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637CD" w14:textId="553C08DA" w:rsidR="00D96580" w:rsidRDefault="00D96580" w:rsidP="00D96580">
      <w:pPr>
        <w:pStyle w:val="BodyText"/>
        <w:rPr>
          <w:rFonts w:ascii="Times New Roman"/>
          <w:b w:val="0"/>
          <w:sz w:val="20"/>
        </w:rPr>
      </w:pPr>
      <w:r>
        <w:rPr>
          <w:noProof/>
          <w:lang w:val="en-AU" w:eastAsia="en-AU"/>
        </w:rPr>
        <mc:AlternateContent>
          <mc:Choice Requires="wpg">
            <w:drawing>
              <wp:anchor distT="0" distB="0" distL="114300" distR="114300" simplePos="0" relativeHeight="251660381" behindDoc="1" locked="0" layoutInCell="1" allowOverlap="1" wp14:anchorId="31A6DCED" wp14:editId="16C423E1">
                <wp:simplePos x="0" y="0"/>
                <wp:positionH relativeFrom="page">
                  <wp:posOffset>4445</wp:posOffset>
                </wp:positionH>
                <wp:positionV relativeFrom="page">
                  <wp:posOffset>-5715</wp:posOffset>
                </wp:positionV>
                <wp:extent cx="7555865" cy="9606915"/>
                <wp:effectExtent l="0" t="0" r="6985"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28"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9"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extLst>
                            <a:ext uri="{909E8E84-426E-40DD-AFC4-6F175D3DCCD1}">
                              <a14:hiddenFill xmlns:a14="http://schemas.microsoft.com/office/drawing/2010/main">
                                <a:solidFill>
                                  <a:srgbClr val="FFFFFF"/>
                                </a:solidFill>
                              </a14:hiddenFill>
                            </a:ext>
                          </a:extLst>
                        </pic:spPr>
                      </pic:pic>
                      <wps:wsp>
                        <wps:cNvPr id="230"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1"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518D31D" id="Group 22" o:spid="_x0000_s1026" style="position:absolute;margin-left:.35pt;margin-top:-.45pt;width:594.95pt;height:756.45pt;z-index:-251656099;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">
                  <v:imagedata r:id="rId14" o:title=""/>
                </v:shape>
                <w10:wrap anchorx="page" anchory="page"/>
              </v:group>
            </w:pict>
          </mc:Fallback>
        </mc:AlternateContent>
      </w:r>
    </w:p>
    <w:p w14:paraId="7747AD27" w14:textId="77777777" w:rsidR="00D96580" w:rsidRDefault="00D96580" w:rsidP="00D96580">
      <w:pPr>
        <w:pStyle w:val="BodyText"/>
        <w:rPr>
          <w:rFonts w:ascii="Times New Roman"/>
          <w:b w:val="0"/>
          <w:sz w:val="20"/>
        </w:rPr>
      </w:pPr>
    </w:p>
    <w:p w14:paraId="13CAB0C6" w14:textId="77777777" w:rsidR="00D96580" w:rsidRDefault="00D96580" w:rsidP="00D96580">
      <w:pPr>
        <w:pStyle w:val="BodyText"/>
        <w:rPr>
          <w:rFonts w:ascii="Times New Roman"/>
          <w:b w:val="0"/>
          <w:sz w:val="20"/>
        </w:rPr>
      </w:pPr>
    </w:p>
    <w:p w14:paraId="61EC5C4B" w14:textId="77777777" w:rsidR="00D96580" w:rsidRDefault="00D96580" w:rsidP="00D96580">
      <w:pPr>
        <w:pStyle w:val="BodyText"/>
        <w:rPr>
          <w:rFonts w:ascii="Times New Roman"/>
          <w:b w:val="0"/>
          <w:sz w:val="20"/>
        </w:rPr>
      </w:pPr>
    </w:p>
    <w:p w14:paraId="439D8436" w14:textId="77777777" w:rsidR="00D96580" w:rsidRDefault="00D96580" w:rsidP="00D96580">
      <w:pPr>
        <w:pStyle w:val="BodyText"/>
        <w:rPr>
          <w:rFonts w:ascii="Times New Roman"/>
          <w:b w:val="0"/>
          <w:sz w:val="20"/>
        </w:rPr>
      </w:pPr>
    </w:p>
    <w:p w14:paraId="0CE5D2BA" w14:textId="77777777" w:rsidR="00D96580" w:rsidRDefault="00D96580" w:rsidP="00D96580">
      <w:pPr>
        <w:pStyle w:val="BodyText"/>
        <w:rPr>
          <w:rFonts w:ascii="Times New Roman"/>
          <w:b w:val="0"/>
          <w:sz w:val="20"/>
        </w:rPr>
      </w:pPr>
    </w:p>
    <w:p w14:paraId="67D1EB81" w14:textId="77777777" w:rsidR="00D96580" w:rsidRDefault="00D96580" w:rsidP="00D96580">
      <w:pPr>
        <w:pStyle w:val="BodyText"/>
        <w:rPr>
          <w:rFonts w:ascii="Times New Roman"/>
          <w:b w:val="0"/>
          <w:sz w:val="20"/>
        </w:rPr>
      </w:pPr>
    </w:p>
    <w:p w14:paraId="7B44AE11" w14:textId="77777777" w:rsidR="00D96580" w:rsidRDefault="00D96580" w:rsidP="00D96580">
      <w:pPr>
        <w:pStyle w:val="BodyText"/>
        <w:rPr>
          <w:rFonts w:ascii="Times New Roman"/>
          <w:b w:val="0"/>
          <w:sz w:val="20"/>
        </w:rPr>
      </w:pPr>
    </w:p>
    <w:p w14:paraId="14D6CC32" w14:textId="77777777" w:rsidR="00D96580" w:rsidRDefault="00D96580" w:rsidP="00D96580">
      <w:pPr>
        <w:pStyle w:val="BodyText"/>
        <w:rPr>
          <w:rFonts w:ascii="Times New Roman"/>
          <w:b w:val="0"/>
          <w:sz w:val="20"/>
        </w:rPr>
      </w:pPr>
    </w:p>
    <w:p w14:paraId="0F64641F" w14:textId="77777777" w:rsidR="00D96580" w:rsidRDefault="00D96580" w:rsidP="00D96580">
      <w:pPr>
        <w:pStyle w:val="BodyText"/>
        <w:rPr>
          <w:rFonts w:ascii="Times New Roman"/>
          <w:b w:val="0"/>
          <w:sz w:val="20"/>
        </w:rPr>
      </w:pPr>
    </w:p>
    <w:p w14:paraId="1961B774" w14:textId="77777777" w:rsidR="00D96580" w:rsidRDefault="00D96580" w:rsidP="00D96580">
      <w:pPr>
        <w:pStyle w:val="BodyText"/>
        <w:rPr>
          <w:rFonts w:ascii="Times New Roman"/>
          <w:b w:val="0"/>
          <w:sz w:val="20"/>
        </w:rPr>
      </w:pPr>
    </w:p>
    <w:p w14:paraId="54C7ADD6" w14:textId="77777777" w:rsidR="00D96580" w:rsidRDefault="00D96580" w:rsidP="00D96580">
      <w:pPr>
        <w:pStyle w:val="BodyText"/>
        <w:rPr>
          <w:rFonts w:ascii="Times New Roman"/>
          <w:b w:val="0"/>
          <w:sz w:val="20"/>
        </w:rPr>
      </w:pPr>
    </w:p>
    <w:p w14:paraId="0B64DCA3" w14:textId="77777777" w:rsidR="00D96580" w:rsidRDefault="00D96580" w:rsidP="00D96580">
      <w:pPr>
        <w:pStyle w:val="BodyText"/>
        <w:rPr>
          <w:rFonts w:ascii="Times New Roman"/>
          <w:b w:val="0"/>
          <w:sz w:val="20"/>
        </w:rPr>
      </w:pPr>
    </w:p>
    <w:p w14:paraId="3771104A" w14:textId="77777777" w:rsidR="00D96580" w:rsidRDefault="00D96580" w:rsidP="00D96580">
      <w:pPr>
        <w:pStyle w:val="BodyText"/>
        <w:rPr>
          <w:rFonts w:ascii="Times New Roman"/>
          <w:b w:val="0"/>
          <w:sz w:val="20"/>
        </w:rPr>
      </w:pPr>
    </w:p>
    <w:p w14:paraId="078AADC5" w14:textId="77777777" w:rsidR="00D96580" w:rsidRDefault="00D96580" w:rsidP="00D96580">
      <w:pPr>
        <w:pStyle w:val="BodyText"/>
        <w:rPr>
          <w:rFonts w:ascii="Times New Roman"/>
          <w:b w:val="0"/>
          <w:sz w:val="20"/>
        </w:rPr>
      </w:pPr>
    </w:p>
    <w:p w14:paraId="6E390B99" w14:textId="77777777" w:rsidR="00D96580" w:rsidRDefault="00D96580" w:rsidP="00D96580">
      <w:pPr>
        <w:pStyle w:val="BodyText"/>
        <w:rPr>
          <w:rFonts w:ascii="Times New Roman"/>
          <w:b w:val="0"/>
          <w:sz w:val="20"/>
        </w:rPr>
      </w:pPr>
    </w:p>
    <w:p w14:paraId="1D7ECCCB" w14:textId="77777777" w:rsidR="00D96580" w:rsidRDefault="00D96580" w:rsidP="00D96580">
      <w:pPr>
        <w:pStyle w:val="BodyText"/>
        <w:rPr>
          <w:rFonts w:ascii="Times New Roman"/>
          <w:b w:val="0"/>
          <w:sz w:val="20"/>
        </w:rPr>
      </w:pPr>
    </w:p>
    <w:p w14:paraId="248343EA" w14:textId="77777777" w:rsidR="00D96580" w:rsidRDefault="00D96580" w:rsidP="00D96580">
      <w:pPr>
        <w:pStyle w:val="BodyText"/>
        <w:rPr>
          <w:rFonts w:ascii="Times New Roman"/>
          <w:b w:val="0"/>
          <w:sz w:val="20"/>
        </w:rPr>
      </w:pPr>
    </w:p>
    <w:p w14:paraId="5AD13C60" w14:textId="77777777" w:rsidR="00D96580" w:rsidRDefault="00D96580" w:rsidP="00D96580">
      <w:pPr>
        <w:pStyle w:val="BodyText"/>
        <w:rPr>
          <w:rFonts w:ascii="Times New Roman"/>
          <w:b w:val="0"/>
          <w:sz w:val="20"/>
        </w:rPr>
      </w:pPr>
    </w:p>
    <w:p w14:paraId="28061CF2" w14:textId="77777777" w:rsidR="00D96580" w:rsidRDefault="00D96580" w:rsidP="00D96580">
      <w:pPr>
        <w:pStyle w:val="BodyText"/>
        <w:rPr>
          <w:rFonts w:ascii="Times New Roman"/>
          <w:b w:val="0"/>
          <w:sz w:val="20"/>
        </w:rPr>
      </w:pPr>
    </w:p>
    <w:p w14:paraId="0D91433D" w14:textId="77777777" w:rsidR="00D96580" w:rsidRDefault="00D96580" w:rsidP="00D96580">
      <w:pPr>
        <w:pStyle w:val="BodyText"/>
        <w:rPr>
          <w:rFonts w:ascii="Times New Roman"/>
          <w:b w:val="0"/>
          <w:sz w:val="20"/>
        </w:rPr>
      </w:pPr>
    </w:p>
    <w:p w14:paraId="18CD2E0A" w14:textId="77777777" w:rsidR="00D96580" w:rsidRDefault="00D96580" w:rsidP="00D96580">
      <w:pPr>
        <w:pStyle w:val="BodyText"/>
        <w:rPr>
          <w:rFonts w:ascii="Times New Roman"/>
          <w:b w:val="0"/>
          <w:sz w:val="20"/>
        </w:rPr>
      </w:pPr>
    </w:p>
    <w:p w14:paraId="126BF5ED" w14:textId="77777777" w:rsidR="00D96580" w:rsidRDefault="00D96580" w:rsidP="00D96580">
      <w:pPr>
        <w:pStyle w:val="BodyText"/>
        <w:rPr>
          <w:rFonts w:ascii="Times New Roman"/>
          <w:b w:val="0"/>
          <w:sz w:val="20"/>
        </w:rPr>
      </w:pPr>
    </w:p>
    <w:p w14:paraId="52C632BA" w14:textId="77777777" w:rsidR="00D96580" w:rsidRDefault="00D96580" w:rsidP="00D96580">
      <w:pPr>
        <w:pStyle w:val="BodyText"/>
        <w:rPr>
          <w:rFonts w:ascii="Times New Roman"/>
          <w:b w:val="0"/>
          <w:sz w:val="20"/>
        </w:rPr>
      </w:pPr>
    </w:p>
    <w:p w14:paraId="1894FB2A" w14:textId="77777777" w:rsidR="00D96580" w:rsidRDefault="00D96580" w:rsidP="00D96580">
      <w:pPr>
        <w:pStyle w:val="BodyText"/>
        <w:rPr>
          <w:rFonts w:ascii="Times New Roman"/>
          <w:b w:val="0"/>
          <w:sz w:val="20"/>
        </w:rPr>
      </w:pPr>
    </w:p>
    <w:p w14:paraId="26743BD2" w14:textId="77777777" w:rsidR="00D96580" w:rsidRDefault="00D96580" w:rsidP="00D96580">
      <w:pPr>
        <w:pStyle w:val="BodyText"/>
        <w:rPr>
          <w:rFonts w:ascii="Times New Roman"/>
          <w:b w:val="0"/>
          <w:sz w:val="20"/>
        </w:rPr>
      </w:pPr>
    </w:p>
    <w:p w14:paraId="5427BEA8" w14:textId="77777777" w:rsidR="00D96580" w:rsidRDefault="00D96580" w:rsidP="00D96580">
      <w:pPr>
        <w:pStyle w:val="BodyText"/>
        <w:rPr>
          <w:rFonts w:ascii="Times New Roman"/>
          <w:b w:val="0"/>
          <w:sz w:val="20"/>
        </w:rPr>
      </w:pPr>
    </w:p>
    <w:p w14:paraId="13CA04EE" w14:textId="77777777" w:rsidR="00D96580" w:rsidRDefault="00D96580" w:rsidP="00D96580">
      <w:pPr>
        <w:pStyle w:val="BodyText"/>
        <w:rPr>
          <w:rFonts w:ascii="Times New Roman"/>
          <w:b w:val="0"/>
          <w:sz w:val="20"/>
        </w:rPr>
      </w:pPr>
    </w:p>
    <w:p w14:paraId="482BE664" w14:textId="77777777" w:rsidR="00D96580" w:rsidRDefault="00D96580" w:rsidP="00D96580">
      <w:pPr>
        <w:pStyle w:val="BodyText"/>
        <w:rPr>
          <w:rFonts w:ascii="Times New Roman"/>
          <w:b w:val="0"/>
          <w:sz w:val="20"/>
        </w:rPr>
      </w:pPr>
    </w:p>
    <w:p w14:paraId="5732728D" w14:textId="77777777" w:rsidR="00D96580" w:rsidRDefault="00D96580" w:rsidP="00D96580">
      <w:pPr>
        <w:pStyle w:val="BodyText"/>
        <w:rPr>
          <w:rFonts w:ascii="Times New Roman"/>
          <w:b w:val="0"/>
          <w:sz w:val="20"/>
        </w:rPr>
      </w:pPr>
    </w:p>
    <w:p w14:paraId="45617E76" w14:textId="77777777" w:rsidR="00D96580" w:rsidRDefault="00D96580" w:rsidP="00D96580">
      <w:pPr>
        <w:pStyle w:val="BodyText"/>
        <w:rPr>
          <w:rFonts w:ascii="Times New Roman"/>
          <w:b w:val="0"/>
          <w:sz w:val="20"/>
        </w:rPr>
      </w:pPr>
    </w:p>
    <w:p w14:paraId="483D5CA5" w14:textId="77777777" w:rsidR="00D96580" w:rsidRDefault="00D96580" w:rsidP="00D96580">
      <w:pPr>
        <w:pStyle w:val="BodyText"/>
        <w:rPr>
          <w:rFonts w:ascii="Times New Roman"/>
          <w:b w:val="0"/>
          <w:sz w:val="20"/>
        </w:rPr>
      </w:pPr>
    </w:p>
    <w:p w14:paraId="7517EF5E" w14:textId="77777777" w:rsidR="00D96580" w:rsidRDefault="00D96580" w:rsidP="00D96580">
      <w:pPr>
        <w:pStyle w:val="BodyText"/>
        <w:rPr>
          <w:rFonts w:ascii="Times New Roman"/>
          <w:b w:val="0"/>
          <w:sz w:val="20"/>
        </w:rPr>
      </w:pPr>
    </w:p>
    <w:p w14:paraId="3246E9A7" w14:textId="77777777" w:rsidR="00D96580" w:rsidRDefault="00D96580" w:rsidP="00D96580">
      <w:pPr>
        <w:pStyle w:val="BodyText"/>
        <w:rPr>
          <w:rFonts w:ascii="Times New Roman"/>
          <w:b w:val="0"/>
          <w:sz w:val="20"/>
        </w:rPr>
      </w:pPr>
    </w:p>
    <w:p w14:paraId="657E72EC" w14:textId="77777777" w:rsidR="00D96580" w:rsidRDefault="00D96580" w:rsidP="00D96580">
      <w:pPr>
        <w:pStyle w:val="BodyText"/>
        <w:rPr>
          <w:rFonts w:ascii="Times New Roman"/>
          <w:b w:val="0"/>
          <w:sz w:val="20"/>
        </w:rPr>
      </w:pPr>
    </w:p>
    <w:p w14:paraId="3F0BBDF9" w14:textId="77777777" w:rsidR="00D96580" w:rsidRDefault="00D96580" w:rsidP="00D96580">
      <w:pPr>
        <w:pStyle w:val="BodyText"/>
        <w:rPr>
          <w:rFonts w:ascii="Times New Roman"/>
          <w:b w:val="0"/>
          <w:sz w:val="20"/>
        </w:rPr>
      </w:pPr>
    </w:p>
    <w:p w14:paraId="4083C50F" w14:textId="77777777" w:rsidR="00D96580" w:rsidRDefault="00D96580" w:rsidP="00D96580">
      <w:pPr>
        <w:pStyle w:val="BodyText"/>
        <w:rPr>
          <w:rFonts w:ascii="Times New Roman"/>
          <w:b w:val="0"/>
          <w:sz w:val="20"/>
        </w:rPr>
      </w:pPr>
    </w:p>
    <w:p w14:paraId="1A2BB4DB" w14:textId="77777777" w:rsidR="00D96580" w:rsidRDefault="00D96580" w:rsidP="00D96580">
      <w:pPr>
        <w:pStyle w:val="BodyText"/>
        <w:rPr>
          <w:rFonts w:ascii="Times New Roman"/>
          <w:b w:val="0"/>
          <w:sz w:val="20"/>
        </w:rPr>
      </w:pPr>
    </w:p>
    <w:p w14:paraId="19C5F853" w14:textId="77777777" w:rsidR="00D96580" w:rsidRDefault="00D96580" w:rsidP="00D96580">
      <w:pPr>
        <w:pStyle w:val="BodyText"/>
        <w:rPr>
          <w:rFonts w:ascii="Times New Roman"/>
          <w:b w:val="0"/>
          <w:sz w:val="20"/>
        </w:rPr>
      </w:pPr>
    </w:p>
    <w:p w14:paraId="5AD4358F" w14:textId="77777777" w:rsidR="00D96580" w:rsidRDefault="00D96580" w:rsidP="00D96580">
      <w:pPr>
        <w:pStyle w:val="BodyText"/>
        <w:rPr>
          <w:rFonts w:ascii="Times New Roman"/>
          <w:b w:val="0"/>
          <w:sz w:val="20"/>
        </w:rPr>
      </w:pPr>
    </w:p>
    <w:p w14:paraId="1A178BA3" w14:textId="77777777" w:rsidR="00D96580" w:rsidRDefault="00D96580" w:rsidP="00D96580">
      <w:pPr>
        <w:pStyle w:val="BodyText"/>
        <w:rPr>
          <w:rFonts w:ascii="Times New Roman"/>
          <w:b w:val="0"/>
          <w:sz w:val="20"/>
        </w:rPr>
      </w:pPr>
    </w:p>
    <w:p w14:paraId="1454BA25" w14:textId="77777777" w:rsidR="00D96580" w:rsidRDefault="00D96580" w:rsidP="00D96580">
      <w:pPr>
        <w:pStyle w:val="BodyText"/>
        <w:rPr>
          <w:rFonts w:ascii="Times New Roman"/>
          <w:b w:val="0"/>
          <w:sz w:val="20"/>
        </w:rPr>
      </w:pPr>
    </w:p>
    <w:p w14:paraId="1175CD53" w14:textId="77777777" w:rsidR="00D96580" w:rsidRDefault="00D96580" w:rsidP="00D96580">
      <w:pPr>
        <w:pStyle w:val="BodyText"/>
        <w:rPr>
          <w:rFonts w:ascii="Times New Roman"/>
          <w:b w:val="0"/>
          <w:sz w:val="20"/>
        </w:rPr>
      </w:pPr>
    </w:p>
    <w:p w14:paraId="6F529F3F" w14:textId="77777777" w:rsidR="00D96580" w:rsidRDefault="00D96580" w:rsidP="00D96580">
      <w:pPr>
        <w:pStyle w:val="BodyText"/>
        <w:rPr>
          <w:rFonts w:ascii="Times New Roman"/>
          <w:b w:val="0"/>
          <w:sz w:val="20"/>
        </w:rPr>
      </w:pPr>
    </w:p>
    <w:p w14:paraId="4FB439A2" w14:textId="77777777" w:rsidR="00D96580" w:rsidRDefault="00D96580" w:rsidP="00D96580">
      <w:pPr>
        <w:pStyle w:val="BodyText"/>
        <w:rPr>
          <w:rFonts w:ascii="Times New Roman"/>
          <w:b w:val="0"/>
          <w:sz w:val="20"/>
        </w:rPr>
      </w:pPr>
    </w:p>
    <w:p w14:paraId="5013DE88" w14:textId="77777777" w:rsidR="00D96580" w:rsidRDefault="00D96580" w:rsidP="00D96580">
      <w:pPr>
        <w:pStyle w:val="BodyText"/>
        <w:rPr>
          <w:rFonts w:ascii="Times New Roman"/>
          <w:b w:val="0"/>
          <w:sz w:val="20"/>
        </w:rPr>
      </w:pPr>
    </w:p>
    <w:p w14:paraId="254CE9B7" w14:textId="77777777" w:rsidR="00D96580" w:rsidRDefault="00D96580" w:rsidP="00D96580">
      <w:pPr>
        <w:pStyle w:val="BodyText"/>
        <w:rPr>
          <w:rFonts w:ascii="Times New Roman"/>
          <w:b w:val="0"/>
          <w:sz w:val="20"/>
        </w:rPr>
      </w:pPr>
    </w:p>
    <w:p w14:paraId="12AED0F3" w14:textId="77777777" w:rsidR="00D96580" w:rsidRDefault="00D96580" w:rsidP="00D96580">
      <w:pPr>
        <w:pStyle w:val="BodyText"/>
        <w:rPr>
          <w:rFonts w:ascii="Times New Roman"/>
          <w:b w:val="0"/>
          <w:sz w:val="20"/>
        </w:rPr>
      </w:pPr>
    </w:p>
    <w:p w14:paraId="0C06C66C" w14:textId="77777777" w:rsidR="009C6497" w:rsidRDefault="009C6497" w:rsidP="00D96580">
      <w:pPr>
        <w:rPr>
          <w:rFonts w:ascii="Arial" w:eastAsia="Arial" w:hAnsi="Arial" w:cs="Arial"/>
          <w:sz w:val="9"/>
          <w:szCs w:val="9"/>
        </w:rPr>
      </w:pPr>
    </w:p>
    <w:p w14:paraId="16A50157" w14:textId="34CF2427" w:rsidR="000C16C7" w:rsidRPr="00D96580" w:rsidRDefault="00D96580" w:rsidP="00D96580">
      <w:pPr>
        <w:spacing w:line="240" w:lineRule="auto"/>
        <w:jc w:val="center"/>
        <w:rPr>
          <w:rFonts w:asciiTheme="minorHAnsi" w:hAnsiTheme="minorHAnsi" w:cstheme="minorHAnsi"/>
          <w:color w:val="FFFFFF" w:themeColor="background1"/>
          <w:sz w:val="42"/>
          <w:szCs w:val="42"/>
        </w:rPr>
      </w:pPr>
      <w:r w:rsidRPr="00D96580">
        <w:rPr>
          <w:rFonts w:asciiTheme="minorHAnsi" w:hAnsiTheme="minorHAnsi" w:cstheme="minorHAnsi"/>
          <w:color w:val="FFFFFF" w:themeColor="background1"/>
          <w:sz w:val="42"/>
          <w:szCs w:val="42"/>
        </w:rPr>
        <w:t>CURRICULUM RESOURCE MODULE</w:t>
      </w:r>
    </w:p>
    <w:p w14:paraId="1F85B500" w14:textId="05DC2DBC" w:rsidR="000C16C7" w:rsidRPr="00D96580" w:rsidRDefault="00217BDD" w:rsidP="00D96580">
      <w:pPr>
        <w:spacing w:line="240" w:lineRule="auto"/>
        <w:jc w:val="center"/>
        <w:rPr>
          <w:rFonts w:asciiTheme="minorHAnsi" w:hAnsiTheme="minorHAnsi" w:cstheme="minorHAnsi"/>
          <w:b/>
          <w:color w:val="FFFFFF" w:themeColor="background1"/>
          <w:sz w:val="72"/>
          <w:szCs w:val="72"/>
        </w:rPr>
      </w:pPr>
      <w:r w:rsidRPr="00D96580">
        <w:rPr>
          <w:rFonts w:asciiTheme="minorHAnsi" w:hAnsiTheme="minorHAnsi" w:cstheme="minorHAnsi"/>
          <w:b/>
          <w:color w:val="FFFFFF" w:themeColor="background1"/>
          <w:sz w:val="72"/>
          <w:szCs w:val="72"/>
        </w:rPr>
        <w:t xml:space="preserve">Climate </w:t>
      </w:r>
      <w:r w:rsidR="00B1145D" w:rsidRPr="00D96580">
        <w:rPr>
          <w:rFonts w:asciiTheme="minorHAnsi" w:hAnsiTheme="minorHAnsi" w:cstheme="minorHAnsi"/>
          <w:b/>
          <w:color w:val="FFFFFF" w:themeColor="background1"/>
          <w:sz w:val="72"/>
          <w:szCs w:val="72"/>
        </w:rPr>
        <w:t>calculations</w:t>
      </w:r>
    </w:p>
    <w:p w14:paraId="11EE9150" w14:textId="0A39495D" w:rsidR="00452945" w:rsidRPr="00252801" w:rsidRDefault="00D96580" w:rsidP="00D96580">
      <w:pPr>
        <w:spacing w:line="240" w:lineRule="auto"/>
        <w:jc w:val="center"/>
        <w:rPr>
          <w:sz w:val="24"/>
          <w:szCs w:val="24"/>
        </w:rPr>
        <w:sectPr w:rsidR="00452945" w:rsidRPr="00252801" w:rsidSect="000B289D">
          <w:footerReference w:type="first" r:id="rId15"/>
          <w:pgSz w:w="11906" w:h="16838"/>
          <w:pgMar w:top="1440" w:right="1440" w:bottom="1440" w:left="1440" w:header="709" w:footer="709" w:gutter="0"/>
          <w:pgNumType w:start="0"/>
          <w:cols w:space="708"/>
          <w:titlePg/>
          <w:docGrid w:linePitch="360"/>
        </w:sectPr>
      </w:pPr>
      <w:r w:rsidRPr="00D96580">
        <w:rPr>
          <w:rFonts w:asciiTheme="minorHAnsi" w:hAnsiTheme="minorHAnsi" w:cstheme="minorHAnsi"/>
          <w:color w:val="FFFFFF" w:themeColor="background1"/>
          <w:sz w:val="42"/>
          <w:szCs w:val="42"/>
        </w:rPr>
        <w:t>YEAR 7</w:t>
      </w:r>
      <w:r w:rsidR="00AC7FAB">
        <w:rPr>
          <w:sz w:val="24"/>
          <w:szCs w:val="24"/>
        </w:rPr>
        <w:br w:type="page"/>
      </w:r>
    </w:p>
    <w:p w14:paraId="2439AC95" w14:textId="58E401E0" w:rsidR="00252801" w:rsidRPr="00252801" w:rsidRDefault="00252801" w:rsidP="00252801">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14:paraId="539E8BC5" w14:textId="77777777" w:rsidR="00252801" w:rsidRDefault="00252801" w:rsidP="00252801">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0464F4E3" w14:textId="77777777" w:rsidR="00252801" w:rsidRPr="00425128" w:rsidRDefault="00252801" w:rsidP="00252801">
      <w:pPr>
        <w:spacing w:before="0" w:after="0" w:line="240" w:lineRule="auto"/>
        <w:rPr>
          <w:color w:val="2E4E6B"/>
          <w:sz w:val="12"/>
          <w:szCs w:val="12"/>
        </w:rPr>
      </w:pPr>
    </w:p>
    <w:p w14:paraId="301366A8" w14:textId="77777777" w:rsidR="00252801" w:rsidRDefault="00252801" w:rsidP="00252801">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73560BBA" w14:textId="77777777" w:rsidR="00252801" w:rsidRPr="00425128" w:rsidRDefault="00252801" w:rsidP="00252801">
      <w:pPr>
        <w:spacing w:before="0" w:after="0" w:line="240" w:lineRule="auto"/>
        <w:rPr>
          <w:color w:val="2E4E6B"/>
          <w:sz w:val="20"/>
          <w:szCs w:val="20"/>
        </w:rPr>
      </w:pPr>
    </w:p>
    <w:p w14:paraId="470CD076" w14:textId="77777777" w:rsidR="00252801" w:rsidRPr="00425128" w:rsidRDefault="00252801" w:rsidP="00252801">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51A61C4D" w14:textId="77777777" w:rsidR="00252801" w:rsidRDefault="00252801" w:rsidP="00252801">
      <w:pPr>
        <w:spacing w:before="0" w:after="0" w:line="240" w:lineRule="auto"/>
        <w:rPr>
          <w:color w:val="2E4E6B"/>
          <w:sz w:val="20"/>
          <w:szCs w:val="20"/>
          <w:lang w:eastAsia="en-AU"/>
        </w:rPr>
      </w:pPr>
    </w:p>
    <w:p w14:paraId="6C98A337" w14:textId="77777777" w:rsidR="00252801" w:rsidRPr="00807010" w:rsidRDefault="00252801" w:rsidP="00252801">
      <w:pPr>
        <w:spacing w:before="0" w:after="0" w:line="240" w:lineRule="auto"/>
        <w:rPr>
          <w:color w:val="2E4E6B"/>
          <w:sz w:val="20"/>
          <w:szCs w:val="20"/>
          <w:lang w:eastAsia="en-AU"/>
        </w:rPr>
      </w:pPr>
      <w:r w:rsidRPr="00807010">
        <w:rPr>
          <w:color w:val="2E4E6B"/>
          <w:sz w:val="20"/>
          <w:szCs w:val="20"/>
          <w:lang w:eastAsia="en-AU"/>
        </w:rPr>
        <w:t>The copyright and intellectual property of this module remain the property of the Department.</w:t>
      </w:r>
    </w:p>
    <w:p w14:paraId="36BA6EBD" w14:textId="77777777" w:rsidR="00252801" w:rsidRPr="00807010" w:rsidRDefault="00252801" w:rsidP="00252801">
      <w:pPr>
        <w:spacing w:before="0" w:after="0" w:line="240" w:lineRule="auto"/>
        <w:rPr>
          <w:color w:val="2E4E6B"/>
          <w:sz w:val="12"/>
          <w:szCs w:val="12"/>
        </w:rPr>
      </w:pPr>
    </w:p>
    <w:p w14:paraId="293728F2" w14:textId="77777777" w:rsidR="00252801" w:rsidRPr="00807010" w:rsidRDefault="00252801" w:rsidP="00252801">
      <w:pPr>
        <w:spacing w:before="0" w:after="0" w:line="240" w:lineRule="auto"/>
        <w:rPr>
          <w:color w:val="2E4E6B"/>
          <w:sz w:val="20"/>
          <w:szCs w:val="20"/>
        </w:rPr>
      </w:pPr>
      <w:r w:rsidRPr="00807010">
        <w:rPr>
          <w:color w:val="2E4E6B"/>
          <w:sz w:val="20"/>
          <w:szCs w:val="20"/>
        </w:rPr>
        <w:t xml:space="preserve">Any Western Australian Curriculum content in this resource is used with the permission of the School Curriculum and Standards Authority (the Authority); this permission does not constitute Authority endorsement of the resource. The Authority accepts no liability for any errors or damages arising from reliance on its content. </w:t>
      </w:r>
    </w:p>
    <w:p w14:paraId="442A8F0D" w14:textId="77777777" w:rsidR="00252801" w:rsidRPr="00807010" w:rsidRDefault="00252801" w:rsidP="00252801">
      <w:pPr>
        <w:spacing w:before="0" w:after="0" w:line="240" w:lineRule="auto"/>
        <w:rPr>
          <w:color w:val="2E4E6B"/>
          <w:sz w:val="12"/>
          <w:szCs w:val="12"/>
        </w:rPr>
      </w:pPr>
    </w:p>
    <w:p w14:paraId="2FBEB5F9" w14:textId="77777777" w:rsidR="00252801" w:rsidRPr="00807010" w:rsidRDefault="00252801" w:rsidP="00252801">
      <w:pPr>
        <w:spacing w:before="0" w:after="0" w:line="240" w:lineRule="auto"/>
        <w:rPr>
          <w:color w:val="2E4E6B"/>
          <w:sz w:val="20"/>
          <w:szCs w:val="20"/>
        </w:rPr>
      </w:pPr>
      <w:r w:rsidRPr="00807010">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807010">
        <w:rPr>
          <w:color w:val="2E4E6B"/>
          <w:sz w:val="20"/>
          <w:szCs w:val="20"/>
        </w:rPr>
        <w:softHyphen/>
        <w:t>-NonCommercial 3.0 Australia licence.  Any content on the www.scsa.wa.edu.au domain that has been derived from the Australian Curriculum may be used under the terms of Creative Commons Attribution-NonCommercial 3.0 Australia licence.</w:t>
      </w:r>
    </w:p>
    <w:p w14:paraId="4257D98A" w14:textId="77777777" w:rsidR="00252801" w:rsidRPr="00807010" w:rsidRDefault="00252801" w:rsidP="00252801">
      <w:pPr>
        <w:spacing w:before="0" w:after="0" w:line="240" w:lineRule="auto"/>
        <w:rPr>
          <w:color w:val="2E4E6B"/>
          <w:sz w:val="12"/>
          <w:szCs w:val="12"/>
        </w:rPr>
      </w:pPr>
    </w:p>
    <w:p w14:paraId="3F4152EF" w14:textId="77777777" w:rsidR="00252801" w:rsidRPr="00807010" w:rsidRDefault="00252801" w:rsidP="00252801">
      <w:pPr>
        <w:spacing w:before="0" w:after="0" w:line="240" w:lineRule="auto"/>
        <w:rPr>
          <w:color w:val="2E4E6B"/>
          <w:sz w:val="20"/>
          <w:szCs w:val="20"/>
        </w:rPr>
      </w:pPr>
      <w:r w:rsidRPr="00807010">
        <w:rPr>
          <w:color w:val="2E4E6B"/>
          <w:sz w:val="20"/>
          <w:szCs w:val="20"/>
        </w:rPr>
        <w:t>Appendix 2: General capabilities continuums is adapted from ACARA, © Australian Curriculum, Assessment and Reporting Authority (</w:t>
      </w:r>
      <w:r w:rsidRPr="00807010">
        <w:rPr>
          <w:bCs/>
          <w:color w:val="2E4E6B"/>
          <w:sz w:val="20"/>
          <w:szCs w:val="20"/>
        </w:rPr>
        <w:t>ACARA</w:t>
      </w:r>
      <w:r w:rsidRPr="00807010">
        <w:rPr>
          <w:color w:val="2E4E6B"/>
          <w:sz w:val="20"/>
          <w:szCs w:val="20"/>
        </w:rPr>
        <w:t>) 2009 to present, unless otherwise indicated. This material was downloaded from the ACARA website (www.acara.edu.au) (</w:t>
      </w:r>
      <w:r w:rsidRPr="00807010">
        <w:rPr>
          <w:bCs/>
          <w:color w:val="2E4E6B"/>
          <w:sz w:val="20"/>
          <w:szCs w:val="20"/>
        </w:rPr>
        <w:t>Website</w:t>
      </w:r>
      <w:r w:rsidRPr="00807010">
        <w:rPr>
          <w:color w:val="2E4E6B"/>
          <w:sz w:val="20"/>
          <w:szCs w:val="20"/>
        </w:rPr>
        <w:t>)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48175F75" w14:textId="77777777" w:rsidR="00252801" w:rsidRPr="00807010" w:rsidRDefault="00252801" w:rsidP="00252801">
      <w:pPr>
        <w:spacing w:before="0" w:after="0" w:line="240" w:lineRule="auto"/>
        <w:rPr>
          <w:color w:val="2E4E6B"/>
          <w:sz w:val="12"/>
          <w:szCs w:val="12"/>
        </w:rPr>
      </w:pPr>
    </w:p>
    <w:p w14:paraId="43B5F407" w14:textId="77777777" w:rsidR="00252801" w:rsidRPr="00807010" w:rsidRDefault="00252801" w:rsidP="00252801">
      <w:pPr>
        <w:spacing w:before="0" w:after="0" w:line="240" w:lineRule="auto"/>
        <w:rPr>
          <w:color w:val="2E4E6B"/>
          <w:sz w:val="20"/>
          <w:szCs w:val="20"/>
        </w:rPr>
      </w:pPr>
      <w:r w:rsidRPr="00807010">
        <w:rPr>
          <w:color w:val="2E4E6B"/>
          <w:sz w:val="20"/>
          <w:szCs w:val="20"/>
        </w:rPr>
        <w:t>This resource includes references and examples of iOS, Android and other apps. The Department does not endorse or recommend any commercial products and simply provides these as examples for teachers.</w:t>
      </w:r>
    </w:p>
    <w:p w14:paraId="365F994B" w14:textId="77777777" w:rsidR="00252801" w:rsidRPr="00807010" w:rsidRDefault="00252801" w:rsidP="00252801">
      <w:pPr>
        <w:spacing w:before="0" w:after="0" w:line="240" w:lineRule="auto"/>
        <w:rPr>
          <w:color w:val="2E4E6B"/>
          <w:sz w:val="12"/>
          <w:szCs w:val="12"/>
        </w:rPr>
      </w:pPr>
    </w:p>
    <w:p w14:paraId="0C88A98B" w14:textId="77777777" w:rsidR="00252801" w:rsidRPr="00807010" w:rsidRDefault="00252801" w:rsidP="00252801">
      <w:pPr>
        <w:spacing w:before="0" w:after="0" w:line="240" w:lineRule="auto"/>
        <w:rPr>
          <w:color w:val="2E4E6B"/>
          <w:sz w:val="20"/>
          <w:szCs w:val="20"/>
        </w:rPr>
      </w:pPr>
      <w:r w:rsidRPr="00807010">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66B8870" w14:textId="77777777" w:rsidR="00252801" w:rsidRPr="00807010" w:rsidRDefault="00252801" w:rsidP="00252801">
      <w:pPr>
        <w:rPr>
          <w:color w:val="2E4E6B"/>
          <w:sz w:val="20"/>
          <w:szCs w:val="20"/>
          <w:lang w:eastAsia="en-AU"/>
        </w:rPr>
      </w:pPr>
      <w:r w:rsidRPr="00807010">
        <w:rPr>
          <w:color w:val="2E4E6B"/>
          <w:sz w:val="20"/>
          <w:szCs w:val="20"/>
          <w:lang w:eastAsia="en-AU"/>
        </w:rPr>
        <w:t>This resource contains various images from iStock used under license.</w:t>
      </w:r>
    </w:p>
    <w:p w14:paraId="5FCB0E8C" w14:textId="6F993F76" w:rsidR="00452945" w:rsidRDefault="00B352EA" w:rsidP="00252801">
      <w:pPr>
        <w:spacing w:before="0" w:after="0" w:line="240" w:lineRule="auto"/>
      </w:pPr>
      <w:r w:rsidRPr="00807010">
        <w:rPr>
          <w:color w:val="2E4E6B"/>
          <w:sz w:val="20"/>
          <w:szCs w:val="20"/>
        </w:rPr>
        <w:t xml:space="preserve">Attributions: </w:t>
      </w:r>
      <w:r w:rsidR="00D46D1B" w:rsidRPr="00807010">
        <w:rPr>
          <w:i/>
          <w:color w:val="2E4E6B"/>
          <w:sz w:val="20"/>
          <w:szCs w:val="20"/>
        </w:rPr>
        <w:t xml:space="preserve">Microsoft Office 365, </w:t>
      </w:r>
      <w:r w:rsidR="00CF2B3D" w:rsidRPr="00807010">
        <w:rPr>
          <w:i/>
          <w:color w:val="2E4E6B"/>
          <w:sz w:val="20"/>
          <w:szCs w:val="20"/>
        </w:rPr>
        <w:t xml:space="preserve">OneNote, Sway, </w:t>
      </w:r>
      <w:r w:rsidR="00D46D1B" w:rsidRPr="00807010">
        <w:rPr>
          <w:i/>
          <w:color w:val="2E4E6B"/>
          <w:sz w:val="20"/>
          <w:szCs w:val="20"/>
        </w:rPr>
        <w:t>Wor</w:t>
      </w:r>
      <w:r w:rsidR="00252801" w:rsidRPr="00807010">
        <w:rPr>
          <w:i/>
          <w:color w:val="2E4E6B"/>
          <w:sz w:val="20"/>
          <w:szCs w:val="20"/>
        </w:rPr>
        <w:t xml:space="preserve">d and PowerPoint, Google Earth, </w:t>
      </w:r>
      <w:r w:rsidR="00D46D1B" w:rsidRPr="00807010">
        <w:rPr>
          <w:i/>
          <w:color w:val="2E4E6B"/>
          <w:sz w:val="20"/>
          <w:szCs w:val="20"/>
        </w:rPr>
        <w:t xml:space="preserve">Markup, Makey Makey, micro:bit, Code Bug, LilyPad, Raspberry Pi, Arduino, Scratch, Rapid Design Sprint Kit, eBook, Pages, Keynote, iMovie, Seesaw, Class Dojo, </w:t>
      </w:r>
      <w:r w:rsidRPr="00807010">
        <w:rPr>
          <w:i/>
          <w:color w:val="2E4E6B"/>
          <w:sz w:val="20"/>
          <w:szCs w:val="20"/>
        </w:rPr>
        <w:t>Kidblog, Weebly, Evernote</w:t>
      </w:r>
      <w:r w:rsidR="00D46D1B" w:rsidRPr="00807010">
        <w:rPr>
          <w:i/>
          <w:color w:val="2E4E6B"/>
          <w:sz w:val="20"/>
          <w:szCs w:val="20"/>
        </w:rPr>
        <w:t xml:space="preserve">, </w:t>
      </w:r>
      <w:r w:rsidR="002868BF" w:rsidRPr="00807010">
        <w:rPr>
          <w:i/>
          <w:color w:val="2E4E6B"/>
          <w:sz w:val="20"/>
          <w:szCs w:val="20"/>
        </w:rPr>
        <w:t>Autodes</w:t>
      </w:r>
      <w:r w:rsidR="0058119C" w:rsidRPr="00807010">
        <w:rPr>
          <w:i/>
          <w:color w:val="2E4E6B"/>
          <w:sz w:val="20"/>
          <w:szCs w:val="20"/>
        </w:rPr>
        <w:t>k</w:t>
      </w:r>
      <w:r w:rsidR="002868BF" w:rsidRPr="00807010">
        <w:rPr>
          <w:i/>
          <w:color w:val="2E4E6B"/>
          <w:sz w:val="20"/>
          <w:szCs w:val="20"/>
        </w:rPr>
        <w:t>, Tinkercad, SketchUp</w:t>
      </w:r>
      <w:r w:rsidR="00252801" w:rsidRPr="00807010">
        <w:rPr>
          <w:i/>
          <w:color w:val="2E4E6B"/>
          <w:sz w:val="20"/>
          <w:szCs w:val="20"/>
        </w:rPr>
        <w:t>.</w:t>
      </w:r>
      <w:r w:rsidR="002868BF" w:rsidRPr="00807010">
        <w:rPr>
          <w:i/>
          <w:color w:val="2E4E6B"/>
          <w:sz w:val="20"/>
          <w:szCs w:val="20"/>
        </w:rPr>
        <w:t xml:space="preserve"> </w:t>
      </w:r>
      <w:r w:rsidR="00452945" w:rsidRPr="00807010">
        <w:rPr>
          <w:color w:val="2E4E6B"/>
        </w:rPr>
        <w:br w:type="page"/>
      </w:r>
    </w:p>
    <w:p w14:paraId="6BA988CB" w14:textId="77777777" w:rsidR="00452945" w:rsidRPr="00DE2559" w:rsidRDefault="00452945" w:rsidP="00452945">
      <w:pPr>
        <w:sectPr w:rsidR="00452945" w:rsidRPr="00DE2559" w:rsidSect="00252801">
          <w:pgSz w:w="11906" w:h="16838"/>
          <w:pgMar w:top="1440" w:right="1440" w:bottom="1276" w:left="1440" w:header="709" w:footer="709" w:gutter="0"/>
          <w:pgNumType w:start="0"/>
          <w:cols w:space="708"/>
          <w:docGrid w:linePitch="360"/>
        </w:sectPr>
      </w:pPr>
    </w:p>
    <w:p w14:paraId="69E76852" w14:textId="5A146AD7" w:rsidR="0057249E" w:rsidRDefault="006F1819" w:rsidP="0057249E">
      <w:r w:rsidRPr="0070517D">
        <w:rPr>
          <w:rFonts w:eastAsia="Arial" w:cs="Arial"/>
          <w:noProof/>
          <w:lang w:eastAsia="en-AU"/>
        </w:rPr>
        <w:drawing>
          <wp:anchor distT="0" distB="0" distL="114300" distR="114300" simplePos="0" relativeHeight="251658242" behindDoc="0" locked="0" layoutInCell="1" allowOverlap="1" wp14:anchorId="49CBD825" wp14:editId="6B2BC40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pPr>
            <w:pStyle w:val="TOC1"/>
          </w:pPr>
        </w:p>
        <w:p w14:paraId="7F1A404C" w14:textId="73E486DC" w:rsidR="000D1A8F"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7534937" w:history="1">
            <w:r w:rsidR="000D1A8F" w:rsidRPr="00E0689A">
              <w:rPr>
                <w:rStyle w:val="Hyperlink"/>
              </w:rPr>
              <w:t>The STEM Learning Project</w:t>
            </w:r>
            <w:r w:rsidR="000D1A8F">
              <w:rPr>
                <w:webHidden/>
              </w:rPr>
              <w:tab/>
            </w:r>
            <w:r w:rsidR="000D1A8F">
              <w:rPr>
                <w:webHidden/>
              </w:rPr>
              <w:fldChar w:fldCharType="begin"/>
            </w:r>
            <w:r w:rsidR="000D1A8F">
              <w:rPr>
                <w:webHidden/>
              </w:rPr>
              <w:instrText xml:space="preserve"> PAGEREF _Toc47534937 \h </w:instrText>
            </w:r>
            <w:r w:rsidR="000D1A8F">
              <w:rPr>
                <w:webHidden/>
              </w:rPr>
            </w:r>
            <w:r w:rsidR="000D1A8F">
              <w:rPr>
                <w:webHidden/>
              </w:rPr>
              <w:fldChar w:fldCharType="separate"/>
            </w:r>
            <w:r w:rsidR="00686CAB">
              <w:rPr>
                <w:webHidden/>
              </w:rPr>
              <w:t>2</w:t>
            </w:r>
            <w:r w:rsidR="000D1A8F">
              <w:rPr>
                <w:webHidden/>
              </w:rPr>
              <w:fldChar w:fldCharType="end"/>
            </w:r>
          </w:hyperlink>
        </w:p>
        <w:p w14:paraId="7C2F0FFB" w14:textId="7AC52467" w:rsidR="000D1A8F" w:rsidRDefault="00807010">
          <w:pPr>
            <w:pStyle w:val="TOC1"/>
            <w:rPr>
              <w:rFonts w:asciiTheme="minorHAnsi" w:eastAsiaTheme="minorEastAsia" w:hAnsiTheme="minorHAnsi"/>
              <w:lang w:eastAsia="en-AU"/>
            </w:rPr>
          </w:pPr>
          <w:hyperlink w:anchor="_Toc47534939" w:history="1">
            <w:r w:rsidR="000D1A8F" w:rsidRPr="00E0689A">
              <w:rPr>
                <w:rStyle w:val="Hyperlink"/>
              </w:rPr>
              <w:t>Overview</w:t>
            </w:r>
            <w:r w:rsidR="000D1A8F">
              <w:rPr>
                <w:webHidden/>
              </w:rPr>
              <w:tab/>
            </w:r>
            <w:r w:rsidR="000D1A8F">
              <w:rPr>
                <w:webHidden/>
              </w:rPr>
              <w:fldChar w:fldCharType="begin"/>
            </w:r>
            <w:r w:rsidR="000D1A8F">
              <w:rPr>
                <w:webHidden/>
              </w:rPr>
              <w:instrText xml:space="preserve"> PAGEREF _Toc47534939 \h </w:instrText>
            </w:r>
            <w:r w:rsidR="000D1A8F">
              <w:rPr>
                <w:webHidden/>
              </w:rPr>
            </w:r>
            <w:r w:rsidR="000D1A8F">
              <w:rPr>
                <w:webHidden/>
              </w:rPr>
              <w:fldChar w:fldCharType="separate"/>
            </w:r>
            <w:r w:rsidR="00686CAB">
              <w:rPr>
                <w:webHidden/>
              </w:rPr>
              <w:t>3</w:t>
            </w:r>
            <w:r w:rsidR="000D1A8F">
              <w:rPr>
                <w:webHidden/>
              </w:rPr>
              <w:fldChar w:fldCharType="end"/>
            </w:r>
          </w:hyperlink>
        </w:p>
        <w:p w14:paraId="34851675" w14:textId="79CBD705" w:rsidR="000D1A8F" w:rsidRDefault="00807010">
          <w:pPr>
            <w:pStyle w:val="TOC1"/>
            <w:rPr>
              <w:rFonts w:asciiTheme="minorHAnsi" w:eastAsiaTheme="minorEastAsia" w:hAnsiTheme="minorHAnsi"/>
              <w:lang w:eastAsia="en-AU"/>
            </w:rPr>
          </w:pPr>
          <w:hyperlink w:anchor="_Toc47534940" w:history="1">
            <w:r w:rsidR="000D1A8F" w:rsidRPr="00E0689A">
              <w:rPr>
                <w:rStyle w:val="Hyperlink"/>
              </w:rPr>
              <w:t>Activity sequence and purpose</w:t>
            </w:r>
            <w:r w:rsidR="000D1A8F">
              <w:rPr>
                <w:webHidden/>
              </w:rPr>
              <w:tab/>
            </w:r>
            <w:r w:rsidR="000D1A8F">
              <w:rPr>
                <w:webHidden/>
              </w:rPr>
              <w:fldChar w:fldCharType="begin"/>
            </w:r>
            <w:r w:rsidR="000D1A8F">
              <w:rPr>
                <w:webHidden/>
              </w:rPr>
              <w:instrText xml:space="preserve"> PAGEREF _Toc47534940 \h </w:instrText>
            </w:r>
            <w:r w:rsidR="000D1A8F">
              <w:rPr>
                <w:webHidden/>
              </w:rPr>
            </w:r>
            <w:r w:rsidR="000D1A8F">
              <w:rPr>
                <w:webHidden/>
              </w:rPr>
              <w:fldChar w:fldCharType="separate"/>
            </w:r>
            <w:r w:rsidR="00686CAB">
              <w:rPr>
                <w:webHidden/>
              </w:rPr>
              <w:t>7</w:t>
            </w:r>
            <w:r w:rsidR="000D1A8F">
              <w:rPr>
                <w:webHidden/>
              </w:rPr>
              <w:fldChar w:fldCharType="end"/>
            </w:r>
          </w:hyperlink>
        </w:p>
        <w:p w14:paraId="70BB4D29" w14:textId="7FCC3226" w:rsidR="000D1A8F" w:rsidRDefault="00807010">
          <w:pPr>
            <w:pStyle w:val="TOC1"/>
            <w:rPr>
              <w:rFonts w:asciiTheme="minorHAnsi" w:eastAsiaTheme="minorEastAsia" w:hAnsiTheme="minorHAnsi"/>
              <w:lang w:eastAsia="en-AU"/>
            </w:rPr>
          </w:pPr>
          <w:hyperlink w:anchor="_Toc47534941" w:history="1">
            <w:r w:rsidR="000D1A8F" w:rsidRPr="00E0689A">
              <w:rPr>
                <w:rStyle w:val="Hyperlink"/>
              </w:rPr>
              <w:t>Background</w:t>
            </w:r>
            <w:r w:rsidR="000D1A8F">
              <w:rPr>
                <w:webHidden/>
              </w:rPr>
              <w:tab/>
            </w:r>
            <w:r w:rsidR="000D1A8F">
              <w:rPr>
                <w:webHidden/>
              </w:rPr>
              <w:fldChar w:fldCharType="begin"/>
            </w:r>
            <w:r w:rsidR="000D1A8F">
              <w:rPr>
                <w:webHidden/>
              </w:rPr>
              <w:instrText xml:space="preserve"> PAGEREF _Toc47534941 \h </w:instrText>
            </w:r>
            <w:r w:rsidR="000D1A8F">
              <w:rPr>
                <w:webHidden/>
              </w:rPr>
            </w:r>
            <w:r w:rsidR="000D1A8F">
              <w:rPr>
                <w:webHidden/>
              </w:rPr>
              <w:fldChar w:fldCharType="separate"/>
            </w:r>
            <w:r w:rsidR="00686CAB">
              <w:rPr>
                <w:webHidden/>
              </w:rPr>
              <w:t>8</w:t>
            </w:r>
            <w:r w:rsidR="000D1A8F">
              <w:rPr>
                <w:webHidden/>
              </w:rPr>
              <w:fldChar w:fldCharType="end"/>
            </w:r>
          </w:hyperlink>
        </w:p>
        <w:p w14:paraId="5C8C02BF" w14:textId="1C3C392A" w:rsidR="000D1A8F" w:rsidRDefault="00807010">
          <w:pPr>
            <w:pStyle w:val="TOC1"/>
            <w:rPr>
              <w:rFonts w:asciiTheme="minorHAnsi" w:eastAsiaTheme="minorEastAsia" w:hAnsiTheme="minorHAnsi"/>
              <w:lang w:eastAsia="en-AU"/>
            </w:rPr>
          </w:pPr>
          <w:hyperlink w:anchor="_Toc47534942" w:history="1">
            <w:r w:rsidR="000D1A8F" w:rsidRPr="00E0689A">
              <w:rPr>
                <w:rStyle w:val="Hyperlink"/>
              </w:rPr>
              <w:t xml:space="preserve">Activity 1: </w:t>
            </w:r>
            <w:r w:rsidR="000D1A8F" w:rsidRPr="00E0689A">
              <w:rPr>
                <w:rStyle w:val="Hyperlink"/>
                <w:rFonts w:cstheme="minorHAnsi"/>
                <w:lang w:val="en-GB"/>
              </w:rPr>
              <w:t>Our place in space</w:t>
            </w:r>
            <w:r w:rsidR="000D1A8F">
              <w:rPr>
                <w:webHidden/>
              </w:rPr>
              <w:tab/>
            </w:r>
            <w:r w:rsidR="000D1A8F">
              <w:rPr>
                <w:webHidden/>
              </w:rPr>
              <w:fldChar w:fldCharType="begin"/>
            </w:r>
            <w:r w:rsidR="000D1A8F">
              <w:rPr>
                <w:webHidden/>
              </w:rPr>
              <w:instrText xml:space="preserve"> PAGEREF _Toc47534942 \h </w:instrText>
            </w:r>
            <w:r w:rsidR="000D1A8F">
              <w:rPr>
                <w:webHidden/>
              </w:rPr>
            </w:r>
            <w:r w:rsidR="000D1A8F">
              <w:rPr>
                <w:webHidden/>
              </w:rPr>
              <w:fldChar w:fldCharType="separate"/>
            </w:r>
            <w:r w:rsidR="00686CAB">
              <w:rPr>
                <w:webHidden/>
              </w:rPr>
              <w:t>12</w:t>
            </w:r>
            <w:r w:rsidR="000D1A8F">
              <w:rPr>
                <w:webHidden/>
              </w:rPr>
              <w:fldChar w:fldCharType="end"/>
            </w:r>
          </w:hyperlink>
        </w:p>
        <w:p w14:paraId="0252461D" w14:textId="6DF28481" w:rsidR="000D1A8F" w:rsidRDefault="00807010">
          <w:pPr>
            <w:pStyle w:val="TOC1"/>
            <w:rPr>
              <w:rFonts w:asciiTheme="minorHAnsi" w:eastAsiaTheme="minorEastAsia" w:hAnsiTheme="minorHAnsi"/>
              <w:lang w:eastAsia="en-AU"/>
            </w:rPr>
          </w:pPr>
          <w:hyperlink w:anchor="_Toc47534943" w:history="1">
            <w:r w:rsidR="000D1A8F" w:rsidRPr="00E0689A">
              <w:rPr>
                <w:rStyle w:val="Hyperlink"/>
              </w:rPr>
              <w:t>Activity 2: Climate change</w:t>
            </w:r>
            <w:r w:rsidR="000D1A8F">
              <w:rPr>
                <w:webHidden/>
              </w:rPr>
              <w:tab/>
            </w:r>
            <w:r w:rsidR="000D1A8F">
              <w:rPr>
                <w:webHidden/>
              </w:rPr>
              <w:fldChar w:fldCharType="begin"/>
            </w:r>
            <w:r w:rsidR="000D1A8F">
              <w:rPr>
                <w:webHidden/>
              </w:rPr>
              <w:instrText xml:space="preserve"> PAGEREF _Toc47534943 \h </w:instrText>
            </w:r>
            <w:r w:rsidR="000D1A8F">
              <w:rPr>
                <w:webHidden/>
              </w:rPr>
            </w:r>
            <w:r w:rsidR="000D1A8F">
              <w:rPr>
                <w:webHidden/>
              </w:rPr>
              <w:fldChar w:fldCharType="separate"/>
            </w:r>
            <w:r w:rsidR="00686CAB">
              <w:rPr>
                <w:webHidden/>
              </w:rPr>
              <w:t>23</w:t>
            </w:r>
            <w:r w:rsidR="000D1A8F">
              <w:rPr>
                <w:webHidden/>
              </w:rPr>
              <w:fldChar w:fldCharType="end"/>
            </w:r>
          </w:hyperlink>
        </w:p>
        <w:p w14:paraId="29586927" w14:textId="1D6F412B" w:rsidR="000D1A8F" w:rsidRDefault="00807010">
          <w:pPr>
            <w:pStyle w:val="TOC1"/>
            <w:rPr>
              <w:rFonts w:asciiTheme="minorHAnsi" w:eastAsiaTheme="minorEastAsia" w:hAnsiTheme="minorHAnsi"/>
              <w:lang w:eastAsia="en-AU"/>
            </w:rPr>
          </w:pPr>
          <w:hyperlink w:anchor="_Toc47534944" w:history="1">
            <w:r w:rsidR="000D1A8F" w:rsidRPr="00E0689A">
              <w:rPr>
                <w:rStyle w:val="Hyperlink"/>
              </w:rPr>
              <w:t>Activity 3: Adapting to change</w:t>
            </w:r>
            <w:r w:rsidR="000D1A8F">
              <w:rPr>
                <w:webHidden/>
              </w:rPr>
              <w:tab/>
            </w:r>
            <w:r w:rsidR="000D1A8F">
              <w:rPr>
                <w:webHidden/>
              </w:rPr>
              <w:fldChar w:fldCharType="begin"/>
            </w:r>
            <w:r w:rsidR="000D1A8F">
              <w:rPr>
                <w:webHidden/>
              </w:rPr>
              <w:instrText xml:space="preserve"> PAGEREF _Toc47534944 \h </w:instrText>
            </w:r>
            <w:r w:rsidR="000D1A8F">
              <w:rPr>
                <w:webHidden/>
              </w:rPr>
            </w:r>
            <w:r w:rsidR="000D1A8F">
              <w:rPr>
                <w:webHidden/>
              </w:rPr>
              <w:fldChar w:fldCharType="separate"/>
            </w:r>
            <w:r w:rsidR="00686CAB">
              <w:rPr>
                <w:webHidden/>
              </w:rPr>
              <w:t>35</w:t>
            </w:r>
            <w:r w:rsidR="000D1A8F">
              <w:rPr>
                <w:webHidden/>
              </w:rPr>
              <w:fldChar w:fldCharType="end"/>
            </w:r>
          </w:hyperlink>
        </w:p>
        <w:p w14:paraId="3FC6D3DD" w14:textId="0A410392" w:rsidR="000D1A8F" w:rsidRDefault="00807010">
          <w:pPr>
            <w:pStyle w:val="TOC1"/>
            <w:rPr>
              <w:rFonts w:asciiTheme="minorHAnsi" w:eastAsiaTheme="minorEastAsia" w:hAnsiTheme="minorHAnsi"/>
              <w:lang w:eastAsia="en-AU"/>
            </w:rPr>
          </w:pPr>
          <w:hyperlink w:anchor="_Toc47534945" w:history="1">
            <w:r w:rsidR="000D1A8F" w:rsidRPr="00E0689A">
              <w:rPr>
                <w:rStyle w:val="Hyperlink"/>
              </w:rPr>
              <w:t>Activity 4: Advocacy campaign</w:t>
            </w:r>
            <w:r w:rsidR="000D1A8F">
              <w:rPr>
                <w:webHidden/>
              </w:rPr>
              <w:tab/>
            </w:r>
            <w:r w:rsidR="000D1A8F">
              <w:rPr>
                <w:webHidden/>
              </w:rPr>
              <w:fldChar w:fldCharType="begin"/>
            </w:r>
            <w:r w:rsidR="000D1A8F">
              <w:rPr>
                <w:webHidden/>
              </w:rPr>
              <w:instrText xml:space="preserve"> PAGEREF _Toc47534945 \h </w:instrText>
            </w:r>
            <w:r w:rsidR="000D1A8F">
              <w:rPr>
                <w:webHidden/>
              </w:rPr>
            </w:r>
            <w:r w:rsidR="000D1A8F">
              <w:rPr>
                <w:webHidden/>
              </w:rPr>
              <w:fldChar w:fldCharType="separate"/>
            </w:r>
            <w:r w:rsidR="00686CAB">
              <w:rPr>
                <w:webHidden/>
              </w:rPr>
              <w:t>44</w:t>
            </w:r>
            <w:r w:rsidR="000D1A8F">
              <w:rPr>
                <w:webHidden/>
              </w:rPr>
              <w:fldChar w:fldCharType="end"/>
            </w:r>
          </w:hyperlink>
        </w:p>
        <w:p w14:paraId="49BA95D5" w14:textId="64717B86" w:rsidR="000D1A8F" w:rsidRDefault="00807010">
          <w:pPr>
            <w:pStyle w:val="TOC1"/>
            <w:rPr>
              <w:rFonts w:asciiTheme="minorHAnsi" w:eastAsiaTheme="minorEastAsia" w:hAnsiTheme="minorHAnsi"/>
              <w:lang w:eastAsia="en-AU"/>
            </w:rPr>
          </w:pPr>
          <w:hyperlink w:anchor="_Toc47534946" w:history="1">
            <w:r w:rsidR="000D1A8F" w:rsidRPr="00E0689A">
              <w:rPr>
                <w:rStyle w:val="Hyperlink"/>
              </w:rPr>
              <w:t>Appendix 1: Links to the Western Australian Curriculum</w:t>
            </w:r>
            <w:r w:rsidR="000D1A8F">
              <w:rPr>
                <w:webHidden/>
              </w:rPr>
              <w:tab/>
            </w:r>
            <w:r w:rsidR="000D1A8F">
              <w:rPr>
                <w:webHidden/>
              </w:rPr>
              <w:fldChar w:fldCharType="begin"/>
            </w:r>
            <w:r w:rsidR="000D1A8F">
              <w:rPr>
                <w:webHidden/>
              </w:rPr>
              <w:instrText xml:space="preserve"> PAGEREF _Toc47534946 \h </w:instrText>
            </w:r>
            <w:r w:rsidR="000D1A8F">
              <w:rPr>
                <w:webHidden/>
              </w:rPr>
            </w:r>
            <w:r w:rsidR="000D1A8F">
              <w:rPr>
                <w:webHidden/>
              </w:rPr>
              <w:fldChar w:fldCharType="separate"/>
            </w:r>
            <w:r w:rsidR="00686CAB">
              <w:rPr>
                <w:webHidden/>
              </w:rPr>
              <w:t>50</w:t>
            </w:r>
            <w:r w:rsidR="000D1A8F">
              <w:rPr>
                <w:webHidden/>
              </w:rPr>
              <w:fldChar w:fldCharType="end"/>
            </w:r>
          </w:hyperlink>
        </w:p>
        <w:p w14:paraId="1612F056" w14:textId="480B12AC" w:rsidR="000D1A8F" w:rsidRDefault="00807010">
          <w:pPr>
            <w:pStyle w:val="TOC1"/>
            <w:rPr>
              <w:rFonts w:asciiTheme="minorHAnsi" w:eastAsiaTheme="minorEastAsia" w:hAnsiTheme="minorHAnsi"/>
              <w:lang w:eastAsia="en-AU"/>
            </w:rPr>
          </w:pPr>
          <w:hyperlink w:anchor="_Toc47534947" w:history="1">
            <w:r w:rsidR="000D1A8F" w:rsidRPr="00E0689A">
              <w:rPr>
                <w:rStyle w:val="Hyperlink"/>
              </w:rPr>
              <w:t>Appendix 1B: Mathematics proficiency strands</w:t>
            </w:r>
            <w:r w:rsidR="000D1A8F">
              <w:rPr>
                <w:webHidden/>
              </w:rPr>
              <w:tab/>
            </w:r>
            <w:r w:rsidR="000D1A8F">
              <w:rPr>
                <w:webHidden/>
              </w:rPr>
              <w:fldChar w:fldCharType="begin"/>
            </w:r>
            <w:r w:rsidR="000D1A8F">
              <w:rPr>
                <w:webHidden/>
              </w:rPr>
              <w:instrText xml:space="preserve"> PAGEREF _Toc47534947 \h </w:instrText>
            </w:r>
            <w:r w:rsidR="000D1A8F">
              <w:rPr>
                <w:webHidden/>
              </w:rPr>
            </w:r>
            <w:r w:rsidR="000D1A8F">
              <w:rPr>
                <w:webHidden/>
              </w:rPr>
              <w:fldChar w:fldCharType="separate"/>
            </w:r>
            <w:r w:rsidR="00686CAB">
              <w:rPr>
                <w:webHidden/>
              </w:rPr>
              <w:t>53</w:t>
            </w:r>
            <w:r w:rsidR="000D1A8F">
              <w:rPr>
                <w:webHidden/>
              </w:rPr>
              <w:fldChar w:fldCharType="end"/>
            </w:r>
          </w:hyperlink>
        </w:p>
        <w:p w14:paraId="6F9AD28E" w14:textId="5E248C19" w:rsidR="000D1A8F" w:rsidRDefault="00807010">
          <w:pPr>
            <w:pStyle w:val="TOC1"/>
            <w:rPr>
              <w:rFonts w:asciiTheme="minorHAnsi" w:eastAsiaTheme="minorEastAsia" w:hAnsiTheme="minorHAnsi"/>
              <w:lang w:eastAsia="en-AU"/>
            </w:rPr>
          </w:pPr>
          <w:hyperlink w:anchor="_Toc47534948" w:history="1">
            <w:r w:rsidR="000D1A8F" w:rsidRPr="00E0689A">
              <w:rPr>
                <w:rStyle w:val="Hyperlink"/>
              </w:rPr>
              <w:t>Appendix 2: General capabilities continuums</w:t>
            </w:r>
            <w:r w:rsidR="000D1A8F">
              <w:rPr>
                <w:webHidden/>
              </w:rPr>
              <w:tab/>
            </w:r>
            <w:r w:rsidR="000D1A8F">
              <w:rPr>
                <w:webHidden/>
              </w:rPr>
              <w:fldChar w:fldCharType="begin"/>
            </w:r>
            <w:r w:rsidR="000D1A8F">
              <w:rPr>
                <w:webHidden/>
              </w:rPr>
              <w:instrText xml:space="preserve"> PAGEREF _Toc47534948 \h </w:instrText>
            </w:r>
            <w:r w:rsidR="000D1A8F">
              <w:rPr>
                <w:webHidden/>
              </w:rPr>
            </w:r>
            <w:r w:rsidR="000D1A8F">
              <w:rPr>
                <w:webHidden/>
              </w:rPr>
              <w:fldChar w:fldCharType="separate"/>
            </w:r>
            <w:r w:rsidR="00686CAB">
              <w:rPr>
                <w:webHidden/>
              </w:rPr>
              <w:t>54</w:t>
            </w:r>
            <w:r w:rsidR="000D1A8F">
              <w:rPr>
                <w:webHidden/>
              </w:rPr>
              <w:fldChar w:fldCharType="end"/>
            </w:r>
          </w:hyperlink>
        </w:p>
        <w:p w14:paraId="218C7E16" w14:textId="45D199FC" w:rsidR="000D1A8F" w:rsidRDefault="00807010">
          <w:pPr>
            <w:pStyle w:val="TOC1"/>
            <w:rPr>
              <w:rFonts w:asciiTheme="minorHAnsi" w:eastAsiaTheme="minorEastAsia" w:hAnsiTheme="minorHAnsi"/>
              <w:lang w:eastAsia="en-AU"/>
            </w:rPr>
          </w:pPr>
          <w:hyperlink w:anchor="_Toc47534949" w:history="1">
            <w:r w:rsidR="000D1A8F" w:rsidRPr="00E0689A">
              <w:rPr>
                <w:rStyle w:val="Hyperlink"/>
              </w:rPr>
              <w:t>Appendix 3: Materials list</w:t>
            </w:r>
            <w:r w:rsidR="000D1A8F">
              <w:rPr>
                <w:webHidden/>
              </w:rPr>
              <w:tab/>
            </w:r>
            <w:r w:rsidR="000D1A8F">
              <w:rPr>
                <w:webHidden/>
              </w:rPr>
              <w:fldChar w:fldCharType="begin"/>
            </w:r>
            <w:r w:rsidR="000D1A8F">
              <w:rPr>
                <w:webHidden/>
              </w:rPr>
              <w:instrText xml:space="preserve"> PAGEREF _Toc47534949 \h </w:instrText>
            </w:r>
            <w:r w:rsidR="000D1A8F">
              <w:rPr>
                <w:webHidden/>
              </w:rPr>
            </w:r>
            <w:r w:rsidR="000D1A8F">
              <w:rPr>
                <w:webHidden/>
              </w:rPr>
              <w:fldChar w:fldCharType="separate"/>
            </w:r>
            <w:r w:rsidR="00686CAB">
              <w:rPr>
                <w:webHidden/>
              </w:rPr>
              <w:t>57</w:t>
            </w:r>
            <w:r w:rsidR="000D1A8F">
              <w:rPr>
                <w:webHidden/>
              </w:rPr>
              <w:fldChar w:fldCharType="end"/>
            </w:r>
          </w:hyperlink>
        </w:p>
        <w:p w14:paraId="25CDC612" w14:textId="3801FE3D" w:rsidR="000D1A8F" w:rsidRDefault="00807010">
          <w:pPr>
            <w:pStyle w:val="TOC1"/>
            <w:rPr>
              <w:rFonts w:asciiTheme="minorHAnsi" w:eastAsiaTheme="minorEastAsia" w:hAnsiTheme="minorHAnsi"/>
              <w:lang w:eastAsia="en-AU"/>
            </w:rPr>
          </w:pPr>
          <w:hyperlink w:anchor="_Toc47534950" w:history="1">
            <w:r w:rsidR="000D1A8F" w:rsidRPr="00E0689A">
              <w:rPr>
                <w:rStyle w:val="Hyperlink"/>
              </w:rPr>
              <w:t>Appendix 4: Design process guide</w:t>
            </w:r>
            <w:r w:rsidR="000D1A8F">
              <w:rPr>
                <w:webHidden/>
              </w:rPr>
              <w:tab/>
            </w:r>
            <w:r w:rsidR="000D1A8F">
              <w:rPr>
                <w:webHidden/>
              </w:rPr>
              <w:fldChar w:fldCharType="begin"/>
            </w:r>
            <w:r w:rsidR="000D1A8F">
              <w:rPr>
                <w:webHidden/>
              </w:rPr>
              <w:instrText xml:space="preserve"> PAGEREF _Toc47534950 \h </w:instrText>
            </w:r>
            <w:r w:rsidR="000D1A8F">
              <w:rPr>
                <w:webHidden/>
              </w:rPr>
            </w:r>
            <w:r w:rsidR="000D1A8F">
              <w:rPr>
                <w:webHidden/>
              </w:rPr>
              <w:fldChar w:fldCharType="separate"/>
            </w:r>
            <w:r w:rsidR="00686CAB">
              <w:rPr>
                <w:webHidden/>
              </w:rPr>
              <w:t>58</w:t>
            </w:r>
            <w:r w:rsidR="000D1A8F">
              <w:rPr>
                <w:webHidden/>
              </w:rPr>
              <w:fldChar w:fldCharType="end"/>
            </w:r>
          </w:hyperlink>
        </w:p>
        <w:p w14:paraId="62345D3B" w14:textId="291C8DF3" w:rsidR="000D1A8F" w:rsidRDefault="00807010">
          <w:pPr>
            <w:pStyle w:val="TOC1"/>
            <w:rPr>
              <w:rFonts w:asciiTheme="minorHAnsi" w:eastAsiaTheme="minorEastAsia" w:hAnsiTheme="minorHAnsi"/>
              <w:lang w:eastAsia="en-AU"/>
            </w:rPr>
          </w:pPr>
          <w:hyperlink w:anchor="_Toc47534951" w:history="1">
            <w:r w:rsidR="000D1A8F" w:rsidRPr="00E0689A">
              <w:rPr>
                <w:rStyle w:val="Hyperlink"/>
              </w:rPr>
              <w:t>Appendix 4B: Drawing in the design process</w:t>
            </w:r>
            <w:r w:rsidR="000D1A8F">
              <w:rPr>
                <w:webHidden/>
              </w:rPr>
              <w:tab/>
            </w:r>
            <w:r w:rsidR="000D1A8F">
              <w:rPr>
                <w:webHidden/>
              </w:rPr>
              <w:fldChar w:fldCharType="begin"/>
            </w:r>
            <w:r w:rsidR="000D1A8F">
              <w:rPr>
                <w:webHidden/>
              </w:rPr>
              <w:instrText xml:space="preserve"> PAGEREF _Toc47534951 \h </w:instrText>
            </w:r>
            <w:r w:rsidR="000D1A8F">
              <w:rPr>
                <w:webHidden/>
              </w:rPr>
            </w:r>
            <w:r w:rsidR="000D1A8F">
              <w:rPr>
                <w:webHidden/>
              </w:rPr>
              <w:fldChar w:fldCharType="separate"/>
            </w:r>
            <w:r w:rsidR="00686CAB">
              <w:rPr>
                <w:webHidden/>
              </w:rPr>
              <w:t>59</w:t>
            </w:r>
            <w:r w:rsidR="000D1A8F">
              <w:rPr>
                <w:webHidden/>
              </w:rPr>
              <w:fldChar w:fldCharType="end"/>
            </w:r>
          </w:hyperlink>
        </w:p>
        <w:p w14:paraId="0DE97F39" w14:textId="59C9829F" w:rsidR="000D1A8F" w:rsidRDefault="00807010">
          <w:pPr>
            <w:pStyle w:val="TOC1"/>
            <w:rPr>
              <w:rFonts w:asciiTheme="minorHAnsi" w:eastAsiaTheme="minorEastAsia" w:hAnsiTheme="minorHAnsi"/>
              <w:lang w:eastAsia="en-AU"/>
            </w:rPr>
          </w:pPr>
          <w:hyperlink w:anchor="_Toc47534952" w:history="1">
            <w:r w:rsidR="000D1A8F" w:rsidRPr="00E0689A">
              <w:rPr>
                <w:rStyle w:val="Hyperlink"/>
              </w:rPr>
              <w:t>Appendix 5: Student journal</w:t>
            </w:r>
            <w:r w:rsidR="000D1A8F">
              <w:rPr>
                <w:webHidden/>
              </w:rPr>
              <w:tab/>
            </w:r>
            <w:r w:rsidR="000D1A8F">
              <w:rPr>
                <w:webHidden/>
              </w:rPr>
              <w:fldChar w:fldCharType="begin"/>
            </w:r>
            <w:r w:rsidR="000D1A8F">
              <w:rPr>
                <w:webHidden/>
              </w:rPr>
              <w:instrText xml:space="preserve"> PAGEREF _Toc47534952 \h </w:instrText>
            </w:r>
            <w:r w:rsidR="000D1A8F">
              <w:rPr>
                <w:webHidden/>
              </w:rPr>
            </w:r>
            <w:r w:rsidR="000D1A8F">
              <w:rPr>
                <w:webHidden/>
              </w:rPr>
              <w:fldChar w:fldCharType="separate"/>
            </w:r>
            <w:r w:rsidR="00686CAB">
              <w:rPr>
                <w:webHidden/>
              </w:rPr>
              <w:t>60</w:t>
            </w:r>
            <w:r w:rsidR="000D1A8F">
              <w:rPr>
                <w:webHidden/>
              </w:rPr>
              <w:fldChar w:fldCharType="end"/>
            </w:r>
          </w:hyperlink>
        </w:p>
        <w:p w14:paraId="51C25891" w14:textId="2E412EFE" w:rsidR="000D1A8F" w:rsidRDefault="00807010">
          <w:pPr>
            <w:pStyle w:val="TOC1"/>
            <w:rPr>
              <w:rFonts w:asciiTheme="minorHAnsi" w:eastAsiaTheme="minorEastAsia" w:hAnsiTheme="minorHAnsi"/>
              <w:lang w:eastAsia="en-AU"/>
            </w:rPr>
          </w:pPr>
          <w:hyperlink w:anchor="_Toc47534953" w:history="1">
            <w:r w:rsidR="000D1A8F" w:rsidRPr="00E0689A">
              <w:rPr>
                <w:rStyle w:val="Hyperlink"/>
              </w:rPr>
              <w:t>Appendix 6: Student activity sheet 1.0: Journal checklist</w:t>
            </w:r>
            <w:r w:rsidR="000D1A8F">
              <w:rPr>
                <w:webHidden/>
              </w:rPr>
              <w:tab/>
            </w:r>
            <w:r w:rsidR="000D1A8F">
              <w:rPr>
                <w:webHidden/>
              </w:rPr>
              <w:fldChar w:fldCharType="begin"/>
            </w:r>
            <w:r w:rsidR="000D1A8F">
              <w:rPr>
                <w:webHidden/>
              </w:rPr>
              <w:instrText xml:space="preserve"> PAGEREF _Toc47534953 \h </w:instrText>
            </w:r>
            <w:r w:rsidR="000D1A8F">
              <w:rPr>
                <w:webHidden/>
              </w:rPr>
            </w:r>
            <w:r w:rsidR="000D1A8F">
              <w:rPr>
                <w:webHidden/>
              </w:rPr>
              <w:fldChar w:fldCharType="separate"/>
            </w:r>
            <w:r w:rsidR="00686CAB">
              <w:rPr>
                <w:webHidden/>
              </w:rPr>
              <w:t>61</w:t>
            </w:r>
            <w:r w:rsidR="000D1A8F">
              <w:rPr>
                <w:webHidden/>
              </w:rPr>
              <w:fldChar w:fldCharType="end"/>
            </w:r>
          </w:hyperlink>
        </w:p>
        <w:p w14:paraId="27CC889F" w14:textId="4DC58654" w:rsidR="000D1A8F" w:rsidRDefault="00807010">
          <w:pPr>
            <w:pStyle w:val="TOC1"/>
            <w:rPr>
              <w:rFonts w:asciiTheme="minorHAnsi" w:eastAsiaTheme="minorEastAsia" w:hAnsiTheme="minorHAnsi"/>
              <w:lang w:eastAsia="en-AU"/>
            </w:rPr>
          </w:pPr>
          <w:hyperlink w:anchor="_Toc47534954" w:history="1">
            <w:r w:rsidR="000D1A8F" w:rsidRPr="00E0689A">
              <w:rPr>
                <w:rStyle w:val="Hyperlink"/>
              </w:rPr>
              <w:t>Appendix 7: Teacher resource sheet 1.1: Cooperative learning – Roles</w:t>
            </w:r>
            <w:r w:rsidR="000D1A8F">
              <w:rPr>
                <w:webHidden/>
              </w:rPr>
              <w:tab/>
            </w:r>
            <w:r w:rsidR="000D1A8F">
              <w:rPr>
                <w:webHidden/>
              </w:rPr>
              <w:fldChar w:fldCharType="begin"/>
            </w:r>
            <w:r w:rsidR="000D1A8F">
              <w:rPr>
                <w:webHidden/>
              </w:rPr>
              <w:instrText xml:space="preserve"> PAGEREF _Toc47534954 \h </w:instrText>
            </w:r>
            <w:r w:rsidR="000D1A8F">
              <w:rPr>
                <w:webHidden/>
              </w:rPr>
            </w:r>
            <w:r w:rsidR="000D1A8F">
              <w:rPr>
                <w:webHidden/>
              </w:rPr>
              <w:fldChar w:fldCharType="separate"/>
            </w:r>
            <w:r w:rsidR="00686CAB">
              <w:rPr>
                <w:webHidden/>
              </w:rPr>
              <w:t>62</w:t>
            </w:r>
            <w:r w:rsidR="000D1A8F">
              <w:rPr>
                <w:webHidden/>
              </w:rPr>
              <w:fldChar w:fldCharType="end"/>
            </w:r>
          </w:hyperlink>
        </w:p>
        <w:p w14:paraId="6CA1FC59" w14:textId="16A36A41" w:rsidR="000D1A8F" w:rsidRDefault="00807010">
          <w:pPr>
            <w:pStyle w:val="TOC1"/>
            <w:rPr>
              <w:rFonts w:asciiTheme="minorHAnsi" w:eastAsiaTheme="minorEastAsia" w:hAnsiTheme="minorHAnsi"/>
              <w:lang w:eastAsia="en-AU"/>
            </w:rPr>
          </w:pPr>
          <w:hyperlink w:anchor="_Toc47534955" w:history="1">
            <w:r w:rsidR="000D1A8F" w:rsidRPr="00E0689A">
              <w:rPr>
                <w:rStyle w:val="Hyperlink"/>
              </w:rPr>
              <w:t>Appendix 8: Teacher resource sheet 1.2: Cooperative learning – Think-pair-share</w:t>
            </w:r>
            <w:r w:rsidR="000D1A8F">
              <w:rPr>
                <w:webHidden/>
              </w:rPr>
              <w:tab/>
            </w:r>
            <w:r w:rsidR="000D1A8F">
              <w:rPr>
                <w:webHidden/>
              </w:rPr>
              <w:fldChar w:fldCharType="begin"/>
            </w:r>
            <w:r w:rsidR="000D1A8F">
              <w:rPr>
                <w:webHidden/>
              </w:rPr>
              <w:instrText xml:space="preserve"> PAGEREF _Toc47534955 \h </w:instrText>
            </w:r>
            <w:r w:rsidR="000D1A8F">
              <w:rPr>
                <w:webHidden/>
              </w:rPr>
            </w:r>
            <w:r w:rsidR="000D1A8F">
              <w:rPr>
                <w:webHidden/>
              </w:rPr>
              <w:fldChar w:fldCharType="separate"/>
            </w:r>
            <w:r w:rsidR="00686CAB">
              <w:rPr>
                <w:webHidden/>
              </w:rPr>
              <w:t>63</w:t>
            </w:r>
            <w:r w:rsidR="000D1A8F">
              <w:rPr>
                <w:webHidden/>
              </w:rPr>
              <w:fldChar w:fldCharType="end"/>
            </w:r>
          </w:hyperlink>
        </w:p>
        <w:p w14:paraId="1D5AD234" w14:textId="47DB530C" w:rsidR="000D1A8F" w:rsidRDefault="00807010">
          <w:pPr>
            <w:pStyle w:val="TOC1"/>
            <w:rPr>
              <w:rFonts w:asciiTheme="minorHAnsi" w:eastAsiaTheme="minorEastAsia" w:hAnsiTheme="minorHAnsi"/>
              <w:lang w:eastAsia="en-AU"/>
            </w:rPr>
          </w:pPr>
          <w:hyperlink w:anchor="_Toc47534956" w:history="1">
            <w:r w:rsidR="000D1A8F" w:rsidRPr="00E0689A">
              <w:rPr>
                <w:rStyle w:val="Hyperlink"/>
              </w:rPr>
              <w:t>Appendix 9: Teacher resource sheet 1.3: Cooperative learning – Jigsaw</w:t>
            </w:r>
            <w:r w:rsidR="000D1A8F">
              <w:rPr>
                <w:webHidden/>
              </w:rPr>
              <w:tab/>
            </w:r>
            <w:r w:rsidR="000D1A8F">
              <w:rPr>
                <w:webHidden/>
              </w:rPr>
              <w:fldChar w:fldCharType="begin"/>
            </w:r>
            <w:r w:rsidR="000D1A8F">
              <w:rPr>
                <w:webHidden/>
              </w:rPr>
              <w:instrText xml:space="preserve"> PAGEREF _Toc47534956 \h </w:instrText>
            </w:r>
            <w:r w:rsidR="000D1A8F">
              <w:rPr>
                <w:webHidden/>
              </w:rPr>
            </w:r>
            <w:r w:rsidR="000D1A8F">
              <w:rPr>
                <w:webHidden/>
              </w:rPr>
              <w:fldChar w:fldCharType="separate"/>
            </w:r>
            <w:r w:rsidR="00686CAB">
              <w:rPr>
                <w:webHidden/>
              </w:rPr>
              <w:t>64</w:t>
            </w:r>
            <w:r w:rsidR="000D1A8F">
              <w:rPr>
                <w:webHidden/>
              </w:rPr>
              <w:fldChar w:fldCharType="end"/>
            </w:r>
          </w:hyperlink>
        </w:p>
        <w:p w14:paraId="403ECFB6" w14:textId="5E80867A" w:rsidR="000D1A8F" w:rsidRDefault="00807010">
          <w:pPr>
            <w:pStyle w:val="TOC1"/>
            <w:rPr>
              <w:rFonts w:asciiTheme="minorHAnsi" w:eastAsiaTheme="minorEastAsia" w:hAnsiTheme="minorHAnsi"/>
              <w:lang w:eastAsia="en-AU"/>
            </w:rPr>
          </w:pPr>
          <w:hyperlink w:anchor="_Toc47534957" w:history="1">
            <w:r w:rsidR="000D1A8F" w:rsidRPr="00E0689A">
              <w:rPr>
                <w:rStyle w:val="Hyperlink"/>
              </w:rPr>
              <w:t>Appendix 10: Student activity sheet 1.4: Solar system to scale</w:t>
            </w:r>
            <w:r w:rsidR="000D1A8F">
              <w:rPr>
                <w:webHidden/>
              </w:rPr>
              <w:tab/>
            </w:r>
            <w:r w:rsidR="000D1A8F">
              <w:rPr>
                <w:webHidden/>
              </w:rPr>
              <w:fldChar w:fldCharType="begin"/>
            </w:r>
            <w:r w:rsidR="000D1A8F">
              <w:rPr>
                <w:webHidden/>
              </w:rPr>
              <w:instrText xml:space="preserve"> PAGEREF _Toc47534957 \h </w:instrText>
            </w:r>
            <w:r w:rsidR="000D1A8F">
              <w:rPr>
                <w:webHidden/>
              </w:rPr>
            </w:r>
            <w:r w:rsidR="000D1A8F">
              <w:rPr>
                <w:webHidden/>
              </w:rPr>
              <w:fldChar w:fldCharType="separate"/>
            </w:r>
            <w:r w:rsidR="00686CAB">
              <w:rPr>
                <w:webHidden/>
              </w:rPr>
              <w:t>65</w:t>
            </w:r>
            <w:r w:rsidR="000D1A8F">
              <w:rPr>
                <w:webHidden/>
              </w:rPr>
              <w:fldChar w:fldCharType="end"/>
            </w:r>
          </w:hyperlink>
        </w:p>
        <w:p w14:paraId="44B34325" w14:textId="2622B11A" w:rsidR="000D1A8F" w:rsidRDefault="00807010">
          <w:pPr>
            <w:pStyle w:val="TOC1"/>
            <w:rPr>
              <w:rFonts w:asciiTheme="minorHAnsi" w:eastAsiaTheme="minorEastAsia" w:hAnsiTheme="minorHAnsi"/>
              <w:lang w:eastAsia="en-AU"/>
            </w:rPr>
          </w:pPr>
          <w:hyperlink w:anchor="_Toc47534958" w:history="1">
            <w:r w:rsidR="000D1A8F" w:rsidRPr="00E0689A">
              <w:rPr>
                <w:rStyle w:val="Hyperlink"/>
              </w:rPr>
              <w:t>Appendix 11: Student activity sheet 2.1: I see, I think, I wonder</w:t>
            </w:r>
            <w:r w:rsidR="000D1A8F">
              <w:rPr>
                <w:webHidden/>
              </w:rPr>
              <w:tab/>
            </w:r>
            <w:r w:rsidR="000D1A8F">
              <w:rPr>
                <w:webHidden/>
              </w:rPr>
              <w:fldChar w:fldCharType="begin"/>
            </w:r>
            <w:r w:rsidR="000D1A8F">
              <w:rPr>
                <w:webHidden/>
              </w:rPr>
              <w:instrText xml:space="preserve"> PAGEREF _Toc47534958 \h </w:instrText>
            </w:r>
            <w:r w:rsidR="000D1A8F">
              <w:rPr>
                <w:webHidden/>
              </w:rPr>
            </w:r>
            <w:r w:rsidR="000D1A8F">
              <w:rPr>
                <w:webHidden/>
              </w:rPr>
              <w:fldChar w:fldCharType="separate"/>
            </w:r>
            <w:r w:rsidR="00686CAB">
              <w:rPr>
                <w:webHidden/>
              </w:rPr>
              <w:t>66</w:t>
            </w:r>
            <w:r w:rsidR="000D1A8F">
              <w:rPr>
                <w:webHidden/>
              </w:rPr>
              <w:fldChar w:fldCharType="end"/>
            </w:r>
          </w:hyperlink>
        </w:p>
        <w:p w14:paraId="2C23CDF7" w14:textId="04975610" w:rsidR="000D1A8F" w:rsidRDefault="00807010">
          <w:pPr>
            <w:pStyle w:val="TOC1"/>
            <w:rPr>
              <w:rFonts w:asciiTheme="minorHAnsi" w:eastAsiaTheme="minorEastAsia" w:hAnsiTheme="minorHAnsi"/>
              <w:lang w:eastAsia="en-AU"/>
            </w:rPr>
          </w:pPr>
          <w:hyperlink w:anchor="_Toc47534959" w:history="1">
            <w:r w:rsidR="000D1A8F" w:rsidRPr="00E0689A">
              <w:rPr>
                <w:rStyle w:val="Hyperlink"/>
              </w:rPr>
              <w:t>Appendix 12: Student activity sheet 4.1: Presentation review</w:t>
            </w:r>
            <w:r w:rsidR="000D1A8F">
              <w:rPr>
                <w:webHidden/>
              </w:rPr>
              <w:tab/>
            </w:r>
            <w:r w:rsidR="000D1A8F">
              <w:rPr>
                <w:webHidden/>
              </w:rPr>
              <w:fldChar w:fldCharType="begin"/>
            </w:r>
            <w:r w:rsidR="000D1A8F">
              <w:rPr>
                <w:webHidden/>
              </w:rPr>
              <w:instrText xml:space="preserve"> PAGEREF _Toc47534959 \h </w:instrText>
            </w:r>
            <w:r w:rsidR="000D1A8F">
              <w:rPr>
                <w:webHidden/>
              </w:rPr>
            </w:r>
            <w:r w:rsidR="000D1A8F">
              <w:rPr>
                <w:webHidden/>
              </w:rPr>
              <w:fldChar w:fldCharType="separate"/>
            </w:r>
            <w:r w:rsidR="00686CAB">
              <w:rPr>
                <w:webHidden/>
              </w:rPr>
              <w:t>67</w:t>
            </w:r>
            <w:r w:rsidR="000D1A8F">
              <w:rPr>
                <w:webHidden/>
              </w:rPr>
              <w:fldChar w:fldCharType="end"/>
            </w:r>
          </w:hyperlink>
        </w:p>
        <w:p w14:paraId="74A1494E" w14:textId="2EDF296F" w:rsidR="000D1A8F" w:rsidRDefault="00807010">
          <w:pPr>
            <w:pStyle w:val="TOC1"/>
            <w:rPr>
              <w:rFonts w:asciiTheme="minorHAnsi" w:eastAsiaTheme="minorEastAsia" w:hAnsiTheme="minorHAnsi"/>
              <w:lang w:eastAsia="en-AU"/>
            </w:rPr>
          </w:pPr>
          <w:hyperlink w:anchor="_Toc47534960" w:history="1">
            <w:r w:rsidR="000D1A8F" w:rsidRPr="00E0689A">
              <w:rPr>
                <w:rStyle w:val="Hyperlink"/>
              </w:rPr>
              <w:t>Appendix 13: Student activity sheet 4.2: Ladder of feedback</w:t>
            </w:r>
            <w:r w:rsidR="000D1A8F">
              <w:rPr>
                <w:webHidden/>
              </w:rPr>
              <w:tab/>
            </w:r>
            <w:r w:rsidR="000D1A8F">
              <w:rPr>
                <w:webHidden/>
              </w:rPr>
              <w:fldChar w:fldCharType="begin"/>
            </w:r>
            <w:r w:rsidR="000D1A8F">
              <w:rPr>
                <w:webHidden/>
              </w:rPr>
              <w:instrText xml:space="preserve"> PAGEREF _Toc47534960 \h </w:instrText>
            </w:r>
            <w:r w:rsidR="000D1A8F">
              <w:rPr>
                <w:webHidden/>
              </w:rPr>
            </w:r>
            <w:r w:rsidR="000D1A8F">
              <w:rPr>
                <w:webHidden/>
              </w:rPr>
              <w:fldChar w:fldCharType="separate"/>
            </w:r>
            <w:r w:rsidR="00686CAB">
              <w:rPr>
                <w:webHidden/>
              </w:rPr>
              <w:t>68</w:t>
            </w:r>
            <w:r w:rsidR="000D1A8F">
              <w:rPr>
                <w:webHidden/>
              </w:rPr>
              <w:fldChar w:fldCharType="end"/>
            </w:r>
          </w:hyperlink>
        </w:p>
        <w:p w14:paraId="6A862799" w14:textId="76970900" w:rsidR="000D1A8F" w:rsidRDefault="00807010">
          <w:pPr>
            <w:pStyle w:val="TOC1"/>
            <w:rPr>
              <w:rFonts w:asciiTheme="minorHAnsi" w:eastAsiaTheme="minorEastAsia" w:hAnsiTheme="minorHAnsi"/>
              <w:lang w:eastAsia="en-AU"/>
            </w:rPr>
          </w:pPr>
          <w:hyperlink w:anchor="_Toc47534961" w:history="1">
            <w:r w:rsidR="000D1A8F" w:rsidRPr="00E0689A">
              <w:rPr>
                <w:rStyle w:val="Hyperlink"/>
              </w:rPr>
              <w:t>Appendix 14: Student activity sheet 4.3: Self-evaluation</w:t>
            </w:r>
            <w:r w:rsidR="000D1A8F">
              <w:rPr>
                <w:webHidden/>
              </w:rPr>
              <w:tab/>
            </w:r>
            <w:r w:rsidR="000D1A8F">
              <w:rPr>
                <w:webHidden/>
              </w:rPr>
              <w:fldChar w:fldCharType="begin"/>
            </w:r>
            <w:r w:rsidR="000D1A8F">
              <w:rPr>
                <w:webHidden/>
              </w:rPr>
              <w:instrText xml:space="preserve"> PAGEREF _Toc47534961 \h </w:instrText>
            </w:r>
            <w:r w:rsidR="000D1A8F">
              <w:rPr>
                <w:webHidden/>
              </w:rPr>
            </w:r>
            <w:r w:rsidR="000D1A8F">
              <w:rPr>
                <w:webHidden/>
              </w:rPr>
              <w:fldChar w:fldCharType="separate"/>
            </w:r>
            <w:r w:rsidR="00686CAB">
              <w:rPr>
                <w:webHidden/>
              </w:rPr>
              <w:t>69</w:t>
            </w:r>
            <w:r w:rsidR="000D1A8F">
              <w:rPr>
                <w:webHidden/>
              </w:rPr>
              <w:fldChar w:fldCharType="end"/>
            </w:r>
          </w:hyperlink>
        </w:p>
        <w:p w14:paraId="37AA18EF" w14:textId="328CE7B1" w:rsidR="000D1A8F" w:rsidRDefault="00807010">
          <w:pPr>
            <w:pStyle w:val="TOC1"/>
            <w:rPr>
              <w:rFonts w:asciiTheme="minorHAnsi" w:eastAsiaTheme="minorEastAsia" w:hAnsiTheme="minorHAnsi"/>
              <w:lang w:eastAsia="en-AU"/>
            </w:rPr>
          </w:pPr>
          <w:hyperlink w:anchor="_Toc47534962" w:history="1">
            <w:r w:rsidR="000D1A8F" w:rsidRPr="00E0689A">
              <w:rPr>
                <w:rStyle w:val="Hyperlink"/>
              </w:rPr>
              <w:t>Appendix 15: Teacher resource sheet 4.4: Student evaluation</w:t>
            </w:r>
            <w:r w:rsidR="000D1A8F">
              <w:rPr>
                <w:webHidden/>
              </w:rPr>
              <w:tab/>
            </w:r>
            <w:r w:rsidR="000D1A8F">
              <w:rPr>
                <w:webHidden/>
              </w:rPr>
              <w:fldChar w:fldCharType="begin"/>
            </w:r>
            <w:r w:rsidR="000D1A8F">
              <w:rPr>
                <w:webHidden/>
              </w:rPr>
              <w:instrText xml:space="preserve"> PAGEREF _Toc47534962 \h </w:instrText>
            </w:r>
            <w:r w:rsidR="000D1A8F">
              <w:rPr>
                <w:webHidden/>
              </w:rPr>
            </w:r>
            <w:r w:rsidR="000D1A8F">
              <w:rPr>
                <w:webHidden/>
              </w:rPr>
              <w:fldChar w:fldCharType="separate"/>
            </w:r>
            <w:r w:rsidR="00686CAB">
              <w:rPr>
                <w:webHidden/>
              </w:rPr>
              <w:t>70</w:t>
            </w:r>
            <w:r w:rsidR="000D1A8F">
              <w:rPr>
                <w:webHidden/>
              </w:rPr>
              <w:fldChar w:fldCharType="end"/>
            </w:r>
          </w:hyperlink>
        </w:p>
        <w:p w14:paraId="138B6870" w14:textId="5C5D08D5" w:rsidR="000D1A8F" w:rsidRDefault="00807010">
          <w:pPr>
            <w:pStyle w:val="TOC1"/>
            <w:rPr>
              <w:rFonts w:asciiTheme="minorHAnsi" w:eastAsiaTheme="minorEastAsia" w:hAnsiTheme="minorHAnsi"/>
              <w:lang w:eastAsia="en-AU"/>
            </w:rPr>
          </w:pPr>
          <w:hyperlink w:anchor="_Toc47534963" w:history="1">
            <w:r w:rsidR="000D1A8F" w:rsidRPr="00E0689A">
              <w:rPr>
                <w:rStyle w:val="Hyperlink"/>
              </w:rPr>
              <w:t>Appendix 16: Teacher resource sheet 4.5: 3 – 2 – 1 Reflection</w:t>
            </w:r>
            <w:r w:rsidR="000D1A8F">
              <w:rPr>
                <w:webHidden/>
              </w:rPr>
              <w:tab/>
            </w:r>
            <w:r w:rsidR="000D1A8F">
              <w:rPr>
                <w:webHidden/>
              </w:rPr>
              <w:fldChar w:fldCharType="begin"/>
            </w:r>
            <w:r w:rsidR="000D1A8F">
              <w:rPr>
                <w:webHidden/>
              </w:rPr>
              <w:instrText xml:space="preserve"> PAGEREF _Toc47534963 \h </w:instrText>
            </w:r>
            <w:r w:rsidR="000D1A8F">
              <w:rPr>
                <w:webHidden/>
              </w:rPr>
            </w:r>
            <w:r w:rsidR="000D1A8F">
              <w:rPr>
                <w:webHidden/>
              </w:rPr>
              <w:fldChar w:fldCharType="separate"/>
            </w:r>
            <w:r w:rsidR="00686CAB">
              <w:rPr>
                <w:webHidden/>
              </w:rPr>
              <w:t>7</w:t>
            </w:r>
            <w:r w:rsidR="00686CAB">
              <w:rPr>
                <w:webHidden/>
              </w:rPr>
              <w:t>1</w:t>
            </w:r>
            <w:r w:rsidR="000D1A8F">
              <w:rPr>
                <w:webHidden/>
              </w:rPr>
              <w:fldChar w:fldCharType="end"/>
            </w:r>
          </w:hyperlink>
        </w:p>
        <w:p w14:paraId="13613B39" w14:textId="433F7FA2" w:rsidR="00E97DFA" w:rsidRDefault="006A2F75" w:rsidP="0030728E">
          <w:pPr>
            <w:spacing w:before="40" w:after="40" w:line="240" w:lineRule="auto"/>
            <w:rPr>
              <w:bCs/>
              <w:noProof/>
            </w:rPr>
          </w:pPr>
          <w:r>
            <w:rPr>
              <w:b/>
              <w:bCs/>
              <w:noProof/>
            </w:rPr>
            <w:fldChar w:fldCharType="end"/>
          </w:r>
        </w:p>
      </w:sdtContent>
    </w:sdt>
    <w:bookmarkEnd w:id="0" w:displacedByCustomXml="prev"/>
    <w:p w14:paraId="1E151B06" w14:textId="77777777" w:rsidR="00894647" w:rsidRDefault="00894647" w:rsidP="005F025C">
      <w:r>
        <w:br w:type="page"/>
      </w:r>
    </w:p>
    <w:p w14:paraId="36632725" w14:textId="70515282" w:rsidR="00B9172B" w:rsidRPr="0014696C" w:rsidRDefault="00FD053F" w:rsidP="00340D57">
      <w:pPr>
        <w:pStyle w:val="Heading1"/>
        <w:rPr>
          <w:rStyle w:val="Heading1Char"/>
        </w:rPr>
      </w:pPr>
      <w:bookmarkStart w:id="1" w:name="_Toc47534937"/>
      <w:r w:rsidRPr="0014696C">
        <w:t xml:space="preserve">The </w:t>
      </w:r>
      <w:r w:rsidR="00182C8D" w:rsidRPr="0014696C">
        <w:t>STEM Learning P</w:t>
      </w:r>
      <w:r w:rsidR="00340D57" w:rsidRPr="0014696C">
        <w:t>roject</w:t>
      </w:r>
      <w:bookmarkEnd w:id="1"/>
    </w:p>
    <w:p w14:paraId="2846ACD4" w14:textId="23B57F08"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94079" w:rsidRPr="00D603DD">
        <w:rPr>
          <w:lang w:eastAsia="en-AU"/>
        </w:rPr>
        <w:t>The curriculum resources will support teachers to implement and extend the Western Austral</w:t>
      </w:r>
      <w:r w:rsidR="00D94079">
        <w:rPr>
          <w:lang w:eastAsia="en-AU"/>
        </w:rPr>
        <w:t xml:space="preserve">ian Curriculum </w:t>
      </w:r>
      <w:r w:rsidR="00D94079" w:rsidRPr="00D603DD">
        <w:rPr>
          <w:lang w:eastAsia="en-AU"/>
        </w:rPr>
        <w:t>across Kindergarten to Year 12</w:t>
      </w:r>
      <w:r w:rsidR="00D94079">
        <w:rPr>
          <w:lang w:eastAsia="en-AU"/>
        </w:rPr>
        <w:t xml:space="preserve"> and develop the general c</w:t>
      </w:r>
      <w:r w:rsidR="00D94079" w:rsidRPr="00D603DD">
        <w:rPr>
          <w:lang w:eastAsia="en-AU"/>
        </w:rPr>
        <w:t>apabilities.</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0AE485B8"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w:t>
      </w:r>
      <w:r w:rsidR="001D45CD">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5AB705B4"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61F54707" w:rsidR="00B9172B" w:rsidRPr="00B9172B" w:rsidRDefault="00143722" w:rsidP="0030728E">
      <w:pPr>
        <w:widowControl/>
        <w:spacing w:before="0" w:after="160" w:line="259" w:lineRule="auto"/>
      </w:pPr>
      <w:r>
        <w:rPr>
          <w:noProof/>
          <w:lang w:eastAsia="en-AU"/>
        </w:rPr>
        <mc:AlternateContent>
          <mc:Choice Requires="wpg">
            <w:drawing>
              <wp:anchor distT="0" distB="0" distL="114300" distR="114300" simplePos="0" relativeHeight="251658276" behindDoc="0" locked="0" layoutInCell="1" allowOverlap="1" wp14:anchorId="5D2A4D1D" wp14:editId="5A5C9075">
                <wp:simplePos x="0" y="0"/>
                <wp:positionH relativeFrom="column">
                  <wp:posOffset>611505</wp:posOffset>
                </wp:positionH>
                <wp:positionV relativeFrom="paragraph">
                  <wp:posOffset>9525</wp:posOffset>
                </wp:positionV>
                <wp:extent cx="4429125" cy="3239770"/>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043E9FE4">
              <v:group id="Group 11" style="position:absolute;margin-left:48.15pt;margin-top:.75pt;width:348.75pt;height:255.1pt;z-index:251666944" alt="An infographic showing how STEM capability is developed: A real world problem is posed for research followed by science and mathematic investigations before a solution is created, evaluated and communicated to an authentic audience. " coordsize="44291,32401" o:spid="_x0000_s1026" w14:anchorId="6BE34AB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PwoooAPwooooAMD0o/CiigA/CjA9KKKAD8KMD0oooAMe1H4UUUAGPajHtRRQAYHpR+&#10;FFFAB+FGB6UUUAGPajHtRRQAUfhRRQAfhR+FFFABj2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CUGGhGkAEBAJABAQAVAAAAZHJzL21lZGlhL2ltYWdlMi5qcGVn/9j/&#10;4AAQSkZJRgABAQEA3ADcAAD/2wBDAAIBAQEBAQIBAQECAgICAgQDAgICAgUEBAMEBgUGBgYFBgYG&#10;BwkIBgcJBwYGCAsICQoKCgoKBggLDAsKDAkKCgr/2wBDAQICAgICAgUDAwUKBwYHCgoKCgoKCgoK&#10;CgoKCgoKCgoKCgoKCgoKCgoKCgoKCgoKCgoKCgoKCgoKCgoKCgoKCgr/wAARCAJsBC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iH/gon/wAE6dY8Qa1dftW/so6Wtv4whVpvE3hm&#10;2j/d6/H1eWNB1uDjLIMecRuXEwzJ8v8AwT+Hnxw/bD8eyfBX4Y+ENU8KzafcGHx74i1qyZE8OKrb&#10;ZIguVZrksHRIjskJUnCKryRfr9RUyp05yTktio1Jxi0mcT+z3+z58L/2YfhfY/CX4S6F9j02z/eT&#10;zzENcX9wwAe5uHAHmSvtGTgABVRAqIiL21FFUSFFFFABRRRQAUUUUAFFFFABRRRQAUUUUAFFFFAB&#10;RRRQAViWPw0+HGl+Obz4n6b8P9Et/Euo2wt9Q8RQaTCl9dQgIBHJOF8x0AiiG0sR+7T+6Mbd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&#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93" style="position:absolute;left:1207;width:43084;height:5397;visibility:visible;mso-wrap-style:square"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">
                  <v:imagedata cropbottom="53253f" o:title="The diagram shows the process from real-world problem to research (Activity 1) to investigation via science and mathematics (Activity 2) to designing a solution (Activity 3) to communicating and evaluating that solution (Activity 4)" r:id="rId26"/>
                </v:shape>
                <v:shape id="Picture 6" style="position:absolute;top:6620;width:44208;height:25781;visibility:visible;mso-wrap-style:square" alt="A close up of a map&#10;&#10;Description generated with high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">
                  <v:imagedata o:title="A close up of a map&#10;&#10;Description generated with high confidence" r:id="rId27"/>
                </v:shape>
              </v:group>
            </w:pict>
          </mc:Fallback>
        </mc:AlternateContent>
      </w:r>
    </w:p>
    <w:p w14:paraId="2468E9B8" w14:textId="19B2CB16" w:rsidR="00D3631D" w:rsidRPr="00D3631D" w:rsidRDefault="00277787" w:rsidP="004A48CF">
      <w:pPr>
        <w:pStyle w:val="Heading1"/>
      </w:pPr>
      <w:bookmarkStart w:id="2" w:name="_Toc47346738"/>
      <w:bookmarkStart w:id="3" w:name="_Toc47534792"/>
      <w:bookmarkStart w:id="4" w:name="_Toc47534938"/>
      <w:r>
        <w:rPr>
          <w:noProof/>
          <w:lang w:eastAsia="en-AU"/>
        </w:rPr>
        <mc:AlternateContent>
          <mc:Choice Requires="wps">
            <w:drawing>
              <wp:anchor distT="0" distB="0" distL="114300" distR="114300" simplePos="0" relativeHeight="251658278" behindDoc="0" locked="0" layoutInCell="1" allowOverlap="1" wp14:anchorId="414DA602" wp14:editId="48FCF2C1">
                <wp:simplePos x="0" y="0"/>
                <wp:positionH relativeFrom="column">
                  <wp:posOffset>826936</wp:posOffset>
                </wp:positionH>
                <wp:positionV relativeFrom="paragraph">
                  <wp:posOffset>3010093</wp:posOffset>
                </wp:positionV>
                <wp:extent cx="4198537"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198537" cy="635"/>
                        </a:xfrm>
                        <a:prstGeom prst="rect">
                          <a:avLst/>
                        </a:prstGeom>
                        <a:solidFill>
                          <a:prstClr val="white"/>
                        </a:solidFill>
                        <a:ln>
                          <a:noFill/>
                        </a:ln>
                      </wps:spPr>
                      <wps:txbx>
                        <w:txbxContent>
                          <w:p w14:paraId="6CFAEE55" w14:textId="5C4F999E" w:rsidR="00807010" w:rsidRPr="00FD6F15" w:rsidRDefault="00807010" w:rsidP="00143722">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65.1pt;margin-top:237pt;width:330.6pt;height:.05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" stroked="f">
                <v:textbox style="mso-fit-shape-to-text:t" inset="0,0,0,0">
                  <w:txbxContent>
                    <w:p w14:paraId="6CFAEE55" w14:textId="5C4F999E" w:rsidR="00807010" w:rsidRPr="00FD6F15" w:rsidRDefault="00807010" w:rsidP="00143722">
                      <w:pPr>
                        <w:pStyle w:val="Caption"/>
                        <w:jc w:val="center"/>
                        <w:rPr>
                          <w:noProof/>
                        </w:rPr>
                      </w:pPr>
                      <w:r>
                        <w:rPr>
                          <w:noProof/>
                        </w:rPr>
                        <w:t>STEM Consortium</w:t>
                      </w:r>
                    </w:p>
                  </w:txbxContent>
                </v:textbox>
              </v:shape>
            </w:pict>
          </mc:Fallback>
        </mc:AlternateContent>
      </w:r>
      <w:bookmarkEnd w:id="2"/>
      <w:bookmarkEnd w:id="3"/>
      <w:bookmarkEnd w:id="4"/>
      <w:r w:rsidR="00327D37" w:rsidRPr="007A2DF0">
        <w:br w:type="page"/>
      </w:r>
    </w:p>
    <w:p w14:paraId="664C318F" w14:textId="7E754876" w:rsidR="00E54F28" w:rsidRPr="00E54F28" w:rsidRDefault="002F49AE" w:rsidP="00B9172B">
      <w:pPr>
        <w:rPr>
          <w:color w:val="0070C0"/>
        </w:rPr>
      </w:pPr>
      <w:r w:rsidRPr="00452945">
        <w:rPr>
          <w:b/>
          <w:color w:val="2E74B5" w:themeColor="accent1" w:themeShade="BF"/>
          <w:sz w:val="28"/>
          <w:szCs w:val="28"/>
        </w:rPr>
        <w:t xml:space="preserve">Year </w:t>
      </w:r>
      <w:r w:rsidR="00A20C99">
        <w:rPr>
          <w:b/>
          <w:color w:val="2E74B5" w:themeColor="accent1" w:themeShade="BF"/>
          <w:sz w:val="28"/>
          <w:szCs w:val="28"/>
        </w:rPr>
        <w:t>7</w:t>
      </w:r>
      <w:r w:rsidRPr="00452945">
        <w:rPr>
          <w:b/>
          <w:color w:val="2E74B5" w:themeColor="accent1" w:themeShade="BF"/>
          <w:sz w:val="28"/>
          <w:szCs w:val="28"/>
        </w:rPr>
        <w:t xml:space="preserve"> – </w:t>
      </w:r>
      <w:r w:rsidR="00BC5C40" w:rsidRPr="007732D4">
        <w:rPr>
          <w:b/>
          <w:color w:val="2E74B5" w:themeColor="accent1" w:themeShade="BF"/>
          <w:sz w:val="28"/>
          <w:szCs w:val="28"/>
        </w:rPr>
        <w:t xml:space="preserve">Climate </w:t>
      </w:r>
      <w:r w:rsidR="00B1145D" w:rsidRPr="00B1145D">
        <w:rPr>
          <w:b/>
          <w:color w:val="2E74B5" w:themeColor="accent1" w:themeShade="BF"/>
          <w:sz w:val="28"/>
          <w:szCs w:val="28"/>
        </w:rPr>
        <w:t>calculations</w:t>
      </w:r>
    </w:p>
    <w:p w14:paraId="4CE7FA4C" w14:textId="7DC93CD5" w:rsidR="00E54F28" w:rsidRPr="00452945" w:rsidRDefault="00E54F28" w:rsidP="00452945">
      <w:pPr>
        <w:pStyle w:val="Heading1"/>
        <w:spacing w:before="240"/>
      </w:pPr>
      <w:bookmarkStart w:id="5" w:name="_Toc465262493"/>
      <w:bookmarkStart w:id="6" w:name="_Toc47534939"/>
      <w:r w:rsidRPr="00452945">
        <w:t>Overview</w:t>
      </w:r>
      <w:bookmarkEnd w:id="5"/>
      <w:bookmarkEnd w:id="6"/>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11CCA029" w14:textId="70118494" w:rsidR="00683946" w:rsidRDefault="00265201" w:rsidP="00143722">
            <w:r>
              <w:t>C</w:t>
            </w:r>
            <w:r w:rsidR="00270268">
              <w:t>limate c</w:t>
            </w:r>
            <w:r w:rsidRPr="005E4D38">
              <w:t>hange</w:t>
            </w:r>
            <w:r w:rsidR="00270268">
              <w:t xml:space="preserve"> is</w:t>
            </w:r>
            <w:r w:rsidRPr="005E4D38">
              <w:t xml:space="preserve"> already causing significant harm to both physical and biological systems</w:t>
            </w:r>
            <w:r>
              <w:t xml:space="preserve"> in Australia, with </w:t>
            </w:r>
            <w:r w:rsidR="00FD3520">
              <w:t>considerable</w:t>
            </w:r>
            <w:r w:rsidR="00FD3520" w:rsidRPr="00B0727E">
              <w:t xml:space="preserve"> </w:t>
            </w:r>
            <w:r w:rsidRPr="00B0727E">
              <w:t>environmental and economic impacts for future generations.</w:t>
            </w:r>
          </w:p>
          <w:p w14:paraId="2CBCD100" w14:textId="0BCAA159" w:rsidR="00683946" w:rsidRDefault="00265201" w:rsidP="00143722">
            <w:r w:rsidRPr="00B0727E">
              <w:t xml:space="preserve">Climate change is the result of the </w:t>
            </w:r>
            <w:r w:rsidRPr="00B95DEA">
              <w:t>enhanced greenhouse effect</w:t>
            </w:r>
            <w:r w:rsidRPr="00B0727E">
              <w:t xml:space="preserve"> caused by increased levels of greenhouse gases in the atmosphere which, in turn, result in more heat being trapped in the Earth’s atmosphere. </w:t>
            </w:r>
          </w:p>
          <w:p w14:paraId="4C2B9684" w14:textId="06A346F7" w:rsidR="00270268" w:rsidRDefault="00270268" w:rsidP="00143722">
            <w:r w:rsidRPr="00B0727E">
              <w:t xml:space="preserve">Global concentrations of carbon dioxide and methane in the atmosphere have been rapidly growing over the past century and are now higher than at any </w:t>
            </w:r>
            <w:r>
              <w:t xml:space="preserve">other </w:t>
            </w:r>
            <w:r w:rsidRPr="00B0727E">
              <w:t>time</w:t>
            </w:r>
            <w:r>
              <w:t xml:space="preserve"> (B</w:t>
            </w:r>
            <w:r w:rsidR="00FD3520">
              <w:t xml:space="preserve">ureau of </w:t>
            </w:r>
            <w:r>
              <w:t>M</w:t>
            </w:r>
            <w:r w:rsidR="00FD3520">
              <w:t>eteorology</w:t>
            </w:r>
            <w:r w:rsidR="00B95DEA">
              <w:t>, 2017</w:t>
            </w:r>
            <w:r>
              <w:t>)</w:t>
            </w:r>
            <w:r w:rsidRPr="00B0727E">
              <w:t xml:space="preserve">. </w:t>
            </w:r>
          </w:p>
          <w:p w14:paraId="3F3A2257" w14:textId="64796DC6" w:rsidR="00270268" w:rsidRDefault="00270268" w:rsidP="00143722">
            <w:r w:rsidRPr="00B0727E">
              <w:t>There is a time lag between the addition of emissions to the atmosphere and the climate’s response</w:t>
            </w:r>
            <w:r>
              <w:t>; e</w:t>
            </w:r>
            <w:r w:rsidRPr="00B0727E">
              <w:t xml:space="preserve">ven if greenhouse gas concentrations are </w:t>
            </w:r>
            <w:r w:rsidR="00FD3520">
              <w:t>stabilised,</w:t>
            </w:r>
            <w:r>
              <w:t xml:space="preserve"> </w:t>
            </w:r>
            <w:r w:rsidRPr="00B0727E">
              <w:t>associated impacts may continue for centuries (</w:t>
            </w:r>
            <w:r w:rsidR="00E41DD8">
              <w:t>Intergovernmental Panel on Climate Change</w:t>
            </w:r>
            <w:r w:rsidRPr="00B0727E">
              <w:t>, 2013).</w:t>
            </w:r>
          </w:p>
          <w:p w14:paraId="31134795" w14:textId="2BC36AE2" w:rsidR="00940F13" w:rsidRPr="00143722" w:rsidRDefault="00F10883" w:rsidP="00143722">
            <w:pPr>
              <w:rPr>
                <w:b/>
                <w:bCs/>
              </w:rPr>
            </w:pPr>
            <w:r w:rsidRPr="00143722">
              <w:rPr>
                <w:b/>
                <w:bCs/>
              </w:rPr>
              <w:t xml:space="preserve">What is the context? </w:t>
            </w:r>
          </w:p>
          <w:p w14:paraId="49D16430" w14:textId="77777777" w:rsidR="00657E56" w:rsidRDefault="00265201" w:rsidP="00AF35E1">
            <w:pPr>
              <w:spacing w:after="0"/>
              <w:rPr>
                <w:i/>
                <w:iCs/>
              </w:rPr>
            </w:pPr>
            <w:r w:rsidRPr="00143722">
              <w:rPr>
                <w:i/>
                <w:iCs/>
              </w:rPr>
              <w:t>The l</w:t>
            </w:r>
            <w:r w:rsidR="00B0727E" w:rsidRPr="00143722">
              <w:rPr>
                <w:i/>
                <w:iCs/>
              </w:rPr>
              <w:t>ikely impacts of climate change for Western</w:t>
            </w:r>
            <w:r w:rsidR="00683946" w:rsidRPr="00143722">
              <w:rPr>
                <w:i/>
                <w:iCs/>
              </w:rPr>
              <w:t xml:space="preserve"> </w:t>
            </w:r>
            <w:r w:rsidR="00B0727E" w:rsidRPr="00143722">
              <w:rPr>
                <w:i/>
                <w:iCs/>
              </w:rPr>
              <w:t>Australia include</w:t>
            </w:r>
            <w:r w:rsidR="00683946" w:rsidRPr="00143722">
              <w:rPr>
                <w:i/>
                <w:iCs/>
              </w:rPr>
              <w:t xml:space="preserve"> </w:t>
            </w:r>
            <w:r w:rsidR="00B0727E" w:rsidRPr="00143722">
              <w:rPr>
                <w:i/>
                <w:iCs/>
              </w:rPr>
              <w:t>increased risk of bushfire and drough</w:t>
            </w:r>
            <w:r w:rsidR="00683946" w:rsidRPr="00143722">
              <w:rPr>
                <w:i/>
                <w:iCs/>
              </w:rPr>
              <w:t>t,</w:t>
            </w:r>
            <w:r w:rsidR="00B0727E" w:rsidRPr="00143722">
              <w:rPr>
                <w:i/>
                <w:iCs/>
              </w:rPr>
              <w:t xml:space="preserve"> decreased average rainfall in south-west Western</w:t>
            </w:r>
            <w:r w:rsidR="00683946" w:rsidRPr="00143722">
              <w:rPr>
                <w:i/>
                <w:iCs/>
              </w:rPr>
              <w:t xml:space="preserve"> </w:t>
            </w:r>
            <w:r w:rsidR="00B0727E" w:rsidRPr="00143722">
              <w:rPr>
                <w:i/>
                <w:iCs/>
              </w:rPr>
              <w:t>Australia</w:t>
            </w:r>
            <w:r w:rsidR="00683946" w:rsidRPr="00143722">
              <w:rPr>
                <w:i/>
                <w:iCs/>
              </w:rPr>
              <w:t>;</w:t>
            </w:r>
            <w:r w:rsidR="00B0727E" w:rsidRPr="00143722">
              <w:rPr>
                <w:i/>
                <w:iCs/>
              </w:rPr>
              <w:t xml:space="preserve"> less freshwater;</w:t>
            </w:r>
            <w:r w:rsidR="00683946" w:rsidRPr="00143722">
              <w:rPr>
                <w:i/>
                <w:iCs/>
              </w:rPr>
              <w:t xml:space="preserve"> </w:t>
            </w:r>
            <w:r w:rsidR="00B0727E" w:rsidRPr="00143722">
              <w:rPr>
                <w:i/>
                <w:iCs/>
              </w:rPr>
              <w:t>the need to accelerate infrastructure development,</w:t>
            </w:r>
            <w:r w:rsidR="00683946" w:rsidRPr="00143722">
              <w:rPr>
                <w:i/>
                <w:iCs/>
              </w:rPr>
              <w:t xml:space="preserve"> for example</w:t>
            </w:r>
            <w:r w:rsidR="00F21A6F" w:rsidRPr="00143722">
              <w:rPr>
                <w:i/>
                <w:iCs/>
              </w:rPr>
              <w:t>,</w:t>
            </w:r>
            <w:r w:rsidR="00683946" w:rsidRPr="00143722">
              <w:rPr>
                <w:i/>
                <w:iCs/>
              </w:rPr>
              <w:t xml:space="preserve"> </w:t>
            </w:r>
            <w:r w:rsidR="00B0727E" w:rsidRPr="00143722">
              <w:rPr>
                <w:i/>
                <w:iCs/>
              </w:rPr>
              <w:t>additional water supply sources;</w:t>
            </w:r>
            <w:r w:rsidR="00683946" w:rsidRPr="00143722">
              <w:rPr>
                <w:i/>
                <w:iCs/>
              </w:rPr>
              <w:t xml:space="preserve"> </w:t>
            </w:r>
            <w:r w:rsidR="00B0727E" w:rsidRPr="00143722">
              <w:rPr>
                <w:i/>
                <w:iCs/>
              </w:rPr>
              <w:t>increased risks to coastal settlements of coastal erosion,</w:t>
            </w:r>
            <w:r w:rsidR="00683946" w:rsidRPr="00143722">
              <w:rPr>
                <w:i/>
                <w:iCs/>
              </w:rPr>
              <w:t xml:space="preserve"> </w:t>
            </w:r>
            <w:r w:rsidR="00B0727E" w:rsidRPr="00143722">
              <w:rPr>
                <w:i/>
                <w:iCs/>
              </w:rPr>
              <w:t>saltwater inundation and storm surge flooding;</w:t>
            </w:r>
            <w:r w:rsidR="00683946" w:rsidRPr="00143722">
              <w:rPr>
                <w:i/>
                <w:iCs/>
              </w:rPr>
              <w:t xml:space="preserve"> </w:t>
            </w:r>
            <w:r w:rsidR="00B0727E" w:rsidRPr="00143722">
              <w:rPr>
                <w:i/>
                <w:iCs/>
              </w:rPr>
              <w:t>increased heat stress-related mortality and</w:t>
            </w:r>
            <w:r w:rsidR="00683946" w:rsidRPr="00143722">
              <w:rPr>
                <w:i/>
                <w:iCs/>
              </w:rPr>
              <w:t xml:space="preserve"> </w:t>
            </w:r>
            <w:r w:rsidR="00B0727E" w:rsidRPr="00143722">
              <w:rPr>
                <w:i/>
                <w:iCs/>
              </w:rPr>
              <w:t>morbidity, particularly among the elderly;</w:t>
            </w:r>
            <w:r w:rsidR="00683946" w:rsidRPr="00143722">
              <w:rPr>
                <w:i/>
                <w:iCs/>
              </w:rPr>
              <w:t xml:space="preserve"> </w:t>
            </w:r>
            <w:r w:rsidR="00B0727E" w:rsidRPr="00143722">
              <w:rPr>
                <w:i/>
                <w:iCs/>
              </w:rPr>
              <w:t>decreased agricultural production, potentially</w:t>
            </w:r>
            <w:r w:rsidR="00683946" w:rsidRPr="00143722">
              <w:rPr>
                <w:i/>
                <w:iCs/>
              </w:rPr>
              <w:t xml:space="preserve"> </w:t>
            </w:r>
            <w:r w:rsidR="00B0727E" w:rsidRPr="00143722">
              <w:rPr>
                <w:i/>
                <w:iCs/>
              </w:rPr>
              <w:t>increasing the costs of both food and water and</w:t>
            </w:r>
            <w:r w:rsidR="00683946" w:rsidRPr="00143722">
              <w:rPr>
                <w:i/>
                <w:iCs/>
              </w:rPr>
              <w:t xml:space="preserve"> </w:t>
            </w:r>
            <w:r w:rsidR="00B0727E" w:rsidRPr="00143722">
              <w:rPr>
                <w:i/>
                <w:iCs/>
              </w:rPr>
              <w:t>changing population distribution in regional areas;</w:t>
            </w:r>
            <w:r w:rsidR="00683946" w:rsidRPr="00143722">
              <w:rPr>
                <w:i/>
                <w:iCs/>
              </w:rPr>
              <w:t xml:space="preserve"> </w:t>
            </w:r>
            <w:r w:rsidR="00B0727E" w:rsidRPr="00143722">
              <w:rPr>
                <w:i/>
                <w:iCs/>
              </w:rPr>
              <w:t>adverse impacts on recreation and tourism;</w:t>
            </w:r>
            <w:r w:rsidR="00683946" w:rsidRPr="00143722">
              <w:rPr>
                <w:i/>
                <w:iCs/>
              </w:rPr>
              <w:t xml:space="preserve"> </w:t>
            </w:r>
            <w:r w:rsidR="00B0727E" w:rsidRPr="00143722">
              <w:rPr>
                <w:i/>
                <w:iCs/>
              </w:rPr>
              <w:t>increased risk of erosion in areas where low</w:t>
            </w:r>
            <w:r w:rsidR="00683946" w:rsidRPr="00143722">
              <w:rPr>
                <w:i/>
                <w:iCs/>
              </w:rPr>
              <w:t xml:space="preserve"> </w:t>
            </w:r>
            <w:r w:rsidR="00B0727E" w:rsidRPr="00143722">
              <w:rPr>
                <w:i/>
                <w:iCs/>
              </w:rPr>
              <w:t>rainfall results in low biomass, especially where</w:t>
            </w:r>
            <w:r w:rsidR="00683946" w:rsidRPr="00143722">
              <w:rPr>
                <w:i/>
                <w:iCs/>
              </w:rPr>
              <w:t xml:space="preserve"> </w:t>
            </w:r>
            <w:r w:rsidR="00B0727E" w:rsidRPr="00143722">
              <w:rPr>
                <w:i/>
                <w:iCs/>
              </w:rPr>
              <w:t>overgrazing occurs; and loss of terrestrial and marine biodiversity</w:t>
            </w:r>
            <w:r w:rsidR="00683946" w:rsidRPr="00143722">
              <w:rPr>
                <w:i/>
                <w:iCs/>
              </w:rPr>
              <w:t>.</w:t>
            </w:r>
            <w:r w:rsidR="00E46B07">
              <w:rPr>
                <w:i/>
                <w:iCs/>
              </w:rPr>
              <w:t xml:space="preserve">  </w:t>
            </w:r>
          </w:p>
          <w:p w14:paraId="55C9A44B" w14:textId="107A95CC" w:rsidR="00683946" w:rsidRPr="00AF35E1" w:rsidRDefault="00D46D1B" w:rsidP="00AF35E1">
            <w:pPr>
              <w:spacing w:after="0"/>
              <w:rPr>
                <w:i/>
                <w:iCs/>
              </w:rPr>
            </w:pPr>
            <w:r w:rsidRPr="00B95DEA">
              <w:rPr>
                <w:rFonts w:cstheme="minorHAnsi"/>
                <w:i/>
                <w:iCs/>
                <w:sz w:val="20"/>
                <w:szCs w:val="20"/>
              </w:rPr>
              <w:t xml:space="preserve">Adapting to our changing climate </w:t>
            </w:r>
            <w:r>
              <w:rPr>
                <w:rFonts w:cstheme="minorHAnsi"/>
                <w:i/>
                <w:iCs/>
                <w:sz w:val="20"/>
                <w:szCs w:val="20"/>
              </w:rPr>
              <w:br/>
            </w:r>
            <w:r w:rsidRPr="00B95DEA">
              <w:rPr>
                <w:rFonts w:cstheme="minorHAnsi"/>
                <w:sz w:val="20"/>
                <w:szCs w:val="20"/>
              </w:rPr>
              <w:t>(</w:t>
            </w:r>
            <w:r w:rsidR="00683946" w:rsidRPr="00B95DEA">
              <w:rPr>
                <w:rFonts w:cstheme="minorHAnsi"/>
                <w:sz w:val="20"/>
                <w:szCs w:val="20"/>
              </w:rPr>
              <w:t>Department of Environment and Conservation</w:t>
            </w:r>
            <w:r w:rsidR="00A20C99" w:rsidRPr="00B95DEA">
              <w:rPr>
                <w:rFonts w:cstheme="minorHAnsi"/>
                <w:sz w:val="20"/>
                <w:szCs w:val="20"/>
              </w:rPr>
              <w:t>, Western Australian Government</w:t>
            </w:r>
            <w:r w:rsidRPr="00B95DEA">
              <w:rPr>
                <w:rFonts w:cstheme="minorHAnsi"/>
                <w:sz w:val="20"/>
                <w:szCs w:val="20"/>
              </w:rPr>
              <w:t xml:space="preserve">, </w:t>
            </w:r>
            <w:r w:rsidR="00683946" w:rsidRPr="00B95DEA">
              <w:rPr>
                <w:rFonts w:cstheme="minorHAnsi"/>
                <w:sz w:val="20"/>
                <w:szCs w:val="20"/>
              </w:rPr>
              <w:t>2012</w:t>
            </w:r>
            <w:r w:rsidR="00A20C99" w:rsidRPr="00B95DEA">
              <w:rPr>
                <w:rFonts w:cstheme="minorHAnsi"/>
                <w:sz w:val="20"/>
                <w:szCs w:val="20"/>
              </w:rPr>
              <w:t>)</w:t>
            </w:r>
          </w:p>
          <w:p w14:paraId="4A6A34DD" w14:textId="77777777" w:rsidR="00265201" w:rsidRDefault="00265201" w:rsidP="00B95DEA">
            <w:pPr>
              <w:spacing w:before="240"/>
            </w:pPr>
            <w:r w:rsidRPr="00B0727E">
              <w:t>Climate change presents risks to our</w:t>
            </w:r>
            <w:r>
              <w:t xml:space="preserve"> </w:t>
            </w:r>
            <w:r w:rsidRPr="00B0727E">
              <w:t>communities, environment and economy</w:t>
            </w:r>
            <w:r>
              <w:t xml:space="preserve"> which </w:t>
            </w:r>
            <w:r w:rsidRPr="00B0727E">
              <w:t>can be better managed and</w:t>
            </w:r>
            <w:r>
              <w:t xml:space="preserve"> </w:t>
            </w:r>
            <w:r w:rsidRPr="00B0727E">
              <w:t>minimised with</w:t>
            </w:r>
            <w:r>
              <w:t xml:space="preserve"> </w:t>
            </w:r>
            <w:r w:rsidRPr="00B0727E">
              <w:t>investment in good adaptation practice.</w:t>
            </w:r>
            <w:r>
              <w:t xml:space="preserve"> </w:t>
            </w:r>
          </w:p>
          <w:p w14:paraId="04716FF9" w14:textId="6080B7E7" w:rsidR="00E54F28" w:rsidRPr="00143722" w:rsidRDefault="00E54F28" w:rsidP="00143722">
            <w:pPr>
              <w:rPr>
                <w:b/>
                <w:bCs/>
              </w:rPr>
            </w:pPr>
            <w:r w:rsidRPr="00143722">
              <w:rPr>
                <w:b/>
                <w:bCs/>
              </w:rPr>
              <w:t>What is the problem?</w:t>
            </w:r>
          </w:p>
          <w:p w14:paraId="34507EFA" w14:textId="77777777" w:rsidR="00F35E4C" w:rsidRDefault="00F35E4C" w:rsidP="00143722">
            <w:pPr>
              <w:rPr>
                <w:lang w:val="en-GB"/>
              </w:rPr>
            </w:pPr>
            <w:r w:rsidRPr="001422EF">
              <w:rPr>
                <w:lang w:val="en-GB"/>
              </w:rPr>
              <w:t xml:space="preserve">How </w:t>
            </w:r>
            <w:r w:rsidR="000F2A00" w:rsidRPr="001422EF">
              <w:rPr>
                <w:lang w:val="en-GB"/>
              </w:rPr>
              <w:t xml:space="preserve">can technology help </w:t>
            </w:r>
            <w:r w:rsidR="00265201" w:rsidRPr="001422EF">
              <w:rPr>
                <w:lang w:val="en-GB"/>
              </w:rPr>
              <w:t>us respond</w:t>
            </w:r>
            <w:r w:rsidR="0051372D" w:rsidRPr="001422EF">
              <w:rPr>
                <w:lang w:val="en-GB"/>
              </w:rPr>
              <w:t xml:space="preserve"> </w:t>
            </w:r>
            <w:r w:rsidR="000F2A00" w:rsidRPr="001422EF">
              <w:rPr>
                <w:lang w:val="en-GB"/>
              </w:rPr>
              <w:t xml:space="preserve">to </w:t>
            </w:r>
            <w:r w:rsidR="004A48CF" w:rsidRPr="001422EF">
              <w:rPr>
                <w:lang w:val="en-GB"/>
              </w:rPr>
              <w:t xml:space="preserve">a </w:t>
            </w:r>
            <w:r w:rsidRPr="001422EF">
              <w:rPr>
                <w:lang w:val="en-GB"/>
              </w:rPr>
              <w:t>changing environment</w:t>
            </w:r>
            <w:r w:rsidR="005E4D38" w:rsidRPr="001422EF">
              <w:rPr>
                <w:lang w:val="en-GB"/>
              </w:rPr>
              <w:t>?</w:t>
            </w:r>
          </w:p>
          <w:p w14:paraId="73476870" w14:textId="77777777" w:rsidR="001422EF" w:rsidRDefault="001422EF" w:rsidP="00F35E4C">
            <w:pPr>
              <w:rPr>
                <w:rFonts w:cstheme="minorHAnsi"/>
                <w:b/>
              </w:rPr>
            </w:pPr>
          </w:p>
          <w:p w14:paraId="33BA2A4D" w14:textId="77777777" w:rsidR="001422EF" w:rsidRDefault="001422EF" w:rsidP="00F35E4C">
            <w:pPr>
              <w:rPr>
                <w:rFonts w:cstheme="minorHAnsi"/>
                <w:b/>
              </w:rPr>
            </w:pPr>
          </w:p>
          <w:p w14:paraId="33CB1285" w14:textId="1B1FBA0E" w:rsidR="00143722" w:rsidRPr="00F35E4C" w:rsidRDefault="00143722" w:rsidP="00F35E4C">
            <w:pPr>
              <w:rPr>
                <w:rFonts w:cstheme="minorHAnsi"/>
                <w:b/>
              </w:rPr>
            </w:pPr>
          </w:p>
        </w:tc>
      </w:tr>
      <w:tr w:rsidR="00D4142D" w:rsidRPr="007B62C7" w14:paraId="5A0EFABA" w14:textId="77777777" w:rsidTr="008E63F3">
        <w:tc>
          <w:tcPr>
            <w:tcW w:w="9016" w:type="dxa"/>
          </w:tcPr>
          <w:p w14:paraId="3D086EE9" w14:textId="2543E659" w:rsidR="005E4D38" w:rsidRPr="00143722" w:rsidRDefault="00D4142D" w:rsidP="00143722">
            <w:pPr>
              <w:rPr>
                <w:b/>
                <w:bCs/>
              </w:rPr>
            </w:pPr>
            <w:r>
              <w:br w:type="page"/>
            </w:r>
            <w:r w:rsidRPr="00143722">
              <w:rPr>
                <w:b/>
                <w:bCs/>
              </w:rPr>
              <w:t>How does this module support integration of the STEM disciplines?</w:t>
            </w:r>
          </w:p>
          <w:p w14:paraId="7B479A90" w14:textId="2B85ACB6" w:rsidR="00772254" w:rsidRDefault="007C77C5" w:rsidP="00143722">
            <w:pPr>
              <w:rPr>
                <w:rFonts w:cstheme="minorHAnsi"/>
                <w:lang w:val="en-GB"/>
              </w:rPr>
            </w:pPr>
            <w:r w:rsidRPr="00F35E4C">
              <w:rPr>
                <w:rFonts w:cstheme="minorHAnsi"/>
              </w:rPr>
              <w:t xml:space="preserve">The </w:t>
            </w:r>
            <w:r w:rsidRPr="007732D4">
              <w:rPr>
                <w:rFonts w:cstheme="minorHAnsi"/>
                <w:i/>
                <w:iCs/>
              </w:rPr>
              <w:t xml:space="preserve">Climate </w:t>
            </w:r>
            <w:r w:rsidR="00B1145D" w:rsidRPr="007732D4">
              <w:rPr>
                <w:rFonts w:cstheme="minorHAnsi"/>
                <w:i/>
                <w:iCs/>
              </w:rPr>
              <w:t>calculations</w:t>
            </w:r>
            <w:r w:rsidR="00B1145D" w:rsidRPr="00F35E4C">
              <w:rPr>
                <w:rFonts w:cstheme="minorHAnsi"/>
              </w:rPr>
              <w:t xml:space="preserve"> </w:t>
            </w:r>
            <w:r w:rsidR="00535194">
              <w:rPr>
                <w:rFonts w:cstheme="minorHAnsi"/>
              </w:rPr>
              <w:t>module</w:t>
            </w:r>
            <w:r w:rsidRPr="00F35E4C">
              <w:rPr>
                <w:rFonts w:cstheme="minorHAnsi"/>
              </w:rPr>
              <w:t xml:space="preserve"> connects students directly to</w:t>
            </w:r>
            <w:r>
              <w:rPr>
                <w:rFonts w:cstheme="minorHAnsi"/>
              </w:rPr>
              <w:t xml:space="preserve"> </w:t>
            </w:r>
            <w:r w:rsidR="00772254">
              <w:rPr>
                <w:rFonts w:cstheme="minorHAnsi"/>
              </w:rPr>
              <w:t xml:space="preserve">the </w:t>
            </w:r>
            <w:r w:rsidRPr="00F35E4C">
              <w:rPr>
                <w:rFonts w:cstheme="minorHAnsi"/>
              </w:rPr>
              <w:t>real-world problem</w:t>
            </w:r>
            <w:r w:rsidR="00772254">
              <w:rPr>
                <w:rFonts w:cstheme="minorHAnsi"/>
              </w:rPr>
              <w:t xml:space="preserve"> of climate change</w:t>
            </w:r>
            <w:r w:rsidR="00207CDE">
              <w:rPr>
                <w:rFonts w:cstheme="minorHAnsi"/>
              </w:rPr>
              <w:t>.</w:t>
            </w:r>
            <w:r w:rsidR="00932268">
              <w:rPr>
                <w:rFonts w:cstheme="minorHAnsi"/>
              </w:rPr>
              <w:t xml:space="preserve"> </w:t>
            </w:r>
            <w:r w:rsidR="00772254">
              <w:t>Students</w:t>
            </w:r>
            <w:r w:rsidRPr="00F35E4C">
              <w:rPr>
                <w:rFonts w:cstheme="minorHAnsi"/>
              </w:rPr>
              <w:t xml:space="preserve"> engage their science</w:t>
            </w:r>
            <w:r w:rsidR="00207CDE">
              <w:rPr>
                <w:rFonts w:cstheme="minorHAnsi"/>
              </w:rPr>
              <w:t>, technologies and mathematics</w:t>
            </w:r>
            <w:r w:rsidRPr="00F35E4C">
              <w:rPr>
                <w:rFonts w:cstheme="minorHAnsi"/>
              </w:rPr>
              <w:t xml:space="preserve"> </w:t>
            </w:r>
            <w:r w:rsidR="00207CDE">
              <w:rPr>
                <w:rFonts w:cstheme="minorHAnsi"/>
              </w:rPr>
              <w:t>capabilities</w:t>
            </w:r>
            <w:r w:rsidRPr="00F35E4C">
              <w:rPr>
                <w:rFonts w:cstheme="minorHAnsi"/>
              </w:rPr>
              <w:t xml:space="preserve"> to </w:t>
            </w:r>
            <w:r w:rsidR="00095B42">
              <w:rPr>
                <w:rFonts w:cstheme="minorHAnsi"/>
              </w:rPr>
              <w:t xml:space="preserve">understand the nature of climate change and to </w:t>
            </w:r>
            <w:r>
              <w:rPr>
                <w:rFonts w:cstheme="minorHAnsi"/>
              </w:rPr>
              <w:t xml:space="preserve">develop </w:t>
            </w:r>
            <w:r w:rsidR="00207CDE">
              <w:rPr>
                <w:rFonts w:cstheme="minorHAnsi"/>
              </w:rPr>
              <w:t xml:space="preserve">approaches that communities might </w:t>
            </w:r>
            <w:r w:rsidR="0094282F">
              <w:rPr>
                <w:rFonts w:cstheme="minorHAnsi"/>
              </w:rPr>
              <w:t>implement</w:t>
            </w:r>
            <w:r w:rsidR="00207CDE">
              <w:rPr>
                <w:rFonts w:cstheme="minorHAnsi"/>
              </w:rPr>
              <w:t xml:space="preserve"> to adapt to</w:t>
            </w:r>
            <w:r w:rsidR="00772254" w:rsidRPr="00DD696C">
              <w:rPr>
                <w:rFonts w:cstheme="minorHAnsi"/>
                <w:lang w:val="en-GB"/>
              </w:rPr>
              <w:t xml:space="preserve"> </w:t>
            </w:r>
            <w:r w:rsidR="00772254">
              <w:rPr>
                <w:rFonts w:cstheme="minorHAnsi"/>
                <w:lang w:val="en-GB"/>
              </w:rPr>
              <w:t xml:space="preserve">climate </w:t>
            </w:r>
            <w:r w:rsidR="00207CDE">
              <w:rPr>
                <w:rFonts w:cstheme="minorHAnsi"/>
                <w:lang w:val="en-GB"/>
              </w:rPr>
              <w:t>change</w:t>
            </w:r>
            <w:r w:rsidR="00772254" w:rsidRPr="00DD696C">
              <w:rPr>
                <w:rFonts w:cstheme="minorHAnsi"/>
                <w:lang w:val="en-GB"/>
              </w:rPr>
              <w:t>.</w:t>
            </w:r>
            <w:bookmarkStart w:id="7" w:name="_Hlk38982493"/>
          </w:p>
          <w:p w14:paraId="5158F57B" w14:textId="3A201161" w:rsidR="00D4142D" w:rsidRPr="00143722" w:rsidRDefault="00D4142D" w:rsidP="00143722">
            <w:pPr>
              <w:spacing w:before="240"/>
              <w:rPr>
                <w:rFonts w:cstheme="minorHAnsi"/>
                <w:b/>
                <w:bCs/>
              </w:rPr>
            </w:pPr>
            <w:r w:rsidRPr="00143722">
              <w:rPr>
                <w:rFonts w:cstheme="minorHAnsi"/>
                <w:b/>
                <w:bCs/>
                <w:lang w:val="en-GB"/>
              </w:rPr>
              <w:t>Science</w:t>
            </w:r>
          </w:p>
          <w:p w14:paraId="4F331BE4" w14:textId="7080D243" w:rsidR="005B628B" w:rsidRDefault="005B628B" w:rsidP="00143722">
            <w:pPr>
              <w:rPr>
                <w:rFonts w:cstheme="minorHAnsi"/>
              </w:rPr>
            </w:pPr>
            <w:bookmarkStart w:id="8" w:name="_Hlk45108115"/>
            <w:r>
              <w:rPr>
                <w:rFonts w:cstheme="minorHAnsi"/>
              </w:rPr>
              <w:t xml:space="preserve">Students investigate Earth’s place in the solar system and how its distance from the Sun, </w:t>
            </w:r>
            <w:r w:rsidR="00095B42">
              <w:rPr>
                <w:rFonts w:cstheme="minorHAnsi"/>
              </w:rPr>
              <w:t xml:space="preserve">the nature of its atmosphere, </w:t>
            </w:r>
            <w:r>
              <w:rPr>
                <w:rFonts w:cstheme="minorHAnsi"/>
              </w:rPr>
              <w:t xml:space="preserve">its rotation on its axis causing day and night, its orbiting and tilted axis causing seasonal changes all contribute to the amount of solar energy reaching Earth </w:t>
            </w:r>
            <w:r w:rsidRPr="00273C7C">
              <w:rPr>
                <w:rFonts w:cstheme="minorHAnsi"/>
              </w:rPr>
              <w:t>(ACSSU115)</w:t>
            </w:r>
            <w:r>
              <w:rPr>
                <w:rFonts w:cstheme="minorHAnsi"/>
              </w:rPr>
              <w:t xml:space="preserve">. </w:t>
            </w:r>
          </w:p>
          <w:p w14:paraId="4D18E5C2" w14:textId="2EC31A33" w:rsidR="005B628B" w:rsidRDefault="005B628B" w:rsidP="00143722">
            <w:r>
              <w:t xml:space="preserve">Students develop </w:t>
            </w:r>
            <w:r w:rsidR="00932268">
              <w:t>s</w:t>
            </w:r>
            <w:r>
              <w:t>cience inquiry skills as they s</w:t>
            </w:r>
            <w:r w:rsidRPr="00641C5F">
              <w:t xml:space="preserve">ummarise data from </w:t>
            </w:r>
            <w:r>
              <w:t>their</w:t>
            </w:r>
            <w:r w:rsidRPr="00641C5F">
              <w:t xml:space="preserve"> investigations and secondary sources, and use scientific understanding to identify relationships and </w:t>
            </w:r>
            <w:r>
              <w:t xml:space="preserve">communicate </w:t>
            </w:r>
            <w:r w:rsidRPr="00641C5F">
              <w:t>conclusions based on evidence (ACSIS</w:t>
            </w:r>
            <w:r>
              <w:t>124</w:t>
            </w:r>
            <w:r w:rsidR="00FD3520">
              <w:t>,</w:t>
            </w:r>
            <w:r>
              <w:t xml:space="preserve"> ACSSIS129</w:t>
            </w:r>
            <w:r w:rsidR="00FD3520">
              <w:t>,</w:t>
            </w:r>
            <w:r>
              <w:t xml:space="preserve"> ACSIS</w:t>
            </w:r>
            <w:r w:rsidRPr="00641C5F">
              <w:t>130</w:t>
            </w:r>
            <w:r w:rsidR="00FD3520">
              <w:t>,</w:t>
            </w:r>
            <w:r>
              <w:t xml:space="preserve"> </w:t>
            </w:r>
            <w:r w:rsidRPr="003C5B35">
              <w:t>ACSIS132</w:t>
            </w:r>
            <w:r w:rsidR="00FD3520">
              <w:t>,</w:t>
            </w:r>
            <w:r>
              <w:t xml:space="preserve"> </w:t>
            </w:r>
            <w:r w:rsidRPr="00641C5F">
              <w:t>ACSIS133)</w:t>
            </w:r>
            <w:r>
              <w:t>. Through the analysis of a wide range of secondhand data, students develop an understanding of how a consensus view has emerged about climate change based on accumulated scientific evidence (ACSHE119</w:t>
            </w:r>
            <w:r w:rsidR="005B0B8D">
              <w:t xml:space="preserve">, </w:t>
            </w:r>
            <w:r w:rsidR="005B0B8D" w:rsidRPr="00641C5F">
              <w:t>ACSHE120</w:t>
            </w:r>
            <w:r>
              <w:t>).</w:t>
            </w:r>
          </w:p>
          <w:p w14:paraId="15E90937" w14:textId="03B5E9EF" w:rsidR="00603849" w:rsidRPr="00143722" w:rsidRDefault="00603849" w:rsidP="00143722">
            <w:pPr>
              <w:spacing w:before="240"/>
              <w:rPr>
                <w:rFonts w:cstheme="minorHAnsi"/>
                <w:b/>
                <w:bCs/>
                <w:lang w:val="en-GB"/>
              </w:rPr>
            </w:pPr>
            <w:r w:rsidRPr="00143722">
              <w:rPr>
                <w:rFonts w:cstheme="minorHAnsi"/>
                <w:b/>
                <w:bCs/>
                <w:lang w:val="en-GB"/>
              </w:rPr>
              <w:t>Technology</w:t>
            </w:r>
          </w:p>
          <w:p w14:paraId="1704A30B" w14:textId="22DEA09E" w:rsidR="002C0ED0" w:rsidRPr="00A21DE0" w:rsidRDefault="002C0ED0" w:rsidP="00143722">
            <w:pPr>
              <w:rPr>
                <w:rFonts w:cstheme="minorHAnsi"/>
                <w:lang w:val="en"/>
              </w:rPr>
            </w:pPr>
            <w:r w:rsidRPr="005B0B8D">
              <w:t xml:space="preserve">Students acquire climate change </w:t>
            </w:r>
            <w:hyperlink r:id="rId28" w:tooltip="Display the glossary entry for data" w:history="1">
              <w:r w:rsidRPr="005B0B8D">
                <w:t>data</w:t>
              </w:r>
            </w:hyperlink>
            <w:r w:rsidRPr="005B0B8D">
              <w:t xml:space="preserve"> from a range of digital sources (ACTDIP025), analyse the data and develop an understanding of the evidence about climate change. Students develop plans for innovative technologies to help communities adapt to climate change as they consider c</w:t>
            </w:r>
            <w:r w:rsidRPr="00B543EB">
              <w:t xml:space="preserve">ompeting factors, including social, ethical and sustainability considerations, in the development of </w:t>
            </w:r>
            <w:r>
              <w:t xml:space="preserve">their </w:t>
            </w:r>
            <w:r w:rsidRPr="00B543EB">
              <w:t>technologies (ACTDEK029)</w:t>
            </w:r>
            <w:r>
              <w:t>. Working collaboratively, students d</w:t>
            </w:r>
            <w:r w:rsidRPr="00D11326">
              <w:t>esign, develop, review and communicate design ideas</w:t>
            </w:r>
            <w:r>
              <w:t xml:space="preserve"> and </w:t>
            </w:r>
            <w:r w:rsidRPr="00B543EB">
              <w:t>apply given criteria to evaluate design processes and solutions</w:t>
            </w:r>
            <w:r>
              <w:t xml:space="preserve"> </w:t>
            </w:r>
            <w:r w:rsidRPr="00B543EB">
              <w:t>(WATPPS41</w:t>
            </w:r>
            <w:r w:rsidR="00FD3520">
              <w:t>,</w:t>
            </w:r>
            <w:r>
              <w:t xml:space="preserve"> </w:t>
            </w:r>
            <w:r w:rsidRPr="00B543EB">
              <w:t>WATPPS44</w:t>
            </w:r>
            <w:r w:rsidR="00FD3520">
              <w:t>,</w:t>
            </w:r>
            <w:r>
              <w:t xml:space="preserve"> </w:t>
            </w:r>
            <w:r w:rsidRPr="00B543EB">
              <w:t>WATPPS45)</w:t>
            </w:r>
            <w:r>
              <w:t xml:space="preserve">. </w:t>
            </w:r>
          </w:p>
          <w:p w14:paraId="167C139B" w14:textId="793FA78F" w:rsidR="00C04EA4" w:rsidRPr="00C04EA4" w:rsidRDefault="00C04EA4" w:rsidP="00143722">
            <w:r>
              <w:t xml:space="preserve">The </w:t>
            </w:r>
            <w:hyperlink w:anchor="_Appendix_4:_Design" w:history="1">
              <w:r w:rsidRPr="000E30A7">
                <w:rPr>
                  <w:rStyle w:val="Hyperlink"/>
                </w:rPr>
                <w:t>Design process guide</w:t>
              </w:r>
            </w:hyperlink>
            <w:r>
              <w:t xml:space="preserve"> </w:t>
            </w:r>
            <w:r w:rsidR="00FD3520">
              <w:t>is included as a resource to help teachers understand the complete design process as develo</w:t>
            </w:r>
            <w:r w:rsidR="00D94079">
              <w:t>ped in the Technologies curriculum</w:t>
            </w:r>
            <w:r w:rsidR="00FD3520">
              <w:t>.</w:t>
            </w:r>
          </w:p>
          <w:p w14:paraId="72F293D0" w14:textId="5480005D" w:rsidR="00D4142D" w:rsidRPr="00143722" w:rsidRDefault="00D4142D" w:rsidP="00143722">
            <w:pPr>
              <w:spacing w:before="240"/>
              <w:rPr>
                <w:b/>
                <w:bCs/>
                <w:lang w:val="en-GB"/>
              </w:rPr>
            </w:pPr>
            <w:r w:rsidRPr="00143722">
              <w:rPr>
                <w:b/>
                <w:bCs/>
                <w:lang w:val="en-GB"/>
              </w:rPr>
              <w:t>Mathematics</w:t>
            </w:r>
          </w:p>
          <w:p w14:paraId="4F75AFFB" w14:textId="423A7A18" w:rsidR="00846A09" w:rsidRDefault="00846A09" w:rsidP="00143722">
            <w:r w:rsidRPr="00734FF7">
              <w:t xml:space="preserve">Students explore distances between planets </w:t>
            </w:r>
            <w:r w:rsidRPr="005B0B8D">
              <w:t xml:space="preserve">and the Sun and </w:t>
            </w:r>
            <w:r w:rsidR="00BE59BE">
              <w:t xml:space="preserve">use </w:t>
            </w:r>
            <w:r w:rsidRPr="005B0B8D">
              <w:t>decimals to create scaled representations of the solar system</w:t>
            </w:r>
            <w:r w:rsidR="00FD3520">
              <w:t>,</w:t>
            </w:r>
            <w:r w:rsidR="00B00FA4">
              <w:t xml:space="preserve"> </w:t>
            </w:r>
            <w:r w:rsidR="00B00FA4" w:rsidRPr="00AE1BE5">
              <w:t xml:space="preserve">which also involves rounding decimals to a number of decimal places </w:t>
            </w:r>
            <w:r w:rsidRPr="005B0B8D">
              <w:t>(ACMNA154</w:t>
            </w:r>
            <w:r w:rsidR="00FD3520">
              <w:t>,</w:t>
            </w:r>
            <w:r w:rsidR="00B00FA4" w:rsidRPr="00B00FA4">
              <w:t xml:space="preserve"> ACMNA156</w:t>
            </w:r>
            <w:r w:rsidRPr="005B0B8D">
              <w:t>)</w:t>
            </w:r>
            <w:r w:rsidR="001861A6">
              <w:t>.</w:t>
            </w:r>
            <w:r w:rsidR="00BE59BE">
              <w:t xml:space="preserve"> </w:t>
            </w:r>
            <w:r w:rsidR="001861A6">
              <w:t>They</w:t>
            </w:r>
            <w:r w:rsidR="00BE59BE">
              <w:t xml:space="preserve"> </w:t>
            </w:r>
            <w:r w:rsidR="00BE59BE" w:rsidRPr="00AE1BE5">
              <w:t xml:space="preserve">investigate </w:t>
            </w:r>
            <w:r w:rsidR="001861A6">
              <w:t xml:space="preserve">using </w:t>
            </w:r>
            <w:r w:rsidR="00BE59BE" w:rsidRPr="00AE1BE5">
              <w:t xml:space="preserve">index notation </w:t>
            </w:r>
            <w:r w:rsidR="001861A6">
              <w:t xml:space="preserve">and </w:t>
            </w:r>
            <w:r w:rsidR="00BE59BE" w:rsidRPr="00AE1BE5">
              <w:t xml:space="preserve">represent </w:t>
            </w:r>
            <w:r w:rsidR="001861A6">
              <w:t xml:space="preserve">the large distances between the </w:t>
            </w:r>
            <w:r w:rsidR="00FD3520">
              <w:t>S</w:t>
            </w:r>
            <w:r w:rsidR="001861A6">
              <w:t>un and planets</w:t>
            </w:r>
            <w:r w:rsidR="00BE59BE" w:rsidRPr="00AE1BE5">
              <w:t xml:space="preserve"> </w:t>
            </w:r>
            <w:r w:rsidR="001861A6">
              <w:t>in</w:t>
            </w:r>
            <w:r w:rsidR="00BE59BE" w:rsidRPr="00AE1BE5">
              <w:t xml:space="preserve"> powers of ten </w:t>
            </w:r>
            <w:r w:rsidR="00CB6137" w:rsidRPr="00AE1BE5">
              <w:t>(ACMNA149)</w:t>
            </w:r>
            <w:r w:rsidRPr="005B0B8D">
              <w:t xml:space="preserve">. </w:t>
            </w:r>
            <w:r w:rsidR="00BE59BE">
              <w:t xml:space="preserve">When exploring various scale factors for </w:t>
            </w:r>
            <w:r w:rsidR="00B00FA4">
              <w:t>distances in the solar system</w:t>
            </w:r>
            <w:r w:rsidR="00FD3520">
              <w:t>, students</w:t>
            </w:r>
            <w:r w:rsidR="00BE59BE">
              <w:t xml:space="preserve"> </w:t>
            </w:r>
            <w:r w:rsidR="00BE59BE" w:rsidRPr="00AE1BE5">
              <w:t xml:space="preserve">solve problems involving </w:t>
            </w:r>
            <w:r w:rsidR="001861A6">
              <w:t>ratio</w:t>
            </w:r>
            <w:r w:rsidR="00BE59BE" w:rsidRPr="00AE1BE5">
              <w:t xml:space="preserve"> </w:t>
            </w:r>
            <w:r w:rsidR="00CB6137" w:rsidRPr="00AE1BE5">
              <w:t>(ACMNA173)</w:t>
            </w:r>
            <w:r w:rsidR="00B00FA4">
              <w:t xml:space="preserve"> and convert between length units</w:t>
            </w:r>
            <w:r w:rsidR="00B00FA4" w:rsidRPr="00AE1BE5">
              <w:t xml:space="preserve">, revising Year 6 content </w:t>
            </w:r>
            <w:r w:rsidR="00CB6137" w:rsidRPr="00AE1BE5">
              <w:t>(ACMMG136)</w:t>
            </w:r>
            <w:r w:rsidR="00B00FA4">
              <w:t xml:space="preserve">. </w:t>
            </w:r>
            <w:r w:rsidRPr="005B0B8D">
              <w:t xml:space="preserve">Students extract and analyse data from graphs in online datasets (ACMNA180) to understand the variables impacting on climate change. </w:t>
            </w:r>
            <w:r w:rsidR="00FD3520">
              <w:t>Students c</w:t>
            </w:r>
            <w:r w:rsidRPr="005B0B8D">
              <w:t xml:space="preserve">alculate </w:t>
            </w:r>
            <w:hyperlink r:id="rId29" w:tooltip="Display the glossary entry for Mean" w:history="1">
              <w:r w:rsidRPr="005B0B8D">
                <w:t>mean</w:t>
              </w:r>
            </w:hyperlink>
            <w:r w:rsidRPr="005B0B8D">
              <w:t xml:space="preserve">, </w:t>
            </w:r>
            <w:hyperlink r:id="rId30" w:tooltip="Display the glossary entry for Median" w:history="1">
              <w:r w:rsidRPr="005B0B8D">
                <w:t>median</w:t>
              </w:r>
            </w:hyperlink>
            <w:r w:rsidRPr="005B0B8D">
              <w:t xml:space="preserve">, </w:t>
            </w:r>
            <w:hyperlink r:id="rId31" w:tooltip="Display the glossary entry for Mode" w:history="1">
              <w:r w:rsidRPr="005B0B8D">
                <w:t>mode</w:t>
              </w:r>
            </w:hyperlink>
            <w:r w:rsidRPr="005B0B8D">
              <w:t xml:space="preserve"> and range for these </w:t>
            </w:r>
            <w:hyperlink r:id="rId32" w:tooltip="Display the glossary entry for Data" w:history="1">
              <w:r w:rsidRPr="005B0B8D">
                <w:t>data</w:t>
              </w:r>
            </w:hyperlink>
            <w:r w:rsidRPr="005B0B8D">
              <w:t xml:space="preserve"> and interpret these statistics (ACMSP171</w:t>
            </w:r>
            <w:r w:rsidR="00FD3520">
              <w:t>,</w:t>
            </w:r>
            <w:r w:rsidRPr="005B0B8D">
              <w:t xml:space="preserve"> ACMSP172) and construct graphs to represent data (ACMSP170). Students identify issues associated with primary and secondary sources of climate change data (ACMSP169).</w:t>
            </w:r>
          </w:p>
          <w:p w14:paraId="1719E9CA" w14:textId="12D23002" w:rsidR="00D4142D" w:rsidRPr="00356052" w:rsidRDefault="00D4142D" w:rsidP="008E63F3">
            <w:pPr>
              <w:spacing w:before="240"/>
              <w:rPr>
                <w:b/>
                <w:lang w:val="en-GB"/>
              </w:rPr>
            </w:pPr>
            <w:bookmarkStart w:id="9" w:name="_Toc477166659"/>
            <w:bookmarkStart w:id="10" w:name="_Toc477267911"/>
            <w:bookmarkStart w:id="11" w:name="_Toc477503386"/>
            <w:bookmarkEnd w:id="7"/>
            <w:bookmarkEnd w:id="8"/>
            <w:r w:rsidRPr="00356052">
              <w:rPr>
                <w:b/>
                <w:lang w:val="en-GB"/>
              </w:rPr>
              <w:t>General capabilities</w:t>
            </w:r>
            <w:r w:rsidR="00D93326" w:rsidRPr="00D93326">
              <w:rPr>
                <w:lang w:val="en-GB"/>
              </w:rPr>
              <w:t xml:space="preserve"> </w:t>
            </w:r>
          </w:p>
          <w:p w14:paraId="74D6E2AF" w14:textId="6DF46884" w:rsidR="00F624BA" w:rsidRPr="00F624BA" w:rsidRDefault="00D4142D" w:rsidP="00F624BA">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sidRPr="004E5CD8">
              <w:rPr>
                <w:rFonts w:cstheme="minorHAnsi"/>
                <w:lang w:val="en-GB"/>
              </w:rPr>
              <w:t xml:space="preserve">engage </w:t>
            </w:r>
            <w:r w:rsidRPr="00B1145D">
              <w:rPr>
                <w:rFonts w:cstheme="minorHAnsi"/>
                <w:lang w:val="en-GB"/>
              </w:rPr>
              <w:t xml:space="preserve">with </w:t>
            </w:r>
            <w:r w:rsidR="00947C41" w:rsidRPr="007732D4">
              <w:rPr>
                <w:rFonts w:cstheme="minorHAnsi"/>
                <w:i/>
                <w:lang w:val="en-GB"/>
              </w:rPr>
              <w:t xml:space="preserve">Climate </w:t>
            </w:r>
            <w:r w:rsidR="00B1145D" w:rsidRPr="00B1145D">
              <w:rPr>
                <w:rFonts w:cstheme="minorHAnsi"/>
                <w:i/>
                <w:lang w:val="en-GB"/>
              </w:rPr>
              <w:t>calculations</w:t>
            </w:r>
            <w:r w:rsidR="00B1145D">
              <w:rPr>
                <w:rFonts w:cstheme="minorHAnsi"/>
                <w:i/>
                <w:lang w:val="en-GB"/>
              </w:rPr>
              <w:t>.</w:t>
            </w:r>
            <w:r w:rsidR="00B1145D" w:rsidRPr="004E5CD8">
              <w:rPr>
                <w:rFonts w:cstheme="minorHAnsi"/>
                <w:lang w:val="en-GB"/>
              </w:rPr>
              <w:t xml:space="preserve"> </w:t>
            </w:r>
            <w:r w:rsidRPr="00E42D13">
              <w:rPr>
                <w:rFonts w:cstheme="minorHAnsi"/>
                <w:lang w:val="en-GB"/>
              </w:rPr>
              <w:t xml:space="preserve">In this module, </w:t>
            </w:r>
            <w:r w:rsidR="00F624BA" w:rsidRPr="00F624BA">
              <w:rPr>
                <w:rFonts w:cstheme="minorHAnsi"/>
                <w:lang w:val="en-GB"/>
              </w:rPr>
              <w:t>students:</w:t>
            </w:r>
          </w:p>
          <w:p w14:paraId="72C35C04" w14:textId="0C472CEC" w:rsidR="00F624BA" w:rsidRPr="00F624BA" w:rsidRDefault="00F624BA" w:rsidP="00F52FA8">
            <w:pPr>
              <w:widowControl/>
              <w:numPr>
                <w:ilvl w:val="0"/>
                <w:numId w:val="6"/>
              </w:numPr>
              <w:spacing w:after="0"/>
              <w:ind w:left="454" w:hanging="227"/>
              <w:rPr>
                <w:lang w:val="en-GB"/>
              </w:rPr>
            </w:pPr>
            <w:r w:rsidRPr="00F624BA">
              <w:rPr>
                <w:lang w:val="en-GB"/>
              </w:rPr>
              <w:t xml:space="preserve">Develop </w:t>
            </w:r>
            <w:r w:rsidR="002A0D2F">
              <w:rPr>
                <w:lang w:val="en-GB"/>
              </w:rPr>
              <w:t>critical and creative thinking</w:t>
            </w:r>
            <w:r w:rsidRPr="00F624BA">
              <w:rPr>
                <w:lang w:val="en-GB"/>
              </w:rPr>
              <w:t xml:space="preserve">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4BADFCD0" w14:textId="215944BA" w:rsidR="00F624BA" w:rsidRPr="00F624BA" w:rsidRDefault="00F624BA" w:rsidP="00F52FA8">
            <w:pPr>
              <w:widowControl/>
              <w:numPr>
                <w:ilvl w:val="0"/>
                <w:numId w:val="6"/>
              </w:numPr>
              <w:spacing w:after="0"/>
              <w:ind w:left="454" w:hanging="227"/>
            </w:pPr>
            <w:r w:rsidRPr="00F624BA">
              <w:rPr>
                <w:lang w:val="en-GB"/>
              </w:rPr>
              <w:t xml:space="preserve">Utilise creative thinking as they generate possible design solutions; and critical thinking, numeracy skills and ethical understanding as they choose between alternative </w:t>
            </w:r>
            <w:r w:rsidR="00CB6137">
              <w:rPr>
                <w:lang w:val="en-GB"/>
              </w:rPr>
              <w:t>ways</w:t>
            </w:r>
            <w:r w:rsidR="00CB6137" w:rsidRPr="00F624BA">
              <w:rPr>
                <w:lang w:val="en-GB"/>
              </w:rPr>
              <w:t xml:space="preserve"> </w:t>
            </w:r>
            <w:r w:rsidR="00FD3520">
              <w:rPr>
                <w:lang w:val="en-GB"/>
              </w:rPr>
              <w:t>to</w:t>
            </w:r>
            <w:r w:rsidR="00F10883">
              <w:rPr>
                <w:lang w:val="en-GB"/>
              </w:rPr>
              <w:t xml:space="preserve"> respond</w:t>
            </w:r>
            <w:r w:rsidR="00CB6137">
              <w:rPr>
                <w:lang w:val="en-GB"/>
              </w:rPr>
              <w:t xml:space="preserve"> to</w:t>
            </w:r>
            <w:r w:rsidR="00F10883">
              <w:rPr>
                <w:lang w:val="en-GB"/>
              </w:rPr>
              <w:t xml:space="preserve"> </w:t>
            </w:r>
            <w:r w:rsidR="004E5CD8" w:rsidRPr="004E5CD8">
              <w:t>climate</w:t>
            </w:r>
            <w:r w:rsidR="00CB6137">
              <w:t xml:space="preserve"> change</w:t>
            </w:r>
            <w:r w:rsidR="004E5CD8" w:rsidRPr="004E5CD8">
              <w:t xml:space="preserve">. </w:t>
            </w:r>
          </w:p>
          <w:p w14:paraId="6CC89F09" w14:textId="1967324A" w:rsidR="00F624BA" w:rsidRPr="004E5CD8" w:rsidRDefault="00F624BA" w:rsidP="00F52FA8">
            <w:pPr>
              <w:widowControl/>
              <w:numPr>
                <w:ilvl w:val="0"/>
                <w:numId w:val="6"/>
              </w:numPr>
              <w:spacing w:after="0"/>
              <w:ind w:left="454" w:hanging="227"/>
              <w:rPr>
                <w:b/>
              </w:rPr>
            </w:pPr>
            <w:r w:rsidRPr="00F624BA">
              <w:rPr>
                <w:lang w:val="en-GB"/>
              </w:rPr>
              <w:t xml:space="preserve">Utilise personal </w:t>
            </w:r>
            <w:r w:rsidRPr="00F624BA">
              <w:t xml:space="preserve">and social capability as they develop socially cohesive and effective working teams; collaborate in generating solutions; adopt group roles; and reflect on their group work capabilities </w:t>
            </w:r>
            <w:r w:rsidRPr="004E5CD8">
              <w:t>through peer evaluation</w:t>
            </w:r>
            <w:r w:rsidR="00146B98" w:rsidRPr="004E5CD8">
              <w:t>.</w:t>
            </w:r>
          </w:p>
          <w:p w14:paraId="678A168D" w14:textId="5D436249" w:rsidR="00F624BA" w:rsidRPr="00F624BA" w:rsidRDefault="00F624BA" w:rsidP="00F52FA8">
            <w:pPr>
              <w:widowControl/>
              <w:numPr>
                <w:ilvl w:val="0"/>
                <w:numId w:val="6"/>
              </w:numPr>
              <w:spacing w:after="0"/>
              <w:ind w:left="454" w:hanging="227"/>
              <w:rPr>
                <w:b/>
              </w:rPr>
            </w:pPr>
            <w:r w:rsidRPr="00F624BA">
              <w:rPr>
                <w:lang w:val="en-GB"/>
              </w:rPr>
              <w:t xml:space="preserve">Utilise </w:t>
            </w:r>
            <w:r w:rsidRPr="00F624BA">
              <w:t>a range of literacies an</w:t>
            </w:r>
            <w:r w:rsidRPr="00A76B87">
              <w:t xml:space="preserve">d </w:t>
            </w:r>
            <w:r w:rsidR="00A76B87">
              <w:t>i</w:t>
            </w:r>
            <w:r w:rsidRPr="00A76B87">
              <w:t>nformation</w:t>
            </w:r>
            <w:r w:rsidR="00A76B87">
              <w:t xml:space="preserve"> and communication technology</w:t>
            </w:r>
            <w:r w:rsidRPr="00F624BA">
              <w:t xml:space="preserve"> (ICT) capabilities as they collate records of work completed throughout the module in a journal; represent and communicate their solutions to an audience using digital technologies in </w:t>
            </w:r>
            <w:r w:rsidRPr="00F624BA">
              <w:rPr>
                <w:i/>
              </w:rPr>
              <w:t>Activity 4</w:t>
            </w:r>
            <w:r w:rsidR="00146B98">
              <w:rPr>
                <w:i/>
              </w:rPr>
              <w:t>.</w:t>
            </w:r>
          </w:p>
          <w:p w14:paraId="4E101553" w14:textId="4C170F0D" w:rsidR="001422EF" w:rsidRPr="00143722" w:rsidRDefault="00143722" w:rsidP="001422EF">
            <w:pPr>
              <w:pStyle w:val="ListParagraph"/>
              <w:numPr>
                <w:ilvl w:val="0"/>
                <w:numId w:val="6"/>
              </w:numPr>
              <w:spacing w:after="240" w:line="276" w:lineRule="auto"/>
              <w:ind w:left="454" w:hanging="227"/>
              <w:rPr>
                <w:lang w:val="en-GB"/>
              </w:rPr>
            </w:pPr>
            <w:r>
              <w:rPr>
                <w:noProof/>
                <w:lang w:eastAsia="en-AU"/>
              </w:rPr>
              <mc:AlternateContent>
                <mc:Choice Requires="wps">
                  <w:drawing>
                    <wp:anchor distT="0" distB="0" distL="114300" distR="114300" simplePos="0" relativeHeight="251658313" behindDoc="0" locked="0" layoutInCell="1" allowOverlap="1" wp14:anchorId="15D43E2E" wp14:editId="22E1C72D">
                      <wp:simplePos x="0" y="0"/>
                      <wp:positionH relativeFrom="column">
                        <wp:posOffset>276225</wp:posOffset>
                      </wp:positionH>
                      <wp:positionV relativeFrom="paragraph">
                        <wp:posOffset>3277870</wp:posOffset>
                      </wp:positionV>
                      <wp:extent cx="50399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EF47CC6" w14:textId="1490EEA6" w:rsidR="00807010" w:rsidRPr="00CC5CE5"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43E2E" id="Text Box 74" o:spid="_x0000_s1027" type="#_x0000_t202" style="position:absolute;left:0;text-align:left;margin-left:21.75pt;margin-top:258.1pt;width:396.85pt;height:.05pt;z-index:2516583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ORMAIAAGYEAAAOAAAAZHJzL2Uyb0RvYy54bWysVMFu2zAMvQ/YPwi6L07apW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" stroked="f">
                      <v:textbox style="mso-fit-shape-to-text:t" inset="0,0,0,0">
                        <w:txbxContent>
                          <w:p w14:paraId="1EF47CC6" w14:textId="1490EEA6" w:rsidR="00807010" w:rsidRPr="00CC5CE5" w:rsidRDefault="00807010" w:rsidP="001422EF">
                            <w:pPr>
                              <w:pStyle w:val="Caption"/>
                              <w:jc w:val="center"/>
                              <w:rPr>
                                <w:noProof/>
                              </w:rPr>
                            </w:pPr>
                            <w:r>
                              <w:t>istockphoto.com</w:t>
                            </w:r>
                          </w:p>
                        </w:txbxContent>
                      </v:textbox>
                      <w10:wrap type="topAndBottom"/>
                    </v:shape>
                  </w:pict>
                </mc:Fallback>
              </mc:AlternateContent>
            </w:r>
            <w:r w:rsidRPr="006930E5">
              <w:rPr>
                <w:noProof/>
                <w:lang w:eastAsia="en-AU"/>
              </w:rPr>
              <w:drawing>
                <wp:anchor distT="0" distB="0" distL="114300" distR="114300" simplePos="0" relativeHeight="251658312" behindDoc="0" locked="0" layoutInCell="1" allowOverlap="1" wp14:anchorId="406B29ED" wp14:editId="571486B2">
                  <wp:simplePos x="0" y="0"/>
                  <wp:positionH relativeFrom="column">
                    <wp:posOffset>579120</wp:posOffset>
                  </wp:positionH>
                  <wp:positionV relativeFrom="paragraph">
                    <wp:posOffset>786130</wp:posOffset>
                  </wp:positionV>
                  <wp:extent cx="4427855" cy="2409825"/>
                  <wp:effectExtent l="0" t="0" r="0" b="9525"/>
                  <wp:wrapTopAndBottom/>
                  <wp:docPr id="3" name="Picture 3" descr="Classroom pedagogies&#10;&#10;Photograph of a teacher leading a discussion with a group of student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27855" cy="2409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4BA" w:rsidRPr="00F624BA">
              <w:t>Communicate and, using evidence, justify their gro</w:t>
            </w:r>
            <w:r w:rsidR="00F624BA" w:rsidRPr="004E5CD8">
              <w:t>up’s design to a local government councillor</w:t>
            </w:r>
            <w:r w:rsidR="00F10883">
              <w:t xml:space="preserve">, </w:t>
            </w:r>
            <w:r w:rsidR="00F624BA" w:rsidRPr="004E5CD8">
              <w:t xml:space="preserve">community member </w:t>
            </w:r>
            <w:bookmarkEnd w:id="9"/>
            <w:bookmarkEnd w:id="10"/>
            <w:bookmarkEnd w:id="11"/>
            <w:r w:rsidR="00F10883">
              <w:t xml:space="preserve">or industry expert at the advocacy campaign. </w:t>
            </w: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r w:rsidRPr="00D93326">
              <w:t>The design of the modules is based on four pedagogical principles:</w:t>
            </w:r>
          </w:p>
          <w:p w14:paraId="1B9159E1" w14:textId="77777777" w:rsidR="00D93326" w:rsidRPr="00D93326" w:rsidRDefault="00D93326" w:rsidP="00F52FA8">
            <w:pPr>
              <w:widowControl/>
              <w:numPr>
                <w:ilvl w:val="0"/>
                <w:numId w:val="7"/>
              </w:numPr>
              <w:autoSpaceDE w:val="0"/>
              <w:autoSpaceDN w:val="0"/>
              <w:adjustRightInd w:val="0"/>
              <w:spacing w:after="0"/>
              <w:ind w:left="454" w:hanging="227"/>
            </w:pPr>
            <w:r w:rsidRPr="00D93326">
              <w:t>Problem-based learning</w:t>
            </w:r>
          </w:p>
          <w:p w14:paraId="3231BB92" w14:textId="79DBD5BA" w:rsidR="00D93326" w:rsidRPr="00D93326" w:rsidRDefault="00460A79" w:rsidP="00D93326">
            <w:pPr>
              <w:widowControl/>
              <w:ind w:left="454"/>
              <w:contextualSpacing/>
            </w:pPr>
            <w:r>
              <w:t>A</w:t>
            </w:r>
            <w:r w:rsidR="00D93326" w:rsidRPr="00D93326">
              <w:t xml:space="preserve">ll modules </w:t>
            </w:r>
            <w:r>
              <w:t>are designed</w:t>
            </w:r>
            <w:r w:rsidR="00D93326" w:rsidRPr="00D93326">
              <w:t xml:space="preserve"> around </w:t>
            </w:r>
            <w:r>
              <w:t xml:space="preserve">students </w:t>
            </w:r>
            <w:r w:rsidR="00D93326" w:rsidRPr="00D93326">
              <w:t>solving an</w:t>
            </w:r>
            <w:r>
              <w:t xml:space="preserve"> open-ended, real-world</w:t>
            </w:r>
            <w:r w:rsidR="00E07692">
              <w:t xml:space="preserve"> problem. Learning</w:t>
            </w:r>
            <w:r w:rsidR="00D93326" w:rsidRPr="00D93326">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Developing higher order thinking</w:t>
            </w:r>
          </w:p>
          <w:p w14:paraId="40C86DD6"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658252" behindDoc="0" locked="0" layoutInCell="1" allowOverlap="1" wp14:anchorId="0F0A09C3" wp14:editId="3236B169">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42A881A"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Collaborative learning</w:t>
            </w:r>
          </w:p>
          <w:p w14:paraId="4EB433B9" w14:textId="77777777" w:rsidR="00D93326" w:rsidRP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Reflective practice</w:t>
            </w:r>
          </w:p>
          <w:p w14:paraId="6067F40A" w14:textId="4DBB11FD" w:rsidR="00D93326" w:rsidRPr="00D93326" w:rsidRDefault="00D93326" w:rsidP="00D93326">
            <w:pPr>
              <w:widowControl/>
              <w:ind w:left="454"/>
              <w:contextualSpacing/>
            </w:pPr>
            <w:r w:rsidRPr="00D93326">
              <w:t>Recording observations, ideas and one’s reflections on the learning experiences in some form of journal fosters deeper engagement and metacognitive awareness of what is being learn</w:t>
            </w:r>
            <w:r w:rsidR="003E4636">
              <w:t>t</w:t>
            </w:r>
            <w:r w:rsidRPr="00D93326">
              <w:t>. Information that ca</w:t>
            </w:r>
            <w:r w:rsidR="005A494C">
              <w:t>n support teachers with journal</w:t>
            </w:r>
            <w:r w:rsidRPr="00D93326">
              <w:t>ing is included in the resource sheets.</w:t>
            </w:r>
          </w:p>
          <w:p w14:paraId="6411566C" w14:textId="151A8198"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9A26027" w14:textId="6F84EE19" w:rsidR="00FF6161" w:rsidRPr="00FF6161" w:rsidRDefault="00FF6161" w:rsidP="00FF6161">
      <w:pPr>
        <w:widowControl/>
      </w:pPr>
    </w:p>
    <w:p w14:paraId="7BB9F552" w14:textId="77777777" w:rsidR="009D3D6D" w:rsidRDefault="009D3D6D">
      <w:pPr>
        <w:widowControl/>
        <w:spacing w:before="0" w:after="160" w:line="259" w:lineRule="auto"/>
        <w:rPr>
          <w:rFonts w:eastAsiaTheme="majorEastAsia" w:cstheme="majorBidi"/>
          <w:b/>
          <w:color w:val="2E74B5" w:themeColor="accent1" w:themeShade="BF"/>
          <w:sz w:val="28"/>
          <w:szCs w:val="32"/>
        </w:rPr>
      </w:pPr>
      <w:r>
        <w:br w:type="page"/>
      </w:r>
    </w:p>
    <w:p w14:paraId="5B2393D5" w14:textId="28A32FD3" w:rsidR="001616A6" w:rsidRPr="001616A6" w:rsidRDefault="000256E5" w:rsidP="001616A6">
      <w:pPr>
        <w:pStyle w:val="Heading1"/>
      </w:pPr>
      <w:bookmarkStart w:id="12" w:name="_Toc47534940"/>
      <w:r>
        <w:t xml:space="preserve">Activity </w:t>
      </w:r>
      <w:r w:rsidR="001616A6" w:rsidRPr="001616A6">
        <w:t>sequence and purpose</w:t>
      </w:r>
      <w:bookmarkEnd w:id="12"/>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B423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7F7F7F" w:themeColor="text1" w:themeTint="80"/>
              <w:bottom w:val="single" w:sz="4" w:space="0" w:color="auto"/>
            </w:tcBorders>
            <w:tcMar>
              <w:left w:w="85" w:type="dxa"/>
              <w:right w:w="85" w:type="dxa"/>
            </w:tcMar>
          </w:tcPr>
          <w:p w14:paraId="00D24EF9" w14:textId="4D52D5D7" w:rsidR="000105C8" w:rsidRPr="00143722" w:rsidRDefault="001616A6" w:rsidP="000105C8">
            <w:pPr>
              <w:widowControl/>
              <w:spacing w:after="240" w:line="240" w:lineRule="auto"/>
              <w:rPr>
                <w:rFonts w:cstheme="minorHAnsi"/>
                <w:lang w:val="en-GB"/>
              </w:rPr>
            </w:pPr>
            <w:r w:rsidRPr="00143722">
              <w:rPr>
                <w:rFonts w:cstheme="minorHAnsi"/>
                <w:noProof/>
                <w:lang w:eastAsia="en-AU"/>
              </w:rPr>
              <w:drawing>
                <wp:anchor distT="0" distB="0" distL="114300" distR="114300" simplePos="0" relativeHeight="251658246" behindDoc="0" locked="0" layoutInCell="1" allowOverlap="1" wp14:anchorId="470C6126" wp14:editId="7468F3AF">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7D604D88" wp14:editId="76BC6C14">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EEB4637" w14:textId="19D5B62C" w:rsidR="001616A6" w:rsidRPr="00143722" w:rsidRDefault="001616A6" w:rsidP="000105C8">
            <w:pPr>
              <w:widowControl/>
              <w:spacing w:after="240" w:line="240" w:lineRule="auto"/>
              <w:rPr>
                <w:rFonts w:cstheme="minorHAnsi"/>
                <w:lang w:val="en-GB"/>
              </w:rPr>
            </w:pPr>
          </w:p>
        </w:tc>
        <w:tc>
          <w:tcPr>
            <w:tcW w:w="2801" w:type="pct"/>
            <w:tcBorders>
              <w:top w:val="single" w:sz="4" w:space="0" w:color="7F7F7F" w:themeColor="text1" w:themeTint="80"/>
              <w:bottom w:val="single" w:sz="4" w:space="0" w:color="auto"/>
            </w:tcBorders>
            <w:tcMar>
              <w:left w:w="85" w:type="dxa"/>
              <w:right w:w="85" w:type="dxa"/>
            </w:tcMar>
            <w:vAlign w:val="center"/>
          </w:tcPr>
          <w:p w14:paraId="7FB7EAB8" w14:textId="77777777" w:rsidR="00D239B3" w:rsidRDefault="00D239B3" w:rsidP="001616A6">
            <w:pPr>
              <w:widowControl/>
              <w:cnfStyle w:val="100000000000" w:firstRow="1" w:lastRow="0" w:firstColumn="0" w:lastColumn="0" w:oddVBand="0" w:evenVBand="0" w:oddHBand="0" w:evenHBand="0" w:firstRowFirstColumn="0" w:firstRowLastColumn="0" w:lastRowFirstColumn="0" w:lastRowLastColumn="0"/>
            </w:pPr>
            <w:r w:rsidRPr="00CB6137">
              <w:rPr>
                <w:rFonts w:cstheme="minorHAnsi"/>
                <w:lang w:val="en-GB"/>
              </w:rPr>
              <w:t>Our place in space</w:t>
            </w:r>
            <w:r w:rsidRPr="00DE73BD">
              <w:rPr>
                <w:b w:val="0"/>
                <w:bCs w:val="0"/>
              </w:rPr>
              <w:t xml:space="preserve"> </w:t>
            </w:r>
          </w:p>
          <w:p w14:paraId="22F1A524" w14:textId="048BBBFF" w:rsidR="001616A6" w:rsidRPr="004A75A0" w:rsidRDefault="00DE73BD"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DE73BD">
              <w:rPr>
                <w:b w:val="0"/>
                <w:bCs w:val="0"/>
              </w:rPr>
              <w:t xml:space="preserve">Students </w:t>
            </w:r>
            <w:r w:rsidR="00633B8F">
              <w:rPr>
                <w:b w:val="0"/>
                <w:bCs w:val="0"/>
              </w:rPr>
              <w:t xml:space="preserve">research </w:t>
            </w:r>
            <w:r w:rsidRPr="00DE73BD">
              <w:rPr>
                <w:b w:val="0"/>
                <w:bCs w:val="0"/>
              </w:rPr>
              <w:t xml:space="preserve">our </w:t>
            </w:r>
            <w:r w:rsidR="00633B8F">
              <w:rPr>
                <w:b w:val="0"/>
                <w:bCs w:val="0"/>
              </w:rPr>
              <w:t xml:space="preserve">place in the </w:t>
            </w:r>
            <w:r w:rsidRPr="00DE73BD">
              <w:rPr>
                <w:b w:val="0"/>
                <w:bCs w:val="0"/>
              </w:rPr>
              <w:t>solar system</w:t>
            </w:r>
            <w:r w:rsidR="00633B8F">
              <w:rPr>
                <w:b w:val="0"/>
                <w:bCs w:val="0"/>
              </w:rPr>
              <w:t xml:space="preserve"> and how that affects ambient temperatures on Earth</w:t>
            </w:r>
            <w:r w:rsidR="0005754B">
              <w:rPr>
                <w:b w:val="0"/>
                <w:bCs w:val="0"/>
              </w:rPr>
              <w:t>.</w:t>
            </w:r>
          </w:p>
        </w:tc>
      </w:tr>
      <w:tr w:rsidR="001616A6" w:rsidRPr="001616A6" w14:paraId="7D860595" w14:textId="77777777" w:rsidTr="00B42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bottom w:val="single" w:sz="4" w:space="0" w:color="auto"/>
            </w:tcBorders>
            <w:tcMar>
              <w:left w:w="85" w:type="dxa"/>
              <w:right w:w="85" w:type="dxa"/>
            </w:tcMar>
          </w:tcPr>
          <w:p w14:paraId="24D4D50D" w14:textId="4D2016B9" w:rsidR="000105C8" w:rsidRPr="00143722" w:rsidRDefault="00CB6137" w:rsidP="000105C8">
            <w:pPr>
              <w:widowControl/>
              <w:spacing w:after="240" w:line="240" w:lineRule="auto"/>
              <w:rPr>
                <w:rFonts w:cstheme="minorHAnsi"/>
                <w:lang w:val="en-GB"/>
              </w:rPr>
            </w:pPr>
            <w:r w:rsidRPr="00143722">
              <w:rPr>
                <w:noProof/>
                <w:lang w:eastAsia="en-AU"/>
              </w:rPr>
              <w:drawing>
                <wp:inline distT="0" distB="0" distL="0" distR="0" wp14:anchorId="693706B7" wp14:editId="7F0997C2">
                  <wp:extent cx="2077200" cy="1440000"/>
                  <wp:effectExtent l="0" t="0" r="18415" b="825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r w:rsidR="00143722" w:rsidRPr="00143722">
              <w:rPr>
                <w:noProof/>
                <w:lang w:eastAsia="en-AU"/>
              </w:rPr>
              <w:drawing>
                <wp:anchor distT="0" distB="0" distL="114300" distR="114300" simplePos="0" relativeHeight="251658277" behindDoc="0" locked="0" layoutInCell="1" allowOverlap="1" wp14:anchorId="5CD32CF2" wp14:editId="5812D9D1">
                  <wp:simplePos x="0" y="0"/>
                  <wp:positionH relativeFrom="column">
                    <wp:posOffset>1011003</wp:posOffset>
                  </wp:positionH>
                  <wp:positionV relativeFrom="paragraph">
                    <wp:posOffset>146685</wp:posOffset>
                  </wp:positionV>
                  <wp:extent cx="1033670" cy="395812"/>
                  <wp:effectExtent l="0" t="0" r="0" b="4445"/>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747" t="11466" r="8117" b="14030"/>
                          <a:stretch/>
                        </pic:blipFill>
                        <pic:spPr bwMode="auto">
                          <a:xfrm>
                            <a:off x="0" y="0"/>
                            <a:ext cx="1033670" cy="395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EC6EED" w14:textId="72492777" w:rsidR="00B87679" w:rsidRPr="00B95DEA" w:rsidRDefault="00B87679" w:rsidP="000105C8">
            <w:pPr>
              <w:widowControl/>
              <w:spacing w:after="240" w:line="240" w:lineRule="auto"/>
              <w:rPr>
                <w:rFonts w:cstheme="minorHAnsi"/>
                <w:lang w:val="en-GB"/>
              </w:rPr>
            </w:pPr>
          </w:p>
        </w:tc>
        <w:tc>
          <w:tcPr>
            <w:tcW w:w="2801" w:type="pct"/>
            <w:tcBorders>
              <w:top w:val="single" w:sz="4" w:space="0" w:color="auto"/>
              <w:bottom w:val="single" w:sz="4" w:space="0" w:color="auto"/>
            </w:tcBorders>
            <w:tcMar>
              <w:left w:w="85" w:type="dxa"/>
              <w:right w:w="85" w:type="dxa"/>
            </w:tcMar>
            <w:vAlign w:val="center"/>
          </w:tcPr>
          <w:p w14:paraId="5D56DC9D" w14:textId="77777777" w:rsidR="00D239B3" w:rsidRPr="00D239B3" w:rsidRDefault="00D239B3" w:rsidP="00143722">
            <w:pPr>
              <w:cnfStyle w:val="000000100000" w:firstRow="0" w:lastRow="0" w:firstColumn="0" w:lastColumn="0" w:oddVBand="0" w:evenVBand="0" w:oddHBand="1" w:evenHBand="0" w:firstRowFirstColumn="0" w:firstRowLastColumn="0" w:lastRowFirstColumn="0" w:lastRowLastColumn="0"/>
              <w:rPr>
                <w:b/>
                <w:bCs/>
                <w:lang w:val="en-GB"/>
              </w:rPr>
            </w:pPr>
            <w:r w:rsidRPr="00D239B3">
              <w:rPr>
                <w:rFonts w:cstheme="minorHAnsi"/>
                <w:b/>
                <w:bCs/>
                <w:lang w:val="en-GB"/>
              </w:rPr>
              <w:t>Climate change</w:t>
            </w:r>
            <w:r w:rsidRPr="00D239B3">
              <w:rPr>
                <w:b/>
                <w:bCs/>
                <w:lang w:val="en-GB"/>
              </w:rPr>
              <w:t xml:space="preserve"> </w:t>
            </w:r>
          </w:p>
          <w:p w14:paraId="2A68475A" w14:textId="2D92370E" w:rsidR="001616A6" w:rsidRPr="00513ADF" w:rsidRDefault="00720EA0" w:rsidP="00143722">
            <w:pPr>
              <w:cnfStyle w:val="000000100000" w:firstRow="0" w:lastRow="0" w:firstColumn="0" w:lastColumn="0" w:oddVBand="0" w:evenVBand="0" w:oddHBand="1" w:evenHBand="0" w:firstRowFirstColumn="0" w:firstRowLastColumn="0" w:lastRowFirstColumn="0" w:lastRowLastColumn="0"/>
            </w:pPr>
            <w:r>
              <w:rPr>
                <w:lang w:val="en-GB"/>
              </w:rPr>
              <w:t>Students analyse historical climate data to identify trends and extrapolate beyond recorded data to predict future</w:t>
            </w:r>
            <w:r>
              <w:t xml:space="preserve"> changes to the Earth’s climate.</w:t>
            </w:r>
          </w:p>
        </w:tc>
      </w:tr>
      <w:tr w:rsidR="001616A6" w:rsidRPr="001616A6" w14:paraId="55BBEF84" w14:textId="77777777" w:rsidTr="00B42303">
        <w:trPr>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bottom w:val="single" w:sz="4" w:space="0" w:color="auto"/>
            </w:tcBorders>
            <w:tcMar>
              <w:left w:w="85" w:type="dxa"/>
              <w:right w:w="85" w:type="dxa"/>
            </w:tcMar>
          </w:tcPr>
          <w:p w14:paraId="0F4CAA4E" w14:textId="77777777" w:rsidR="000105C8" w:rsidRPr="00143722" w:rsidRDefault="001616A6" w:rsidP="000105C8">
            <w:pPr>
              <w:widowControl/>
              <w:spacing w:after="240" w:line="240" w:lineRule="auto"/>
              <w:rPr>
                <w:rFonts w:cstheme="minorHAnsi"/>
              </w:rPr>
            </w:pPr>
            <w:r w:rsidRPr="00143722">
              <w:rPr>
                <w:noProof/>
                <w:lang w:eastAsia="en-AU"/>
              </w:rPr>
              <w:drawing>
                <wp:anchor distT="0" distB="0" distL="114300" distR="114300" simplePos="0" relativeHeight="251658247" behindDoc="0" locked="0" layoutInCell="1" allowOverlap="1" wp14:anchorId="2FE15D46" wp14:editId="6412C70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426DB2E6" wp14:editId="1C31BC9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99126AF" w14:textId="5DC08A3D" w:rsidR="001616A6" w:rsidRPr="00143722" w:rsidRDefault="001616A6" w:rsidP="000105C8">
            <w:pPr>
              <w:widowControl/>
              <w:spacing w:after="240" w:line="240" w:lineRule="auto"/>
              <w:rPr>
                <w:rFonts w:cstheme="minorHAnsi"/>
              </w:rPr>
            </w:pPr>
          </w:p>
        </w:tc>
        <w:tc>
          <w:tcPr>
            <w:tcW w:w="2801" w:type="pct"/>
            <w:tcBorders>
              <w:top w:val="single" w:sz="4" w:space="0" w:color="auto"/>
              <w:bottom w:val="single" w:sz="4" w:space="0" w:color="auto"/>
            </w:tcBorders>
            <w:tcMar>
              <w:left w:w="85" w:type="dxa"/>
              <w:right w:w="85" w:type="dxa"/>
            </w:tcMar>
            <w:vAlign w:val="center"/>
          </w:tcPr>
          <w:p w14:paraId="60736707" w14:textId="77777777" w:rsidR="00D239B3" w:rsidRPr="00D239B3" w:rsidRDefault="00D239B3" w:rsidP="00143722">
            <w:pPr>
              <w:cnfStyle w:val="000000000000" w:firstRow="0" w:lastRow="0" w:firstColumn="0" w:lastColumn="0" w:oddVBand="0" w:evenVBand="0" w:oddHBand="0" w:evenHBand="0" w:firstRowFirstColumn="0" w:firstRowLastColumn="0" w:lastRowFirstColumn="0" w:lastRowLastColumn="0"/>
              <w:rPr>
                <w:b/>
                <w:bCs/>
              </w:rPr>
            </w:pPr>
            <w:r w:rsidRPr="00D239B3">
              <w:rPr>
                <w:rFonts w:cstheme="minorHAnsi"/>
                <w:b/>
                <w:bCs/>
              </w:rPr>
              <w:t>Adapting to change</w:t>
            </w:r>
            <w:r w:rsidRPr="00D239B3">
              <w:rPr>
                <w:b/>
                <w:bCs/>
              </w:rPr>
              <w:t xml:space="preserve"> </w:t>
            </w:r>
          </w:p>
          <w:p w14:paraId="7085BD4C" w14:textId="7698D6BF" w:rsidR="001616A6" w:rsidRPr="00513ADF" w:rsidRDefault="00967B11" w:rsidP="00143722">
            <w:pPr>
              <w:cnfStyle w:val="000000000000" w:firstRow="0" w:lastRow="0" w:firstColumn="0" w:lastColumn="0" w:oddVBand="0" w:evenVBand="0" w:oddHBand="0" w:evenHBand="0" w:firstRowFirstColumn="0" w:firstRowLastColumn="0" w:lastRowFirstColumn="0" w:lastRowLastColumn="0"/>
            </w:pPr>
            <w:r>
              <w:t>S</w:t>
            </w:r>
            <w:r w:rsidRPr="00B87679">
              <w:t xml:space="preserve">tudents </w:t>
            </w:r>
            <w:r>
              <w:t xml:space="preserve">imagine, design and develop a technological solution </w:t>
            </w:r>
            <w:r w:rsidRPr="00B87679">
              <w:t>to en</w:t>
            </w:r>
            <w:r>
              <w:t>able communities to adapt to climate changes.</w:t>
            </w:r>
            <w:r w:rsidR="0005754B">
              <w:t xml:space="preserve"> </w:t>
            </w:r>
          </w:p>
        </w:tc>
      </w:tr>
      <w:tr w:rsidR="001616A6" w:rsidRPr="001616A6" w14:paraId="32BD7C62" w14:textId="77777777" w:rsidTr="00B42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tcBorders>
            <w:tcMar>
              <w:left w:w="85" w:type="dxa"/>
              <w:right w:w="85" w:type="dxa"/>
            </w:tcMar>
          </w:tcPr>
          <w:p w14:paraId="11060A7F" w14:textId="77777777" w:rsidR="00513ADF" w:rsidRPr="00143722" w:rsidRDefault="001616A6" w:rsidP="000105C8">
            <w:pPr>
              <w:widowControl/>
              <w:spacing w:after="240" w:line="240" w:lineRule="auto"/>
              <w:rPr>
                <w:rFonts w:cstheme="minorHAnsi"/>
                <w:b w:val="0"/>
              </w:rPr>
            </w:pPr>
            <w:r w:rsidRPr="00143722">
              <w:rPr>
                <w:rFonts w:cstheme="minorHAnsi"/>
                <w:noProof/>
                <w:lang w:eastAsia="en-AU"/>
              </w:rPr>
              <w:drawing>
                <wp:anchor distT="0" distB="0" distL="114300" distR="114300" simplePos="0" relativeHeight="251658248" behindDoc="0" locked="0" layoutInCell="1" allowOverlap="1" wp14:anchorId="73E8A2D8" wp14:editId="0862BC7E">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534D4D75" wp14:editId="5AB4843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Pr="00143722">
              <w:rPr>
                <w:rFonts w:cstheme="minorHAnsi"/>
                <w:b w:val="0"/>
              </w:rPr>
              <w:t xml:space="preserve"> </w:t>
            </w:r>
          </w:p>
          <w:p w14:paraId="25E06BCD" w14:textId="637EFE28" w:rsidR="001616A6" w:rsidRPr="00B95DEA" w:rsidRDefault="001616A6" w:rsidP="00B95DEA">
            <w:pPr>
              <w:widowControl/>
              <w:rPr>
                <w:rFonts w:cstheme="minorHAnsi"/>
                <w:lang w:val="en-GB"/>
              </w:rPr>
            </w:pPr>
          </w:p>
        </w:tc>
        <w:tc>
          <w:tcPr>
            <w:tcW w:w="2801" w:type="pct"/>
            <w:tcBorders>
              <w:top w:val="single" w:sz="4" w:space="0" w:color="auto"/>
            </w:tcBorders>
            <w:tcMar>
              <w:left w:w="85" w:type="dxa"/>
              <w:right w:w="85" w:type="dxa"/>
            </w:tcMar>
            <w:vAlign w:val="center"/>
          </w:tcPr>
          <w:p w14:paraId="54E535D3" w14:textId="77777777" w:rsidR="00D239B3" w:rsidRPr="00D239B3" w:rsidRDefault="00D239B3" w:rsidP="000105C8">
            <w:pPr>
              <w:widowControl/>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D239B3">
              <w:rPr>
                <w:rFonts w:cstheme="minorHAnsi"/>
                <w:b/>
                <w:bCs/>
                <w:lang w:val="en-GB"/>
              </w:rPr>
              <w:t xml:space="preserve">Advocacy campaign </w:t>
            </w:r>
          </w:p>
          <w:p w14:paraId="2D9470F0" w14:textId="202209F8" w:rsidR="001616A6" w:rsidRPr="00513ADF" w:rsidRDefault="004A75A0" w:rsidP="000105C8">
            <w:pPr>
              <w:widowControl/>
              <w:cnfStyle w:val="000000100000" w:firstRow="0" w:lastRow="0" w:firstColumn="0" w:lastColumn="0" w:oddVBand="0" w:evenVBand="0" w:oddHBand="1" w:evenHBand="0" w:firstRowFirstColumn="0" w:firstRowLastColumn="0" w:lastRowFirstColumn="0" w:lastRowLastColumn="0"/>
              <w:rPr>
                <w:rFonts w:cstheme="minorHAnsi"/>
              </w:rPr>
            </w:pPr>
            <w:r>
              <w:t>Students share their ideas through a</w:t>
            </w:r>
            <w:r w:rsidR="00337931">
              <w:t>n advocacy campaign to raise awareness about a changing climate, including their</w:t>
            </w:r>
            <w:r w:rsidR="00B87679" w:rsidRPr="00B87679">
              <w:t xml:space="preserve"> data analysis, predictions and suggested </w:t>
            </w:r>
            <w:r w:rsidR="00337931">
              <w:t xml:space="preserve">solutions. </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3" w:name="_Toc47534941"/>
      <w:r w:rsidR="00AE5877">
        <w:t>Background</w:t>
      </w:r>
      <w:bookmarkEnd w:id="13"/>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14665D42" w14:textId="6B69F2B3" w:rsidR="00D97A83" w:rsidRPr="008F439A" w:rsidRDefault="00213D44" w:rsidP="00F6727F">
            <w:pPr>
              <w:widowControl/>
              <w:spacing w:after="240" w:line="259" w:lineRule="auto"/>
              <w:rPr>
                <w:sz w:val="24"/>
                <w:szCs w:val="24"/>
              </w:rPr>
            </w:pPr>
            <w:r>
              <w:rPr>
                <w:b/>
                <w:sz w:val="24"/>
                <w:szCs w:val="24"/>
              </w:rPr>
              <w:t>Expected learning</w:t>
            </w:r>
          </w:p>
          <w:p w14:paraId="73DF2492" w14:textId="6989E276" w:rsidR="004D6247" w:rsidRPr="00384F40" w:rsidRDefault="00D97A83" w:rsidP="00213D44">
            <w:pPr>
              <w:rPr>
                <w:color w:val="FF0000"/>
                <w:sz w:val="18"/>
                <w:szCs w:val="18"/>
              </w:rPr>
            </w:pPr>
            <w:r w:rsidRPr="00384F40">
              <w:rPr>
                <w:color w:val="FF0000"/>
                <w:sz w:val="18"/>
                <w:szCs w:val="18"/>
              </w:rPr>
              <w:t xml:space="preserve"> </w:t>
            </w:r>
          </w:p>
        </w:tc>
        <w:tc>
          <w:tcPr>
            <w:tcW w:w="6611" w:type="dxa"/>
          </w:tcPr>
          <w:p w14:paraId="61458D2D" w14:textId="77777777" w:rsidR="00CB6137" w:rsidRPr="00384F40" w:rsidRDefault="00CB6137" w:rsidP="00CB6137">
            <w:pPr>
              <w:spacing w:after="0"/>
              <w:ind w:left="227" w:hanging="227"/>
            </w:pPr>
            <w:r>
              <w:t xml:space="preserve">Students will be able to: </w:t>
            </w:r>
          </w:p>
          <w:p w14:paraId="5ABC8A72" w14:textId="614F0AAD" w:rsidR="00781679" w:rsidRPr="0077027D" w:rsidRDefault="00781679" w:rsidP="00C93175">
            <w:pPr>
              <w:pStyle w:val="ListBullet"/>
              <w:numPr>
                <w:ilvl w:val="0"/>
                <w:numId w:val="14"/>
              </w:numPr>
              <w:spacing w:before="60" w:after="60" w:line="240" w:lineRule="auto"/>
              <w:ind w:left="567" w:hanging="340"/>
              <w:contextualSpacing w:val="0"/>
            </w:pPr>
            <w:r w:rsidRPr="0077027D">
              <w:t>Observe, measure and record</w:t>
            </w:r>
            <w:r>
              <w:t xml:space="preserve"> </w:t>
            </w:r>
            <w:hyperlink r:id="rId59" w:tooltip="Display the glossary entry for data" w:history="1">
              <w:r w:rsidRPr="0077027D">
                <w:rPr>
                  <w:rStyle w:val="Hyperlink"/>
                  <w:i w:val="0"/>
                  <w:color w:val="auto"/>
                  <w:u w:val="none"/>
                </w:rPr>
                <w:t>data</w:t>
              </w:r>
            </w:hyperlink>
            <w:r>
              <w:t xml:space="preserve"> </w:t>
            </w:r>
            <w:r w:rsidRPr="0077027D">
              <w:t>with accuracy</w:t>
            </w:r>
            <w:r w:rsidR="00CB6137">
              <w:t>.</w:t>
            </w:r>
          </w:p>
          <w:p w14:paraId="0E181CCC" w14:textId="76647C4E" w:rsidR="00781679" w:rsidRPr="00781679" w:rsidRDefault="00781679" w:rsidP="00C93175">
            <w:pPr>
              <w:pStyle w:val="ListBullet"/>
              <w:numPr>
                <w:ilvl w:val="0"/>
                <w:numId w:val="14"/>
              </w:numPr>
              <w:spacing w:before="60" w:after="60" w:line="240" w:lineRule="auto"/>
              <w:ind w:left="567" w:hanging="340"/>
              <w:contextualSpacing w:val="0"/>
            </w:pPr>
            <w:r w:rsidRPr="0077027D">
              <w:t>Construct diagram</w:t>
            </w:r>
            <w:r w:rsidR="00E064D9">
              <w:t>s</w:t>
            </w:r>
            <w:r w:rsidRPr="0077027D">
              <w:t xml:space="preserve"> and</w:t>
            </w:r>
            <w:r w:rsidR="00E064D9">
              <w:t xml:space="preserve"> </w:t>
            </w:r>
            <w:r w:rsidRPr="0077027D">
              <w:t>table</w:t>
            </w:r>
            <w:r w:rsidR="00E064D9">
              <w:t>s</w:t>
            </w:r>
            <w:r w:rsidRPr="0077027D">
              <w:t xml:space="preserve"> to represent and describe observations, patterns or relationships in</w:t>
            </w:r>
            <w:r>
              <w:t xml:space="preserve"> </w:t>
            </w:r>
            <w:hyperlink r:id="rId60" w:tooltip="Display the glossary entry for data" w:history="1">
              <w:r w:rsidRPr="0077027D">
                <w:rPr>
                  <w:rStyle w:val="Hyperlink"/>
                  <w:i w:val="0"/>
                  <w:color w:val="auto"/>
                  <w:u w:val="none"/>
                </w:rPr>
                <w:t>data</w:t>
              </w:r>
            </w:hyperlink>
            <w:r w:rsidRPr="0077027D">
              <w:t>.</w:t>
            </w:r>
          </w:p>
          <w:p w14:paraId="4E15685E" w14:textId="46124739" w:rsidR="00781679" w:rsidRPr="00781679" w:rsidRDefault="00855C66" w:rsidP="00C93175">
            <w:pPr>
              <w:pStyle w:val="ListBullet"/>
              <w:numPr>
                <w:ilvl w:val="0"/>
                <w:numId w:val="14"/>
              </w:numPr>
              <w:spacing w:before="60" w:after="60" w:line="240" w:lineRule="auto"/>
              <w:ind w:left="567" w:hanging="340"/>
              <w:contextualSpacing w:val="0"/>
            </w:pPr>
            <w:r>
              <w:rPr>
                <w:rFonts w:cstheme="minorHAnsi"/>
              </w:rPr>
              <w:t>Explain how distance from the Sun, rotation on its axis and a tilted axis determine the amount of solar energy reaching Earth</w:t>
            </w:r>
            <w:r w:rsidR="00781679" w:rsidRPr="00781679">
              <w:t>.</w:t>
            </w:r>
          </w:p>
          <w:p w14:paraId="47BDA25A" w14:textId="46433B29" w:rsidR="00781679" w:rsidRPr="00064BB3" w:rsidRDefault="00781679" w:rsidP="00C93175">
            <w:pPr>
              <w:pStyle w:val="ListParagraph"/>
              <w:numPr>
                <w:ilvl w:val="0"/>
                <w:numId w:val="14"/>
              </w:numPr>
              <w:ind w:left="567" w:hanging="340"/>
            </w:pPr>
            <w:r w:rsidRPr="00781679">
              <w:rPr>
                <w:lang w:val="en-GB"/>
              </w:rPr>
              <w:t xml:space="preserve">Critically analyse data to </w:t>
            </w:r>
            <w:r w:rsidR="00855C66">
              <w:rPr>
                <w:lang w:val="en-GB"/>
              </w:rPr>
              <w:t xml:space="preserve">draw conclusions about climate change and </w:t>
            </w:r>
            <w:r w:rsidRPr="00781679">
              <w:rPr>
                <w:lang w:val="en-GB"/>
              </w:rPr>
              <w:t xml:space="preserve">make predictions about </w:t>
            </w:r>
            <w:r w:rsidR="00855C66">
              <w:rPr>
                <w:lang w:val="en-GB"/>
              </w:rPr>
              <w:t>future changes</w:t>
            </w:r>
            <w:r w:rsidR="00991622">
              <w:rPr>
                <w:lang w:val="en-GB"/>
              </w:rPr>
              <w:t>.</w:t>
            </w:r>
          </w:p>
          <w:p w14:paraId="79A93AA7" w14:textId="723B18C3" w:rsidR="00064BB3" w:rsidRDefault="00F42787" w:rsidP="00C93175">
            <w:pPr>
              <w:numPr>
                <w:ilvl w:val="0"/>
                <w:numId w:val="14"/>
              </w:numPr>
              <w:shd w:val="clear" w:color="auto" w:fill="FFFFFF" w:themeFill="background1"/>
              <w:spacing w:before="60" w:after="60" w:line="240" w:lineRule="auto"/>
              <w:ind w:left="567" w:hanging="340"/>
              <w:rPr>
                <w:lang w:val="en-GB"/>
              </w:rPr>
            </w:pPr>
            <w:r>
              <w:rPr>
                <w:lang w:val="en-GB"/>
              </w:rPr>
              <w:t>Locate, extract, analyse and interpret climate change data from online data sets</w:t>
            </w:r>
            <w:r w:rsidR="00064BB3">
              <w:rPr>
                <w:lang w:val="en-GB"/>
              </w:rPr>
              <w:t>.</w:t>
            </w:r>
          </w:p>
          <w:p w14:paraId="428ACA97" w14:textId="6031DA30" w:rsidR="00FE2BC3" w:rsidRDefault="00427A3B" w:rsidP="00C93175">
            <w:pPr>
              <w:numPr>
                <w:ilvl w:val="0"/>
                <w:numId w:val="14"/>
              </w:numPr>
              <w:shd w:val="clear" w:color="auto" w:fill="FFFFFF" w:themeFill="background1"/>
              <w:spacing w:before="60" w:after="60" w:line="240" w:lineRule="auto"/>
              <w:ind w:left="567" w:hanging="340"/>
              <w:rPr>
                <w:lang w:val="en-GB"/>
              </w:rPr>
            </w:pPr>
            <w:r>
              <w:rPr>
                <w:lang w:val="en-GB"/>
              </w:rPr>
              <w:t>Use index notation to represent the very large distances in the solar system</w:t>
            </w:r>
            <w:r w:rsidR="00CB6137">
              <w:rPr>
                <w:lang w:val="en-GB"/>
              </w:rPr>
              <w:t>.</w:t>
            </w:r>
          </w:p>
          <w:p w14:paraId="1D8E8CE5" w14:textId="738C4C42" w:rsidR="00427A3B" w:rsidRDefault="00427A3B" w:rsidP="00C93175">
            <w:pPr>
              <w:numPr>
                <w:ilvl w:val="0"/>
                <w:numId w:val="14"/>
              </w:numPr>
              <w:shd w:val="clear" w:color="auto" w:fill="FFFFFF" w:themeFill="background1"/>
              <w:spacing w:before="60" w:after="60" w:line="240" w:lineRule="auto"/>
              <w:ind w:left="567" w:hanging="340"/>
              <w:rPr>
                <w:lang w:val="en-GB"/>
              </w:rPr>
            </w:pPr>
            <w:r>
              <w:rPr>
                <w:lang w:val="en-GB"/>
              </w:rPr>
              <w:t>Use ratios, convert between common units of length and multiply and divid</w:t>
            </w:r>
            <w:r w:rsidR="001861A6">
              <w:rPr>
                <w:lang w:val="en-GB"/>
              </w:rPr>
              <w:t>e</w:t>
            </w:r>
            <w:r>
              <w:rPr>
                <w:lang w:val="en-GB"/>
              </w:rPr>
              <w:t xml:space="preserve"> decimals when calculating </w:t>
            </w:r>
            <w:r w:rsidR="00932268">
              <w:rPr>
                <w:lang w:val="en-GB"/>
              </w:rPr>
              <w:t xml:space="preserve">the </w:t>
            </w:r>
            <w:r>
              <w:rPr>
                <w:lang w:val="en-GB"/>
              </w:rPr>
              <w:t>scale of the solar system</w:t>
            </w:r>
            <w:r w:rsidR="00CB6137">
              <w:rPr>
                <w:lang w:val="en-GB"/>
              </w:rPr>
              <w:t>.</w:t>
            </w:r>
          </w:p>
          <w:p w14:paraId="594DCC47" w14:textId="5A29CEE7" w:rsidR="00064BB3" w:rsidRPr="00FF229D" w:rsidRDefault="00064BB3" w:rsidP="00C93175">
            <w:pPr>
              <w:numPr>
                <w:ilvl w:val="0"/>
                <w:numId w:val="14"/>
              </w:numPr>
              <w:shd w:val="clear" w:color="auto" w:fill="FFFFFF" w:themeFill="background1"/>
              <w:spacing w:before="60" w:after="60" w:line="240" w:lineRule="auto"/>
              <w:ind w:left="567" w:hanging="340"/>
              <w:rPr>
                <w:lang w:val="en-GB"/>
              </w:rPr>
            </w:pPr>
            <w:r w:rsidRPr="00064BB3">
              <w:rPr>
                <w:lang w:val="en-GB"/>
              </w:rPr>
              <w:t>Describe</w:t>
            </w:r>
            <w:r w:rsidR="003317AD">
              <w:rPr>
                <w:lang w:val="en-GB"/>
              </w:rPr>
              <w:t xml:space="preserve"> data sets</w:t>
            </w:r>
            <w:r w:rsidRPr="00064BB3">
              <w:rPr>
                <w:lang w:val="en-GB"/>
              </w:rPr>
              <w:t xml:space="preserve"> </w:t>
            </w:r>
            <w:r>
              <w:rPr>
                <w:lang w:val="en-GB"/>
              </w:rPr>
              <w:t xml:space="preserve">using </w:t>
            </w:r>
            <w:r w:rsidRPr="00064BB3">
              <w:rPr>
                <w:lang w:val="en-GB"/>
              </w:rPr>
              <w:t>median, mean and range</w:t>
            </w:r>
            <w:r>
              <w:rPr>
                <w:lang w:val="en-GB"/>
              </w:rPr>
              <w:t xml:space="preserve"> </w:t>
            </w:r>
            <w:r w:rsidR="003317AD">
              <w:rPr>
                <w:lang w:val="en-GB"/>
              </w:rPr>
              <w:t>and create dot plots to represent trends in data</w:t>
            </w:r>
            <w:r w:rsidRPr="00EE72B6">
              <w:t>.</w:t>
            </w:r>
          </w:p>
          <w:p w14:paraId="2CF91AD6" w14:textId="10F34E49" w:rsidR="00781679" w:rsidRPr="0077027D" w:rsidRDefault="00C544CC" w:rsidP="00C93175">
            <w:pPr>
              <w:pStyle w:val="ListParagraph"/>
              <w:numPr>
                <w:ilvl w:val="0"/>
                <w:numId w:val="14"/>
              </w:numPr>
              <w:ind w:left="567" w:hanging="340"/>
            </w:pPr>
            <w:r>
              <w:t xml:space="preserve">Imagine, design, develop and evaluate proposed solutions that will assist communities </w:t>
            </w:r>
            <w:r w:rsidR="001C3626">
              <w:t xml:space="preserve">to </w:t>
            </w:r>
            <w:r>
              <w:t>adapt to climate change</w:t>
            </w:r>
            <w:r w:rsidR="00781679" w:rsidRPr="0077027D">
              <w:t>.</w:t>
            </w:r>
          </w:p>
          <w:p w14:paraId="5F38FF09" w14:textId="610EFC3E" w:rsidR="00781679" w:rsidRDefault="00781679" w:rsidP="00C93175">
            <w:pPr>
              <w:pStyle w:val="ListParagraph"/>
              <w:numPr>
                <w:ilvl w:val="0"/>
                <w:numId w:val="14"/>
              </w:numPr>
              <w:ind w:left="567" w:hanging="340"/>
            </w:pPr>
            <w:r w:rsidRPr="0077027D">
              <w:t xml:space="preserve">Address competing </w:t>
            </w:r>
            <w:r w:rsidR="00F42787">
              <w:t xml:space="preserve">social, ethical and sustainability </w:t>
            </w:r>
            <w:r w:rsidRPr="0077027D">
              <w:t>considerations when</w:t>
            </w:r>
            <w:r>
              <w:t xml:space="preserve"> </w:t>
            </w:r>
            <w:hyperlink r:id="rId61" w:tooltip="Display the glossary entry for designing" w:history="1">
              <w:r w:rsidRPr="0077027D">
                <w:rPr>
                  <w:rStyle w:val="Hyperlink"/>
                  <w:i w:val="0"/>
                  <w:color w:val="auto"/>
                  <w:u w:val="none"/>
                </w:rPr>
                <w:t>designing</w:t>
              </w:r>
            </w:hyperlink>
            <w:r>
              <w:t xml:space="preserve"> </w:t>
            </w:r>
            <w:r w:rsidRPr="0077027D">
              <w:t>products or services.</w:t>
            </w:r>
          </w:p>
          <w:p w14:paraId="36145AFC" w14:textId="16EFB96E" w:rsidR="00064BB3" w:rsidRPr="00064BB3" w:rsidRDefault="00064BB3" w:rsidP="00C93175">
            <w:pPr>
              <w:pStyle w:val="ListParagraph"/>
              <w:numPr>
                <w:ilvl w:val="0"/>
                <w:numId w:val="14"/>
              </w:numPr>
              <w:spacing w:after="240"/>
              <w:ind w:left="567" w:hanging="340"/>
              <w:rPr>
                <w:lang w:val="en-GB"/>
              </w:rPr>
            </w:pPr>
            <w:r w:rsidRPr="00781679">
              <w:t>Develop</w:t>
            </w:r>
            <w:r w:rsidR="00C544CC">
              <w:t>, document</w:t>
            </w:r>
            <w:r w:rsidR="00F42787">
              <w:t xml:space="preserve"> </w:t>
            </w:r>
            <w:r w:rsidRPr="00781679">
              <w:t xml:space="preserve">and communicate solutions </w:t>
            </w:r>
            <w:r w:rsidR="00C544CC">
              <w:t>using appropriate technical terms and representations</w:t>
            </w:r>
            <w:r w:rsidRPr="00781679">
              <w:t>.</w:t>
            </w: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rPr>
            </w:pPr>
            <w:r w:rsidRPr="008F439A">
              <w:rPr>
                <w:b/>
                <w:sz w:val="24"/>
                <w:szCs w:val="24"/>
              </w:rPr>
              <w:t>Vocabulary</w:t>
            </w:r>
          </w:p>
          <w:p w14:paraId="3CE2BBD0" w14:textId="69C1C3BF" w:rsidR="001F076C" w:rsidRPr="008F439A" w:rsidRDefault="001F076C" w:rsidP="001F076C">
            <w:pPr>
              <w:widowControl/>
              <w:spacing w:after="240" w:line="259" w:lineRule="auto"/>
              <w:rPr>
                <w:b/>
                <w:sz w:val="24"/>
                <w:szCs w:val="24"/>
              </w:rPr>
            </w:pPr>
          </w:p>
        </w:tc>
        <w:tc>
          <w:tcPr>
            <w:tcW w:w="6611" w:type="dxa"/>
          </w:tcPr>
          <w:p w14:paraId="47172C40" w14:textId="7F4284F1" w:rsidR="001F076C" w:rsidRDefault="00A2601F" w:rsidP="007732D4">
            <w:r>
              <w:t>This module uses subject-</w:t>
            </w:r>
            <w:r w:rsidR="001F076C" w:rsidRPr="00384F40">
              <w:t>specific terminolog</w:t>
            </w:r>
            <w:r w:rsidR="00B0727E">
              <w:t>y</w:t>
            </w:r>
            <w:r w:rsidR="001F076C" w:rsidRPr="00B0727E">
              <w:t>.</w:t>
            </w:r>
            <w:r w:rsidR="00F21A6F">
              <w:t xml:space="preserve"> </w:t>
            </w:r>
            <w:r w:rsidR="001F076C" w:rsidRPr="00384F40">
              <w:t>The following vocabulary list contains other terms that need to be understood, eith</w:t>
            </w:r>
            <w:r w:rsidR="00C7554B">
              <w:t xml:space="preserve">er before the module commences </w:t>
            </w:r>
            <w:r w:rsidR="001F076C" w:rsidRPr="00384F40">
              <w:t>or developed as they are used.</w:t>
            </w:r>
          </w:p>
          <w:p w14:paraId="614C0063" w14:textId="05A981D0" w:rsidR="00B0727E" w:rsidRPr="00C93175" w:rsidRDefault="00B0727E" w:rsidP="001F076C">
            <w:pPr>
              <w:widowControl/>
            </w:pPr>
            <w:r w:rsidRPr="00C93175">
              <w:t>analysis, astronomical units (AU),</w:t>
            </w:r>
            <w:r w:rsidRPr="00C93175">
              <w:rPr>
                <w:color w:val="FF0000"/>
              </w:rPr>
              <w:t xml:space="preserve"> </w:t>
            </w:r>
            <w:r w:rsidRPr="00C93175">
              <w:t>carbon, climate, climate change, cluster sample, conclusion, constants, control,</w:t>
            </w:r>
            <w:r w:rsidR="00F21A6F" w:rsidRPr="00C93175">
              <w:t xml:space="preserve"> </w:t>
            </w:r>
            <w:r w:rsidRPr="00C93175">
              <w:t xml:space="preserve">dependent variable, dioxide, </w:t>
            </w:r>
            <w:r w:rsidR="000573AE" w:rsidRPr="00C93175">
              <w:t xml:space="preserve">enhanced greenhouse effect, </w:t>
            </w:r>
            <w:r w:rsidRPr="00C93175">
              <w:t>emissions, experiment,</w:t>
            </w:r>
            <w:r w:rsidR="000629AF" w:rsidRPr="00C93175">
              <w:t xml:space="preserve"> extrapolate,</w:t>
            </w:r>
            <w:r w:rsidRPr="00C93175">
              <w:t xml:space="preserve"> fossil frequency table, fuels,</w:t>
            </w:r>
            <w:r w:rsidR="000629AF" w:rsidRPr="00C93175">
              <w:t xml:space="preserve"> futures thinking,</w:t>
            </w:r>
            <w:r w:rsidRPr="00C93175">
              <w:t xml:space="preserve"> global average temperature, global warming,</w:t>
            </w:r>
            <w:r w:rsidR="00A21DE0" w:rsidRPr="00C93175">
              <w:t xml:space="preserve"> greenhouse effect, </w:t>
            </w:r>
            <w:r w:rsidRPr="00C93175">
              <w:t xml:space="preserve">greenhouse gas, hypothesis, independent variable, law, mean, median, methane, mitigation, mode, normal distribution, population, probability, question, random sampling, range, reliability, renewable energy, sea-level rise, </w:t>
            </w:r>
            <w:r w:rsidR="00A21DE0" w:rsidRPr="00C93175">
              <w:t xml:space="preserve">seasons, </w:t>
            </w:r>
            <w:r w:rsidRPr="00C93175">
              <w:t>theory, weather, validity, variable, variance</w:t>
            </w:r>
            <w:r w:rsidR="00C93175">
              <w:t>.</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rPr>
            </w:pPr>
            <w:r w:rsidRPr="008F439A">
              <w:rPr>
                <w:b/>
                <w:sz w:val="24"/>
                <w:szCs w:val="24"/>
              </w:rPr>
              <w:t>Timing</w:t>
            </w:r>
          </w:p>
          <w:p w14:paraId="1612F6C4" w14:textId="497F7265" w:rsidR="001F076C" w:rsidRPr="00384F40" w:rsidRDefault="001F076C" w:rsidP="001F076C">
            <w:pPr>
              <w:widowControl/>
              <w:spacing w:after="240" w:line="259" w:lineRule="auto"/>
              <w:rPr>
                <w:sz w:val="18"/>
                <w:szCs w:val="18"/>
              </w:rPr>
            </w:pPr>
          </w:p>
        </w:tc>
        <w:tc>
          <w:tcPr>
            <w:tcW w:w="6611" w:type="dxa"/>
          </w:tcPr>
          <w:p w14:paraId="7091679C" w14:textId="25C1A004" w:rsidR="001F076C" w:rsidRPr="00384F40" w:rsidRDefault="001F076C" w:rsidP="00C93175">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7D10D55F" w:rsidR="001F076C" w:rsidRPr="00E064D9" w:rsidRDefault="001F076C" w:rsidP="001F076C">
            <w:pPr>
              <w:widowControl/>
              <w:spacing w:after="240" w:line="259" w:lineRule="auto"/>
              <w:rPr>
                <w:b/>
                <w:sz w:val="24"/>
                <w:szCs w:val="24"/>
              </w:rPr>
            </w:pPr>
            <w:r w:rsidRPr="008F439A">
              <w:rPr>
                <w:b/>
                <w:sz w:val="24"/>
                <w:szCs w:val="24"/>
              </w:rPr>
              <w:t>Consumable materials</w:t>
            </w:r>
          </w:p>
        </w:tc>
        <w:tc>
          <w:tcPr>
            <w:tcW w:w="6611" w:type="dxa"/>
          </w:tcPr>
          <w:p w14:paraId="2BCD9D24" w14:textId="525D3DF3" w:rsidR="001F076C" w:rsidRPr="00384F40" w:rsidRDefault="001F076C" w:rsidP="00C93175">
            <w:pPr>
              <w:widowControl/>
              <w:spacing w:after="240"/>
            </w:pPr>
            <w:r>
              <w:t xml:space="preserve">A </w:t>
            </w:r>
            <w:hyperlink w:anchor="_Appendix_3:_Materials_1" w:history="1">
              <w:r w:rsidRPr="00F5367A">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rPr>
            </w:pPr>
            <w:r w:rsidRPr="008F439A">
              <w:rPr>
                <w:b/>
                <w:sz w:val="24"/>
                <w:szCs w:val="24"/>
              </w:rPr>
              <w:t>Safety notes</w:t>
            </w:r>
          </w:p>
          <w:p w14:paraId="2F933BC1" w14:textId="58844D54" w:rsidR="001F076C" w:rsidRPr="00384F40" w:rsidRDefault="001F076C" w:rsidP="00454A26">
            <w:pPr>
              <w:spacing w:before="60" w:after="60"/>
              <w:rPr>
                <w:b/>
                <w:sz w:val="28"/>
                <w:szCs w:val="28"/>
              </w:rPr>
            </w:pPr>
          </w:p>
        </w:tc>
        <w:tc>
          <w:tcPr>
            <w:tcW w:w="6611" w:type="dxa"/>
          </w:tcPr>
          <w:p w14:paraId="58270889"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6B122D83" w14:textId="77777777" w:rsidR="002A4C7B" w:rsidRDefault="002A4C7B" w:rsidP="002A4C7B">
            <w:pPr>
              <w:spacing w:after="0"/>
              <w:rPr>
                <w:lang w:val="en-GB"/>
              </w:rPr>
            </w:pPr>
            <w:r>
              <w:rPr>
                <w:lang w:val="en-GB"/>
              </w:rPr>
              <w:t>Potential hazards specific to this module include but are not limited to:</w:t>
            </w:r>
          </w:p>
          <w:p w14:paraId="3E68315B" w14:textId="513B6A44" w:rsidR="001F076C" w:rsidRPr="008B2C72" w:rsidRDefault="00482167" w:rsidP="00C93175">
            <w:pPr>
              <w:pStyle w:val="ListParagraph"/>
              <w:numPr>
                <w:ilvl w:val="3"/>
                <w:numId w:val="5"/>
              </w:numPr>
              <w:spacing w:after="240"/>
              <w:ind w:left="454" w:hanging="227"/>
            </w:pPr>
            <w:r>
              <w:t>Possible exposure to cyber bullying, privacy violations and uninvited solicitations when using the internet</w:t>
            </w:r>
            <w:r w:rsidR="00C93175">
              <w:t>.</w:t>
            </w:r>
          </w:p>
        </w:tc>
      </w:tr>
      <w:tr w:rsidR="001F076C" w:rsidRPr="00384F40" w14:paraId="184ABC3A" w14:textId="77777777" w:rsidTr="00AA57BB">
        <w:tc>
          <w:tcPr>
            <w:tcW w:w="2405" w:type="dxa"/>
          </w:tcPr>
          <w:p w14:paraId="65C0221C" w14:textId="77777777" w:rsidR="001F076C" w:rsidRPr="008F439A" w:rsidRDefault="001F076C" w:rsidP="001F076C">
            <w:pPr>
              <w:widowControl/>
              <w:spacing w:after="240" w:line="259" w:lineRule="auto"/>
              <w:rPr>
                <w:b/>
                <w:sz w:val="24"/>
                <w:szCs w:val="24"/>
              </w:rPr>
            </w:pPr>
            <w:r w:rsidRPr="008F439A">
              <w:rPr>
                <w:b/>
                <w:sz w:val="24"/>
                <w:szCs w:val="24"/>
              </w:rPr>
              <w:t>Enterprise skills</w:t>
            </w:r>
          </w:p>
          <w:p w14:paraId="644454F1" w14:textId="73B7FA8D" w:rsidR="001F076C" w:rsidRPr="008F439A" w:rsidRDefault="001F076C" w:rsidP="001F076C">
            <w:pPr>
              <w:spacing w:after="240"/>
              <w:rPr>
                <w:b/>
                <w:sz w:val="24"/>
                <w:szCs w:val="24"/>
              </w:rPr>
            </w:pPr>
          </w:p>
        </w:tc>
        <w:tc>
          <w:tcPr>
            <w:tcW w:w="6611" w:type="dxa"/>
          </w:tcPr>
          <w:p w14:paraId="17EC19DC" w14:textId="31E2DEF7" w:rsidR="001F076C" w:rsidRPr="00384F40" w:rsidRDefault="001F076C" w:rsidP="001F076C">
            <w:pPr>
              <w:widowControl/>
            </w:pPr>
            <w:r w:rsidRPr="00454A26">
              <w:t xml:space="preserve">The </w:t>
            </w:r>
            <w:r w:rsidR="00947C41" w:rsidRPr="007732D4">
              <w:rPr>
                <w:i/>
                <w:iCs/>
              </w:rPr>
              <w:t xml:space="preserve">Climate </w:t>
            </w:r>
            <w:r w:rsidR="00B1145D" w:rsidRPr="007732D4">
              <w:rPr>
                <w:i/>
                <w:iCs/>
              </w:rPr>
              <w:t>calculations</w:t>
            </w:r>
            <w:r w:rsidR="00B1145D">
              <w:t xml:space="preserve"> </w:t>
            </w:r>
            <w:r w:rsidR="00454A26" w:rsidRPr="00454A26">
              <w:t>module</w:t>
            </w:r>
            <w:r w:rsidRPr="00454A26">
              <w:t xml:space="preserve"> focuses </w:t>
            </w:r>
            <w:r w:rsidRPr="00384F40">
              <w:t>on higher order skills with significant</w:t>
            </w:r>
            <w:r>
              <w:t xml:space="preserve"> emphasis on expected learning from the general c</w:t>
            </w:r>
            <w:r w:rsidRPr="00384F40">
              <w:t>apabilities and consideration of what a</w:t>
            </w:r>
            <w:r>
              <w:t xml:space="preserve">re considered to be </w:t>
            </w:r>
            <w:r w:rsidR="00066AD9">
              <w:t>e</w:t>
            </w:r>
            <w:r>
              <w:t>nterprise s</w:t>
            </w:r>
            <w:r w:rsidRPr="00384F40">
              <w:t xml:space="preserve">kills. </w:t>
            </w:r>
          </w:p>
          <w:p w14:paraId="33E95AD3" w14:textId="786C8BC3" w:rsidR="00C554EE" w:rsidRPr="00C554EE" w:rsidRDefault="005D3779" w:rsidP="00C554EE">
            <w:pPr>
              <w:widowControl/>
              <w:rPr>
                <w:rStyle w:val="Hyperlink"/>
                <w:i w:val="0"/>
                <w:color w:val="auto"/>
                <w:u w:val="none"/>
              </w:rPr>
            </w:pPr>
            <w:r>
              <w:t>E</w:t>
            </w:r>
            <w:r w:rsidR="001F076C">
              <w:t>nterprise skills include problem</w:t>
            </w:r>
            <w:r>
              <w:t>-</w:t>
            </w:r>
            <w:r w:rsidR="001F076C">
              <w:t>solving, communication skills, digital literacy, teamwork, financial literacy, creativity, critical thinking and p</w:t>
            </w:r>
            <w:r w:rsidR="001F076C" w:rsidRPr="00384F40">
              <w:t>resentation skills.</w:t>
            </w:r>
            <w:r w:rsidR="00C554EE">
              <w:t xml:space="preserve"> Further background is available from the </w:t>
            </w:r>
            <w:r w:rsidR="00C554EE" w:rsidRPr="009A40B2">
              <w:t>Foundation for Young Australians</w:t>
            </w:r>
            <w:r w:rsidR="00C554EE">
              <w:t xml:space="preserve"> in the </w:t>
            </w:r>
            <w:r w:rsidR="00C554EE" w:rsidRPr="009A40B2">
              <w:rPr>
                <w:i/>
              </w:rPr>
              <w:t>New Work Order</w:t>
            </w:r>
            <w:r w:rsidR="00C554EE">
              <w:t xml:space="preserve"> six-report series at </w:t>
            </w:r>
            <w:hyperlink r:id="rId62" w:anchor="series" w:history="1">
              <w:r w:rsidR="00C554EE" w:rsidRPr="00014439">
                <w:rPr>
                  <w:rStyle w:val="Hyperlink"/>
                </w:rPr>
                <w:t>www.fya.org.au/our-research-2/#series</w:t>
              </w:r>
            </w:hyperlink>
            <w:r w:rsidR="00C554EE">
              <w:rPr>
                <w:rStyle w:val="Hyperlink"/>
              </w:rPr>
              <w:t>.</w:t>
            </w:r>
          </w:p>
          <w:p w14:paraId="450154C0" w14:textId="22CD2AA2" w:rsidR="008E3306" w:rsidRDefault="008E3306" w:rsidP="00C93175">
            <w:r>
              <w:t xml:space="preserve">Higher order thinking and reasoning can be encouraged by asking open questions and using higher order questions. Consider the following question stems to </w:t>
            </w:r>
            <w:r w:rsidR="005D3779">
              <w:t xml:space="preserve">raise </w:t>
            </w:r>
            <w:r>
              <w:t xml:space="preserve">the level of questioning from </w:t>
            </w:r>
            <w:r w:rsidR="005D3779">
              <w:t>Bloom’s Taxon</w:t>
            </w:r>
            <w:r w:rsidR="001D45CD">
              <w:t>o</w:t>
            </w:r>
            <w:r w:rsidR="005D3779">
              <w:t>my</w:t>
            </w:r>
            <w:r>
              <w:t>:</w:t>
            </w:r>
          </w:p>
          <w:tbl>
            <w:tblPr>
              <w:tblW w:w="6294" w:type="dxa"/>
              <w:tblCellMar>
                <w:left w:w="0" w:type="dxa"/>
                <w:right w:w="0" w:type="dxa"/>
              </w:tblCellMar>
              <w:tblLook w:val="0420" w:firstRow="1" w:lastRow="0" w:firstColumn="0" w:lastColumn="0" w:noHBand="0" w:noVBand="1"/>
            </w:tblPr>
            <w:tblGrid>
              <w:gridCol w:w="1831"/>
              <w:gridCol w:w="4463"/>
            </w:tblGrid>
            <w:tr w:rsidR="008E3306" w14:paraId="214DF12B" w14:textId="77777777" w:rsidTr="00C93175">
              <w:trPr>
                <w:trHeight w:val="553"/>
              </w:trPr>
              <w:tc>
                <w:tcPr>
                  <w:tcW w:w="1831" w:type="dxa"/>
                  <w:tcMar>
                    <w:top w:w="72" w:type="dxa"/>
                    <w:left w:w="118" w:type="dxa"/>
                    <w:bottom w:w="72" w:type="dxa"/>
                    <w:right w:w="118" w:type="dxa"/>
                  </w:tcMar>
                  <w:hideMark/>
                </w:tcPr>
                <w:p w14:paraId="5F1D1E44" w14:textId="60247CAE" w:rsidR="008E3306" w:rsidRPr="00BE7732" w:rsidRDefault="008E3306" w:rsidP="008E3306">
                  <w:pPr>
                    <w:spacing w:before="0" w:after="0"/>
                  </w:pPr>
                  <w:r w:rsidRPr="00BE7732">
                    <w:t>Remember /</w:t>
                  </w:r>
                  <w:r w:rsidR="005D3779">
                    <w:t xml:space="preserve"> </w:t>
                  </w:r>
                  <w:r w:rsidRPr="00BE7732">
                    <w:t>knowledge</w:t>
                  </w:r>
                </w:p>
              </w:tc>
              <w:tc>
                <w:tcPr>
                  <w:tcW w:w="4463" w:type="dxa"/>
                  <w:tcMar>
                    <w:top w:w="72" w:type="dxa"/>
                    <w:left w:w="118" w:type="dxa"/>
                    <w:bottom w:w="72" w:type="dxa"/>
                    <w:right w:w="118" w:type="dxa"/>
                  </w:tcMar>
                  <w:hideMark/>
                </w:tcPr>
                <w:p w14:paraId="7B1F12B5" w14:textId="77777777" w:rsidR="008E3306" w:rsidRPr="001672C7" w:rsidRDefault="008E3306" w:rsidP="008E3306">
                  <w:pPr>
                    <w:spacing w:before="0" w:after="0"/>
                  </w:pPr>
                  <w:r>
                    <w:t>What is…?</w:t>
                  </w:r>
                </w:p>
                <w:p w14:paraId="721D9B31" w14:textId="77777777" w:rsidR="008E3306" w:rsidRDefault="008E3306" w:rsidP="008E3306">
                  <w:pPr>
                    <w:spacing w:before="0" w:after="0"/>
                  </w:pPr>
                  <w:r>
                    <w:t>How would you show…?</w:t>
                  </w:r>
                </w:p>
                <w:p w14:paraId="74D7A74D" w14:textId="77777777" w:rsidR="008E3306" w:rsidRDefault="008E3306" w:rsidP="008E3306">
                  <w:pPr>
                    <w:spacing w:before="0" w:after="0"/>
                  </w:pPr>
                  <w:r>
                    <w:t>Where did you…?</w:t>
                  </w:r>
                </w:p>
                <w:p w14:paraId="103A2299" w14:textId="77777777" w:rsidR="008E3306" w:rsidRDefault="008E3306" w:rsidP="008E3306">
                  <w:pPr>
                    <w:spacing w:before="0" w:after="0"/>
                  </w:pPr>
                  <w:r>
                    <w:t>Which one…?</w:t>
                  </w:r>
                </w:p>
              </w:tc>
            </w:tr>
            <w:tr w:rsidR="008E3306" w14:paraId="3484A853" w14:textId="77777777" w:rsidTr="00C554EE">
              <w:tc>
                <w:tcPr>
                  <w:tcW w:w="1831" w:type="dxa"/>
                  <w:tcMar>
                    <w:top w:w="72" w:type="dxa"/>
                    <w:left w:w="118" w:type="dxa"/>
                    <w:bottom w:w="72" w:type="dxa"/>
                    <w:right w:w="118" w:type="dxa"/>
                  </w:tcMar>
                  <w:hideMark/>
                </w:tcPr>
                <w:p w14:paraId="4629D131" w14:textId="77777777" w:rsidR="008E3306" w:rsidRPr="00BE7732" w:rsidRDefault="008E3306" w:rsidP="008E3306">
                  <w:pPr>
                    <w:spacing w:before="0" w:after="0"/>
                  </w:pPr>
                  <w:r w:rsidRPr="00BE7732">
                    <w:t>Understand / comprehend</w:t>
                  </w:r>
                </w:p>
              </w:tc>
              <w:tc>
                <w:tcPr>
                  <w:tcW w:w="4463" w:type="dxa"/>
                  <w:tcMar>
                    <w:top w:w="72" w:type="dxa"/>
                    <w:left w:w="118" w:type="dxa"/>
                    <w:bottom w:w="72" w:type="dxa"/>
                    <w:right w:w="118" w:type="dxa"/>
                  </w:tcMar>
                  <w:hideMark/>
                </w:tcPr>
                <w:p w14:paraId="4D4B2515" w14:textId="77777777" w:rsidR="008E3306" w:rsidRDefault="008E3306" w:rsidP="008E3306">
                  <w:pPr>
                    <w:spacing w:before="0" w:after="0"/>
                  </w:pPr>
                  <w:r>
                    <w:t xml:space="preserve">How would you explain…? </w:t>
                  </w:r>
                </w:p>
                <w:p w14:paraId="56DA8020" w14:textId="77777777" w:rsidR="008E3306" w:rsidRDefault="008E3306" w:rsidP="008E3306">
                  <w:pPr>
                    <w:spacing w:before="0" w:after="0"/>
                  </w:pPr>
                  <w:r>
                    <w:t>How are these alike? Different?</w:t>
                  </w:r>
                </w:p>
                <w:p w14:paraId="1772423D" w14:textId="77777777" w:rsidR="008E3306" w:rsidRDefault="008E3306" w:rsidP="008E3306">
                  <w:pPr>
                    <w:spacing w:before="0" w:after="0"/>
                  </w:pPr>
                  <w:r>
                    <w:t>What is the pattern in the graph/table?</w:t>
                  </w:r>
                </w:p>
                <w:p w14:paraId="1563E63E" w14:textId="77777777" w:rsidR="008E3306" w:rsidRPr="001672C7" w:rsidRDefault="008E3306" w:rsidP="008E3306">
                  <w:pPr>
                    <w:spacing w:before="0" w:after="0"/>
                  </w:pPr>
                  <w:r>
                    <w:t>Which, if any, does not belong?</w:t>
                  </w:r>
                </w:p>
              </w:tc>
            </w:tr>
            <w:tr w:rsidR="008E3306" w14:paraId="61E05BA3" w14:textId="77777777" w:rsidTr="00C93175">
              <w:trPr>
                <w:trHeight w:val="553"/>
              </w:trPr>
              <w:tc>
                <w:tcPr>
                  <w:tcW w:w="1831" w:type="dxa"/>
                  <w:tcMar>
                    <w:top w:w="72" w:type="dxa"/>
                    <w:left w:w="118" w:type="dxa"/>
                    <w:bottom w:w="72" w:type="dxa"/>
                    <w:right w:w="118" w:type="dxa"/>
                  </w:tcMar>
                  <w:hideMark/>
                </w:tcPr>
                <w:p w14:paraId="603A3CC9" w14:textId="77777777" w:rsidR="008E3306" w:rsidRPr="00BE7732" w:rsidRDefault="008E3306" w:rsidP="008E3306">
                  <w:pPr>
                    <w:spacing w:before="0" w:after="0"/>
                  </w:pPr>
                  <w:r w:rsidRPr="00BE7732">
                    <w:t>Apply / application</w:t>
                  </w:r>
                </w:p>
              </w:tc>
              <w:tc>
                <w:tcPr>
                  <w:tcW w:w="4463" w:type="dxa"/>
                  <w:tcMar>
                    <w:top w:w="72" w:type="dxa"/>
                    <w:left w:w="118" w:type="dxa"/>
                    <w:bottom w:w="72" w:type="dxa"/>
                    <w:right w:w="118" w:type="dxa"/>
                  </w:tcMar>
                  <w:hideMark/>
                </w:tcPr>
                <w:p w14:paraId="353AD38C" w14:textId="77777777" w:rsidR="008E3306" w:rsidRPr="00BE7732" w:rsidRDefault="008E3306" w:rsidP="008E3306">
                  <w:pPr>
                    <w:spacing w:before="0" w:after="0"/>
                  </w:pPr>
                  <w:r w:rsidRPr="00BE7732">
                    <w:t>Predict what would happen if…?</w:t>
                  </w:r>
                </w:p>
                <w:p w14:paraId="2CD2643F" w14:textId="77777777" w:rsidR="008E3306" w:rsidRPr="00BE7732" w:rsidRDefault="008E3306" w:rsidP="008E3306">
                  <w:pPr>
                    <w:spacing w:before="0" w:after="0"/>
                  </w:pPr>
                  <w:r w:rsidRPr="00BE7732">
                    <w:t>Why does … work?</w:t>
                  </w:r>
                </w:p>
                <w:p w14:paraId="1E5C9C2E" w14:textId="77777777" w:rsidR="008E3306" w:rsidRPr="00BE7732" w:rsidRDefault="008E3306" w:rsidP="008E3306">
                  <w:pPr>
                    <w:spacing w:before="0" w:after="0"/>
                  </w:pPr>
                  <w:r w:rsidRPr="00BE7732">
                    <w:t>Using what you have learnt, how could you…?</w:t>
                  </w:r>
                </w:p>
              </w:tc>
            </w:tr>
            <w:tr w:rsidR="008E3306" w14:paraId="0E5C64AB" w14:textId="77777777" w:rsidTr="00C93175">
              <w:trPr>
                <w:trHeight w:val="553"/>
              </w:trPr>
              <w:tc>
                <w:tcPr>
                  <w:tcW w:w="1831" w:type="dxa"/>
                  <w:tcMar>
                    <w:top w:w="72" w:type="dxa"/>
                    <w:left w:w="118" w:type="dxa"/>
                    <w:bottom w:w="72" w:type="dxa"/>
                    <w:right w:w="118" w:type="dxa"/>
                  </w:tcMar>
                  <w:hideMark/>
                </w:tcPr>
                <w:p w14:paraId="77286EA1" w14:textId="77777777" w:rsidR="008E3306" w:rsidRPr="00BE7732" w:rsidRDefault="008E3306" w:rsidP="008E3306">
                  <w:pPr>
                    <w:spacing w:before="0" w:after="0"/>
                  </w:pPr>
                  <w:r w:rsidRPr="00BE7732">
                    <w:t>Analyse / analysis</w:t>
                  </w:r>
                </w:p>
              </w:tc>
              <w:tc>
                <w:tcPr>
                  <w:tcW w:w="4463" w:type="dxa"/>
                  <w:tcMar>
                    <w:top w:w="72" w:type="dxa"/>
                    <w:left w:w="118" w:type="dxa"/>
                    <w:bottom w:w="72" w:type="dxa"/>
                    <w:right w:w="118" w:type="dxa"/>
                  </w:tcMar>
                  <w:hideMark/>
                </w:tcPr>
                <w:p w14:paraId="6528FE56" w14:textId="77777777" w:rsidR="008E3306" w:rsidRPr="00BE7732" w:rsidRDefault="008E3306" w:rsidP="008E3306">
                  <w:pPr>
                    <w:spacing w:before="0" w:after="0"/>
                  </w:pPr>
                  <w:r w:rsidRPr="00BE7732">
                    <w:t>What could have caused…?</w:t>
                  </w:r>
                </w:p>
                <w:p w14:paraId="70B22027" w14:textId="77777777" w:rsidR="008E3306" w:rsidRPr="00BE7732" w:rsidRDefault="008E3306" w:rsidP="008E3306">
                  <w:pPr>
                    <w:spacing w:before="0" w:after="0"/>
                  </w:pPr>
                  <w:r w:rsidRPr="00BE7732">
                    <w:t>What are the positive and interesting…?</w:t>
                  </w:r>
                </w:p>
                <w:p w14:paraId="7C885C1E" w14:textId="77777777" w:rsidR="008E3306" w:rsidRPr="00BE7732" w:rsidRDefault="008E3306" w:rsidP="008E3306">
                  <w:pPr>
                    <w:spacing w:before="0" w:after="0"/>
                  </w:pPr>
                  <w:r w:rsidRPr="00BE7732">
                    <w:t>Explain why it is not possible for…?</w:t>
                  </w:r>
                </w:p>
                <w:p w14:paraId="1642F718" w14:textId="77777777" w:rsidR="008E3306" w:rsidRPr="00BE7732" w:rsidRDefault="008E3306" w:rsidP="008E3306">
                  <w:pPr>
                    <w:spacing w:before="0" w:after="0"/>
                  </w:pPr>
                  <w:r w:rsidRPr="00BE7732">
                    <w:t>How would you order…?</w:t>
                  </w:r>
                </w:p>
                <w:p w14:paraId="220E0181" w14:textId="77777777" w:rsidR="008E3306" w:rsidRPr="001672C7" w:rsidRDefault="008E3306" w:rsidP="008E3306">
                  <w:pPr>
                    <w:spacing w:before="0" w:after="0"/>
                  </w:pPr>
                  <w:r w:rsidRPr="00BE7732">
                    <w:t>How can you use your data in your conclusion about…?</w:t>
                  </w:r>
                </w:p>
              </w:tc>
            </w:tr>
            <w:tr w:rsidR="008E3306" w14:paraId="49417967" w14:textId="77777777" w:rsidTr="00C93175">
              <w:trPr>
                <w:trHeight w:val="553"/>
              </w:trPr>
              <w:tc>
                <w:tcPr>
                  <w:tcW w:w="1831" w:type="dxa"/>
                  <w:tcMar>
                    <w:top w:w="72" w:type="dxa"/>
                    <w:left w:w="118" w:type="dxa"/>
                    <w:bottom w:w="72" w:type="dxa"/>
                    <w:right w:w="118" w:type="dxa"/>
                  </w:tcMar>
                  <w:hideMark/>
                </w:tcPr>
                <w:p w14:paraId="098EAD72" w14:textId="77777777" w:rsidR="008E3306" w:rsidRPr="00BE7732" w:rsidRDefault="008E3306" w:rsidP="008E3306">
                  <w:pPr>
                    <w:spacing w:before="0" w:after="0"/>
                  </w:pPr>
                  <w:r w:rsidRPr="00BE7732">
                    <w:t xml:space="preserve">Evaluate </w:t>
                  </w:r>
                </w:p>
              </w:tc>
              <w:tc>
                <w:tcPr>
                  <w:tcW w:w="4463" w:type="dxa"/>
                  <w:tcMar>
                    <w:top w:w="72" w:type="dxa"/>
                    <w:left w:w="118" w:type="dxa"/>
                    <w:bottom w:w="72" w:type="dxa"/>
                    <w:right w:w="118" w:type="dxa"/>
                  </w:tcMar>
                  <w:hideMark/>
                </w:tcPr>
                <w:p w14:paraId="41A0A02B" w14:textId="77777777" w:rsidR="008E3306" w:rsidRPr="00BE7732" w:rsidRDefault="008E3306" w:rsidP="008E3306">
                  <w:pPr>
                    <w:spacing w:before="0" w:after="0"/>
                  </w:pPr>
                  <w:r w:rsidRPr="00BE7732">
                    <w:t>How well does the prototype meet the design criteria?</w:t>
                  </w:r>
                </w:p>
                <w:p w14:paraId="4A2D5C79" w14:textId="77777777" w:rsidR="008E3306" w:rsidRPr="00BE7732" w:rsidRDefault="008E3306" w:rsidP="008E3306">
                  <w:pPr>
                    <w:spacing w:before="0" w:after="0"/>
                  </w:pPr>
                  <w:r w:rsidRPr="00BE7732">
                    <w:t>How would you improve…?</w:t>
                  </w:r>
                </w:p>
              </w:tc>
            </w:tr>
            <w:tr w:rsidR="008E3306" w14:paraId="54A2D3F5" w14:textId="77777777" w:rsidTr="00C93175">
              <w:trPr>
                <w:trHeight w:val="553"/>
              </w:trPr>
              <w:tc>
                <w:tcPr>
                  <w:tcW w:w="1831" w:type="dxa"/>
                  <w:tcMar>
                    <w:top w:w="72" w:type="dxa"/>
                    <w:left w:w="118" w:type="dxa"/>
                    <w:bottom w:w="72" w:type="dxa"/>
                    <w:right w:w="118" w:type="dxa"/>
                  </w:tcMar>
                  <w:hideMark/>
                </w:tcPr>
                <w:p w14:paraId="6FDB5063" w14:textId="72D01479" w:rsidR="008E3306" w:rsidRPr="00BE7732" w:rsidRDefault="008E3306" w:rsidP="008E3306">
                  <w:pPr>
                    <w:spacing w:before="0" w:after="0"/>
                  </w:pPr>
                  <w:r w:rsidRPr="00BE7732">
                    <w:t>Create /</w:t>
                  </w:r>
                  <w:r w:rsidR="005D3779">
                    <w:t xml:space="preserve"> </w:t>
                  </w:r>
                  <w:r w:rsidRPr="00BE7732">
                    <w:t>synthesise</w:t>
                  </w:r>
                </w:p>
              </w:tc>
              <w:tc>
                <w:tcPr>
                  <w:tcW w:w="4463" w:type="dxa"/>
                  <w:tcMar>
                    <w:top w:w="72" w:type="dxa"/>
                    <w:left w:w="118" w:type="dxa"/>
                    <w:bottom w:w="72" w:type="dxa"/>
                    <w:right w:w="118" w:type="dxa"/>
                  </w:tcMar>
                  <w:hideMark/>
                </w:tcPr>
                <w:p w14:paraId="4BA7DC5A" w14:textId="77777777" w:rsidR="008E3306" w:rsidRPr="00BE7732" w:rsidRDefault="008E3306" w:rsidP="008E3306">
                  <w:pPr>
                    <w:spacing w:before="0" w:after="0"/>
                  </w:pPr>
                  <w:r w:rsidRPr="00BE7732">
                    <w:t>How could you show the relationships between…?</w:t>
                  </w:r>
                </w:p>
                <w:p w14:paraId="01BD423D" w14:textId="77777777" w:rsidR="008E3306" w:rsidRPr="00BE7732" w:rsidRDefault="008E3306" w:rsidP="00C554EE">
                  <w:pPr>
                    <w:spacing w:before="0"/>
                  </w:pPr>
                  <w:r w:rsidRPr="00BE7732">
                    <w:t>How would you design an X to do Y?</w:t>
                  </w:r>
                </w:p>
              </w:tc>
            </w:tr>
          </w:tbl>
          <w:p w14:paraId="2C7B7BD7" w14:textId="50EFD3B6" w:rsidR="008E3306" w:rsidRPr="00384F40" w:rsidRDefault="008E3306" w:rsidP="00D74A15">
            <w:pPr>
              <w:widowControl/>
              <w:spacing w:after="240"/>
            </w:pP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rPr>
            </w:pPr>
            <w:r w:rsidRPr="008F439A">
              <w:rPr>
                <w:b/>
                <w:sz w:val="24"/>
                <w:szCs w:val="24"/>
              </w:rPr>
              <w:t>Assessment</w:t>
            </w:r>
          </w:p>
          <w:p w14:paraId="50DA8590" w14:textId="4CCAD556" w:rsidR="001F076C" w:rsidRPr="008F439A" w:rsidRDefault="001F076C" w:rsidP="001F076C">
            <w:pPr>
              <w:widowControl/>
              <w:spacing w:after="240" w:line="259" w:lineRule="auto"/>
              <w:rPr>
                <w:b/>
                <w:sz w:val="24"/>
                <w:szCs w:val="24"/>
              </w:rPr>
            </w:pPr>
          </w:p>
        </w:tc>
        <w:tc>
          <w:tcPr>
            <w:tcW w:w="6611" w:type="dxa"/>
          </w:tcPr>
          <w:p w14:paraId="4958FCDF" w14:textId="77777777" w:rsidR="001F076C" w:rsidRPr="00384F40" w:rsidRDefault="001F076C" w:rsidP="001F076C">
            <w:pPr>
              <w:widowControl/>
            </w:pPr>
            <w:r w:rsidRPr="00384F40">
              <w:t xml:space="preserve">The STEM modules have been developed </w:t>
            </w:r>
            <w:r>
              <w:t>to provide students with</w:t>
            </w:r>
            <w:r w:rsidRPr="00384F40">
              <w:t xml:space="preserve"> learning experiences to solve </w:t>
            </w:r>
            <w:r>
              <w:t>authentic real-</w:t>
            </w:r>
            <w:r w:rsidRPr="00384F40">
              <w:t xml:space="preserve">world problems using science, technology, engineering and mathematics capabilities. </w:t>
            </w:r>
            <w:r>
              <w:t>While working through the module, the following assessment opportunities will arise:</w:t>
            </w:r>
          </w:p>
          <w:p w14:paraId="09C57AC2" w14:textId="682873C5" w:rsidR="00855EDA" w:rsidRPr="008B2C72" w:rsidRDefault="00855EDA" w:rsidP="00C93175">
            <w:pPr>
              <w:pStyle w:val="ListParagraph"/>
            </w:pPr>
            <w:r w:rsidRPr="008B2C72">
              <w:t xml:space="preserve">Anecdotal notes of observations as students work collaboratively </w:t>
            </w:r>
          </w:p>
          <w:p w14:paraId="78031673" w14:textId="3A83DF63" w:rsidR="00855EDA" w:rsidRPr="008B2C72" w:rsidRDefault="00855EDA" w:rsidP="00855EDA">
            <w:pPr>
              <w:pStyle w:val="ListParagraph"/>
            </w:pPr>
            <w:r w:rsidRPr="008B2C72">
              <w:t xml:space="preserve">Data from mathematics investigations </w:t>
            </w:r>
          </w:p>
          <w:p w14:paraId="29813FE7" w14:textId="77777777" w:rsidR="00855EDA" w:rsidRPr="008B2C72" w:rsidRDefault="00855EDA" w:rsidP="00855EDA">
            <w:pPr>
              <w:pStyle w:val="ListParagraph"/>
            </w:pPr>
            <w:r w:rsidRPr="008B2C72">
              <w:t>Activity records from the science investigation</w:t>
            </w:r>
          </w:p>
          <w:p w14:paraId="5E7D39C9" w14:textId="4A0471F3" w:rsidR="00855EDA" w:rsidRPr="008B2C72" w:rsidRDefault="00855EDA" w:rsidP="00855EDA">
            <w:pPr>
              <w:pStyle w:val="ListParagraph"/>
            </w:pPr>
            <w:r w:rsidRPr="008B2C72">
              <w:t>Student portfolios documenting the</w:t>
            </w:r>
            <w:r w:rsidR="008770A9">
              <w:t>ir</w:t>
            </w:r>
            <w:r w:rsidRPr="008B2C72">
              <w:t xml:space="preserve"> design process</w:t>
            </w:r>
          </w:p>
          <w:p w14:paraId="051ECF0E" w14:textId="77777777" w:rsidR="00855EDA" w:rsidRPr="008B2C72" w:rsidRDefault="00855EDA" w:rsidP="00855EDA">
            <w:pPr>
              <w:pStyle w:val="ListParagraph"/>
            </w:pPr>
            <w:r w:rsidRPr="008B2C72">
              <w:t>Reflective journal entries</w:t>
            </w:r>
          </w:p>
          <w:p w14:paraId="09FA094E" w14:textId="7C3C1696" w:rsidR="00855EDA" w:rsidRDefault="00855EDA" w:rsidP="00855EDA">
            <w:pPr>
              <w:pStyle w:val="ListParagraph"/>
            </w:pPr>
            <w:r w:rsidRPr="008B2C72">
              <w:t>Self and peer evaluations.</w:t>
            </w:r>
          </w:p>
          <w:bookmarkStart w:id="14" w:name="_Hlk528308725"/>
          <w:p w14:paraId="00FEFF44" w14:textId="48163C5D" w:rsidR="00A21DE0" w:rsidRPr="00B42303" w:rsidRDefault="00855EDA" w:rsidP="00B42303">
            <w:r>
              <w:rPr>
                <w:i/>
              </w:rPr>
              <w:fldChar w:fldCharType="begin"/>
            </w:r>
            <w:r w:rsidR="00456E9A">
              <w:rPr>
                <w:i/>
              </w:rPr>
              <w:instrText>HYPERLINK  \l "_Appendix_1:_Links_1"</w:instrText>
            </w:r>
            <w:r>
              <w:rPr>
                <w:i/>
              </w:rPr>
              <w:fldChar w:fldCharType="separate"/>
            </w:r>
            <w:r w:rsidR="00C93175">
              <w:rPr>
                <w:rStyle w:val="Hyperlink"/>
              </w:rPr>
              <w:t>Links to the Western Australian Curriculum</w:t>
            </w:r>
            <w:r>
              <w:rPr>
                <w:i/>
              </w:rPr>
              <w:fldChar w:fldCharType="end"/>
            </w:r>
            <w:r w:rsidR="00482167">
              <w:t xml:space="preserve"> indicates the </w:t>
            </w:r>
            <w:r w:rsidR="00066AD9">
              <w:t>expected learning</w:t>
            </w:r>
            <w:r w:rsidR="00066AD9" w:rsidRPr="008F5335">
              <w:t xml:space="preserve"> </w:t>
            </w:r>
            <w:r w:rsidR="00066AD9">
              <w:t>students will engage in as they work through the module</w:t>
            </w:r>
            <w:r w:rsidR="00066AD9" w:rsidRPr="008F5335">
              <w:t>.</w:t>
            </w:r>
            <w:bookmarkEnd w:id="14"/>
          </w:p>
          <w:p w14:paraId="357CE0F4" w14:textId="488DF823" w:rsidR="002A4C7B" w:rsidRPr="008F5335" w:rsidRDefault="002A4C7B" w:rsidP="00C93175">
            <w:r w:rsidRPr="006A7CA6">
              <w:rPr>
                <w:lang w:val="en"/>
              </w:rPr>
              <w:t>Evidence of learn</w:t>
            </w:r>
            <w:r w:rsidRPr="005F0242">
              <w:rPr>
                <w:lang w:val="en"/>
              </w:rPr>
              <w:t xml:space="preserve">ing from journaling,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t>science, technologies and mathematics</w:t>
            </w:r>
            <w:r>
              <w:rPr>
                <w:lang w:val="en"/>
              </w:rPr>
              <w:t xml:space="preserve"> learning areas</w:t>
            </w:r>
            <w:r w:rsidRPr="005F0242">
              <w:rPr>
                <w:lang w:val="en"/>
              </w:rPr>
              <w:t>.</w:t>
            </w:r>
          </w:p>
          <w:p w14:paraId="6A42C67E" w14:textId="69C2B4C3" w:rsidR="001F076C" w:rsidRDefault="002A4C7B" w:rsidP="00C93175">
            <w:r w:rsidRPr="008F5335">
              <w:t xml:space="preserve">Students can further develop the general capabilities </w:t>
            </w:r>
            <w:r w:rsidR="00CB3EF5">
              <w:t>of</w:t>
            </w:r>
            <w:r w:rsidRPr="008F5335">
              <w:t xml:space="preserve"> Information and communication technology (ICT) capability, Critical and creative thinking</w:t>
            </w:r>
            <w:r w:rsidR="00681593">
              <w:t>,</w:t>
            </w:r>
            <w:r w:rsidRPr="008F5335">
              <w:t xml:space="preserve"> and Personal and social capability. </w:t>
            </w:r>
            <w:r>
              <w:t>Continuums</w:t>
            </w:r>
            <w:r w:rsidRPr="008F5335">
              <w:t xml:space="preserve"> for these are included in the </w:t>
            </w:r>
            <w:hyperlink w:anchor="_Appendix_2:_General_2" w:history="1">
              <w:r w:rsidRPr="0002764C">
                <w:rPr>
                  <w:rStyle w:val="Hyperlink"/>
                </w:rPr>
                <w:t>General capabilities continuums</w:t>
              </w:r>
            </w:hyperlink>
            <w:r w:rsidRPr="008F5335">
              <w:t xml:space="preserve"> but are not </w:t>
            </w:r>
            <w:r>
              <w:t xml:space="preserve">intended to be </w:t>
            </w:r>
            <w:r w:rsidRPr="008F5335">
              <w:t>for assessment purposes.</w:t>
            </w:r>
          </w:p>
        </w:tc>
      </w:tr>
    </w:tbl>
    <w:p w14:paraId="19DD882F" w14:textId="7BCF1070" w:rsidR="006F4BBF" w:rsidRPr="00384F40" w:rsidRDefault="006F4BBF">
      <w:pPr>
        <w:widowControl/>
        <w:spacing w:after="160" w:line="259" w:lineRule="auto"/>
      </w:pPr>
      <w:r w:rsidRPr="00384F40">
        <w:br w:type="page"/>
      </w:r>
    </w:p>
    <w:p w14:paraId="31F2FA60" w14:textId="4AFAFFD8" w:rsidR="006F4BBF" w:rsidRPr="00384F40" w:rsidRDefault="006F4BBF" w:rsidP="000B48CE">
      <w:pPr>
        <w:pStyle w:val="Heading1"/>
      </w:pPr>
      <w:bookmarkStart w:id="15" w:name="_Toc47534942"/>
      <w:r w:rsidRPr="00384F40">
        <w:t xml:space="preserve">Activity 1: </w:t>
      </w:r>
      <w:r w:rsidR="0005754B">
        <w:rPr>
          <w:rFonts w:cstheme="minorHAnsi"/>
          <w:lang w:val="en-GB"/>
        </w:rPr>
        <w:t>Our place in space</w:t>
      </w:r>
      <w:bookmarkEnd w:id="15"/>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7C77C5">
        <w:trPr>
          <w:trHeight w:val="1120"/>
        </w:trPr>
        <w:tc>
          <w:tcPr>
            <w:tcW w:w="2405" w:type="dxa"/>
            <w:tcBorders>
              <w:left w:val="nil"/>
              <w:right w:val="nil"/>
            </w:tcBorders>
          </w:tcPr>
          <w:p w14:paraId="4145490C" w14:textId="55105CCC" w:rsidR="006F4BBF" w:rsidRDefault="001616A6" w:rsidP="00157DD6">
            <w:pPr>
              <w:widowControl/>
              <w:spacing w:after="240" w:line="259" w:lineRule="auto"/>
              <w:rPr>
                <w:b/>
              </w:rPr>
            </w:pPr>
            <w:r w:rsidRPr="001F27A1">
              <w:rPr>
                <w:b/>
                <w:noProof/>
                <w:lang w:eastAsia="en-AU"/>
              </w:rPr>
              <w:drawing>
                <wp:anchor distT="0" distB="0" distL="114300" distR="114300" simplePos="0" relativeHeight="251658245" behindDoc="0" locked="0" layoutInCell="1" allowOverlap="1" wp14:anchorId="7864A00F" wp14:editId="5A9B3621">
                  <wp:simplePos x="0" y="0"/>
                  <wp:positionH relativeFrom="column">
                    <wp:posOffset>73660</wp:posOffset>
                  </wp:positionH>
                  <wp:positionV relativeFrom="paragraph">
                    <wp:posOffset>255270</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rPr>
              <w:t>Activity focus</w:t>
            </w:r>
          </w:p>
          <w:p w14:paraId="01218CD5" w14:textId="724ED362" w:rsidR="001616A6" w:rsidRPr="00384F40" w:rsidRDefault="001616A6" w:rsidP="00157DD6">
            <w:pPr>
              <w:widowControl/>
              <w:spacing w:after="240" w:line="259" w:lineRule="auto"/>
              <w:rPr>
                <w:b/>
              </w:rPr>
            </w:pPr>
          </w:p>
        </w:tc>
        <w:tc>
          <w:tcPr>
            <w:tcW w:w="6634" w:type="dxa"/>
            <w:tcBorders>
              <w:left w:val="nil"/>
              <w:right w:val="nil"/>
            </w:tcBorders>
          </w:tcPr>
          <w:p w14:paraId="4514F8DF" w14:textId="77777777" w:rsidR="008113A8" w:rsidRDefault="00633B8F" w:rsidP="00C93175">
            <w:r w:rsidRPr="007732D4">
              <w:t>Students research our place in the solar system and how that affects ambient temperatures on Earth.</w:t>
            </w:r>
          </w:p>
          <w:p w14:paraId="18E54869" w14:textId="77777777" w:rsidR="00C93175" w:rsidRDefault="00C93175" w:rsidP="00C93175"/>
          <w:p w14:paraId="7F247070" w14:textId="2F17918D" w:rsidR="00C93175" w:rsidRPr="00855EDA" w:rsidRDefault="00C93175" w:rsidP="00B95DEA">
            <w:pPr>
              <w:spacing w:after="240"/>
              <w:rPr>
                <w:rFonts w:cstheme="minorHAnsi"/>
                <w:bCs/>
                <w:lang w:val="en-GB"/>
              </w:rPr>
            </w:pPr>
          </w:p>
        </w:tc>
      </w:tr>
      <w:tr w:rsidR="006F4BBF" w:rsidRPr="00FD795F" w14:paraId="16B7E542" w14:textId="77777777" w:rsidTr="00855EDA">
        <w:tc>
          <w:tcPr>
            <w:tcW w:w="2405" w:type="dxa"/>
            <w:tcBorders>
              <w:left w:val="nil"/>
              <w:right w:val="nil"/>
            </w:tcBorders>
          </w:tcPr>
          <w:p w14:paraId="28563EA3" w14:textId="7AB9B27F" w:rsidR="006F4BBF" w:rsidRPr="00384F40" w:rsidRDefault="001F076C" w:rsidP="001F076C">
            <w:pPr>
              <w:widowControl/>
              <w:spacing w:after="240" w:line="259" w:lineRule="auto"/>
              <w:rPr>
                <w:b/>
              </w:rPr>
            </w:pPr>
            <w:r>
              <w:rPr>
                <w:b/>
              </w:rPr>
              <w:t>B</w:t>
            </w:r>
            <w:r w:rsidR="00243932" w:rsidRPr="00384F40">
              <w:rPr>
                <w:b/>
              </w:rPr>
              <w:t xml:space="preserve">ackground information </w:t>
            </w:r>
          </w:p>
        </w:tc>
        <w:tc>
          <w:tcPr>
            <w:tcW w:w="6634" w:type="dxa"/>
            <w:tcBorders>
              <w:left w:val="nil"/>
              <w:right w:val="nil"/>
            </w:tcBorders>
          </w:tcPr>
          <w:p w14:paraId="50CA370C" w14:textId="6D9D8583" w:rsidR="00824D93" w:rsidRDefault="003A376A" w:rsidP="00C93175">
            <w:r>
              <w:t>T</w:t>
            </w:r>
            <w:r w:rsidR="00FE7C08">
              <w:t xml:space="preserve">he Sun is </w:t>
            </w:r>
            <w:r w:rsidR="00F10883">
              <w:t xml:space="preserve">a </w:t>
            </w:r>
            <w:r w:rsidR="00633B8F">
              <w:t xml:space="preserve">source of energy for the </w:t>
            </w:r>
            <w:r w:rsidR="00FF229D">
              <w:t>planet</w:t>
            </w:r>
            <w:r w:rsidR="00633B8F">
              <w:t>s</w:t>
            </w:r>
            <w:r w:rsidR="00FF229D">
              <w:t xml:space="preserve"> in the solar system. </w:t>
            </w:r>
            <w:r w:rsidR="00824D93" w:rsidRPr="007732D4">
              <w:t xml:space="preserve">The Sun generates energy from nuclear fusion. Under the high pressure and temperature in the </w:t>
            </w:r>
            <w:r w:rsidR="00CE3502" w:rsidRPr="007732D4">
              <w:t>S</w:t>
            </w:r>
            <w:r w:rsidR="00824D93" w:rsidRPr="007732D4">
              <w:t>un's core</w:t>
            </w:r>
            <w:r w:rsidR="00CE3502" w:rsidRPr="007732D4">
              <w:t>,</w:t>
            </w:r>
            <w:r w:rsidR="00824D93" w:rsidRPr="007732D4">
              <w:t xml:space="preserve"> </w:t>
            </w:r>
            <w:r w:rsidR="00CE3502" w:rsidRPr="007732D4">
              <w:t>h</w:t>
            </w:r>
            <w:r w:rsidR="00824D93" w:rsidRPr="007732D4">
              <w:t>ydrogen nuclei fuse to form one helium atom. During the fusion process, radiant energy is released.</w:t>
            </w:r>
            <w:r w:rsidR="00CE3502" w:rsidRPr="007732D4">
              <w:t xml:space="preserve"> </w:t>
            </w:r>
            <w:r w:rsidR="00824D93">
              <w:t>T</w:t>
            </w:r>
            <w:r w:rsidR="00824D93" w:rsidRPr="007732D4">
              <w:t>he majority of solar energy is emitted in the form of light and heat in the visible and infrared regions of the electromagnetic spectrum.</w:t>
            </w:r>
            <w:r w:rsidR="00427A3B">
              <w:t xml:space="preserve"> Earth’s atmosphere acts as an insulation that shields its surface from the most damaging of </w:t>
            </w:r>
            <w:r w:rsidR="005D3779">
              <w:t>S</w:t>
            </w:r>
            <w:r w:rsidR="00427A3B">
              <w:t xml:space="preserve">un’s rays. Temperatures in the extreme outer layers of the atmosphere </w:t>
            </w:r>
            <w:r w:rsidR="00E874C2">
              <w:t xml:space="preserve">called the Thermosphere (90 km to 500-1000 km above the Earth) </w:t>
            </w:r>
            <w:r w:rsidR="00427A3B">
              <w:t xml:space="preserve">can reach 1500 degrees Celsius. </w:t>
            </w:r>
            <w:r w:rsidR="000032CB">
              <w:t xml:space="preserve">For more information see the link to </w:t>
            </w:r>
            <w:r w:rsidR="000032CB" w:rsidRPr="00B95DEA">
              <w:rPr>
                <w:i/>
                <w:iCs/>
              </w:rPr>
              <w:t>Earth's Atmosphere: Composition, Climate &amp; Weather</w:t>
            </w:r>
            <w:r w:rsidR="000032CB">
              <w:t xml:space="preserve"> in the </w:t>
            </w:r>
            <w:r w:rsidR="000032CB" w:rsidRPr="00B95DEA">
              <w:rPr>
                <w:i/>
                <w:iCs/>
              </w:rPr>
              <w:t>Digital resources</w:t>
            </w:r>
            <w:r w:rsidR="00CF2B3D">
              <w:t xml:space="preserve"> section.</w:t>
            </w:r>
          </w:p>
          <w:p w14:paraId="291B1470" w14:textId="6F6BD119" w:rsidR="00FF229D" w:rsidRDefault="00FF229D" w:rsidP="00C93175">
            <w:r>
              <w:t xml:space="preserve">The </w:t>
            </w:r>
            <w:r w:rsidR="00302F37">
              <w:t>rays of solar energy spread out as they travel away from the Sun so that the further away from the Sun the lower the intensity of solar radiation. The rays also lose energy the further they travel. Consequently, the planets that are further from the Sun receive less energy and are colder than planets close to the Sun.</w:t>
            </w:r>
          </w:p>
          <w:p w14:paraId="2E37EFB3" w14:textId="32C4EB17" w:rsidR="00FF229D" w:rsidRPr="00C93175" w:rsidRDefault="00FF229D" w:rsidP="00C93175">
            <w:pPr>
              <w:rPr>
                <w:b/>
                <w:bCs/>
              </w:rPr>
            </w:pPr>
            <w:r w:rsidRPr="00C93175">
              <w:rPr>
                <w:b/>
                <w:bCs/>
              </w:rPr>
              <w:t xml:space="preserve">Gravity </w:t>
            </w:r>
          </w:p>
          <w:p w14:paraId="16519F31" w14:textId="635D17D7" w:rsidR="00FF229D" w:rsidRPr="00253076" w:rsidRDefault="00FF229D" w:rsidP="00C93175">
            <w:r>
              <w:t>Earth completes a rotation o</w:t>
            </w:r>
            <w:r w:rsidR="008770A9">
              <w:t>n</w:t>
            </w:r>
            <w:r>
              <w:t xml:space="preserve"> its axis every 24 hours. The portion of Earth </w:t>
            </w:r>
            <w:r w:rsidR="000032CB">
              <w:t xml:space="preserve">that </w:t>
            </w:r>
            <w:r>
              <w:t>faces the Sun at any given time is exposed to its light</w:t>
            </w:r>
            <w:r w:rsidR="000032CB">
              <w:t>,</w:t>
            </w:r>
            <w:r>
              <w:t xml:space="preserve"> which results in daytime (light). Conversely, the section which is not facing the Sun is experiencing night (dark).</w:t>
            </w:r>
            <w:r w:rsidR="007C77C5" w:rsidRPr="00253076">
              <w:t xml:space="preserve"> </w:t>
            </w:r>
          </w:p>
          <w:p w14:paraId="6AA68C8E" w14:textId="136B0981" w:rsidR="00FF229D" w:rsidRPr="00C93175" w:rsidRDefault="00EF58F5" w:rsidP="00C93175">
            <w:pPr>
              <w:rPr>
                <w:b/>
                <w:bCs/>
              </w:rPr>
            </w:pPr>
            <w:r w:rsidRPr="00C93175">
              <w:rPr>
                <w:b/>
                <w:bCs/>
              </w:rPr>
              <w:t xml:space="preserve">The Moon </w:t>
            </w:r>
          </w:p>
          <w:p w14:paraId="0FADB9A7" w14:textId="0C5855A9" w:rsidR="00427A3B" w:rsidRPr="00396CD5" w:rsidRDefault="00D230E6" w:rsidP="00B95DEA">
            <w:pPr>
              <w:spacing w:after="0"/>
            </w:pPr>
            <w:r>
              <w:t xml:space="preserve">More solar energy reaches Australia in our summer than in our winter because the Earth is tilted on its </w:t>
            </w:r>
            <w:r w:rsidR="00396CD5">
              <w:t xml:space="preserve">rotational </w:t>
            </w:r>
            <w:r>
              <w:t>axis</w:t>
            </w:r>
            <w:r w:rsidR="00396CD5">
              <w:t>. The axis of the Earth is tilted 23.5</w:t>
            </w:r>
            <w:r w:rsidR="00396CD5">
              <w:rPr>
                <w:vertAlign w:val="superscript"/>
              </w:rPr>
              <w:t>0</w:t>
            </w:r>
            <w:r w:rsidR="00396CD5">
              <w:t xml:space="preserve"> relative to the plane of Earth’s orbit around the Sun. Because of this tilt, the southern hemisphere faces more directly towards the Sun and receives more solar radiation than in winter when the southern hemisphere faces less directly towards the Sun</w:t>
            </w:r>
            <w:r w:rsidR="00427A3B">
              <w:t>.</w:t>
            </w:r>
          </w:p>
        </w:tc>
      </w:tr>
      <w:tr w:rsidR="00B96B83" w:rsidRPr="00384F40" w14:paraId="2A8CDDCF" w14:textId="77777777" w:rsidTr="00855EDA">
        <w:tc>
          <w:tcPr>
            <w:tcW w:w="2405" w:type="dxa"/>
            <w:tcBorders>
              <w:left w:val="nil"/>
              <w:right w:val="nil"/>
            </w:tcBorders>
          </w:tcPr>
          <w:p w14:paraId="4464D45A" w14:textId="40269C93" w:rsidR="00B96B83" w:rsidRPr="00384F40" w:rsidRDefault="001F076C" w:rsidP="00E97DFA">
            <w:pPr>
              <w:widowControl/>
              <w:spacing w:after="240" w:line="259" w:lineRule="auto"/>
              <w:rPr>
                <w:b/>
              </w:rPr>
            </w:pPr>
            <w:r>
              <w:rPr>
                <w:b/>
              </w:rPr>
              <w:t>I</w:t>
            </w:r>
            <w:r w:rsidR="00B96B83" w:rsidRPr="001F076C">
              <w:rPr>
                <w:b/>
              </w:rPr>
              <w:t>nstructional</w:t>
            </w:r>
            <w:r w:rsidR="00C52EE0" w:rsidRPr="001F076C">
              <w:rPr>
                <w:b/>
              </w:rPr>
              <w:t xml:space="preserve"> </w:t>
            </w:r>
            <w:r w:rsidR="00B96B83" w:rsidRPr="001F076C">
              <w:rPr>
                <w:b/>
              </w:rPr>
              <w:t>procedures</w:t>
            </w:r>
          </w:p>
        </w:tc>
        <w:tc>
          <w:tcPr>
            <w:tcW w:w="6634" w:type="dxa"/>
            <w:tcBorders>
              <w:left w:val="nil"/>
              <w:right w:val="nil"/>
            </w:tcBorders>
          </w:tcPr>
          <w:p w14:paraId="5B5CAAE1" w14:textId="15C8C7D1" w:rsidR="00855EDA" w:rsidRDefault="00855EDA" w:rsidP="00C93175">
            <w:r>
              <w:t xml:space="preserve">This activity involves separating the students into small groups. Students will continue to work in these groups </w:t>
            </w:r>
            <w:r w:rsidR="000032CB">
              <w:t xml:space="preserve">throughout the module </w:t>
            </w:r>
            <w:r w:rsidR="00DE2B97">
              <w:t>and</w:t>
            </w:r>
            <w:r>
              <w:t xml:space="preserve"> group dynamics should be considered when dividing the class. To facilitate cooperative learning</w:t>
            </w:r>
            <w:r w:rsidR="00DE2B97">
              <w:t>,</w:t>
            </w:r>
            <w:r>
              <w:t xml:space="preserve"> group members can be assigned a role. These roles can be changed to give students experience in each role. For further information see </w:t>
            </w:r>
            <w:hyperlink w:anchor="_Appendix_7:_Teacher" w:history="1">
              <w:r>
                <w:rPr>
                  <w:rStyle w:val="Hyperlink"/>
                </w:rPr>
                <w:t>Teacher resource sheet 1.1: Cooperative learning - Roles</w:t>
              </w:r>
            </w:hyperlink>
            <w:r>
              <w:t>.</w:t>
            </w:r>
          </w:p>
          <w:p w14:paraId="2F2D3837" w14:textId="512ED293" w:rsidR="00855EDA" w:rsidRDefault="00855EDA" w:rsidP="00C93175">
            <w:r>
              <w:t>Ensure students are familiar with effective online research skills</w:t>
            </w:r>
            <w:r w:rsidR="007519B4">
              <w:t xml:space="preserve"> and cyber safety</w:t>
            </w:r>
            <w:r>
              <w:t>.</w:t>
            </w:r>
          </w:p>
          <w:p w14:paraId="74D26780" w14:textId="77777777" w:rsidR="00855EDA" w:rsidRDefault="00855EDA" w:rsidP="00B95DEA">
            <w:pPr>
              <w:spacing w:after="0"/>
            </w:pPr>
            <w:r>
              <w:t>Optional: Choose an online collaborative tool that students are familiar with and create a template to guide student re</w:t>
            </w:r>
            <w:r w:rsidRPr="0014646D">
              <w:t xml:space="preserve">search. </w:t>
            </w:r>
            <w:r>
              <w:t xml:space="preserve">Online tools that can facilitate a collaborative research project include </w:t>
            </w:r>
            <w:r w:rsidRPr="001350C8">
              <w:rPr>
                <w:i/>
                <w:iCs/>
              </w:rPr>
              <w:t>Connect</w:t>
            </w:r>
            <w:r>
              <w:t xml:space="preserve"> or </w:t>
            </w:r>
            <w:bookmarkStart w:id="16" w:name="_Hlk47035752"/>
            <w:r w:rsidRPr="00901086">
              <w:rPr>
                <w:i/>
              </w:rPr>
              <w:t>Microsoft Office 365</w:t>
            </w:r>
            <w:r>
              <w:t xml:space="preserve"> </w:t>
            </w:r>
            <w:bookmarkEnd w:id="16"/>
            <w:r>
              <w:t>applications such as:</w:t>
            </w:r>
          </w:p>
          <w:p w14:paraId="46D996D1" w14:textId="77777777" w:rsidR="00855EDA" w:rsidRPr="00901086" w:rsidRDefault="00855EDA" w:rsidP="00855EDA">
            <w:pPr>
              <w:pStyle w:val="ListParagraph"/>
              <w:rPr>
                <w:i/>
              </w:rPr>
            </w:pPr>
            <w:bookmarkStart w:id="17" w:name="_Hlk47035764"/>
            <w:r w:rsidRPr="00901086">
              <w:rPr>
                <w:i/>
              </w:rPr>
              <w:t>OneNote</w:t>
            </w:r>
          </w:p>
          <w:p w14:paraId="247BB528" w14:textId="77777777" w:rsidR="00855EDA" w:rsidRPr="00901086" w:rsidRDefault="00855EDA" w:rsidP="00855EDA">
            <w:pPr>
              <w:pStyle w:val="ListParagraph"/>
              <w:rPr>
                <w:i/>
              </w:rPr>
            </w:pPr>
            <w:r w:rsidRPr="00901086">
              <w:rPr>
                <w:i/>
              </w:rPr>
              <w:t>Sway</w:t>
            </w:r>
          </w:p>
          <w:p w14:paraId="4C8C49F3" w14:textId="77777777" w:rsidR="00855EDA" w:rsidRPr="00855EDA" w:rsidRDefault="00855EDA" w:rsidP="00855EDA">
            <w:pPr>
              <w:pStyle w:val="ListParagraph"/>
              <w:rPr>
                <w:i/>
              </w:rPr>
            </w:pPr>
            <w:r w:rsidRPr="00901086">
              <w:rPr>
                <w:i/>
              </w:rPr>
              <w:t>PowerPoin</w:t>
            </w:r>
            <w:r>
              <w:rPr>
                <w:i/>
              </w:rPr>
              <w:t>t</w:t>
            </w:r>
          </w:p>
          <w:p w14:paraId="79A3A5DB" w14:textId="77777777" w:rsidR="00855EDA" w:rsidRPr="008D148A" w:rsidRDefault="00855EDA" w:rsidP="00855EDA">
            <w:pPr>
              <w:pStyle w:val="ListParagraph"/>
              <w:rPr>
                <w:i/>
              </w:rPr>
            </w:pPr>
            <w:r w:rsidRPr="00855EDA">
              <w:rPr>
                <w:i/>
              </w:rPr>
              <w:t>Word</w:t>
            </w:r>
          </w:p>
          <w:p w14:paraId="0BEB91E9" w14:textId="2313EB9F" w:rsidR="008D148A" w:rsidRDefault="008D148A" w:rsidP="00B95DEA">
            <w:pPr>
              <w:spacing w:after="0"/>
              <w:rPr>
                <w:iCs/>
              </w:rPr>
            </w:pPr>
            <w:r w:rsidRPr="00C93175">
              <w:rPr>
                <w:i/>
              </w:rPr>
              <w:t>Google Earth</w:t>
            </w:r>
            <w:r>
              <w:rPr>
                <w:iCs/>
              </w:rPr>
              <w:t xml:space="preserve"> </w:t>
            </w:r>
            <w:bookmarkEnd w:id="17"/>
            <w:r>
              <w:rPr>
                <w:iCs/>
              </w:rPr>
              <w:t>can be used as an additional tool when working through the activities to:</w:t>
            </w:r>
          </w:p>
          <w:p w14:paraId="3A827545" w14:textId="7E629F8B" w:rsidR="008D148A" w:rsidRPr="00C93175" w:rsidRDefault="008D148A" w:rsidP="00C93175">
            <w:pPr>
              <w:pStyle w:val="ListParagraph"/>
            </w:pPr>
            <w:r w:rsidRPr="00C93175">
              <w:t>Measure distances</w:t>
            </w:r>
          </w:p>
          <w:p w14:paraId="5D874FDF" w14:textId="5704348C" w:rsidR="008D148A" w:rsidRPr="00C93175" w:rsidRDefault="008D148A" w:rsidP="00C93175">
            <w:pPr>
              <w:pStyle w:val="ListParagraph"/>
            </w:pPr>
            <w:r w:rsidRPr="00C93175">
              <w:t xml:space="preserve">Explore the </w:t>
            </w:r>
            <w:r w:rsidR="000032CB">
              <w:t>M</w:t>
            </w:r>
            <w:r w:rsidRPr="00C93175">
              <w:t>oon and Mars</w:t>
            </w:r>
          </w:p>
          <w:p w14:paraId="3C109E81" w14:textId="649D9693" w:rsidR="008D148A" w:rsidRPr="00C93175" w:rsidRDefault="008D148A" w:rsidP="00C93175">
            <w:pPr>
              <w:pStyle w:val="ListParagraph"/>
            </w:pPr>
            <w:r w:rsidRPr="00C93175">
              <w:t>Map and compare datasets</w:t>
            </w:r>
          </w:p>
          <w:p w14:paraId="6697322B" w14:textId="2080B8CC" w:rsidR="008D148A" w:rsidRPr="00C93175" w:rsidRDefault="008D148A" w:rsidP="00C93175">
            <w:pPr>
              <w:pStyle w:val="ListParagraph"/>
            </w:pPr>
            <w:r w:rsidRPr="00C93175">
              <w:t>Layer images over maps</w:t>
            </w:r>
            <w:r w:rsidR="000032CB">
              <w:t>.</w:t>
            </w:r>
          </w:p>
          <w:p w14:paraId="6B334FE4" w14:textId="418C45B3" w:rsidR="008D148A" w:rsidRPr="00F275EF" w:rsidRDefault="000032CB" w:rsidP="008D148A">
            <w:r>
              <w:t xml:space="preserve">For useful tips, see </w:t>
            </w:r>
            <w:r w:rsidRPr="00B95DEA">
              <w:rPr>
                <w:i/>
                <w:iCs/>
              </w:rPr>
              <w:t>Ten Ways to Use Google Earth in Your Classroom – It’s Not Just for Social Studies</w:t>
            </w:r>
            <w:r>
              <w:t xml:space="preserve"> in the </w:t>
            </w:r>
            <w:r w:rsidRPr="00B95DEA">
              <w:rPr>
                <w:i/>
                <w:iCs/>
              </w:rPr>
              <w:t>Digital resources</w:t>
            </w:r>
            <w:r>
              <w:t xml:space="preserve"> section.</w:t>
            </w:r>
          </w:p>
        </w:tc>
      </w:tr>
      <w:tr w:rsidR="006F4BBF" w:rsidRPr="00384F40" w14:paraId="1EBF748F" w14:textId="77777777" w:rsidTr="00855EDA">
        <w:tc>
          <w:tcPr>
            <w:tcW w:w="2405" w:type="dxa"/>
            <w:tcBorders>
              <w:left w:val="nil"/>
              <w:right w:val="nil"/>
            </w:tcBorders>
          </w:tcPr>
          <w:p w14:paraId="7B33403A" w14:textId="5D53B2F8" w:rsidR="006F4BBF" w:rsidRPr="00384F40" w:rsidRDefault="00213D44" w:rsidP="00157DD6">
            <w:pPr>
              <w:widowControl/>
              <w:spacing w:after="240" w:line="259" w:lineRule="auto"/>
              <w:rPr>
                <w:b/>
              </w:rPr>
            </w:pPr>
            <w:r>
              <w:rPr>
                <w:b/>
              </w:rPr>
              <w:t>Expected learning</w:t>
            </w:r>
          </w:p>
          <w:p w14:paraId="27E2C130" w14:textId="1C6733D0" w:rsidR="00C80604" w:rsidRPr="00384F40" w:rsidRDefault="00C80604" w:rsidP="00160607">
            <w:pPr>
              <w:widowControl/>
              <w:spacing w:after="240" w:line="259" w:lineRule="auto"/>
              <w:rPr>
                <w:sz w:val="18"/>
                <w:szCs w:val="18"/>
              </w:rPr>
            </w:pPr>
          </w:p>
        </w:tc>
        <w:tc>
          <w:tcPr>
            <w:tcW w:w="6634" w:type="dxa"/>
            <w:tcBorders>
              <w:left w:val="nil"/>
              <w:right w:val="nil"/>
            </w:tcBorders>
          </w:tcPr>
          <w:p w14:paraId="497F90E3" w14:textId="5760BCD1" w:rsidR="0059204F" w:rsidRDefault="0059204F" w:rsidP="0059204F">
            <w:pPr>
              <w:spacing w:before="60" w:after="60"/>
              <w:rPr>
                <w:lang w:val="en-GB"/>
              </w:rPr>
            </w:pPr>
            <w:r>
              <w:rPr>
                <w:lang w:val="en-GB"/>
              </w:rPr>
              <w:t xml:space="preserve">Students will </w:t>
            </w:r>
            <w:r w:rsidR="000032CB">
              <w:rPr>
                <w:lang w:val="en-GB"/>
              </w:rPr>
              <w:t>be able to</w:t>
            </w:r>
            <w:r>
              <w:rPr>
                <w:lang w:val="en-GB"/>
              </w:rPr>
              <w:t>:</w:t>
            </w:r>
          </w:p>
          <w:p w14:paraId="275387FC" w14:textId="5AB041BB" w:rsidR="00FF229D" w:rsidRPr="003A376A" w:rsidRDefault="00FF229D" w:rsidP="00C93175">
            <w:pPr>
              <w:pStyle w:val="ListBullet"/>
              <w:numPr>
                <w:ilvl w:val="0"/>
                <w:numId w:val="22"/>
              </w:numPr>
              <w:spacing w:before="60" w:after="60" w:line="240" w:lineRule="auto"/>
              <w:ind w:left="454" w:hanging="227"/>
              <w:contextualSpacing w:val="0"/>
            </w:pPr>
            <w:r w:rsidRPr="0077027D">
              <w:t>Observe, measure and record</w:t>
            </w:r>
            <w:r>
              <w:t xml:space="preserve"> </w:t>
            </w:r>
            <w:hyperlink r:id="rId64" w:tooltip="Display the glossary entry for data" w:history="1">
              <w:r w:rsidRPr="0077027D">
                <w:rPr>
                  <w:rStyle w:val="Hyperlink"/>
                  <w:i w:val="0"/>
                  <w:color w:val="auto"/>
                  <w:u w:val="none"/>
                </w:rPr>
                <w:t>data</w:t>
              </w:r>
            </w:hyperlink>
            <w:r>
              <w:t xml:space="preserve"> </w:t>
            </w:r>
            <w:r w:rsidRPr="0077027D">
              <w:t>with accuracy (Science).</w:t>
            </w:r>
          </w:p>
          <w:p w14:paraId="36D68371" w14:textId="1EDD9672" w:rsidR="003A376A" w:rsidRPr="0077027D" w:rsidRDefault="00B74430" w:rsidP="00C93175">
            <w:pPr>
              <w:pStyle w:val="ListBullet"/>
              <w:numPr>
                <w:ilvl w:val="0"/>
                <w:numId w:val="22"/>
              </w:numPr>
              <w:spacing w:before="60" w:after="60" w:line="240" w:lineRule="auto"/>
              <w:ind w:left="454" w:hanging="227"/>
              <w:contextualSpacing w:val="0"/>
            </w:pPr>
            <w:r>
              <w:t>P</w:t>
            </w:r>
            <w:r w:rsidR="003A376A" w:rsidRPr="0077027D">
              <w:t>ose clarifying questions and make predictions about scientific investigations</w:t>
            </w:r>
            <w:r w:rsidR="003A376A">
              <w:t xml:space="preserve"> </w:t>
            </w:r>
            <w:r w:rsidR="003A376A" w:rsidRPr="0077027D">
              <w:t>(Science).</w:t>
            </w:r>
          </w:p>
          <w:p w14:paraId="1FD6E9D8" w14:textId="7BDED5BD" w:rsidR="00781679" w:rsidRDefault="00FF229D" w:rsidP="00C93175">
            <w:pPr>
              <w:pStyle w:val="ListBullet"/>
              <w:numPr>
                <w:ilvl w:val="0"/>
                <w:numId w:val="22"/>
              </w:numPr>
              <w:spacing w:before="60" w:after="60" w:line="240" w:lineRule="auto"/>
              <w:ind w:left="454" w:hanging="227"/>
              <w:contextualSpacing w:val="0"/>
            </w:pPr>
            <w:r w:rsidRPr="0077027D">
              <w:t>Construct diagram</w:t>
            </w:r>
            <w:r w:rsidR="00D81230">
              <w:t>s</w:t>
            </w:r>
            <w:r w:rsidR="002E73B6">
              <w:t>,</w:t>
            </w:r>
            <w:r w:rsidRPr="0077027D">
              <w:t xml:space="preserve"> table</w:t>
            </w:r>
            <w:r w:rsidR="00D81230">
              <w:t>s</w:t>
            </w:r>
            <w:r w:rsidRPr="0077027D">
              <w:t xml:space="preserve"> </w:t>
            </w:r>
            <w:r w:rsidR="002E73B6">
              <w:t xml:space="preserve">and graphs </w:t>
            </w:r>
            <w:r w:rsidRPr="0077027D">
              <w:t>to represent and describe observations, patterns or relationships in</w:t>
            </w:r>
            <w:r>
              <w:t xml:space="preserve"> </w:t>
            </w:r>
            <w:hyperlink r:id="rId65" w:tooltip="Display the glossary entry for data" w:history="1">
              <w:r w:rsidRPr="0077027D">
                <w:rPr>
                  <w:rStyle w:val="Hyperlink"/>
                  <w:i w:val="0"/>
                  <w:color w:val="auto"/>
                  <w:u w:val="none"/>
                </w:rPr>
                <w:t>data</w:t>
              </w:r>
            </w:hyperlink>
            <w:r>
              <w:t xml:space="preserve"> </w:t>
            </w:r>
            <w:r w:rsidRPr="0077027D">
              <w:t>(Science</w:t>
            </w:r>
            <w:r w:rsidR="007E7613">
              <w:t xml:space="preserve"> and Mathe</w:t>
            </w:r>
            <w:r w:rsidR="001C3626">
              <w:t>ma</w:t>
            </w:r>
            <w:r w:rsidR="007E7613">
              <w:t>tics</w:t>
            </w:r>
            <w:r w:rsidRPr="0077027D">
              <w:t>).</w:t>
            </w:r>
          </w:p>
          <w:p w14:paraId="2EBAB8A9" w14:textId="1AF6CAC8" w:rsidR="00EE210F" w:rsidRPr="007E7613" w:rsidRDefault="00EE210F" w:rsidP="00C93175">
            <w:pPr>
              <w:pStyle w:val="ListBullet"/>
              <w:numPr>
                <w:ilvl w:val="0"/>
                <w:numId w:val="22"/>
              </w:numPr>
              <w:spacing w:before="60" w:after="60" w:line="240" w:lineRule="auto"/>
              <w:ind w:left="454" w:hanging="227"/>
              <w:contextualSpacing w:val="0"/>
            </w:pPr>
            <w:r>
              <w:t>Use index notation to represent very large distances in the solar system (Mathematics)</w:t>
            </w:r>
            <w:r w:rsidR="000032CB">
              <w:t>.</w:t>
            </w:r>
          </w:p>
          <w:p w14:paraId="782B44E8" w14:textId="33DAE5EC" w:rsidR="007E7613" w:rsidRPr="00781679" w:rsidRDefault="007E7613" w:rsidP="00C93175">
            <w:pPr>
              <w:pStyle w:val="ListBullet"/>
              <w:numPr>
                <w:ilvl w:val="0"/>
                <w:numId w:val="22"/>
              </w:numPr>
              <w:spacing w:before="60" w:after="60" w:line="240" w:lineRule="auto"/>
              <w:ind w:left="454" w:hanging="227"/>
              <w:contextualSpacing w:val="0"/>
            </w:pPr>
            <w:r>
              <w:t xml:space="preserve">Use </w:t>
            </w:r>
            <w:r w:rsidR="00EE210F">
              <w:t>ratio, convert between common length units and</w:t>
            </w:r>
            <w:r>
              <w:t xml:space="preserve"> </w:t>
            </w:r>
            <w:r w:rsidR="00EE210F">
              <w:t xml:space="preserve">multiply and divide </w:t>
            </w:r>
            <w:r>
              <w:t xml:space="preserve">decimals to </w:t>
            </w:r>
            <w:r w:rsidR="00EE210F">
              <w:t xml:space="preserve">explore and </w:t>
            </w:r>
            <w:r>
              <w:t>create a scaled representation of the solar system (Mathematics).</w:t>
            </w:r>
          </w:p>
          <w:p w14:paraId="411A085B" w14:textId="35389596" w:rsidR="007E7613" w:rsidRPr="00781679" w:rsidRDefault="007E7613" w:rsidP="00C93175">
            <w:pPr>
              <w:pStyle w:val="ListBullet"/>
              <w:numPr>
                <w:ilvl w:val="0"/>
                <w:numId w:val="22"/>
              </w:numPr>
              <w:spacing w:before="60" w:after="240" w:line="240" w:lineRule="auto"/>
              <w:ind w:left="454" w:hanging="227"/>
              <w:contextualSpacing w:val="0"/>
            </w:pPr>
            <w:r>
              <w:t xml:space="preserve">Explain how </w:t>
            </w:r>
            <w:r>
              <w:rPr>
                <w:rFonts w:cstheme="minorHAnsi"/>
              </w:rPr>
              <w:t>Earth’s place in the solar system</w:t>
            </w:r>
            <w:r w:rsidR="00162206">
              <w:rPr>
                <w:rFonts w:cstheme="minorHAnsi"/>
              </w:rPr>
              <w:t xml:space="preserve">, </w:t>
            </w:r>
            <w:r>
              <w:rPr>
                <w:rFonts w:cstheme="minorHAnsi"/>
              </w:rPr>
              <w:t>its distance from the Sun, its rotation on its axis causing day and night, its orbiting and tilted axis causing seasonal changes all contribute to the amount of solar energy reaching Earth</w:t>
            </w:r>
            <w:r w:rsidR="00B74430">
              <w:t xml:space="preserve"> </w:t>
            </w:r>
            <w:r w:rsidR="00B74430" w:rsidRPr="00781679">
              <w:t>(Science).</w:t>
            </w:r>
          </w:p>
        </w:tc>
      </w:tr>
      <w:tr w:rsidR="004A03AC" w:rsidRPr="00384F40" w14:paraId="199D5E79" w14:textId="77777777" w:rsidTr="004A03AC">
        <w:trPr>
          <w:trHeight w:val="2990"/>
        </w:trPr>
        <w:tc>
          <w:tcPr>
            <w:tcW w:w="2405" w:type="dxa"/>
            <w:tcBorders>
              <w:left w:val="nil"/>
              <w:right w:val="nil"/>
            </w:tcBorders>
          </w:tcPr>
          <w:p w14:paraId="31E76233" w14:textId="60C1E256" w:rsidR="004A03AC" w:rsidRPr="00384F40" w:rsidRDefault="004A03AC" w:rsidP="00524C27">
            <w:pPr>
              <w:widowControl/>
              <w:spacing w:after="240" w:line="259" w:lineRule="auto"/>
              <w:rPr>
                <w:b/>
              </w:rPr>
            </w:pPr>
            <w:r w:rsidRPr="00384F40">
              <w:rPr>
                <w:b/>
              </w:rPr>
              <w:t>Equipment required</w:t>
            </w:r>
          </w:p>
        </w:tc>
        <w:tc>
          <w:tcPr>
            <w:tcW w:w="6634" w:type="dxa"/>
            <w:tcBorders>
              <w:left w:val="nil"/>
              <w:right w:val="nil"/>
            </w:tcBorders>
          </w:tcPr>
          <w:p w14:paraId="458CB0A4" w14:textId="77777777" w:rsidR="004A03AC" w:rsidRDefault="004A03AC" w:rsidP="0098339A">
            <w:pPr>
              <w:widowControl/>
            </w:pPr>
            <w:r w:rsidRPr="00384F40">
              <w:rPr>
                <w:b/>
              </w:rPr>
              <w:t>For the students</w:t>
            </w:r>
            <w:r w:rsidRPr="00384F40">
              <w:t>:</w:t>
            </w:r>
          </w:p>
          <w:p w14:paraId="41614AE9" w14:textId="77777777" w:rsidR="004A03AC" w:rsidRDefault="004A03AC" w:rsidP="00193784">
            <w:r>
              <w:t>Graph paper, c</w:t>
            </w:r>
            <w:r w:rsidRPr="00BE6247">
              <w:t>ardboard or plywood</w:t>
            </w:r>
            <w:r>
              <w:t>,</w:t>
            </w:r>
            <w:r w:rsidRPr="00BE6247">
              <w:t xml:space="preserve"> masking tape</w:t>
            </w:r>
            <w:r>
              <w:t>, torch,</w:t>
            </w:r>
            <w:r w:rsidRPr="00BE6247">
              <w:t xml:space="preserve"> markers</w:t>
            </w:r>
            <w:r>
              <w:t xml:space="preserve"> (one set per group)</w:t>
            </w:r>
          </w:p>
          <w:p w14:paraId="4C83A37C" w14:textId="77777777" w:rsidR="004A03AC" w:rsidRDefault="004A03AC" w:rsidP="00193784">
            <w:r>
              <w:t>Sports ball (eg basketball) (one per group)</w:t>
            </w:r>
          </w:p>
          <w:p w14:paraId="7123B9E4" w14:textId="77777777" w:rsidR="004A03AC" w:rsidRDefault="004A03AC">
            <w:pPr>
              <w:widowControl/>
            </w:pPr>
            <w:r>
              <w:t>Blank paper, pencil and clipboard (one set per group)</w:t>
            </w:r>
          </w:p>
          <w:p w14:paraId="029F449C" w14:textId="77777777" w:rsidR="004A03AC" w:rsidRDefault="004A03AC" w:rsidP="00FE09EB">
            <w:r>
              <w:t>Digital d</w:t>
            </w:r>
            <w:r w:rsidRPr="00E064D9">
              <w:t>evices (</w:t>
            </w:r>
            <w:r>
              <w:t>i</w:t>
            </w:r>
            <w:r w:rsidRPr="00E064D9">
              <w:t>Pad/</w:t>
            </w:r>
            <w:r>
              <w:t>l</w:t>
            </w:r>
            <w:r w:rsidRPr="00E064D9">
              <w:t>aptop)</w:t>
            </w:r>
          </w:p>
          <w:p w14:paraId="14AF069D" w14:textId="3317D3FD" w:rsidR="004A03AC" w:rsidRPr="00E064D9" w:rsidRDefault="00807010" w:rsidP="00C93175">
            <w:pPr>
              <w:spacing w:after="240"/>
            </w:pPr>
            <w:hyperlink w:anchor="_Appendix_10:_Student_1" w:history="1">
              <w:r w:rsidR="004A03AC" w:rsidRPr="00484EAD">
                <w:rPr>
                  <w:rStyle w:val="Hyperlink"/>
                </w:rPr>
                <w:t>Student activity sheet 1.</w:t>
              </w:r>
              <w:r w:rsidR="004A03AC">
                <w:rPr>
                  <w:rStyle w:val="Hyperlink"/>
                </w:rPr>
                <w:t xml:space="preserve">4: Solar system to </w:t>
              </w:r>
              <w:r w:rsidR="004A03AC" w:rsidRPr="00484EAD">
                <w:rPr>
                  <w:rStyle w:val="Hyperlink"/>
                </w:rPr>
                <w:t>scale</w:t>
              </w:r>
            </w:hyperlink>
            <w:r w:rsidR="004A03AC">
              <w:t>.</w:t>
            </w:r>
          </w:p>
        </w:tc>
      </w:tr>
      <w:tr w:rsidR="006F4BBF" w:rsidRPr="00384F40" w14:paraId="5DEDA2FD" w14:textId="77777777" w:rsidTr="00855EDA">
        <w:tc>
          <w:tcPr>
            <w:tcW w:w="2405" w:type="dxa"/>
            <w:tcBorders>
              <w:left w:val="nil"/>
              <w:right w:val="nil"/>
            </w:tcBorders>
          </w:tcPr>
          <w:p w14:paraId="453E0C97" w14:textId="55A79C40" w:rsidR="006F4BBF" w:rsidRPr="00384F40" w:rsidRDefault="001B25D9" w:rsidP="00E17586">
            <w:pPr>
              <w:widowControl/>
              <w:spacing w:after="240" w:line="259" w:lineRule="auto"/>
              <w:rPr>
                <w:b/>
              </w:rPr>
            </w:pPr>
            <w:r w:rsidRPr="00384F40">
              <w:rPr>
                <w:b/>
              </w:rPr>
              <w:t>Preparation</w:t>
            </w:r>
          </w:p>
        </w:tc>
        <w:tc>
          <w:tcPr>
            <w:tcW w:w="6634" w:type="dxa"/>
            <w:tcBorders>
              <w:left w:val="nil"/>
              <w:right w:val="nil"/>
            </w:tcBorders>
          </w:tcPr>
          <w:p w14:paraId="1390BBEA" w14:textId="02F30468" w:rsidR="001E3CEF" w:rsidRDefault="001E3CEF" w:rsidP="00B95DEA">
            <w:pPr>
              <w:rPr>
                <w:lang w:val="en-GB"/>
              </w:rPr>
            </w:pPr>
            <w:r>
              <w:rPr>
                <w:lang w:val="en-GB"/>
              </w:rPr>
              <w:t xml:space="preserve">Gather the </w:t>
            </w:r>
            <w:r w:rsidR="005E56EE">
              <w:rPr>
                <w:lang w:val="en-GB"/>
              </w:rPr>
              <w:t>equipment</w:t>
            </w:r>
            <w:r w:rsidR="00973CF6">
              <w:rPr>
                <w:lang w:val="en-GB"/>
              </w:rPr>
              <w:t xml:space="preserve"> needed for the activities.</w:t>
            </w:r>
          </w:p>
          <w:p w14:paraId="7875E561" w14:textId="10E6BE5D" w:rsidR="006F4BBF" w:rsidRPr="00490498" w:rsidRDefault="00973CF6" w:rsidP="009E4245">
            <w:pPr>
              <w:rPr>
                <w:lang w:val="en-GB"/>
              </w:rPr>
            </w:pPr>
            <w:r>
              <w:rPr>
                <w:lang w:val="en-GB"/>
              </w:rPr>
              <w:t>Ensure students have access to the resource sheet.</w:t>
            </w:r>
          </w:p>
        </w:tc>
      </w:tr>
      <w:tr w:rsidR="00CF2B3D" w:rsidRPr="00384F40" w14:paraId="12F48457" w14:textId="77777777" w:rsidTr="00AE1BE5">
        <w:trPr>
          <w:trHeight w:val="474"/>
        </w:trPr>
        <w:tc>
          <w:tcPr>
            <w:tcW w:w="2405" w:type="dxa"/>
            <w:vMerge w:val="restart"/>
            <w:tcBorders>
              <w:left w:val="nil"/>
              <w:right w:val="nil"/>
            </w:tcBorders>
          </w:tcPr>
          <w:p w14:paraId="6EA9080C" w14:textId="77777777" w:rsidR="00CF2B3D" w:rsidRPr="00384F40" w:rsidRDefault="00CF2B3D" w:rsidP="00C93175">
            <w:pPr>
              <w:widowControl/>
              <w:spacing w:after="240" w:line="259" w:lineRule="auto"/>
              <w:rPr>
                <w:b/>
              </w:rPr>
            </w:pPr>
            <w:r w:rsidRPr="00384F40">
              <w:rPr>
                <w:b/>
              </w:rPr>
              <w:t>Activity parts</w:t>
            </w:r>
          </w:p>
          <w:p w14:paraId="60E1E117" w14:textId="3B588BFE" w:rsidR="00CF2B3D" w:rsidRPr="00384F40" w:rsidRDefault="00CF2B3D" w:rsidP="00C93175">
            <w:pPr>
              <w:spacing w:after="240" w:line="259" w:lineRule="auto"/>
              <w:rPr>
                <w:b/>
              </w:rPr>
            </w:pPr>
            <w:r>
              <w:rPr>
                <w:noProof/>
                <w:lang w:eastAsia="en-AU"/>
              </w:rPr>
              <w:drawing>
                <wp:anchor distT="0" distB="0" distL="114300" distR="114300" simplePos="0" relativeHeight="251658331" behindDoc="0" locked="0" layoutInCell="1" allowOverlap="1" wp14:anchorId="00572BB0" wp14:editId="54A61859">
                  <wp:simplePos x="0" y="0"/>
                  <wp:positionH relativeFrom="column">
                    <wp:posOffset>1176545</wp:posOffset>
                  </wp:positionH>
                  <wp:positionV relativeFrom="paragraph">
                    <wp:posOffset>6281337</wp:posOffset>
                  </wp:positionV>
                  <wp:extent cx="359410" cy="359410"/>
                  <wp:effectExtent l="0" t="0" r="2540" b="2540"/>
                  <wp:wrapNone/>
                  <wp:docPr id="226" name="Picture 22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4985CC21" w14:textId="77777777" w:rsidR="00CF2B3D" w:rsidRDefault="00CF2B3D" w:rsidP="00C93175">
            <w:pPr>
              <w:widowControl/>
              <w:rPr>
                <w:b/>
              </w:rPr>
            </w:pPr>
            <w:r w:rsidRPr="00384F40">
              <w:rPr>
                <w:b/>
              </w:rPr>
              <w:t xml:space="preserve">Part </w:t>
            </w:r>
            <w:r>
              <w:rPr>
                <w:b/>
              </w:rPr>
              <w:t>1</w:t>
            </w:r>
            <w:r w:rsidRPr="00384F40">
              <w:rPr>
                <w:b/>
              </w:rPr>
              <w:t xml:space="preserve">: </w:t>
            </w:r>
            <w:r>
              <w:rPr>
                <w:b/>
              </w:rPr>
              <w:t>What is climate change?</w:t>
            </w:r>
          </w:p>
          <w:p w14:paraId="4386E2C8" w14:textId="342DF2BC" w:rsidR="00CF2B3D" w:rsidRDefault="00CF2B3D" w:rsidP="00C93175">
            <w:pPr>
              <w:widowControl/>
              <w:rPr>
                <w:bCs/>
              </w:rPr>
            </w:pPr>
            <w:r>
              <w:rPr>
                <w:bCs/>
              </w:rPr>
              <w:t xml:space="preserve">Engage students in a brainstorming activity to activate and document their prior knowledge about climate change. A placemat activity with groups of four students will allow each student to record their ideas in a section of the placemat. </w:t>
            </w:r>
          </w:p>
          <w:p w14:paraId="2CF4F59E" w14:textId="0A79D130" w:rsidR="00CF2B3D" w:rsidRDefault="00CF2B3D" w:rsidP="00C93175">
            <w:pPr>
              <w:widowControl/>
              <w:rPr>
                <w:bCs/>
              </w:rPr>
            </w:pPr>
            <w:r>
              <w:rPr>
                <w:bCs/>
              </w:rPr>
              <w:t xml:space="preserve">Once complete, conduct a gallery walk around the placemats so that the class can view the full range of ideas. See </w:t>
            </w:r>
            <w:hyperlink w:anchor="_Appendix_9:_Teacher_1" w:history="1">
              <w:r w:rsidRPr="000573AE">
                <w:rPr>
                  <w:rStyle w:val="Hyperlink"/>
                  <w:bCs/>
                </w:rPr>
                <w:t>Teacher resource sheet 1.3: Cooperative learning - Placemat</w:t>
              </w:r>
            </w:hyperlink>
            <w:r>
              <w:rPr>
                <w:bCs/>
              </w:rPr>
              <w:t>.</w:t>
            </w:r>
          </w:p>
          <w:p w14:paraId="5485254B" w14:textId="43146D31" w:rsidR="00CF2B3D" w:rsidRPr="004A03AC" w:rsidRDefault="00CF2B3D" w:rsidP="004A03AC">
            <w:pPr>
              <w:rPr>
                <w:lang w:val="en-GB"/>
              </w:rPr>
            </w:pPr>
            <w:r>
              <w:rPr>
                <w:bCs/>
              </w:rPr>
              <w:t>Collate the main themes (eg causes of climate change, nature of change, consequences of change) from the placemat activity and introduce the problem of</w:t>
            </w:r>
            <w:r w:rsidR="004A03AC" w:rsidRPr="001422EF">
              <w:rPr>
                <w:lang w:val="en-GB"/>
              </w:rPr>
              <w:t xml:space="preserve"> </w:t>
            </w:r>
            <w:r w:rsidR="004A03AC" w:rsidRPr="004A03AC">
              <w:rPr>
                <w:i/>
                <w:iCs/>
                <w:lang w:val="en-GB"/>
              </w:rPr>
              <w:t>how can technology help us respond to a changing environment?</w:t>
            </w:r>
          </w:p>
        </w:tc>
      </w:tr>
      <w:tr w:rsidR="00CF2B3D" w:rsidRPr="00384F40" w14:paraId="30DBEC20" w14:textId="77777777" w:rsidTr="00AE1BE5">
        <w:trPr>
          <w:trHeight w:val="474"/>
        </w:trPr>
        <w:tc>
          <w:tcPr>
            <w:tcW w:w="2405" w:type="dxa"/>
            <w:vMerge/>
            <w:tcBorders>
              <w:left w:val="nil"/>
              <w:right w:val="nil"/>
            </w:tcBorders>
          </w:tcPr>
          <w:p w14:paraId="00929B5B" w14:textId="550F1E4B" w:rsidR="00CF2B3D" w:rsidRPr="00384F40" w:rsidRDefault="00CF2B3D" w:rsidP="00C93175">
            <w:pPr>
              <w:widowControl/>
              <w:spacing w:after="240" w:line="259" w:lineRule="auto"/>
              <w:rPr>
                <w:b/>
                <w:sz w:val="18"/>
                <w:szCs w:val="18"/>
              </w:rPr>
            </w:pPr>
          </w:p>
        </w:tc>
        <w:tc>
          <w:tcPr>
            <w:tcW w:w="6634" w:type="dxa"/>
            <w:tcBorders>
              <w:left w:val="nil"/>
              <w:right w:val="nil"/>
            </w:tcBorders>
          </w:tcPr>
          <w:p w14:paraId="5B9245BB" w14:textId="4BC01721" w:rsidR="00CF2B3D" w:rsidRDefault="00CF2B3D" w:rsidP="0098339A">
            <w:pPr>
              <w:widowControl/>
              <w:rPr>
                <w:b/>
              </w:rPr>
            </w:pPr>
            <w:r>
              <w:rPr>
                <w:b/>
              </w:rPr>
              <w:t>Part 2: The Solar System</w:t>
            </w:r>
          </w:p>
          <w:p w14:paraId="024B3862" w14:textId="5704A5F2" w:rsidR="00CF2B3D" w:rsidRDefault="00CF2B3D" w:rsidP="00D8658C">
            <w:pPr>
              <w:widowControl/>
            </w:pPr>
            <w:r>
              <w:t>Explain to students that to understand climate change, it is helpful to consider the relationship between the Sun and the planets within the solar system. Reinforce that t</w:t>
            </w:r>
            <w:r w:rsidRPr="00BE6247">
              <w:t xml:space="preserve">he planets </w:t>
            </w:r>
            <w:r>
              <w:t xml:space="preserve">vary in size and </w:t>
            </w:r>
            <w:r w:rsidRPr="00BE6247">
              <w:t>are in orbits of varying distance from the Sun.</w:t>
            </w:r>
          </w:p>
          <w:p w14:paraId="6927C504" w14:textId="2F38172D" w:rsidR="00CF2B3D" w:rsidRDefault="00CF2B3D" w:rsidP="00D8658C">
            <w:pPr>
              <w:widowControl/>
            </w:pPr>
            <w:r>
              <w:t>Remind students that the Earth and other planets are entirely dependent on the energy from the Sun for light and heat.</w:t>
            </w:r>
          </w:p>
          <w:p w14:paraId="4D5B80D5" w14:textId="7990B8FE" w:rsidR="00CF2B3D" w:rsidRPr="00BE6247" w:rsidRDefault="00CF2B3D" w:rsidP="00B345A3">
            <w:pPr>
              <w:widowControl/>
            </w:pPr>
            <w:r w:rsidRPr="00BE6247">
              <w:t xml:space="preserve">This activity helps demonstrate that as </w:t>
            </w:r>
            <w:r>
              <w:t xml:space="preserve">something </w:t>
            </w:r>
            <w:r w:rsidRPr="00BE6247">
              <w:t xml:space="preserve">moves farther from a light source, the less energy </w:t>
            </w:r>
            <w:r>
              <w:t>it</w:t>
            </w:r>
            <w:r w:rsidRPr="00BE6247">
              <w:t xml:space="preserve"> receives from </w:t>
            </w:r>
            <w:r>
              <w:t>the light source</w:t>
            </w:r>
            <w:r w:rsidRPr="00BE6247">
              <w:t>.</w:t>
            </w:r>
          </w:p>
          <w:p w14:paraId="68A975A1" w14:textId="2CFC27A6" w:rsidR="00CF2B3D" w:rsidRPr="00C93175" w:rsidRDefault="00CF2B3D" w:rsidP="00B95DEA">
            <w:r>
              <w:t>In their groups, students a</w:t>
            </w:r>
            <w:r w:rsidRPr="00C93175">
              <w:t xml:space="preserve">ttach a sheet of graph paper to </w:t>
            </w:r>
            <w:r>
              <w:t>a piece of</w:t>
            </w:r>
            <w:r w:rsidRPr="00C93175">
              <w:t xml:space="preserve"> cardboard or plywood with the masking tape. </w:t>
            </w:r>
            <w:r>
              <w:t>They h</w:t>
            </w:r>
            <w:r w:rsidRPr="00C93175">
              <w:t xml:space="preserve">old the board perpendicular to the floor and shine </w:t>
            </w:r>
            <w:r>
              <w:t>a</w:t>
            </w:r>
            <w:r w:rsidRPr="00C93175">
              <w:t xml:space="preserve"> </w:t>
            </w:r>
            <w:r>
              <w:t>torch</w:t>
            </w:r>
            <w:r w:rsidRPr="00C93175">
              <w:t xml:space="preserve"> directly onto the graph paper from the side, about </w:t>
            </w:r>
            <w:r w:rsidR="001D45CD">
              <w:br/>
            </w:r>
            <w:r w:rsidRPr="00C93175">
              <w:t xml:space="preserve">60 cm away. </w:t>
            </w:r>
            <w:r>
              <w:t xml:space="preserve">Ensure students hold </w:t>
            </w:r>
            <w:r w:rsidRPr="00C93175">
              <w:t xml:space="preserve">the </w:t>
            </w:r>
            <w:r>
              <w:t>torch</w:t>
            </w:r>
            <w:r w:rsidRPr="00C93175">
              <w:t xml:space="preserve"> parallel to the floor</w:t>
            </w:r>
            <w:r>
              <w:t xml:space="preserve"> and</w:t>
            </w:r>
            <w:r w:rsidRPr="00C93175">
              <w:t xml:space="preserve"> perpendicular to the paper. </w:t>
            </w:r>
          </w:p>
          <w:p w14:paraId="48128033" w14:textId="07E3212F" w:rsidR="00CF2B3D" w:rsidRPr="00C93175" w:rsidRDefault="00CF2B3D" w:rsidP="00B95DEA">
            <w:r>
              <w:t>Ask them to t</w:t>
            </w:r>
            <w:r w:rsidRPr="00C93175">
              <w:t xml:space="preserve">race the outline of the </w:t>
            </w:r>
            <w:r>
              <w:t>torch’s</w:t>
            </w:r>
            <w:r w:rsidRPr="00C93175">
              <w:t xml:space="preserve"> beam on the graph paper.</w:t>
            </w:r>
            <w:r>
              <w:t xml:space="preserve"> </w:t>
            </w:r>
          </w:p>
          <w:p w14:paraId="524C8A13" w14:textId="66DC2639" w:rsidR="00CF2B3D" w:rsidRDefault="00CF2B3D" w:rsidP="001E3CEF">
            <w:r>
              <w:t>Students d</w:t>
            </w:r>
            <w:r w:rsidRPr="00C93175">
              <w:t xml:space="preserve">ouble the distance from the </w:t>
            </w:r>
            <w:r>
              <w:t xml:space="preserve">torch to the </w:t>
            </w:r>
            <w:r w:rsidRPr="00C93175">
              <w:t xml:space="preserve">paper. </w:t>
            </w:r>
          </w:p>
          <w:p w14:paraId="19B89916" w14:textId="155F1624" w:rsidR="00CF2B3D" w:rsidRDefault="00CF2B3D" w:rsidP="001E3CEF">
            <w:r>
              <w:t>Ask:</w:t>
            </w:r>
          </w:p>
          <w:p w14:paraId="7414B596" w14:textId="2C2EB7DA" w:rsidR="00CF2B3D" w:rsidRDefault="00CF2B3D" w:rsidP="00B95DEA">
            <w:pPr>
              <w:pStyle w:val="ListParagraph"/>
            </w:pPr>
            <w:r w:rsidRPr="00C93175">
              <w:t xml:space="preserve">Does the area of the beam on the paper increase or decrease? </w:t>
            </w:r>
          </w:p>
          <w:p w14:paraId="2590ACA4" w14:textId="0B6F3429" w:rsidR="00CF2B3D" w:rsidRDefault="00CF2B3D" w:rsidP="001E3CEF">
            <w:r>
              <w:t>Encourage students to t</w:t>
            </w:r>
            <w:r w:rsidRPr="00C93175">
              <w:t xml:space="preserve">ry several distances both closer and farther from the paper. </w:t>
            </w:r>
          </w:p>
          <w:p w14:paraId="180058D4" w14:textId="7BE12B61" w:rsidR="00CF2B3D" w:rsidRDefault="00D239B3" w:rsidP="001E3CEF">
            <w:r>
              <w:rPr>
                <w:noProof/>
                <w:lang w:eastAsia="en-AU"/>
              </w:rPr>
              <w:drawing>
                <wp:anchor distT="0" distB="0" distL="114300" distR="114300" simplePos="0" relativeHeight="251658332" behindDoc="0" locked="0" layoutInCell="1" allowOverlap="1" wp14:anchorId="5DB73EB3" wp14:editId="3D1EAA55">
                  <wp:simplePos x="0" y="0"/>
                  <wp:positionH relativeFrom="column">
                    <wp:posOffset>-367456</wp:posOffset>
                  </wp:positionH>
                  <wp:positionV relativeFrom="paragraph">
                    <wp:posOffset>332314</wp:posOffset>
                  </wp:positionV>
                  <wp:extent cx="345468" cy="359163"/>
                  <wp:effectExtent l="0" t="0" r="0" b="3175"/>
                  <wp:wrapNone/>
                  <wp:docPr id="12" name="Picture 12"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29" cy="360578"/>
                          </a:xfrm>
                          <a:prstGeom prst="rect">
                            <a:avLst/>
                          </a:prstGeom>
                          <a:noFill/>
                        </pic:spPr>
                      </pic:pic>
                    </a:graphicData>
                  </a:graphic>
                  <wp14:sizeRelH relativeFrom="margin">
                    <wp14:pctWidth>0</wp14:pctWidth>
                  </wp14:sizeRelH>
                  <wp14:sizeRelV relativeFrom="margin">
                    <wp14:pctHeight>0</wp14:pctHeight>
                  </wp14:sizeRelV>
                </wp:anchor>
              </w:drawing>
            </w:r>
            <w:r w:rsidR="00CF2B3D">
              <w:t>Engage students in a discussion by asking:</w:t>
            </w:r>
          </w:p>
          <w:p w14:paraId="08CCEEC9" w14:textId="5830EDAB" w:rsidR="00CF2B3D" w:rsidRPr="00C93175" w:rsidRDefault="00CF2B3D">
            <w:pPr>
              <w:pStyle w:val="ListParagraph"/>
            </w:pPr>
            <w:r w:rsidRPr="00C93175">
              <w:t xml:space="preserve">What happens to the size of the beam? </w:t>
            </w:r>
          </w:p>
          <w:p w14:paraId="665660E1" w14:textId="0C745D04" w:rsidR="00CF2B3D" w:rsidRPr="00C93175" w:rsidRDefault="00CF2B3D">
            <w:pPr>
              <w:pStyle w:val="ListParagraph"/>
            </w:pPr>
            <w:r w:rsidRPr="00C93175">
              <w:t>What happens to the intensity (brightness) of the light as the torch is moved closer to and further away from the graph paper</w:t>
            </w:r>
            <w:r>
              <w:t>?</w:t>
            </w:r>
          </w:p>
          <w:p w14:paraId="1B7FA16C" w14:textId="7C2213D1" w:rsidR="00CF2B3D" w:rsidRPr="006971BD" w:rsidRDefault="00CF2B3D" w:rsidP="006971BD">
            <w:pPr>
              <w:pStyle w:val="ListParagraph"/>
            </w:pPr>
            <w:r w:rsidRPr="006971BD">
              <w:t xml:space="preserve">How would you describe the relationship between the distance the </w:t>
            </w:r>
            <w:r>
              <w:t>torch</w:t>
            </w:r>
            <w:r w:rsidRPr="006971BD">
              <w:t xml:space="preserve"> is from the paper and the number of squares its light covers on the paper? </w:t>
            </w:r>
          </w:p>
          <w:p w14:paraId="5187825E" w14:textId="425F42DE" w:rsidR="00CF2B3D" w:rsidRPr="006971BD" w:rsidRDefault="00CF2B3D" w:rsidP="006971BD">
            <w:pPr>
              <w:pStyle w:val="ListParagraph"/>
            </w:pPr>
            <w:r w:rsidRPr="006971BD">
              <w:t xml:space="preserve">How would you describe the relationship between the distance the </w:t>
            </w:r>
            <w:r>
              <w:t>torch</w:t>
            </w:r>
            <w:r w:rsidRPr="006971BD">
              <w:t xml:space="preserve"> is from the paper and the intensity (brightness) of the light</w:t>
            </w:r>
          </w:p>
          <w:p w14:paraId="6C902296" w14:textId="09D6E8D3" w:rsidR="00CF2B3D" w:rsidRDefault="00CF2B3D" w:rsidP="00D8658C">
            <w:pPr>
              <w:widowControl/>
            </w:pPr>
            <w:r>
              <w:t xml:space="preserve">Relate the discussion to the distances from the Sun shown in </w:t>
            </w:r>
            <w:hyperlink w:anchor="_Appendix_10:_Student_1" w:history="1">
              <w:r w:rsidRPr="00484EAD">
                <w:rPr>
                  <w:rStyle w:val="Hyperlink"/>
                </w:rPr>
                <w:t>Student activity sheet 1.</w:t>
              </w:r>
              <w:r>
                <w:rPr>
                  <w:rStyle w:val="Hyperlink"/>
                </w:rPr>
                <w:t xml:space="preserve">4: Solar system to </w:t>
              </w:r>
              <w:r w:rsidRPr="00484EAD">
                <w:rPr>
                  <w:rStyle w:val="Hyperlink"/>
                </w:rPr>
                <w:t>scale</w:t>
              </w:r>
            </w:hyperlink>
            <w:r>
              <w:t xml:space="preserve">. Advise students they will use the same sheet for further activities. </w:t>
            </w:r>
          </w:p>
          <w:p w14:paraId="38355372" w14:textId="14AE8D65" w:rsidR="00CF2B3D" w:rsidRDefault="00CF2B3D" w:rsidP="00D8658C">
            <w:pPr>
              <w:widowControl/>
            </w:pPr>
            <w:r>
              <w:t>This is an opportunity to introduce the use of scientific notation (index notation for powers of ten) to represent very large numbers. Space is included on the resource sheet to accommodate this activity.</w:t>
            </w:r>
          </w:p>
          <w:p w14:paraId="0F67E6D1" w14:textId="07730BA6" w:rsidR="00CF2B3D" w:rsidRDefault="00CF2B3D" w:rsidP="00D8658C">
            <w:pPr>
              <w:widowControl/>
            </w:pPr>
            <w:r>
              <w:t xml:space="preserve">It is helpful to introduce index notation in a way that enables students to understand the meaning of the base as denoting an ‘action’ as distinct from a numeral representing a quantity. For example, start from the unit ‘one’ and explain that the ‘base’ tells you the kind of multiplicative action that will be applied to the unit and the ‘index’ or ‘power’ tells you how many replications of that action to carry out. </w:t>
            </w:r>
          </w:p>
          <w:p w14:paraId="21859B8C" w14:textId="48B465E9" w:rsidR="00CF2B3D" w:rsidRDefault="00CF2B3D" w:rsidP="00D8658C">
            <w:pPr>
              <w:widowControl/>
            </w:pPr>
            <w:r>
              <w:t>So for 2</w:t>
            </w:r>
            <w:r w:rsidRPr="00642339">
              <w:rPr>
                <w:vertAlign w:val="superscript"/>
              </w:rPr>
              <w:t>3</w:t>
            </w:r>
            <w:r>
              <w:t xml:space="preserve">, the action is ‘multiplication by 2’ and the number of replications of that action is ‘3’. Remembering that the starting point is always the unit ‘1’, this translates to 1 x 2 x 2 x 2 = 8.  </w:t>
            </w:r>
          </w:p>
          <w:p w14:paraId="1357592B" w14:textId="31784B36" w:rsidR="00CF2B3D" w:rsidRDefault="00CF2B3D" w:rsidP="00D8658C">
            <w:pPr>
              <w:widowControl/>
            </w:pPr>
            <w:r>
              <w:t>Note the importance of including the multiplicative origin of ‘1’ when introducing this notation– it enables students to understand why 2</w:t>
            </w:r>
            <w:r w:rsidRPr="00AE1BE5">
              <w:rPr>
                <w:vertAlign w:val="superscript"/>
              </w:rPr>
              <w:t>1</w:t>
            </w:r>
            <w:r>
              <w:t xml:space="preserve"> must equal 2 and 2</w:t>
            </w:r>
            <w:r w:rsidRPr="00AE1BE5">
              <w:rPr>
                <w:vertAlign w:val="superscript"/>
              </w:rPr>
              <w:t>0</w:t>
            </w:r>
            <w:r>
              <w:t xml:space="preserve"> must equal 1, both of which can be confusing when students are introduced to index notation. Teaching it as meaning just 2 x 2 x 2 can imply a zero starting point for students who are still thinking additively. By including the unit as the starting point, students can follow the same reasoning and can make more sense of the process and the result, for example: </w:t>
            </w:r>
          </w:p>
          <w:p w14:paraId="6BECCEC7" w14:textId="6EEA2C2F" w:rsidR="00CF2B3D" w:rsidRDefault="00CF2B3D" w:rsidP="00D8658C">
            <w:pPr>
              <w:widowControl/>
            </w:pPr>
            <w:r>
              <w:t>For 2</w:t>
            </w:r>
            <w:r w:rsidRPr="00081D08">
              <w:rPr>
                <w:vertAlign w:val="superscript"/>
              </w:rPr>
              <w:t>1</w:t>
            </w:r>
            <w:r>
              <w:t xml:space="preserve"> the action is ‘multiplication by 2’ and the number of replications of that action is ‘1’, so 1 x 2 = 2.</w:t>
            </w:r>
          </w:p>
          <w:p w14:paraId="338988FE" w14:textId="10CE27DC" w:rsidR="00CF2B3D" w:rsidRDefault="00CF2B3D" w:rsidP="007720C1">
            <w:pPr>
              <w:widowControl/>
            </w:pPr>
            <w:r>
              <w:t>For 2</w:t>
            </w:r>
            <w:r>
              <w:rPr>
                <w:vertAlign w:val="superscript"/>
              </w:rPr>
              <w:t>0</w:t>
            </w:r>
            <w:r>
              <w:t xml:space="preserve"> the action is still ‘multiplication by 2’ but the number of replications of that action is ‘0’, so 1 = 1 (ie 0 actions of x2 so the result remains ‘1’).</w:t>
            </w:r>
          </w:p>
          <w:p w14:paraId="1E149CF6" w14:textId="5A488BAF" w:rsidR="00CF2B3D" w:rsidRDefault="00CF2B3D" w:rsidP="00D8658C">
            <w:pPr>
              <w:widowControl/>
            </w:pPr>
            <w:r>
              <w:t>Introduce powers of 10 in the same way and explore the relationship between 10</w:t>
            </w:r>
            <w:r w:rsidRPr="00AE1BE5">
              <w:rPr>
                <w:vertAlign w:val="superscript"/>
              </w:rPr>
              <w:t>0</w:t>
            </w:r>
            <w:r>
              <w:t>, 10</w:t>
            </w:r>
            <w:r w:rsidRPr="00AE1BE5">
              <w:rPr>
                <w:vertAlign w:val="superscript"/>
              </w:rPr>
              <w:t>1</w:t>
            </w:r>
            <w:r>
              <w:t>, 10</w:t>
            </w:r>
            <w:r w:rsidRPr="00AE1BE5">
              <w:rPr>
                <w:vertAlign w:val="superscript"/>
              </w:rPr>
              <w:t>2</w:t>
            </w:r>
            <w:r>
              <w:t>, 10</w:t>
            </w:r>
            <w:r w:rsidRPr="00AE1BE5">
              <w:rPr>
                <w:vertAlign w:val="superscript"/>
              </w:rPr>
              <w:t>3</w:t>
            </w:r>
            <w:r>
              <w:t xml:space="preserve"> etc and the place value system so they become fluent in rewriting the powers of 10 in index notation and connecting this to the quantities and the number of whole number places. For example:</w:t>
            </w:r>
          </w:p>
          <w:p w14:paraId="2176EB39" w14:textId="2EEA1158" w:rsidR="00CF2B3D" w:rsidRDefault="00CF2B3D" w:rsidP="00D8658C">
            <w:pPr>
              <w:widowControl/>
            </w:pPr>
            <w:r>
              <w:t>10</w:t>
            </w:r>
            <w:r w:rsidRPr="00AE1BE5">
              <w:rPr>
                <w:vertAlign w:val="superscript"/>
              </w:rPr>
              <w:t>6</w:t>
            </w:r>
            <w:r>
              <w:t xml:space="preserve"> = 1x10x10x10x10x10x10  = 1 000 000  - 6 zeros in 1 million</w:t>
            </w:r>
          </w:p>
          <w:p w14:paraId="6086CA10" w14:textId="252DECB0" w:rsidR="00CF2B3D" w:rsidRDefault="00CF2B3D" w:rsidP="00D8658C">
            <w:pPr>
              <w:widowControl/>
            </w:pPr>
            <w:r>
              <w:t>Extend to writing numbers like 3000, as 3 x 10</w:t>
            </w:r>
            <w:r w:rsidRPr="00AE1BE5">
              <w:rPr>
                <w:vertAlign w:val="superscript"/>
              </w:rPr>
              <w:t>3</w:t>
            </w:r>
            <w:r>
              <w:t>, and 3500 as 35 x 10</w:t>
            </w:r>
            <w:r w:rsidRPr="00AE1BE5">
              <w:rPr>
                <w:vertAlign w:val="superscript"/>
              </w:rPr>
              <w:t>2</w:t>
            </w:r>
            <w:r>
              <w:t xml:space="preserve">  and then 3.5 x 10</w:t>
            </w:r>
            <w:r w:rsidRPr="00AE1BE5">
              <w:rPr>
                <w:vertAlign w:val="superscript"/>
              </w:rPr>
              <w:t>3</w:t>
            </w:r>
            <w:r>
              <w:t>.</w:t>
            </w:r>
          </w:p>
          <w:p w14:paraId="6E279C3C" w14:textId="10FE7EA2" w:rsidR="00CF2B3D" w:rsidRDefault="00CF2B3D" w:rsidP="00D8658C">
            <w:pPr>
              <w:widowControl/>
            </w:pPr>
            <w:r>
              <w:t>Challenge students to rewrite the distances of the planets from the Sun in scientific notation, using decimals and whole numbers, and exploring variations. Introduce the alternative form they will notice when using their calculators with very large numbers (eg 3.5e+6 which means 3.5 x 10</w:t>
            </w:r>
            <w:r w:rsidRPr="00AE1BE5">
              <w:rPr>
                <w:vertAlign w:val="superscript"/>
              </w:rPr>
              <w:t>6</w:t>
            </w:r>
            <w:r>
              <w:t xml:space="preserve"> or 3 500 000). </w:t>
            </w:r>
          </w:p>
          <w:p w14:paraId="62A9B525" w14:textId="256FB239" w:rsidR="00CF2B3D" w:rsidRDefault="00CF2B3D" w:rsidP="00D8658C">
            <w:pPr>
              <w:widowControl/>
            </w:pPr>
            <w:r>
              <w:t>Assist students to recognise the decimal relationship in the number of places and the convention in scientific notation that the number is rewritten as a decimal making the left-hand digit as a unit with the index or power showing the total number of places after the decimal point. For example:</w:t>
            </w:r>
          </w:p>
          <w:p w14:paraId="37524DFA" w14:textId="42ADBAAD" w:rsidR="00CF2B3D" w:rsidRDefault="00CF2B3D" w:rsidP="00D8658C">
            <w:pPr>
              <w:widowControl/>
            </w:pPr>
            <w:r>
              <w:t xml:space="preserve">3 971 200 would become 3.971200 so 6 decimal places in all, therefore it’s value can be represented as: </w:t>
            </w:r>
          </w:p>
          <w:p w14:paraId="21336101" w14:textId="77777777" w:rsidR="00CF2B3D" w:rsidRDefault="00CF2B3D" w:rsidP="00D8658C">
            <w:pPr>
              <w:widowControl/>
            </w:pPr>
            <w:r>
              <w:t>3.9712 x 10</w:t>
            </w:r>
            <w:r w:rsidRPr="00AE1BE5">
              <w:rPr>
                <w:vertAlign w:val="superscript"/>
              </w:rPr>
              <w:t>6</w:t>
            </w:r>
            <w:r>
              <w:t xml:space="preserve"> or 3.9712e+6 – </w:t>
            </w:r>
          </w:p>
          <w:p w14:paraId="44721C68" w14:textId="491500E9" w:rsidR="00CF2B3D" w:rsidRDefault="00CF2B3D" w:rsidP="00D8658C">
            <w:pPr>
              <w:widowControl/>
            </w:pPr>
            <w:r>
              <w:t xml:space="preserve">Students can use multiplication to check they have the correct index notation for the distances. For example: </w:t>
            </w:r>
          </w:p>
          <w:p w14:paraId="4F73C7BE" w14:textId="24697B8D" w:rsidR="00CF2B3D" w:rsidRDefault="00CF2B3D" w:rsidP="00D8658C">
            <w:pPr>
              <w:widowControl/>
            </w:pPr>
            <w:r>
              <w:t>3.9712 x 10</w:t>
            </w:r>
            <w:r w:rsidRPr="00A84B56">
              <w:rPr>
                <w:vertAlign w:val="superscript"/>
              </w:rPr>
              <w:t>6</w:t>
            </w:r>
            <w:r>
              <w:t xml:space="preserve"> = 3.9712 x 10 x 10 x 10 x 10 x 10 x 10 = 3 971 200</w:t>
            </w:r>
          </w:p>
          <w:p w14:paraId="127D331F" w14:textId="45D0BA12" w:rsidR="00CF2B3D" w:rsidRDefault="00CF2B3D" w:rsidP="002E1F4A">
            <w:pPr>
              <w:widowControl/>
            </w:pPr>
            <w:r>
              <w:t>Explain to students that this representation is typically used to shorten the length of very large numerals. Where appropriate numbers can sometimes be rounded to make the numerals even shorter in length, such as $7 214 634 412 000 could be written as $7.214634412 x 10</w:t>
            </w:r>
            <w:r w:rsidRPr="00A84B56">
              <w:rPr>
                <w:vertAlign w:val="superscript"/>
              </w:rPr>
              <w:t>12</w:t>
            </w:r>
            <w:r>
              <w:t xml:space="preserve"> or rounded to approximately $7 x 10</w:t>
            </w:r>
            <w:r w:rsidRPr="00A84B56">
              <w:rPr>
                <w:vertAlign w:val="superscript"/>
              </w:rPr>
              <w:t>12</w:t>
            </w:r>
            <w:r>
              <w:rPr>
                <w:vertAlign w:val="superscript"/>
              </w:rPr>
              <w:t xml:space="preserve">  </w:t>
            </w:r>
            <w:r>
              <w:t xml:space="preserve">without greatly affecting the original quantity of just over 7 trillion dollars. </w:t>
            </w:r>
          </w:p>
          <w:p w14:paraId="31C9F820" w14:textId="21E1AD55" w:rsidR="00CF2B3D" w:rsidRDefault="00CF2B3D" w:rsidP="002E1F4A">
            <w:pPr>
              <w:widowControl/>
            </w:pPr>
            <w:r>
              <w:t>Assist students to become familiar with using scientific notation to re-write very large numerals during this activity. In later years students will learn that negative powers of 10 ca</w:t>
            </w:r>
            <w:r w:rsidR="001D45CD">
              <w:t>n</w:t>
            </w:r>
            <w:r>
              <w:t xml:space="preserve"> be used to represent extremely small numbers.</w:t>
            </w:r>
          </w:p>
          <w:p w14:paraId="2E4E8A53" w14:textId="4CFA0A95" w:rsidR="00CF2B3D" w:rsidRDefault="00CF2B3D" w:rsidP="00D8658C">
            <w:pPr>
              <w:widowControl/>
            </w:pPr>
            <w:r>
              <w:t xml:space="preserve">Ask students to use the distances in </w:t>
            </w:r>
            <w:hyperlink w:anchor="_Appendix_10:_Student_1" w:history="1">
              <w:r w:rsidRPr="00484EAD">
                <w:rPr>
                  <w:rStyle w:val="Hyperlink"/>
                </w:rPr>
                <w:t>Student activity sheet 1.</w:t>
              </w:r>
              <w:r>
                <w:rPr>
                  <w:rStyle w:val="Hyperlink"/>
                </w:rPr>
                <w:t xml:space="preserve">4: Solar system to </w:t>
              </w:r>
              <w:r w:rsidRPr="00484EAD">
                <w:rPr>
                  <w:rStyle w:val="Hyperlink"/>
                </w:rPr>
                <w:t>scale</w:t>
              </w:r>
            </w:hyperlink>
            <w:r>
              <w:t xml:space="preserve"> to predict which planets receive more solar heat and light than Earth and which receive less.</w:t>
            </w:r>
          </w:p>
          <w:p w14:paraId="00FA89ED" w14:textId="2D9A6BA1" w:rsidR="00CF2B3D" w:rsidRDefault="00CF2B3D" w:rsidP="00D8658C">
            <w:pPr>
              <w:widowControl/>
            </w:pPr>
            <w:r>
              <w:t xml:space="preserve">Students work collaboratively in their groups to research and document information about </w:t>
            </w:r>
            <w:r w:rsidR="009E4245">
              <w:t>the planets</w:t>
            </w:r>
            <w:r>
              <w:t xml:space="preserve"> in </w:t>
            </w:r>
            <w:r w:rsidR="009E4245">
              <w:t>our</w:t>
            </w:r>
            <w:r>
              <w:t xml:space="preserve"> solar system. </w:t>
            </w:r>
            <w:r w:rsidR="009E4245">
              <w:t xml:space="preserve">Allocate a different planet to each group. </w:t>
            </w:r>
          </w:p>
          <w:p w14:paraId="268A0CAF" w14:textId="6D641883" w:rsidR="00CF2B3D" w:rsidRPr="00855EDA" w:rsidRDefault="00CF2B3D" w:rsidP="00D8658C">
            <w:pPr>
              <w:widowControl/>
              <w:spacing w:after="0"/>
            </w:pPr>
            <w:r>
              <w:t>Ask students to focus on:</w:t>
            </w:r>
          </w:p>
          <w:p w14:paraId="19156946" w14:textId="203D5146" w:rsidR="00CF2B3D" w:rsidRPr="00855EDA" w:rsidRDefault="00CF2B3D" w:rsidP="006971BD">
            <w:pPr>
              <w:pStyle w:val="ListParagraph"/>
            </w:pPr>
            <w:r>
              <w:t xml:space="preserve">Temperature </w:t>
            </w:r>
          </w:p>
          <w:p w14:paraId="65745D49" w14:textId="6B63AEC3" w:rsidR="00CF2B3D" w:rsidRDefault="00CF2B3D" w:rsidP="006971BD">
            <w:pPr>
              <w:pStyle w:val="ListParagraph"/>
            </w:pPr>
            <w:r>
              <w:t>Atmosphere</w:t>
            </w:r>
          </w:p>
          <w:p w14:paraId="3CB22C1E" w14:textId="340D3DFF" w:rsidR="00CF2B3D" w:rsidRPr="00855EDA" w:rsidRDefault="00CF2B3D" w:rsidP="006971BD">
            <w:pPr>
              <w:pStyle w:val="ListParagraph"/>
            </w:pPr>
            <w:r>
              <w:t>Length of day and year</w:t>
            </w:r>
          </w:p>
          <w:p w14:paraId="43E84264" w14:textId="04B76D7C" w:rsidR="00CF2B3D" w:rsidRDefault="00CF2B3D" w:rsidP="006971BD">
            <w:pPr>
              <w:pStyle w:val="ListParagraph"/>
            </w:pPr>
            <w:r>
              <w:t>Any other features of interest.</w:t>
            </w:r>
          </w:p>
          <w:p w14:paraId="069DF8CF" w14:textId="6B8CE0E0" w:rsidR="00CF2B3D" w:rsidRDefault="00CF2B3D" w:rsidP="00AE1BE5">
            <w:pPr>
              <w:widowControl/>
              <w:spacing w:after="0"/>
            </w:pPr>
            <w:r>
              <w:t xml:space="preserve">Using a jigsaw activity, groups become experts on their assigned planet (see </w:t>
            </w:r>
            <w:hyperlink w:anchor="_Appendix_9:_Teacher_1" w:history="1">
              <w:r>
                <w:rPr>
                  <w:rStyle w:val="Hyperlink"/>
                </w:rPr>
                <w:t>Teacher resource sheet 1.3: Cooperative learning - Jigsaw</w:t>
              </w:r>
            </w:hyperlink>
            <w:r>
              <w:t>). The information they create will be used by the rest of the class so it must be accurate. If the class focusses on the eight major planets, a jigsaw will work with home groups of four students and eight expert groups, each researching two of the planets.</w:t>
            </w:r>
          </w:p>
          <w:p w14:paraId="53B174E9" w14:textId="169BEC7C" w:rsidR="00CF2B3D" w:rsidRDefault="00CF2B3D" w:rsidP="00AE1BE5">
            <w:pPr>
              <w:widowControl/>
              <w:spacing w:after="0"/>
            </w:pPr>
            <w:r>
              <w:t>When the home groups have collated and documented the findings of the experts, discuss the main findings with the class:</w:t>
            </w:r>
          </w:p>
          <w:p w14:paraId="32509575" w14:textId="742C4A64" w:rsidR="00CF2B3D" w:rsidRPr="006971BD" w:rsidRDefault="00CF2B3D" w:rsidP="006971BD">
            <w:pPr>
              <w:pStyle w:val="ListParagraph"/>
            </w:pPr>
            <w:r>
              <w:rPr>
                <w:noProof/>
                <w:lang w:eastAsia="en-AU"/>
              </w:rPr>
              <w:drawing>
                <wp:anchor distT="0" distB="0" distL="114300" distR="114300" simplePos="0" relativeHeight="251658329" behindDoc="0" locked="0" layoutInCell="1" allowOverlap="1" wp14:anchorId="116A3E36" wp14:editId="3A3303B4">
                  <wp:simplePos x="0" y="0"/>
                  <wp:positionH relativeFrom="column">
                    <wp:posOffset>-430006</wp:posOffset>
                  </wp:positionH>
                  <wp:positionV relativeFrom="paragraph">
                    <wp:posOffset>95361</wp:posOffset>
                  </wp:positionV>
                  <wp:extent cx="359410" cy="359410"/>
                  <wp:effectExtent l="0" t="0" r="2540" b="2540"/>
                  <wp:wrapNone/>
                  <wp:docPr id="13" name="Picture 1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6971BD">
              <w:t>How are the first four planets different from the four outer planets? Why are they different?</w:t>
            </w:r>
          </w:p>
          <w:p w14:paraId="41D2F1E1" w14:textId="7318FCD3" w:rsidR="00CF2B3D" w:rsidRPr="006971BD" w:rsidRDefault="00CF2B3D" w:rsidP="006971BD">
            <w:pPr>
              <w:pStyle w:val="ListParagraph"/>
            </w:pPr>
            <w:r w:rsidRPr="006971BD">
              <w:t>How does the temperature of planets vary with distance from the Sun? Why does it change?</w:t>
            </w:r>
          </w:p>
          <w:p w14:paraId="0DF1E8E5" w14:textId="26F59893" w:rsidR="00CF2B3D" w:rsidRPr="006971BD" w:rsidRDefault="00CF2B3D" w:rsidP="006971BD">
            <w:pPr>
              <w:pStyle w:val="ListParagraph"/>
            </w:pPr>
            <w:r w:rsidRPr="006971BD">
              <w:t>How does the atmosphere of a planet affect its ground level temperature?</w:t>
            </w:r>
          </w:p>
          <w:p w14:paraId="3031C72E" w14:textId="600417EF" w:rsidR="00CF2B3D" w:rsidRPr="006971BD" w:rsidRDefault="00CF2B3D" w:rsidP="006971BD">
            <w:pPr>
              <w:pStyle w:val="ListParagraph"/>
            </w:pPr>
            <w:r w:rsidRPr="006971BD">
              <w:t>Why is Earth considered to be in the ‘Goldilocks’ position?</w:t>
            </w:r>
          </w:p>
          <w:p w14:paraId="2904A986" w14:textId="7E40076A" w:rsidR="00CF2B3D" w:rsidRDefault="00CF2B3D" w:rsidP="001C3626">
            <w:r>
              <w:t>Draw out from students that the temperature the Earth receives from the Sun above our atmosphere can be as high as 1500°C, and varies hugely between day and night.</w:t>
            </w:r>
          </w:p>
          <w:p w14:paraId="3895E882" w14:textId="74D58B8D" w:rsidR="00CF2B3D" w:rsidRDefault="00CF2B3D" w:rsidP="006971BD">
            <w:pPr>
              <w:spacing w:after="0"/>
            </w:pPr>
            <w:r>
              <w:t xml:space="preserve">Ask students to consider: </w:t>
            </w:r>
          </w:p>
          <w:p w14:paraId="25B304FD" w14:textId="1D9438D6" w:rsidR="00CF2B3D" w:rsidRPr="006971BD" w:rsidRDefault="00CF2B3D" w:rsidP="006971BD">
            <w:pPr>
              <w:pStyle w:val="ListParagraph"/>
            </w:pPr>
            <w:r>
              <w:rPr>
                <w:noProof/>
                <w:lang w:eastAsia="en-AU"/>
              </w:rPr>
              <w:drawing>
                <wp:anchor distT="0" distB="0" distL="114300" distR="114300" simplePos="0" relativeHeight="251658330" behindDoc="0" locked="0" layoutInCell="1" allowOverlap="1" wp14:anchorId="41082D59" wp14:editId="77E79583">
                  <wp:simplePos x="0" y="0"/>
                  <wp:positionH relativeFrom="column">
                    <wp:posOffset>-398145</wp:posOffset>
                  </wp:positionH>
                  <wp:positionV relativeFrom="paragraph">
                    <wp:posOffset>89535</wp:posOffset>
                  </wp:positionV>
                  <wp:extent cx="359410" cy="359410"/>
                  <wp:effectExtent l="0" t="0" r="2540" b="2540"/>
                  <wp:wrapNone/>
                  <wp:docPr id="14" name="Picture 1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6971BD">
              <w:t>How does the Earth’s atmosphere affect the surface temperature?</w:t>
            </w:r>
          </w:p>
          <w:p w14:paraId="7FD75D32" w14:textId="5E81F160" w:rsidR="00CF2B3D" w:rsidRPr="006971BD" w:rsidRDefault="00CF2B3D" w:rsidP="006971BD">
            <w:pPr>
              <w:pStyle w:val="ListParagraph"/>
            </w:pPr>
            <w:r w:rsidRPr="006971BD">
              <w:t>What effect could the solar rays have on life on Earth if the atmosphere did not moderate the surface temperatures?</w:t>
            </w:r>
          </w:p>
          <w:p w14:paraId="19D22022" w14:textId="0B27E9F0" w:rsidR="00CF2B3D" w:rsidRPr="006971BD" w:rsidRDefault="00CF2B3D" w:rsidP="006971BD">
            <w:pPr>
              <w:pStyle w:val="ListParagraph"/>
            </w:pPr>
            <w:r w:rsidRPr="006971BD">
              <w:t>What are the implications for temperatures on Earth of changing the composition of the atmosphere?</w:t>
            </w:r>
          </w:p>
          <w:p w14:paraId="135EA490" w14:textId="2A31730D" w:rsidR="00CF2B3D" w:rsidRPr="00DE73BD" w:rsidRDefault="00CF2B3D" w:rsidP="006971BD">
            <w:pPr>
              <w:pStyle w:val="ListParagraph"/>
              <w:spacing w:after="120"/>
            </w:pPr>
            <w:r w:rsidRPr="006971BD">
              <w:t>How might this connect to climate change?</w:t>
            </w:r>
          </w:p>
        </w:tc>
      </w:tr>
      <w:tr w:rsidR="00CF2B3D" w:rsidRPr="00384F40" w14:paraId="3AD45135" w14:textId="77777777" w:rsidTr="00895842">
        <w:tc>
          <w:tcPr>
            <w:tcW w:w="2405" w:type="dxa"/>
            <w:vMerge/>
            <w:tcBorders>
              <w:left w:val="nil"/>
              <w:right w:val="nil"/>
            </w:tcBorders>
          </w:tcPr>
          <w:p w14:paraId="2292206F" w14:textId="77777777" w:rsidR="00CF2B3D" w:rsidRPr="00384F40" w:rsidRDefault="00CF2B3D">
            <w:pPr>
              <w:widowControl/>
              <w:spacing w:after="160" w:line="259" w:lineRule="auto"/>
              <w:rPr>
                <w:b/>
              </w:rPr>
            </w:pPr>
          </w:p>
        </w:tc>
        <w:tc>
          <w:tcPr>
            <w:tcW w:w="6634" w:type="dxa"/>
            <w:tcBorders>
              <w:left w:val="nil"/>
              <w:right w:val="nil"/>
            </w:tcBorders>
          </w:tcPr>
          <w:p w14:paraId="68CB6A7C" w14:textId="040ED23F" w:rsidR="00CF2B3D" w:rsidRDefault="00CF2B3D" w:rsidP="00070A91">
            <w:pPr>
              <w:widowControl/>
              <w:rPr>
                <w:b/>
              </w:rPr>
            </w:pPr>
            <w:r w:rsidRPr="00384F40">
              <w:rPr>
                <w:b/>
              </w:rPr>
              <w:t xml:space="preserve">Part </w:t>
            </w:r>
            <w:r>
              <w:rPr>
                <w:b/>
              </w:rPr>
              <w:t>3</w:t>
            </w:r>
            <w:r w:rsidRPr="00384F40">
              <w:rPr>
                <w:b/>
              </w:rPr>
              <w:t xml:space="preserve">: </w:t>
            </w:r>
            <w:r>
              <w:rPr>
                <w:b/>
              </w:rPr>
              <w:t>Creating a scale model</w:t>
            </w:r>
          </w:p>
          <w:p w14:paraId="7AEABD60" w14:textId="23309025" w:rsidR="00CF2B3D" w:rsidRDefault="00CF2B3D" w:rsidP="00FC76C4">
            <w:pPr>
              <w:widowControl/>
            </w:pPr>
            <w:r>
              <w:t xml:space="preserve">Explain to students they will be creating a scale model of the solar system to display their findings of the planets. </w:t>
            </w:r>
          </w:p>
          <w:p w14:paraId="0D93ED58" w14:textId="486525C9" w:rsidR="00CF2B3D" w:rsidRDefault="00CF2B3D" w:rsidP="00EC64E0">
            <w:pPr>
              <w:widowControl/>
            </w:pPr>
            <w:r>
              <w:t>Scaling</w:t>
            </w:r>
            <w:r w:rsidRPr="00DE2B97">
              <w:t xml:space="preserve"> the </w:t>
            </w:r>
            <w:r>
              <w:t>s</w:t>
            </w:r>
            <w:r w:rsidRPr="00DE2B97">
              <w:t xml:space="preserve">olar </w:t>
            </w:r>
            <w:r>
              <w:t>s</w:t>
            </w:r>
            <w:r w:rsidRPr="00DE2B97">
              <w:t>ystem</w:t>
            </w:r>
            <w:r>
              <w:t xml:space="preserve"> </w:t>
            </w:r>
            <w:r w:rsidRPr="00DE2B97">
              <w:t xml:space="preserve">based on the size of </w:t>
            </w:r>
            <w:r>
              <w:t>familiar objects</w:t>
            </w:r>
            <w:r w:rsidRPr="00DE2B97">
              <w:t xml:space="preserve"> </w:t>
            </w:r>
            <w:r>
              <w:t>can</w:t>
            </w:r>
            <w:r w:rsidRPr="00DE2B97">
              <w:t xml:space="preserve"> help students visuali</w:t>
            </w:r>
            <w:r>
              <w:t>s</w:t>
            </w:r>
            <w:r w:rsidRPr="00DE2B97">
              <w:t>e</w:t>
            </w:r>
            <w:r>
              <w:t xml:space="preserve"> </w:t>
            </w:r>
            <w:r w:rsidRPr="00DE2B97">
              <w:t>the dimensions of the solar system</w:t>
            </w:r>
            <w:r>
              <w:t xml:space="preserve"> and provide an opportunity to explore ratio relationships associated with scale</w:t>
            </w:r>
            <w:r w:rsidRPr="00DE2B97">
              <w:t>.</w:t>
            </w:r>
            <w:r>
              <w:t xml:space="preserve"> </w:t>
            </w:r>
          </w:p>
          <w:p w14:paraId="1FC87916" w14:textId="77777777" w:rsidR="00CF2B3D" w:rsidRPr="00CD6F65" w:rsidRDefault="00CF2B3D" w:rsidP="00B95DEA">
            <w:pPr>
              <w:widowControl/>
              <w:spacing w:after="0"/>
            </w:pPr>
            <w:r>
              <w:t>A</w:t>
            </w:r>
            <w:r w:rsidRPr="00DE2B97">
              <w:t xml:space="preserve">sk </w:t>
            </w:r>
            <w:r>
              <w:t>students:</w:t>
            </w:r>
          </w:p>
          <w:p w14:paraId="68DA0866" w14:textId="17B22129" w:rsidR="00CF2B3D" w:rsidRPr="006971BD" w:rsidRDefault="00CF2B3D" w:rsidP="006971BD">
            <w:pPr>
              <w:pStyle w:val="ListParagraph"/>
            </w:pPr>
            <w:r w:rsidRPr="006971BD">
              <w:t xml:space="preserve">What if the Sun were the size of a basketball (eg about 25 cm in diameter), how far would it be from the Sun to Pluto?  </w:t>
            </w:r>
          </w:p>
          <w:p w14:paraId="51F31942" w14:textId="670E9BF8" w:rsidR="00CF2B3D" w:rsidRDefault="00CF2B3D" w:rsidP="00AE1BE5">
            <w:r>
              <w:t xml:space="preserve">Using a calculator and </w:t>
            </w:r>
            <w:hyperlink w:anchor="_Appendix_10:_Student_1" w:history="1">
              <w:r w:rsidR="001D45CD">
                <w:rPr>
                  <w:rStyle w:val="Hyperlink"/>
                </w:rPr>
                <w:t>Student activity sheet 1.4: Solar system to scale</w:t>
              </w:r>
            </w:hyperlink>
            <w:r>
              <w:t xml:space="preserve">, assist students to work through a series of calculations to determine an approximate scale factor for the relative size and distance from the Sun of each of the planets to scale, if the Sun was approximately the size of a basketball. </w:t>
            </w:r>
          </w:p>
          <w:p w14:paraId="31DF8635" w14:textId="10E44A97" w:rsidR="00CF2B3D" w:rsidRDefault="00CF2B3D" w:rsidP="006971BD">
            <w:pPr>
              <w:spacing w:after="0"/>
            </w:pPr>
            <w:r>
              <w:t>Ask stimulus questions such as:</w:t>
            </w:r>
          </w:p>
          <w:p w14:paraId="671FCDC0" w14:textId="210E3AC1" w:rsidR="00CF2B3D" w:rsidRPr="006971BD" w:rsidRDefault="00CF2B3D" w:rsidP="006971BD">
            <w:pPr>
              <w:pStyle w:val="ListParagraph"/>
            </w:pPr>
            <w:r w:rsidRPr="006971BD">
              <w:rPr>
                <w:noProof/>
                <w:lang w:eastAsia="en-AU"/>
              </w:rPr>
              <w:drawing>
                <wp:anchor distT="0" distB="0" distL="114300" distR="114300" simplePos="0" relativeHeight="251658327" behindDoc="0" locked="0" layoutInCell="1" allowOverlap="1" wp14:anchorId="171C32B5" wp14:editId="702BB430">
                  <wp:simplePos x="0" y="0"/>
                  <wp:positionH relativeFrom="column">
                    <wp:posOffset>-409575</wp:posOffset>
                  </wp:positionH>
                  <wp:positionV relativeFrom="paragraph">
                    <wp:posOffset>88265</wp:posOffset>
                  </wp:positionV>
                  <wp:extent cx="359410" cy="359410"/>
                  <wp:effectExtent l="0" t="0" r="2540" b="2540"/>
                  <wp:wrapNone/>
                  <wp:docPr id="227" name="Picture 22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1BD">
              <w:t>Could we fit the scale model within the classroom?</w:t>
            </w:r>
          </w:p>
          <w:p w14:paraId="17CAA627" w14:textId="73AA45F0" w:rsidR="00CF2B3D" w:rsidRPr="006971BD" w:rsidRDefault="00CF2B3D" w:rsidP="006971BD">
            <w:pPr>
              <w:pStyle w:val="ListParagraph"/>
            </w:pPr>
            <w:r w:rsidRPr="006971BD">
              <w:t>Could we fit the scale model on the school oval?</w:t>
            </w:r>
          </w:p>
          <w:p w14:paraId="504ED0D9" w14:textId="77777777" w:rsidR="00CF2B3D" w:rsidRPr="006971BD" w:rsidRDefault="00CF2B3D" w:rsidP="006971BD">
            <w:pPr>
              <w:pStyle w:val="ListParagraph"/>
            </w:pPr>
            <w:r w:rsidRPr="006971BD">
              <w:t>How big would the Earth need to be?</w:t>
            </w:r>
          </w:p>
          <w:p w14:paraId="0E834121" w14:textId="7C9FBD04" w:rsidR="00CF2B3D" w:rsidRPr="006971BD" w:rsidRDefault="00CF2B3D" w:rsidP="006971BD">
            <w:pPr>
              <w:pStyle w:val="ListParagraph"/>
            </w:pPr>
            <w:r w:rsidRPr="006971BD">
              <w:t>How far away would Pluto need to be?</w:t>
            </w:r>
          </w:p>
          <w:p w14:paraId="3957100F" w14:textId="36825E2C" w:rsidR="00CF2B3D" w:rsidRDefault="00CF2B3D" w:rsidP="00AE1BE5">
            <w:r>
              <w:t xml:space="preserve">Students will need to be carefully guided through this process by the teacher. They need to understand that division is used to determine the scale relationship (the scale factor), and that the same units must be used. </w:t>
            </w:r>
          </w:p>
          <w:p w14:paraId="70F163AC" w14:textId="581726EA" w:rsidR="00CF2B3D" w:rsidRDefault="00CF2B3D" w:rsidP="0028024E">
            <w:pPr>
              <w:widowControl/>
            </w:pPr>
            <w:r>
              <w:t>Assist students to round numbers to fewer decimal places to simplify some of the measurements and the scale factor, without greatly affecting the scaled-down lengths.</w:t>
            </w:r>
          </w:p>
          <w:p w14:paraId="159FBC35" w14:textId="32A6855D" w:rsidR="00CF2B3D" w:rsidRDefault="00CF2B3D" w:rsidP="006971BD">
            <w:pPr>
              <w:spacing w:after="0"/>
            </w:pPr>
            <w:r>
              <w:t>It is suggested the following process is worked through with the class, helping them to make sense of each step:</w:t>
            </w:r>
          </w:p>
          <w:p w14:paraId="4C50173E" w14:textId="44F66313" w:rsidR="00CF2B3D" w:rsidRPr="006971BD" w:rsidRDefault="00CF2B3D" w:rsidP="006971BD">
            <w:pPr>
              <w:pStyle w:val="ListParagraph"/>
            </w:pPr>
            <w:r w:rsidRPr="006971BD">
              <w:t>Convert scaled diameter in centimetres to kilometres (inverse of converting kilometres to centimetres).</w:t>
            </w:r>
          </w:p>
          <w:p w14:paraId="08FA1EBA" w14:textId="42639919" w:rsidR="00CF2B3D" w:rsidRPr="006971BD" w:rsidRDefault="00CF2B3D" w:rsidP="006971BD">
            <w:pPr>
              <w:pStyle w:val="ListParagraph"/>
            </w:pPr>
            <w:r w:rsidRPr="006971BD">
              <w:t xml:space="preserve">Divide the diameter of the </w:t>
            </w:r>
            <w:r>
              <w:t>S</w:t>
            </w:r>
            <w:r w:rsidRPr="006971BD">
              <w:t>un by the proposed scaled diameter in kilometres to determine the ‘scale factor’.</w:t>
            </w:r>
          </w:p>
          <w:p w14:paraId="692F23C2" w14:textId="103883BD" w:rsidR="00CF2B3D" w:rsidRPr="006971BD" w:rsidRDefault="00CF2B3D" w:rsidP="006971BD">
            <w:pPr>
              <w:pStyle w:val="ListParagraph"/>
            </w:pPr>
            <w:r w:rsidRPr="006971BD">
              <w:t>Divide by the ‘scale factor’ to determine the scaled sizes and distances for the planets</w:t>
            </w:r>
            <w:r>
              <w:t>.</w:t>
            </w:r>
          </w:p>
          <w:p w14:paraId="1B4DECEA" w14:textId="34D99F81" w:rsidR="00CF2B3D" w:rsidRDefault="00CF2B3D" w:rsidP="00AE1BE5">
            <w:r>
              <w:t xml:space="preserve">(Note: many Year 7 students appear to understand the inverse relationship between multiplication and division, but can only operate effectively when small numbers are involved – careful teaching is required in this part.)   </w:t>
            </w:r>
          </w:p>
          <w:p w14:paraId="666F4FD5" w14:textId="353790AF" w:rsidR="00CF2B3D" w:rsidRDefault="00CF2B3D" w:rsidP="00AE1BE5">
            <w:r>
              <w:t>Return to the stimulus questions and the results of the calculations to recognise that the distance from the Sun to Pluto at the given scale would be over one kilometre, and the Earth would only be about 2 mm in diameter, which means trying to make a complete model using this scale would not be possible.</w:t>
            </w:r>
          </w:p>
          <w:p w14:paraId="55BEAE73" w14:textId="02590AEB" w:rsidR="00CF2B3D" w:rsidRDefault="00CF2B3D" w:rsidP="00EC64E0">
            <w:r>
              <w:t xml:space="preserve">Challenge students in their groups to try and determine a ‘scale factor’ that would enable a scale model of just the Sun and the inner planets (ie Mercury, Venus, Earth and Mars) that would fit along one wall in the classroom. </w:t>
            </w:r>
          </w:p>
          <w:p w14:paraId="57AFA43E" w14:textId="2D047FA9" w:rsidR="00CF2B3D" w:rsidRDefault="00CF2B3D" w:rsidP="00AE1BE5">
            <w:r>
              <w:t xml:space="preserve">This should provide </w:t>
            </w:r>
            <w:r w:rsidR="001D45CD">
              <w:t xml:space="preserve">an </w:t>
            </w:r>
            <w:r>
              <w:t>opportunity to practise division and multiplication of very large and very small numbers, and conversion between kilometres, metres, centimetres and millimetres and involve decimals. Students will likely need to interpret scientific notation on their calculators during this process. Teacher’s input should be provided as needed.</w:t>
            </w:r>
          </w:p>
          <w:p w14:paraId="16913141" w14:textId="3ABABE5B" w:rsidR="00CF2B3D" w:rsidRDefault="00CF2B3D" w:rsidP="00AE1BE5">
            <w:r>
              <w:t>Depending on the results of their calculations, an appropriate scale factor can be chosen and the scaled distances physically represented along one wall and showing the size of the Sun and the four planets, which will be tiny. The sun will be a bit less than 3 mm in diameter and the Earth barely a penci</w:t>
            </w:r>
            <w:r w:rsidR="001D45CD">
              <w:t>l</w:t>
            </w:r>
            <w:r>
              <w:t>led dot when the distance from the Sun to Mars is about 4.5 metres, using a scale factor rounded to 5e+10 = 5 x 10</w:t>
            </w:r>
            <w:r w:rsidRPr="00AE1BE5">
              <w:rPr>
                <w:vertAlign w:val="superscript"/>
              </w:rPr>
              <w:t>10</w:t>
            </w:r>
            <w:r>
              <w:t xml:space="preserve"> = 50 000 000 000.</w:t>
            </w:r>
          </w:p>
          <w:p w14:paraId="222EDDB6" w14:textId="15AF1268" w:rsidR="00CF2B3D" w:rsidRDefault="00CF2B3D" w:rsidP="00AE1BE5">
            <w:r>
              <w:t xml:space="preserve">The information collected in </w:t>
            </w:r>
            <w:r w:rsidRPr="00B95DEA">
              <w:rPr>
                <w:i/>
                <w:iCs/>
              </w:rPr>
              <w:t>Part 2</w:t>
            </w:r>
            <w:r>
              <w:t xml:space="preserve"> about the inner planets can be displayed next to the same planets on the scaled model. </w:t>
            </w:r>
          </w:p>
          <w:p w14:paraId="15BE8700" w14:textId="7F7683BC" w:rsidR="00CF2B3D" w:rsidRDefault="00CF2B3D" w:rsidP="00EC5B1D">
            <w:pPr>
              <w:widowControl/>
            </w:pPr>
            <w:r>
              <w:t xml:space="preserve">Following the construction of the model, a tool such as </w:t>
            </w:r>
            <w:r w:rsidR="00456E9A" w:rsidRPr="00B95DEA">
              <w:rPr>
                <w:i/>
                <w:iCs/>
              </w:rPr>
              <w:t xml:space="preserve">Build a Solar System </w:t>
            </w:r>
            <w:r>
              <w:t>can be used to test the final calculations based on their scaled diameter for the Sun</w:t>
            </w:r>
            <w:r w:rsidR="00456E9A">
              <w:t xml:space="preserve"> (see </w:t>
            </w:r>
            <w:r w:rsidR="00456E9A" w:rsidRPr="00B95DEA">
              <w:rPr>
                <w:i/>
                <w:iCs/>
              </w:rPr>
              <w:t>Digital resources)</w:t>
            </w:r>
            <w:r w:rsidRPr="00B95DEA">
              <w:rPr>
                <w:i/>
                <w:iCs/>
              </w:rPr>
              <w:t xml:space="preserve">. </w:t>
            </w:r>
            <w:r>
              <w:t>Students could use the tool to try out other sizes for the Sun and consider the relationships involved. The input for this tool should be in millimetres. Note: for students to understand how such a tool is constructed it is important for them to carry out the calculations for themselves before introducing the tool.</w:t>
            </w:r>
          </w:p>
          <w:p w14:paraId="78A70A24" w14:textId="00A8C4B4" w:rsidR="00CF2B3D" w:rsidRPr="00B95DEA" w:rsidRDefault="00CF2B3D" w:rsidP="001C2BBA">
            <w:pPr>
              <w:rPr>
                <w:b/>
                <w:bCs/>
              </w:rPr>
            </w:pPr>
            <w:r w:rsidRPr="00B95DEA">
              <w:rPr>
                <w:b/>
                <w:bCs/>
              </w:rPr>
              <w:t>Optional:</w:t>
            </w:r>
          </w:p>
          <w:p w14:paraId="5AF3175E" w14:textId="2343F30E" w:rsidR="00CF2B3D" w:rsidRPr="00E8110D" w:rsidRDefault="00CF2B3D" w:rsidP="00C77AB1">
            <w:pPr>
              <w:widowControl/>
            </w:pPr>
            <w:r>
              <w:t>Students can predict the relative distances between planets on a long strip of paper, and then determine</w:t>
            </w:r>
            <w:r w:rsidRPr="00FE7C08">
              <w:t xml:space="preserve"> the </w:t>
            </w:r>
            <w:r>
              <w:t xml:space="preserve">relative </w:t>
            </w:r>
            <w:r w:rsidRPr="00FE7C08">
              <w:t>distance</w:t>
            </w:r>
            <w:r>
              <w:t>s</w:t>
            </w:r>
            <w:r w:rsidRPr="00FE7C08">
              <w:t xml:space="preserve"> using fractions</w:t>
            </w:r>
            <w:r>
              <w:t xml:space="preserve">. More information on this can be found on NASA’s Solar System Scroll webpage, see </w:t>
            </w:r>
            <w:r w:rsidRPr="00B95DEA">
              <w:rPr>
                <w:i/>
                <w:iCs/>
              </w:rPr>
              <w:t>Digital resources</w:t>
            </w:r>
            <w:r>
              <w:t>.</w:t>
            </w:r>
          </w:p>
        </w:tc>
      </w:tr>
      <w:tr w:rsidR="00CF2B3D" w:rsidRPr="00384F40" w14:paraId="333EAD19" w14:textId="77777777" w:rsidTr="00895842">
        <w:tc>
          <w:tcPr>
            <w:tcW w:w="2405" w:type="dxa"/>
            <w:vMerge/>
            <w:tcBorders>
              <w:left w:val="nil"/>
              <w:right w:val="nil"/>
            </w:tcBorders>
          </w:tcPr>
          <w:p w14:paraId="3E0AB02A" w14:textId="77777777" w:rsidR="00CF2B3D" w:rsidRPr="00384F40" w:rsidRDefault="00CF2B3D">
            <w:pPr>
              <w:widowControl/>
              <w:spacing w:after="160" w:line="259" w:lineRule="auto"/>
              <w:rPr>
                <w:b/>
              </w:rPr>
            </w:pPr>
          </w:p>
        </w:tc>
        <w:tc>
          <w:tcPr>
            <w:tcW w:w="6634" w:type="dxa"/>
            <w:tcBorders>
              <w:left w:val="nil"/>
              <w:right w:val="nil"/>
            </w:tcBorders>
          </w:tcPr>
          <w:p w14:paraId="74655A8A" w14:textId="77777777" w:rsidR="00CF2B3D" w:rsidRPr="0077027D" w:rsidRDefault="00CF2B3D" w:rsidP="006971BD">
            <w:pPr>
              <w:widowControl/>
              <w:rPr>
                <w:b/>
              </w:rPr>
            </w:pPr>
            <w:r>
              <w:rPr>
                <w:b/>
              </w:rPr>
              <w:t xml:space="preserve">Part 4: </w:t>
            </w:r>
            <w:r w:rsidRPr="0077027D">
              <w:rPr>
                <w:b/>
              </w:rPr>
              <w:t>Day and night</w:t>
            </w:r>
          </w:p>
          <w:p w14:paraId="1B812013" w14:textId="0197EDED" w:rsidR="00CF2B3D" w:rsidRDefault="00CF2B3D" w:rsidP="006971BD">
            <w:pPr>
              <w:widowControl/>
            </w:pPr>
            <w:r>
              <w:t>Provide s</w:t>
            </w:r>
            <w:r w:rsidRPr="0077027D">
              <w:t xml:space="preserve">tudents </w:t>
            </w:r>
            <w:r>
              <w:t>with</w:t>
            </w:r>
            <w:r w:rsidRPr="0077027D">
              <w:t xml:space="preserve"> a ball and a torch</w:t>
            </w:r>
            <w:r>
              <w:t xml:space="preserve"> to </w:t>
            </w:r>
            <w:r w:rsidRPr="0077027D">
              <w:t xml:space="preserve">investigate how the Earth’s rotation </w:t>
            </w:r>
            <w:r>
              <w:t xml:space="preserve">on its axis </w:t>
            </w:r>
            <w:r w:rsidRPr="0077027D">
              <w:t xml:space="preserve">is connected to day and night. </w:t>
            </w:r>
          </w:p>
          <w:p w14:paraId="6AAD5650" w14:textId="77777777" w:rsidR="00CF2B3D" w:rsidRDefault="00CF2B3D" w:rsidP="006971BD">
            <w:pPr>
              <w:widowControl/>
            </w:pPr>
            <w:r>
              <w:t>S</w:t>
            </w:r>
            <w:r w:rsidRPr="0077027D">
              <w:t xml:space="preserve">tudents attach a cut-out map of Australia to one side of the ball to track its rotation. In their groups, students take </w:t>
            </w:r>
            <w:r>
              <w:t xml:space="preserve">a video or </w:t>
            </w:r>
            <w:r w:rsidRPr="0077027D">
              <w:t xml:space="preserve">photos on a digital device and use an editing function such as </w:t>
            </w:r>
            <w:bookmarkStart w:id="18" w:name="_Hlk47041030"/>
            <w:r w:rsidRPr="0077027D">
              <w:rPr>
                <w:i/>
              </w:rPr>
              <w:t>Markup</w:t>
            </w:r>
            <w:bookmarkEnd w:id="18"/>
            <w:r w:rsidRPr="0077027D">
              <w:t xml:space="preserve"> (or other photo editing software) to explain how rotation causes day and night</w:t>
            </w:r>
            <w:r>
              <w:t xml:space="preserve"> on Earth</w:t>
            </w:r>
            <w:r w:rsidRPr="0077027D">
              <w:t xml:space="preserve">. </w:t>
            </w:r>
          </w:p>
          <w:p w14:paraId="6F4F43EF" w14:textId="37FC71FA" w:rsidR="00CF2B3D" w:rsidRDefault="00CF2B3D" w:rsidP="00B95DEA">
            <w:pPr>
              <w:widowControl/>
              <w:spacing w:after="0"/>
            </w:pPr>
            <w:r>
              <w:t>Discuss students’ observations by asking:</w:t>
            </w:r>
          </w:p>
          <w:p w14:paraId="4EEE25EE" w14:textId="77777777" w:rsidR="00CF2B3D" w:rsidRPr="006971BD" w:rsidRDefault="00CF2B3D" w:rsidP="006971BD">
            <w:pPr>
              <w:pStyle w:val="ListParagraph"/>
            </w:pPr>
            <w:r w:rsidRPr="006971BD">
              <w:t>What did you observe?</w:t>
            </w:r>
          </w:p>
          <w:p w14:paraId="2131E9EA" w14:textId="77777777" w:rsidR="00CF2B3D" w:rsidRPr="006971BD" w:rsidRDefault="00CF2B3D" w:rsidP="006971BD">
            <w:pPr>
              <w:pStyle w:val="ListParagraph"/>
            </w:pPr>
            <w:r w:rsidRPr="006971BD">
              <w:t>What causes us to experience night?</w:t>
            </w:r>
          </w:p>
          <w:p w14:paraId="12E7704E" w14:textId="77777777" w:rsidR="00CF2B3D" w:rsidRPr="006971BD" w:rsidRDefault="00CF2B3D" w:rsidP="006971BD">
            <w:pPr>
              <w:pStyle w:val="ListParagraph"/>
            </w:pPr>
            <w:r w:rsidRPr="006971BD">
              <w:t>How does this explain variations in day and night temperatures?</w:t>
            </w:r>
          </w:p>
          <w:p w14:paraId="53CC1FF3" w14:textId="77777777" w:rsidR="00CF2B3D" w:rsidRPr="006971BD" w:rsidRDefault="00CF2B3D" w:rsidP="006971BD">
            <w:pPr>
              <w:pStyle w:val="ListParagraph"/>
            </w:pPr>
            <w:r w:rsidRPr="006971BD">
              <w:t>Why is it that differences between night and day temperatures are much greater inland than on the coast?</w:t>
            </w:r>
          </w:p>
          <w:p w14:paraId="58F28F48" w14:textId="77777777" w:rsidR="00CF2B3D" w:rsidRPr="006971BD" w:rsidRDefault="00CF2B3D" w:rsidP="006971BD">
            <w:pPr>
              <w:pStyle w:val="ListParagraph"/>
            </w:pPr>
            <w:r w:rsidRPr="006971BD">
              <w:t>What are the differences in night and day temperature in the outer layers of the atmosphere?</w:t>
            </w:r>
          </w:p>
          <w:p w14:paraId="3B1517CB" w14:textId="157A8EEC" w:rsidR="00CF2B3D" w:rsidRPr="006971BD" w:rsidRDefault="00CF2B3D" w:rsidP="006971BD">
            <w:r>
              <w:t>Encourage students to research for themselves the answers to the questions.</w:t>
            </w:r>
          </w:p>
        </w:tc>
      </w:tr>
      <w:tr w:rsidR="00CF2B3D" w:rsidRPr="00384F40" w14:paraId="724F0B6A" w14:textId="77777777" w:rsidTr="00895842">
        <w:tc>
          <w:tcPr>
            <w:tcW w:w="2405" w:type="dxa"/>
            <w:vMerge/>
            <w:tcBorders>
              <w:left w:val="nil"/>
              <w:right w:val="nil"/>
            </w:tcBorders>
          </w:tcPr>
          <w:p w14:paraId="67F32326" w14:textId="77777777" w:rsidR="00CF2B3D" w:rsidRPr="00384F40" w:rsidRDefault="00CF2B3D">
            <w:pPr>
              <w:widowControl/>
              <w:spacing w:after="160" w:line="259" w:lineRule="auto"/>
              <w:rPr>
                <w:b/>
              </w:rPr>
            </w:pPr>
          </w:p>
        </w:tc>
        <w:tc>
          <w:tcPr>
            <w:tcW w:w="6634" w:type="dxa"/>
            <w:tcBorders>
              <w:left w:val="nil"/>
              <w:right w:val="nil"/>
            </w:tcBorders>
          </w:tcPr>
          <w:p w14:paraId="5756B011" w14:textId="77777777" w:rsidR="00CF2B3D" w:rsidRDefault="00CF2B3D" w:rsidP="006971BD">
            <w:pPr>
              <w:widowControl/>
              <w:rPr>
                <w:b/>
              </w:rPr>
            </w:pPr>
            <w:r>
              <w:rPr>
                <w:b/>
              </w:rPr>
              <w:t>Part 5: Seasons</w:t>
            </w:r>
          </w:p>
          <w:p w14:paraId="45DDB6FC" w14:textId="63D069B8" w:rsidR="00CF2B3D" w:rsidRDefault="00CF2B3D" w:rsidP="006971BD">
            <w:pPr>
              <w:widowControl/>
              <w:rPr>
                <w:bCs/>
              </w:rPr>
            </w:pPr>
            <w:r>
              <w:rPr>
                <w:bCs/>
              </w:rPr>
              <w:t xml:space="preserve">Students work in groups to research how the seasons occur. Encourage them to review NASA’s </w:t>
            </w:r>
            <w:r w:rsidRPr="00B95DEA">
              <w:rPr>
                <w:bCs/>
                <w:i/>
                <w:iCs/>
              </w:rPr>
              <w:t>What causes the seasons</w:t>
            </w:r>
            <w:r>
              <w:rPr>
                <w:bCs/>
                <w:i/>
                <w:iCs/>
              </w:rPr>
              <w:t>?</w:t>
            </w:r>
            <w:r>
              <w:rPr>
                <w:bCs/>
              </w:rPr>
              <w:t xml:space="preserve"> webpage (see </w:t>
            </w:r>
            <w:r w:rsidRPr="00B95DEA">
              <w:rPr>
                <w:bCs/>
                <w:i/>
                <w:iCs/>
              </w:rPr>
              <w:t>Digital resources</w:t>
            </w:r>
            <w:r>
              <w:rPr>
                <w:bCs/>
              </w:rPr>
              <w:t xml:space="preserve">). </w:t>
            </w:r>
          </w:p>
          <w:p w14:paraId="33AD5EB5" w14:textId="6F67AAF0" w:rsidR="00CF2B3D" w:rsidRDefault="00CF2B3D" w:rsidP="006971BD">
            <w:pPr>
              <w:widowControl/>
              <w:rPr>
                <w:bCs/>
              </w:rPr>
            </w:pPr>
            <w:r>
              <w:rPr>
                <w:bCs/>
              </w:rPr>
              <w:t>Ask students to construct a digital representation to show what causes the seasons in Australia in the southern hemisphere. Provide an opportunity for each group to display and explain their representations</w:t>
            </w:r>
            <w:r w:rsidR="00560083">
              <w:rPr>
                <w:bCs/>
              </w:rPr>
              <w:t>.</w:t>
            </w:r>
          </w:p>
          <w:p w14:paraId="7598645C" w14:textId="712B4D40" w:rsidR="00CF2B3D" w:rsidRDefault="00CF2B3D" w:rsidP="006971BD">
            <w:pPr>
              <w:widowControl/>
              <w:rPr>
                <w:b/>
              </w:rPr>
            </w:pPr>
            <w:r>
              <w:rPr>
                <w:bCs/>
              </w:rPr>
              <w:t>Challenge students to describe how their representations help explain the difference in summer and winter temperatures and how this varies depending on the distance from the equator.</w:t>
            </w:r>
          </w:p>
        </w:tc>
      </w:tr>
      <w:tr w:rsidR="00CF2B3D" w:rsidRPr="00384F40" w14:paraId="52CCAE78" w14:textId="77777777" w:rsidTr="00895842">
        <w:tc>
          <w:tcPr>
            <w:tcW w:w="2405" w:type="dxa"/>
            <w:vMerge/>
            <w:tcBorders>
              <w:left w:val="nil"/>
              <w:right w:val="nil"/>
            </w:tcBorders>
          </w:tcPr>
          <w:p w14:paraId="72F67636" w14:textId="77777777" w:rsidR="00CF2B3D" w:rsidRPr="00384F40" w:rsidRDefault="00CF2B3D">
            <w:pPr>
              <w:widowControl/>
              <w:spacing w:after="160" w:line="259" w:lineRule="auto"/>
              <w:rPr>
                <w:b/>
              </w:rPr>
            </w:pPr>
          </w:p>
        </w:tc>
        <w:tc>
          <w:tcPr>
            <w:tcW w:w="6634" w:type="dxa"/>
            <w:tcBorders>
              <w:left w:val="nil"/>
              <w:right w:val="nil"/>
            </w:tcBorders>
          </w:tcPr>
          <w:p w14:paraId="114E22AA" w14:textId="29311D23" w:rsidR="00CF2B3D" w:rsidRDefault="00CF2B3D" w:rsidP="006971BD">
            <w:pPr>
              <w:widowControl/>
              <w:rPr>
                <w:b/>
              </w:rPr>
            </w:pPr>
            <w:r w:rsidRPr="00384F40">
              <w:rPr>
                <w:b/>
              </w:rPr>
              <w:t xml:space="preserve">Part </w:t>
            </w:r>
            <w:r>
              <w:rPr>
                <w:b/>
              </w:rPr>
              <w:t>6</w:t>
            </w:r>
            <w:r w:rsidRPr="00384F40">
              <w:rPr>
                <w:b/>
              </w:rPr>
              <w:t xml:space="preserve">: </w:t>
            </w:r>
            <w:r>
              <w:rPr>
                <w:b/>
              </w:rPr>
              <w:t>Reflection and journa</w:t>
            </w:r>
            <w:r w:rsidR="005A494C">
              <w:rPr>
                <w:b/>
              </w:rPr>
              <w:t>l</w:t>
            </w:r>
            <w:r>
              <w:rPr>
                <w:b/>
              </w:rPr>
              <w:t>ing</w:t>
            </w:r>
          </w:p>
          <w:p w14:paraId="7D948AE7" w14:textId="253F94F3" w:rsidR="00CF2B3D" w:rsidRDefault="00CF2B3D" w:rsidP="00B95DEA">
            <w:pPr>
              <w:spacing w:after="0"/>
            </w:pPr>
            <w:r w:rsidRPr="006971BD">
              <w:rPr>
                <w:noProof/>
                <w:lang w:eastAsia="en-AU"/>
              </w:rPr>
              <w:drawing>
                <wp:anchor distT="0" distB="0" distL="114300" distR="114300" simplePos="0" relativeHeight="251658328" behindDoc="0" locked="0" layoutInCell="1" allowOverlap="1" wp14:anchorId="38D4562C" wp14:editId="47DFE31D">
                  <wp:simplePos x="0" y="0"/>
                  <wp:positionH relativeFrom="column">
                    <wp:posOffset>-431800</wp:posOffset>
                  </wp:positionH>
                  <wp:positionV relativeFrom="paragraph">
                    <wp:posOffset>322580</wp:posOffset>
                  </wp:positionV>
                  <wp:extent cx="359410" cy="359410"/>
                  <wp:effectExtent l="0" t="0" r="2540" b="2540"/>
                  <wp:wrapNone/>
                  <wp:docPr id="23" name="Picture 2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7C08">
              <w:t xml:space="preserve">Encourage students to </w:t>
            </w:r>
            <w:r>
              <w:t>reflect on their learning  and consider:</w:t>
            </w:r>
          </w:p>
          <w:p w14:paraId="46A1B422" w14:textId="1341FC22" w:rsidR="00CF2B3D" w:rsidRPr="006971BD" w:rsidRDefault="00CF2B3D" w:rsidP="006971BD">
            <w:pPr>
              <w:pStyle w:val="ListParagraph"/>
            </w:pPr>
            <w:r w:rsidRPr="006971BD">
              <w:t xml:space="preserve">How does Earth’s distance from the </w:t>
            </w:r>
            <w:r>
              <w:t>S</w:t>
            </w:r>
            <w:r w:rsidRPr="006971BD">
              <w:t xml:space="preserve">un affect temperature? </w:t>
            </w:r>
          </w:p>
          <w:p w14:paraId="44884BB3" w14:textId="77777777" w:rsidR="00CF2B3D" w:rsidRPr="006971BD" w:rsidRDefault="00CF2B3D" w:rsidP="006971BD">
            <w:pPr>
              <w:pStyle w:val="ListParagraph"/>
            </w:pPr>
            <w:r w:rsidRPr="006971BD">
              <w:t>What contributes to Earth’s temperature range?</w:t>
            </w:r>
          </w:p>
          <w:p w14:paraId="3BCCF994" w14:textId="6D0AE3EC" w:rsidR="00CF2B3D" w:rsidRPr="006971BD" w:rsidRDefault="00CF2B3D" w:rsidP="006971BD">
            <w:pPr>
              <w:pStyle w:val="ListParagraph"/>
            </w:pPr>
            <w:r w:rsidRPr="006971BD">
              <w:t xml:space="preserve">How do the rotation of Earth on its axis and its revolutions around the </w:t>
            </w:r>
            <w:r>
              <w:t>S</w:t>
            </w:r>
            <w:r w:rsidRPr="006971BD">
              <w:t>un influence ambient temperatures in different parts of the Earth?</w:t>
            </w:r>
          </w:p>
          <w:p w14:paraId="7421E149" w14:textId="418F7DA7" w:rsidR="00CF2B3D" w:rsidRDefault="00CF2B3D">
            <w:pPr>
              <w:pStyle w:val="ListParagraph"/>
              <w:spacing w:after="240"/>
              <w:rPr>
                <w:b/>
              </w:rPr>
            </w:pPr>
            <w:r>
              <w:t>What is the importance of the atmosphere for Earth and how is this different for other planets?</w:t>
            </w:r>
          </w:p>
        </w:tc>
      </w:tr>
      <w:tr w:rsidR="006F4BBF" w14:paraId="1BE12115" w14:textId="77777777" w:rsidTr="00855EDA">
        <w:tc>
          <w:tcPr>
            <w:tcW w:w="2405" w:type="dxa"/>
            <w:tcBorders>
              <w:left w:val="nil"/>
              <w:bottom w:val="single" w:sz="4" w:space="0" w:color="auto"/>
              <w:right w:val="nil"/>
            </w:tcBorders>
          </w:tcPr>
          <w:p w14:paraId="7FFE555C" w14:textId="74B7A5F1" w:rsidR="00160607"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14:paraId="48C56FE3" w14:textId="77777777" w:rsidR="00855EDA" w:rsidRDefault="00807010" w:rsidP="00855EDA">
            <w:pPr>
              <w:widowControl/>
              <w:spacing w:after="160"/>
              <w:rPr>
                <w:rStyle w:val="Hyperlink"/>
              </w:rPr>
            </w:pPr>
            <w:hyperlink w:anchor="_Appendix_7:_Teacher" w:history="1">
              <w:r w:rsidR="00855EDA">
                <w:rPr>
                  <w:rStyle w:val="Hyperlink"/>
                </w:rPr>
                <w:t>Teacher resource sheet 1.1: Cooperative learning - Roles</w:t>
              </w:r>
            </w:hyperlink>
          </w:p>
          <w:p w14:paraId="59623F77" w14:textId="55D6B3BE" w:rsidR="00855EDA" w:rsidRDefault="00807010" w:rsidP="00855EDA">
            <w:pPr>
              <w:widowControl/>
              <w:rPr>
                <w:rStyle w:val="Hyperlink"/>
              </w:rPr>
            </w:pPr>
            <w:hyperlink w:anchor="_Appendix_8:_Teacher" w:history="1">
              <w:r w:rsidR="00855EDA">
                <w:rPr>
                  <w:rStyle w:val="Hyperlink"/>
                </w:rPr>
                <w:t>Teacher resource sheet 1.2</w:t>
              </w:r>
              <w:r w:rsidR="00A4663B">
                <w:rPr>
                  <w:rStyle w:val="Hyperlink"/>
                </w:rPr>
                <w:t>:</w:t>
              </w:r>
              <w:r w:rsidR="00855EDA">
                <w:rPr>
                  <w:rStyle w:val="Hyperlink"/>
                </w:rPr>
                <w:t xml:space="preserve"> Cooperative Learning - Think, Pair, Share</w:t>
              </w:r>
            </w:hyperlink>
          </w:p>
          <w:p w14:paraId="50D24360" w14:textId="77777777" w:rsidR="00855EDA" w:rsidRDefault="00807010" w:rsidP="0098339A">
            <w:pPr>
              <w:widowControl/>
              <w:spacing w:after="160"/>
              <w:rPr>
                <w:rStyle w:val="Hyperlink"/>
              </w:rPr>
            </w:pPr>
            <w:hyperlink w:anchor="_Appendix_9:_Teacher_1" w:history="1">
              <w:r w:rsidR="00855EDA">
                <w:rPr>
                  <w:rStyle w:val="Hyperlink"/>
                </w:rPr>
                <w:t>Teacher resource sheet 1.3: Cooperative learning - Jigsaw</w:t>
              </w:r>
            </w:hyperlink>
          </w:p>
          <w:p w14:paraId="5B1DA8CA" w14:textId="11EDAFC0" w:rsidR="00C86E64" w:rsidRPr="00855EDA" w:rsidRDefault="00807010" w:rsidP="006971BD">
            <w:pPr>
              <w:widowControl/>
              <w:spacing w:after="240"/>
              <w:rPr>
                <w:i/>
                <w:color w:val="215986"/>
                <w:u w:val="single"/>
              </w:rPr>
            </w:pPr>
            <w:hyperlink w:anchor="_Appendix_10:_Student_1" w:history="1">
              <w:r w:rsidR="00C86E64" w:rsidRPr="007A167D">
                <w:rPr>
                  <w:rStyle w:val="Hyperlink"/>
                </w:rPr>
                <w:t xml:space="preserve">Student </w:t>
              </w:r>
              <w:r w:rsidR="00A4663B">
                <w:rPr>
                  <w:rStyle w:val="Hyperlink"/>
                </w:rPr>
                <w:t>a</w:t>
              </w:r>
              <w:r w:rsidR="00C86E64" w:rsidRPr="007A167D">
                <w:rPr>
                  <w:rStyle w:val="Hyperlink"/>
                </w:rPr>
                <w:t xml:space="preserve">ctivity </w:t>
              </w:r>
              <w:r w:rsidR="00A4663B">
                <w:rPr>
                  <w:rStyle w:val="Hyperlink"/>
                </w:rPr>
                <w:t>s</w:t>
              </w:r>
              <w:r w:rsidR="00C86E64" w:rsidRPr="007A167D">
                <w:rPr>
                  <w:rStyle w:val="Hyperlink"/>
                </w:rPr>
                <w:t>heet 1.</w:t>
              </w:r>
              <w:r w:rsidR="00C86E64">
                <w:rPr>
                  <w:rStyle w:val="Hyperlink"/>
                </w:rPr>
                <w:t>4</w:t>
              </w:r>
              <w:r w:rsidR="00C86E64" w:rsidRPr="007A167D">
                <w:rPr>
                  <w:rStyle w:val="Hyperlink"/>
                </w:rPr>
                <w:t>: Solar system to scale</w:t>
              </w:r>
            </w:hyperlink>
          </w:p>
        </w:tc>
      </w:tr>
      <w:tr w:rsidR="0036186F" w14:paraId="1C09FD95" w14:textId="77777777" w:rsidTr="00B95DEA">
        <w:trPr>
          <w:trHeight w:val="346"/>
        </w:trPr>
        <w:tc>
          <w:tcPr>
            <w:tcW w:w="2405" w:type="dxa"/>
            <w:vMerge w:val="restart"/>
            <w:tcBorders>
              <w:top w:val="single" w:sz="4" w:space="0" w:color="auto"/>
              <w:left w:val="nil"/>
              <w:right w:val="nil"/>
            </w:tcBorders>
          </w:tcPr>
          <w:p w14:paraId="42649E4D" w14:textId="77777777" w:rsidR="0036186F" w:rsidRDefault="0036186F" w:rsidP="005961F4">
            <w:pPr>
              <w:widowControl/>
              <w:spacing w:after="240" w:line="259" w:lineRule="auto"/>
              <w:rPr>
                <w:b/>
              </w:rPr>
            </w:pPr>
            <w:r w:rsidRPr="008811A9">
              <w:rPr>
                <w:b/>
              </w:rPr>
              <w:t>Digital resources</w:t>
            </w:r>
          </w:p>
          <w:p w14:paraId="3B8BB81A" w14:textId="777314CF" w:rsidR="0036186F" w:rsidRPr="008811A9" w:rsidRDefault="0036186F" w:rsidP="005961F4">
            <w:pPr>
              <w:widowControl/>
              <w:spacing w:after="240" w:line="259" w:lineRule="auto"/>
              <w:rPr>
                <w:b/>
              </w:rPr>
            </w:pPr>
          </w:p>
        </w:tc>
        <w:tc>
          <w:tcPr>
            <w:tcW w:w="6634" w:type="dxa"/>
            <w:tcBorders>
              <w:top w:val="single" w:sz="4" w:space="0" w:color="auto"/>
              <w:left w:val="nil"/>
              <w:right w:val="nil"/>
            </w:tcBorders>
          </w:tcPr>
          <w:p w14:paraId="212538EB" w14:textId="2DA1E2CE" w:rsidR="0036186F" w:rsidRDefault="0036186F" w:rsidP="006971BD">
            <w:pPr>
              <w:rPr>
                <w:i/>
              </w:rPr>
            </w:pPr>
            <w:r>
              <w:t>Lunar Phases Interactive (McGraw-Hill Education, Unknown)</w:t>
            </w:r>
            <w:r w:rsidR="006971BD">
              <w:br/>
            </w:r>
            <w:bookmarkStart w:id="19" w:name="_Hlk47343288"/>
            <w:r w:rsidR="00F43474">
              <w:rPr>
                <w:i/>
              </w:rPr>
              <w:fldChar w:fldCharType="begin"/>
            </w:r>
            <w:r w:rsidR="00F43474">
              <w:rPr>
                <w:i/>
              </w:rPr>
              <w:instrText xml:space="preserve"> HYPERLINK "</w:instrText>
            </w:r>
            <w:r w:rsidR="00F43474" w:rsidRPr="00F43474">
              <w:rPr>
                <w:i/>
              </w:rPr>
              <w:instrText>http://highered.mheducation.com/sites/007299181x/student_view0/chapter2/seasons_interactive.html</w:instrText>
            </w:r>
            <w:r w:rsidR="00F43474">
              <w:rPr>
                <w:i/>
              </w:rPr>
              <w:instrText xml:space="preserve">" </w:instrText>
            </w:r>
            <w:r w:rsidR="00F43474">
              <w:rPr>
                <w:i/>
              </w:rPr>
              <w:fldChar w:fldCharType="separate"/>
            </w:r>
            <w:r w:rsidR="00F43474" w:rsidRPr="008468F6">
              <w:rPr>
                <w:rStyle w:val="Hyperlink"/>
              </w:rPr>
              <w:t>http://highered.mheducation.com/sites/007299181x/student_view0/chapter2/seasons_interactive.html</w:t>
            </w:r>
            <w:r w:rsidR="00F43474">
              <w:rPr>
                <w:i/>
              </w:rPr>
              <w:fldChar w:fldCharType="end"/>
            </w:r>
          </w:p>
          <w:bookmarkEnd w:id="19"/>
          <w:p w14:paraId="13FF7C88" w14:textId="3686B348" w:rsidR="003C0F84" w:rsidRDefault="003C0F84" w:rsidP="006971BD">
            <w:pPr>
              <w:rPr>
                <w:i/>
              </w:rPr>
            </w:pPr>
            <w:r w:rsidRPr="003C0F84">
              <w:rPr>
                <w:i/>
              </w:rPr>
              <w:t>Please note this an Adobe Shockwavew Flash file which may require you to change your browser settings.</w:t>
            </w:r>
            <w:r w:rsidR="00B72BD1">
              <w:rPr>
                <w:i/>
              </w:rPr>
              <w:t xml:space="preserve"> </w:t>
            </w:r>
            <w:r w:rsidRPr="003C0F84">
              <w:rPr>
                <w:i/>
              </w:rPr>
              <w:t>The direct link is</w:t>
            </w:r>
            <w:r>
              <w:rPr>
                <w:i/>
              </w:rPr>
              <w:t>:</w:t>
            </w:r>
            <w:r w:rsidRPr="003C0F84">
              <w:rPr>
                <w:i/>
              </w:rPr>
              <w:t xml:space="preserve"> </w:t>
            </w:r>
          </w:p>
          <w:p w14:paraId="7A22970E" w14:textId="16C783D0" w:rsidR="003C0F84" w:rsidRPr="00FE7C08" w:rsidRDefault="00807010" w:rsidP="006971BD">
            <w:pPr>
              <w:rPr>
                <w:lang w:val="en-GB"/>
              </w:rPr>
            </w:pPr>
            <w:hyperlink r:id="rId66" w:history="1">
              <w:r w:rsidR="003C0F84">
                <w:rPr>
                  <w:rStyle w:val="Hyperlink"/>
                </w:rPr>
                <w:t>https://highered.mheducation.com/sites/dl/free/0072482621/78778/Lunar_Nav.swf</w:t>
              </w:r>
            </w:hyperlink>
          </w:p>
        </w:tc>
      </w:tr>
      <w:tr w:rsidR="000032CB" w14:paraId="629DE032" w14:textId="77777777" w:rsidTr="0036186F">
        <w:trPr>
          <w:trHeight w:val="784"/>
        </w:trPr>
        <w:tc>
          <w:tcPr>
            <w:tcW w:w="2405" w:type="dxa"/>
            <w:vMerge/>
            <w:tcBorders>
              <w:top w:val="single" w:sz="4" w:space="0" w:color="auto"/>
              <w:left w:val="nil"/>
              <w:right w:val="nil"/>
            </w:tcBorders>
          </w:tcPr>
          <w:p w14:paraId="06D8BE13" w14:textId="77777777" w:rsidR="000032CB" w:rsidRPr="008811A9" w:rsidRDefault="000032CB" w:rsidP="005961F4">
            <w:pPr>
              <w:widowControl/>
              <w:spacing w:after="240" w:line="259" w:lineRule="auto"/>
              <w:rPr>
                <w:b/>
              </w:rPr>
            </w:pPr>
          </w:p>
        </w:tc>
        <w:tc>
          <w:tcPr>
            <w:tcW w:w="6634" w:type="dxa"/>
            <w:tcBorders>
              <w:top w:val="single" w:sz="4" w:space="0" w:color="auto"/>
              <w:left w:val="nil"/>
              <w:right w:val="nil"/>
            </w:tcBorders>
          </w:tcPr>
          <w:p w14:paraId="44008291" w14:textId="1A13AA21" w:rsidR="000032CB" w:rsidRDefault="000032CB">
            <w:pPr>
              <w:rPr>
                <w:lang w:val="en-GB"/>
              </w:rPr>
            </w:pPr>
            <w:r w:rsidRPr="00D3475A">
              <w:rPr>
                <w:i/>
                <w:iCs/>
              </w:rPr>
              <w:t>Ten Ways to Use Google Earth in Your Classroom – It’s Not Just for Social Studies</w:t>
            </w:r>
            <w:r>
              <w:t xml:space="preserve"> (Richard Byrne, Practical Ed Tech, 2019)</w:t>
            </w:r>
            <w:r>
              <w:br/>
            </w:r>
            <w:hyperlink r:id="rId67" w:history="1">
              <w:r w:rsidRPr="00D3475A">
                <w:rPr>
                  <w:rStyle w:val="Hyperlink"/>
                  <w:iCs/>
                </w:rPr>
                <w:t>practicaledtech.com/2019/05/20/ten-ways-to-use-google-earth-in-your-classroom-its-not-just-for-social-studies/</w:t>
              </w:r>
            </w:hyperlink>
          </w:p>
        </w:tc>
      </w:tr>
      <w:tr w:rsidR="000D0030" w14:paraId="7FB87DF0" w14:textId="77777777" w:rsidTr="0036186F">
        <w:trPr>
          <w:trHeight w:val="784"/>
        </w:trPr>
        <w:tc>
          <w:tcPr>
            <w:tcW w:w="2405" w:type="dxa"/>
            <w:vMerge/>
            <w:tcBorders>
              <w:top w:val="single" w:sz="4" w:space="0" w:color="auto"/>
              <w:left w:val="nil"/>
              <w:right w:val="nil"/>
            </w:tcBorders>
          </w:tcPr>
          <w:p w14:paraId="6CB1EB1B" w14:textId="77777777" w:rsidR="000D0030" w:rsidRPr="008811A9" w:rsidRDefault="000D0030" w:rsidP="005961F4">
            <w:pPr>
              <w:widowControl/>
              <w:spacing w:after="240" w:line="259" w:lineRule="auto"/>
              <w:rPr>
                <w:b/>
              </w:rPr>
            </w:pPr>
          </w:p>
        </w:tc>
        <w:tc>
          <w:tcPr>
            <w:tcW w:w="6634" w:type="dxa"/>
            <w:tcBorders>
              <w:top w:val="single" w:sz="4" w:space="0" w:color="auto"/>
              <w:left w:val="nil"/>
              <w:right w:val="nil"/>
            </w:tcBorders>
          </w:tcPr>
          <w:p w14:paraId="00956E63" w14:textId="4210062C" w:rsidR="000D0030" w:rsidRDefault="000D0030" w:rsidP="006971BD">
            <w:r>
              <w:t>Planets data table (Windows to the Universe, 2008)</w:t>
            </w:r>
            <w:r w:rsidR="006971BD">
              <w:br/>
            </w:r>
            <w:hyperlink r:id="rId68" w:history="1">
              <w:r w:rsidRPr="000C13BA">
                <w:rPr>
                  <w:rStyle w:val="Hyperlink"/>
                </w:rPr>
                <w:t>www.windows2universe.org/our_solar_system/planets_table.html</w:t>
              </w:r>
            </w:hyperlink>
          </w:p>
        </w:tc>
      </w:tr>
      <w:tr w:rsidR="005D7F2A" w14:paraId="21FC7224" w14:textId="77777777" w:rsidTr="0036186F">
        <w:trPr>
          <w:trHeight w:val="784"/>
        </w:trPr>
        <w:tc>
          <w:tcPr>
            <w:tcW w:w="2405" w:type="dxa"/>
            <w:vMerge/>
            <w:tcBorders>
              <w:top w:val="single" w:sz="4" w:space="0" w:color="auto"/>
              <w:left w:val="nil"/>
              <w:right w:val="nil"/>
            </w:tcBorders>
          </w:tcPr>
          <w:p w14:paraId="2B90CDA7" w14:textId="77777777" w:rsidR="005D7F2A" w:rsidRPr="008811A9" w:rsidRDefault="005D7F2A" w:rsidP="005961F4">
            <w:pPr>
              <w:widowControl/>
              <w:spacing w:after="240" w:line="259" w:lineRule="auto"/>
              <w:rPr>
                <w:b/>
              </w:rPr>
            </w:pPr>
          </w:p>
        </w:tc>
        <w:tc>
          <w:tcPr>
            <w:tcW w:w="6634" w:type="dxa"/>
            <w:tcBorders>
              <w:top w:val="single" w:sz="4" w:space="0" w:color="auto"/>
              <w:left w:val="nil"/>
              <w:right w:val="nil"/>
            </w:tcBorders>
          </w:tcPr>
          <w:p w14:paraId="6D2E3D8E" w14:textId="2F5019B1" w:rsidR="005D7F2A" w:rsidRDefault="005D7F2A" w:rsidP="00B95DEA">
            <w:pPr>
              <w:widowControl/>
            </w:pPr>
            <w:r>
              <w:t>Solar System Scroll</w:t>
            </w:r>
            <w:r w:rsidR="000C357B">
              <w:t xml:space="preserve"> (NASA, Jet Propulsion Technology, n.d.)</w:t>
            </w:r>
            <w:r w:rsidR="000C357B">
              <w:br/>
            </w:r>
            <w:hyperlink r:id="rId69" w:history="1">
              <w:r w:rsidR="000C357B" w:rsidRPr="009C26A5">
                <w:rPr>
                  <w:rStyle w:val="Hyperlink"/>
                </w:rPr>
                <w:t>www.jpl.nasa.gov/edu/teach/activity/solar-system-scroll/</w:t>
              </w:r>
            </w:hyperlink>
          </w:p>
        </w:tc>
      </w:tr>
      <w:tr w:rsidR="000C357B" w14:paraId="3178C453" w14:textId="77777777" w:rsidTr="0036186F">
        <w:trPr>
          <w:trHeight w:val="784"/>
        </w:trPr>
        <w:tc>
          <w:tcPr>
            <w:tcW w:w="2405" w:type="dxa"/>
            <w:vMerge/>
            <w:tcBorders>
              <w:top w:val="single" w:sz="4" w:space="0" w:color="auto"/>
              <w:left w:val="nil"/>
              <w:right w:val="nil"/>
            </w:tcBorders>
          </w:tcPr>
          <w:p w14:paraId="475BB83B" w14:textId="77777777" w:rsidR="000C357B" w:rsidRPr="008811A9" w:rsidRDefault="000C357B" w:rsidP="005961F4">
            <w:pPr>
              <w:widowControl/>
              <w:spacing w:after="240" w:line="259" w:lineRule="auto"/>
              <w:rPr>
                <w:b/>
              </w:rPr>
            </w:pPr>
          </w:p>
        </w:tc>
        <w:tc>
          <w:tcPr>
            <w:tcW w:w="6634" w:type="dxa"/>
            <w:tcBorders>
              <w:top w:val="single" w:sz="4" w:space="0" w:color="auto"/>
              <w:left w:val="nil"/>
              <w:right w:val="nil"/>
            </w:tcBorders>
          </w:tcPr>
          <w:p w14:paraId="24B7926A" w14:textId="342D9370" w:rsidR="000C357B" w:rsidRDefault="000C357B" w:rsidP="006971BD">
            <w:r>
              <w:rPr>
                <w:bCs/>
              </w:rPr>
              <w:t xml:space="preserve">What causes the seasons? (NASA, Space Place, n.d.) </w:t>
            </w:r>
            <w:hyperlink r:id="rId70" w:history="1">
              <w:r w:rsidRPr="00694A53">
                <w:rPr>
                  <w:rStyle w:val="Hyperlink"/>
                  <w:bCs/>
                </w:rPr>
                <w:t>spaceplace.nasa.gov/seasons/en/</w:t>
              </w:r>
            </w:hyperlink>
          </w:p>
        </w:tc>
      </w:tr>
      <w:tr w:rsidR="000D0030" w14:paraId="79325475" w14:textId="77777777" w:rsidTr="0036186F">
        <w:trPr>
          <w:trHeight w:val="784"/>
        </w:trPr>
        <w:tc>
          <w:tcPr>
            <w:tcW w:w="2405" w:type="dxa"/>
            <w:vMerge/>
            <w:tcBorders>
              <w:top w:val="single" w:sz="4" w:space="0" w:color="auto"/>
              <w:left w:val="nil"/>
              <w:right w:val="nil"/>
            </w:tcBorders>
          </w:tcPr>
          <w:p w14:paraId="18FE8D12" w14:textId="77777777" w:rsidR="000D0030" w:rsidRPr="008811A9" w:rsidRDefault="000D0030" w:rsidP="005961F4">
            <w:pPr>
              <w:widowControl/>
              <w:spacing w:after="240" w:line="259" w:lineRule="auto"/>
              <w:rPr>
                <w:b/>
              </w:rPr>
            </w:pPr>
          </w:p>
        </w:tc>
        <w:tc>
          <w:tcPr>
            <w:tcW w:w="6634" w:type="dxa"/>
            <w:tcBorders>
              <w:top w:val="single" w:sz="4" w:space="0" w:color="auto"/>
              <w:left w:val="nil"/>
              <w:right w:val="nil"/>
            </w:tcBorders>
          </w:tcPr>
          <w:p w14:paraId="78769B57" w14:textId="3425784F" w:rsidR="000D0030" w:rsidRDefault="000032CB" w:rsidP="006971BD">
            <w:r w:rsidRPr="00D3475A">
              <w:rPr>
                <w:i/>
                <w:iCs/>
              </w:rPr>
              <w:t>Earth's Atmosphere: Composition, Climate &amp; Weather</w:t>
            </w:r>
            <w:r>
              <w:t xml:space="preserve"> (Time Sharp, Space.com, 2017)</w:t>
            </w:r>
            <w:r>
              <w:br/>
            </w:r>
            <w:hyperlink r:id="rId71" w:history="1">
              <w:r w:rsidRPr="009C26A5">
                <w:rPr>
                  <w:rStyle w:val="Hyperlink"/>
                </w:rPr>
                <w:t>www.space.com/17683-earth-atmosphere.html</w:t>
              </w:r>
            </w:hyperlink>
          </w:p>
        </w:tc>
      </w:tr>
      <w:tr w:rsidR="00456E9A" w14:paraId="306E1F16" w14:textId="77777777" w:rsidTr="00E90FC1">
        <w:trPr>
          <w:trHeight w:val="757"/>
        </w:trPr>
        <w:tc>
          <w:tcPr>
            <w:tcW w:w="2405" w:type="dxa"/>
            <w:vMerge/>
            <w:tcBorders>
              <w:left w:val="nil"/>
              <w:right w:val="nil"/>
            </w:tcBorders>
          </w:tcPr>
          <w:p w14:paraId="06158837" w14:textId="77777777" w:rsidR="00456E9A" w:rsidRPr="008811A9" w:rsidRDefault="00456E9A" w:rsidP="005961F4">
            <w:pPr>
              <w:widowControl/>
              <w:spacing w:after="160" w:line="259" w:lineRule="auto"/>
              <w:rPr>
                <w:b/>
              </w:rPr>
            </w:pPr>
          </w:p>
        </w:tc>
        <w:tc>
          <w:tcPr>
            <w:tcW w:w="6634" w:type="dxa"/>
            <w:tcBorders>
              <w:top w:val="single" w:sz="4" w:space="0" w:color="auto"/>
              <w:left w:val="nil"/>
              <w:right w:val="nil"/>
            </w:tcBorders>
          </w:tcPr>
          <w:p w14:paraId="0317503E" w14:textId="053E685A" w:rsidR="00456E9A" w:rsidRDefault="00456E9A" w:rsidP="006971BD">
            <w:pPr>
              <w:rPr>
                <w:lang w:val="en-GB"/>
              </w:rPr>
            </w:pPr>
            <w:r w:rsidRPr="006F6ABD">
              <w:rPr>
                <w:i/>
                <w:iCs/>
              </w:rPr>
              <w:t>Build a Solar System</w:t>
            </w:r>
            <w:r>
              <w:rPr>
                <w:i/>
                <w:iCs/>
              </w:rPr>
              <w:t xml:space="preserve"> </w:t>
            </w:r>
            <w:r w:rsidRPr="00B95DEA">
              <w:t>(Exploratorium, n.d.)</w:t>
            </w:r>
            <w:r>
              <w:rPr>
                <w:i/>
                <w:iCs/>
              </w:rPr>
              <w:br/>
            </w:r>
            <w:hyperlink r:id="rId72" w:history="1">
              <w:r w:rsidRPr="00CC2043">
                <w:rPr>
                  <w:rStyle w:val="Hyperlink"/>
                </w:rPr>
                <w:t>exploratorium.edu/ronh/solar_system/</w:t>
              </w:r>
            </w:hyperlink>
          </w:p>
        </w:tc>
      </w:tr>
      <w:tr w:rsidR="00B72BD1" w14:paraId="38CAC3E6" w14:textId="77777777" w:rsidTr="00B72BD1">
        <w:trPr>
          <w:trHeight w:val="700"/>
        </w:trPr>
        <w:tc>
          <w:tcPr>
            <w:tcW w:w="2405" w:type="dxa"/>
            <w:vMerge/>
            <w:tcBorders>
              <w:left w:val="nil"/>
              <w:right w:val="nil"/>
            </w:tcBorders>
          </w:tcPr>
          <w:p w14:paraId="3A5F8724" w14:textId="77777777" w:rsidR="00B72BD1" w:rsidRPr="008811A9" w:rsidRDefault="00B72BD1" w:rsidP="005961F4">
            <w:pPr>
              <w:widowControl/>
              <w:spacing w:after="160" w:line="259" w:lineRule="auto"/>
              <w:rPr>
                <w:b/>
              </w:rPr>
            </w:pPr>
          </w:p>
        </w:tc>
        <w:tc>
          <w:tcPr>
            <w:tcW w:w="6634" w:type="dxa"/>
            <w:tcBorders>
              <w:top w:val="single" w:sz="4" w:space="0" w:color="auto"/>
              <w:left w:val="nil"/>
              <w:right w:val="nil"/>
            </w:tcBorders>
          </w:tcPr>
          <w:p w14:paraId="7DD03D40" w14:textId="6CF8868B" w:rsidR="00D94079" w:rsidRDefault="00B72BD1" w:rsidP="00D94079">
            <w:r>
              <w:rPr>
                <w:lang w:val="en-GB"/>
              </w:rPr>
              <w:t>Google Earth</w:t>
            </w:r>
            <w:r>
              <w:rPr>
                <w:lang w:val="en-GB"/>
              </w:rPr>
              <w:br/>
            </w:r>
            <w:hyperlink r:id="rId73" w:history="1">
              <w:r w:rsidR="00D94079" w:rsidRPr="00F253DB">
                <w:rPr>
                  <w:rStyle w:val="Hyperlink"/>
                </w:rPr>
                <w:t>https://www.google.com/earth/</w:t>
              </w:r>
            </w:hyperlink>
          </w:p>
        </w:tc>
      </w:tr>
    </w:tbl>
    <w:p w14:paraId="13FAA801" w14:textId="77777777" w:rsidR="00E90FC1" w:rsidRDefault="00E90FC1">
      <w:pPr>
        <w:widowControl/>
        <w:spacing w:before="0" w:after="160" w:line="259" w:lineRule="auto"/>
        <w:rPr>
          <w:rFonts w:eastAsiaTheme="majorEastAsia" w:cstheme="majorBidi"/>
          <w:b/>
          <w:color w:val="2E74B5" w:themeColor="accent1" w:themeShade="BF"/>
          <w:sz w:val="28"/>
          <w:szCs w:val="32"/>
        </w:rPr>
      </w:pPr>
      <w:r>
        <w:br w:type="page"/>
      </w:r>
    </w:p>
    <w:p w14:paraId="6E2C8EC1" w14:textId="6183AFC3" w:rsidR="00D167F4" w:rsidRPr="00384F40" w:rsidRDefault="008811A9">
      <w:pPr>
        <w:pStyle w:val="Heading1"/>
      </w:pPr>
      <w:bookmarkStart w:id="20" w:name="_Toc47534943"/>
      <w:r>
        <w:t xml:space="preserve">Activity 2: </w:t>
      </w:r>
      <w:r w:rsidR="00BC5C40" w:rsidRPr="00BC5C40">
        <w:t xml:space="preserve">Climate </w:t>
      </w:r>
      <w:r w:rsidR="0005754B">
        <w:t>change</w:t>
      </w:r>
      <w:bookmarkEnd w:id="20"/>
    </w:p>
    <w:tbl>
      <w:tblPr>
        <w:tblStyle w:val="TableGrid"/>
        <w:tblW w:w="9038" w:type="dxa"/>
        <w:tblLayout w:type="fixed"/>
        <w:tblLook w:val="04A0" w:firstRow="1" w:lastRow="0" w:firstColumn="1" w:lastColumn="0" w:noHBand="0" w:noVBand="1"/>
      </w:tblPr>
      <w:tblGrid>
        <w:gridCol w:w="2404"/>
        <w:gridCol w:w="6634"/>
      </w:tblGrid>
      <w:tr w:rsidR="00D72D59" w:rsidRPr="00384F40" w14:paraId="02778B59" w14:textId="77777777" w:rsidTr="00B95DEA">
        <w:tc>
          <w:tcPr>
            <w:tcW w:w="2404" w:type="dxa"/>
            <w:tcBorders>
              <w:left w:val="nil"/>
              <w:right w:val="nil"/>
            </w:tcBorders>
          </w:tcPr>
          <w:p w14:paraId="6C48837F" w14:textId="1CE08F64" w:rsidR="00D72D59" w:rsidRDefault="005A04F8" w:rsidP="00F9772C">
            <w:pPr>
              <w:widowControl/>
              <w:spacing w:after="240" w:line="259" w:lineRule="auto"/>
              <w:rPr>
                <w:noProof/>
              </w:rPr>
            </w:pPr>
            <w:r>
              <w:rPr>
                <w:noProof/>
                <w:lang w:eastAsia="en-AU"/>
              </w:rPr>
              <w:drawing>
                <wp:anchor distT="0" distB="0" distL="114300" distR="114300" simplePos="0" relativeHeight="251658307" behindDoc="0" locked="0" layoutInCell="1" allowOverlap="1" wp14:anchorId="55E30986" wp14:editId="20C40F47">
                  <wp:simplePos x="0" y="0"/>
                  <wp:positionH relativeFrom="column">
                    <wp:posOffset>-68580</wp:posOffset>
                  </wp:positionH>
                  <wp:positionV relativeFrom="paragraph">
                    <wp:posOffset>377825</wp:posOffset>
                  </wp:positionV>
                  <wp:extent cx="1052474" cy="360000"/>
                  <wp:effectExtent l="0" t="0" r="0" b="2540"/>
                  <wp:wrapSquare wrapText="bothSides"/>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8747" t="11466" r="8117" b="14030"/>
                          <a:stretch/>
                        </pic:blipFill>
                        <pic:spPr bwMode="auto">
                          <a:xfrm>
                            <a:off x="0" y="0"/>
                            <a:ext cx="1052474" cy="3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3E6D8251" w14:textId="395F6CE0" w:rsidR="001616A6" w:rsidRPr="00384F40" w:rsidRDefault="001616A6" w:rsidP="00F9772C">
            <w:pPr>
              <w:widowControl/>
              <w:spacing w:after="240" w:line="259" w:lineRule="auto"/>
              <w:rPr>
                <w:b/>
              </w:rPr>
            </w:pPr>
          </w:p>
        </w:tc>
        <w:tc>
          <w:tcPr>
            <w:tcW w:w="6634" w:type="dxa"/>
            <w:tcBorders>
              <w:left w:val="nil"/>
              <w:right w:val="nil"/>
            </w:tcBorders>
          </w:tcPr>
          <w:p w14:paraId="0A2D2F2D" w14:textId="6726C30B" w:rsidR="001616A6" w:rsidRPr="00384F40" w:rsidRDefault="0005754B" w:rsidP="00B95DEA">
            <w:pPr>
              <w:spacing w:after="240"/>
            </w:pPr>
            <w:r>
              <w:rPr>
                <w:rFonts w:cstheme="minorHAnsi"/>
                <w:lang w:val="en-GB"/>
              </w:rPr>
              <w:t xml:space="preserve">Students </w:t>
            </w:r>
            <w:r w:rsidR="00E95FB1">
              <w:rPr>
                <w:rFonts w:cstheme="minorHAnsi"/>
                <w:lang w:val="en-GB"/>
              </w:rPr>
              <w:t>analyse historical climate data to identify trends and extrapolate beyond recorded data to predict future</w:t>
            </w:r>
            <w:r>
              <w:t xml:space="preserve"> changes to the Earth’s climate.</w:t>
            </w:r>
          </w:p>
        </w:tc>
      </w:tr>
      <w:tr w:rsidR="00D72D59" w:rsidRPr="00384F40" w14:paraId="1F2899A4" w14:textId="77777777" w:rsidTr="00B95DEA">
        <w:tc>
          <w:tcPr>
            <w:tcW w:w="2404" w:type="dxa"/>
            <w:tcBorders>
              <w:left w:val="nil"/>
              <w:right w:val="nil"/>
            </w:tcBorders>
          </w:tcPr>
          <w:p w14:paraId="3F297913" w14:textId="61F9A836"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5241D1AD" w14:textId="7809F16D" w:rsidR="00855EDA" w:rsidRPr="00855EDA" w:rsidRDefault="00855EDA" w:rsidP="006971BD">
            <w:r w:rsidRPr="00855EDA">
              <w:t>Human</w:t>
            </w:r>
            <w:r w:rsidR="009A557C">
              <w:t xml:space="preserve"> activities such as burning fossil fuels and agriculture</w:t>
            </w:r>
            <w:r w:rsidRPr="00855EDA">
              <w:t xml:space="preserve"> are </w:t>
            </w:r>
            <w:r w:rsidR="00C73CCA">
              <w:t>a</w:t>
            </w:r>
            <w:r w:rsidRPr="00855EDA">
              <w:t xml:space="preserve"> major source</w:t>
            </w:r>
            <w:r w:rsidR="009A557C">
              <w:t xml:space="preserve"> of </w:t>
            </w:r>
            <w:r w:rsidRPr="00855EDA">
              <w:t>greenhouse gas emissions. If th</w:t>
            </w:r>
            <w:r w:rsidR="009A557C">
              <w:t>ese</w:t>
            </w:r>
            <w:r w:rsidRPr="00855EDA">
              <w:t xml:space="preserve"> </w:t>
            </w:r>
            <w:r w:rsidR="009A557C">
              <w:t xml:space="preserve">emissions </w:t>
            </w:r>
            <w:r w:rsidRPr="00855EDA">
              <w:t>continue</w:t>
            </w:r>
            <w:r w:rsidR="009A557C">
              <w:t xml:space="preserve"> to increase</w:t>
            </w:r>
            <w:r w:rsidRPr="00855EDA">
              <w:t xml:space="preserve"> over the next 50 years, levels of carbon dioxide concentration </w:t>
            </w:r>
            <w:r w:rsidR="00C73CCA">
              <w:t>could</w:t>
            </w:r>
            <w:r w:rsidRPr="00855EDA">
              <w:t xml:space="preserve"> triple</w:t>
            </w:r>
            <w:r w:rsidR="0005754B">
              <w:t xml:space="preserve"> </w:t>
            </w:r>
            <w:r w:rsidR="0005754B" w:rsidRPr="0005754B">
              <w:t>(Lüthi, D., et al., 2008).</w:t>
            </w:r>
          </w:p>
          <w:p w14:paraId="1F95073F" w14:textId="307FDC82" w:rsidR="001A48DE" w:rsidRDefault="009A557C" w:rsidP="006971BD">
            <w:r>
              <w:t xml:space="preserve">Human population growth combined with industrialisation has been a major driver of increased greenhouse gas emissions. </w:t>
            </w:r>
            <w:r w:rsidR="00C73CCA">
              <w:t>C</w:t>
            </w:r>
            <w:r w:rsidR="00855EDA" w:rsidRPr="00855EDA">
              <w:t>arbon emissions result from many activities that help us work, travel, grow crops and relax</w:t>
            </w:r>
            <w:r w:rsidR="00DB438B">
              <w:t>,</w:t>
            </w:r>
            <w:r w:rsidR="00C73CCA">
              <w:t xml:space="preserve"> and c</w:t>
            </w:r>
            <w:r w:rsidR="00855EDA" w:rsidRPr="00855EDA">
              <w:t xml:space="preserve">utting emissions requires </w:t>
            </w:r>
            <w:r w:rsidR="00251E6F">
              <w:t xml:space="preserve">making </w:t>
            </w:r>
            <w:r w:rsidR="00855EDA" w:rsidRPr="00855EDA">
              <w:t xml:space="preserve">difficult choices that will inevitably have significant consequences for large groups of people.  </w:t>
            </w:r>
          </w:p>
          <w:p w14:paraId="29691978" w14:textId="77777777" w:rsidR="00F6049C" w:rsidRPr="005E4D38" w:rsidRDefault="00F6049C" w:rsidP="006971BD">
            <w:pPr>
              <w:rPr>
                <w:rFonts w:cstheme="minorHAnsi"/>
                <w:b/>
                <w:bCs/>
              </w:rPr>
            </w:pPr>
            <w:r w:rsidRPr="005E4D38">
              <w:rPr>
                <w:rFonts w:cstheme="minorHAnsi"/>
                <w:b/>
                <w:bCs/>
              </w:rPr>
              <w:t>The greenhouse effect</w:t>
            </w:r>
          </w:p>
          <w:p w14:paraId="4002E8A3" w14:textId="66AEF445" w:rsidR="00F6049C" w:rsidRPr="00006675" w:rsidRDefault="00F6049C" w:rsidP="006971BD">
            <w:pPr>
              <w:rPr>
                <w:rFonts w:cstheme="minorHAnsi"/>
              </w:rPr>
            </w:pPr>
            <w:r w:rsidRPr="00006675">
              <w:rPr>
                <w:rFonts w:cstheme="minorHAnsi"/>
              </w:rPr>
              <w:t xml:space="preserve">The greenhouse effect describes the way the atmosphere acts as a blanket, keeping the </w:t>
            </w:r>
            <w:r w:rsidR="00F73750">
              <w:rPr>
                <w:rFonts w:cstheme="minorHAnsi"/>
              </w:rPr>
              <w:t>E</w:t>
            </w:r>
            <w:r w:rsidRPr="00006675">
              <w:rPr>
                <w:rFonts w:cstheme="minorHAnsi"/>
              </w:rPr>
              <w:t>arth warm enough for us to live on</w:t>
            </w:r>
            <w:r w:rsidR="00BB1EFE">
              <w:rPr>
                <w:rFonts w:cstheme="minorHAnsi"/>
              </w:rPr>
              <w:t xml:space="preserve"> while preventing the most dangerous of </w:t>
            </w:r>
            <w:r w:rsidR="00251E6F">
              <w:rPr>
                <w:rFonts w:cstheme="minorHAnsi"/>
              </w:rPr>
              <w:t>the S</w:t>
            </w:r>
            <w:r w:rsidR="00BB1EFE">
              <w:rPr>
                <w:rFonts w:cstheme="minorHAnsi"/>
              </w:rPr>
              <w:t>un’s rays to penetrate</w:t>
            </w:r>
            <w:r w:rsidR="005925E6">
              <w:rPr>
                <w:rFonts w:cstheme="minorHAnsi"/>
              </w:rPr>
              <w:t xml:space="preserve"> to the surface</w:t>
            </w:r>
            <w:r w:rsidRPr="00006675">
              <w:rPr>
                <w:rFonts w:cstheme="minorHAnsi"/>
              </w:rPr>
              <w:t xml:space="preserve">. </w:t>
            </w:r>
            <w:r w:rsidR="00C73CCA">
              <w:rPr>
                <w:rFonts w:cstheme="minorHAnsi"/>
              </w:rPr>
              <w:t>W</w:t>
            </w:r>
            <w:r w:rsidRPr="00006675">
              <w:rPr>
                <w:rFonts w:cstheme="minorHAnsi"/>
              </w:rPr>
              <w:t xml:space="preserve">ith more </w:t>
            </w:r>
            <w:r w:rsidR="001210EA">
              <w:rPr>
                <w:rFonts w:cstheme="minorHAnsi"/>
              </w:rPr>
              <w:t>greenhouse gases such as carbon dioxide and methane</w:t>
            </w:r>
            <w:r w:rsidRPr="00006675">
              <w:rPr>
                <w:rFonts w:cstheme="minorHAnsi"/>
              </w:rPr>
              <w:t xml:space="preserve"> in the atmosphere, </w:t>
            </w:r>
            <w:r w:rsidR="005925E6">
              <w:rPr>
                <w:rFonts w:cstheme="minorHAnsi"/>
              </w:rPr>
              <w:t xml:space="preserve">less of </w:t>
            </w:r>
            <w:r w:rsidRPr="00006675">
              <w:rPr>
                <w:rFonts w:cstheme="minorHAnsi"/>
              </w:rPr>
              <w:t xml:space="preserve">the heat that </w:t>
            </w:r>
            <w:r w:rsidR="005925E6">
              <w:rPr>
                <w:rFonts w:cstheme="minorHAnsi"/>
              </w:rPr>
              <w:t>has been absorbed by the Earth can escape back</w:t>
            </w:r>
            <w:r w:rsidRPr="00006675">
              <w:rPr>
                <w:rFonts w:cstheme="minorHAnsi"/>
              </w:rPr>
              <w:t xml:space="preserve"> into space</w:t>
            </w:r>
            <w:r w:rsidR="00251E6F">
              <w:rPr>
                <w:rFonts w:cstheme="minorHAnsi"/>
              </w:rPr>
              <w:t xml:space="preserve">, </w:t>
            </w:r>
            <w:r w:rsidR="005925E6">
              <w:rPr>
                <w:rFonts w:cstheme="minorHAnsi"/>
              </w:rPr>
              <w:t>there</w:t>
            </w:r>
            <w:r w:rsidR="00251E6F">
              <w:rPr>
                <w:rFonts w:cstheme="minorHAnsi"/>
              </w:rPr>
              <w:t>by</w:t>
            </w:r>
            <w:r w:rsidR="005925E6">
              <w:rPr>
                <w:rFonts w:cstheme="minorHAnsi"/>
              </w:rPr>
              <w:t xml:space="preserve"> increas</w:t>
            </w:r>
            <w:r w:rsidR="00251E6F">
              <w:rPr>
                <w:rFonts w:cstheme="minorHAnsi"/>
              </w:rPr>
              <w:t>ing</w:t>
            </w:r>
            <w:r w:rsidR="005925E6">
              <w:rPr>
                <w:rFonts w:cstheme="minorHAnsi"/>
              </w:rPr>
              <w:t xml:space="preserve"> the temperature around the</w:t>
            </w:r>
            <w:r w:rsidRPr="00006675">
              <w:rPr>
                <w:rFonts w:cstheme="minorHAnsi"/>
              </w:rPr>
              <w:t xml:space="preserve"> </w:t>
            </w:r>
            <w:r w:rsidR="00F73750">
              <w:rPr>
                <w:rFonts w:cstheme="minorHAnsi"/>
              </w:rPr>
              <w:t>E</w:t>
            </w:r>
            <w:r w:rsidRPr="00006675">
              <w:rPr>
                <w:rFonts w:cstheme="minorHAnsi"/>
              </w:rPr>
              <w:t>arth</w:t>
            </w:r>
            <w:r w:rsidR="00251E6F">
              <w:rPr>
                <w:rFonts w:cstheme="minorHAnsi"/>
              </w:rPr>
              <w:t xml:space="preserve"> and</w:t>
            </w:r>
            <w:r w:rsidR="00C73CCA">
              <w:rPr>
                <w:rFonts w:cstheme="minorHAnsi"/>
              </w:rPr>
              <w:t xml:space="preserve"> </w:t>
            </w:r>
            <w:r w:rsidRPr="00006675">
              <w:rPr>
                <w:rFonts w:cstheme="minorHAnsi"/>
              </w:rPr>
              <w:t>causing global warming</w:t>
            </w:r>
            <w:r w:rsidR="00BB1EFE">
              <w:rPr>
                <w:rFonts w:cstheme="minorHAnsi"/>
              </w:rPr>
              <w:t>.</w:t>
            </w:r>
          </w:p>
          <w:p w14:paraId="4AA37919" w14:textId="77777777" w:rsidR="00F6049C" w:rsidRPr="005E4D38" w:rsidRDefault="00F6049C" w:rsidP="006971BD">
            <w:pPr>
              <w:rPr>
                <w:rFonts w:cstheme="minorHAnsi"/>
                <w:b/>
                <w:bCs/>
              </w:rPr>
            </w:pPr>
            <w:r w:rsidRPr="005E4D38">
              <w:rPr>
                <w:rFonts w:cstheme="minorHAnsi"/>
                <w:b/>
                <w:bCs/>
              </w:rPr>
              <w:t>Global warming</w:t>
            </w:r>
          </w:p>
          <w:p w14:paraId="5649A79B" w14:textId="77777777" w:rsidR="004A03AC" w:rsidRPr="004A03AC" w:rsidRDefault="004A03AC" w:rsidP="006971BD">
            <w:pPr>
              <w:rPr>
                <w:rFonts w:cstheme="minorHAnsi"/>
              </w:rPr>
            </w:pPr>
            <w:r w:rsidRPr="004A03AC">
              <w:rPr>
                <w:rFonts w:cstheme="minorHAnsi"/>
              </w:rPr>
              <w:t xml:space="preserve">Global warming is the general increase in the Earth's average temperature caused by greenhouse gases trapping more solar heat in the atmosphere. Global warming is causing Earth’s climate to change. </w:t>
            </w:r>
          </w:p>
          <w:p w14:paraId="7BB802E6" w14:textId="54A197CE" w:rsidR="00F6049C" w:rsidRPr="005E4D38" w:rsidRDefault="00F6049C" w:rsidP="006971BD">
            <w:pPr>
              <w:rPr>
                <w:rFonts w:cstheme="minorHAnsi"/>
                <w:b/>
                <w:bCs/>
              </w:rPr>
            </w:pPr>
            <w:r w:rsidRPr="005E4D38">
              <w:rPr>
                <w:rFonts w:cstheme="minorHAnsi"/>
                <w:b/>
                <w:bCs/>
              </w:rPr>
              <w:t>Climate change</w:t>
            </w:r>
          </w:p>
          <w:p w14:paraId="5D542B76" w14:textId="590EEF3E" w:rsidR="00F6049C" w:rsidRPr="00006675" w:rsidRDefault="00F6049C" w:rsidP="006971BD">
            <w:pPr>
              <w:rPr>
                <w:rFonts w:cstheme="minorHAnsi"/>
              </w:rPr>
            </w:pPr>
            <w:r w:rsidRPr="00006675">
              <w:rPr>
                <w:rFonts w:cstheme="minorHAnsi"/>
              </w:rPr>
              <w:t xml:space="preserve">Climate change refers to general changes in climate patterns, including temperature, precipitation, winds and other factors. </w:t>
            </w:r>
            <w:r w:rsidR="00505509">
              <w:rPr>
                <w:rFonts w:cstheme="minorHAnsi"/>
              </w:rPr>
              <w:t>B</w:t>
            </w:r>
            <w:r w:rsidR="00505509" w:rsidRPr="00006675">
              <w:rPr>
                <w:rFonts w:cstheme="minorHAnsi"/>
              </w:rPr>
              <w:t>urning fossil fuels</w:t>
            </w:r>
            <w:r w:rsidR="00505509">
              <w:rPr>
                <w:rFonts w:cstheme="minorHAnsi"/>
              </w:rPr>
              <w:t xml:space="preserve"> release carbon dioxide (</w:t>
            </w:r>
            <w:r w:rsidRPr="00006675">
              <w:rPr>
                <w:rFonts w:cstheme="minorHAnsi"/>
              </w:rPr>
              <w:t>CO</w:t>
            </w:r>
            <w:r w:rsidRPr="001210EA">
              <w:rPr>
                <w:rFonts w:cstheme="minorHAnsi"/>
                <w:vertAlign w:val="subscript"/>
              </w:rPr>
              <w:t>2</w:t>
            </w:r>
            <w:r w:rsidR="00505509" w:rsidRPr="00B95DEA">
              <w:rPr>
                <w:rFonts w:cstheme="minorHAnsi"/>
              </w:rPr>
              <w:t>)</w:t>
            </w:r>
            <w:r w:rsidRPr="00006675">
              <w:rPr>
                <w:rFonts w:cstheme="minorHAnsi"/>
              </w:rPr>
              <w:t xml:space="preserve"> into the atmosphere, </w:t>
            </w:r>
            <w:r w:rsidR="00505509">
              <w:rPr>
                <w:rFonts w:cstheme="minorHAnsi"/>
              </w:rPr>
              <w:t xml:space="preserve">which heats </w:t>
            </w:r>
            <w:r w:rsidRPr="00006675">
              <w:rPr>
                <w:rFonts w:cstheme="minorHAnsi"/>
              </w:rPr>
              <w:t>the atmosphere. This causes changes in the long-term climate. In Australia</w:t>
            </w:r>
            <w:r w:rsidR="009E17A9">
              <w:rPr>
                <w:rFonts w:cstheme="minorHAnsi"/>
              </w:rPr>
              <w:t>,</w:t>
            </w:r>
            <w:r w:rsidRPr="00006675">
              <w:rPr>
                <w:rFonts w:cstheme="minorHAnsi"/>
              </w:rPr>
              <w:t xml:space="preserve"> it </w:t>
            </w:r>
            <w:r w:rsidR="009E17A9">
              <w:rPr>
                <w:rFonts w:cstheme="minorHAnsi"/>
              </w:rPr>
              <w:t>may</w:t>
            </w:r>
            <w:r w:rsidRPr="00006675">
              <w:rPr>
                <w:rFonts w:cstheme="minorHAnsi"/>
              </w:rPr>
              <w:t xml:space="preserve"> mean hotter and drier conditions and increases in extreme weather events</w:t>
            </w:r>
            <w:r>
              <w:rPr>
                <w:rFonts w:cstheme="minorHAnsi"/>
              </w:rPr>
              <w:t xml:space="preserve"> like </w:t>
            </w:r>
            <w:r w:rsidR="001210EA">
              <w:rPr>
                <w:rFonts w:cstheme="minorHAnsi"/>
              </w:rPr>
              <w:t xml:space="preserve">storms, floods and </w:t>
            </w:r>
            <w:r>
              <w:rPr>
                <w:rFonts w:cstheme="minorHAnsi"/>
              </w:rPr>
              <w:t xml:space="preserve">bushfires. </w:t>
            </w:r>
            <w:r w:rsidRPr="00FD795F">
              <w:rPr>
                <w:rFonts w:cstheme="minorHAnsi"/>
              </w:rPr>
              <w:t xml:space="preserve">Climate </w:t>
            </w:r>
            <w:r w:rsidR="001210EA">
              <w:rPr>
                <w:rFonts w:cstheme="minorHAnsi"/>
              </w:rPr>
              <w:t>is also influenced by</w:t>
            </w:r>
            <w:r w:rsidRPr="00FD795F">
              <w:rPr>
                <w:rFonts w:cstheme="minorHAnsi"/>
              </w:rPr>
              <w:t xml:space="preserve"> natural processes, such as changes in the Sun’s radiation, volcan</w:t>
            </w:r>
            <w:r w:rsidR="001210EA">
              <w:rPr>
                <w:rFonts w:cstheme="minorHAnsi"/>
              </w:rPr>
              <w:t>ic activity</w:t>
            </w:r>
            <w:r w:rsidRPr="00FD795F">
              <w:rPr>
                <w:rFonts w:cstheme="minorHAnsi"/>
              </w:rPr>
              <w:t xml:space="preserve"> or internal variability in the climate system, or due to human influences such as changes in land use.</w:t>
            </w:r>
          </w:p>
          <w:p w14:paraId="6013BF74" w14:textId="51A34CCC" w:rsidR="00505509" w:rsidRPr="00B95DEA" w:rsidRDefault="00505509" w:rsidP="006971BD">
            <w:pPr>
              <w:rPr>
                <w:rFonts w:cstheme="minorHAnsi"/>
              </w:rPr>
            </w:pPr>
            <w:r w:rsidRPr="00B95DEA">
              <w:rPr>
                <w:rFonts w:cstheme="minorHAnsi"/>
                <w:b/>
                <w:bCs/>
              </w:rPr>
              <w:t>Weather</w:t>
            </w:r>
          </w:p>
          <w:p w14:paraId="5E671850" w14:textId="465FB0F0" w:rsidR="001643E6" w:rsidRPr="00B95DEA" w:rsidRDefault="00F6049C" w:rsidP="006971BD">
            <w:pPr>
              <w:rPr>
                <w:rFonts w:cstheme="minorHAnsi"/>
              </w:rPr>
            </w:pPr>
            <w:r w:rsidRPr="00B95DEA">
              <w:rPr>
                <w:rFonts w:cstheme="minorHAnsi"/>
              </w:rPr>
              <w:t>Weather is the day-to-day changes in temperature, precipitation, wind and other factors.</w:t>
            </w:r>
          </w:p>
          <w:p w14:paraId="630904F5" w14:textId="6A1AD1FB" w:rsidR="00C73CCA" w:rsidRDefault="00F6049C" w:rsidP="006971BD">
            <w:pPr>
              <w:rPr>
                <w:rStyle w:val="Hyperlink"/>
              </w:rPr>
            </w:pPr>
            <w:r>
              <w:rPr>
                <w:rFonts w:cstheme="minorHAnsi"/>
              </w:rPr>
              <w:t>W</w:t>
            </w:r>
            <w:r w:rsidRPr="00FD795F">
              <w:rPr>
                <w:rFonts w:cstheme="minorHAnsi"/>
              </w:rPr>
              <w:t xml:space="preserve">eather and climate form a complex system affected by </w:t>
            </w:r>
            <w:r w:rsidR="00505509">
              <w:rPr>
                <w:rFonts w:cstheme="minorHAnsi"/>
              </w:rPr>
              <w:t xml:space="preserve">the </w:t>
            </w:r>
            <w:r w:rsidRPr="00FD795F">
              <w:rPr>
                <w:rFonts w:cstheme="minorHAnsi"/>
              </w:rPr>
              <w:t xml:space="preserve">ever-changing conditions of the atmosphere, oceans, glaciers and land. The climate of a specific place is determined by the average weather conditions </w:t>
            </w:r>
            <w:r w:rsidR="00E41DD8">
              <w:rPr>
                <w:rFonts w:cstheme="minorHAnsi"/>
              </w:rPr>
              <w:t xml:space="preserve">and statistics </w:t>
            </w:r>
            <w:r w:rsidRPr="00FD795F">
              <w:rPr>
                <w:rFonts w:cstheme="minorHAnsi"/>
              </w:rPr>
              <w:t xml:space="preserve">over a long period. </w:t>
            </w:r>
            <w:r w:rsidR="00E41DD8">
              <w:rPr>
                <w:rFonts w:cstheme="minorHAnsi"/>
              </w:rPr>
              <w:t>C</w:t>
            </w:r>
            <w:r w:rsidRPr="00FD795F">
              <w:rPr>
                <w:rFonts w:cstheme="minorHAnsi"/>
              </w:rPr>
              <w:t xml:space="preserve">limate change is a statistical phenomenon, the effects of which are seen in the world around us. </w:t>
            </w:r>
          </w:p>
          <w:p w14:paraId="6B1FF79E" w14:textId="392BE622" w:rsidR="00B0727E" w:rsidRPr="00B0727E" w:rsidRDefault="00B0727E" w:rsidP="006971BD">
            <w:pPr>
              <w:rPr>
                <w:rFonts w:cstheme="minorHAnsi"/>
              </w:rPr>
            </w:pPr>
            <w:r w:rsidRPr="00B0727E">
              <w:rPr>
                <w:rFonts w:cstheme="minorHAnsi"/>
              </w:rPr>
              <w:t>Climate change impacts on Western Australia</w:t>
            </w:r>
            <w:r>
              <w:rPr>
                <w:rFonts w:cstheme="minorHAnsi"/>
              </w:rPr>
              <w:t xml:space="preserve"> </w:t>
            </w:r>
            <w:r w:rsidRPr="00B0727E">
              <w:rPr>
                <w:rFonts w:cstheme="minorHAnsi"/>
              </w:rPr>
              <w:t>include:</w:t>
            </w:r>
          </w:p>
          <w:p w14:paraId="09886F77" w14:textId="3A546DF2" w:rsidR="00B0727E" w:rsidRPr="006971BD" w:rsidRDefault="00B0727E" w:rsidP="006971BD">
            <w:pPr>
              <w:rPr>
                <w:rFonts w:cstheme="minorHAnsi"/>
                <w:b/>
                <w:bCs/>
              </w:rPr>
            </w:pPr>
            <w:r w:rsidRPr="006971BD">
              <w:rPr>
                <w:rFonts w:cstheme="minorHAnsi"/>
                <w:b/>
                <w:bCs/>
              </w:rPr>
              <w:t>Temperature</w:t>
            </w:r>
          </w:p>
          <w:p w14:paraId="398987AE" w14:textId="32848576" w:rsidR="00B0727E" w:rsidRPr="00B0727E" w:rsidRDefault="00B0727E" w:rsidP="006971BD">
            <w:pPr>
              <w:rPr>
                <w:rFonts w:cstheme="minorHAnsi"/>
              </w:rPr>
            </w:pPr>
            <w:r w:rsidRPr="00B0727E">
              <w:rPr>
                <w:rFonts w:cstheme="minorHAnsi"/>
              </w:rPr>
              <w:t>Since 1910, annual-average temperatures have increased by 0.9°C.</w:t>
            </w:r>
            <w:r>
              <w:rPr>
                <w:rFonts w:cstheme="minorHAnsi"/>
              </w:rPr>
              <w:t xml:space="preserve"> </w:t>
            </w:r>
            <w:r w:rsidRPr="00B0727E">
              <w:rPr>
                <w:rFonts w:cstheme="minorHAnsi"/>
              </w:rPr>
              <w:t>Since 1950, most of Western Australia has</w:t>
            </w:r>
            <w:r>
              <w:rPr>
                <w:rFonts w:cstheme="minorHAnsi"/>
              </w:rPr>
              <w:t xml:space="preserve"> </w:t>
            </w:r>
            <w:r w:rsidRPr="00B0727E">
              <w:rPr>
                <w:rFonts w:cstheme="minorHAnsi"/>
              </w:rPr>
              <w:t>experienced an increase of 0.1°C to 0.2°C per</w:t>
            </w:r>
            <w:r>
              <w:rPr>
                <w:rFonts w:cstheme="minorHAnsi"/>
              </w:rPr>
              <w:t xml:space="preserve"> </w:t>
            </w:r>
            <w:r w:rsidRPr="00B0727E">
              <w:rPr>
                <w:rFonts w:cstheme="minorHAnsi"/>
              </w:rPr>
              <w:t>decade</w:t>
            </w:r>
            <w:r>
              <w:rPr>
                <w:rFonts w:cstheme="minorHAnsi"/>
              </w:rPr>
              <w:t xml:space="preserve"> </w:t>
            </w:r>
            <w:r w:rsidRPr="00B0727E">
              <w:rPr>
                <w:rFonts w:cstheme="minorHAnsi"/>
              </w:rPr>
              <w:t>(B</w:t>
            </w:r>
            <w:r w:rsidR="00E41DD8">
              <w:rPr>
                <w:rFonts w:cstheme="minorHAnsi"/>
              </w:rPr>
              <w:t>ureau of Meteorology (B</w:t>
            </w:r>
            <w:r w:rsidRPr="00B0727E">
              <w:rPr>
                <w:rFonts w:cstheme="minorHAnsi"/>
              </w:rPr>
              <w:t>oM)</w:t>
            </w:r>
            <w:r w:rsidR="00E41DD8">
              <w:rPr>
                <w:rFonts w:cstheme="minorHAnsi"/>
              </w:rPr>
              <w:t>)</w:t>
            </w:r>
            <w:r w:rsidRPr="00B0727E">
              <w:rPr>
                <w:rFonts w:cstheme="minorHAnsi"/>
              </w:rPr>
              <w:t>.</w:t>
            </w:r>
          </w:p>
          <w:p w14:paraId="6C26E23E" w14:textId="77777777" w:rsidR="00B0727E" w:rsidRPr="006971BD" w:rsidRDefault="00B0727E" w:rsidP="006971BD">
            <w:pPr>
              <w:rPr>
                <w:rFonts w:cstheme="minorHAnsi"/>
                <w:b/>
                <w:bCs/>
              </w:rPr>
            </w:pPr>
            <w:r w:rsidRPr="006971BD">
              <w:rPr>
                <w:rFonts w:cstheme="minorHAnsi"/>
                <w:b/>
                <w:bCs/>
              </w:rPr>
              <w:t>Rainfall</w:t>
            </w:r>
          </w:p>
          <w:p w14:paraId="1F2EFA4E" w14:textId="6AB30137" w:rsidR="00B0727E" w:rsidRDefault="00B0727E" w:rsidP="006971BD">
            <w:pPr>
              <w:rPr>
                <w:rFonts w:cstheme="minorHAnsi"/>
              </w:rPr>
            </w:pPr>
            <w:r w:rsidRPr="00B0727E">
              <w:rPr>
                <w:rFonts w:cstheme="minorHAnsi"/>
              </w:rPr>
              <w:t>Between 1950 and 2011, rainfall has increased</w:t>
            </w:r>
            <w:r>
              <w:rPr>
                <w:rFonts w:cstheme="minorHAnsi"/>
              </w:rPr>
              <w:t xml:space="preserve"> </w:t>
            </w:r>
            <w:r w:rsidRPr="00B0727E">
              <w:rPr>
                <w:rFonts w:cstheme="minorHAnsi"/>
              </w:rPr>
              <w:t>in the north-east of the</w:t>
            </w:r>
            <w:r>
              <w:rPr>
                <w:rFonts w:cstheme="minorHAnsi"/>
              </w:rPr>
              <w:t xml:space="preserve"> </w:t>
            </w:r>
            <w:r w:rsidRPr="00B0727E">
              <w:rPr>
                <w:rFonts w:cstheme="minorHAnsi"/>
              </w:rPr>
              <w:t>State</w:t>
            </w:r>
            <w:r>
              <w:rPr>
                <w:rFonts w:cstheme="minorHAnsi"/>
              </w:rPr>
              <w:t xml:space="preserve"> but</w:t>
            </w:r>
            <w:r w:rsidRPr="00B0727E">
              <w:rPr>
                <w:rFonts w:cstheme="minorHAnsi"/>
              </w:rPr>
              <w:t xml:space="preserve"> decreased in </w:t>
            </w:r>
            <w:r>
              <w:rPr>
                <w:rFonts w:cstheme="minorHAnsi"/>
              </w:rPr>
              <w:t xml:space="preserve">the </w:t>
            </w:r>
            <w:r w:rsidRPr="00B0727E">
              <w:rPr>
                <w:rFonts w:cstheme="minorHAnsi"/>
              </w:rPr>
              <w:t>south-west</w:t>
            </w:r>
            <w:r w:rsidR="00E41DD8">
              <w:rPr>
                <w:rFonts w:cstheme="minorHAnsi"/>
              </w:rPr>
              <w:t>,</w:t>
            </w:r>
            <w:r>
              <w:rPr>
                <w:rFonts w:cstheme="minorHAnsi"/>
              </w:rPr>
              <w:t xml:space="preserve"> </w:t>
            </w:r>
            <w:r w:rsidRPr="00B0727E">
              <w:rPr>
                <w:rFonts w:cstheme="minorHAnsi"/>
              </w:rPr>
              <w:t>with the largest decrease in the Bunbury to</w:t>
            </w:r>
            <w:r>
              <w:rPr>
                <w:rFonts w:cstheme="minorHAnsi"/>
              </w:rPr>
              <w:t xml:space="preserve"> </w:t>
            </w:r>
            <w:r w:rsidRPr="00B0727E">
              <w:rPr>
                <w:rFonts w:cstheme="minorHAnsi"/>
              </w:rPr>
              <w:t>Walpole region, fall</w:t>
            </w:r>
            <w:r>
              <w:rPr>
                <w:rFonts w:cstheme="minorHAnsi"/>
              </w:rPr>
              <w:t>ing</w:t>
            </w:r>
            <w:r w:rsidRPr="00B0727E">
              <w:rPr>
                <w:rFonts w:cstheme="minorHAnsi"/>
              </w:rPr>
              <w:t xml:space="preserve"> by up to 50</w:t>
            </w:r>
            <w:r>
              <w:rPr>
                <w:rFonts w:cstheme="minorHAnsi"/>
              </w:rPr>
              <w:t xml:space="preserve"> </w:t>
            </w:r>
            <w:r w:rsidRPr="00B0727E">
              <w:rPr>
                <w:rFonts w:cstheme="minorHAnsi"/>
              </w:rPr>
              <w:t>millimetres each decade</w:t>
            </w:r>
            <w:r>
              <w:rPr>
                <w:rFonts w:cstheme="minorHAnsi"/>
              </w:rPr>
              <w:t xml:space="preserve"> </w:t>
            </w:r>
            <w:r w:rsidRPr="00B0727E">
              <w:rPr>
                <w:rFonts w:cstheme="minorHAnsi"/>
              </w:rPr>
              <w:t>(BoM).</w:t>
            </w:r>
          </w:p>
          <w:p w14:paraId="27C005BA" w14:textId="77777777" w:rsidR="00B0727E" w:rsidRPr="00B95DEA" w:rsidRDefault="00B0727E" w:rsidP="006971BD">
            <w:pPr>
              <w:rPr>
                <w:rFonts w:cstheme="minorHAnsi"/>
                <w:b/>
                <w:bCs/>
              </w:rPr>
            </w:pPr>
            <w:r w:rsidRPr="00B95DEA">
              <w:rPr>
                <w:rFonts w:cstheme="minorHAnsi"/>
                <w:b/>
                <w:bCs/>
              </w:rPr>
              <w:t>Sea level rise</w:t>
            </w:r>
          </w:p>
          <w:p w14:paraId="33AFF434" w14:textId="21F6897D" w:rsidR="00B0727E" w:rsidRDefault="00B0727E" w:rsidP="006971BD">
            <w:pPr>
              <w:rPr>
                <w:rFonts w:cstheme="minorHAnsi"/>
              </w:rPr>
            </w:pPr>
            <w:r w:rsidRPr="00B0727E">
              <w:rPr>
                <w:rFonts w:cstheme="minorHAnsi"/>
              </w:rPr>
              <w:t>Sea levels recorded at Hillarys indicate</w:t>
            </w:r>
            <w:r>
              <w:rPr>
                <w:rFonts w:cstheme="minorHAnsi"/>
              </w:rPr>
              <w:t xml:space="preserve"> </w:t>
            </w:r>
            <w:r w:rsidRPr="00B0727E">
              <w:rPr>
                <w:rFonts w:cstheme="minorHAnsi"/>
              </w:rPr>
              <w:t>a</w:t>
            </w:r>
            <w:r>
              <w:rPr>
                <w:rFonts w:cstheme="minorHAnsi"/>
              </w:rPr>
              <w:t xml:space="preserve">n </w:t>
            </w:r>
            <w:r w:rsidRPr="00B0727E">
              <w:rPr>
                <w:rFonts w:cstheme="minorHAnsi"/>
              </w:rPr>
              <w:t xml:space="preserve">increase of </w:t>
            </w:r>
            <w:r w:rsidR="00003BD9">
              <w:rPr>
                <w:rFonts w:cstheme="minorHAnsi"/>
              </w:rPr>
              <w:t>9mm</w:t>
            </w:r>
            <w:r w:rsidRPr="00B0727E">
              <w:rPr>
                <w:rFonts w:cstheme="minorHAnsi"/>
              </w:rPr>
              <w:t xml:space="preserve"> each year (BoM).</w:t>
            </w:r>
          </w:p>
          <w:p w14:paraId="10A1E948" w14:textId="77777777" w:rsidR="001210EA" w:rsidRPr="007732D4" w:rsidRDefault="001210EA" w:rsidP="006971BD">
            <w:pPr>
              <w:rPr>
                <w:rFonts w:cstheme="minorHAnsi"/>
                <w:b/>
                <w:bCs/>
              </w:rPr>
            </w:pPr>
            <w:r w:rsidRPr="007732D4">
              <w:rPr>
                <w:rFonts w:cstheme="minorHAnsi"/>
                <w:b/>
                <w:bCs/>
              </w:rPr>
              <w:t>Seasons</w:t>
            </w:r>
          </w:p>
          <w:p w14:paraId="17A07ECB" w14:textId="27AEEF72" w:rsidR="001210EA" w:rsidRDefault="000E0144" w:rsidP="006971BD">
            <w:pPr>
              <w:rPr>
                <w:rFonts w:cstheme="minorHAnsi"/>
              </w:rPr>
            </w:pPr>
            <w:r>
              <w:rPr>
                <w:rFonts w:cstheme="minorHAnsi"/>
              </w:rPr>
              <w:t>Studies of weather data over long periods have revealed seasonal changes in weather patterns over the year. With European settlement, the European four</w:t>
            </w:r>
            <w:r w:rsidR="001C3626">
              <w:rPr>
                <w:rFonts w:cstheme="minorHAnsi"/>
              </w:rPr>
              <w:t>-</w:t>
            </w:r>
            <w:r>
              <w:rPr>
                <w:rFonts w:cstheme="minorHAnsi"/>
              </w:rPr>
              <w:t xml:space="preserve">season model has been used to describe seasonal changes; however, Indigenous Australians have developed models that better fit with the Australian context. Traditional </w:t>
            </w:r>
            <w:r w:rsidR="001210EA">
              <w:rPr>
                <w:rFonts w:cstheme="minorHAnsi"/>
              </w:rPr>
              <w:t>Indigenous knowledge</w:t>
            </w:r>
            <w:r>
              <w:rPr>
                <w:rFonts w:cstheme="minorHAnsi"/>
              </w:rPr>
              <w:t xml:space="preserve"> regarding seasonal changes in the weather and plant and animal activity</w:t>
            </w:r>
            <w:r w:rsidR="001210EA">
              <w:rPr>
                <w:rFonts w:cstheme="minorHAnsi"/>
              </w:rPr>
              <w:t xml:space="preserve"> can be found </w:t>
            </w:r>
            <w:r w:rsidR="00E41DD8">
              <w:rPr>
                <w:rFonts w:cstheme="minorHAnsi"/>
              </w:rPr>
              <w:t xml:space="preserve">on the BoM’s Indigenous Weather Knowledge webpage (see </w:t>
            </w:r>
            <w:r w:rsidR="00E41DD8" w:rsidRPr="00B95DEA">
              <w:rPr>
                <w:rFonts w:cstheme="minorHAnsi"/>
                <w:i/>
                <w:iCs/>
              </w:rPr>
              <w:t>Digital resources</w:t>
            </w:r>
            <w:r w:rsidR="00E41DD8">
              <w:rPr>
                <w:rFonts w:cstheme="minorHAnsi"/>
              </w:rPr>
              <w:t>).</w:t>
            </w:r>
          </w:p>
          <w:p w14:paraId="7D24C22D" w14:textId="77777777" w:rsidR="00D239B3" w:rsidRDefault="00D239B3" w:rsidP="006971BD">
            <w:pPr>
              <w:rPr>
                <w:rFonts w:cstheme="minorHAnsi"/>
              </w:rPr>
            </w:pPr>
          </w:p>
          <w:p w14:paraId="1F4F64D3" w14:textId="77777777" w:rsidR="00675117" w:rsidRPr="005E4D38" w:rsidRDefault="00675117" w:rsidP="006971BD">
            <w:pPr>
              <w:rPr>
                <w:rFonts w:cstheme="minorHAnsi"/>
                <w:b/>
                <w:bCs/>
              </w:rPr>
            </w:pPr>
            <w:r w:rsidRPr="005E4D38">
              <w:rPr>
                <w:rFonts w:cstheme="minorHAnsi"/>
                <w:b/>
                <w:bCs/>
              </w:rPr>
              <w:t>Extrapolate</w:t>
            </w:r>
          </w:p>
          <w:p w14:paraId="43DBA348" w14:textId="3FA21074" w:rsidR="00675117" w:rsidRDefault="00675117" w:rsidP="006971BD">
            <w:pPr>
              <w:rPr>
                <w:rFonts w:cstheme="minorHAnsi"/>
              </w:rPr>
            </w:pPr>
            <w:r>
              <w:rPr>
                <w:rFonts w:cstheme="minorHAnsi"/>
              </w:rPr>
              <w:t xml:space="preserve">Scientific predictions are based on existing data, often by extrapolating beyond the existing range of data to estimate </w:t>
            </w:r>
            <w:r w:rsidRPr="00006675">
              <w:rPr>
                <w:rFonts w:cstheme="minorHAnsi"/>
              </w:rPr>
              <w:t>the</w:t>
            </w:r>
            <w:r w:rsidR="00E41DD8">
              <w:rPr>
                <w:rFonts w:cstheme="minorHAnsi"/>
              </w:rPr>
              <w:t xml:space="preserve"> </w:t>
            </w:r>
            <w:r w:rsidRPr="00006675">
              <w:rPr>
                <w:rFonts w:cstheme="minorHAnsi"/>
              </w:rPr>
              <w:t>value</w:t>
            </w:r>
            <w:r w:rsidR="00E41DD8">
              <w:rPr>
                <w:rFonts w:cstheme="minorHAnsi"/>
              </w:rPr>
              <w:t xml:space="preserve"> </w:t>
            </w:r>
            <w:r w:rsidRPr="00006675">
              <w:rPr>
                <w:rFonts w:cstheme="minorHAnsi"/>
              </w:rPr>
              <w:t>of</w:t>
            </w:r>
            <w:r w:rsidR="00E41DD8">
              <w:rPr>
                <w:rFonts w:cstheme="minorHAnsi"/>
              </w:rPr>
              <w:t xml:space="preserve"> </w:t>
            </w:r>
            <w:r w:rsidRPr="00006675">
              <w:rPr>
                <w:rFonts w:cstheme="minorHAnsi"/>
              </w:rPr>
              <w:t>a</w:t>
            </w:r>
            <w:r w:rsidR="00E41DD8">
              <w:rPr>
                <w:rFonts w:cstheme="minorHAnsi"/>
              </w:rPr>
              <w:t xml:space="preserve"> </w:t>
            </w:r>
            <w:r w:rsidRPr="00006675">
              <w:rPr>
                <w:rFonts w:cstheme="minorHAnsi"/>
              </w:rPr>
              <w:t>variable</w:t>
            </w:r>
            <w:r>
              <w:rPr>
                <w:rFonts w:cstheme="minorHAnsi"/>
              </w:rPr>
              <w:t>.</w:t>
            </w:r>
          </w:p>
          <w:p w14:paraId="5C13D693" w14:textId="77777777" w:rsidR="00675117" w:rsidRPr="005E4D38" w:rsidRDefault="00675117" w:rsidP="006971BD">
            <w:pPr>
              <w:rPr>
                <w:rFonts w:cstheme="minorHAnsi"/>
                <w:b/>
                <w:bCs/>
              </w:rPr>
            </w:pPr>
            <w:r w:rsidRPr="005E4D38">
              <w:rPr>
                <w:rFonts w:cstheme="minorHAnsi"/>
                <w:b/>
                <w:bCs/>
              </w:rPr>
              <w:t>Futures thinking</w:t>
            </w:r>
          </w:p>
          <w:p w14:paraId="4A544D5C" w14:textId="0F117323" w:rsidR="00675117" w:rsidRPr="00841106" w:rsidRDefault="00675117" w:rsidP="00B95DEA">
            <w:pPr>
              <w:spacing w:after="240"/>
              <w:rPr>
                <w:rFonts w:cstheme="minorHAnsi"/>
              </w:rPr>
            </w:pPr>
            <w:r w:rsidRPr="002E1A8E">
              <w:rPr>
                <w:rFonts w:cstheme="minorHAnsi"/>
              </w:rPr>
              <w:t>Strategic thinking t</w:t>
            </w:r>
            <w:r w:rsidR="00625D64">
              <w:rPr>
                <w:rFonts w:cstheme="minorHAnsi"/>
              </w:rPr>
              <w:t xml:space="preserve">hat uses </w:t>
            </w:r>
            <w:r w:rsidRPr="002E1A8E">
              <w:rPr>
                <w:rFonts w:cstheme="minorHAnsi"/>
              </w:rPr>
              <w:t xml:space="preserve">existing knowledge </w:t>
            </w:r>
            <w:r w:rsidR="00625D64">
              <w:rPr>
                <w:rFonts w:cstheme="minorHAnsi"/>
              </w:rPr>
              <w:t>and</w:t>
            </w:r>
            <w:r w:rsidR="00625D64" w:rsidRPr="002E1A8E">
              <w:rPr>
                <w:rFonts w:cstheme="minorHAnsi"/>
              </w:rPr>
              <w:t xml:space="preserve"> </w:t>
            </w:r>
            <w:r w:rsidRPr="002E1A8E">
              <w:rPr>
                <w:rFonts w:cstheme="minorHAnsi"/>
              </w:rPr>
              <w:t>propose</w:t>
            </w:r>
            <w:r w:rsidR="00625D64">
              <w:rPr>
                <w:rFonts w:cstheme="minorHAnsi"/>
              </w:rPr>
              <w:t>s</w:t>
            </w:r>
            <w:r w:rsidRPr="002E1A8E">
              <w:rPr>
                <w:rFonts w:cstheme="minorHAnsi"/>
              </w:rPr>
              <w:t xml:space="preserve"> scenarios for probable, possible and preferred futures. For example, making well-informed predictions or extrapolating using current economic, environmental, social and technological trends; using divergent thinking (‘What if …’ explorations) about a given futures scenario; hypothesis; or systems-driven thinking.</w:t>
            </w:r>
          </w:p>
        </w:tc>
      </w:tr>
      <w:tr w:rsidR="00D72D59" w:rsidRPr="00384F40" w14:paraId="27D6A9F7" w14:textId="77777777" w:rsidTr="00B95DEA">
        <w:tc>
          <w:tcPr>
            <w:tcW w:w="2404" w:type="dxa"/>
            <w:tcBorders>
              <w:left w:val="nil"/>
              <w:right w:val="nil"/>
            </w:tcBorders>
          </w:tcPr>
          <w:p w14:paraId="739AEC89" w14:textId="28E5119E" w:rsidR="001A48DE" w:rsidRPr="00384F40" w:rsidRDefault="001A48DE" w:rsidP="001A48DE">
            <w:pPr>
              <w:widowControl/>
              <w:spacing w:after="240" w:line="259" w:lineRule="auto"/>
              <w:rPr>
                <w:b/>
              </w:rPr>
            </w:pPr>
            <w:r>
              <w:rPr>
                <w:b/>
              </w:rPr>
              <w:t>I</w:t>
            </w:r>
            <w:r w:rsidRPr="001F076C">
              <w:rPr>
                <w:b/>
              </w:rPr>
              <w:t>nstructional procedures</w:t>
            </w:r>
          </w:p>
        </w:tc>
        <w:tc>
          <w:tcPr>
            <w:tcW w:w="6634" w:type="dxa"/>
            <w:tcBorders>
              <w:left w:val="nil"/>
              <w:right w:val="nil"/>
            </w:tcBorders>
          </w:tcPr>
          <w:p w14:paraId="1F793021" w14:textId="1F756F16" w:rsidR="00625D64" w:rsidRDefault="00667DEA" w:rsidP="006971BD">
            <w:r>
              <w:t xml:space="preserve">This </w:t>
            </w:r>
            <w:r w:rsidR="00625D64">
              <w:t>a</w:t>
            </w:r>
            <w:r>
              <w:t xml:space="preserve">ctivity provides rich opportunities for students to explore online climate change data sets and conduct their analyses of the relationships between variables and trends within the data. </w:t>
            </w:r>
            <w:r w:rsidR="00841106">
              <w:t>S</w:t>
            </w:r>
            <w:r w:rsidR="00091A75" w:rsidRPr="00091A75">
              <w:t xml:space="preserve">tatistical </w:t>
            </w:r>
            <w:r w:rsidR="00841106">
              <w:t>capability has</w:t>
            </w:r>
            <w:r w:rsidR="00091A75" w:rsidRPr="00091A75">
              <w:t xml:space="preserve"> become increasingly important </w:t>
            </w:r>
            <w:r w:rsidR="00841106">
              <w:t>as</w:t>
            </w:r>
            <w:r w:rsidR="00091A75" w:rsidRPr="00091A75">
              <w:t xml:space="preserve"> society relies on information and evidence throughout industry, government and education.</w:t>
            </w:r>
            <w:r w:rsidR="00841106">
              <w:t xml:space="preserve"> </w:t>
            </w:r>
          </w:p>
          <w:p w14:paraId="0E775DCE" w14:textId="48C0974D" w:rsidR="00091A75" w:rsidRPr="00091A75" w:rsidRDefault="00841106" w:rsidP="00B95DEA">
            <w:pPr>
              <w:spacing w:after="0"/>
            </w:pPr>
            <w:r>
              <w:t xml:space="preserve">In this </w:t>
            </w:r>
            <w:r w:rsidR="009E17A9">
              <w:t>a</w:t>
            </w:r>
            <w:r w:rsidR="00226D84">
              <w:t>ctivity</w:t>
            </w:r>
            <w:r>
              <w:t>, students plan their</w:t>
            </w:r>
            <w:r w:rsidR="00091A75" w:rsidRPr="00091A75">
              <w:t xml:space="preserve"> data investigation through the interaction of the questions:</w:t>
            </w:r>
          </w:p>
          <w:p w14:paraId="1456656E" w14:textId="49C28720" w:rsidR="00091A75" w:rsidRPr="00091A75" w:rsidRDefault="00091A75" w:rsidP="006971BD">
            <w:pPr>
              <w:pStyle w:val="ListParagraph"/>
            </w:pPr>
            <w:r w:rsidRPr="00091A75">
              <w:t>What do we want to find out about?</w:t>
            </w:r>
          </w:p>
          <w:p w14:paraId="517DEC46" w14:textId="2D5A38C8" w:rsidR="00091A75" w:rsidRPr="00091A75" w:rsidRDefault="00091A75" w:rsidP="006971BD">
            <w:pPr>
              <w:pStyle w:val="ListParagraph"/>
            </w:pPr>
            <w:r w:rsidRPr="00091A75">
              <w:t>What data can we get?</w:t>
            </w:r>
          </w:p>
          <w:p w14:paraId="66DE25EC" w14:textId="50EBDFA2" w:rsidR="00091A75" w:rsidRDefault="00091A75" w:rsidP="006971BD">
            <w:pPr>
              <w:pStyle w:val="ListParagraph"/>
            </w:pPr>
            <w:r w:rsidRPr="00091A75">
              <w:t>How do we get the data?</w:t>
            </w:r>
          </w:p>
          <w:p w14:paraId="3428C00E" w14:textId="1999D10F" w:rsidR="00667DEA" w:rsidRPr="00091A75" w:rsidRDefault="00667DEA" w:rsidP="006971BD">
            <w:pPr>
              <w:pStyle w:val="ListParagraph"/>
            </w:pPr>
            <w:r>
              <w:t>What does the data show and mean?</w:t>
            </w:r>
          </w:p>
          <w:p w14:paraId="5121AAA0" w14:textId="6B6C53AF" w:rsidR="0084715B" w:rsidRDefault="00091A75" w:rsidP="006971BD">
            <w:r w:rsidRPr="00091A75">
              <w:t xml:space="preserve">This </w:t>
            </w:r>
            <w:r w:rsidR="00625D64">
              <w:t>a</w:t>
            </w:r>
            <w:r w:rsidR="00667DEA">
              <w:t>ctivity also provides an opportunity to develop an understanding of the need</w:t>
            </w:r>
            <w:r w:rsidRPr="00091A75">
              <w:t xml:space="preserve"> for good public reporting and careful reading </w:t>
            </w:r>
            <w:r w:rsidR="00667DEA">
              <w:t>of</w:t>
            </w:r>
            <w:r w:rsidRPr="00091A75">
              <w:t xml:space="preserve"> the </w:t>
            </w:r>
            <w:r w:rsidR="00E43410">
              <w:t>data</w:t>
            </w:r>
            <w:r w:rsidRPr="00091A75">
              <w:t xml:space="preserve"> </w:t>
            </w:r>
            <w:r w:rsidR="00667DEA">
              <w:t xml:space="preserve">and conclusions reported in the </w:t>
            </w:r>
            <w:r w:rsidRPr="00091A75">
              <w:t>media</w:t>
            </w:r>
            <w:r w:rsidR="00625D64">
              <w:t>.</w:t>
            </w:r>
          </w:p>
          <w:p w14:paraId="19713A4F" w14:textId="2342EF39" w:rsidR="00667DEA" w:rsidRPr="00841106" w:rsidRDefault="00667DEA" w:rsidP="00B95DEA">
            <w:pPr>
              <w:spacing w:after="240"/>
            </w:pPr>
            <w:r>
              <w:t>The tasks are best conducted as small group work with whole class sharing through a student planned symposium</w:t>
            </w:r>
            <w:r w:rsidR="00625D64">
              <w:t xml:space="preserve">. The symposium will </w:t>
            </w:r>
            <w:r>
              <w:t>provide an opportunity for students to explain and justify choices made about analyses and interpretations. Encourage students to probe and prompt each other to justify all claims made.</w:t>
            </w:r>
          </w:p>
        </w:tc>
      </w:tr>
      <w:tr w:rsidR="00D72D59" w:rsidRPr="00384F40" w14:paraId="65181757" w14:textId="77777777" w:rsidTr="00B95DEA">
        <w:tc>
          <w:tcPr>
            <w:tcW w:w="2404" w:type="dxa"/>
            <w:tcBorders>
              <w:left w:val="nil"/>
              <w:right w:val="nil"/>
            </w:tcBorders>
          </w:tcPr>
          <w:p w14:paraId="71ED95A5" w14:textId="77777777" w:rsidR="00213D44" w:rsidRPr="00384F40" w:rsidRDefault="00213D44" w:rsidP="00213D44">
            <w:pPr>
              <w:widowControl/>
              <w:spacing w:after="240" w:line="259" w:lineRule="auto"/>
              <w:rPr>
                <w:b/>
              </w:rPr>
            </w:pPr>
            <w:r>
              <w:rPr>
                <w:b/>
              </w:rPr>
              <w:t>Expected learning</w:t>
            </w:r>
          </w:p>
          <w:p w14:paraId="37D18117" w14:textId="04C394F7" w:rsidR="00213D44" w:rsidRPr="00384F40" w:rsidRDefault="00213D44" w:rsidP="0041776C">
            <w:pPr>
              <w:widowControl/>
              <w:spacing w:after="240" w:line="259" w:lineRule="auto"/>
              <w:rPr>
                <w:sz w:val="18"/>
                <w:szCs w:val="18"/>
              </w:rPr>
            </w:pPr>
          </w:p>
        </w:tc>
        <w:tc>
          <w:tcPr>
            <w:tcW w:w="6634" w:type="dxa"/>
            <w:tcBorders>
              <w:left w:val="nil"/>
              <w:right w:val="nil"/>
            </w:tcBorders>
          </w:tcPr>
          <w:p w14:paraId="1F7AFA12" w14:textId="77777777" w:rsidR="00213D44" w:rsidRPr="00841106" w:rsidRDefault="00213D44" w:rsidP="006971BD">
            <w:pPr>
              <w:widowControl/>
              <w:spacing w:after="0"/>
            </w:pPr>
            <w:r w:rsidRPr="00841106">
              <w:t>Students will be able to:</w:t>
            </w:r>
          </w:p>
          <w:p w14:paraId="169BE7C0" w14:textId="17282E86" w:rsidR="00841106" w:rsidRDefault="00E22340" w:rsidP="006971BD">
            <w:pPr>
              <w:pStyle w:val="ListParagraph"/>
              <w:numPr>
                <w:ilvl w:val="0"/>
                <w:numId w:val="17"/>
              </w:numPr>
              <w:spacing w:after="120"/>
              <w:ind w:left="454" w:hanging="227"/>
            </w:pPr>
            <w:r>
              <w:t>Locate, extract, analyse and interpret data from online climate change data sets</w:t>
            </w:r>
            <w:r w:rsidR="00841106">
              <w:t xml:space="preserve"> (Mathematics</w:t>
            </w:r>
            <w:r>
              <w:t xml:space="preserve"> and Science</w:t>
            </w:r>
            <w:r w:rsidR="00841106">
              <w:t xml:space="preserve">). </w:t>
            </w:r>
          </w:p>
          <w:p w14:paraId="08372D97" w14:textId="277CFCDF" w:rsidR="003910BA" w:rsidRPr="00E22340" w:rsidRDefault="00E22340" w:rsidP="006971BD">
            <w:pPr>
              <w:numPr>
                <w:ilvl w:val="0"/>
                <w:numId w:val="17"/>
              </w:numPr>
              <w:shd w:val="clear" w:color="auto" w:fill="FFFFFF" w:themeFill="background1"/>
              <w:spacing w:before="60" w:after="60" w:line="240" w:lineRule="auto"/>
              <w:ind w:left="454" w:hanging="227"/>
              <w:rPr>
                <w:lang w:val="en-GB"/>
              </w:rPr>
            </w:pPr>
            <w:r>
              <w:t>Represent and analyse relationships between variables using dot plots</w:t>
            </w:r>
            <w:r w:rsidR="003910BA">
              <w:t xml:space="preserve"> (Mathematics). </w:t>
            </w:r>
          </w:p>
          <w:p w14:paraId="62873335" w14:textId="77777777" w:rsidR="003910BA" w:rsidRPr="00E22340" w:rsidRDefault="003910BA" w:rsidP="006971BD">
            <w:pPr>
              <w:numPr>
                <w:ilvl w:val="0"/>
                <w:numId w:val="17"/>
              </w:numPr>
              <w:shd w:val="clear" w:color="auto" w:fill="FFFFFF" w:themeFill="background1"/>
              <w:spacing w:before="60" w:after="60" w:line="240" w:lineRule="auto"/>
              <w:ind w:left="454" w:hanging="227"/>
              <w:rPr>
                <w:lang w:val="en-GB"/>
              </w:rPr>
            </w:pPr>
            <w:r w:rsidRPr="00064BB3">
              <w:rPr>
                <w:lang w:val="en-GB"/>
              </w:rPr>
              <w:t>Describe</w:t>
            </w:r>
            <w:r>
              <w:rPr>
                <w:lang w:val="en-GB"/>
              </w:rPr>
              <w:t>, create and</w:t>
            </w:r>
            <w:r w:rsidRPr="00064BB3">
              <w:rPr>
                <w:lang w:val="en-GB"/>
              </w:rPr>
              <w:t xml:space="preserve"> interpret data displays </w:t>
            </w:r>
            <w:r>
              <w:rPr>
                <w:lang w:val="en-GB"/>
              </w:rPr>
              <w:t xml:space="preserve">using </w:t>
            </w:r>
            <w:r w:rsidRPr="00064BB3">
              <w:rPr>
                <w:lang w:val="en-GB"/>
              </w:rPr>
              <w:t>median, mean and range</w:t>
            </w:r>
            <w:r>
              <w:rPr>
                <w:lang w:val="en-GB"/>
              </w:rPr>
              <w:t xml:space="preserve"> </w:t>
            </w:r>
            <w:r w:rsidRPr="00EE72B6">
              <w:t>(Mathematics).</w:t>
            </w:r>
          </w:p>
          <w:p w14:paraId="77C4577C" w14:textId="477AC9DB" w:rsidR="00E22340" w:rsidRDefault="00E22340" w:rsidP="006971BD">
            <w:pPr>
              <w:numPr>
                <w:ilvl w:val="0"/>
                <w:numId w:val="17"/>
              </w:numPr>
              <w:shd w:val="clear" w:color="auto" w:fill="FFFFFF" w:themeFill="background1"/>
              <w:spacing w:before="60" w:after="60" w:line="240" w:lineRule="auto"/>
              <w:ind w:left="454" w:hanging="227"/>
              <w:rPr>
                <w:lang w:val="en-GB"/>
              </w:rPr>
            </w:pPr>
            <w:r>
              <w:t>Explain the limitations of extrapolating beyond recorded climate data (Mathematics and Science)</w:t>
            </w:r>
            <w:r w:rsidR="00625D64">
              <w:t>.</w:t>
            </w:r>
          </w:p>
          <w:p w14:paraId="171D9634" w14:textId="2FE12F12" w:rsidR="001643E6" w:rsidRPr="006971BD" w:rsidRDefault="00E22340" w:rsidP="00B95DEA">
            <w:pPr>
              <w:numPr>
                <w:ilvl w:val="0"/>
                <w:numId w:val="17"/>
              </w:numPr>
              <w:shd w:val="clear" w:color="auto" w:fill="FFFFFF" w:themeFill="background1"/>
              <w:spacing w:before="60" w:after="240" w:line="240" w:lineRule="auto"/>
              <w:ind w:left="454" w:hanging="227"/>
              <w:rPr>
                <w:lang w:val="en-GB"/>
              </w:rPr>
            </w:pPr>
            <w:r>
              <w:rPr>
                <w:lang w:val="en-GB"/>
              </w:rPr>
              <w:t>Analyse scientific reports and evaluate the credib</w:t>
            </w:r>
            <w:r w:rsidR="001C3626">
              <w:rPr>
                <w:lang w:val="en-GB"/>
              </w:rPr>
              <w:t>il</w:t>
            </w:r>
            <w:r>
              <w:rPr>
                <w:lang w:val="en-GB"/>
              </w:rPr>
              <w:t>ity of such reports (Science).</w:t>
            </w:r>
          </w:p>
        </w:tc>
      </w:tr>
      <w:tr w:rsidR="007E039F" w:rsidRPr="00384F40" w14:paraId="2C620648" w14:textId="77777777" w:rsidTr="00B95DEA">
        <w:trPr>
          <w:trHeight w:val="995"/>
        </w:trPr>
        <w:tc>
          <w:tcPr>
            <w:tcW w:w="2404" w:type="dxa"/>
            <w:tcBorders>
              <w:left w:val="nil"/>
              <w:right w:val="nil"/>
            </w:tcBorders>
          </w:tcPr>
          <w:p w14:paraId="1E220152" w14:textId="185785A6" w:rsidR="007E039F" w:rsidRPr="00384F40" w:rsidRDefault="007E039F" w:rsidP="007E039F">
            <w:pPr>
              <w:widowControl/>
              <w:spacing w:after="240" w:line="259" w:lineRule="auto"/>
              <w:rPr>
                <w:b/>
              </w:rPr>
            </w:pPr>
            <w:r w:rsidRPr="00384F40">
              <w:rPr>
                <w:b/>
              </w:rPr>
              <w:t>Equipment required</w:t>
            </w:r>
          </w:p>
        </w:tc>
        <w:tc>
          <w:tcPr>
            <w:tcW w:w="6634" w:type="dxa"/>
            <w:tcBorders>
              <w:left w:val="nil"/>
              <w:right w:val="nil"/>
            </w:tcBorders>
          </w:tcPr>
          <w:p w14:paraId="55A8F033" w14:textId="77777777" w:rsidR="007E039F" w:rsidRDefault="007E039F" w:rsidP="00F9772C">
            <w:pPr>
              <w:widowControl/>
            </w:pPr>
            <w:r w:rsidRPr="00384F40">
              <w:rPr>
                <w:b/>
              </w:rPr>
              <w:t>For the students</w:t>
            </w:r>
            <w:r w:rsidRPr="00384F40">
              <w:t>:</w:t>
            </w:r>
          </w:p>
          <w:p w14:paraId="79DF96CA" w14:textId="77777777" w:rsidR="007E039F" w:rsidRDefault="007E039F" w:rsidP="00F9772C">
            <w:r>
              <w:t xml:space="preserve">Devices to access data from online sources </w:t>
            </w:r>
          </w:p>
          <w:p w14:paraId="1999626F" w14:textId="4416B86D" w:rsidR="00EB74B4" w:rsidRPr="00B95DEA" w:rsidRDefault="00807010" w:rsidP="00B95DEA">
            <w:pPr>
              <w:spacing w:after="240"/>
              <w:rPr>
                <w:bCs/>
              </w:rPr>
            </w:pPr>
            <w:hyperlink w:anchor="_Appendix_10:_Student" w:history="1">
              <w:r w:rsidR="00EB74B4" w:rsidRPr="00B95DEA">
                <w:rPr>
                  <w:rStyle w:val="Hyperlink"/>
                  <w:bCs/>
                </w:rPr>
                <w:t>Student activity sheet 2.1: I see, I think, I wonder</w:t>
              </w:r>
            </w:hyperlink>
          </w:p>
        </w:tc>
      </w:tr>
      <w:tr w:rsidR="00D72D59" w:rsidRPr="00384F40" w14:paraId="420C319A" w14:textId="77777777" w:rsidTr="00B95DEA">
        <w:tc>
          <w:tcPr>
            <w:tcW w:w="2404" w:type="dxa"/>
            <w:tcBorders>
              <w:left w:val="nil"/>
              <w:right w:val="nil"/>
            </w:tcBorders>
          </w:tcPr>
          <w:p w14:paraId="2060F2C3" w14:textId="77777777" w:rsidR="00D167F4" w:rsidRPr="00384F40" w:rsidRDefault="00D167F4" w:rsidP="00F9772C">
            <w:pPr>
              <w:widowControl/>
              <w:spacing w:after="240" w:line="259" w:lineRule="auto"/>
              <w:rPr>
                <w:b/>
              </w:rPr>
            </w:pPr>
            <w:r w:rsidRPr="00384F40">
              <w:rPr>
                <w:b/>
              </w:rPr>
              <w:t>Preparation</w:t>
            </w:r>
          </w:p>
        </w:tc>
        <w:tc>
          <w:tcPr>
            <w:tcW w:w="6634" w:type="dxa"/>
            <w:tcBorders>
              <w:left w:val="nil"/>
              <w:bottom w:val="single" w:sz="4" w:space="0" w:color="auto"/>
              <w:right w:val="nil"/>
            </w:tcBorders>
          </w:tcPr>
          <w:p w14:paraId="1D15BA36" w14:textId="6D19A76C" w:rsidR="00EB74B4" w:rsidRDefault="00EB74B4" w:rsidP="0090470A">
            <w:pPr>
              <w:widowControl/>
            </w:pPr>
            <w:r>
              <w:t>Ensure students have access to the activity sheet.</w:t>
            </w:r>
          </w:p>
          <w:p w14:paraId="46530D77" w14:textId="59E01155" w:rsidR="00EB74B4" w:rsidRDefault="00FE7C08" w:rsidP="00B95DEA">
            <w:pPr>
              <w:widowControl/>
            </w:pPr>
            <w:r>
              <w:t xml:space="preserve">Organise a class set of photos for the </w:t>
            </w:r>
            <w:r w:rsidRPr="00FE7C08">
              <w:rPr>
                <w:i/>
                <w:iCs/>
              </w:rPr>
              <w:t>I see</w:t>
            </w:r>
            <w:r w:rsidR="00625D64">
              <w:rPr>
                <w:i/>
                <w:iCs/>
              </w:rPr>
              <w:t>,</w:t>
            </w:r>
            <w:r w:rsidRPr="00FE7C08">
              <w:rPr>
                <w:i/>
                <w:iCs/>
              </w:rPr>
              <w:t xml:space="preserve"> I think</w:t>
            </w:r>
            <w:r w:rsidR="00625D64">
              <w:rPr>
                <w:i/>
                <w:iCs/>
              </w:rPr>
              <w:t>,</w:t>
            </w:r>
            <w:r w:rsidRPr="00FE7C08">
              <w:rPr>
                <w:i/>
                <w:iCs/>
              </w:rPr>
              <w:t xml:space="preserve"> I wonder</w:t>
            </w:r>
            <w:r>
              <w:t xml:space="preserve"> activity in </w:t>
            </w:r>
            <w:r w:rsidRPr="00FE7C08">
              <w:rPr>
                <w:i/>
                <w:iCs/>
              </w:rPr>
              <w:t xml:space="preserve">Part </w:t>
            </w:r>
            <w:r w:rsidR="00356DE8">
              <w:rPr>
                <w:i/>
                <w:iCs/>
              </w:rPr>
              <w:t>3</w:t>
            </w:r>
            <w:r w:rsidRPr="00FE7C08">
              <w:rPr>
                <w:i/>
                <w:iCs/>
              </w:rPr>
              <w:t>.</w:t>
            </w:r>
            <w:r>
              <w:t xml:space="preserve"> </w:t>
            </w:r>
          </w:p>
          <w:p w14:paraId="4ADC9439" w14:textId="77777777" w:rsidR="00D167F4" w:rsidRDefault="00FE7C08" w:rsidP="006971BD">
            <w:pPr>
              <w:widowControl/>
              <w:spacing w:after="240"/>
              <w:rPr>
                <w:i/>
                <w:iCs/>
              </w:rPr>
            </w:pPr>
            <w:r w:rsidRPr="00FE7C08">
              <w:t>A selection of images can be sourced online from web</w:t>
            </w:r>
            <w:r w:rsidR="00625D64">
              <w:t>pages</w:t>
            </w:r>
            <w:r w:rsidRPr="00FE7C08">
              <w:t xml:space="preserve"> </w:t>
            </w:r>
            <w:r w:rsidR="00356DE8">
              <w:t xml:space="preserve">such </w:t>
            </w:r>
            <w:r w:rsidRPr="00FE7C08">
              <w:t>as</w:t>
            </w:r>
            <w:r w:rsidR="00625D64">
              <w:t xml:space="preserve"> NASA’s The Effects of Climate Change (see </w:t>
            </w:r>
            <w:r w:rsidR="00625D64" w:rsidRPr="00B95DEA">
              <w:rPr>
                <w:i/>
                <w:iCs/>
              </w:rPr>
              <w:t>Digital resources</w:t>
            </w:r>
            <w:r w:rsidR="00625D64">
              <w:t>).</w:t>
            </w:r>
            <w:r w:rsidRPr="00FE7C08">
              <w:rPr>
                <w:i/>
                <w:iCs/>
              </w:rPr>
              <w:t xml:space="preserve"> </w:t>
            </w:r>
          </w:p>
          <w:p w14:paraId="424DE9B9" w14:textId="0B2F3E21" w:rsidR="009E4245" w:rsidRPr="00384F40" w:rsidRDefault="009E4245" w:rsidP="006971BD">
            <w:pPr>
              <w:widowControl/>
              <w:spacing w:after="240"/>
            </w:pPr>
            <w:r>
              <w:rPr>
                <w:lang w:val="en-GB"/>
              </w:rPr>
              <w:t xml:space="preserve">Print data sets from the Bureau of Meteorology website comparing weather and climate trends. Data sets that show multi-decadal trends will work best for comparison.  </w:t>
            </w:r>
          </w:p>
        </w:tc>
      </w:tr>
      <w:tr w:rsidR="00D72D59" w:rsidRPr="00384F40" w14:paraId="64528AC2" w14:textId="77777777" w:rsidTr="00B95DEA">
        <w:trPr>
          <w:trHeight w:val="90"/>
        </w:trPr>
        <w:tc>
          <w:tcPr>
            <w:tcW w:w="2404" w:type="dxa"/>
            <w:vMerge w:val="restart"/>
            <w:tcBorders>
              <w:left w:val="nil"/>
              <w:right w:val="nil"/>
            </w:tcBorders>
          </w:tcPr>
          <w:p w14:paraId="68D7C127" w14:textId="095C9951" w:rsidR="00D167F4" w:rsidRPr="00384F40" w:rsidRDefault="00D167F4" w:rsidP="00F9772C">
            <w:pPr>
              <w:widowControl/>
              <w:spacing w:after="240" w:line="259" w:lineRule="auto"/>
              <w:rPr>
                <w:b/>
              </w:rPr>
            </w:pPr>
            <w:r w:rsidRPr="00384F40">
              <w:rPr>
                <w:b/>
              </w:rPr>
              <w:t>Activity parts</w:t>
            </w:r>
          </w:p>
          <w:p w14:paraId="3819D7B3" w14:textId="5B769787" w:rsidR="00D167F4" w:rsidRPr="00384F40" w:rsidRDefault="006971BD" w:rsidP="00F9772C">
            <w:pPr>
              <w:widowControl/>
              <w:spacing w:after="240" w:line="259" w:lineRule="auto"/>
              <w:rPr>
                <w:b/>
                <w:sz w:val="18"/>
                <w:szCs w:val="18"/>
              </w:rPr>
            </w:pPr>
            <w:r w:rsidRPr="0046500A">
              <w:rPr>
                <w:rFonts w:cstheme="minorHAnsi"/>
                <w:noProof/>
                <w:lang w:eastAsia="en-AU"/>
              </w:rPr>
              <w:drawing>
                <wp:anchor distT="0" distB="0" distL="114300" distR="114300" simplePos="0" relativeHeight="251658240" behindDoc="0" locked="0" layoutInCell="1" allowOverlap="1" wp14:anchorId="17B8C57D" wp14:editId="1AA5C72E">
                  <wp:simplePos x="0" y="0"/>
                  <wp:positionH relativeFrom="column">
                    <wp:posOffset>1141813</wp:posOffset>
                  </wp:positionH>
                  <wp:positionV relativeFrom="paragraph">
                    <wp:posOffset>1434024</wp:posOffset>
                  </wp:positionV>
                  <wp:extent cx="360000" cy="360000"/>
                  <wp:effectExtent l="0" t="0" r="2540" b="2540"/>
                  <wp:wrapNone/>
                  <wp:docPr id="9" name="Picture 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top w:val="single" w:sz="4" w:space="0" w:color="auto"/>
              <w:left w:val="nil"/>
              <w:right w:val="nil"/>
            </w:tcBorders>
          </w:tcPr>
          <w:tbl>
            <w:tblPr>
              <w:tblStyle w:val="TableGrid"/>
              <w:tblW w:w="0" w:type="auto"/>
              <w:tblLayout w:type="fixed"/>
              <w:tblLook w:val="04A0" w:firstRow="1" w:lastRow="0" w:firstColumn="1" w:lastColumn="0" w:noHBand="0" w:noVBand="1"/>
            </w:tblPr>
            <w:tblGrid>
              <w:gridCol w:w="6634"/>
            </w:tblGrid>
            <w:tr w:rsidR="00F6049C" w:rsidRPr="00855EDA" w14:paraId="53703B03" w14:textId="77777777" w:rsidTr="007E039F">
              <w:trPr>
                <w:trHeight w:val="90"/>
              </w:trPr>
              <w:tc>
                <w:tcPr>
                  <w:tcW w:w="6634" w:type="dxa"/>
                  <w:tcBorders>
                    <w:top w:val="nil"/>
                    <w:left w:val="nil"/>
                    <w:bottom w:val="nil"/>
                    <w:right w:val="nil"/>
                  </w:tcBorders>
                </w:tcPr>
                <w:p w14:paraId="566AC9B9" w14:textId="4516C336" w:rsidR="00F6049C" w:rsidRPr="006971BD" w:rsidRDefault="00F6049C" w:rsidP="006971BD">
                  <w:pPr>
                    <w:rPr>
                      <w:b/>
                      <w:bCs/>
                      <w:lang w:val="en-AU"/>
                    </w:rPr>
                  </w:pPr>
                  <w:r w:rsidRPr="006971BD">
                    <w:rPr>
                      <w:b/>
                      <w:bCs/>
                      <w:lang w:val="en-AU"/>
                    </w:rPr>
                    <w:t xml:space="preserve">Part </w:t>
                  </w:r>
                  <w:r w:rsidR="000629AF" w:rsidRPr="006971BD">
                    <w:rPr>
                      <w:b/>
                      <w:bCs/>
                      <w:lang w:val="en-AU"/>
                    </w:rPr>
                    <w:t>1</w:t>
                  </w:r>
                  <w:r w:rsidRPr="006971BD">
                    <w:rPr>
                      <w:b/>
                      <w:bCs/>
                      <w:lang w:val="en-AU"/>
                    </w:rPr>
                    <w:t xml:space="preserve">: </w:t>
                  </w:r>
                  <w:r w:rsidR="00C73CCA" w:rsidRPr="006971BD">
                    <w:rPr>
                      <w:b/>
                      <w:bCs/>
                      <w:lang w:val="en-AU"/>
                    </w:rPr>
                    <w:t>Australia’s changing climate</w:t>
                  </w:r>
                  <w:r w:rsidRPr="006971BD">
                    <w:rPr>
                      <w:b/>
                      <w:bCs/>
                      <w:lang w:val="en-AU"/>
                    </w:rPr>
                    <w:t xml:space="preserve"> </w:t>
                  </w:r>
                </w:p>
                <w:p w14:paraId="40D9FC41" w14:textId="3C5D4103" w:rsidR="00C73CCA" w:rsidRDefault="00F6049C" w:rsidP="006971BD">
                  <w:pPr>
                    <w:rPr>
                      <w:rFonts w:cstheme="minorHAnsi"/>
                    </w:rPr>
                  </w:pPr>
                  <w:r w:rsidRPr="00855EDA">
                    <w:t xml:space="preserve">Determine prior knowledge of climate change, greenhouse effect and global warming through class discussion. </w:t>
                  </w:r>
                  <w:r w:rsidRPr="00855EDA">
                    <w:rPr>
                      <w:rFonts w:cstheme="minorHAnsi"/>
                    </w:rPr>
                    <w:t xml:space="preserve">Do not provide any formal definitions or correct any answers as the purpose is to elicit students’ prior knowledge. </w:t>
                  </w:r>
                </w:p>
                <w:p w14:paraId="59C9A801" w14:textId="37C77252" w:rsidR="00F6049C" w:rsidRDefault="00C73CCA" w:rsidP="006971BD">
                  <w:r>
                    <w:t>B</w:t>
                  </w:r>
                  <w:r w:rsidR="00F6049C" w:rsidRPr="00855EDA">
                    <w:t>roaden student</w:t>
                  </w:r>
                  <w:r w:rsidR="0090470A">
                    <w:t>s’</w:t>
                  </w:r>
                  <w:r w:rsidR="00F6049C" w:rsidRPr="00855EDA">
                    <w:t xml:space="preserve"> understanding </w:t>
                  </w:r>
                  <w:r>
                    <w:t xml:space="preserve">by watching </w:t>
                  </w:r>
                  <w:r w:rsidR="00905C6B">
                    <w:t xml:space="preserve">a selection of </w:t>
                  </w:r>
                  <w:r>
                    <w:t>the</w:t>
                  </w:r>
                  <w:r w:rsidRPr="00855EDA">
                    <w:t xml:space="preserve"> videos in </w:t>
                  </w:r>
                  <w:r w:rsidR="00905C6B" w:rsidRPr="00905C6B">
                    <w:rPr>
                      <w:i/>
                      <w:iCs/>
                    </w:rPr>
                    <w:t>D</w:t>
                  </w:r>
                  <w:r w:rsidRPr="00905C6B">
                    <w:rPr>
                      <w:i/>
                      <w:iCs/>
                    </w:rPr>
                    <w:t>igital resources.</w:t>
                  </w:r>
                  <w:r>
                    <w:t xml:space="preserve"> </w:t>
                  </w:r>
                </w:p>
                <w:p w14:paraId="79798CA7" w14:textId="718DB225" w:rsidR="0090470A" w:rsidRPr="00855EDA" w:rsidRDefault="0090470A" w:rsidP="006971BD">
                  <w:r>
                    <w:t>Ask students:</w:t>
                  </w:r>
                </w:p>
                <w:p w14:paraId="283F1A7D" w14:textId="61CDF5B8" w:rsidR="00F6049C" w:rsidRPr="00C73CCA" w:rsidRDefault="00F6049C" w:rsidP="006971BD">
                  <w:pPr>
                    <w:pStyle w:val="ListParagraph"/>
                  </w:pPr>
                  <w:r w:rsidRPr="00C73CCA">
                    <w:t xml:space="preserve">What does a changing climate mean for Australia? </w:t>
                  </w:r>
                </w:p>
                <w:p w14:paraId="5E961D8B" w14:textId="7DC49F49" w:rsidR="00226D84" w:rsidRDefault="00C73CCA" w:rsidP="006971BD">
                  <w:r>
                    <w:t xml:space="preserve">Using a </w:t>
                  </w:r>
                  <w:r w:rsidR="0090470A">
                    <w:t>t</w:t>
                  </w:r>
                  <w:r w:rsidR="0090470A" w:rsidRPr="00B95DEA">
                    <w:t>hink-pair-share</w:t>
                  </w:r>
                  <w:r w:rsidR="00F6049C" w:rsidRPr="0090470A">
                    <w:t xml:space="preserve"> </w:t>
                  </w:r>
                  <w:r w:rsidR="00F6049C" w:rsidRPr="00855EDA">
                    <w:t>oral language activit</w:t>
                  </w:r>
                  <w:r>
                    <w:t>y, s</w:t>
                  </w:r>
                  <w:r w:rsidR="00F6049C" w:rsidRPr="00855EDA">
                    <w:t xml:space="preserve">tudents turn to </w:t>
                  </w:r>
                  <w:r w:rsidR="003611C5">
                    <w:t>a</w:t>
                  </w:r>
                  <w:r w:rsidR="00F6049C" w:rsidRPr="00855EDA">
                    <w:t xml:space="preserve"> peer and for one minute</w:t>
                  </w:r>
                  <w:r>
                    <w:t>,</w:t>
                  </w:r>
                  <w:r w:rsidR="00F6049C" w:rsidRPr="00855EDA">
                    <w:t xml:space="preserve"> discuss their ideas</w:t>
                  </w:r>
                  <w:r w:rsidR="0090470A">
                    <w:t xml:space="preserve"> and then</w:t>
                  </w:r>
                  <w:r w:rsidR="00F6049C" w:rsidRPr="00855EDA">
                    <w:t xml:space="preserve"> actively listen when their partner is talking. </w:t>
                  </w:r>
                  <w:r w:rsidR="0090470A">
                    <w:t xml:space="preserve">See </w:t>
                  </w:r>
                  <w:hyperlink w:anchor="_Appendix_8:_Teacher" w:history="1">
                    <w:r w:rsidR="0090470A" w:rsidRPr="0090470A">
                      <w:rPr>
                        <w:rStyle w:val="Hyperlink"/>
                      </w:rPr>
                      <w:t>Teacher resource sheet 1.2: Cooperative learning – Think-pair-share</w:t>
                    </w:r>
                  </w:hyperlink>
                  <w:r w:rsidR="0090470A">
                    <w:t xml:space="preserve"> for more information.</w:t>
                  </w:r>
                  <w:r w:rsidR="00AB70E9">
                    <w:t xml:space="preserve"> </w:t>
                  </w:r>
                  <w:r w:rsidR="00F6049C" w:rsidRPr="00855EDA">
                    <w:t>Students share their partner’s idea during class discussion.</w:t>
                  </w:r>
                  <w:r w:rsidR="005970CB">
                    <w:t xml:space="preserve"> </w:t>
                  </w:r>
                  <w:r w:rsidR="00226D84">
                    <w:t xml:space="preserve">Record student responses using a class brainstorm. </w:t>
                  </w:r>
                </w:p>
                <w:p w14:paraId="7B1FA2DC" w14:textId="07B7CF21" w:rsidR="00D239B3" w:rsidRDefault="00D239B3" w:rsidP="006971BD"/>
                <w:p w14:paraId="3191EC8C" w14:textId="77777777" w:rsidR="00D239B3" w:rsidRDefault="00D239B3" w:rsidP="006971BD"/>
                <w:p w14:paraId="57ABA154" w14:textId="6AC7B550" w:rsidR="005970CB" w:rsidRDefault="008B4F47">
                  <w:r>
                    <w:t xml:space="preserve">Explain </w:t>
                  </w:r>
                  <w:r w:rsidR="004067B0">
                    <w:t xml:space="preserve">that </w:t>
                  </w:r>
                  <w:r w:rsidR="005970CB">
                    <w:t>climate is not static</w:t>
                  </w:r>
                  <w:r>
                    <w:t xml:space="preserve"> and a</w:t>
                  </w:r>
                  <w:r w:rsidR="005970CB">
                    <w:t>cross Australia</w:t>
                  </w:r>
                  <w:r w:rsidR="0090470A">
                    <w:t xml:space="preserve"> and</w:t>
                  </w:r>
                  <w:r w:rsidR="005970CB">
                    <w:t xml:space="preserve"> there is a wide range of climates, as well as considerable climate variability over time in any region</w:t>
                  </w:r>
                  <w:r>
                    <w:t xml:space="preserve"> which </w:t>
                  </w:r>
                  <w:r w:rsidR="005970CB">
                    <w:t>needs to be taken into account when looking at trends.</w:t>
                  </w:r>
                </w:p>
                <w:p w14:paraId="035A9532" w14:textId="199F185E" w:rsidR="0090470A" w:rsidRDefault="002854FC" w:rsidP="006971BD">
                  <w:r>
                    <w:t>Refer students back to what they have learn</w:t>
                  </w:r>
                  <w:r w:rsidR="0090470A">
                    <w:t>t</w:t>
                  </w:r>
                  <w:r>
                    <w:t xml:space="preserve"> about the effect of the </w:t>
                  </w:r>
                  <w:r w:rsidR="0090470A">
                    <w:t>S</w:t>
                  </w:r>
                  <w:r>
                    <w:t xml:space="preserve">un and the position of the Earth </w:t>
                  </w:r>
                  <w:r w:rsidR="0042545A">
                    <w:t>on</w:t>
                  </w:r>
                  <w:r>
                    <w:t xml:space="preserve"> the seasons, and the protective effect of the atmosphere that saves the surface of the Earth from the extreme</w:t>
                  </w:r>
                  <w:r w:rsidR="005925E6">
                    <w:t>s of the dangerous</w:t>
                  </w:r>
                  <w:r>
                    <w:t xml:space="preserve"> heat </w:t>
                  </w:r>
                  <w:r w:rsidR="0042545A">
                    <w:t xml:space="preserve">and other rays </w:t>
                  </w:r>
                  <w:r>
                    <w:t xml:space="preserve">generated by the </w:t>
                  </w:r>
                  <w:r w:rsidR="0090470A">
                    <w:t>S</w:t>
                  </w:r>
                  <w:r>
                    <w:t xml:space="preserve">un. </w:t>
                  </w:r>
                </w:p>
                <w:p w14:paraId="78135586" w14:textId="6BFAFEE5" w:rsidR="0042545A" w:rsidRDefault="0042545A" w:rsidP="006971BD">
                  <w:r>
                    <w:t xml:space="preserve">It is helpful for students to understand how the atmosphere both reflects dangerous solar energy and allows enough heat through to warm up the surface of the </w:t>
                  </w:r>
                  <w:r w:rsidR="0090470A">
                    <w:t>E</w:t>
                  </w:r>
                  <w:r>
                    <w:t>arth, and then prevents that heat from radiating back into space.</w:t>
                  </w:r>
                </w:p>
                <w:p w14:paraId="6FE007D6" w14:textId="7F20E1FB" w:rsidR="0042545A" w:rsidRDefault="0090470A" w:rsidP="006971BD">
                  <w:r>
                    <w:t xml:space="preserve">The Department of Agriculture, Water and the Environment has a simple </w:t>
                  </w:r>
                  <w:r w:rsidR="0042545A">
                    <w:t>diagram and information about this process</w:t>
                  </w:r>
                  <w:r w:rsidR="004067B0">
                    <w:t xml:space="preserve"> and the effect of increasing greenhouse gases</w:t>
                  </w:r>
                  <w:r>
                    <w:t xml:space="preserve"> (see </w:t>
                  </w:r>
                  <w:r w:rsidRPr="00B95DEA">
                    <w:rPr>
                      <w:i/>
                      <w:iCs/>
                    </w:rPr>
                    <w:t>Digital resources</w:t>
                  </w:r>
                  <w:r>
                    <w:t>)</w:t>
                  </w:r>
                  <w:r w:rsidR="0042545A">
                    <w:t xml:space="preserve">. </w:t>
                  </w:r>
                </w:p>
                <w:p w14:paraId="2D2F8E85" w14:textId="3E9179EA" w:rsidR="002854FC" w:rsidRDefault="0042545A" w:rsidP="006971BD">
                  <w:r>
                    <w:t xml:space="preserve">Assist </w:t>
                  </w:r>
                  <w:r w:rsidR="004067B0">
                    <w:t>students</w:t>
                  </w:r>
                  <w:r>
                    <w:t xml:space="preserve"> to recognise how land loses heat faster than the ocean</w:t>
                  </w:r>
                  <w:r w:rsidR="008760ED">
                    <w:t xml:space="preserve"> and </w:t>
                  </w:r>
                  <w:r>
                    <w:t xml:space="preserve">how changes in temperature in the atmosphere affects the movement of air and interacts with weather </w:t>
                  </w:r>
                  <w:r w:rsidR="004067B0">
                    <w:t xml:space="preserve">variations </w:t>
                  </w:r>
                  <w:r>
                    <w:t xml:space="preserve">and seasons to produce </w:t>
                  </w:r>
                  <w:r w:rsidR="004067B0">
                    <w:t xml:space="preserve">a </w:t>
                  </w:r>
                  <w:r>
                    <w:t>given ‘climate’</w:t>
                  </w:r>
                  <w:r w:rsidR="008760ED">
                    <w:t xml:space="preserve">. Also </w:t>
                  </w:r>
                  <w:r w:rsidR="004067B0">
                    <w:t xml:space="preserve">that </w:t>
                  </w:r>
                  <w:r w:rsidR="008760ED">
                    <w:t xml:space="preserve">climate </w:t>
                  </w:r>
                  <w:r w:rsidR="004067B0">
                    <w:t>encompasses the</w:t>
                  </w:r>
                  <w:r w:rsidR="004067B0" w:rsidRPr="00AE1BE5">
                    <w:t xml:space="preserve"> </w:t>
                  </w:r>
                  <w:r w:rsidR="004067B0">
                    <w:t>overall and longer</w:t>
                  </w:r>
                  <w:r w:rsidR="00932268">
                    <w:t>-</w:t>
                  </w:r>
                  <w:r w:rsidR="004067B0">
                    <w:t>term</w:t>
                  </w:r>
                  <w:r w:rsidR="004067B0" w:rsidRPr="00AE1BE5">
                    <w:t xml:space="preserve"> we</w:t>
                  </w:r>
                  <w:r w:rsidR="004067B0" w:rsidRPr="004067B0">
                    <w:t xml:space="preserve">ather conditions of a region </w:t>
                  </w:r>
                  <w:r w:rsidR="008760ED">
                    <w:t>including</w:t>
                  </w:r>
                  <w:r w:rsidR="004067B0" w:rsidRPr="004067B0">
                    <w:t xml:space="preserve"> </w:t>
                  </w:r>
                  <w:r w:rsidR="004067B0" w:rsidRPr="00AE1BE5">
                    <w:t xml:space="preserve">temperature, air pressure, humidity, precipitation, </w:t>
                  </w:r>
                  <w:r w:rsidR="004067B0">
                    <w:t xml:space="preserve">and </w:t>
                  </w:r>
                  <w:r w:rsidR="004067B0" w:rsidRPr="00AE1BE5">
                    <w:t>sunshine</w:t>
                  </w:r>
                  <w:r>
                    <w:t xml:space="preserve">. </w:t>
                  </w:r>
                </w:p>
                <w:p w14:paraId="328C8251" w14:textId="0EE562E5" w:rsidR="005970CB" w:rsidRPr="00855EDA" w:rsidRDefault="005970CB" w:rsidP="006971BD">
                  <w:r>
                    <w:t>Students may wish to play the</w:t>
                  </w:r>
                  <w:r w:rsidRPr="00855EDA">
                    <w:t xml:space="preserve"> </w:t>
                  </w:r>
                  <w:r w:rsidR="008760ED" w:rsidRPr="00B95DEA">
                    <w:t>Choose your climate future</w:t>
                  </w:r>
                  <w:r w:rsidRPr="00855EDA">
                    <w:rPr>
                      <w:i/>
                    </w:rPr>
                    <w:t xml:space="preserve"> </w:t>
                  </w:r>
                  <w:r>
                    <w:t>game</w:t>
                  </w:r>
                  <w:r w:rsidRPr="00855EDA">
                    <w:t xml:space="preserve"> </w:t>
                  </w:r>
                  <w:r>
                    <w:t>to develop understandings</w:t>
                  </w:r>
                  <w:r w:rsidR="008760ED">
                    <w:t xml:space="preserve"> (s</w:t>
                  </w:r>
                  <w:r>
                    <w:t xml:space="preserve">ee </w:t>
                  </w:r>
                  <w:r w:rsidRPr="00905C6B">
                    <w:rPr>
                      <w:i/>
                      <w:iCs/>
                    </w:rPr>
                    <w:t>Digital resources</w:t>
                  </w:r>
                  <w:r w:rsidR="008760ED">
                    <w:t>)</w:t>
                  </w:r>
                  <w:r>
                    <w:t xml:space="preserve">. </w:t>
                  </w:r>
                </w:p>
              </w:tc>
            </w:tr>
          </w:tbl>
          <w:p w14:paraId="5274C265" w14:textId="0E92F273" w:rsidR="00D167F4" w:rsidRPr="00384F40" w:rsidRDefault="00D167F4" w:rsidP="006971BD"/>
        </w:tc>
      </w:tr>
      <w:tr w:rsidR="00F6049C" w:rsidRPr="00384F40" w14:paraId="66431BB1" w14:textId="77777777" w:rsidTr="00B95DEA">
        <w:trPr>
          <w:trHeight w:val="90"/>
        </w:trPr>
        <w:tc>
          <w:tcPr>
            <w:tcW w:w="2404" w:type="dxa"/>
            <w:vMerge/>
            <w:tcBorders>
              <w:left w:val="nil"/>
              <w:right w:val="nil"/>
            </w:tcBorders>
          </w:tcPr>
          <w:p w14:paraId="12BF7FE9" w14:textId="77777777" w:rsidR="00F6049C" w:rsidRPr="00384F40" w:rsidRDefault="00F6049C" w:rsidP="00F6049C">
            <w:pPr>
              <w:widowControl/>
              <w:spacing w:after="240" w:line="259" w:lineRule="auto"/>
              <w:rPr>
                <w:b/>
              </w:rPr>
            </w:pPr>
          </w:p>
        </w:tc>
        <w:tc>
          <w:tcPr>
            <w:tcW w:w="6634" w:type="dxa"/>
            <w:tcBorders>
              <w:left w:val="nil"/>
              <w:bottom w:val="single" w:sz="4" w:space="0" w:color="auto"/>
              <w:right w:val="nil"/>
            </w:tcBorders>
          </w:tcPr>
          <w:p w14:paraId="5C553507" w14:textId="110FA830" w:rsidR="008440E0" w:rsidRDefault="00F6049C" w:rsidP="008440E0">
            <w:r w:rsidRPr="00855EDA">
              <w:rPr>
                <w:b/>
              </w:rPr>
              <w:t xml:space="preserve">Part </w:t>
            </w:r>
            <w:r w:rsidR="000629AF">
              <w:rPr>
                <w:b/>
              </w:rPr>
              <w:t>2</w:t>
            </w:r>
            <w:r w:rsidRPr="00855EDA">
              <w:rPr>
                <w:b/>
              </w:rPr>
              <w:t xml:space="preserve">: </w:t>
            </w:r>
            <w:r w:rsidR="00743A5D">
              <w:rPr>
                <w:b/>
                <w:bCs/>
              </w:rPr>
              <w:t>I</w:t>
            </w:r>
            <w:r w:rsidR="008440E0" w:rsidRPr="008440E0">
              <w:rPr>
                <w:b/>
                <w:bCs/>
              </w:rPr>
              <w:t>nvestigation and analysis of historical climate data</w:t>
            </w:r>
          </w:p>
          <w:p w14:paraId="72FE33D9" w14:textId="4F4C9E6E" w:rsidR="008440E0" w:rsidRDefault="00743A5D" w:rsidP="006971BD">
            <w:r>
              <w:t>Explain to s</w:t>
            </w:r>
            <w:r w:rsidR="008440E0">
              <w:t xml:space="preserve">tudents </w:t>
            </w:r>
            <w:r>
              <w:t xml:space="preserve">they are going to </w:t>
            </w:r>
            <w:r w:rsidR="008440E0">
              <w:t>locate relevant online data sources, extract data pertinent to their inquiry, analyse and interpret the data</w:t>
            </w:r>
            <w:r>
              <w:t>,</w:t>
            </w:r>
            <w:r w:rsidR="008440E0">
              <w:t xml:space="preserve"> and create an infographic to summarise and communicate their findings.</w:t>
            </w:r>
          </w:p>
          <w:p w14:paraId="258AECE3" w14:textId="73EACDB1" w:rsidR="00C73CCA" w:rsidRDefault="000D5470" w:rsidP="006971BD">
            <w:r>
              <w:t>Direct s</w:t>
            </w:r>
            <w:r w:rsidR="00F6049C" w:rsidRPr="00855EDA">
              <w:t xml:space="preserve">tudents </w:t>
            </w:r>
            <w:r>
              <w:t xml:space="preserve">to the </w:t>
            </w:r>
            <w:r w:rsidRPr="00855EDA">
              <w:t xml:space="preserve">Bureau of Meteorology </w:t>
            </w:r>
            <w:r w:rsidRPr="005970CB">
              <w:t>and Climate Change in Australia</w:t>
            </w:r>
            <w:r>
              <w:t xml:space="preserve"> websites where they can obtain </w:t>
            </w:r>
            <w:r w:rsidR="00F6049C" w:rsidRPr="00855EDA">
              <w:t>data about Australia’s climate and weather events</w:t>
            </w:r>
            <w:r>
              <w:t xml:space="preserve"> (see </w:t>
            </w:r>
            <w:r w:rsidRPr="00B95DEA">
              <w:rPr>
                <w:i/>
                <w:iCs/>
              </w:rPr>
              <w:t>Digital resources</w:t>
            </w:r>
            <w:r>
              <w:t>)</w:t>
            </w:r>
            <w:r w:rsidR="005970CB">
              <w:t xml:space="preserve">. </w:t>
            </w:r>
          </w:p>
          <w:p w14:paraId="09F9E0A5" w14:textId="0197A98F" w:rsidR="008440E0" w:rsidRDefault="00EC64E0" w:rsidP="006971BD">
            <w:r>
              <w:t>Students work in ther groups to</w:t>
            </w:r>
            <w:r w:rsidR="00F6049C" w:rsidRPr="00855EDA">
              <w:t xml:space="preserve"> </w:t>
            </w:r>
            <w:r>
              <w:t xml:space="preserve">analyse </w:t>
            </w:r>
            <w:r w:rsidR="00F6049C" w:rsidRPr="00855EDA">
              <w:t>and extrapolat</w:t>
            </w:r>
            <w:r>
              <w:t>e</w:t>
            </w:r>
            <w:r w:rsidR="00F6049C" w:rsidRPr="00855EDA">
              <w:t xml:space="preserve"> </w:t>
            </w:r>
            <w:r w:rsidR="00792F70">
              <w:t>climate</w:t>
            </w:r>
            <w:r w:rsidR="00F6049C" w:rsidRPr="00855EDA">
              <w:t xml:space="preserve"> data sets</w:t>
            </w:r>
            <w:r w:rsidR="00792F70">
              <w:t xml:space="preserve"> of their choice</w:t>
            </w:r>
            <w:r w:rsidR="00F6049C" w:rsidRPr="00855EDA">
              <w:t xml:space="preserve">. </w:t>
            </w:r>
            <w:r w:rsidR="008440E0">
              <w:t xml:space="preserve">For example, an analysis of rainfall, temperature, solar exposure and evaporation data </w:t>
            </w:r>
            <w:r w:rsidR="0051253F">
              <w:t xml:space="preserve">will </w:t>
            </w:r>
            <w:r w:rsidR="008440E0">
              <w:t xml:space="preserve">provide opportunities </w:t>
            </w:r>
            <w:r w:rsidR="0051253F">
              <w:t>to identify</w:t>
            </w:r>
            <w:r w:rsidR="008440E0">
              <w:t xml:space="preserve"> trends over time, over regions of Australia and </w:t>
            </w:r>
            <w:r w:rsidR="0051253F">
              <w:t>to identify</w:t>
            </w:r>
            <w:r w:rsidR="008440E0">
              <w:t xml:space="preserve"> relationships between climate variables.</w:t>
            </w:r>
          </w:p>
          <w:p w14:paraId="438F97CB" w14:textId="3250793D" w:rsidR="00AB70E9" w:rsidRDefault="0051253F">
            <w:r>
              <w:t>D</w:t>
            </w:r>
            <w:r w:rsidR="008440E0">
              <w:t>isplay</w:t>
            </w:r>
            <w:r>
              <w:t xml:space="preserve"> a variety </w:t>
            </w:r>
            <w:r w:rsidR="008440E0">
              <w:t xml:space="preserve">of </w:t>
            </w:r>
            <w:r>
              <w:t xml:space="preserve">available </w:t>
            </w:r>
            <w:r w:rsidR="008440E0">
              <w:t xml:space="preserve">data sets </w:t>
            </w:r>
            <w:r>
              <w:t xml:space="preserve">to the class </w:t>
            </w:r>
            <w:r w:rsidR="008440E0">
              <w:t xml:space="preserve">and conduct a brainstorm to identify questions that could guide </w:t>
            </w:r>
            <w:r>
              <w:t xml:space="preserve">students’ </w:t>
            </w:r>
            <w:r w:rsidR="008440E0">
              <w:t xml:space="preserve">inquiries. </w:t>
            </w:r>
          </w:p>
          <w:p w14:paraId="4FEFBED5" w14:textId="30804444" w:rsidR="00BA2157" w:rsidRDefault="008440E0" w:rsidP="006971BD">
            <w:r>
              <w:t xml:space="preserve">Working in </w:t>
            </w:r>
            <w:r w:rsidR="0051253F">
              <w:t xml:space="preserve">their </w:t>
            </w:r>
            <w:r>
              <w:t xml:space="preserve">groups, students identify </w:t>
            </w:r>
            <w:r w:rsidR="0051253F">
              <w:t xml:space="preserve">the </w:t>
            </w:r>
            <w:r>
              <w:t>climate variable/s of interest</w:t>
            </w:r>
            <w:r w:rsidR="003248B0">
              <w:t xml:space="preserve"> and plan their inquiry. </w:t>
            </w:r>
            <w:r w:rsidR="0051253F">
              <w:t>Encourage s</w:t>
            </w:r>
            <w:r w:rsidR="003248B0">
              <w:t xml:space="preserve">tudents </w:t>
            </w:r>
            <w:r w:rsidR="0051253F">
              <w:t xml:space="preserve">to </w:t>
            </w:r>
            <w:r w:rsidR="003248B0">
              <w:t xml:space="preserve">document </w:t>
            </w:r>
            <w:r w:rsidR="0051253F">
              <w:t xml:space="preserve">the following </w:t>
            </w:r>
            <w:r w:rsidR="003248B0">
              <w:t>in their journal:</w:t>
            </w:r>
          </w:p>
          <w:p w14:paraId="0A1CEECF" w14:textId="7F71F223" w:rsidR="00FC0B03" w:rsidRPr="00BA2157" w:rsidRDefault="00FC0B03" w:rsidP="00F6049C">
            <w:pPr>
              <w:rPr>
                <w:b/>
                <w:bCs/>
              </w:rPr>
            </w:pPr>
            <w:r w:rsidRPr="00BA2157">
              <w:rPr>
                <w:b/>
                <w:bCs/>
              </w:rPr>
              <w:t>Planning</w:t>
            </w:r>
          </w:p>
          <w:p w14:paraId="0F5FC87E" w14:textId="64F690A0" w:rsidR="003248B0" w:rsidRPr="006971BD" w:rsidRDefault="00FC0B03" w:rsidP="006971BD">
            <w:pPr>
              <w:pStyle w:val="ListParagraph"/>
            </w:pPr>
            <w:r w:rsidRPr="006971BD">
              <w:t>The selected weather variable/s</w:t>
            </w:r>
          </w:p>
          <w:p w14:paraId="62172935" w14:textId="36CEED00" w:rsidR="00FC0B03" w:rsidRPr="006971BD" w:rsidRDefault="00FC0B03" w:rsidP="006971BD">
            <w:pPr>
              <w:pStyle w:val="ListParagraph"/>
            </w:pPr>
            <w:r w:rsidRPr="006971BD">
              <w:t>Research question/s</w:t>
            </w:r>
          </w:p>
          <w:p w14:paraId="3B66F29D" w14:textId="247A624B" w:rsidR="00FC0B03" w:rsidRPr="006971BD" w:rsidRDefault="00FC0B03" w:rsidP="006971BD">
            <w:pPr>
              <w:pStyle w:val="ListParagraph"/>
            </w:pPr>
            <w:r w:rsidRPr="006971BD">
              <w:t>Data sources</w:t>
            </w:r>
          </w:p>
          <w:p w14:paraId="0619AD58" w14:textId="3AF07374" w:rsidR="00FC0B03" w:rsidRPr="006971BD" w:rsidRDefault="00FC0B03" w:rsidP="006971BD">
            <w:pPr>
              <w:pStyle w:val="ListParagraph"/>
            </w:pPr>
            <w:r w:rsidRPr="006971BD">
              <w:t>Data range – years, geographical region/s</w:t>
            </w:r>
          </w:p>
          <w:p w14:paraId="5E8C200E" w14:textId="792DD250" w:rsidR="00FC0B03" w:rsidRPr="00BA2157" w:rsidRDefault="00FC0B03" w:rsidP="00F6049C">
            <w:pPr>
              <w:rPr>
                <w:b/>
                <w:bCs/>
              </w:rPr>
            </w:pPr>
            <w:r w:rsidRPr="00BA2157">
              <w:rPr>
                <w:b/>
                <w:bCs/>
              </w:rPr>
              <w:t>Data analysis</w:t>
            </w:r>
          </w:p>
          <w:p w14:paraId="343493C2" w14:textId="77777777" w:rsidR="00FC0B03" w:rsidRPr="006971BD" w:rsidRDefault="00FC0B03" w:rsidP="006971BD">
            <w:pPr>
              <w:pStyle w:val="ListParagraph"/>
            </w:pPr>
            <w:r w:rsidRPr="006971BD">
              <w:t>Description of the data</w:t>
            </w:r>
          </w:p>
          <w:p w14:paraId="6DEA49CF" w14:textId="403623DC" w:rsidR="00FC0B03" w:rsidRPr="006971BD" w:rsidRDefault="00FC0B03" w:rsidP="006971BD">
            <w:pPr>
              <w:pStyle w:val="ListParagraph"/>
            </w:pPr>
            <w:r w:rsidRPr="006971BD">
              <w:t>Patterns/trends identified in the data</w:t>
            </w:r>
            <w:r w:rsidR="0051253F">
              <w:t>.</w:t>
            </w:r>
          </w:p>
          <w:p w14:paraId="45D21565" w14:textId="038033C5" w:rsidR="00FC0B03" w:rsidRPr="00BA2157" w:rsidRDefault="00FC0B03" w:rsidP="00FC0B03">
            <w:pPr>
              <w:rPr>
                <w:b/>
                <w:bCs/>
              </w:rPr>
            </w:pPr>
            <w:r w:rsidRPr="00BA2157">
              <w:rPr>
                <w:b/>
                <w:bCs/>
              </w:rPr>
              <w:t>Data interpretation</w:t>
            </w:r>
          </w:p>
          <w:p w14:paraId="684EB0C1" w14:textId="715FE2C7" w:rsidR="00FC0B03" w:rsidRPr="006971BD" w:rsidRDefault="00FC0B03" w:rsidP="006971BD">
            <w:pPr>
              <w:pStyle w:val="ListParagraph"/>
            </w:pPr>
            <w:r w:rsidRPr="006971BD">
              <w:t>Meaning/significance of the patterns/trends</w:t>
            </w:r>
          </w:p>
          <w:p w14:paraId="068BD545" w14:textId="4F057144" w:rsidR="00FC0B03" w:rsidRPr="006971BD" w:rsidRDefault="00FC0B03" w:rsidP="006971BD">
            <w:pPr>
              <w:pStyle w:val="ListParagraph"/>
            </w:pPr>
            <w:r w:rsidRPr="006971BD">
              <w:t>Implications of trends for the way we live</w:t>
            </w:r>
          </w:p>
          <w:p w14:paraId="1ED71D17" w14:textId="354C7151" w:rsidR="00251389" w:rsidRPr="006971BD" w:rsidRDefault="00251389" w:rsidP="006971BD">
            <w:pPr>
              <w:pStyle w:val="ListParagraph"/>
            </w:pPr>
            <w:r w:rsidRPr="006971BD">
              <w:t>Conclusion stating the answer to the research question/s</w:t>
            </w:r>
            <w:r w:rsidR="0051253F">
              <w:t>.</w:t>
            </w:r>
          </w:p>
          <w:p w14:paraId="48A42522" w14:textId="73251D5D" w:rsidR="00FC0B03" w:rsidRPr="00BA2157" w:rsidRDefault="00FC0B03" w:rsidP="00FC0B03">
            <w:pPr>
              <w:rPr>
                <w:b/>
                <w:bCs/>
              </w:rPr>
            </w:pPr>
            <w:r w:rsidRPr="00BA2157">
              <w:rPr>
                <w:b/>
                <w:bCs/>
              </w:rPr>
              <w:t>Representation</w:t>
            </w:r>
          </w:p>
          <w:p w14:paraId="14FC0D89" w14:textId="50A40A90" w:rsidR="0073291F" w:rsidRPr="000629AF" w:rsidRDefault="00FC0B03" w:rsidP="006971BD">
            <w:pPr>
              <w:pStyle w:val="ListParagraph"/>
            </w:pPr>
            <w:r>
              <w:t xml:space="preserve">An infographic to summarise </w:t>
            </w:r>
            <w:r w:rsidR="00251389">
              <w:t xml:space="preserve">and communicate </w:t>
            </w:r>
            <w:r>
              <w:t>the findings of the inquiry</w:t>
            </w:r>
            <w:r w:rsidR="0051253F">
              <w:t>.</w:t>
            </w:r>
          </w:p>
          <w:p w14:paraId="534AAA6F" w14:textId="5C735F61" w:rsidR="0073291F" w:rsidRDefault="0073291F" w:rsidP="006971BD">
            <w:r>
              <w:t>Encourage students to think about spatial variations</w:t>
            </w:r>
            <w:r w:rsidR="0051253F">
              <w:t>. F</w:t>
            </w:r>
            <w:r>
              <w:t xml:space="preserve">or example, a wider regional scale is generally needed to identify trends, as patterns of climate variability can mask changes in the climate at </w:t>
            </w:r>
            <w:r w:rsidR="0051253F">
              <w:t xml:space="preserve">the </w:t>
            </w:r>
            <w:r>
              <w:t>local scale, particularly for rainfall.</w:t>
            </w:r>
          </w:p>
          <w:p w14:paraId="2FC8A923" w14:textId="511EFA4F" w:rsidR="0073291F" w:rsidRDefault="0073291F" w:rsidP="006971BD">
            <w:r>
              <w:t xml:space="preserve">Encourage students to think about changes over time. Explain the need to search for trends over long periods, several decades or more. This allows the trend to show clearly against the background of year-to-year natural variability. Decisions based only on a short period of climate data could turn out to be poorly matched to future climate conditions. </w:t>
            </w:r>
          </w:p>
          <w:p w14:paraId="1165913A" w14:textId="21F55400" w:rsidR="00FC0B03" w:rsidRDefault="0073291F" w:rsidP="006971BD">
            <w:r>
              <w:t>Students should critically analyse the data, considering how long the data set is and how many station</w:t>
            </w:r>
            <w:r w:rsidR="001C3626">
              <w:t>s</w:t>
            </w:r>
            <w:r w:rsidR="0051253F">
              <w:t>’</w:t>
            </w:r>
            <w:r>
              <w:t xml:space="preserve"> records it is based on. Data sets should be more than a few years old and have a regional/global analysis, averaging across many stations at each time point.</w:t>
            </w:r>
          </w:p>
          <w:p w14:paraId="2879A2E9" w14:textId="66EDC5E5" w:rsidR="00EB74B4" w:rsidRDefault="00BA2157" w:rsidP="006971BD">
            <w:pPr>
              <w:spacing w:after="0"/>
            </w:pPr>
            <w:r>
              <w:t xml:space="preserve">Engage students in planning a </w:t>
            </w:r>
            <w:r w:rsidR="0051253F">
              <w:t>symposium where</w:t>
            </w:r>
            <w:r>
              <w:t xml:space="preserve"> student groups share their findings </w:t>
            </w:r>
            <w:r w:rsidR="00EB74B4">
              <w:t>with the class. Groups should be</w:t>
            </w:r>
            <w:r>
              <w:t xml:space="preserve"> provided with a set time to present their findings</w:t>
            </w:r>
            <w:r w:rsidR="00EC64E0">
              <w:t xml:space="preserve">. </w:t>
            </w:r>
          </w:p>
          <w:p w14:paraId="69063351" w14:textId="09D416C1" w:rsidR="001C3626" w:rsidRDefault="00BA2157" w:rsidP="006971BD">
            <w:pPr>
              <w:spacing w:after="0"/>
            </w:pPr>
            <w:r>
              <w:t>In a plenary following the presentations discuss</w:t>
            </w:r>
            <w:r w:rsidR="001643E6">
              <w:t>:</w:t>
            </w:r>
          </w:p>
          <w:p w14:paraId="3D008B4F" w14:textId="3327B402" w:rsidR="0073291F" w:rsidRPr="006971BD" w:rsidRDefault="0073291F" w:rsidP="006971BD">
            <w:pPr>
              <w:pStyle w:val="ListParagraph"/>
            </w:pPr>
            <w:r w:rsidRPr="006971BD">
              <w:t>What are the limitations of the data sources you used?</w:t>
            </w:r>
          </w:p>
          <w:p w14:paraId="064654DB" w14:textId="2B75B517" w:rsidR="0073291F" w:rsidRPr="006971BD" w:rsidRDefault="0073291F" w:rsidP="006971BD">
            <w:pPr>
              <w:pStyle w:val="ListParagraph"/>
            </w:pPr>
            <w:r w:rsidRPr="006971BD">
              <w:t>Why did you choose certain periods or geographical regions?</w:t>
            </w:r>
          </w:p>
          <w:p w14:paraId="2E9182F5" w14:textId="7E2D2E5E" w:rsidR="0073291F" w:rsidRPr="006971BD" w:rsidRDefault="0073291F" w:rsidP="006971BD">
            <w:pPr>
              <w:pStyle w:val="ListParagraph"/>
            </w:pPr>
            <w:r w:rsidRPr="006971BD">
              <w:t>Can you trust the data? Why?</w:t>
            </w:r>
          </w:p>
          <w:p w14:paraId="1B2D52B6" w14:textId="79603642" w:rsidR="0073291F" w:rsidRPr="006971BD" w:rsidRDefault="0073291F" w:rsidP="006971BD">
            <w:pPr>
              <w:pStyle w:val="ListParagraph"/>
            </w:pPr>
            <w:r w:rsidRPr="006971BD">
              <w:t xml:space="preserve">What are your main findings </w:t>
            </w:r>
            <w:r w:rsidR="00EB74B4">
              <w:t>about</w:t>
            </w:r>
            <w:r w:rsidRPr="006971BD">
              <w:t xml:space="preserve"> aspects of climate that are changing? What evidence do you have to support your claims?</w:t>
            </w:r>
          </w:p>
          <w:p w14:paraId="0C65B087" w14:textId="77777777" w:rsidR="002854FC" w:rsidRPr="006971BD" w:rsidRDefault="0073291F" w:rsidP="006971BD">
            <w:pPr>
              <w:pStyle w:val="ListParagraph"/>
            </w:pPr>
            <w:r w:rsidRPr="006971BD">
              <w:t>Were there any important relationships between any of the climate variables?</w:t>
            </w:r>
          </w:p>
          <w:p w14:paraId="579ABCA0" w14:textId="7BFE1416" w:rsidR="004B1925" w:rsidRPr="004B1925" w:rsidRDefault="002854FC" w:rsidP="00B95DEA">
            <w:pPr>
              <w:pStyle w:val="ListParagraph"/>
              <w:spacing w:after="120"/>
            </w:pPr>
            <w:r w:rsidRPr="006971BD">
              <w:t>How does knowing about pre-history world climatic changes such as the ice-ages relate to the more recent data?</w:t>
            </w:r>
            <w:r w:rsidR="004B1925">
              <w:t xml:space="preserve"> </w:t>
            </w:r>
          </w:p>
        </w:tc>
      </w:tr>
      <w:tr w:rsidR="000629AF" w:rsidRPr="00384F40" w14:paraId="3A523069" w14:textId="77777777" w:rsidTr="00B95DEA">
        <w:trPr>
          <w:trHeight w:val="90"/>
        </w:trPr>
        <w:tc>
          <w:tcPr>
            <w:tcW w:w="2404" w:type="dxa"/>
            <w:vMerge/>
            <w:tcBorders>
              <w:left w:val="nil"/>
              <w:right w:val="nil"/>
            </w:tcBorders>
          </w:tcPr>
          <w:p w14:paraId="16C7D5CB" w14:textId="77777777" w:rsidR="000629AF" w:rsidRPr="00384F40" w:rsidRDefault="000629AF" w:rsidP="00F6049C">
            <w:pPr>
              <w:widowControl/>
              <w:spacing w:after="240" w:line="259" w:lineRule="auto"/>
              <w:rPr>
                <w:b/>
              </w:rPr>
            </w:pPr>
          </w:p>
        </w:tc>
        <w:tc>
          <w:tcPr>
            <w:tcW w:w="6634" w:type="dxa"/>
            <w:tcBorders>
              <w:left w:val="nil"/>
              <w:bottom w:val="single" w:sz="4" w:space="0" w:color="auto"/>
              <w:right w:val="nil"/>
            </w:tcBorders>
          </w:tcPr>
          <w:p w14:paraId="29156AD7" w14:textId="0C7AC9CD" w:rsidR="000629AF" w:rsidRPr="006971BD" w:rsidRDefault="000629AF" w:rsidP="006971BD">
            <w:pPr>
              <w:rPr>
                <w:b/>
                <w:bCs/>
              </w:rPr>
            </w:pPr>
            <w:r w:rsidRPr="006971BD">
              <w:rPr>
                <w:b/>
                <w:bCs/>
              </w:rPr>
              <w:t>Part 3: I see I think I wonder</w:t>
            </w:r>
          </w:p>
          <w:p w14:paraId="35B0887B" w14:textId="1DCDBCB9" w:rsidR="000629AF" w:rsidRPr="000629AF" w:rsidRDefault="00EB74B4" w:rsidP="006971BD">
            <w:r>
              <w:t xml:space="preserve">Students use </w:t>
            </w:r>
            <w:hyperlink w:anchor="_Appendix_10:_Student" w:history="1">
              <w:r w:rsidRPr="00654408">
                <w:rPr>
                  <w:rStyle w:val="Hyperlink"/>
                  <w:bCs/>
                </w:rPr>
                <w:t>Student activity sheet 2.1: I see, I think, I wonder</w:t>
              </w:r>
            </w:hyperlink>
            <w:r>
              <w:rPr>
                <w:bCs/>
              </w:rPr>
              <w:t xml:space="preserve"> </w:t>
            </w:r>
            <w:r w:rsidR="000629AF" w:rsidRPr="000629AF">
              <w:t>to display images about the effects of a changing climate</w:t>
            </w:r>
            <w:r>
              <w:t>. I</w:t>
            </w:r>
            <w:r w:rsidRPr="00FE7C08">
              <w:t>mages can be sourced online from web</w:t>
            </w:r>
            <w:r>
              <w:t>pages</w:t>
            </w:r>
            <w:r w:rsidRPr="00FE7C08">
              <w:t xml:space="preserve"> </w:t>
            </w:r>
            <w:r w:rsidR="00356DE8">
              <w:t xml:space="preserve">such </w:t>
            </w:r>
            <w:r w:rsidRPr="00FE7C08">
              <w:t>as</w:t>
            </w:r>
            <w:r>
              <w:t xml:space="preserve"> NASA’s The Effects of Climate Change (see </w:t>
            </w:r>
            <w:r w:rsidRPr="00654408">
              <w:rPr>
                <w:i/>
                <w:iCs/>
              </w:rPr>
              <w:t>Digital resources</w:t>
            </w:r>
            <w:r>
              <w:t>).</w:t>
            </w:r>
          </w:p>
          <w:p w14:paraId="5070B05F" w14:textId="0721A407" w:rsidR="000629AF" w:rsidRDefault="000629AF" w:rsidP="006971BD">
            <w:r w:rsidRPr="000629AF">
              <w:t xml:space="preserve">Prompt class discussion </w:t>
            </w:r>
            <w:r w:rsidR="00356DE8" w:rsidRPr="000629AF">
              <w:t>by posing the following statements</w:t>
            </w:r>
            <w:r w:rsidR="00356DE8">
              <w:t>. E</w:t>
            </w:r>
            <w:r w:rsidRPr="000629AF">
              <w:t xml:space="preserve">ncourage students to share </w:t>
            </w:r>
            <w:r w:rsidR="00356DE8">
              <w:t xml:space="preserve">their </w:t>
            </w:r>
            <w:r w:rsidRPr="000629AF">
              <w:t>opinions</w:t>
            </w:r>
            <w:r w:rsidR="00356DE8">
              <w:t>.</w:t>
            </w:r>
          </w:p>
          <w:p w14:paraId="0E2B169D" w14:textId="77777777" w:rsidR="000629AF" w:rsidRPr="000629AF" w:rsidRDefault="000629AF" w:rsidP="006971BD">
            <w:pPr>
              <w:pStyle w:val="ListParagraph"/>
            </w:pPr>
            <w:r w:rsidRPr="000629AF">
              <w:t xml:space="preserve">Climate change won’t affect people. </w:t>
            </w:r>
          </w:p>
          <w:p w14:paraId="3222BDD0" w14:textId="77777777" w:rsidR="000629AF" w:rsidRPr="000629AF" w:rsidRDefault="000629AF" w:rsidP="006971BD">
            <w:pPr>
              <w:pStyle w:val="ListParagraph"/>
            </w:pPr>
            <w:r w:rsidRPr="000629AF">
              <w:t xml:space="preserve">Everyone is equally responsible for climate change. </w:t>
            </w:r>
          </w:p>
          <w:p w14:paraId="79D8A75B" w14:textId="77777777" w:rsidR="000629AF" w:rsidRPr="000629AF" w:rsidRDefault="000629AF" w:rsidP="006971BD">
            <w:pPr>
              <w:pStyle w:val="ListParagraph"/>
            </w:pPr>
            <w:r w:rsidRPr="000629AF">
              <w:t>Everyone will be impacted by climate change in the same way.</w:t>
            </w:r>
          </w:p>
          <w:p w14:paraId="1DB5A506" w14:textId="77777777" w:rsidR="000629AF" w:rsidRPr="000629AF" w:rsidRDefault="000629AF" w:rsidP="006971BD">
            <w:pPr>
              <w:pStyle w:val="ListParagraph"/>
              <w:rPr>
                <w:i/>
                <w:iCs/>
              </w:rPr>
            </w:pPr>
            <w:r w:rsidRPr="000629AF">
              <w:t xml:space="preserve">Climate change is just part of the natural cycle, the Earth’s climate has always changed. </w:t>
            </w:r>
          </w:p>
          <w:p w14:paraId="5C88A88D" w14:textId="37A3F6F4" w:rsidR="000629AF" w:rsidRPr="000629AF" w:rsidRDefault="000629AF" w:rsidP="006971BD">
            <w:pPr>
              <w:pStyle w:val="ListParagraph"/>
              <w:rPr>
                <w:i/>
                <w:iCs/>
              </w:rPr>
            </w:pPr>
            <w:r w:rsidRPr="000629AF">
              <w:t>Climate change is due to sunspots</w:t>
            </w:r>
            <w:r w:rsidR="00356DE8">
              <w:t>.</w:t>
            </w:r>
          </w:p>
          <w:p w14:paraId="01B70D1B" w14:textId="309E45EF" w:rsidR="000629AF" w:rsidRPr="000629AF" w:rsidRDefault="000629AF" w:rsidP="006971BD">
            <w:pPr>
              <w:pStyle w:val="ListParagraph"/>
              <w:rPr>
                <w:i/>
                <w:iCs/>
              </w:rPr>
            </w:pPr>
            <w:r w:rsidRPr="000629AF">
              <w:t>CO</w:t>
            </w:r>
            <w:r w:rsidR="00356DE8" w:rsidRPr="00B95DEA">
              <w:rPr>
                <w:vertAlign w:val="subscript"/>
              </w:rPr>
              <w:t>2</w:t>
            </w:r>
            <w:r w:rsidRPr="000629AF">
              <w:t xml:space="preserve"> is a small part of the atmosphere – it can’t have a large heating effect</w:t>
            </w:r>
            <w:r w:rsidR="00356DE8">
              <w:t>.</w:t>
            </w:r>
          </w:p>
          <w:p w14:paraId="667E7D27" w14:textId="3C29678D" w:rsidR="000629AF" w:rsidRPr="000629AF" w:rsidRDefault="000629AF" w:rsidP="006971BD">
            <w:pPr>
              <w:pStyle w:val="ListParagraph"/>
              <w:rPr>
                <w:i/>
                <w:iCs/>
              </w:rPr>
            </w:pPr>
            <w:r w:rsidRPr="000629AF">
              <w:t>Scientists manipulate all data sets to show a warming trend</w:t>
            </w:r>
            <w:r w:rsidR="00356DE8">
              <w:t>.</w:t>
            </w:r>
          </w:p>
          <w:p w14:paraId="1D9431CA" w14:textId="22CC0009" w:rsidR="000629AF" w:rsidRPr="000629AF" w:rsidRDefault="000629AF" w:rsidP="006971BD">
            <w:pPr>
              <w:pStyle w:val="ListParagraph"/>
              <w:rPr>
                <w:i/>
                <w:iCs/>
              </w:rPr>
            </w:pPr>
            <w:r w:rsidRPr="000629AF">
              <w:t>Climate models are unreliable and too sensitive to carbon dioxide</w:t>
            </w:r>
            <w:r w:rsidR="00356DE8">
              <w:t>.</w:t>
            </w:r>
          </w:p>
          <w:p w14:paraId="33A73802" w14:textId="77777777" w:rsidR="000629AF" w:rsidRPr="00D239B3" w:rsidRDefault="000629AF" w:rsidP="006971BD">
            <w:pPr>
              <w:pStyle w:val="ListParagraph"/>
              <w:spacing w:after="120"/>
              <w:rPr>
                <w:b/>
              </w:rPr>
            </w:pPr>
            <w:r w:rsidRPr="000629AF">
              <w:t>Plants need carbon dioxide</w:t>
            </w:r>
            <w:r w:rsidR="00356DE8">
              <w:t>.</w:t>
            </w:r>
          </w:p>
          <w:p w14:paraId="18992816" w14:textId="77777777" w:rsidR="00D239B3" w:rsidRDefault="00D239B3" w:rsidP="00D239B3">
            <w:pPr>
              <w:rPr>
                <w:b/>
              </w:rPr>
            </w:pPr>
          </w:p>
          <w:p w14:paraId="0B6199B3" w14:textId="550AC0F4" w:rsidR="00D239B3" w:rsidRPr="00D239B3" w:rsidRDefault="00D239B3" w:rsidP="00D239B3">
            <w:pPr>
              <w:rPr>
                <w:b/>
              </w:rPr>
            </w:pPr>
          </w:p>
        </w:tc>
      </w:tr>
      <w:tr w:rsidR="00641C5F" w:rsidRPr="00742F58" w14:paraId="34BA4330" w14:textId="77777777" w:rsidTr="00B95DEA">
        <w:trPr>
          <w:trHeight w:val="90"/>
        </w:trPr>
        <w:tc>
          <w:tcPr>
            <w:tcW w:w="2404" w:type="dxa"/>
            <w:vMerge/>
            <w:tcBorders>
              <w:left w:val="nil"/>
              <w:right w:val="nil"/>
            </w:tcBorders>
          </w:tcPr>
          <w:p w14:paraId="577E52E9" w14:textId="77777777" w:rsidR="00641C5F" w:rsidRPr="00384F40" w:rsidRDefault="00641C5F" w:rsidP="00F6049C">
            <w:pPr>
              <w:widowControl/>
              <w:spacing w:after="240" w:line="259" w:lineRule="auto"/>
              <w:rPr>
                <w:b/>
              </w:rPr>
            </w:pPr>
          </w:p>
        </w:tc>
        <w:tc>
          <w:tcPr>
            <w:tcW w:w="6634" w:type="dxa"/>
            <w:tcBorders>
              <w:top w:val="single" w:sz="4" w:space="0" w:color="auto"/>
              <w:left w:val="nil"/>
              <w:bottom w:val="single" w:sz="4" w:space="0" w:color="auto"/>
              <w:right w:val="nil"/>
            </w:tcBorders>
          </w:tcPr>
          <w:p w14:paraId="58475FD1" w14:textId="77777777" w:rsidR="0033141A" w:rsidRDefault="00641C5F" w:rsidP="00F6049C">
            <w:pPr>
              <w:autoSpaceDE w:val="0"/>
              <w:autoSpaceDN w:val="0"/>
              <w:adjustRightInd w:val="0"/>
              <w:rPr>
                <w:b/>
                <w:bCs/>
              </w:rPr>
            </w:pPr>
            <w:r w:rsidRPr="00742F58">
              <w:rPr>
                <w:b/>
                <w:bCs/>
              </w:rPr>
              <w:t xml:space="preserve">Part 4: </w:t>
            </w:r>
            <w:r w:rsidR="0033141A">
              <w:rPr>
                <w:b/>
                <w:bCs/>
              </w:rPr>
              <w:t>A statistical analysis of temperature data</w:t>
            </w:r>
          </w:p>
          <w:p w14:paraId="5F10043A" w14:textId="047EFB9E" w:rsidR="001643E6" w:rsidRPr="00641C5F" w:rsidRDefault="00742F58" w:rsidP="006971BD">
            <w:r>
              <w:t xml:space="preserve">Explain that calculating the mean, median, mode and range from data sets helps to understand </w:t>
            </w:r>
            <w:r w:rsidR="00641C5F" w:rsidRPr="00641C5F">
              <w:t>how the climate fluctuates above or below the average over time.</w:t>
            </w:r>
            <w:r>
              <w:t xml:space="preserve"> </w:t>
            </w:r>
          </w:p>
          <w:p w14:paraId="7E95A2E3" w14:textId="66B3EE84" w:rsidR="0033141A" w:rsidRDefault="00641C5F" w:rsidP="006971BD">
            <w:r w:rsidRPr="00641C5F">
              <w:t xml:space="preserve">For example, </w:t>
            </w:r>
            <w:r w:rsidR="00742F58">
              <w:t>if there is</w:t>
            </w:r>
            <w:r w:rsidRPr="00641C5F">
              <w:t xml:space="preserve"> an exceptionally hot winter</w:t>
            </w:r>
            <w:r w:rsidR="00742F58">
              <w:t xml:space="preserve"> </w:t>
            </w:r>
            <w:r w:rsidRPr="00641C5F">
              <w:t xml:space="preserve">the mean and median of past winters </w:t>
            </w:r>
            <w:r w:rsidR="00742F58">
              <w:t xml:space="preserve">can be calculated </w:t>
            </w:r>
            <w:r w:rsidRPr="00641C5F">
              <w:t xml:space="preserve">to determine if </w:t>
            </w:r>
            <w:r w:rsidR="00742F58">
              <w:t>the</w:t>
            </w:r>
            <w:r w:rsidRPr="00641C5F">
              <w:t xml:space="preserve"> winter is an anomaly or part of a warming trend. </w:t>
            </w:r>
            <w:r w:rsidR="00742F58">
              <w:t>T</w:t>
            </w:r>
            <w:r w:rsidRPr="00641C5F">
              <w:t xml:space="preserve">he range can determine </w:t>
            </w:r>
            <w:r w:rsidR="00742F58">
              <w:t>the</w:t>
            </w:r>
            <w:r w:rsidRPr="00641C5F">
              <w:t xml:space="preserve"> </w:t>
            </w:r>
            <w:r w:rsidR="0033141A">
              <w:t xml:space="preserve">extent to which </w:t>
            </w:r>
            <w:r w:rsidR="00742F58">
              <w:t>temperature is</w:t>
            </w:r>
            <w:r w:rsidRPr="00641C5F">
              <w:t xml:space="preserve"> fluctuat</w:t>
            </w:r>
            <w:r w:rsidR="00742F58">
              <w:t>ing</w:t>
            </w:r>
            <w:r w:rsidR="0033141A">
              <w:t xml:space="preserve"> over a given period</w:t>
            </w:r>
            <w:r w:rsidRPr="00641C5F">
              <w:t>.</w:t>
            </w:r>
            <w:r w:rsidR="004223EC">
              <w:t xml:space="preserve"> </w:t>
            </w:r>
            <w:r w:rsidR="0033141A">
              <w:t xml:space="preserve">The temperature over a landmass and an ocean </w:t>
            </w:r>
            <w:r w:rsidR="001643E6">
              <w:t>is</w:t>
            </w:r>
            <w:r w:rsidR="0033141A">
              <w:t xml:space="preserve"> important </w:t>
            </w:r>
            <w:r w:rsidR="00932268">
              <w:t xml:space="preserve">to </w:t>
            </w:r>
            <w:r w:rsidR="0033141A">
              <w:t>weather and climate variables. The</w:t>
            </w:r>
            <w:r w:rsidR="000629AF">
              <w:t>y</w:t>
            </w:r>
            <w:r w:rsidR="0033141A">
              <w:t xml:space="preserve"> provide measures of global warming and surface sea temperatures affect the weather experienced on land.</w:t>
            </w:r>
          </w:p>
          <w:p w14:paraId="79A6286C" w14:textId="7C2A6D17" w:rsidR="0033141A" w:rsidRDefault="0033141A" w:rsidP="00B95DEA">
            <w:pPr>
              <w:spacing w:after="0"/>
            </w:pPr>
            <w:r>
              <w:t xml:space="preserve">Review with the students the meaning of and steps to calculate measures of </w:t>
            </w:r>
            <w:r w:rsidR="00470CF6">
              <w:t xml:space="preserve">central tendency </w:t>
            </w:r>
            <w:r>
              <w:t>and spread:</w:t>
            </w:r>
          </w:p>
          <w:p w14:paraId="4080BD47" w14:textId="4EE92FB2" w:rsidR="00641C5F" w:rsidRPr="006971BD" w:rsidRDefault="004223EC" w:rsidP="006971BD">
            <w:pPr>
              <w:pStyle w:val="ListParagraph"/>
            </w:pPr>
            <w:r w:rsidRPr="006971BD">
              <w:t>T</w:t>
            </w:r>
            <w:r w:rsidR="00641C5F" w:rsidRPr="006971BD">
              <w:t xml:space="preserve">he </w:t>
            </w:r>
            <w:r w:rsidR="00470CF6" w:rsidRPr="006971BD">
              <w:t xml:space="preserve">arithmetic </w:t>
            </w:r>
            <w:r w:rsidR="00641C5F" w:rsidRPr="006971BD">
              <w:t>mean</w:t>
            </w:r>
            <w:r w:rsidR="00A84748" w:rsidRPr="006971BD">
              <w:t xml:space="preserve">, often called the </w:t>
            </w:r>
            <w:r w:rsidR="00641C5F" w:rsidRPr="006971BD">
              <w:t>average</w:t>
            </w:r>
            <w:r w:rsidR="00A84748" w:rsidRPr="006971BD">
              <w:t xml:space="preserve">, </w:t>
            </w:r>
            <w:r w:rsidR="0036186F" w:rsidRPr="006971BD">
              <w:t xml:space="preserve">helps </w:t>
            </w:r>
            <w:r w:rsidR="00201E28" w:rsidRPr="006971BD">
              <w:t>determine if</w:t>
            </w:r>
            <w:r w:rsidRPr="006971BD">
              <w:t xml:space="preserve"> temperatures vary </w:t>
            </w:r>
            <w:r w:rsidR="00201E28" w:rsidRPr="006971BD">
              <w:t>between periods</w:t>
            </w:r>
            <w:r w:rsidRPr="006971BD">
              <w:t xml:space="preserve">. </w:t>
            </w:r>
            <w:r w:rsidR="00356DE8">
              <w:t>It</w:t>
            </w:r>
            <w:r w:rsidR="00356DE8" w:rsidRPr="006971BD">
              <w:t xml:space="preserve"> </w:t>
            </w:r>
            <w:r w:rsidR="00641C5F" w:rsidRPr="006971BD">
              <w:t xml:space="preserve">can </w:t>
            </w:r>
            <w:r w:rsidR="00356DE8">
              <w:t xml:space="preserve">be </w:t>
            </w:r>
            <w:r w:rsidRPr="006971BD">
              <w:t>calculate</w:t>
            </w:r>
            <w:r w:rsidR="00356DE8">
              <w:t>d</w:t>
            </w:r>
            <w:r w:rsidR="00201E28" w:rsidRPr="006971BD">
              <w:t xml:space="preserve"> for </w:t>
            </w:r>
            <w:r w:rsidR="00641C5F" w:rsidRPr="006971BD">
              <w:t>daily, weekly, monthly</w:t>
            </w:r>
            <w:r w:rsidR="00201E28" w:rsidRPr="006971BD">
              <w:t>,</w:t>
            </w:r>
            <w:r w:rsidRPr="006971BD">
              <w:t xml:space="preserve"> </w:t>
            </w:r>
            <w:r w:rsidR="00641C5F" w:rsidRPr="006971BD">
              <w:t xml:space="preserve">yearly </w:t>
            </w:r>
            <w:r w:rsidR="00201E28" w:rsidRPr="006971BD">
              <w:t>or any period</w:t>
            </w:r>
            <w:r w:rsidR="00641C5F" w:rsidRPr="006971BD">
              <w:t xml:space="preserve">. To </w:t>
            </w:r>
            <w:r w:rsidR="006D3238" w:rsidRPr="006971BD">
              <w:t>calculate the mean,</w:t>
            </w:r>
            <w:r w:rsidR="00641C5F" w:rsidRPr="006971BD">
              <w:t xml:space="preserve"> add up all of the </w:t>
            </w:r>
            <w:r w:rsidR="00BE59BE" w:rsidRPr="006971BD">
              <w:t xml:space="preserve">data </w:t>
            </w:r>
            <w:r w:rsidR="00470CF6" w:rsidRPr="006971BD">
              <w:t xml:space="preserve">points values </w:t>
            </w:r>
            <w:r w:rsidR="00641C5F" w:rsidRPr="006971BD">
              <w:t>and divide by the total number</w:t>
            </w:r>
            <w:r w:rsidR="00BE59BE" w:rsidRPr="006971BD">
              <w:t xml:space="preserve"> of data points</w:t>
            </w:r>
            <w:r w:rsidR="00356DE8">
              <w:t>. S</w:t>
            </w:r>
            <w:r w:rsidR="00201E28" w:rsidRPr="006971BD">
              <w:t>tudents can more easily</w:t>
            </w:r>
            <w:r w:rsidR="00A84748" w:rsidRPr="006971BD">
              <w:t xml:space="preserve"> </w:t>
            </w:r>
            <w:r w:rsidR="00201E28" w:rsidRPr="006971BD">
              <w:t>visualise this process</w:t>
            </w:r>
            <w:r w:rsidR="00A84748" w:rsidRPr="006971BD">
              <w:t xml:space="preserve"> </w:t>
            </w:r>
            <w:r w:rsidR="00470CF6" w:rsidRPr="006971BD">
              <w:t>as</w:t>
            </w:r>
            <w:r w:rsidR="00A84748" w:rsidRPr="006971BD">
              <w:t xml:space="preserve"> a group of friends pu</w:t>
            </w:r>
            <w:r w:rsidR="00932268" w:rsidRPr="006971BD">
              <w:t>t</w:t>
            </w:r>
            <w:r w:rsidR="00A84748" w:rsidRPr="006971BD">
              <w:t>t</w:t>
            </w:r>
            <w:r w:rsidR="00470CF6" w:rsidRPr="006971BD">
              <w:t>ing</w:t>
            </w:r>
            <w:r w:rsidR="00A84748" w:rsidRPr="006971BD">
              <w:t xml:space="preserve"> all </w:t>
            </w:r>
            <w:r w:rsidR="00470CF6" w:rsidRPr="006971BD">
              <w:t xml:space="preserve">of </w:t>
            </w:r>
            <w:r w:rsidR="00A84748" w:rsidRPr="006971BD">
              <w:t>their money together, and then shar</w:t>
            </w:r>
            <w:r w:rsidR="00470CF6" w:rsidRPr="006971BD">
              <w:t>ing</w:t>
            </w:r>
            <w:r w:rsidR="00A84748" w:rsidRPr="006971BD">
              <w:t xml:space="preserve"> it out equally among </w:t>
            </w:r>
            <w:r w:rsidR="00470CF6" w:rsidRPr="006971BD">
              <w:t xml:space="preserve">everyone in </w:t>
            </w:r>
            <w:r w:rsidR="00A84748" w:rsidRPr="006971BD">
              <w:t xml:space="preserve">the group. </w:t>
            </w:r>
          </w:p>
          <w:p w14:paraId="385108A3" w14:textId="01EDEF48" w:rsidR="00641C5F" w:rsidRPr="006971BD" w:rsidRDefault="004223EC" w:rsidP="006971BD">
            <w:pPr>
              <w:pStyle w:val="ListParagraph"/>
            </w:pPr>
            <w:r w:rsidRPr="006971BD">
              <w:t>The m</w:t>
            </w:r>
            <w:r w:rsidR="00641C5F" w:rsidRPr="006971BD">
              <w:t>edian</w:t>
            </w:r>
            <w:r w:rsidRPr="006971BD">
              <w:t xml:space="preserve"> </w:t>
            </w:r>
            <w:r w:rsidR="00641C5F" w:rsidRPr="006971BD">
              <w:t xml:space="preserve">is the middle </w:t>
            </w:r>
            <w:r w:rsidR="00470CF6" w:rsidRPr="006971BD">
              <w:t xml:space="preserve">data point value </w:t>
            </w:r>
            <w:r w:rsidR="00A84748" w:rsidRPr="006971BD">
              <w:t>which is another kind of average, but unlike the mean, is not</w:t>
            </w:r>
            <w:r w:rsidR="00641C5F" w:rsidRPr="006971BD">
              <w:t xml:space="preserve"> skewed by outliers.</w:t>
            </w:r>
            <w:r w:rsidRPr="006971BD">
              <w:t xml:space="preserve"> To find the median</w:t>
            </w:r>
            <w:r w:rsidR="00470CF6" w:rsidRPr="006971BD">
              <w:t xml:space="preserve"> temperature</w:t>
            </w:r>
            <w:r w:rsidRPr="006971BD">
              <w:t xml:space="preserve">, </w:t>
            </w:r>
            <w:r w:rsidR="00470CF6" w:rsidRPr="006971BD">
              <w:t xml:space="preserve">all </w:t>
            </w:r>
            <w:r w:rsidRPr="006971BD">
              <w:t xml:space="preserve">the data </w:t>
            </w:r>
            <w:r w:rsidR="00470CF6" w:rsidRPr="006971BD">
              <w:t xml:space="preserve">points </w:t>
            </w:r>
            <w:r w:rsidRPr="006971BD">
              <w:t>should be arranged in order from least to greatest</w:t>
            </w:r>
            <w:r w:rsidR="00A84748" w:rsidRPr="006971BD">
              <w:t xml:space="preserve"> and the data value that has the same number of data points above and below it is the median</w:t>
            </w:r>
            <w:r w:rsidR="00470CF6" w:rsidRPr="006971BD">
              <w:t xml:space="preserve"> value</w:t>
            </w:r>
            <w:r w:rsidRPr="006971BD">
              <w:t xml:space="preserve">. If there is an even number of items in the data set, </w:t>
            </w:r>
            <w:r w:rsidR="00A84748" w:rsidRPr="006971BD">
              <w:t xml:space="preserve">and the </w:t>
            </w:r>
            <w:r w:rsidR="00BE59BE" w:rsidRPr="006971BD">
              <w:t xml:space="preserve">middle </w:t>
            </w:r>
            <w:r w:rsidR="00A84748" w:rsidRPr="006971BD">
              <w:t xml:space="preserve">two values differ, </w:t>
            </w:r>
            <w:r w:rsidRPr="006971BD">
              <w:t xml:space="preserve">then the median is </w:t>
            </w:r>
            <w:r w:rsidR="00A84748" w:rsidRPr="006971BD">
              <w:t>the midpoint between the</w:t>
            </w:r>
            <w:r w:rsidRPr="006971BD">
              <w:t xml:space="preserve"> </w:t>
            </w:r>
            <w:r w:rsidR="00A84748" w:rsidRPr="006971BD">
              <w:t>two middle values</w:t>
            </w:r>
            <w:r w:rsidR="00470CF6" w:rsidRPr="006971BD">
              <w:t xml:space="preserve"> or the mean of those two values</w:t>
            </w:r>
            <w:r w:rsidRPr="006971BD">
              <w:t>.</w:t>
            </w:r>
          </w:p>
          <w:p w14:paraId="0E333591" w14:textId="6C8C7A88" w:rsidR="00742F58" w:rsidRPr="006971BD" w:rsidRDefault="00201E28" w:rsidP="006971BD">
            <w:pPr>
              <w:pStyle w:val="ListParagraph"/>
            </w:pPr>
            <w:r w:rsidRPr="006971BD">
              <w:t xml:space="preserve">The temperature mode or modes over a given period are the most commonly occurring temperatures. </w:t>
            </w:r>
            <w:r w:rsidR="004223EC" w:rsidRPr="006971BD">
              <w:t>To calculate the m</w:t>
            </w:r>
            <w:r w:rsidR="00742F58" w:rsidRPr="006971BD">
              <w:t>ode</w:t>
            </w:r>
            <w:r w:rsidR="00356DE8">
              <w:t>,</w:t>
            </w:r>
            <w:r w:rsidR="004223EC" w:rsidRPr="006971BD">
              <w:t xml:space="preserve"> put the </w:t>
            </w:r>
            <w:r w:rsidR="00BE59BE" w:rsidRPr="006971BD">
              <w:t xml:space="preserve">data points </w:t>
            </w:r>
            <w:r w:rsidR="004223EC" w:rsidRPr="006971BD">
              <w:t xml:space="preserve">in order and count how many of each </w:t>
            </w:r>
            <w:r w:rsidR="00BE59BE" w:rsidRPr="006971BD">
              <w:t>value</w:t>
            </w:r>
            <w:r w:rsidR="004223EC" w:rsidRPr="006971BD">
              <w:t xml:space="preserve">. </w:t>
            </w:r>
            <w:r w:rsidR="00BE59BE" w:rsidRPr="006971BD">
              <w:t xml:space="preserve">The data point or points </w:t>
            </w:r>
            <w:r w:rsidR="004223EC" w:rsidRPr="006971BD">
              <w:t>that appear most often is the mode</w:t>
            </w:r>
            <w:r w:rsidR="00BE59BE" w:rsidRPr="006971BD">
              <w:t>, or modes (there can be more than one mode).</w:t>
            </w:r>
            <w:r w:rsidRPr="006971BD">
              <w:t xml:space="preserve"> </w:t>
            </w:r>
          </w:p>
          <w:p w14:paraId="41E1F10B" w14:textId="64459230" w:rsidR="004223EC" w:rsidRPr="006971BD" w:rsidRDefault="004223EC" w:rsidP="006971BD">
            <w:pPr>
              <w:pStyle w:val="ListParagraph"/>
            </w:pPr>
            <w:r w:rsidRPr="006971BD">
              <w:t>T</w:t>
            </w:r>
            <w:r w:rsidR="00742F58" w:rsidRPr="006971BD">
              <w:t xml:space="preserve">he range </w:t>
            </w:r>
            <w:r w:rsidR="00470CF6" w:rsidRPr="006971BD">
              <w:t xml:space="preserve">can be used to </w:t>
            </w:r>
            <w:r w:rsidR="006D3238" w:rsidRPr="006971BD">
              <w:t xml:space="preserve">show how </w:t>
            </w:r>
            <w:r w:rsidR="00742F58" w:rsidRPr="006971BD">
              <w:t>temperature var</w:t>
            </w:r>
            <w:r w:rsidR="006D3238" w:rsidRPr="006971BD">
              <w:t>ies</w:t>
            </w:r>
            <w:r w:rsidR="00742F58" w:rsidRPr="006971BD">
              <w:t xml:space="preserve"> over time.</w:t>
            </w:r>
            <w:r w:rsidRPr="006971BD">
              <w:t xml:space="preserve"> The range of a set of data is the difference between the highest and lowest values in the set. To find the range, subtract the smallest value from the largest value in the set</w:t>
            </w:r>
            <w:r w:rsidR="00356DE8">
              <w:t>.</w:t>
            </w:r>
          </w:p>
          <w:p w14:paraId="3EBA4323" w14:textId="54DD29BD" w:rsidR="00356DE8" w:rsidRDefault="004223EC" w:rsidP="004223EC">
            <w:pPr>
              <w:autoSpaceDE w:val="0"/>
              <w:autoSpaceDN w:val="0"/>
              <w:adjustRightInd w:val="0"/>
            </w:pPr>
            <w:r>
              <w:t xml:space="preserve">Working in </w:t>
            </w:r>
            <w:r w:rsidR="00356DE8">
              <w:t xml:space="preserve">their </w:t>
            </w:r>
            <w:r>
              <w:t>groups</w:t>
            </w:r>
            <w:r w:rsidR="00356DE8">
              <w:t>,</w:t>
            </w:r>
            <w:r>
              <w:t xml:space="preserve"> students </w:t>
            </w:r>
            <w:r w:rsidR="00AB70E9">
              <w:t>use the BoM website to l</w:t>
            </w:r>
            <w:r w:rsidR="0033141A">
              <w:t xml:space="preserve">ocate and analyse </w:t>
            </w:r>
            <w:r w:rsidR="0033141A" w:rsidRPr="00F32304">
              <w:rPr>
                <w:i/>
                <w:iCs/>
              </w:rPr>
              <w:t>Australian mean temperature anom</w:t>
            </w:r>
            <w:r w:rsidR="000629AF">
              <w:rPr>
                <w:i/>
                <w:iCs/>
              </w:rPr>
              <w:t>a</w:t>
            </w:r>
            <w:r w:rsidR="0033141A" w:rsidRPr="00F32304">
              <w:rPr>
                <w:i/>
                <w:iCs/>
              </w:rPr>
              <w:t>ly</w:t>
            </w:r>
            <w:r w:rsidR="0033141A">
              <w:t xml:space="preserve"> and </w:t>
            </w:r>
            <w:r w:rsidR="0033141A" w:rsidRPr="00F32304">
              <w:rPr>
                <w:i/>
                <w:iCs/>
              </w:rPr>
              <w:t>Australian sea surface temperature anomaly</w:t>
            </w:r>
            <w:r w:rsidR="0033141A">
              <w:t xml:space="preserve"> data</w:t>
            </w:r>
            <w:r w:rsidR="00AB70E9">
              <w:t>.</w:t>
            </w:r>
            <w:r w:rsidR="0033141A">
              <w:t xml:space="preserve"> </w:t>
            </w:r>
            <w:r w:rsidR="00E009A3">
              <w:t xml:space="preserve">Links are also provided in </w:t>
            </w:r>
            <w:r w:rsidR="00E009A3" w:rsidRPr="00B95DEA">
              <w:rPr>
                <w:i/>
                <w:iCs/>
              </w:rPr>
              <w:t>Digital resources</w:t>
            </w:r>
            <w:r w:rsidR="00E009A3">
              <w:t>.</w:t>
            </w:r>
          </w:p>
          <w:p w14:paraId="3F5E601C" w14:textId="10DCA1BD" w:rsidR="00135384" w:rsidRDefault="00135384" w:rsidP="00390772">
            <w:r>
              <w:t xml:space="preserve">Explain that anomaly data are calculated by comparing the annual figure with the long-term average for that variable. When graphed, these data show years when </w:t>
            </w:r>
            <w:r w:rsidR="000629AF">
              <w:t xml:space="preserve">the </w:t>
            </w:r>
            <w:r>
              <w:t>temperature is below or above the long-term average.</w:t>
            </w:r>
          </w:p>
          <w:p w14:paraId="3D09413C" w14:textId="16878802" w:rsidR="00135384" w:rsidRDefault="00135384" w:rsidP="00390772">
            <w:r>
              <w:t>Given that the data are based on annual figures, there is considerable fluctuation within the data and hence the trend is not easy to discern.</w:t>
            </w:r>
          </w:p>
          <w:p w14:paraId="2308DDF2" w14:textId="51F144FC" w:rsidR="00135384" w:rsidRDefault="00135384" w:rsidP="00390772">
            <w:r>
              <w:t>To adequately describe a data set, it is helpful to calculate measures of centre and spread. Students may choose to select the 1990</w:t>
            </w:r>
            <w:r w:rsidR="00356DE8">
              <w:t>–</w:t>
            </w:r>
            <w:r>
              <w:t>2019 data set or the 1960</w:t>
            </w:r>
            <w:r w:rsidR="00356DE8">
              <w:t>–</w:t>
            </w:r>
            <w:r>
              <w:t>2019 data set.</w:t>
            </w:r>
          </w:p>
          <w:p w14:paraId="7BD446C9" w14:textId="77777777" w:rsidR="00135384" w:rsidRDefault="00135384" w:rsidP="00390772">
            <w:pPr>
              <w:autoSpaceDE w:val="0"/>
              <w:autoSpaceDN w:val="0"/>
              <w:adjustRightInd w:val="0"/>
              <w:spacing w:after="0"/>
            </w:pPr>
            <w:r>
              <w:t>Challenge students to:</w:t>
            </w:r>
          </w:p>
          <w:p w14:paraId="34098755" w14:textId="256A807D" w:rsidR="00135384" w:rsidRPr="00390772" w:rsidRDefault="00135384" w:rsidP="00390772">
            <w:pPr>
              <w:pStyle w:val="ListParagraph"/>
            </w:pPr>
            <w:r w:rsidRPr="00390772">
              <w:t>Calculate the mean, median, mode and range for a selected period and then use these descriptive statistics to describe the data for both land and sea surface temperatures.</w:t>
            </w:r>
          </w:p>
          <w:p w14:paraId="37914FC3" w14:textId="63EEEB94" w:rsidR="00135384" w:rsidRPr="00390772" w:rsidRDefault="00135384" w:rsidP="00390772">
            <w:pPr>
              <w:pStyle w:val="ListParagraph"/>
            </w:pPr>
            <w:r w:rsidRPr="00390772">
              <w:t>Calculate five or 10-year average temperatures over an extended period and plot a dot plot graph of the data for both variables</w:t>
            </w:r>
            <w:r w:rsidR="00356DE8">
              <w:t>.</w:t>
            </w:r>
          </w:p>
          <w:p w14:paraId="4C2531BD" w14:textId="5FD071D8" w:rsidR="00135384" w:rsidRPr="00390772" w:rsidRDefault="00135384" w:rsidP="00390772">
            <w:pPr>
              <w:pStyle w:val="ListParagraph"/>
            </w:pPr>
            <w:r w:rsidRPr="00390772">
              <w:t>Add a line of best fit to the data and describe the trend based on the recorded data</w:t>
            </w:r>
            <w:r w:rsidR="00356DE8">
              <w:t>.</w:t>
            </w:r>
          </w:p>
          <w:p w14:paraId="243F8ABD" w14:textId="33D07938" w:rsidR="004223EC" w:rsidRPr="004223EC" w:rsidRDefault="00F32304" w:rsidP="00390772">
            <w:pPr>
              <w:pStyle w:val="ListParagraph"/>
              <w:spacing w:after="120"/>
            </w:pPr>
            <w:r w:rsidRPr="00390772">
              <w:t>Extend the line of best fit to extrapolate beyond the data set to predict temperatures five, 10 and 20 years into the future</w:t>
            </w:r>
            <w:r w:rsidR="00FD3B0A">
              <w:t>,</w:t>
            </w:r>
            <w:r w:rsidRPr="00390772">
              <w:t xml:space="preserve"> and explain how they confident they are of the various predicted temperatures based on their extrapolation.</w:t>
            </w:r>
          </w:p>
        </w:tc>
      </w:tr>
      <w:tr w:rsidR="005B0B8D" w:rsidRPr="00384F40" w14:paraId="14F61D12" w14:textId="77777777" w:rsidTr="00B95DEA">
        <w:tc>
          <w:tcPr>
            <w:tcW w:w="2404" w:type="dxa"/>
            <w:vMerge/>
            <w:tcBorders>
              <w:left w:val="nil"/>
              <w:right w:val="nil"/>
            </w:tcBorders>
          </w:tcPr>
          <w:p w14:paraId="19431F37" w14:textId="77777777" w:rsidR="005B0B8D" w:rsidRPr="00384F40" w:rsidRDefault="005B0B8D" w:rsidP="00F6049C">
            <w:pPr>
              <w:widowControl/>
              <w:spacing w:after="240" w:line="259" w:lineRule="auto"/>
              <w:rPr>
                <w:b/>
              </w:rPr>
            </w:pPr>
          </w:p>
        </w:tc>
        <w:tc>
          <w:tcPr>
            <w:tcW w:w="6634" w:type="dxa"/>
            <w:tcBorders>
              <w:top w:val="single" w:sz="4" w:space="0" w:color="auto"/>
              <w:left w:val="nil"/>
              <w:right w:val="nil"/>
            </w:tcBorders>
          </w:tcPr>
          <w:p w14:paraId="1C6F00B7" w14:textId="08FD07ED" w:rsidR="005B0B8D" w:rsidRDefault="005B0B8D" w:rsidP="004229DD">
            <w:pPr>
              <w:rPr>
                <w:b/>
                <w:bCs/>
              </w:rPr>
            </w:pPr>
            <w:r w:rsidRPr="005E4D38">
              <w:rPr>
                <w:b/>
                <w:bCs/>
              </w:rPr>
              <w:t xml:space="preserve">Part </w:t>
            </w:r>
            <w:r>
              <w:rPr>
                <w:b/>
                <w:bCs/>
              </w:rPr>
              <w:t>5</w:t>
            </w:r>
            <w:r w:rsidRPr="005E4D38">
              <w:rPr>
                <w:b/>
                <w:bCs/>
              </w:rPr>
              <w:t xml:space="preserve">: </w:t>
            </w:r>
            <w:r>
              <w:rPr>
                <w:b/>
                <w:bCs/>
              </w:rPr>
              <w:t>Effects of climate change</w:t>
            </w:r>
          </w:p>
          <w:p w14:paraId="596B34C0" w14:textId="7C736464" w:rsidR="005B0B8D" w:rsidRPr="000629AF" w:rsidRDefault="005B0B8D" w:rsidP="00390772">
            <w:r w:rsidRPr="00390772">
              <w:t xml:space="preserve">During heat waves, babies and the elderly are particularly vulnerable and death rates increase considerably. Dehydration diminishes the </w:t>
            </w:r>
            <w:r w:rsidR="00D92473">
              <w:t xml:space="preserve">body’s </w:t>
            </w:r>
            <w:r w:rsidRPr="00390772">
              <w:t>ability to regulate temperature, and thus, the risk of developing a heat illness rises dramatically. Heat illnesses are of special concern to senior citizens because older adults are much more affected by summer heat. Babies have a large surface area to volume ratio and thus are vulnerable to both dehydration</w:t>
            </w:r>
            <w:r w:rsidRPr="002F1419">
              <w:rPr>
                <w:rStyle w:val="e24kjd"/>
                <w:rFonts w:cs="Arial"/>
                <w:color w:val="222222"/>
              </w:rPr>
              <w:t xml:space="preserve"> and rapid changes in body temperature.</w:t>
            </w:r>
          </w:p>
          <w:p w14:paraId="2C576862" w14:textId="793F9584" w:rsidR="005B0B8D" w:rsidRDefault="005B0B8D" w:rsidP="00390772">
            <w:r w:rsidRPr="0005754B">
              <w:t>High temperatures also raise the levels of ozone and other pollutants in the air that exacerbate cardiovascular and respiratory disease.</w:t>
            </w:r>
            <w:r>
              <w:t xml:space="preserve"> </w:t>
            </w:r>
            <w:r w:rsidRPr="0005754B">
              <w:t xml:space="preserve">Pollen and other aeroallergen levels are also higher in extreme heat. </w:t>
            </w:r>
            <w:r w:rsidRPr="00B95DEA">
              <w:rPr>
                <w:spacing w:val="-2"/>
              </w:rPr>
              <w:t xml:space="preserve">These can trigger asthma, which affects around 300 million people. The Climate Council has released </w:t>
            </w:r>
            <w:r w:rsidR="00D92473" w:rsidRPr="00B95DEA">
              <w:rPr>
                <w:spacing w:val="-2"/>
              </w:rPr>
              <w:t xml:space="preserve">the </w:t>
            </w:r>
            <w:r w:rsidR="00D92473" w:rsidRPr="00B95DEA">
              <w:rPr>
                <w:i/>
                <w:iCs/>
                <w:spacing w:val="-2"/>
              </w:rPr>
              <w:t>Heatwaves: Hotter, longer, more often</w:t>
            </w:r>
            <w:r w:rsidR="00D92473" w:rsidRPr="00B95DEA">
              <w:rPr>
                <w:spacing w:val="-2"/>
              </w:rPr>
              <w:t xml:space="preserve"> </w:t>
            </w:r>
            <w:r w:rsidRPr="00B95DEA">
              <w:rPr>
                <w:spacing w:val="-2"/>
              </w:rPr>
              <w:t>report on heatwaves in Australia</w:t>
            </w:r>
            <w:r w:rsidR="00D92473" w:rsidRPr="00B95DEA">
              <w:rPr>
                <w:spacing w:val="-2"/>
              </w:rPr>
              <w:t xml:space="preserve"> (see </w:t>
            </w:r>
            <w:r w:rsidR="00D92473" w:rsidRPr="00B95DEA">
              <w:rPr>
                <w:i/>
                <w:iCs/>
                <w:spacing w:val="-2"/>
              </w:rPr>
              <w:t>Digital resources</w:t>
            </w:r>
            <w:r w:rsidR="00D92473" w:rsidRPr="00B95DEA">
              <w:rPr>
                <w:spacing w:val="-2"/>
              </w:rPr>
              <w:t>)</w:t>
            </w:r>
            <w:r w:rsidR="00F275EF" w:rsidRPr="00B95DEA">
              <w:rPr>
                <w:spacing w:val="-2"/>
              </w:rPr>
              <w:t>.</w:t>
            </w:r>
          </w:p>
          <w:p w14:paraId="445AA9AF" w14:textId="77777777" w:rsidR="00D92473" w:rsidRDefault="005B0B8D" w:rsidP="00390772">
            <w:r>
              <w:t xml:space="preserve">Challenge students to review this report and extract the main findings relating to the effects of climate change on health and the environment. </w:t>
            </w:r>
          </w:p>
          <w:p w14:paraId="50732C60" w14:textId="239569E6" w:rsidR="005B0B8D" w:rsidRDefault="00D92473" w:rsidP="00B95DEA">
            <w:pPr>
              <w:spacing w:after="0"/>
            </w:pPr>
            <w:r>
              <w:t>Prompt class discussion and student thinking by asking the following questions</w:t>
            </w:r>
            <w:r w:rsidR="005B0B8D">
              <w:t>:</w:t>
            </w:r>
          </w:p>
          <w:p w14:paraId="7745FA81" w14:textId="72860DC6" w:rsidR="005B0B8D" w:rsidRPr="00390772" w:rsidRDefault="005B0B8D" w:rsidP="00390772">
            <w:pPr>
              <w:pStyle w:val="ListParagraph"/>
            </w:pPr>
            <w:r w:rsidRPr="00390772">
              <w:rPr>
                <w:noProof/>
                <w:lang w:eastAsia="en-AU"/>
              </w:rPr>
              <w:drawing>
                <wp:anchor distT="0" distB="0" distL="114300" distR="114300" simplePos="0" relativeHeight="251658318" behindDoc="0" locked="0" layoutInCell="1" allowOverlap="1" wp14:anchorId="12912A99" wp14:editId="6197C4E4">
                  <wp:simplePos x="0" y="0"/>
                  <wp:positionH relativeFrom="column">
                    <wp:posOffset>-388372</wp:posOffset>
                  </wp:positionH>
                  <wp:positionV relativeFrom="paragraph">
                    <wp:posOffset>73384</wp:posOffset>
                  </wp:positionV>
                  <wp:extent cx="359410" cy="359410"/>
                  <wp:effectExtent l="0" t="0" r="2540" b="2540"/>
                  <wp:wrapNone/>
                  <wp:docPr id="30" name="Picture 30"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390772">
              <w:t>How trustworthy/credible is this report? How do you know?</w:t>
            </w:r>
          </w:p>
          <w:p w14:paraId="6FD59920" w14:textId="568697FC" w:rsidR="005B0B8D" w:rsidRPr="00390772" w:rsidRDefault="005B0B8D" w:rsidP="00390772">
            <w:pPr>
              <w:pStyle w:val="ListParagraph"/>
            </w:pPr>
            <w:r w:rsidRPr="00390772">
              <w:t>What are the main impacts on human health?</w:t>
            </w:r>
          </w:p>
          <w:p w14:paraId="6CF279D6" w14:textId="209C7326" w:rsidR="005B0B8D" w:rsidRPr="00390772" w:rsidRDefault="005B0B8D" w:rsidP="00390772">
            <w:pPr>
              <w:pStyle w:val="ListParagraph"/>
            </w:pPr>
            <w:r w:rsidRPr="00390772">
              <w:t>What are the main impacts on the environment?</w:t>
            </w:r>
          </w:p>
          <w:p w14:paraId="3F1147A3" w14:textId="6D35B721" w:rsidR="001C3626" w:rsidRPr="001643E6" w:rsidRDefault="005B0B8D" w:rsidP="00390772">
            <w:pPr>
              <w:pStyle w:val="ListParagraph"/>
              <w:spacing w:after="120"/>
            </w:pPr>
            <w:r w:rsidRPr="00390772">
              <w:t>How might we adapt to the changes that are occurring</w:t>
            </w:r>
            <w:r w:rsidR="001643E6" w:rsidRPr="00390772">
              <w:t>?</w:t>
            </w:r>
          </w:p>
        </w:tc>
      </w:tr>
      <w:tr w:rsidR="00C73CCA" w:rsidRPr="00384F40" w14:paraId="44F86301" w14:textId="77777777" w:rsidTr="00B95DEA">
        <w:tc>
          <w:tcPr>
            <w:tcW w:w="2404" w:type="dxa"/>
            <w:vMerge/>
            <w:tcBorders>
              <w:left w:val="nil"/>
              <w:right w:val="nil"/>
            </w:tcBorders>
          </w:tcPr>
          <w:p w14:paraId="4DA22E29" w14:textId="77777777" w:rsidR="00C73CCA" w:rsidRPr="00384F40" w:rsidRDefault="00C73CCA" w:rsidP="00F6049C">
            <w:pPr>
              <w:widowControl/>
              <w:spacing w:after="160" w:line="259" w:lineRule="auto"/>
              <w:rPr>
                <w:b/>
              </w:rPr>
            </w:pPr>
          </w:p>
        </w:tc>
        <w:tc>
          <w:tcPr>
            <w:tcW w:w="6634" w:type="dxa"/>
            <w:tcBorders>
              <w:left w:val="nil"/>
              <w:right w:val="nil"/>
            </w:tcBorders>
          </w:tcPr>
          <w:p w14:paraId="1C5B53E0" w14:textId="12D4582B" w:rsidR="00C73CCA" w:rsidRPr="000629AF" w:rsidRDefault="000629AF" w:rsidP="00390772">
            <w:r w:rsidRPr="00390772">
              <w:rPr>
                <w:b/>
                <w:bCs/>
              </w:rPr>
              <w:t>Additional learning opportunity</w:t>
            </w:r>
          </w:p>
          <w:p w14:paraId="76AD8446" w14:textId="341F1BDC" w:rsidR="00C73CCA" w:rsidRDefault="00C73CCA" w:rsidP="00B95DEA">
            <w:pPr>
              <w:spacing w:after="0"/>
            </w:pPr>
            <w:r>
              <w:t>Ask students to arrange the following in priority order:</w:t>
            </w:r>
          </w:p>
          <w:p w14:paraId="79B871B4" w14:textId="360C6B88" w:rsidR="00C73CCA" w:rsidRPr="00C73CCA" w:rsidRDefault="00C73CCA" w:rsidP="00B95DEA">
            <w:pPr>
              <w:spacing w:before="0"/>
            </w:pPr>
            <w:r w:rsidRPr="00C73CCA">
              <w:t>Books</w:t>
            </w:r>
            <w:r>
              <w:t>,</w:t>
            </w:r>
            <w:r w:rsidRPr="00C73CCA">
              <w:t xml:space="preserve"> stereo</w:t>
            </w:r>
            <w:r>
              <w:t>,</w:t>
            </w:r>
            <w:r w:rsidRPr="00C73CCA">
              <w:t xml:space="preserve"> shampoo</w:t>
            </w:r>
            <w:r>
              <w:t>,</w:t>
            </w:r>
            <w:r w:rsidRPr="00C73CCA">
              <w:t xml:space="preserve"> car</w:t>
            </w:r>
            <w:r>
              <w:t>,</w:t>
            </w:r>
            <w:r w:rsidRPr="00C73CCA">
              <w:t xml:space="preserve"> acceptance</w:t>
            </w:r>
            <w:r>
              <w:t>,</w:t>
            </w:r>
            <w:r w:rsidRPr="00C73CCA">
              <w:t xml:space="preserve"> self-esteem</w:t>
            </w:r>
            <w:r>
              <w:t>,</w:t>
            </w:r>
            <w:r w:rsidRPr="00C73CCA">
              <w:t xml:space="preserve"> bed</w:t>
            </w:r>
            <w:r>
              <w:t>,</w:t>
            </w:r>
            <w:r w:rsidRPr="00C73CCA">
              <w:t xml:space="preserve"> oxygen</w:t>
            </w:r>
            <w:r>
              <w:t>,</w:t>
            </w:r>
            <w:r w:rsidRPr="00C73CCA">
              <w:t xml:space="preserve"> friends</w:t>
            </w:r>
            <w:r>
              <w:t>,</w:t>
            </w:r>
            <w:r w:rsidRPr="00C73CCA">
              <w:t xml:space="preserve"> computer</w:t>
            </w:r>
            <w:r>
              <w:t>,</w:t>
            </w:r>
            <w:r w:rsidRPr="00C73CCA">
              <w:t xml:space="preserve"> </w:t>
            </w:r>
            <w:r w:rsidRPr="00390772">
              <w:t>shelter</w:t>
            </w:r>
            <w:r>
              <w:t>,</w:t>
            </w:r>
            <w:r w:rsidRPr="00C73CCA">
              <w:t xml:space="preserve"> education</w:t>
            </w:r>
            <w:r>
              <w:t>,</w:t>
            </w:r>
            <w:r w:rsidRPr="00C73CCA">
              <w:t xml:space="preserve"> health</w:t>
            </w:r>
            <w:r>
              <w:t>,</w:t>
            </w:r>
            <w:r w:rsidRPr="00C73CCA">
              <w:t xml:space="preserve"> TV</w:t>
            </w:r>
            <w:r>
              <w:t>,</w:t>
            </w:r>
            <w:r w:rsidRPr="00C73CCA">
              <w:t xml:space="preserve"> medicine</w:t>
            </w:r>
            <w:r>
              <w:t>,</w:t>
            </w:r>
            <w:r w:rsidRPr="00C73CCA">
              <w:t xml:space="preserve"> heat</w:t>
            </w:r>
            <w:r>
              <w:t>,</w:t>
            </w:r>
            <w:r w:rsidRPr="00C73CCA">
              <w:t xml:space="preserve"> food</w:t>
            </w:r>
            <w:r>
              <w:t>,</w:t>
            </w:r>
            <w:r w:rsidRPr="00C73CCA">
              <w:t xml:space="preserve"> air conditioning</w:t>
            </w:r>
            <w:r>
              <w:t>,</w:t>
            </w:r>
            <w:r w:rsidRPr="00C73CCA">
              <w:t xml:space="preserve"> clothes</w:t>
            </w:r>
            <w:r>
              <w:t>,</w:t>
            </w:r>
            <w:r w:rsidRPr="00C73CCA">
              <w:t xml:space="preserve"> refrigerator</w:t>
            </w:r>
            <w:r>
              <w:t>,</w:t>
            </w:r>
            <w:r w:rsidRPr="00C73CCA">
              <w:t xml:space="preserve"> electricity</w:t>
            </w:r>
            <w:r>
              <w:t>,</w:t>
            </w:r>
            <w:r w:rsidRPr="00C73CCA">
              <w:t xml:space="preserve"> hot water</w:t>
            </w:r>
            <w:r>
              <w:t>,</w:t>
            </w:r>
            <w:r w:rsidRPr="00C73CCA">
              <w:t xml:space="preserve"> bike</w:t>
            </w:r>
            <w:r>
              <w:t>,</w:t>
            </w:r>
            <w:r w:rsidRPr="00C73CCA">
              <w:t xml:space="preserve"> phone</w:t>
            </w:r>
            <w:r>
              <w:t>,</w:t>
            </w:r>
            <w:r w:rsidRPr="00C73CCA">
              <w:t xml:space="preserve"> toilet</w:t>
            </w:r>
            <w:r>
              <w:t>,</w:t>
            </w:r>
            <w:r w:rsidRPr="00C73CCA">
              <w:t xml:space="preserve"> tools</w:t>
            </w:r>
            <w:r>
              <w:t>,</w:t>
            </w:r>
            <w:r w:rsidRPr="00C73CCA">
              <w:t xml:space="preserve"> pets</w:t>
            </w:r>
            <w:r>
              <w:t>,</w:t>
            </w:r>
            <w:r w:rsidRPr="00C73CCA">
              <w:t xml:space="preserve"> meat</w:t>
            </w:r>
            <w:r>
              <w:t>,</w:t>
            </w:r>
            <w:r w:rsidRPr="00C73CCA">
              <w:t xml:space="preserve"> fuel</w:t>
            </w:r>
            <w:r>
              <w:t>,</w:t>
            </w:r>
            <w:r w:rsidRPr="00C73CCA">
              <w:t xml:space="preserve"> water</w:t>
            </w:r>
            <w:r w:rsidR="00D92473">
              <w:t>.</w:t>
            </w:r>
          </w:p>
          <w:p w14:paraId="33EF0565" w14:textId="1586051E" w:rsidR="00C73CCA" w:rsidRDefault="00C73CCA" w:rsidP="00390772">
            <w:r>
              <w:t>Allow the class to discuss the order and, through mutual agreement and trial and error, arrange the words into a continuum, ranging from the most basic needs to items that are not essential to basic human life.</w:t>
            </w:r>
            <w:r w:rsidR="00841106">
              <w:t xml:space="preserve"> Recognise c</w:t>
            </w:r>
            <w:r w:rsidR="00841106" w:rsidRPr="00841106">
              <w:t>ultures have the same fundamental needs and the variance is how people have met those needs.</w:t>
            </w:r>
            <w:r w:rsidR="00E41DD8">
              <w:t xml:space="preserve"> </w:t>
            </w:r>
          </w:p>
          <w:p w14:paraId="27A9E7A7" w14:textId="5AF4D1C9" w:rsidR="00091A75" w:rsidRPr="0005754B" w:rsidRDefault="00D92473" w:rsidP="00390772">
            <w:r>
              <w:t>As a class, d</w:t>
            </w:r>
            <w:r w:rsidR="00091A75" w:rsidRPr="0005754B">
              <w:t>iscuss physical (nourishment, medicine, defen</w:t>
            </w:r>
            <w:r w:rsidR="008B4F47" w:rsidRPr="0005754B">
              <w:t>c</w:t>
            </w:r>
            <w:r w:rsidR="00091A75" w:rsidRPr="0005754B">
              <w:t>e, transportation, clothing, shelter)and spiritual (religion, communication, art, music, dance)f</w:t>
            </w:r>
            <w:r w:rsidR="00C73CCA" w:rsidRPr="0005754B">
              <w:t xml:space="preserve">undamental </w:t>
            </w:r>
            <w:r w:rsidR="00091A75" w:rsidRPr="0005754B">
              <w:t>n</w:t>
            </w:r>
            <w:r w:rsidR="00C73CCA" w:rsidRPr="0005754B">
              <w:t>eeds</w:t>
            </w:r>
            <w:r w:rsidR="00091A75" w:rsidRPr="0005754B">
              <w:t xml:space="preserve"> and if climate change could impact those need</w:t>
            </w:r>
            <w:r>
              <w:t>s. For example,</w:t>
            </w:r>
            <w:r w:rsidR="0005754B">
              <w:t xml:space="preserve"> the impact of </w:t>
            </w:r>
            <w:r w:rsidR="0005754B" w:rsidRPr="0005754B">
              <w:t>lower rainfall in S</w:t>
            </w:r>
            <w:r w:rsidR="0005754B">
              <w:t xml:space="preserve">outh </w:t>
            </w:r>
            <w:r w:rsidR="0005754B" w:rsidRPr="0005754B">
              <w:t>W</w:t>
            </w:r>
            <w:r w:rsidR="0005754B">
              <w:t>est</w:t>
            </w:r>
            <w:r w:rsidR="0005754B" w:rsidRPr="0005754B">
              <w:t xml:space="preserve"> WA, increased </w:t>
            </w:r>
            <w:r w:rsidR="0005754B">
              <w:t xml:space="preserve">land and sea </w:t>
            </w:r>
            <w:r w:rsidR="0005754B" w:rsidRPr="0005754B">
              <w:t>temperature</w:t>
            </w:r>
            <w:r w:rsidR="0005754B">
              <w:t xml:space="preserve"> off the West</w:t>
            </w:r>
            <w:r>
              <w:t>ern</w:t>
            </w:r>
            <w:r w:rsidR="0005754B">
              <w:t xml:space="preserve"> Australian coast and</w:t>
            </w:r>
            <w:r w:rsidR="0005754B" w:rsidRPr="0005754B">
              <w:t xml:space="preserve"> increased sea levels and storms</w:t>
            </w:r>
            <w:r w:rsidR="0005754B">
              <w:t>.</w:t>
            </w:r>
          </w:p>
          <w:p w14:paraId="0A6B79F3" w14:textId="77777777" w:rsidR="00091A75" w:rsidRDefault="00D92473" w:rsidP="00390772">
            <w:r>
              <w:t>Working in their groups, students brainstorm and record the</w:t>
            </w:r>
            <w:r w:rsidR="00FE09EB">
              <w:t>ir ideas</w:t>
            </w:r>
            <w:r w:rsidR="0005754B">
              <w:t>.</w:t>
            </w:r>
          </w:p>
          <w:p w14:paraId="163C8E50" w14:textId="77777777" w:rsidR="00D239B3" w:rsidRDefault="00D239B3" w:rsidP="00390772"/>
          <w:p w14:paraId="61D1B422" w14:textId="58322183" w:rsidR="00D239B3" w:rsidRPr="0005754B" w:rsidRDefault="00D239B3" w:rsidP="00390772"/>
        </w:tc>
      </w:tr>
      <w:tr w:rsidR="004229DD" w:rsidRPr="00384F40" w14:paraId="3CB9C53B" w14:textId="77777777" w:rsidTr="00B95DEA">
        <w:tc>
          <w:tcPr>
            <w:tcW w:w="2404" w:type="dxa"/>
            <w:vMerge/>
            <w:tcBorders>
              <w:left w:val="nil"/>
              <w:right w:val="nil"/>
            </w:tcBorders>
          </w:tcPr>
          <w:p w14:paraId="07FAF15D" w14:textId="77777777" w:rsidR="004229DD" w:rsidRPr="00384F40" w:rsidRDefault="004229DD" w:rsidP="00F6049C">
            <w:pPr>
              <w:widowControl/>
              <w:spacing w:after="160" w:line="259" w:lineRule="auto"/>
              <w:rPr>
                <w:b/>
              </w:rPr>
            </w:pPr>
          </w:p>
        </w:tc>
        <w:tc>
          <w:tcPr>
            <w:tcW w:w="6634" w:type="dxa"/>
            <w:tcBorders>
              <w:left w:val="nil"/>
              <w:right w:val="nil"/>
            </w:tcBorders>
          </w:tcPr>
          <w:p w14:paraId="2F644963" w14:textId="532495A6" w:rsidR="004229DD" w:rsidRDefault="004229DD" w:rsidP="00F6049C">
            <w:pPr>
              <w:rPr>
                <w:b/>
              </w:rPr>
            </w:pPr>
            <w:r w:rsidRPr="00384F40">
              <w:rPr>
                <w:b/>
              </w:rPr>
              <w:t xml:space="preserve">Part </w:t>
            </w:r>
            <w:r w:rsidR="00AE0C81">
              <w:rPr>
                <w:b/>
              </w:rPr>
              <w:t>6</w:t>
            </w:r>
            <w:r w:rsidRPr="00384F40">
              <w:rPr>
                <w:b/>
              </w:rPr>
              <w:t>:</w:t>
            </w:r>
            <w:r>
              <w:rPr>
                <w:b/>
              </w:rPr>
              <w:t xml:space="preserve"> Reflection</w:t>
            </w:r>
            <w:r w:rsidR="00D92473">
              <w:rPr>
                <w:b/>
              </w:rPr>
              <w:t xml:space="preserve"> and </w:t>
            </w:r>
            <w:r w:rsidR="005A494C">
              <w:rPr>
                <w:b/>
              </w:rPr>
              <w:t>journa</w:t>
            </w:r>
            <w:r>
              <w:rPr>
                <w:b/>
              </w:rPr>
              <w:t>ling</w:t>
            </w:r>
          </w:p>
          <w:p w14:paraId="417F74B8" w14:textId="4747EE95" w:rsidR="00DF126E" w:rsidRPr="00B668ED" w:rsidRDefault="00DF126E" w:rsidP="00DF126E">
            <w:pPr>
              <w:spacing w:after="0"/>
              <w:rPr>
                <w:rFonts w:cs="Helvetica"/>
                <w:lang w:val="en"/>
              </w:rPr>
            </w:pPr>
            <w:r>
              <w:rPr>
                <w:rFonts w:cs="Helvetica"/>
                <w:lang w:val="en"/>
              </w:rPr>
              <w:t>Provide time for students to r</w:t>
            </w:r>
            <w:r w:rsidRPr="009231E9">
              <w:rPr>
                <w:rFonts w:cs="Helvetica"/>
                <w:lang w:val="en"/>
              </w:rPr>
              <w:t xml:space="preserve">eflect on and review </w:t>
            </w:r>
            <w:r>
              <w:rPr>
                <w:rFonts w:cs="Helvetica"/>
                <w:lang w:val="en"/>
              </w:rPr>
              <w:t xml:space="preserve">what they have learnt. </w:t>
            </w:r>
            <w:r w:rsidRPr="009231E9">
              <w:rPr>
                <w:rFonts w:cs="Helvetica"/>
                <w:lang w:val="en"/>
              </w:rPr>
              <w:t>Useful prompts might include:</w:t>
            </w:r>
          </w:p>
          <w:p w14:paraId="3639EA68" w14:textId="3951BF2F" w:rsidR="007713D9" w:rsidRPr="00390772" w:rsidRDefault="00FE09EB" w:rsidP="00390772">
            <w:pPr>
              <w:pStyle w:val="ListParagraph"/>
            </w:pPr>
            <w:r>
              <w:rPr>
                <w:noProof/>
                <w:lang w:eastAsia="en-AU"/>
              </w:rPr>
              <w:drawing>
                <wp:anchor distT="0" distB="0" distL="114300" distR="114300" simplePos="0" relativeHeight="251658308" behindDoc="0" locked="0" layoutInCell="1" allowOverlap="1" wp14:anchorId="79200D8E" wp14:editId="3C39EF44">
                  <wp:simplePos x="0" y="0"/>
                  <wp:positionH relativeFrom="column">
                    <wp:posOffset>-349885</wp:posOffset>
                  </wp:positionH>
                  <wp:positionV relativeFrom="paragraph">
                    <wp:posOffset>80010</wp:posOffset>
                  </wp:positionV>
                  <wp:extent cx="359410" cy="359410"/>
                  <wp:effectExtent l="0" t="0" r="2540" b="2540"/>
                  <wp:wrapNone/>
                  <wp:docPr id="31" name="Picture 3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7713D9" w:rsidRPr="00390772">
              <w:t>How do you determine if a set of data or a report is credible and trustworthy?</w:t>
            </w:r>
          </w:p>
          <w:p w14:paraId="78283993" w14:textId="3F8B03AA" w:rsidR="007713D9" w:rsidRPr="00390772" w:rsidRDefault="007713D9" w:rsidP="00390772">
            <w:pPr>
              <w:pStyle w:val="ListParagraph"/>
            </w:pPr>
            <w:r w:rsidRPr="00390772">
              <w:t>How useful are means, medians, modes and range for describing climate data? Explain why?</w:t>
            </w:r>
            <w:r w:rsidR="00D92473">
              <w:rPr>
                <w:i/>
                <w:iCs/>
              </w:rPr>
              <w:t xml:space="preserve"> B</w:t>
            </w:r>
            <w:r w:rsidRPr="00B95DEA">
              <w:rPr>
                <w:i/>
                <w:iCs/>
              </w:rPr>
              <w:t>ecause…</w:t>
            </w:r>
          </w:p>
          <w:p w14:paraId="3E09DB5D" w14:textId="5530B59C" w:rsidR="007713D9" w:rsidRPr="00390772" w:rsidRDefault="007713D9" w:rsidP="00390772">
            <w:pPr>
              <w:pStyle w:val="ListParagraph"/>
            </w:pPr>
            <w:r w:rsidRPr="00390772">
              <w:t>What are the main changes to our climate as evidenced by recorded data?</w:t>
            </w:r>
          </w:p>
          <w:p w14:paraId="48B3F66A" w14:textId="53187430" w:rsidR="007713D9" w:rsidRPr="00390772" w:rsidRDefault="007713D9" w:rsidP="00390772">
            <w:pPr>
              <w:pStyle w:val="ListParagraph"/>
            </w:pPr>
            <w:r w:rsidRPr="00390772">
              <w:t xml:space="preserve">What predictions can you make about temperatures in the future based on extrapolations from recorded data? How confident are you about these predictions? Why? </w:t>
            </w:r>
            <w:r w:rsidR="00D92473" w:rsidRPr="00B95DEA">
              <w:rPr>
                <w:i/>
                <w:iCs/>
              </w:rPr>
              <w:t>B</w:t>
            </w:r>
            <w:r w:rsidRPr="00B95DEA">
              <w:rPr>
                <w:i/>
                <w:iCs/>
              </w:rPr>
              <w:t>ecause…</w:t>
            </w:r>
          </w:p>
          <w:p w14:paraId="3D5BD24D" w14:textId="1FE312C1" w:rsidR="00AE0C81" w:rsidRPr="00390772" w:rsidRDefault="00AE0C81" w:rsidP="00390772">
            <w:pPr>
              <w:pStyle w:val="ListParagraph"/>
            </w:pPr>
            <w:r w:rsidRPr="00390772">
              <w:t>What are the impacts of climate change on human health?</w:t>
            </w:r>
          </w:p>
          <w:p w14:paraId="410A21A6" w14:textId="5CF234CE" w:rsidR="001643E6" w:rsidRPr="001643E6" w:rsidRDefault="0005754B" w:rsidP="00390772">
            <w:pPr>
              <w:pStyle w:val="ListParagraph"/>
              <w:spacing w:after="240"/>
            </w:pPr>
            <w:r w:rsidRPr="00390772">
              <w:t xml:space="preserve">How </w:t>
            </w:r>
            <w:r w:rsidR="007713D9" w:rsidRPr="00390772">
              <w:t xml:space="preserve">might </w:t>
            </w:r>
            <w:r w:rsidRPr="00390772">
              <w:t xml:space="preserve">future cultures </w:t>
            </w:r>
            <w:r w:rsidR="007713D9" w:rsidRPr="00390772">
              <w:t>need to</w:t>
            </w:r>
            <w:r w:rsidRPr="00390772">
              <w:t xml:space="preserve"> meet their fundamental needs differently</w:t>
            </w:r>
            <w:r w:rsidR="007713D9" w:rsidRPr="00390772">
              <w:t xml:space="preserve"> from us today</w:t>
            </w:r>
            <w:r w:rsidRPr="00390772">
              <w:t>?</w:t>
            </w:r>
          </w:p>
        </w:tc>
      </w:tr>
      <w:tr w:rsidR="00F6049C" w14:paraId="52510CD7" w14:textId="77777777" w:rsidTr="00B95DEA">
        <w:tc>
          <w:tcPr>
            <w:tcW w:w="2404" w:type="dxa"/>
            <w:tcBorders>
              <w:left w:val="nil"/>
              <w:bottom w:val="single" w:sz="4" w:space="0" w:color="auto"/>
              <w:right w:val="nil"/>
            </w:tcBorders>
          </w:tcPr>
          <w:p w14:paraId="43B39BFD" w14:textId="5A48B937" w:rsidR="00F6049C" w:rsidRPr="008811A9" w:rsidRDefault="00F6049C" w:rsidP="003A376A">
            <w:pPr>
              <w:widowControl/>
              <w:rPr>
                <w:b/>
              </w:rPr>
            </w:pPr>
            <w:r w:rsidRPr="008811A9">
              <w:rPr>
                <w:b/>
              </w:rPr>
              <w:t>Resource sheets</w:t>
            </w:r>
          </w:p>
        </w:tc>
        <w:tc>
          <w:tcPr>
            <w:tcW w:w="6634" w:type="dxa"/>
            <w:tcBorders>
              <w:left w:val="nil"/>
              <w:bottom w:val="single" w:sz="4" w:space="0" w:color="auto"/>
              <w:right w:val="nil"/>
            </w:tcBorders>
          </w:tcPr>
          <w:p w14:paraId="0D42AF70" w14:textId="6C2E30B3" w:rsidR="00390772" w:rsidRPr="00390772" w:rsidRDefault="00807010" w:rsidP="00B95DEA">
            <w:pPr>
              <w:widowControl/>
              <w:spacing w:after="240"/>
              <w:rPr>
                <w:i/>
                <w:color w:val="215986"/>
                <w:u w:val="single"/>
              </w:rPr>
            </w:pPr>
            <w:hyperlink w:anchor="_Appendix_10:_Student" w:history="1">
              <w:r w:rsidR="005E550D" w:rsidRPr="005E550D">
                <w:rPr>
                  <w:rStyle w:val="Hyperlink"/>
                </w:rPr>
                <w:t>Student activity sheet 2.1</w:t>
              </w:r>
              <w:r w:rsidR="00DF126E">
                <w:rPr>
                  <w:rStyle w:val="Hyperlink"/>
                </w:rPr>
                <w:t>:</w:t>
              </w:r>
              <w:r w:rsidR="005E550D" w:rsidRPr="005E550D">
                <w:rPr>
                  <w:rStyle w:val="Hyperlink"/>
                </w:rPr>
                <w:t xml:space="preserve"> I see, I think, I wonder</w:t>
              </w:r>
            </w:hyperlink>
          </w:p>
        </w:tc>
      </w:tr>
      <w:tr w:rsidR="005E550D" w14:paraId="47D54525" w14:textId="77777777" w:rsidTr="00B95DEA">
        <w:tc>
          <w:tcPr>
            <w:tcW w:w="2404" w:type="dxa"/>
            <w:vMerge w:val="restart"/>
            <w:tcBorders>
              <w:top w:val="single" w:sz="4" w:space="0" w:color="auto"/>
              <w:left w:val="nil"/>
              <w:right w:val="nil"/>
            </w:tcBorders>
            <w:shd w:val="clear" w:color="auto" w:fill="auto"/>
          </w:tcPr>
          <w:p w14:paraId="0E5630DC" w14:textId="77777777" w:rsidR="005E550D" w:rsidRDefault="005E550D" w:rsidP="00F6049C">
            <w:pPr>
              <w:widowControl/>
              <w:spacing w:after="240" w:line="259" w:lineRule="auto"/>
              <w:rPr>
                <w:b/>
              </w:rPr>
            </w:pPr>
            <w:r w:rsidRPr="008811A9">
              <w:rPr>
                <w:b/>
              </w:rPr>
              <w:t>Digital resources</w:t>
            </w:r>
          </w:p>
          <w:p w14:paraId="3237A2E2" w14:textId="5E366DB8" w:rsidR="005E550D" w:rsidRPr="008811A9" w:rsidRDefault="005E550D" w:rsidP="00F6049C">
            <w:pPr>
              <w:widowControl/>
              <w:spacing w:after="240" w:line="259" w:lineRule="auto"/>
              <w:rPr>
                <w:b/>
              </w:rPr>
            </w:pPr>
          </w:p>
        </w:tc>
        <w:tc>
          <w:tcPr>
            <w:tcW w:w="6634" w:type="dxa"/>
            <w:tcBorders>
              <w:top w:val="single" w:sz="4" w:space="0" w:color="auto"/>
              <w:left w:val="nil"/>
              <w:bottom w:val="single" w:sz="4" w:space="0" w:color="auto"/>
              <w:right w:val="nil"/>
            </w:tcBorders>
            <w:shd w:val="clear" w:color="auto" w:fill="auto"/>
          </w:tcPr>
          <w:p w14:paraId="1B708CC6" w14:textId="317C7634" w:rsidR="001C3626" w:rsidRPr="001643E6" w:rsidRDefault="005E550D" w:rsidP="00390772">
            <w:pPr>
              <w:rPr>
                <w:i/>
                <w:color w:val="215986"/>
                <w:u w:val="single"/>
                <w:lang w:val="en-GB"/>
              </w:rPr>
            </w:pPr>
            <w:r>
              <w:rPr>
                <w:lang w:val="en-GB"/>
              </w:rPr>
              <w:t>Evolution of technology Past to Present</w:t>
            </w:r>
            <w:r w:rsidR="00F87BA3">
              <w:rPr>
                <w:lang w:val="en-GB"/>
              </w:rPr>
              <w:t xml:space="preserve"> (Amit Ramesh, 2014)</w:t>
            </w:r>
            <w:r w:rsidR="00390772">
              <w:rPr>
                <w:lang w:val="en-GB"/>
              </w:rPr>
              <w:br/>
            </w:r>
            <w:hyperlink r:id="rId75" w:history="1">
              <w:r w:rsidR="00F87BA3" w:rsidRPr="00607440">
                <w:rPr>
                  <w:rStyle w:val="Hyperlink"/>
                  <w:lang w:val="en-GB"/>
                </w:rPr>
                <w:t>youtu.be/NoX6mOg2EZQ</w:t>
              </w:r>
            </w:hyperlink>
            <w:r w:rsidR="00F87BA3">
              <w:rPr>
                <w:i/>
                <w:lang w:val="en-GB"/>
              </w:rPr>
              <w:t xml:space="preserve"> </w:t>
            </w:r>
          </w:p>
        </w:tc>
      </w:tr>
      <w:tr w:rsidR="005E550D" w14:paraId="57395EFD" w14:textId="77777777" w:rsidTr="00B95DEA">
        <w:trPr>
          <w:trHeight w:val="112"/>
        </w:trPr>
        <w:tc>
          <w:tcPr>
            <w:tcW w:w="2404" w:type="dxa"/>
            <w:vMerge/>
            <w:tcBorders>
              <w:left w:val="nil"/>
              <w:right w:val="nil"/>
            </w:tcBorders>
            <w:shd w:val="clear" w:color="auto" w:fill="auto"/>
          </w:tcPr>
          <w:p w14:paraId="5BCA85A4" w14:textId="77777777" w:rsidR="005E550D" w:rsidRPr="008811A9" w:rsidRDefault="005E550D"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375BF52" w14:textId="430F2602" w:rsidR="005E550D" w:rsidRPr="00792F70" w:rsidRDefault="005E550D" w:rsidP="00390772">
            <w:bookmarkStart w:id="21" w:name="_Toc41996071"/>
            <w:bookmarkStart w:id="22" w:name="_Toc42169190"/>
            <w:bookmarkStart w:id="23" w:name="_Toc42169241"/>
            <w:bookmarkStart w:id="24" w:name="_Toc42202992"/>
            <w:bookmarkStart w:id="25" w:name="_Toc42203131"/>
            <w:bookmarkStart w:id="26" w:name="_Toc42603258"/>
            <w:bookmarkStart w:id="27" w:name="_Toc42802752"/>
            <w:r w:rsidRPr="00792F70">
              <w:rPr>
                <w:lang w:val="en-GB"/>
              </w:rPr>
              <w:t>See how global warming has changed the world since your childhood</w:t>
            </w:r>
            <w:bookmarkEnd w:id="21"/>
            <w:bookmarkEnd w:id="22"/>
            <w:bookmarkEnd w:id="23"/>
            <w:bookmarkEnd w:id="24"/>
            <w:bookmarkEnd w:id="25"/>
            <w:bookmarkEnd w:id="26"/>
            <w:bookmarkEnd w:id="27"/>
            <w:r w:rsidR="00F87BA3">
              <w:rPr>
                <w:lang w:val="en-GB"/>
              </w:rPr>
              <w:t xml:space="preserve"> (ABC News, 2019)</w:t>
            </w:r>
            <w:r w:rsidR="00390772">
              <w:rPr>
                <w:lang w:val="en-GB"/>
              </w:rPr>
              <w:br/>
            </w:r>
            <w:hyperlink r:id="rId76" w:history="1">
              <w:r w:rsidR="0090470A" w:rsidRPr="00C5412C">
                <w:rPr>
                  <w:rStyle w:val="Hyperlink"/>
                </w:rPr>
                <w:t>www.abc.net.au/news/2019-12-06/how-climate-change-has-impacted-your-life/11766018</w:t>
              </w:r>
            </w:hyperlink>
          </w:p>
        </w:tc>
      </w:tr>
      <w:tr w:rsidR="00E41DD8" w14:paraId="52BBB672" w14:textId="77777777" w:rsidTr="00251E6F">
        <w:trPr>
          <w:trHeight w:val="112"/>
        </w:trPr>
        <w:tc>
          <w:tcPr>
            <w:tcW w:w="2404" w:type="dxa"/>
            <w:vMerge/>
            <w:tcBorders>
              <w:left w:val="nil"/>
              <w:right w:val="nil"/>
            </w:tcBorders>
            <w:shd w:val="clear" w:color="auto" w:fill="auto"/>
          </w:tcPr>
          <w:p w14:paraId="4FF6CF9E" w14:textId="77777777" w:rsidR="00E41DD8" w:rsidRPr="008811A9" w:rsidRDefault="00E41DD8"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4A87B1C5" w14:textId="4FD5B75A" w:rsidR="00E41DD8" w:rsidRPr="00B95DEA" w:rsidRDefault="00E41DD8">
            <w:pPr>
              <w:rPr>
                <w:rFonts w:cstheme="minorHAnsi"/>
              </w:rPr>
            </w:pPr>
            <w:r>
              <w:rPr>
                <w:rFonts w:cstheme="minorHAnsi"/>
              </w:rPr>
              <w:t>Indigenous Weather Knowledge (Bureau of Meteorology, n.d.)</w:t>
            </w:r>
            <w:r>
              <w:rPr>
                <w:rFonts w:cstheme="minorHAnsi"/>
              </w:rPr>
              <w:br/>
            </w:r>
            <w:hyperlink r:id="rId77" w:history="1">
              <w:r w:rsidRPr="00C5412C">
                <w:rPr>
                  <w:rStyle w:val="Hyperlink"/>
                </w:rPr>
                <w:t>www.bom.gov.au/iwk/index.shtml</w:t>
              </w:r>
            </w:hyperlink>
          </w:p>
        </w:tc>
      </w:tr>
      <w:tr w:rsidR="00F87BA3" w14:paraId="554CAFCD" w14:textId="77777777" w:rsidTr="00251E6F">
        <w:trPr>
          <w:trHeight w:val="112"/>
        </w:trPr>
        <w:tc>
          <w:tcPr>
            <w:tcW w:w="2404" w:type="dxa"/>
            <w:vMerge/>
            <w:tcBorders>
              <w:left w:val="nil"/>
              <w:right w:val="nil"/>
            </w:tcBorders>
            <w:shd w:val="clear" w:color="auto" w:fill="auto"/>
          </w:tcPr>
          <w:p w14:paraId="3DEF6539" w14:textId="77777777" w:rsidR="00F87BA3" w:rsidRPr="008811A9" w:rsidRDefault="00F87BA3"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240B01B1" w14:textId="5112510A" w:rsidR="00F87BA3" w:rsidDel="0090470A" w:rsidRDefault="00F87BA3" w:rsidP="00390772">
            <w:pPr>
              <w:rPr>
                <w:lang w:val="en-GB"/>
              </w:rPr>
            </w:pPr>
            <w:r w:rsidRPr="00F87BA3">
              <w:rPr>
                <w:i/>
              </w:rPr>
              <w:t>Annual rainfall, temperature and sea surface temperature anomalies and ranks</w:t>
            </w:r>
            <w:r>
              <w:rPr>
                <w:i/>
              </w:rPr>
              <w:t xml:space="preserve"> </w:t>
            </w:r>
            <w:r>
              <w:rPr>
                <w:rFonts w:cstheme="minorHAnsi"/>
              </w:rPr>
              <w:t xml:space="preserve">(Bureau of Meteorology, </w:t>
            </w:r>
            <w:r w:rsidR="00F60B8F">
              <w:rPr>
                <w:rFonts w:cstheme="minorHAnsi"/>
              </w:rPr>
              <w:t>2019</w:t>
            </w:r>
            <w:r>
              <w:rPr>
                <w:rFonts w:cstheme="minorHAnsi"/>
              </w:rPr>
              <w:t>)</w:t>
            </w:r>
            <w:hyperlink r:id="rId78" w:history="1">
              <w:r w:rsidRPr="006F6ABD">
                <w:rPr>
                  <w:rStyle w:val="Hyperlink"/>
                </w:rPr>
                <w:br/>
                <w:t>www.bom.gov.au/climate/current/annual/aus/2019/annual-summary-table.shtml</w:t>
              </w:r>
            </w:hyperlink>
          </w:p>
        </w:tc>
      </w:tr>
      <w:tr w:rsidR="00F87BA3" w14:paraId="73B9A30E" w14:textId="77777777" w:rsidTr="00251E6F">
        <w:trPr>
          <w:trHeight w:val="112"/>
        </w:trPr>
        <w:tc>
          <w:tcPr>
            <w:tcW w:w="2404" w:type="dxa"/>
            <w:vMerge/>
            <w:tcBorders>
              <w:left w:val="nil"/>
              <w:right w:val="nil"/>
            </w:tcBorders>
            <w:shd w:val="clear" w:color="auto" w:fill="auto"/>
          </w:tcPr>
          <w:p w14:paraId="203A3750" w14:textId="77777777" w:rsidR="00F87BA3" w:rsidRPr="008811A9" w:rsidRDefault="00F87BA3"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7468CE27" w14:textId="3BB73019" w:rsidR="00F87BA3" w:rsidDel="0090470A" w:rsidRDefault="00F60B8F" w:rsidP="00390772">
            <w:pPr>
              <w:rPr>
                <w:lang w:val="en-GB"/>
              </w:rPr>
            </w:pPr>
            <w:r w:rsidRPr="00B95DEA">
              <w:rPr>
                <w:i/>
                <w:iCs/>
                <w:spacing w:val="-4"/>
              </w:rPr>
              <w:t>Annual climate statement 2019</w:t>
            </w:r>
            <w:r w:rsidRPr="00B95DEA">
              <w:rPr>
                <w:spacing w:val="-4"/>
              </w:rPr>
              <w:t xml:space="preserve"> </w:t>
            </w:r>
            <w:r w:rsidRPr="00B95DEA">
              <w:rPr>
                <w:rFonts w:cstheme="minorHAnsi"/>
                <w:spacing w:val="-4"/>
              </w:rPr>
              <w:t>(Bureau of Meteorology, 2020)</w:t>
            </w:r>
            <w:r w:rsidR="00F87BA3">
              <w:br/>
            </w:r>
            <w:hyperlink r:id="rId79" w:anchor="tabs=Global" w:history="1">
              <w:r w:rsidRPr="00607440">
                <w:rPr>
                  <w:rStyle w:val="Hyperlink"/>
                </w:rPr>
                <w:t>http://www.bom.gov.au/climate/current/annual/aus/2019/#tabs=Global</w:t>
              </w:r>
            </w:hyperlink>
            <w:r w:rsidR="00F87BA3" w:rsidRPr="0005754B">
              <w:rPr>
                <w:iCs/>
              </w:rPr>
              <w:t>.</w:t>
            </w:r>
          </w:p>
        </w:tc>
      </w:tr>
      <w:tr w:rsidR="00F60B8F" w14:paraId="766365D6" w14:textId="77777777" w:rsidTr="00251E6F">
        <w:trPr>
          <w:trHeight w:val="112"/>
        </w:trPr>
        <w:tc>
          <w:tcPr>
            <w:tcW w:w="2404" w:type="dxa"/>
            <w:vMerge/>
            <w:tcBorders>
              <w:left w:val="nil"/>
              <w:right w:val="nil"/>
            </w:tcBorders>
            <w:shd w:val="clear" w:color="auto" w:fill="auto"/>
          </w:tcPr>
          <w:p w14:paraId="0A1EB516"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5715B23B" w14:textId="312700F5" w:rsidR="00D239B3" w:rsidRPr="00D239B3" w:rsidDel="0090470A" w:rsidRDefault="00AB70E9" w:rsidP="00F60B8F">
            <w:pPr>
              <w:rPr>
                <w:i/>
                <w:lang w:val="en-GB"/>
              </w:rPr>
            </w:pPr>
            <w:r w:rsidRPr="00B95DEA">
              <w:rPr>
                <w:rStyle w:val="Hyperlink"/>
                <w:color w:val="auto"/>
                <w:u w:val="none"/>
                <w:lang w:val="en-GB"/>
              </w:rPr>
              <w:t>Maps of average conditions</w:t>
            </w:r>
            <w:r>
              <w:rPr>
                <w:rStyle w:val="Hyperlink"/>
                <w:i w:val="0"/>
                <w:iCs/>
                <w:color w:val="auto"/>
                <w:u w:val="none"/>
                <w:lang w:val="en-GB"/>
              </w:rPr>
              <w:t xml:space="preserve"> (</w:t>
            </w:r>
            <w:r w:rsidR="00F60B8F" w:rsidRPr="00390772">
              <w:rPr>
                <w:rStyle w:val="Hyperlink"/>
                <w:i w:val="0"/>
                <w:iCs/>
                <w:color w:val="auto"/>
                <w:u w:val="none"/>
                <w:lang w:val="en-GB"/>
              </w:rPr>
              <w:t>Bureau of Meteorology</w:t>
            </w:r>
            <w:r>
              <w:rPr>
                <w:rStyle w:val="Hyperlink"/>
                <w:i w:val="0"/>
                <w:iCs/>
                <w:color w:val="auto"/>
                <w:u w:val="none"/>
                <w:lang w:val="en-GB"/>
              </w:rPr>
              <w:t>, 2013)</w:t>
            </w:r>
            <w:r w:rsidR="00F60B8F">
              <w:rPr>
                <w:rStyle w:val="Hyperlink"/>
                <w:color w:val="auto"/>
                <w:lang w:val="en-GB"/>
              </w:rPr>
              <w:br/>
            </w:r>
            <w:hyperlink r:id="rId80" w:history="1">
              <w:r w:rsidR="00F60B8F" w:rsidRPr="00C5412C">
                <w:rPr>
                  <w:rStyle w:val="Hyperlink"/>
                  <w:lang w:val="en-GB"/>
                </w:rPr>
                <w:t>www.bom.gov.au/climate/averages/maps.shtml</w:t>
              </w:r>
            </w:hyperlink>
          </w:p>
        </w:tc>
      </w:tr>
      <w:tr w:rsidR="00F60B8F" w14:paraId="59EC9CCC" w14:textId="77777777" w:rsidTr="00B95DEA">
        <w:trPr>
          <w:trHeight w:val="112"/>
        </w:trPr>
        <w:tc>
          <w:tcPr>
            <w:tcW w:w="2404" w:type="dxa"/>
            <w:vMerge/>
            <w:tcBorders>
              <w:left w:val="nil"/>
              <w:right w:val="nil"/>
            </w:tcBorders>
            <w:shd w:val="clear" w:color="auto" w:fill="auto"/>
          </w:tcPr>
          <w:p w14:paraId="5E67402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3A153059" w14:textId="123573B7" w:rsidR="00F60B8F" w:rsidRPr="00792F70" w:rsidRDefault="00F60B8F" w:rsidP="00F60B8F">
            <w:pPr>
              <w:rPr>
                <w:lang w:val="en-GB"/>
              </w:rPr>
            </w:pPr>
            <w:r>
              <w:rPr>
                <w:lang w:val="en-GB"/>
              </w:rPr>
              <w:t>Greenhouse effect (Department of Agriculture, Water and the Environment, n.d.)</w:t>
            </w:r>
            <w:r>
              <w:rPr>
                <w:lang w:val="en-GB"/>
              </w:rPr>
              <w:br/>
            </w:r>
            <w:hyperlink r:id="rId81" w:history="1">
              <w:r w:rsidRPr="00C5412C">
                <w:rPr>
                  <w:rStyle w:val="Hyperlink"/>
                  <w:lang w:val="en-GB"/>
                </w:rPr>
                <w:t>www.environment.gov.au/climate-change/climate-science-data/climate-science/greenhouse-effect</w:t>
              </w:r>
            </w:hyperlink>
          </w:p>
        </w:tc>
      </w:tr>
      <w:tr w:rsidR="00F60B8F" w14:paraId="49102F7A" w14:textId="77777777" w:rsidTr="00251E6F">
        <w:trPr>
          <w:trHeight w:val="112"/>
        </w:trPr>
        <w:tc>
          <w:tcPr>
            <w:tcW w:w="2404" w:type="dxa"/>
            <w:vMerge/>
            <w:tcBorders>
              <w:left w:val="nil"/>
              <w:right w:val="nil"/>
            </w:tcBorders>
            <w:shd w:val="clear" w:color="auto" w:fill="auto"/>
          </w:tcPr>
          <w:p w14:paraId="7810174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1C5A237D" w14:textId="31135D05" w:rsidR="00F60B8F" w:rsidRDefault="00F60B8F" w:rsidP="00F60B8F">
            <w:pPr>
              <w:rPr>
                <w:lang w:val="en-GB"/>
              </w:rPr>
            </w:pPr>
            <w:r>
              <w:rPr>
                <w:lang w:val="en-GB"/>
              </w:rPr>
              <w:t>The Effects of Climate Change (NASA, Global Climate Change, n.d.)</w:t>
            </w:r>
            <w:r>
              <w:rPr>
                <w:lang w:val="en-GB"/>
              </w:rPr>
              <w:br/>
            </w:r>
            <w:hyperlink r:id="rId82" w:history="1">
              <w:r>
                <w:rPr>
                  <w:rStyle w:val="Hyperlink"/>
                </w:rPr>
                <w:t>climate.nasa.gov/effects/</w:t>
              </w:r>
            </w:hyperlink>
          </w:p>
        </w:tc>
      </w:tr>
      <w:tr w:rsidR="00F60B8F" w14:paraId="2D7BE97C" w14:textId="77777777" w:rsidTr="00B95DEA">
        <w:tc>
          <w:tcPr>
            <w:tcW w:w="2404" w:type="dxa"/>
            <w:vMerge/>
            <w:tcBorders>
              <w:left w:val="nil"/>
              <w:right w:val="nil"/>
            </w:tcBorders>
            <w:shd w:val="clear" w:color="auto" w:fill="auto"/>
          </w:tcPr>
          <w:p w14:paraId="4EFE0493"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2024E21" w14:textId="59FA8571" w:rsidR="00F60B8F" w:rsidRPr="00792F70" w:rsidRDefault="00F60B8F" w:rsidP="00F60B8F">
            <w:bookmarkStart w:id="28" w:name="_Toc41996072"/>
            <w:bookmarkStart w:id="29" w:name="_Toc42169191"/>
            <w:bookmarkStart w:id="30" w:name="_Toc42169242"/>
            <w:bookmarkStart w:id="31" w:name="_Toc42202993"/>
            <w:bookmarkStart w:id="32" w:name="_Toc42203132"/>
            <w:bookmarkStart w:id="33" w:name="_Toc42603259"/>
            <w:bookmarkStart w:id="34" w:name="_Toc42802753"/>
            <w:r w:rsidRPr="00B95DEA">
              <w:rPr>
                <w:i/>
                <w:iCs/>
                <w:lang w:val="en-GB"/>
              </w:rPr>
              <w:t>The Human Impact of Climate Change: Personal Stories from Australia</w:t>
            </w:r>
            <w:bookmarkEnd w:id="28"/>
            <w:bookmarkEnd w:id="29"/>
            <w:bookmarkEnd w:id="30"/>
            <w:bookmarkEnd w:id="31"/>
            <w:bookmarkEnd w:id="32"/>
            <w:bookmarkEnd w:id="33"/>
            <w:bookmarkEnd w:id="34"/>
            <w:r>
              <w:rPr>
                <w:lang w:val="en-GB"/>
              </w:rPr>
              <w:t xml:space="preserve"> (Climate Reality, 2013)</w:t>
            </w:r>
            <w:r>
              <w:rPr>
                <w:lang w:val="en-GB"/>
              </w:rPr>
              <w:br/>
            </w:r>
            <w:hyperlink r:id="rId83" w:history="1">
              <w:r w:rsidRPr="00607440">
                <w:rPr>
                  <w:rStyle w:val="Hyperlink"/>
                </w:rPr>
                <w:t>youtu.be/b2V1Y1Mo4GU</w:t>
              </w:r>
            </w:hyperlink>
            <w:r>
              <w:rPr>
                <w:i/>
              </w:rPr>
              <w:t xml:space="preserve"> </w:t>
            </w:r>
          </w:p>
        </w:tc>
      </w:tr>
      <w:tr w:rsidR="00F60B8F" w14:paraId="1ECC3ED3" w14:textId="77777777" w:rsidTr="00251E6F">
        <w:tc>
          <w:tcPr>
            <w:tcW w:w="2404" w:type="dxa"/>
            <w:vMerge/>
            <w:tcBorders>
              <w:left w:val="nil"/>
              <w:right w:val="nil"/>
            </w:tcBorders>
            <w:shd w:val="clear" w:color="auto" w:fill="auto"/>
          </w:tcPr>
          <w:p w14:paraId="38CDC41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48E89C98" w14:textId="295E88C9" w:rsidR="00F60B8F" w:rsidRPr="00B95DEA" w:rsidRDefault="00F60B8F" w:rsidP="00F60B8F">
            <w:r w:rsidRPr="00B95DEA">
              <w:rPr>
                <w:i/>
                <w:iCs/>
              </w:rPr>
              <w:t>Heatwaves: Hotter, Longer, More Often</w:t>
            </w:r>
            <w:r>
              <w:t xml:space="preserve"> (Climate Council, 2014) </w:t>
            </w:r>
            <w:hyperlink r:id="rId84" w:history="1">
              <w:r w:rsidRPr="00607440">
                <w:rPr>
                  <w:rStyle w:val="Hyperlink"/>
                </w:rPr>
                <w:t>www.climatecouncil.org.au/uploads/9901f6614a2cac7b2b888f55b4dff9cc.pdf</w:t>
              </w:r>
            </w:hyperlink>
          </w:p>
        </w:tc>
      </w:tr>
      <w:tr w:rsidR="00F60B8F" w14:paraId="3B20E514" w14:textId="77777777" w:rsidTr="00251E6F">
        <w:tc>
          <w:tcPr>
            <w:tcW w:w="2404" w:type="dxa"/>
            <w:vMerge/>
            <w:tcBorders>
              <w:left w:val="nil"/>
              <w:right w:val="nil"/>
            </w:tcBorders>
            <w:shd w:val="clear" w:color="auto" w:fill="auto"/>
          </w:tcPr>
          <w:p w14:paraId="1666EC4E"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5842F8D" w14:textId="29C3852D" w:rsidR="00F60B8F" w:rsidRPr="00F60B8F" w:rsidRDefault="00F60B8F" w:rsidP="00F60B8F">
            <w:pPr>
              <w:rPr>
                <w:i/>
                <w:iCs/>
                <w:lang w:val="en-GB"/>
              </w:rPr>
            </w:pPr>
            <w:r>
              <w:rPr>
                <w:lang w:val="en-GB"/>
              </w:rPr>
              <w:t>Impacts of Climate Change in Australia (Climate Council, n.d.)</w:t>
            </w:r>
            <w:r>
              <w:rPr>
                <w:lang w:val="en-GB"/>
              </w:rPr>
              <w:br/>
            </w:r>
            <w:hyperlink r:id="rId85" w:history="1">
              <w:r w:rsidRPr="00C5412C">
                <w:rPr>
                  <w:rStyle w:val="Hyperlink"/>
                  <w:lang w:val="en-GB"/>
                </w:rPr>
                <w:t>www.climatecouncil.org.au/category/extreme-weather</w:t>
              </w:r>
            </w:hyperlink>
          </w:p>
        </w:tc>
      </w:tr>
      <w:tr w:rsidR="00F60B8F" w14:paraId="6F1FC1B3" w14:textId="77777777" w:rsidTr="00B95DEA">
        <w:tc>
          <w:tcPr>
            <w:tcW w:w="2404" w:type="dxa"/>
            <w:vMerge/>
            <w:tcBorders>
              <w:left w:val="nil"/>
              <w:right w:val="nil"/>
            </w:tcBorders>
            <w:shd w:val="clear" w:color="auto" w:fill="auto"/>
          </w:tcPr>
          <w:p w14:paraId="3B9CDB31"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B91B029" w14:textId="27A4DE91" w:rsidR="00F60B8F" w:rsidRPr="00792F70" w:rsidRDefault="00F60B8F" w:rsidP="00F60B8F">
            <w:pPr>
              <w:rPr>
                <w:lang w:val="en-GB"/>
              </w:rPr>
            </w:pPr>
            <w:bookmarkStart w:id="35" w:name="_Toc41996073"/>
            <w:bookmarkStart w:id="36" w:name="_Toc42169192"/>
            <w:bookmarkStart w:id="37" w:name="_Toc42169243"/>
            <w:bookmarkStart w:id="38" w:name="_Toc42202994"/>
            <w:bookmarkStart w:id="39" w:name="_Toc42203133"/>
            <w:bookmarkStart w:id="40" w:name="_Toc42603260"/>
            <w:bookmarkStart w:id="41" w:name="_Toc42802754"/>
            <w:r w:rsidRPr="00B95DEA">
              <w:rPr>
                <w:i/>
                <w:iCs/>
                <w:lang w:val="en-GB"/>
              </w:rPr>
              <w:t>Climate Change 101 with Bill Nye</w:t>
            </w:r>
            <w:r>
              <w:rPr>
                <w:lang w:val="en-GB"/>
              </w:rPr>
              <w:t xml:space="preserve"> (</w:t>
            </w:r>
            <w:r w:rsidRPr="005E550D">
              <w:rPr>
                <w:lang w:val="en-GB"/>
              </w:rPr>
              <w:t>National Geographic</w:t>
            </w:r>
            <w:bookmarkEnd w:id="35"/>
            <w:bookmarkEnd w:id="36"/>
            <w:bookmarkEnd w:id="37"/>
            <w:bookmarkEnd w:id="38"/>
            <w:bookmarkEnd w:id="39"/>
            <w:bookmarkEnd w:id="40"/>
            <w:bookmarkEnd w:id="41"/>
            <w:r>
              <w:rPr>
                <w:lang w:val="en-GB"/>
              </w:rPr>
              <w:t>, 2015)</w:t>
            </w:r>
            <w:r>
              <w:rPr>
                <w:lang w:val="en-GB"/>
              </w:rPr>
              <w:br/>
            </w:r>
            <w:hyperlink r:id="rId86" w:history="1">
              <w:r w:rsidRPr="00607440">
                <w:rPr>
                  <w:rStyle w:val="Hyperlink"/>
                </w:rPr>
                <w:t>youtu.be/EtW2rrLHs08</w:t>
              </w:r>
            </w:hyperlink>
            <w:r>
              <w:rPr>
                <w:i/>
              </w:rPr>
              <w:t xml:space="preserve"> </w:t>
            </w:r>
          </w:p>
        </w:tc>
      </w:tr>
      <w:tr w:rsidR="00F60B8F" w14:paraId="3C3F467C" w14:textId="77777777" w:rsidTr="00B95DEA">
        <w:tc>
          <w:tcPr>
            <w:tcW w:w="2404" w:type="dxa"/>
            <w:vMerge/>
            <w:tcBorders>
              <w:left w:val="nil"/>
              <w:right w:val="nil"/>
            </w:tcBorders>
            <w:shd w:val="clear" w:color="auto" w:fill="auto"/>
          </w:tcPr>
          <w:p w14:paraId="4B1E5B4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6A0A74E" w14:textId="57610FC0" w:rsidR="00F60B8F" w:rsidRPr="00792F70" w:rsidRDefault="00F60B8F" w:rsidP="00F60B8F">
            <w:pPr>
              <w:rPr>
                <w:lang w:val="en-GB"/>
              </w:rPr>
            </w:pPr>
            <w:r w:rsidRPr="00494A05">
              <w:t xml:space="preserve">Climate Models </w:t>
            </w:r>
            <w:r>
              <w:t>video (Climate Change in Australia, n.d.)</w:t>
            </w:r>
            <w:r>
              <w:br/>
            </w:r>
            <w:hyperlink r:id="rId87" w:history="1">
              <w:r w:rsidRPr="00C5412C">
                <w:rPr>
                  <w:rStyle w:val="Hyperlink"/>
                  <w:lang w:val="en-GB"/>
                </w:rPr>
                <w:t>www.climatechangeinaustralia.gov.au/en/climate-campus/modelling-and-projections/climate-models/</w:t>
              </w:r>
            </w:hyperlink>
          </w:p>
        </w:tc>
      </w:tr>
      <w:tr w:rsidR="00F60B8F" w14:paraId="74C99B0D" w14:textId="77777777" w:rsidTr="00B95DEA">
        <w:tc>
          <w:tcPr>
            <w:tcW w:w="2404" w:type="dxa"/>
            <w:vMerge/>
            <w:tcBorders>
              <w:left w:val="nil"/>
              <w:right w:val="nil"/>
            </w:tcBorders>
            <w:shd w:val="clear" w:color="auto" w:fill="auto"/>
          </w:tcPr>
          <w:p w14:paraId="4EE7CC51"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2D9629AD" w14:textId="6A15E513" w:rsidR="00F60B8F" w:rsidRPr="00792F70" w:rsidRDefault="00F60B8F" w:rsidP="00F60B8F">
            <w:pPr>
              <w:rPr>
                <w:lang w:val="en-GB"/>
              </w:rPr>
            </w:pPr>
            <w:r w:rsidRPr="00B95DEA">
              <w:rPr>
                <w:i/>
                <w:iCs/>
              </w:rPr>
              <w:t>Climate change: Earth's giant game of Tetris - Joss Fong</w:t>
            </w:r>
            <w:r>
              <w:t xml:space="preserve"> (TED-Ed, 2014)</w:t>
            </w:r>
            <w:r>
              <w:br/>
            </w:r>
            <w:hyperlink r:id="rId88" w:history="1">
              <w:r w:rsidRPr="00EB4148">
                <w:rPr>
                  <w:rStyle w:val="Hyperlink"/>
                </w:rPr>
                <w:t>youtu.be/ztWHqUFJRTs</w:t>
              </w:r>
            </w:hyperlink>
          </w:p>
        </w:tc>
      </w:tr>
      <w:tr w:rsidR="00F60B8F" w14:paraId="522AB9B3" w14:textId="77777777" w:rsidTr="00B95DEA">
        <w:tc>
          <w:tcPr>
            <w:tcW w:w="2404" w:type="dxa"/>
            <w:vMerge/>
            <w:tcBorders>
              <w:left w:val="nil"/>
              <w:right w:val="nil"/>
            </w:tcBorders>
            <w:shd w:val="clear" w:color="auto" w:fill="auto"/>
          </w:tcPr>
          <w:p w14:paraId="0EC19AB6"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3458EA8C" w14:textId="158D760F" w:rsidR="00F60B8F" w:rsidRPr="00792F70" w:rsidRDefault="00247701" w:rsidP="00F60B8F">
            <w:pPr>
              <w:rPr>
                <w:lang w:val="en-GB"/>
              </w:rPr>
            </w:pPr>
            <w:r w:rsidRPr="00B95DEA">
              <w:rPr>
                <w:i/>
                <w:iCs/>
                <w:lang w:val="en-GB"/>
              </w:rPr>
              <w:t>Coastal Adaptation for climate change - 4 Residential</w:t>
            </w:r>
            <w:r>
              <w:rPr>
                <w:lang w:val="en-GB"/>
              </w:rPr>
              <w:t xml:space="preserve"> (ParksVicEducation, 2012)</w:t>
            </w:r>
            <w:r>
              <w:rPr>
                <w:lang w:val="en-GB"/>
              </w:rPr>
              <w:br/>
            </w:r>
            <w:hyperlink r:id="rId89" w:history="1">
              <w:r w:rsidRPr="00607440">
                <w:rPr>
                  <w:rStyle w:val="Hyperlink"/>
                  <w:lang w:val="en-GB"/>
                </w:rPr>
                <w:t>youtu.be/ZePNCnODITQ</w:t>
              </w:r>
            </w:hyperlink>
            <w:r>
              <w:rPr>
                <w:lang w:val="en-GB"/>
              </w:rPr>
              <w:t xml:space="preserve"> </w:t>
            </w:r>
          </w:p>
        </w:tc>
      </w:tr>
      <w:tr w:rsidR="00F60B8F" w14:paraId="52C5E7CC" w14:textId="77777777" w:rsidTr="00B95DEA">
        <w:tc>
          <w:tcPr>
            <w:tcW w:w="2404" w:type="dxa"/>
            <w:vMerge/>
            <w:tcBorders>
              <w:left w:val="nil"/>
              <w:right w:val="nil"/>
            </w:tcBorders>
            <w:shd w:val="clear" w:color="auto" w:fill="auto"/>
          </w:tcPr>
          <w:p w14:paraId="45EB06A0"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46A081B" w14:textId="0F915090" w:rsidR="00F60B8F" w:rsidRPr="00792F70" w:rsidRDefault="00F60B8F" w:rsidP="00F60B8F">
            <w:pPr>
              <w:rPr>
                <w:lang w:val="en-GB"/>
              </w:rPr>
            </w:pPr>
            <w:r w:rsidRPr="00B95DEA">
              <w:rPr>
                <w:i/>
                <w:iCs/>
                <w:lang w:val="en-GB"/>
              </w:rPr>
              <w:t>Choose your climate future</w:t>
            </w:r>
            <w:r>
              <w:rPr>
                <w:lang w:val="en-GB"/>
              </w:rPr>
              <w:t xml:space="preserve"> game (Earth Hour)</w:t>
            </w:r>
            <w:r>
              <w:rPr>
                <w:lang w:val="en-GB"/>
              </w:rPr>
              <w:br/>
              <w:t xml:space="preserve">Interactive resource showing </w:t>
            </w:r>
            <w:r w:rsidR="001D45CD">
              <w:rPr>
                <w:lang w:val="en-GB"/>
              </w:rPr>
              <w:t xml:space="preserve">the </w:t>
            </w:r>
            <w:r>
              <w:rPr>
                <w:lang w:val="en-GB"/>
              </w:rPr>
              <w:t>effects of global warming on home, community, sports, farming, environment and beach</w:t>
            </w:r>
            <w:r>
              <w:rPr>
                <w:lang w:val="en-GB"/>
              </w:rPr>
              <w:br/>
            </w:r>
            <w:hyperlink r:id="rId90" w:history="1">
              <w:r w:rsidRPr="00C5412C">
                <w:rPr>
                  <w:rStyle w:val="Hyperlink"/>
                </w:rPr>
                <w:t>www.earthhour.org.au/Discover/climatefuture</w:t>
              </w:r>
            </w:hyperlink>
          </w:p>
        </w:tc>
      </w:tr>
      <w:tr w:rsidR="00F60B8F" w14:paraId="61BE7608" w14:textId="77777777" w:rsidTr="00B95DEA">
        <w:tc>
          <w:tcPr>
            <w:tcW w:w="2404" w:type="dxa"/>
            <w:vMerge/>
            <w:tcBorders>
              <w:left w:val="nil"/>
              <w:right w:val="nil"/>
            </w:tcBorders>
            <w:shd w:val="clear" w:color="auto" w:fill="auto"/>
          </w:tcPr>
          <w:p w14:paraId="438F469C"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A949900" w14:textId="68AFB5ED" w:rsidR="00F60B8F" w:rsidRPr="00792F70" w:rsidRDefault="00F60B8F" w:rsidP="00F60B8F">
            <w:pPr>
              <w:rPr>
                <w:lang w:val="en-GB"/>
              </w:rPr>
            </w:pPr>
            <w:r>
              <w:rPr>
                <w:lang w:val="en-GB"/>
              </w:rPr>
              <w:t>Interactive resource to show the effects of global warming on food and farming.</w:t>
            </w:r>
            <w:r>
              <w:rPr>
                <w:lang w:val="en-GB"/>
              </w:rPr>
              <w:br/>
            </w:r>
            <w:hyperlink r:id="rId91" w:history="1">
              <w:r w:rsidR="00BE3496">
                <w:rPr>
                  <w:rStyle w:val="Hyperlink"/>
                  <w:lang w:val="en-GB"/>
                </w:rPr>
                <w:t>What is climate change</w:t>
              </w:r>
            </w:hyperlink>
          </w:p>
        </w:tc>
      </w:tr>
    </w:tbl>
    <w:p w14:paraId="76986498" w14:textId="5345B9C6" w:rsidR="00D167F4" w:rsidRPr="00384F40" w:rsidRDefault="00D167F4" w:rsidP="00D167F4">
      <w:pPr>
        <w:pStyle w:val="Heading1"/>
      </w:pPr>
      <w:r>
        <w:br w:type="page"/>
      </w:r>
      <w:bookmarkStart w:id="42" w:name="_Toc47534944"/>
      <w:r w:rsidR="008811A9">
        <w:t xml:space="preserve">Activity 3: </w:t>
      </w:r>
      <w:r w:rsidR="0005754B">
        <w:t>Adapting to change</w:t>
      </w:r>
      <w:bookmarkEnd w:id="42"/>
    </w:p>
    <w:tbl>
      <w:tblPr>
        <w:tblStyle w:val="TableGrid"/>
        <w:tblW w:w="9038" w:type="dxa"/>
        <w:tblLayout w:type="fixed"/>
        <w:tblLook w:val="04A0" w:firstRow="1" w:lastRow="0" w:firstColumn="1" w:lastColumn="0" w:noHBand="0" w:noVBand="1"/>
      </w:tblPr>
      <w:tblGrid>
        <w:gridCol w:w="2404"/>
        <w:gridCol w:w="6634"/>
      </w:tblGrid>
      <w:tr w:rsidR="00D167F4" w:rsidRPr="00384F40" w14:paraId="6147BB75" w14:textId="77777777" w:rsidTr="00B95DEA">
        <w:tc>
          <w:tcPr>
            <w:tcW w:w="2404" w:type="dxa"/>
            <w:tcBorders>
              <w:left w:val="nil"/>
              <w:right w:val="nil"/>
            </w:tcBorders>
          </w:tcPr>
          <w:p w14:paraId="728BBB82" w14:textId="6F8E59A0" w:rsidR="00D167F4" w:rsidRDefault="001616A6" w:rsidP="00F9772C">
            <w:pPr>
              <w:widowControl/>
              <w:spacing w:after="240" w:line="259" w:lineRule="auto"/>
              <w:rPr>
                <w:b/>
              </w:rPr>
            </w:pPr>
            <w:r w:rsidRPr="001F27A1">
              <w:rPr>
                <w:b/>
                <w:noProof/>
                <w:lang w:eastAsia="en-AU"/>
              </w:rPr>
              <w:drawing>
                <wp:anchor distT="0" distB="0" distL="114300" distR="114300" simplePos="0" relativeHeight="251658244" behindDoc="0" locked="0" layoutInCell="1" allowOverlap="1" wp14:anchorId="473EE72E" wp14:editId="66964E80">
                  <wp:simplePos x="0" y="0"/>
                  <wp:positionH relativeFrom="column">
                    <wp:posOffset>24765</wp:posOffset>
                  </wp:positionH>
                  <wp:positionV relativeFrom="paragraph">
                    <wp:posOffset>242570</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4F581D72" w14:textId="503FB31D" w:rsidR="008113A8" w:rsidRPr="00384F40" w:rsidRDefault="008113A8" w:rsidP="00F9772C">
            <w:pPr>
              <w:widowControl/>
              <w:spacing w:after="240" w:line="259" w:lineRule="auto"/>
              <w:rPr>
                <w:b/>
              </w:rPr>
            </w:pPr>
          </w:p>
        </w:tc>
        <w:tc>
          <w:tcPr>
            <w:tcW w:w="6634" w:type="dxa"/>
            <w:tcBorders>
              <w:left w:val="nil"/>
              <w:right w:val="nil"/>
            </w:tcBorders>
          </w:tcPr>
          <w:p w14:paraId="20382E76" w14:textId="40789939" w:rsidR="00AB70E9" w:rsidRDefault="0005754B" w:rsidP="00B95DEA">
            <w:pPr>
              <w:spacing w:after="360"/>
            </w:pPr>
            <w:r>
              <w:t>S</w:t>
            </w:r>
            <w:r w:rsidRPr="00B87679">
              <w:t xml:space="preserve">tudents </w:t>
            </w:r>
            <w:r w:rsidR="00967B11">
              <w:t>imagine, design and develop</w:t>
            </w:r>
            <w:r>
              <w:t xml:space="preserve"> a technological solution </w:t>
            </w:r>
            <w:r w:rsidRPr="00B87679">
              <w:t>to en</w:t>
            </w:r>
            <w:r w:rsidR="00967B11">
              <w:t>able communities to adapt to</w:t>
            </w:r>
            <w:r>
              <w:t xml:space="preserve"> climate changes.</w:t>
            </w:r>
          </w:p>
          <w:p w14:paraId="026E6C91" w14:textId="1BFC749B" w:rsidR="00390772" w:rsidRPr="00384F40" w:rsidRDefault="00390772"/>
        </w:tc>
      </w:tr>
      <w:tr w:rsidR="001A48DE" w:rsidRPr="00384F40" w14:paraId="63F5ACBF" w14:textId="77777777" w:rsidTr="00B95DEA">
        <w:tc>
          <w:tcPr>
            <w:tcW w:w="2404" w:type="dxa"/>
            <w:tcBorders>
              <w:left w:val="nil"/>
              <w:right w:val="nil"/>
            </w:tcBorders>
          </w:tcPr>
          <w:p w14:paraId="17EF6DF8" w14:textId="3D93467A"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61DEBE23" w14:textId="6D9B077B" w:rsidR="00F07832" w:rsidRDefault="00F07832" w:rsidP="00390772">
            <w:r>
              <w:t>Biological human evolution is a slow and gradual process by which the human species adapts to a changing environment. In times of rapid change to the environment, humans adapt to the change through new processes, systems and art</w:t>
            </w:r>
            <w:r w:rsidR="00016D2A">
              <w:t>e</w:t>
            </w:r>
            <w:r>
              <w:t>facts. This is a form of cultural evolution enabled by the development of new technologies such as processes of food production.</w:t>
            </w:r>
          </w:p>
          <w:p w14:paraId="3EA99190" w14:textId="7458834E" w:rsidR="00201451" w:rsidRDefault="00201451" w:rsidP="00390772">
            <w:r>
              <w:t xml:space="preserve">The article </w:t>
            </w:r>
            <w:r w:rsidRPr="00B95DEA">
              <w:rPr>
                <w:i/>
                <w:iCs/>
              </w:rPr>
              <w:t>Humans are still evolving – and scientists don't know why</w:t>
            </w:r>
            <w:r>
              <w:t xml:space="preserve"> has more information about human evolution and adaptation. </w:t>
            </w:r>
          </w:p>
          <w:p w14:paraId="6F810BD5" w14:textId="595BC775" w:rsidR="0005754B" w:rsidRPr="007732D4" w:rsidRDefault="0005754B" w:rsidP="00390772">
            <w:r w:rsidRPr="007732D4">
              <w:t>Adaptation</w:t>
            </w:r>
            <w:r w:rsidR="00F07832" w:rsidRPr="007732D4">
              <w:t>s to climate change occur in a range of contexts including natural ecosystems, agriculture, extreme weather events and human health</w:t>
            </w:r>
            <w:r w:rsidR="00201451">
              <w:t>.</w:t>
            </w:r>
          </w:p>
          <w:p w14:paraId="44AFECAE" w14:textId="77777777" w:rsidR="0005754B" w:rsidRPr="005E4D38" w:rsidRDefault="0005754B" w:rsidP="0005754B">
            <w:pPr>
              <w:rPr>
                <w:rFonts w:cstheme="minorHAnsi"/>
                <w:b/>
                <w:bCs/>
              </w:rPr>
            </w:pPr>
            <w:r w:rsidRPr="005E4D38">
              <w:rPr>
                <w:rFonts w:cstheme="minorHAnsi"/>
                <w:b/>
                <w:bCs/>
              </w:rPr>
              <w:t>Ecosystems</w:t>
            </w:r>
          </w:p>
          <w:p w14:paraId="2C17A442" w14:textId="6962C080" w:rsidR="0005754B" w:rsidRPr="005E4D38" w:rsidRDefault="0005754B" w:rsidP="0005754B">
            <w:pPr>
              <w:rPr>
                <w:rFonts w:cstheme="minorHAnsi"/>
              </w:rPr>
            </w:pPr>
            <w:r w:rsidRPr="005E4D38">
              <w:rPr>
                <w:rFonts w:cstheme="minorHAnsi"/>
              </w:rPr>
              <w:t xml:space="preserve">Animal and </w:t>
            </w:r>
            <w:r w:rsidR="000E6BB4">
              <w:rPr>
                <w:rFonts w:cstheme="minorHAnsi"/>
              </w:rPr>
              <w:t>plant</w:t>
            </w:r>
            <w:r w:rsidRPr="005E4D38">
              <w:rPr>
                <w:rFonts w:cstheme="minorHAnsi"/>
              </w:rPr>
              <w:t xml:space="preserve"> species migrating to a more suitable climate is one form of adaptation. However, there are challenges and obstacles for some species (for example, corals can only live in shallow water) in various ecosystems that make migration difficult</w:t>
            </w:r>
            <w:r>
              <w:rPr>
                <w:rFonts w:cstheme="minorHAnsi"/>
              </w:rPr>
              <w:t>,</w:t>
            </w:r>
            <w:r w:rsidRPr="005E4D38">
              <w:rPr>
                <w:rFonts w:cstheme="minorHAnsi"/>
              </w:rPr>
              <w:t xml:space="preserve"> if not impossible. Some species may not be able to adapt</w:t>
            </w:r>
            <w:r>
              <w:rPr>
                <w:rFonts w:cstheme="minorHAnsi"/>
              </w:rPr>
              <w:t xml:space="preserve"> and may become extinct</w:t>
            </w:r>
            <w:r w:rsidRPr="005E4D38">
              <w:rPr>
                <w:rFonts w:cstheme="minorHAnsi"/>
              </w:rPr>
              <w:t>.</w:t>
            </w:r>
          </w:p>
          <w:p w14:paraId="220531AC" w14:textId="77777777" w:rsidR="0005754B" w:rsidRPr="005E4D38" w:rsidRDefault="0005754B" w:rsidP="0005754B">
            <w:pPr>
              <w:rPr>
                <w:rFonts w:cstheme="minorHAnsi"/>
                <w:b/>
                <w:bCs/>
              </w:rPr>
            </w:pPr>
            <w:r w:rsidRPr="005E4D38">
              <w:rPr>
                <w:rFonts w:cstheme="minorHAnsi"/>
                <w:b/>
                <w:bCs/>
              </w:rPr>
              <w:t>Agriculture</w:t>
            </w:r>
          </w:p>
          <w:p w14:paraId="3C4F6814" w14:textId="0803D4FE" w:rsidR="0005754B" w:rsidRDefault="0005754B" w:rsidP="0005754B">
            <w:pPr>
              <w:rPr>
                <w:rFonts w:cstheme="minorHAnsi"/>
              </w:rPr>
            </w:pPr>
            <w:r w:rsidRPr="005E4D38">
              <w:rPr>
                <w:rFonts w:cstheme="minorHAnsi"/>
              </w:rPr>
              <w:t xml:space="preserve">Planting different crops that can withstand the impacts of climate change, breeding new plant species that are more tolerant to the changing conditions, changing the times of the year when crops are planted, </w:t>
            </w:r>
            <w:r w:rsidR="000E6BB4">
              <w:rPr>
                <w:rFonts w:cstheme="minorHAnsi"/>
              </w:rPr>
              <w:t xml:space="preserve">and </w:t>
            </w:r>
            <w:r w:rsidRPr="005E4D38">
              <w:rPr>
                <w:rFonts w:cstheme="minorHAnsi"/>
              </w:rPr>
              <w:t>controlling insect</w:t>
            </w:r>
            <w:r w:rsidR="000E6BB4">
              <w:rPr>
                <w:rFonts w:cstheme="minorHAnsi"/>
              </w:rPr>
              <w:t xml:space="preserve"> pest</w:t>
            </w:r>
            <w:r w:rsidRPr="005E4D38">
              <w:rPr>
                <w:rFonts w:cstheme="minorHAnsi"/>
              </w:rPr>
              <w:t>s</w:t>
            </w:r>
            <w:r w:rsidR="000E6BB4">
              <w:rPr>
                <w:rFonts w:cstheme="minorHAnsi"/>
              </w:rPr>
              <w:t xml:space="preserve"> may all be required to adapt agriculture to a changing climate</w:t>
            </w:r>
            <w:r>
              <w:rPr>
                <w:rFonts w:cstheme="minorHAnsi"/>
              </w:rPr>
              <w:t>.</w:t>
            </w:r>
          </w:p>
          <w:p w14:paraId="0B52C117" w14:textId="5EA0B87F" w:rsidR="0005754B" w:rsidRDefault="0005754B" w:rsidP="0005754B">
            <w:pPr>
              <w:rPr>
                <w:rFonts w:cstheme="minorHAnsi"/>
              </w:rPr>
            </w:pPr>
            <w:r w:rsidRPr="0005754B">
              <w:rPr>
                <w:rFonts w:cstheme="minorHAnsi"/>
              </w:rPr>
              <w:t xml:space="preserve">Food production is responsible for 25% of all greenhouse gas emissions, which are causing </w:t>
            </w:r>
            <w:r>
              <w:rPr>
                <w:rFonts w:cstheme="minorHAnsi"/>
              </w:rPr>
              <w:t>Earth</w:t>
            </w:r>
            <w:r w:rsidRPr="0005754B">
              <w:rPr>
                <w:rFonts w:cstheme="minorHAnsi"/>
              </w:rPr>
              <w:t xml:space="preserve"> to warm too quickly. </w:t>
            </w:r>
            <w:r w:rsidR="000E6BB4">
              <w:rPr>
                <w:rFonts w:cstheme="minorHAnsi"/>
              </w:rPr>
              <w:t>By</w:t>
            </w:r>
            <w:r w:rsidRPr="0005754B">
              <w:rPr>
                <w:rFonts w:cstheme="minorHAnsi"/>
              </w:rPr>
              <w:t xml:space="preserve"> </w:t>
            </w:r>
            <w:r>
              <w:rPr>
                <w:rFonts w:cstheme="minorHAnsi"/>
              </w:rPr>
              <w:t>chang</w:t>
            </w:r>
            <w:r w:rsidR="000E6BB4">
              <w:rPr>
                <w:rFonts w:cstheme="minorHAnsi"/>
              </w:rPr>
              <w:t>ing</w:t>
            </w:r>
            <w:r w:rsidRPr="0005754B">
              <w:rPr>
                <w:rFonts w:cstheme="minorHAnsi"/>
              </w:rPr>
              <w:t xml:space="preserve"> what we eat and how it’s produced</w:t>
            </w:r>
            <w:r w:rsidR="000E6BB4">
              <w:rPr>
                <w:rFonts w:cstheme="minorHAnsi"/>
              </w:rPr>
              <w:t xml:space="preserve"> we can moderate the rate of climate change</w:t>
            </w:r>
            <w:r w:rsidR="00201451">
              <w:rPr>
                <w:rFonts w:cstheme="minorHAnsi"/>
              </w:rPr>
              <w:t xml:space="preserve"> (Our World in Data, 2019)</w:t>
            </w:r>
            <w:r w:rsidRPr="0005754B">
              <w:rPr>
                <w:rFonts w:cstheme="minorHAnsi"/>
              </w:rPr>
              <w:t>.</w:t>
            </w:r>
          </w:p>
          <w:p w14:paraId="4D58A3E0" w14:textId="6CAD54F4" w:rsidR="0005754B" w:rsidRPr="005E4D38" w:rsidRDefault="0005754B" w:rsidP="0005754B">
            <w:pPr>
              <w:rPr>
                <w:rFonts w:cstheme="minorHAnsi"/>
                <w:b/>
                <w:bCs/>
              </w:rPr>
            </w:pPr>
            <w:r w:rsidRPr="005E4D38">
              <w:rPr>
                <w:rFonts w:cstheme="minorHAnsi"/>
                <w:b/>
                <w:bCs/>
              </w:rPr>
              <w:t xml:space="preserve">Extreme </w:t>
            </w:r>
            <w:r w:rsidR="00201451">
              <w:rPr>
                <w:rFonts w:cstheme="minorHAnsi"/>
                <w:b/>
                <w:bCs/>
              </w:rPr>
              <w:t>w</w:t>
            </w:r>
            <w:r w:rsidRPr="005E4D38">
              <w:rPr>
                <w:rFonts w:cstheme="minorHAnsi"/>
                <w:b/>
                <w:bCs/>
              </w:rPr>
              <w:t>eather</w:t>
            </w:r>
          </w:p>
          <w:p w14:paraId="5C93B5B2" w14:textId="73915166" w:rsidR="0005754B" w:rsidRPr="005E4D38" w:rsidRDefault="0005754B" w:rsidP="0005754B">
            <w:pPr>
              <w:rPr>
                <w:rFonts w:cstheme="minorHAnsi"/>
              </w:rPr>
            </w:pPr>
            <w:r w:rsidRPr="005E4D38">
              <w:rPr>
                <w:rFonts w:cstheme="minorHAnsi"/>
              </w:rPr>
              <w:t>Protecting the shore</w:t>
            </w:r>
            <w:r w:rsidR="0016333C">
              <w:rPr>
                <w:rFonts w:cstheme="minorHAnsi"/>
              </w:rPr>
              <w:t>s from storms and low lying areas</w:t>
            </w:r>
            <w:r w:rsidRPr="005E4D38">
              <w:rPr>
                <w:rFonts w:cstheme="minorHAnsi"/>
              </w:rPr>
              <w:t xml:space="preserve"> from flooding, protecting water supplies from contamination by saltwater, improving early warning systems in the event of possible flooding, promoting and improving fire </w:t>
            </w:r>
            <w:r w:rsidR="0016333C">
              <w:rPr>
                <w:rFonts w:cstheme="minorHAnsi"/>
              </w:rPr>
              <w:t xml:space="preserve">prevention and </w:t>
            </w:r>
            <w:r w:rsidRPr="005E4D38">
              <w:rPr>
                <w:rFonts w:cstheme="minorHAnsi"/>
              </w:rPr>
              <w:t>suppression practices</w:t>
            </w:r>
            <w:r w:rsidR="0016333C">
              <w:rPr>
                <w:rFonts w:cstheme="minorHAnsi"/>
              </w:rPr>
              <w:t xml:space="preserve"> may all be required to limit the impact of extreme weather conditions</w:t>
            </w:r>
            <w:r>
              <w:rPr>
                <w:rFonts w:cstheme="minorHAnsi"/>
              </w:rPr>
              <w:t>.</w:t>
            </w:r>
          </w:p>
          <w:p w14:paraId="29AE4807" w14:textId="50A10ED9" w:rsidR="0005754B" w:rsidRPr="005E4D38" w:rsidRDefault="0005754B" w:rsidP="0005754B">
            <w:pPr>
              <w:rPr>
                <w:rFonts w:cstheme="minorHAnsi"/>
                <w:b/>
                <w:bCs/>
              </w:rPr>
            </w:pPr>
            <w:r w:rsidRPr="005E4D38">
              <w:rPr>
                <w:rFonts w:cstheme="minorHAnsi"/>
                <w:b/>
                <w:bCs/>
              </w:rPr>
              <w:t xml:space="preserve">Human </w:t>
            </w:r>
            <w:r w:rsidR="00201451">
              <w:rPr>
                <w:rFonts w:cstheme="minorHAnsi"/>
                <w:b/>
                <w:bCs/>
              </w:rPr>
              <w:t>h</w:t>
            </w:r>
            <w:r w:rsidRPr="005E4D38">
              <w:rPr>
                <w:rFonts w:cstheme="minorHAnsi"/>
                <w:b/>
                <w:bCs/>
              </w:rPr>
              <w:t>ealth</w:t>
            </w:r>
          </w:p>
          <w:p w14:paraId="1B3F3C36" w14:textId="7610BD7C" w:rsidR="00F83EE3" w:rsidRPr="00F83EE3" w:rsidRDefault="000E7586" w:rsidP="00B95DEA">
            <w:pPr>
              <w:widowControl/>
              <w:spacing w:after="240"/>
              <w:rPr>
                <w:rFonts w:cstheme="minorHAnsi"/>
              </w:rPr>
            </w:pPr>
            <w:r>
              <w:rPr>
                <w:rFonts w:cstheme="minorHAnsi"/>
              </w:rPr>
              <w:t>Strategies are required to help the community adapt to increasing ambient temperatures. These might include p</w:t>
            </w:r>
            <w:r w:rsidR="0005754B" w:rsidRPr="005E4D38">
              <w:rPr>
                <w:rFonts w:cstheme="minorHAnsi"/>
              </w:rPr>
              <w:t xml:space="preserve">lanting trees in cities to moderate the temperature, news and weather advisories to warn people about dangerous heat conditions, adjusting clothing to handle the temperature, monitoring and if necessary reducing activity levels to avoid exhaustion, increasing water intake, </w:t>
            </w:r>
            <w:r w:rsidR="00B82073">
              <w:rPr>
                <w:rFonts w:cstheme="minorHAnsi"/>
              </w:rPr>
              <w:t xml:space="preserve">running </w:t>
            </w:r>
            <w:r w:rsidR="0005754B" w:rsidRPr="005E4D38">
              <w:rPr>
                <w:rFonts w:cstheme="minorHAnsi"/>
              </w:rPr>
              <w:t xml:space="preserve">programs to </w:t>
            </w:r>
            <w:r w:rsidR="00B82073">
              <w:rPr>
                <w:rFonts w:cstheme="minorHAnsi"/>
              </w:rPr>
              <w:t>provide</w:t>
            </w:r>
            <w:r w:rsidR="00B82073" w:rsidRPr="005E4D38">
              <w:rPr>
                <w:rFonts w:cstheme="minorHAnsi"/>
              </w:rPr>
              <w:t xml:space="preserve"> </w:t>
            </w:r>
            <w:r w:rsidR="0005754B" w:rsidRPr="005E4D38">
              <w:rPr>
                <w:rFonts w:cstheme="minorHAnsi"/>
              </w:rPr>
              <w:t>information about prevention and control of diseases</w:t>
            </w:r>
            <w:r w:rsidR="0005754B">
              <w:rPr>
                <w:rFonts w:cstheme="minorHAnsi"/>
              </w:rPr>
              <w:t>.</w:t>
            </w:r>
          </w:p>
        </w:tc>
      </w:tr>
      <w:tr w:rsidR="001A48DE" w:rsidRPr="00384F40" w14:paraId="09F279AC" w14:textId="77777777" w:rsidTr="00B95DEA">
        <w:tc>
          <w:tcPr>
            <w:tcW w:w="2404" w:type="dxa"/>
            <w:tcBorders>
              <w:left w:val="nil"/>
              <w:right w:val="nil"/>
            </w:tcBorders>
          </w:tcPr>
          <w:p w14:paraId="62F10003" w14:textId="605416DC" w:rsidR="001A48DE" w:rsidRPr="00384F40" w:rsidRDefault="001A48DE" w:rsidP="001A48DE">
            <w:pPr>
              <w:widowControl/>
              <w:spacing w:after="240" w:line="259" w:lineRule="auto"/>
              <w:rPr>
                <w:b/>
              </w:rPr>
            </w:pPr>
            <w:r>
              <w:rPr>
                <w:b/>
              </w:rPr>
              <w:t>I</w:t>
            </w:r>
            <w:r w:rsidRPr="001F076C">
              <w:rPr>
                <w:b/>
              </w:rPr>
              <w:t>nstructional procedures</w:t>
            </w:r>
          </w:p>
        </w:tc>
        <w:tc>
          <w:tcPr>
            <w:tcW w:w="6634" w:type="dxa"/>
            <w:tcBorders>
              <w:left w:val="nil"/>
              <w:right w:val="nil"/>
            </w:tcBorders>
          </w:tcPr>
          <w:p w14:paraId="05D85378" w14:textId="10556742" w:rsidR="008E3306" w:rsidRDefault="008E3306" w:rsidP="008E3306">
            <w:r w:rsidRPr="001B6AAE">
              <w:t>To inform the</w:t>
            </w:r>
            <w:r w:rsidR="00AB70E9">
              <w:t>ir solution</w:t>
            </w:r>
            <w:r w:rsidRPr="001B6AAE">
              <w:t xml:space="preserve"> </w:t>
            </w:r>
            <w:r>
              <w:t>design</w:t>
            </w:r>
            <w:r w:rsidRPr="001B6AAE">
              <w:t xml:space="preserve">, students use their conceptual knowledge and information gathered from </w:t>
            </w:r>
            <w:r>
              <w:t xml:space="preserve">research in </w:t>
            </w:r>
            <w:r w:rsidRPr="0054715F">
              <w:rPr>
                <w:i/>
                <w:iCs/>
              </w:rPr>
              <w:t>Activity 1</w:t>
            </w:r>
            <w:r>
              <w:t xml:space="preserve"> and their</w:t>
            </w:r>
            <w:r w:rsidRPr="001B6AAE">
              <w:t xml:space="preserve"> </w:t>
            </w:r>
            <w:r>
              <w:t xml:space="preserve">investigations </w:t>
            </w:r>
            <w:r w:rsidRPr="001B6AAE">
              <w:t xml:space="preserve">in </w:t>
            </w:r>
            <w:r w:rsidRPr="001B6AAE">
              <w:rPr>
                <w:i/>
              </w:rPr>
              <w:t xml:space="preserve">Activity </w:t>
            </w:r>
            <w:r>
              <w:rPr>
                <w:i/>
              </w:rPr>
              <w:t>2</w:t>
            </w:r>
            <w:r w:rsidRPr="001B6AAE">
              <w:rPr>
                <w:i/>
              </w:rPr>
              <w:t xml:space="preserve">. </w:t>
            </w:r>
          </w:p>
          <w:p w14:paraId="35C4F313" w14:textId="77777777" w:rsidR="00FF229D" w:rsidRDefault="00FF229D" w:rsidP="00FF229D">
            <w:pPr>
              <w:widowControl/>
              <w:spacing w:line="256" w:lineRule="auto"/>
              <w:rPr>
                <w:b/>
              </w:rPr>
            </w:pPr>
            <w:r>
              <w:rPr>
                <w:b/>
              </w:rPr>
              <w:t xml:space="preserve">Design thinking </w:t>
            </w:r>
          </w:p>
          <w:p w14:paraId="0E1EA0E5" w14:textId="77777777" w:rsidR="005433F9" w:rsidRDefault="005433F9" w:rsidP="005433F9">
            <w:pPr>
              <w:spacing w:after="0"/>
              <w:rPr>
                <w:bCs/>
              </w:rPr>
            </w:pPr>
            <w:r w:rsidRPr="00F41058">
              <w:rPr>
                <w:bCs/>
              </w:rPr>
              <w:t xml:space="preserve">This activity is based on students engaging in design thinking which is part of both the Digital and Design </w:t>
            </w:r>
            <w:r>
              <w:rPr>
                <w:bCs/>
              </w:rPr>
              <w:t>and</w:t>
            </w:r>
            <w:r w:rsidRPr="00F41058">
              <w:rPr>
                <w:bCs/>
              </w:rPr>
              <w:t xml:space="preserve"> Technologies curriculum. </w:t>
            </w:r>
          </w:p>
          <w:p w14:paraId="15C3343F" w14:textId="7D2DE3A5" w:rsidR="00FF229D" w:rsidRDefault="005433F9" w:rsidP="00FF229D">
            <w:pPr>
              <w:widowControl/>
            </w:pPr>
            <w:r>
              <w:t xml:space="preserve">It </w:t>
            </w:r>
            <w:r w:rsidR="00FF229D">
              <w:t xml:space="preserve">will require students to develop and follow a design brief, draw annotated plans and construct a working prototype that satisfies the design brief. See </w:t>
            </w:r>
            <w:hyperlink w:anchor="_Appendix_4:_Design" w:history="1">
              <w:r w:rsidR="00FF229D">
                <w:rPr>
                  <w:rStyle w:val="Hyperlink"/>
                </w:rPr>
                <w:t>Design process guide</w:t>
              </w:r>
            </w:hyperlink>
            <w:r w:rsidR="00FF229D">
              <w:t xml:space="preserve"> for elaboration.</w:t>
            </w:r>
          </w:p>
          <w:p w14:paraId="1F58A6DA" w14:textId="082EB2C9" w:rsidR="009B3DA3" w:rsidRDefault="009B3DA3" w:rsidP="009B3DA3">
            <w:pPr>
              <w:widowControl/>
            </w:pPr>
            <w:r>
              <w:t>It may be useful to review criteria for correctly labelled scientific diagrams</w:t>
            </w:r>
            <w:r w:rsidR="005433F9">
              <w:t xml:space="preserve"> with the students</w:t>
            </w:r>
            <w:r w:rsidR="00B82073">
              <w:t xml:space="preserve">. See the link to </w:t>
            </w:r>
            <w:r w:rsidR="00B82073" w:rsidRPr="00B95DEA">
              <w:rPr>
                <w:i/>
                <w:iCs/>
              </w:rPr>
              <w:t>Scientif</w:t>
            </w:r>
            <w:r w:rsidR="001D45CD">
              <w:rPr>
                <w:i/>
                <w:iCs/>
              </w:rPr>
              <w:t>i</w:t>
            </w:r>
            <w:r w:rsidR="00B82073" w:rsidRPr="00B95DEA">
              <w:rPr>
                <w:i/>
                <w:iCs/>
              </w:rPr>
              <w:t>c drawings</w:t>
            </w:r>
            <w:r w:rsidR="00B82073">
              <w:t xml:space="preserve"> in the Digital resources section</w:t>
            </w:r>
            <w:r w:rsidR="005433F9">
              <w:t>.</w:t>
            </w:r>
          </w:p>
          <w:p w14:paraId="54FC5936" w14:textId="1AB6AF63" w:rsidR="00F41058" w:rsidRPr="00F41058" w:rsidRDefault="00F41058" w:rsidP="00F41058">
            <w:pPr>
              <w:spacing w:after="0"/>
              <w:rPr>
                <w:bCs/>
              </w:rPr>
            </w:pPr>
            <w:r w:rsidRPr="00F41058">
              <w:rPr>
                <w:lang w:val="en-GB"/>
              </w:rPr>
              <w:t>The</w:t>
            </w:r>
            <w:r w:rsidR="005433F9">
              <w:rPr>
                <w:lang w:val="en-GB"/>
              </w:rPr>
              <w:t xml:space="preserve"> design process</w:t>
            </w:r>
            <w:r w:rsidRPr="00F41058">
              <w:rPr>
                <w:lang w:val="en-GB"/>
              </w:rPr>
              <w:t xml:space="preserve"> is a series of steps that guides the development of a solution to a problem. </w:t>
            </w:r>
          </w:p>
          <w:p w14:paraId="6FF75EF5" w14:textId="73AF7160" w:rsidR="00F41058" w:rsidRPr="00F41058" w:rsidRDefault="00F41058" w:rsidP="00F41058">
            <w:pPr>
              <w:spacing w:after="0"/>
              <w:rPr>
                <w:lang w:val="en-GB"/>
              </w:rPr>
            </w:pPr>
            <w:r w:rsidRPr="00F41058">
              <w:rPr>
                <w:rFonts w:eastAsia="Calibri" w:cs="Times New Roman"/>
              </w:rPr>
              <w:t xml:space="preserve">The solution should always be informed </w:t>
            </w:r>
            <w:r w:rsidR="009B3DA3">
              <w:rPr>
                <w:rFonts w:eastAsia="Calibri" w:cs="Times New Roman"/>
              </w:rPr>
              <w:t>by</w:t>
            </w:r>
            <w:r w:rsidRPr="00F41058">
              <w:rPr>
                <w:rFonts w:eastAsia="Calibri" w:cs="Times New Roman"/>
              </w:rPr>
              <w:t xml:space="preserve"> gathering user information and the</w:t>
            </w:r>
            <w:r w:rsidR="005433F9">
              <w:rPr>
                <w:rFonts w:eastAsia="Calibri" w:cs="Times New Roman"/>
              </w:rPr>
              <w:t xml:space="preserve">n </w:t>
            </w:r>
            <w:r w:rsidRPr="00F41058">
              <w:rPr>
                <w:rFonts w:eastAsia="Calibri" w:cs="Times New Roman"/>
              </w:rPr>
              <w:t>developed depending on th</w:t>
            </w:r>
            <w:r w:rsidR="005433F9">
              <w:rPr>
                <w:rFonts w:eastAsia="Calibri" w:cs="Times New Roman"/>
              </w:rPr>
              <w:t>e</w:t>
            </w:r>
            <w:r w:rsidRPr="00F41058">
              <w:rPr>
                <w:rFonts w:eastAsia="Calibri" w:cs="Times New Roman"/>
              </w:rPr>
              <w:t xml:space="preserve"> need and application.</w:t>
            </w:r>
          </w:p>
          <w:p w14:paraId="0002BDE4" w14:textId="5D4B3885" w:rsidR="00F41058" w:rsidRPr="00F41058" w:rsidRDefault="00F41058" w:rsidP="00F41058">
            <w:pPr>
              <w:spacing w:after="0"/>
              <w:rPr>
                <w:lang w:val="en-GB"/>
              </w:rPr>
            </w:pPr>
            <w:r w:rsidRPr="00F41058">
              <w:rPr>
                <w:lang w:val="en-GB"/>
              </w:rPr>
              <w:t xml:space="preserve">The core steps in the </w:t>
            </w:r>
            <w:r w:rsidR="005433F9">
              <w:rPr>
                <w:lang w:val="en-GB"/>
              </w:rPr>
              <w:t xml:space="preserve">design </w:t>
            </w:r>
            <w:r w:rsidRPr="00F41058">
              <w:rPr>
                <w:lang w:val="en-GB"/>
              </w:rPr>
              <w:t>process are the same whether applied in different contexts such as engineering or software design. These steps are:</w:t>
            </w:r>
          </w:p>
          <w:p w14:paraId="043B8210" w14:textId="77777777" w:rsidR="00F41058" w:rsidRPr="00390772" w:rsidRDefault="00F41058" w:rsidP="00390772">
            <w:pPr>
              <w:pStyle w:val="ListParagraph"/>
            </w:pPr>
            <w:r w:rsidRPr="00390772">
              <w:t>Define the problem: What is the need?</w:t>
            </w:r>
          </w:p>
          <w:p w14:paraId="79F9560F" w14:textId="77777777" w:rsidR="00F41058" w:rsidRPr="00390772" w:rsidRDefault="00F41058" w:rsidP="00390772">
            <w:pPr>
              <w:pStyle w:val="ListParagraph"/>
            </w:pPr>
            <w:r w:rsidRPr="00390772">
              <w:t>Research and gather information.</w:t>
            </w:r>
          </w:p>
          <w:p w14:paraId="6D67789A" w14:textId="277103E1" w:rsidR="00F41058" w:rsidRPr="00390772" w:rsidRDefault="00F41058" w:rsidP="00390772">
            <w:pPr>
              <w:pStyle w:val="ListParagraph"/>
            </w:pPr>
            <w:r w:rsidRPr="00390772">
              <w:t xml:space="preserve">Analysis: </w:t>
            </w:r>
            <w:r w:rsidR="00E61E0C" w:rsidRPr="00390772">
              <w:t>Analyse and interpret the information</w:t>
            </w:r>
            <w:r w:rsidRPr="00390772">
              <w:t xml:space="preserve">. </w:t>
            </w:r>
          </w:p>
          <w:p w14:paraId="358A961F" w14:textId="033C245B" w:rsidR="00F41058" w:rsidRPr="00390772" w:rsidRDefault="00F41058" w:rsidP="00390772">
            <w:pPr>
              <w:pStyle w:val="ListParagraph"/>
            </w:pPr>
            <w:r w:rsidRPr="00390772">
              <w:t xml:space="preserve">Ideation: </w:t>
            </w:r>
            <w:r w:rsidR="00E61E0C" w:rsidRPr="00390772">
              <w:t>Brainstorm ideas and p</w:t>
            </w:r>
            <w:r w:rsidRPr="00390772">
              <w:t xml:space="preserve">ick the best idea, </w:t>
            </w:r>
            <w:r w:rsidR="00E61E0C" w:rsidRPr="00390772">
              <w:t xml:space="preserve">think through </w:t>
            </w:r>
            <w:r w:rsidRPr="00390772">
              <w:t>how will it work</w:t>
            </w:r>
            <w:r w:rsidR="00E61E0C" w:rsidRPr="00390772">
              <w:t>.</w:t>
            </w:r>
            <w:r w:rsidRPr="00390772">
              <w:t xml:space="preserve"> Draw a diagram, identify materials or tools required?</w:t>
            </w:r>
          </w:p>
          <w:p w14:paraId="20ADE593" w14:textId="6C656E6B" w:rsidR="00F41058" w:rsidRPr="00390772" w:rsidRDefault="00F41058" w:rsidP="00390772">
            <w:pPr>
              <w:pStyle w:val="ListParagraph"/>
            </w:pPr>
            <w:r w:rsidRPr="00390772">
              <w:t xml:space="preserve">Development: Build the solution and test it. </w:t>
            </w:r>
          </w:p>
          <w:p w14:paraId="4A4D08BA" w14:textId="7FAD144C" w:rsidR="00F41058" w:rsidRPr="00390772" w:rsidRDefault="00F41058" w:rsidP="00390772">
            <w:pPr>
              <w:pStyle w:val="ListParagraph"/>
            </w:pPr>
            <w:r w:rsidRPr="00390772">
              <w:t xml:space="preserve">Evaluation: What works, what doesn’t, what could work better? Repeat the cycle. </w:t>
            </w:r>
          </w:p>
          <w:p w14:paraId="085496A0" w14:textId="77777777" w:rsidR="00F41058" w:rsidRPr="00F41058" w:rsidRDefault="00F41058" w:rsidP="00390772">
            <w:r w:rsidRPr="00F41058">
              <w:t>It is a process that is both cyclical and iterative and students should be encouraged not to focus on a single idea, especially at the start. It is unlikely that their first idea will be their best.</w:t>
            </w:r>
          </w:p>
          <w:p w14:paraId="4E2D3D0F" w14:textId="2E128A53" w:rsidR="00F41058" w:rsidRPr="00F41058" w:rsidRDefault="00F41058" w:rsidP="00390772">
            <w:r w:rsidRPr="00F41058">
              <w:t xml:space="preserve">Students often find developing an authentic product or prototype that customers would want </w:t>
            </w:r>
            <w:r w:rsidR="00947C41">
              <w:t>to</w:t>
            </w:r>
            <w:r w:rsidRPr="00F41058">
              <w:t xml:space="preserve"> be quite challenging. Typically, many assumptions are made about the end-user of the product that is not based on any factual evidence. Questioning can challenge presumptions</w:t>
            </w:r>
            <w:r w:rsidR="005433F9">
              <w:t>. For example</w:t>
            </w:r>
            <w:r w:rsidRPr="00F41058">
              <w:t>,</w:t>
            </w:r>
            <w:r w:rsidR="005433F9">
              <w:t xml:space="preserve"> </w:t>
            </w:r>
            <w:r w:rsidRPr="00F41058">
              <w:rPr>
                <w:i/>
                <w:iCs/>
              </w:rPr>
              <w:t>How do you know that? H</w:t>
            </w:r>
            <w:r w:rsidR="007044DC">
              <w:rPr>
                <w:i/>
                <w:iCs/>
              </w:rPr>
              <w:t xml:space="preserve">ow can you check that? </w:t>
            </w:r>
            <w:r w:rsidRPr="00F41058">
              <w:rPr>
                <w:i/>
                <w:iCs/>
              </w:rPr>
              <w:t xml:space="preserve">Is that a guess or do you know that for sure? </w:t>
            </w:r>
            <w:r w:rsidRPr="00F41058">
              <w:t>will help students better understand the user. Making some assumptions is ok, but those should be tested by testing a prototype on the user.</w:t>
            </w:r>
          </w:p>
          <w:p w14:paraId="388C4D74" w14:textId="778498A8" w:rsidR="00F41058" w:rsidRPr="00F41058" w:rsidRDefault="00F41058" w:rsidP="00390772">
            <w:r w:rsidRPr="00F41058">
              <w:t xml:space="preserve">The statement </w:t>
            </w:r>
            <w:r w:rsidRPr="00F41058">
              <w:rPr>
                <w:i/>
                <w:iCs/>
              </w:rPr>
              <w:t xml:space="preserve">How </w:t>
            </w:r>
            <w:r w:rsidR="005433F9">
              <w:rPr>
                <w:i/>
                <w:iCs/>
              </w:rPr>
              <w:t>m</w:t>
            </w:r>
            <w:r w:rsidRPr="00F41058">
              <w:rPr>
                <w:i/>
                <w:iCs/>
              </w:rPr>
              <w:t xml:space="preserve">ight </w:t>
            </w:r>
            <w:r w:rsidR="005433F9">
              <w:rPr>
                <w:i/>
                <w:iCs/>
              </w:rPr>
              <w:t>w</w:t>
            </w:r>
            <w:r w:rsidRPr="00F41058">
              <w:rPr>
                <w:i/>
                <w:iCs/>
              </w:rPr>
              <w:t>e…?</w:t>
            </w:r>
            <w:r w:rsidRPr="00F41058">
              <w:t xml:space="preserve"> is important to show that the </w:t>
            </w:r>
            <w:r w:rsidR="005433F9">
              <w:t xml:space="preserve">suggested </w:t>
            </w:r>
            <w:r w:rsidRPr="00F41058">
              <w:t>solution is not final and encourages the use of the design process to think of all the possibilities and choose the best idea to trial and test first.</w:t>
            </w:r>
          </w:p>
          <w:p w14:paraId="79842F48" w14:textId="4737720F" w:rsidR="00F41058" w:rsidRPr="00F41058" w:rsidRDefault="00F41058" w:rsidP="00390772">
            <w:r w:rsidRPr="00F41058">
              <w:t xml:space="preserve">It should be recognised that to design an electronic or digital system in the real world requires a level of electrical and software engineering that may or may not be a skill for Year </w:t>
            </w:r>
            <w:r w:rsidR="00D62BD9">
              <w:t>7</w:t>
            </w:r>
            <w:r w:rsidRPr="00F41058">
              <w:t xml:space="preserve"> students. However</w:t>
            </w:r>
            <w:r w:rsidR="005433F9">
              <w:t>,</w:t>
            </w:r>
            <w:r w:rsidRPr="00F41058">
              <w:t xml:space="preserve"> if students feel competent using </w:t>
            </w:r>
            <w:r w:rsidR="005433F9">
              <w:t>p</w:t>
            </w:r>
            <w:r w:rsidRPr="00F41058">
              <w:t xml:space="preserve">hysical </w:t>
            </w:r>
            <w:r w:rsidR="005433F9">
              <w:t>c</w:t>
            </w:r>
            <w:r w:rsidRPr="00F41058">
              <w:t xml:space="preserve">omputing platforms such as </w:t>
            </w:r>
            <w:r w:rsidRPr="00B95DEA">
              <w:rPr>
                <w:i/>
                <w:iCs/>
              </w:rPr>
              <w:t xml:space="preserve">micro:bit, Raspberry Pi </w:t>
            </w:r>
            <w:r w:rsidRPr="007C6B0C">
              <w:t>or</w:t>
            </w:r>
            <w:r w:rsidRPr="00B95DEA">
              <w:rPr>
                <w:i/>
                <w:iCs/>
              </w:rPr>
              <w:t xml:space="preserve"> Arduino</w:t>
            </w:r>
            <w:r w:rsidRPr="00F41058">
              <w:t xml:space="preserve"> to bring their ideas into reality, then they should be encouraged to do so.</w:t>
            </w:r>
          </w:p>
          <w:p w14:paraId="5F16DCAF" w14:textId="351F889C" w:rsidR="00F41058" w:rsidRDefault="00F41058" w:rsidP="00390772">
            <w:r w:rsidRPr="00F41058">
              <w:t xml:space="preserve">In the case of more adventurous or ambitious digital solutions which cannot be produced in a classroom environment, students may elect to supplement their physical mockups with animation or interactive software which demonstrates their approach. For example, the most recent version of the popular programming language </w:t>
            </w:r>
            <w:bookmarkStart w:id="43" w:name="_Hlk47118005"/>
            <w:r w:rsidR="005433F9" w:rsidRPr="00B95DEA">
              <w:rPr>
                <w:i/>
              </w:rPr>
              <w:t>Scratch</w:t>
            </w:r>
            <w:r w:rsidRPr="00F41058">
              <w:t xml:space="preserve"> </w:t>
            </w:r>
            <w:bookmarkEnd w:id="43"/>
            <w:r w:rsidRPr="00F41058">
              <w:t>includes a video sensing feature which can respond to movement in the camera’s field of view. One possible application of this might be the development of an alert system for slips, trips or falls.</w:t>
            </w:r>
          </w:p>
          <w:p w14:paraId="626CB763" w14:textId="1654BAA2" w:rsidR="008E3306" w:rsidRPr="008E3306" w:rsidRDefault="008E3306" w:rsidP="00390772">
            <w:r w:rsidRPr="008E3306">
              <w:t>The teacher should act as a facilitator during this activity, encouraging students to collaboratively develop their design brief. This gives students ownership of the creative process and encourages their creativity.</w:t>
            </w:r>
          </w:p>
          <w:p w14:paraId="3B2CF4C0" w14:textId="1684DA72" w:rsidR="008E3306" w:rsidRPr="00F41058" w:rsidRDefault="008E3306" w:rsidP="00390772">
            <w:r w:rsidRPr="008E3306">
              <w:t>Presentations should be prepared in groups. To scaffold cooperative group work, each member of the group could have a role and responsibility. For example, one could be the Content Director, one the Media Director and a Presentation Director. All students in the group would contribute to deciding on the content, preparing the media and giving the presentation</w:t>
            </w:r>
            <w:r w:rsidR="00086FC6">
              <w:t>,</w:t>
            </w:r>
            <w:r w:rsidRPr="008E3306">
              <w:t xml:space="preserve"> whil</w:t>
            </w:r>
            <w:r w:rsidR="005433F9">
              <w:t>e</w:t>
            </w:r>
            <w:r w:rsidRPr="008E3306">
              <w:t xml:space="preserve"> one student has overall responsibility for managing that phase of the task. See </w:t>
            </w:r>
            <w:hyperlink w:anchor="_Appendix_7:_Teacher" w:history="1">
              <w:r w:rsidRPr="008E3306">
                <w:rPr>
                  <w:rStyle w:val="Hyperlink"/>
                  <w:bCs/>
                </w:rPr>
                <w:t>Teacher resource sheet 1.1: Cooperative learning – Roles</w:t>
              </w:r>
            </w:hyperlink>
            <w:r w:rsidRPr="008E3306">
              <w:t xml:space="preserve"> for more information</w:t>
            </w:r>
            <w:r w:rsidR="00947C41">
              <w:t>.</w:t>
            </w:r>
          </w:p>
          <w:p w14:paraId="0B1D0569" w14:textId="77777777" w:rsidR="00F41058" w:rsidRPr="00F41058" w:rsidRDefault="00F41058" w:rsidP="00F41058">
            <w:pPr>
              <w:rPr>
                <w:b/>
              </w:rPr>
            </w:pPr>
            <w:r w:rsidRPr="00F41058">
              <w:rPr>
                <w:b/>
              </w:rPr>
              <w:t>Collecting evidence</w:t>
            </w:r>
          </w:p>
          <w:p w14:paraId="73EC6480" w14:textId="01BCFF51" w:rsidR="00F41058" w:rsidRDefault="00F41058" w:rsidP="00390772">
            <w:r w:rsidRPr="00F41058">
              <w:t xml:space="preserve">Students continue to populate physical or digital portfolios or journals from previous </w:t>
            </w:r>
            <w:r w:rsidR="005433F9">
              <w:t>a</w:t>
            </w:r>
            <w:r w:rsidRPr="00B95DEA">
              <w:t>ctivities</w:t>
            </w:r>
            <w:r w:rsidRPr="007C6B0C">
              <w:t xml:space="preserve"> </w:t>
            </w:r>
            <w:r w:rsidRPr="00F41058">
              <w:t>to contribute towards a greater body of work for later assessment. This may take the form of research work, photos, digitally produced flow charts, digital framework</w:t>
            </w:r>
            <w:r w:rsidR="007044DC">
              <w:t xml:space="preserve">, </w:t>
            </w:r>
            <w:r w:rsidRPr="00F41058">
              <w:t xml:space="preserve">mockups or a working prototype.  </w:t>
            </w:r>
          </w:p>
          <w:p w14:paraId="529A711E" w14:textId="4E65E880" w:rsidR="00B66DD2" w:rsidRPr="005B0B8D" w:rsidRDefault="00FF229D" w:rsidP="00390772">
            <w:pPr>
              <w:spacing w:after="240"/>
            </w:pPr>
            <w:r>
              <w:t xml:space="preserve">See </w:t>
            </w:r>
            <w:hyperlink w:anchor="_Appendix_5:_Student" w:history="1">
              <w:r w:rsidRPr="000476D9">
                <w:rPr>
                  <w:rStyle w:val="Hyperlink"/>
                </w:rPr>
                <w:t>Student journal</w:t>
              </w:r>
            </w:hyperlink>
            <w:r>
              <w:t xml:space="preserve"> for </w:t>
            </w:r>
            <w:r w:rsidR="007044DC">
              <w:t xml:space="preserve">further information. </w:t>
            </w:r>
          </w:p>
        </w:tc>
      </w:tr>
      <w:tr w:rsidR="00213D44" w:rsidRPr="00384F40" w14:paraId="73327616" w14:textId="77777777" w:rsidTr="00B95DEA">
        <w:tc>
          <w:tcPr>
            <w:tcW w:w="2404" w:type="dxa"/>
            <w:tcBorders>
              <w:left w:val="nil"/>
              <w:right w:val="nil"/>
            </w:tcBorders>
          </w:tcPr>
          <w:p w14:paraId="6509E1FF" w14:textId="77777777" w:rsidR="00213D44" w:rsidRPr="00384F40" w:rsidRDefault="00213D44" w:rsidP="00213D44">
            <w:pPr>
              <w:widowControl/>
              <w:spacing w:after="240" w:line="259" w:lineRule="auto"/>
              <w:rPr>
                <w:b/>
              </w:rPr>
            </w:pPr>
            <w:r>
              <w:rPr>
                <w:b/>
              </w:rPr>
              <w:t>Expected learning</w:t>
            </w:r>
          </w:p>
          <w:p w14:paraId="486FFE2F" w14:textId="38F0D40F" w:rsidR="00213D44" w:rsidRPr="00384F40" w:rsidRDefault="00213D44" w:rsidP="0041776C">
            <w:pPr>
              <w:widowControl/>
              <w:spacing w:after="240" w:line="259" w:lineRule="auto"/>
              <w:rPr>
                <w:sz w:val="18"/>
                <w:szCs w:val="18"/>
              </w:rPr>
            </w:pPr>
          </w:p>
        </w:tc>
        <w:tc>
          <w:tcPr>
            <w:tcW w:w="6634" w:type="dxa"/>
            <w:tcBorders>
              <w:left w:val="nil"/>
              <w:right w:val="nil"/>
            </w:tcBorders>
          </w:tcPr>
          <w:p w14:paraId="237D64F3" w14:textId="77777777" w:rsidR="00781679" w:rsidRDefault="00213D44" w:rsidP="00B95DEA">
            <w:pPr>
              <w:widowControl/>
              <w:spacing w:after="0"/>
            </w:pPr>
            <w:r w:rsidRPr="00384F40">
              <w:t>Students will be able to:</w:t>
            </w:r>
          </w:p>
          <w:p w14:paraId="4DBC68F2" w14:textId="737845DE" w:rsidR="00213D44" w:rsidRPr="00390772" w:rsidRDefault="00FF229D" w:rsidP="00390772">
            <w:pPr>
              <w:pStyle w:val="ListParagraph"/>
              <w:numPr>
                <w:ilvl w:val="0"/>
                <w:numId w:val="16"/>
              </w:numPr>
              <w:ind w:left="454" w:hanging="227"/>
            </w:pPr>
            <w:r w:rsidRPr="00390772">
              <w:t xml:space="preserve">Work collaboratively to plan, safely develop and communicate ideas and </w:t>
            </w:r>
            <w:hyperlink r:id="rId93" w:tooltip="Display the glossary entry for information" w:history="1">
              <w:r w:rsidRPr="00390772">
                <w:rPr>
                  <w:rStyle w:val="Hyperlink"/>
                  <w:i w:val="0"/>
                  <w:color w:val="auto"/>
                  <w:u w:val="none"/>
                </w:rPr>
                <w:t>information</w:t>
              </w:r>
            </w:hyperlink>
            <w:r w:rsidRPr="00390772">
              <w:t xml:space="preserve"> about the</w:t>
            </w:r>
            <w:r w:rsidR="00B63991" w:rsidRPr="00390772">
              <w:t>ir proposed solution</w:t>
            </w:r>
            <w:r w:rsidRPr="00390772">
              <w:t xml:space="preserve"> (Technologies).</w:t>
            </w:r>
          </w:p>
          <w:p w14:paraId="0BE18F85" w14:textId="10A69060" w:rsidR="008A6C5C" w:rsidRPr="00390772" w:rsidRDefault="008A6C5C" w:rsidP="00390772">
            <w:pPr>
              <w:pStyle w:val="ListParagraph"/>
              <w:numPr>
                <w:ilvl w:val="0"/>
                <w:numId w:val="16"/>
              </w:numPr>
              <w:ind w:left="454" w:hanging="227"/>
            </w:pPr>
            <w:r w:rsidRPr="00390772">
              <w:t xml:space="preserve">Address competing </w:t>
            </w:r>
            <w:r w:rsidR="00B63991" w:rsidRPr="00390772">
              <w:t xml:space="preserve">social, ethical and sustainability </w:t>
            </w:r>
            <w:r w:rsidRPr="00390772">
              <w:t xml:space="preserve">considerations when </w:t>
            </w:r>
            <w:hyperlink r:id="rId94" w:tooltip="Display the glossary entry for designing" w:history="1">
              <w:r w:rsidRPr="00390772">
                <w:rPr>
                  <w:rStyle w:val="Hyperlink"/>
                  <w:i w:val="0"/>
                  <w:color w:val="auto"/>
                  <w:u w:val="none"/>
                </w:rPr>
                <w:t>designing</w:t>
              </w:r>
            </w:hyperlink>
            <w:r w:rsidRPr="00390772">
              <w:t xml:space="preserve"> products or services (Technologies).</w:t>
            </w:r>
          </w:p>
          <w:p w14:paraId="60FD65AD" w14:textId="08ECF058" w:rsidR="00B63991" w:rsidRPr="00390772" w:rsidRDefault="00B63991" w:rsidP="00390772">
            <w:pPr>
              <w:pStyle w:val="ListParagraph"/>
              <w:numPr>
                <w:ilvl w:val="0"/>
                <w:numId w:val="16"/>
              </w:numPr>
              <w:ind w:left="454" w:hanging="227"/>
            </w:pPr>
            <w:r w:rsidRPr="00390772">
              <w:t>Develop criteria to evaluate and justify the design of their solution (Technologies).</w:t>
            </w:r>
          </w:p>
          <w:p w14:paraId="520BC665" w14:textId="4A9B66DF" w:rsidR="00B63991" w:rsidRPr="00390772" w:rsidRDefault="00B63991" w:rsidP="00390772">
            <w:pPr>
              <w:pStyle w:val="ListParagraph"/>
              <w:numPr>
                <w:ilvl w:val="0"/>
                <w:numId w:val="16"/>
              </w:numPr>
              <w:ind w:left="454" w:hanging="227"/>
            </w:pPr>
            <w:r w:rsidRPr="00390772">
              <w:rPr>
                <w:rFonts w:cs="Arial"/>
                <w:lang w:val="en"/>
              </w:rPr>
              <w:t xml:space="preserve">Communicate design ideas, plans and processes using a range of </w:t>
            </w:r>
            <w:r w:rsidR="005433F9" w:rsidRPr="00B95DEA">
              <w:rPr>
                <w:lang w:val="en-AU"/>
              </w:rPr>
              <w:t>techniques</w:t>
            </w:r>
            <w:r w:rsidRPr="00390772">
              <w:rPr>
                <w:rFonts w:cs="Arial"/>
                <w:lang w:val="en"/>
              </w:rPr>
              <w:t>, appropriate technical terms and technology</w:t>
            </w:r>
            <w:r w:rsidR="00883A82" w:rsidRPr="00390772">
              <w:rPr>
                <w:rFonts w:cs="Arial"/>
                <w:lang w:val="en"/>
              </w:rPr>
              <w:t xml:space="preserve"> (Technologies)</w:t>
            </w:r>
            <w:r w:rsidR="005433F9">
              <w:rPr>
                <w:rFonts w:cs="Arial"/>
                <w:lang w:val="en"/>
              </w:rPr>
              <w:t>.</w:t>
            </w:r>
          </w:p>
          <w:p w14:paraId="77683126" w14:textId="57D066A0" w:rsidR="005318F3" w:rsidRPr="00AB70E9" w:rsidRDefault="00883A82" w:rsidP="00B95DEA">
            <w:pPr>
              <w:pStyle w:val="ListParagraph"/>
              <w:numPr>
                <w:ilvl w:val="0"/>
                <w:numId w:val="16"/>
              </w:numPr>
              <w:spacing w:after="240"/>
              <w:ind w:left="454" w:hanging="227"/>
            </w:pPr>
            <w:r w:rsidRPr="00390772">
              <w:t>Explain and justify design choices drawing on scientific evidence and principles (Science).</w:t>
            </w:r>
          </w:p>
        </w:tc>
      </w:tr>
      <w:tr w:rsidR="00D167F4" w:rsidRPr="00384F40" w14:paraId="686CFA2E" w14:textId="77777777" w:rsidTr="00B95DEA">
        <w:trPr>
          <w:trHeight w:val="450"/>
        </w:trPr>
        <w:tc>
          <w:tcPr>
            <w:tcW w:w="2404" w:type="dxa"/>
            <w:vMerge w:val="restart"/>
            <w:tcBorders>
              <w:left w:val="nil"/>
              <w:right w:val="nil"/>
            </w:tcBorders>
          </w:tcPr>
          <w:p w14:paraId="71E930C9" w14:textId="77777777" w:rsidR="00D167F4" w:rsidRPr="00384F40" w:rsidRDefault="00D167F4" w:rsidP="00F9772C">
            <w:pPr>
              <w:widowControl/>
              <w:spacing w:after="240" w:line="259" w:lineRule="auto"/>
              <w:rPr>
                <w:b/>
              </w:rPr>
            </w:pPr>
            <w:r w:rsidRPr="00384F40">
              <w:rPr>
                <w:b/>
              </w:rPr>
              <w:t>Equipment required</w:t>
            </w:r>
          </w:p>
          <w:p w14:paraId="1A018688" w14:textId="77777777" w:rsidR="00D167F4" w:rsidRPr="00384F40" w:rsidRDefault="00D167F4" w:rsidP="00F9772C">
            <w:pPr>
              <w:widowControl/>
              <w:spacing w:after="160" w:line="259" w:lineRule="auto"/>
              <w:rPr>
                <w:b/>
              </w:rPr>
            </w:pPr>
          </w:p>
        </w:tc>
        <w:tc>
          <w:tcPr>
            <w:tcW w:w="6634" w:type="dxa"/>
            <w:tcBorders>
              <w:left w:val="nil"/>
              <w:right w:val="nil"/>
            </w:tcBorders>
          </w:tcPr>
          <w:p w14:paraId="0444B4CD" w14:textId="3F5D86DB" w:rsidR="00D167F4" w:rsidRDefault="00D167F4" w:rsidP="00F9772C">
            <w:pPr>
              <w:widowControl/>
              <w:rPr>
                <w:lang w:val="en-GB"/>
              </w:rPr>
            </w:pPr>
            <w:r w:rsidRPr="00384F40">
              <w:rPr>
                <w:b/>
              </w:rPr>
              <w:t>For the class:</w:t>
            </w:r>
            <w:r w:rsidR="006A2839">
              <w:rPr>
                <w:lang w:val="en-GB"/>
              </w:rPr>
              <w:t xml:space="preserve"> </w:t>
            </w:r>
          </w:p>
          <w:p w14:paraId="48B93746" w14:textId="46C64571" w:rsidR="007D5F51" w:rsidRPr="00390772" w:rsidRDefault="007044DC" w:rsidP="00B95DEA">
            <w:pPr>
              <w:rPr>
                <w:bCs/>
              </w:rPr>
            </w:pPr>
            <w:r w:rsidRPr="00390772">
              <w:rPr>
                <w:bCs/>
              </w:rPr>
              <w:t xml:space="preserve">Access to the </w:t>
            </w:r>
            <w:bookmarkStart w:id="44" w:name="_Hlk47118203"/>
            <w:r w:rsidR="005433F9" w:rsidRPr="00B95DEA">
              <w:t>Rapid Design Sprint Kit</w:t>
            </w:r>
            <w:bookmarkEnd w:id="44"/>
            <w:r w:rsidR="00AB70E9">
              <w:rPr>
                <w:bCs/>
                <w:i/>
              </w:rPr>
              <w:t xml:space="preserve"> and s</w:t>
            </w:r>
            <w:r w:rsidR="007D5F51" w:rsidRPr="009D4B4B">
              <w:rPr>
                <w:bCs/>
              </w:rPr>
              <w:t>et</w:t>
            </w:r>
            <w:r w:rsidR="007D5F51">
              <w:rPr>
                <w:bCs/>
              </w:rPr>
              <w:t>s</w:t>
            </w:r>
            <w:r w:rsidR="007D5F51" w:rsidRPr="009D4B4B">
              <w:rPr>
                <w:bCs/>
              </w:rPr>
              <w:t xml:space="preserve"> of canvases</w:t>
            </w:r>
            <w:r w:rsidR="00247701">
              <w:rPr>
                <w:bCs/>
              </w:rPr>
              <w:t xml:space="preserve"> (</w:t>
            </w:r>
            <w:r w:rsidR="007D5F51">
              <w:rPr>
                <w:bCs/>
              </w:rPr>
              <w:t xml:space="preserve">see </w:t>
            </w:r>
            <w:r w:rsidR="007D5F51" w:rsidRPr="006F6ABD">
              <w:rPr>
                <w:bCs/>
                <w:i/>
                <w:iCs/>
              </w:rPr>
              <w:t>Digital resources</w:t>
            </w:r>
            <w:r w:rsidR="00247701">
              <w:rPr>
                <w:bCs/>
                <w:i/>
                <w:iCs/>
              </w:rPr>
              <w:t>)</w:t>
            </w:r>
          </w:p>
          <w:p w14:paraId="5409FAD3" w14:textId="12665628" w:rsidR="007044DC" w:rsidRDefault="007044DC" w:rsidP="005433F9">
            <w:pPr>
              <w:rPr>
                <w:bCs/>
              </w:rPr>
            </w:pPr>
            <w:r w:rsidRPr="00390772">
              <w:rPr>
                <w:bCs/>
              </w:rPr>
              <w:t>Sticky notes</w:t>
            </w:r>
          </w:p>
          <w:p w14:paraId="03396889" w14:textId="1A8A1200" w:rsidR="005318F3" w:rsidRDefault="00DE7D62" w:rsidP="00DE7D62">
            <w:pPr>
              <w:widowControl/>
              <w:rPr>
                <w:bCs/>
              </w:rPr>
            </w:pPr>
            <w:r w:rsidRPr="00D473A0">
              <w:rPr>
                <w:bCs/>
              </w:rPr>
              <w:t xml:space="preserve">Access to internet-connected automation services such as </w:t>
            </w:r>
            <w:r w:rsidRPr="0012775D">
              <w:rPr>
                <w:bCs/>
                <w:i/>
                <w:iCs/>
              </w:rPr>
              <w:t>If This Then That</w:t>
            </w:r>
            <w:r>
              <w:rPr>
                <w:bCs/>
              </w:rPr>
              <w:t xml:space="preserve"> </w:t>
            </w:r>
            <w:r w:rsidR="005318F3">
              <w:rPr>
                <w:bCs/>
              </w:rPr>
              <w:t xml:space="preserve">(see </w:t>
            </w:r>
            <w:r w:rsidR="005318F3" w:rsidRPr="00B95DEA">
              <w:rPr>
                <w:bCs/>
                <w:i/>
                <w:iCs/>
              </w:rPr>
              <w:t>Digital resources</w:t>
            </w:r>
            <w:r w:rsidR="005318F3">
              <w:rPr>
                <w:bCs/>
              </w:rPr>
              <w:t>)</w:t>
            </w:r>
          </w:p>
          <w:p w14:paraId="5E3A31A9" w14:textId="3DE13FE0" w:rsidR="00DE7D62" w:rsidRPr="00AB1D01" w:rsidRDefault="00DE7D62" w:rsidP="00DE7D62">
            <w:pPr>
              <w:widowControl/>
              <w:rPr>
                <w:bCs/>
              </w:rPr>
            </w:pPr>
            <w:r w:rsidRPr="00AB1D01">
              <w:rPr>
                <w:bCs/>
              </w:rPr>
              <w:t>The equipment required by students</w:t>
            </w:r>
            <w:r>
              <w:rPr>
                <w:bCs/>
              </w:rPr>
              <w:t xml:space="preserve"> will depend on the type of technological solution being developed whether it be a service, process, system or art</w:t>
            </w:r>
            <w:r w:rsidR="00016D2A">
              <w:rPr>
                <w:bCs/>
              </w:rPr>
              <w:t>e</w:t>
            </w:r>
            <w:r>
              <w:rPr>
                <w:bCs/>
              </w:rPr>
              <w:t>fact.</w:t>
            </w:r>
          </w:p>
          <w:p w14:paraId="4792DE75" w14:textId="0D69F8DE" w:rsidR="001C3626" w:rsidRPr="00DE7D62" w:rsidRDefault="0005754B" w:rsidP="00DE7D62">
            <w:pPr>
              <w:rPr>
                <w:bCs/>
              </w:rPr>
            </w:pPr>
            <w:r>
              <w:rPr>
                <w:bCs/>
              </w:rPr>
              <w:t xml:space="preserve">If students are creating a physical solution </w:t>
            </w:r>
            <w:r w:rsidR="005318F3">
              <w:rPr>
                <w:bCs/>
              </w:rPr>
              <w:t>prototype, s</w:t>
            </w:r>
            <w:r w:rsidR="00DE7D62">
              <w:rPr>
                <w:bCs/>
              </w:rPr>
              <w:t xml:space="preserve">ee </w:t>
            </w:r>
            <w:hyperlink w:anchor="_Appendix_3:_Materials_1" w:history="1">
              <w:r w:rsidR="00DE7D62" w:rsidRPr="00DE7D62">
                <w:rPr>
                  <w:rStyle w:val="Hyperlink"/>
                  <w:bCs/>
                </w:rPr>
                <w:t>Materials list</w:t>
              </w:r>
            </w:hyperlink>
            <w:r w:rsidR="00DE7D62">
              <w:rPr>
                <w:bCs/>
              </w:rPr>
              <w:t>.</w:t>
            </w:r>
          </w:p>
        </w:tc>
      </w:tr>
      <w:tr w:rsidR="00D167F4" w:rsidRPr="00384F40" w14:paraId="2003EF00" w14:textId="77777777" w:rsidTr="00B95DEA">
        <w:trPr>
          <w:trHeight w:val="450"/>
        </w:trPr>
        <w:tc>
          <w:tcPr>
            <w:tcW w:w="2404" w:type="dxa"/>
            <w:vMerge/>
            <w:tcBorders>
              <w:left w:val="nil"/>
              <w:right w:val="nil"/>
            </w:tcBorders>
          </w:tcPr>
          <w:p w14:paraId="37C6A216" w14:textId="77777777" w:rsidR="00D167F4" w:rsidRPr="00384F40" w:rsidRDefault="00D167F4" w:rsidP="00F9772C">
            <w:pPr>
              <w:widowControl/>
              <w:spacing w:after="160" w:line="259" w:lineRule="auto"/>
              <w:rPr>
                <w:b/>
              </w:rPr>
            </w:pPr>
          </w:p>
        </w:tc>
        <w:tc>
          <w:tcPr>
            <w:tcW w:w="6634" w:type="dxa"/>
            <w:tcBorders>
              <w:left w:val="nil"/>
              <w:right w:val="nil"/>
            </w:tcBorders>
          </w:tcPr>
          <w:p w14:paraId="3C35779F" w14:textId="77777777" w:rsidR="00136C8B" w:rsidRDefault="00D167F4" w:rsidP="00F9772C">
            <w:pPr>
              <w:widowControl/>
              <w:rPr>
                <w:lang w:val="en-GB"/>
              </w:rPr>
            </w:pPr>
            <w:r w:rsidRPr="00384F40">
              <w:rPr>
                <w:b/>
              </w:rPr>
              <w:t>For the students</w:t>
            </w:r>
            <w:r w:rsidRPr="00384F40">
              <w:t>:</w:t>
            </w:r>
            <w:r w:rsidR="00136C8B">
              <w:rPr>
                <w:lang w:val="en-GB"/>
              </w:rPr>
              <w:t xml:space="preserve"> </w:t>
            </w:r>
          </w:p>
          <w:p w14:paraId="11141A86" w14:textId="22125E53" w:rsidR="007D5F51" w:rsidRPr="00390772" w:rsidRDefault="007D5F51" w:rsidP="007D5F51">
            <w:pPr>
              <w:rPr>
                <w:bCs/>
              </w:rPr>
            </w:pPr>
            <w:r w:rsidRPr="00390772">
              <w:rPr>
                <w:bCs/>
              </w:rPr>
              <w:t>Markers</w:t>
            </w:r>
            <w:r>
              <w:rPr>
                <w:bCs/>
              </w:rPr>
              <w:t xml:space="preserve"> (one per student)</w:t>
            </w:r>
          </w:p>
          <w:p w14:paraId="5A44E4A2" w14:textId="510F4702" w:rsidR="00D167F4" w:rsidRPr="00384F40" w:rsidRDefault="007D5F51" w:rsidP="00B95DEA">
            <w:r>
              <w:rPr>
                <w:bCs/>
              </w:rPr>
              <w:t>A3 paper (one per student)</w:t>
            </w:r>
          </w:p>
        </w:tc>
      </w:tr>
      <w:tr w:rsidR="00D167F4" w:rsidRPr="00384F40" w14:paraId="0CA67BA6" w14:textId="77777777" w:rsidTr="00B95DEA">
        <w:tc>
          <w:tcPr>
            <w:tcW w:w="2404" w:type="dxa"/>
            <w:tcBorders>
              <w:left w:val="nil"/>
              <w:right w:val="nil"/>
            </w:tcBorders>
          </w:tcPr>
          <w:p w14:paraId="51F485CD" w14:textId="77777777" w:rsidR="00D167F4" w:rsidRPr="00384F40" w:rsidRDefault="00D167F4" w:rsidP="00F9772C">
            <w:pPr>
              <w:widowControl/>
              <w:spacing w:after="240" w:line="259" w:lineRule="auto"/>
              <w:rPr>
                <w:b/>
              </w:rPr>
            </w:pPr>
            <w:r w:rsidRPr="00384F40">
              <w:rPr>
                <w:b/>
              </w:rPr>
              <w:t>Preparation</w:t>
            </w:r>
          </w:p>
        </w:tc>
        <w:tc>
          <w:tcPr>
            <w:tcW w:w="6634" w:type="dxa"/>
            <w:tcBorders>
              <w:left w:val="nil"/>
              <w:right w:val="nil"/>
            </w:tcBorders>
          </w:tcPr>
          <w:p w14:paraId="1689C4C8" w14:textId="4B471332" w:rsidR="007044DC" w:rsidRDefault="007044DC" w:rsidP="00390772">
            <w:pPr>
              <w:rPr>
                <w:bCs/>
              </w:rPr>
            </w:pPr>
            <w:r w:rsidRPr="007044DC">
              <w:t xml:space="preserve">Make available a copy of the </w:t>
            </w:r>
            <w:r w:rsidR="00247701" w:rsidRPr="00B95DEA">
              <w:rPr>
                <w:bCs/>
                <w:i/>
              </w:rPr>
              <w:t>Rapid Design Sprint Kit</w:t>
            </w:r>
            <w:r w:rsidR="007D5F51">
              <w:rPr>
                <w:bCs/>
              </w:rPr>
              <w:t>.</w:t>
            </w:r>
          </w:p>
          <w:p w14:paraId="36E582B3" w14:textId="6C0F975F" w:rsidR="007D5F51" w:rsidRDefault="007D5F51" w:rsidP="007D5F51">
            <w:r>
              <w:rPr>
                <w:bCs/>
              </w:rPr>
              <w:t xml:space="preserve">Select sets of </w:t>
            </w:r>
            <w:r w:rsidRPr="00B95DEA">
              <w:rPr>
                <w:bCs/>
                <w:i/>
                <w:iCs/>
              </w:rPr>
              <w:t>Rapid Design Sprint Kit</w:t>
            </w:r>
            <w:r>
              <w:rPr>
                <w:bCs/>
              </w:rPr>
              <w:t xml:space="preserve"> canvases </w:t>
            </w:r>
            <w:r w:rsidRPr="009D4B4B">
              <w:rPr>
                <w:bCs/>
              </w:rPr>
              <w:t>that can be used with the design thinking process</w:t>
            </w:r>
            <w:r>
              <w:rPr>
                <w:bCs/>
              </w:rPr>
              <w:t xml:space="preserve">. </w:t>
            </w:r>
            <w:r w:rsidRPr="009D4B4B">
              <w:t xml:space="preserve">Depending on your timeframe, students could work through </w:t>
            </w:r>
            <w:r>
              <w:t>a variety</w:t>
            </w:r>
            <w:r w:rsidRPr="009D4B4B">
              <w:t xml:space="preserve"> of these canvases. This module picks out a few that might help guide students for this particular project.</w:t>
            </w:r>
          </w:p>
          <w:p w14:paraId="3E4EE155" w14:textId="093706FC" w:rsidR="007044DC" w:rsidRPr="007044DC" w:rsidRDefault="007044DC" w:rsidP="00390772">
            <w:pPr>
              <w:rPr>
                <w:bCs/>
              </w:rPr>
            </w:pPr>
            <w:r w:rsidRPr="007044DC">
              <w:rPr>
                <w:bCs/>
              </w:rPr>
              <w:t>Prepare a 40-second interval timer</w:t>
            </w:r>
            <w:r w:rsidR="00AB70E9">
              <w:rPr>
                <w:bCs/>
              </w:rPr>
              <w:t xml:space="preserve"> (see </w:t>
            </w:r>
            <w:r w:rsidR="00AB70E9" w:rsidRPr="00B95DEA">
              <w:rPr>
                <w:bCs/>
                <w:i/>
                <w:iCs/>
              </w:rPr>
              <w:t>Digital resources</w:t>
            </w:r>
            <w:r w:rsidR="00AB70E9">
              <w:rPr>
                <w:bCs/>
              </w:rPr>
              <w:t>)</w:t>
            </w:r>
          </w:p>
          <w:p w14:paraId="2881D83E" w14:textId="17144AE4" w:rsidR="007D5F51" w:rsidRDefault="007D5F51" w:rsidP="00390772">
            <w:pPr>
              <w:rPr>
                <w:bCs/>
              </w:rPr>
            </w:pPr>
            <w:r>
              <w:rPr>
                <w:bCs/>
              </w:rPr>
              <w:t>Organise a</w:t>
            </w:r>
            <w:r w:rsidR="007044DC" w:rsidRPr="00AB1D01">
              <w:rPr>
                <w:bCs/>
              </w:rPr>
              <w:t xml:space="preserve"> suitable space where students can make their prototypes</w:t>
            </w:r>
            <w:r>
              <w:rPr>
                <w:bCs/>
              </w:rPr>
              <w:t>.</w:t>
            </w:r>
          </w:p>
          <w:p w14:paraId="2CBDE928" w14:textId="320F8FCF" w:rsidR="007D5F51" w:rsidRPr="007044DC" w:rsidRDefault="007044DC">
            <w:pPr>
              <w:rPr>
                <w:bCs/>
              </w:rPr>
            </w:pPr>
            <w:r w:rsidRPr="00AB1D01">
              <w:rPr>
                <w:bCs/>
              </w:rPr>
              <w:t>Source materials and equipment for students to build prototypes</w:t>
            </w:r>
            <w:r w:rsidR="007D5F51">
              <w:rPr>
                <w:bCs/>
              </w:rPr>
              <w:t xml:space="preserve">. </w:t>
            </w:r>
            <w:r w:rsidRPr="007044DC">
              <w:rPr>
                <w:bCs/>
              </w:rPr>
              <w:t>Ensure students know how to use all equipment before using it</w:t>
            </w:r>
            <w:r w:rsidR="007D5F51">
              <w:rPr>
                <w:bCs/>
              </w:rPr>
              <w:t>.</w:t>
            </w:r>
          </w:p>
        </w:tc>
      </w:tr>
      <w:tr w:rsidR="00D167F4" w:rsidRPr="00384F40" w14:paraId="1B9E88C6" w14:textId="77777777" w:rsidTr="00B95DEA">
        <w:tc>
          <w:tcPr>
            <w:tcW w:w="2404" w:type="dxa"/>
            <w:vMerge w:val="restart"/>
            <w:tcBorders>
              <w:left w:val="nil"/>
              <w:right w:val="nil"/>
            </w:tcBorders>
          </w:tcPr>
          <w:p w14:paraId="69E25A28" w14:textId="77777777" w:rsidR="00D167F4" w:rsidRPr="00384F40" w:rsidRDefault="00D167F4" w:rsidP="00F9772C">
            <w:pPr>
              <w:widowControl/>
              <w:spacing w:after="240" w:line="259" w:lineRule="auto"/>
              <w:rPr>
                <w:b/>
              </w:rPr>
            </w:pPr>
            <w:r w:rsidRPr="00384F40">
              <w:rPr>
                <w:b/>
              </w:rPr>
              <w:t>Activity parts</w:t>
            </w:r>
          </w:p>
          <w:p w14:paraId="2BA99BFB" w14:textId="488AE0F6" w:rsidR="00D167F4" w:rsidRPr="00384F40" w:rsidRDefault="00D167F4" w:rsidP="00F9772C">
            <w:pPr>
              <w:widowControl/>
              <w:spacing w:after="240" w:line="259" w:lineRule="auto"/>
              <w:rPr>
                <w:b/>
                <w:sz w:val="18"/>
                <w:szCs w:val="18"/>
              </w:rPr>
            </w:pPr>
          </w:p>
        </w:tc>
        <w:tc>
          <w:tcPr>
            <w:tcW w:w="6634" w:type="dxa"/>
            <w:tcBorders>
              <w:left w:val="nil"/>
              <w:right w:val="nil"/>
            </w:tcBorders>
          </w:tcPr>
          <w:p w14:paraId="713F0988" w14:textId="77616CA2" w:rsidR="00E365D6" w:rsidRDefault="00D167F4" w:rsidP="00E365D6">
            <w:pPr>
              <w:rPr>
                <w:b/>
              </w:rPr>
            </w:pPr>
            <w:r w:rsidRPr="00E365D6">
              <w:rPr>
                <w:b/>
              </w:rPr>
              <w:t xml:space="preserve">Part 1: </w:t>
            </w:r>
            <w:r w:rsidR="00017176">
              <w:rPr>
                <w:b/>
              </w:rPr>
              <w:t>Defin</w:t>
            </w:r>
            <w:r w:rsidR="007C6B0C">
              <w:rPr>
                <w:b/>
              </w:rPr>
              <w:t>ing</w:t>
            </w:r>
            <w:r w:rsidR="00017176">
              <w:rPr>
                <w:b/>
              </w:rPr>
              <w:t xml:space="preserve"> the problem</w:t>
            </w:r>
            <w:r w:rsidR="00732882">
              <w:rPr>
                <w:b/>
              </w:rPr>
              <w:t>,</w:t>
            </w:r>
            <w:r w:rsidR="00017176">
              <w:rPr>
                <w:b/>
              </w:rPr>
              <w:t xml:space="preserve"> identify</w:t>
            </w:r>
            <w:r w:rsidR="007C6B0C">
              <w:rPr>
                <w:b/>
              </w:rPr>
              <w:t>ing</w:t>
            </w:r>
            <w:r w:rsidR="00017176">
              <w:rPr>
                <w:b/>
              </w:rPr>
              <w:t xml:space="preserve"> needs</w:t>
            </w:r>
            <w:r w:rsidR="00732882">
              <w:rPr>
                <w:b/>
              </w:rPr>
              <w:t xml:space="preserve"> and developing a design brief</w:t>
            </w:r>
            <w:r w:rsidR="00C63551" w:rsidRPr="00E365D6">
              <w:rPr>
                <w:b/>
              </w:rPr>
              <w:t xml:space="preserve"> </w:t>
            </w:r>
          </w:p>
          <w:p w14:paraId="3B6B62BF" w14:textId="38D12AB3" w:rsidR="007D5F51" w:rsidRDefault="0091696D" w:rsidP="00390772">
            <w:r>
              <w:t xml:space="preserve">Drawing on </w:t>
            </w:r>
            <w:r w:rsidR="007D5F51">
              <w:t xml:space="preserve">their </w:t>
            </w:r>
            <w:r>
              <w:t xml:space="preserve">findings </w:t>
            </w:r>
            <w:r w:rsidR="007D5F51">
              <w:t xml:space="preserve">in </w:t>
            </w:r>
            <w:r w:rsidRPr="007E039F">
              <w:rPr>
                <w:i/>
                <w:iCs/>
              </w:rPr>
              <w:t>Activities 1 and 2</w:t>
            </w:r>
            <w:r>
              <w:t xml:space="preserve">, </w:t>
            </w:r>
            <w:r w:rsidR="007D5F51">
              <w:t xml:space="preserve">students </w:t>
            </w:r>
            <w:r>
              <w:t>review the main changes that are occurring in the Australian environment</w:t>
            </w:r>
            <w:r w:rsidR="007D5F51">
              <w:t xml:space="preserve">. </w:t>
            </w:r>
          </w:p>
          <w:p w14:paraId="6F166888" w14:textId="3B080490" w:rsidR="00017176" w:rsidRDefault="007D5F51" w:rsidP="00390772">
            <w:r>
              <w:t>R</w:t>
            </w:r>
            <w:r w:rsidR="00017176">
              <w:t>emind students of the problem being addressed</w:t>
            </w:r>
            <w:r>
              <w:t xml:space="preserve">: </w:t>
            </w:r>
            <w:r w:rsidR="00651DE0" w:rsidRPr="00B95DEA">
              <w:rPr>
                <w:rFonts w:cstheme="minorHAnsi"/>
                <w:i/>
                <w:iCs/>
                <w:lang w:val="en-GB"/>
              </w:rPr>
              <w:t>How can technology help us respond to a changing environment?</w:t>
            </w:r>
          </w:p>
          <w:p w14:paraId="6343E4A0" w14:textId="5087221A" w:rsidR="008512F5" w:rsidRDefault="0091696D" w:rsidP="00390772">
            <w:r>
              <w:t xml:space="preserve">Working in groups, students identify the impacts of </w:t>
            </w:r>
            <w:r w:rsidR="007D5F51">
              <w:t>a changing climate</w:t>
            </w:r>
            <w:r>
              <w:t xml:space="preserve"> on people. Once </w:t>
            </w:r>
            <w:r w:rsidR="007D5F51">
              <w:t xml:space="preserve">the </w:t>
            </w:r>
            <w:r>
              <w:t>impacts have been identified, students consider the needs of a particular group of people and how these might be met.</w:t>
            </w:r>
          </w:p>
          <w:p w14:paraId="1D7D7544" w14:textId="37F05401" w:rsidR="008512F5" w:rsidRDefault="008512F5" w:rsidP="00B95DEA">
            <w:pPr>
              <w:spacing w:after="0"/>
            </w:pPr>
            <w:r>
              <w:t xml:space="preserve">To support </w:t>
            </w:r>
            <w:r w:rsidR="001C3626">
              <w:t xml:space="preserve">the </w:t>
            </w:r>
            <w:r>
              <w:t>planning and development of a solution for their clients, students prepare a design brief</w:t>
            </w:r>
            <w:r w:rsidR="007D5F51">
              <w:t xml:space="preserve"> which should include:</w:t>
            </w:r>
          </w:p>
          <w:p w14:paraId="3FE1FF3E" w14:textId="556F437E" w:rsidR="00732882" w:rsidRPr="00390772" w:rsidRDefault="00732882" w:rsidP="00390772">
            <w:pPr>
              <w:pStyle w:val="ListParagraph"/>
            </w:pPr>
            <w:r w:rsidRPr="00390772">
              <w:t>A statement of the problem</w:t>
            </w:r>
          </w:p>
          <w:p w14:paraId="287D1AA2" w14:textId="2B038D37" w:rsidR="00732882" w:rsidRPr="00390772" w:rsidRDefault="00732882" w:rsidP="00390772">
            <w:pPr>
              <w:pStyle w:val="ListParagraph"/>
            </w:pPr>
            <w:r w:rsidRPr="00390772">
              <w:t>The needs of the client</w:t>
            </w:r>
          </w:p>
          <w:p w14:paraId="424D4EF2" w14:textId="3265FDF9" w:rsidR="00732882" w:rsidRPr="00390772" w:rsidRDefault="00732882" w:rsidP="00390772">
            <w:pPr>
              <w:pStyle w:val="ListParagraph"/>
            </w:pPr>
            <w:r w:rsidRPr="00390772">
              <w:t>A list of success criteria that can be used to evaluate the extent to which the solution successfully meets the needs of the client</w:t>
            </w:r>
            <w:r w:rsidR="007D5F51">
              <w:t>.</w:t>
            </w:r>
          </w:p>
          <w:p w14:paraId="24D1B1CB" w14:textId="7DE836B3" w:rsidR="001643E6" w:rsidRPr="007E039F" w:rsidRDefault="007D5F51" w:rsidP="00B42303">
            <w:pPr>
              <w:rPr>
                <w:bCs/>
              </w:rPr>
            </w:pPr>
            <w:r>
              <w:rPr>
                <w:bCs/>
              </w:rPr>
              <w:t>Students should document their design brief in their journal</w:t>
            </w:r>
            <w:r w:rsidR="00103A9A">
              <w:rPr>
                <w:bCs/>
              </w:rPr>
              <w:t xml:space="preserve"> and include i</w:t>
            </w:r>
            <w:r w:rsidR="00732882">
              <w:rPr>
                <w:bCs/>
              </w:rPr>
              <w:t xml:space="preserve">nitial thinking as </w:t>
            </w:r>
            <w:r w:rsidR="00732882" w:rsidRPr="007732D4">
              <w:rPr>
                <w:bCs/>
                <w:i/>
                <w:iCs/>
              </w:rPr>
              <w:t>How might we …</w:t>
            </w:r>
            <w:r w:rsidR="00732882">
              <w:rPr>
                <w:bCs/>
              </w:rPr>
              <w:t xml:space="preserve"> statements.</w:t>
            </w:r>
          </w:p>
        </w:tc>
      </w:tr>
      <w:tr w:rsidR="00D167F4" w:rsidRPr="00384F40" w14:paraId="6C603DF7" w14:textId="77777777" w:rsidTr="00B95DEA">
        <w:trPr>
          <w:trHeight w:val="90"/>
        </w:trPr>
        <w:tc>
          <w:tcPr>
            <w:tcW w:w="2404" w:type="dxa"/>
            <w:vMerge/>
            <w:tcBorders>
              <w:left w:val="nil"/>
              <w:right w:val="nil"/>
            </w:tcBorders>
          </w:tcPr>
          <w:p w14:paraId="2BF1C71B" w14:textId="77777777" w:rsidR="00D167F4" w:rsidRPr="00384F40" w:rsidRDefault="00D167F4" w:rsidP="00F9772C">
            <w:pPr>
              <w:widowControl/>
              <w:spacing w:after="160" w:line="259" w:lineRule="auto"/>
              <w:rPr>
                <w:b/>
              </w:rPr>
            </w:pPr>
          </w:p>
        </w:tc>
        <w:tc>
          <w:tcPr>
            <w:tcW w:w="6634" w:type="dxa"/>
            <w:tcBorders>
              <w:left w:val="nil"/>
              <w:right w:val="nil"/>
            </w:tcBorders>
          </w:tcPr>
          <w:p w14:paraId="6BB47EAF" w14:textId="50877D98" w:rsidR="00D9227C" w:rsidRPr="00390772" w:rsidRDefault="00D9227C" w:rsidP="00390772">
            <w:pPr>
              <w:rPr>
                <w:b/>
                <w:bCs/>
              </w:rPr>
            </w:pPr>
            <w:r w:rsidRPr="00390772">
              <w:rPr>
                <w:b/>
                <w:bCs/>
              </w:rPr>
              <w:t xml:space="preserve">Part 2: </w:t>
            </w:r>
            <w:r w:rsidR="007C6B0C">
              <w:rPr>
                <w:b/>
                <w:bCs/>
              </w:rPr>
              <w:t>Generating ideas</w:t>
            </w:r>
          </w:p>
          <w:p w14:paraId="21556B69" w14:textId="77777777" w:rsidR="00103A9A" w:rsidRDefault="00103A9A" w:rsidP="00B95DEA">
            <w:pPr>
              <w:spacing w:after="0"/>
              <w:rPr>
                <w:bCs/>
              </w:rPr>
            </w:pPr>
            <w:r>
              <w:rPr>
                <w:bCs/>
              </w:rPr>
              <w:t xml:space="preserve">Students undertake a rapid prototype approach to generate ideas to address the problem: </w:t>
            </w:r>
          </w:p>
          <w:p w14:paraId="066D0327" w14:textId="1B7E6932" w:rsidR="00D9227C" w:rsidRPr="00964E77" w:rsidRDefault="00103A9A" w:rsidP="00B95DEA">
            <w:pPr>
              <w:pStyle w:val="ListParagraph"/>
            </w:pPr>
            <w:r>
              <w:t xml:space="preserve">Students fold an A3 </w:t>
            </w:r>
            <w:r w:rsidR="00D9227C">
              <w:t xml:space="preserve">piece of paper into </w:t>
            </w:r>
            <w:r w:rsidR="00732882">
              <w:t>eight</w:t>
            </w:r>
            <w:r w:rsidR="00D9227C">
              <w:t xml:space="preserve"> </w:t>
            </w:r>
            <w:r>
              <w:t>and</w:t>
            </w:r>
            <w:r w:rsidR="00D9227C">
              <w:t xml:space="preserve"> </w:t>
            </w:r>
            <w:r>
              <w:t>write Idea 1, Idea 2 etc in each of the eight rectangles</w:t>
            </w:r>
            <w:r w:rsidR="00D9227C">
              <w:t>.</w:t>
            </w:r>
          </w:p>
          <w:p w14:paraId="1F1EA126" w14:textId="5B966ACB" w:rsidR="00D9227C" w:rsidRPr="00390772" w:rsidRDefault="00103A9A" w:rsidP="00390772">
            <w:pPr>
              <w:pStyle w:val="ListParagraph"/>
            </w:pPr>
            <w:r>
              <w:t>Students</w:t>
            </w:r>
            <w:r w:rsidRPr="00390772">
              <w:t xml:space="preserve"> </w:t>
            </w:r>
            <w:r w:rsidR="00D9227C" w:rsidRPr="00390772">
              <w:t xml:space="preserve">generate ideas based on their </w:t>
            </w:r>
            <w:r w:rsidR="00D9227C" w:rsidRPr="00B95DEA">
              <w:rPr>
                <w:i/>
                <w:iCs/>
              </w:rPr>
              <w:t>How might we</w:t>
            </w:r>
            <w:r>
              <w:t>…</w:t>
            </w:r>
            <w:r w:rsidR="00D9227C" w:rsidRPr="00390772">
              <w:t xml:space="preserve"> statement they have chosen for their group. </w:t>
            </w:r>
          </w:p>
          <w:p w14:paraId="7518E832" w14:textId="002DB749" w:rsidR="00D9227C" w:rsidRPr="00390772" w:rsidRDefault="00D9227C" w:rsidP="00390772">
            <w:pPr>
              <w:pStyle w:val="ListParagraph"/>
            </w:pPr>
            <w:r w:rsidRPr="00390772">
              <w:t>Remind students that solutions should meet the criteria of the project (a technological solution either digital or physical)</w:t>
            </w:r>
            <w:r w:rsidR="00103A9A">
              <w:t>.</w:t>
            </w:r>
          </w:p>
          <w:p w14:paraId="5790CB9C" w14:textId="74DD2031" w:rsidR="00D9227C" w:rsidRPr="00390772" w:rsidRDefault="00D9227C" w:rsidP="00390772">
            <w:pPr>
              <w:pStyle w:val="ListParagraph"/>
            </w:pPr>
            <w:r w:rsidRPr="00390772">
              <w:t>Each student represents an idea using a picture (not words) in the rectangle marked Idea 1</w:t>
            </w:r>
            <w:r w:rsidR="00103A9A">
              <w:t>.</w:t>
            </w:r>
          </w:p>
          <w:p w14:paraId="68E00CD7" w14:textId="6228EC3D" w:rsidR="00D9227C" w:rsidRPr="00390772" w:rsidRDefault="00D9227C" w:rsidP="00390772">
            <w:pPr>
              <w:pStyle w:val="ListParagraph"/>
            </w:pPr>
            <w:r w:rsidRPr="00390772">
              <w:t>E</w:t>
            </w:r>
            <w:r w:rsidR="008E3306" w:rsidRPr="00390772">
              <w:t>very</w:t>
            </w:r>
            <w:r w:rsidRPr="00390772">
              <w:t xml:space="preserve"> 40 seconds, students continue to generate new ideas until all </w:t>
            </w:r>
            <w:r w:rsidR="00732882" w:rsidRPr="00390772">
              <w:t>eight</w:t>
            </w:r>
            <w:r w:rsidRPr="00390772">
              <w:t xml:space="preserve"> rectangles are full</w:t>
            </w:r>
            <w:r w:rsidR="00103A9A">
              <w:t>.</w:t>
            </w:r>
          </w:p>
          <w:p w14:paraId="765986E5" w14:textId="583E5369" w:rsidR="00D9227C" w:rsidRDefault="00D9227C" w:rsidP="00390772">
            <w:pPr>
              <w:spacing w:after="0"/>
            </w:pPr>
            <w:r>
              <w:t>Students may reach a point where they find it difficult to generate new ideas</w:t>
            </w:r>
            <w:r w:rsidR="00006794">
              <w:t xml:space="preserve"> and require a prompt:</w:t>
            </w:r>
          </w:p>
          <w:p w14:paraId="6398E385" w14:textId="56FBD2B9" w:rsidR="00D9227C" w:rsidRPr="00390772" w:rsidRDefault="00D9227C" w:rsidP="00390772">
            <w:pPr>
              <w:pStyle w:val="ListParagraph"/>
            </w:pPr>
            <w:r w:rsidRPr="00390772">
              <w:t>An idea that will help the people that support the person</w:t>
            </w:r>
            <w:r w:rsidR="00732882" w:rsidRPr="00390772">
              <w:t>s</w:t>
            </w:r>
            <w:r w:rsidRPr="00390772">
              <w:t xml:space="preserve"> affected take better care</w:t>
            </w:r>
            <w:r w:rsidR="00732882" w:rsidRPr="00390772">
              <w:t xml:space="preserve"> of them</w:t>
            </w:r>
            <w:r w:rsidR="00103A9A">
              <w:t>.</w:t>
            </w:r>
          </w:p>
          <w:p w14:paraId="7B5D478B" w14:textId="15CFF8FF" w:rsidR="00D9227C" w:rsidRPr="00390772" w:rsidRDefault="00D9227C" w:rsidP="00390772">
            <w:pPr>
              <w:pStyle w:val="ListParagraph"/>
            </w:pPr>
            <w:r w:rsidRPr="00390772">
              <w:t>Take one idea and make it better</w:t>
            </w:r>
            <w:r w:rsidR="00103A9A">
              <w:t>.</w:t>
            </w:r>
          </w:p>
          <w:p w14:paraId="448EA4B8" w14:textId="669016CA" w:rsidR="00D9227C" w:rsidRPr="00390772" w:rsidRDefault="00D9227C" w:rsidP="00390772">
            <w:pPr>
              <w:pStyle w:val="ListParagraph"/>
            </w:pPr>
            <w:r w:rsidRPr="00390772">
              <w:t>Take two of your ideas and merge them</w:t>
            </w:r>
            <w:r w:rsidR="00103A9A">
              <w:t>.</w:t>
            </w:r>
          </w:p>
          <w:p w14:paraId="474C565E" w14:textId="05250B66" w:rsidR="00006794" w:rsidRDefault="00006794" w:rsidP="00390772">
            <w:pPr>
              <w:spacing w:after="0"/>
              <w:contextualSpacing/>
              <w:rPr>
                <w:bCs/>
              </w:rPr>
            </w:pPr>
            <w:r>
              <w:rPr>
                <w:bCs/>
              </w:rPr>
              <w:t>Ask students:</w:t>
            </w:r>
          </w:p>
          <w:p w14:paraId="77B78DD4" w14:textId="7932F2B0" w:rsidR="00D9227C" w:rsidRPr="00390772" w:rsidRDefault="007C6B0C" w:rsidP="00390772">
            <w:pPr>
              <w:pStyle w:val="ListParagraph"/>
            </w:pPr>
            <w:r w:rsidRPr="0046500A">
              <w:rPr>
                <w:rFonts w:cstheme="minorHAnsi"/>
                <w:noProof/>
                <w:lang w:eastAsia="en-AU"/>
              </w:rPr>
              <w:drawing>
                <wp:anchor distT="0" distB="0" distL="114300" distR="114300" simplePos="0" relativeHeight="251658326" behindDoc="0" locked="0" layoutInCell="1" allowOverlap="1" wp14:anchorId="23C58472" wp14:editId="51813476">
                  <wp:simplePos x="0" y="0"/>
                  <wp:positionH relativeFrom="column">
                    <wp:posOffset>-389614</wp:posOffset>
                  </wp:positionH>
                  <wp:positionV relativeFrom="paragraph">
                    <wp:posOffset>86498</wp:posOffset>
                  </wp:positionV>
                  <wp:extent cx="359410" cy="359410"/>
                  <wp:effectExtent l="0" t="0" r="2540" b="2540"/>
                  <wp:wrapNone/>
                  <wp:docPr id="16" name="Picture 1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27C" w:rsidRPr="00390772">
              <w:t>What was the most challenging part of the activity?</w:t>
            </w:r>
          </w:p>
          <w:p w14:paraId="270E218A" w14:textId="64B8D087" w:rsidR="00006794" w:rsidRPr="00390772" w:rsidRDefault="00D9227C" w:rsidP="00390772">
            <w:pPr>
              <w:pStyle w:val="ListParagraph"/>
            </w:pPr>
            <w:r w:rsidRPr="00390772">
              <w:t xml:space="preserve">If I had asked you to create </w:t>
            </w:r>
            <w:r w:rsidR="00883A82" w:rsidRPr="00390772">
              <w:t>eight</w:t>
            </w:r>
            <w:r w:rsidRPr="00390772">
              <w:t xml:space="preserve"> ideas in </w:t>
            </w:r>
            <w:r w:rsidR="00883A82" w:rsidRPr="00390772">
              <w:t>five</w:t>
            </w:r>
            <w:r w:rsidRPr="00390772">
              <w:t xml:space="preserve"> minutes, do you think you would have achieved it? Why? Why not?</w:t>
            </w:r>
          </w:p>
          <w:p w14:paraId="2FEFE727" w14:textId="6A67D8C1" w:rsidR="00732882" w:rsidRPr="00390772" w:rsidRDefault="00D9227C" w:rsidP="00390772">
            <w:pPr>
              <w:pStyle w:val="ListParagraph"/>
            </w:pPr>
            <w:r w:rsidRPr="00390772">
              <w:t>Are your ideas varied or similar? Why is that?</w:t>
            </w:r>
          </w:p>
          <w:p w14:paraId="757032F8" w14:textId="348BE076" w:rsidR="00390772" w:rsidRPr="00732882" w:rsidRDefault="00732882" w:rsidP="00390772">
            <w:r>
              <w:t>Student groups review the ideas generated and rank them in order of potential to effectively address the problem for the client.</w:t>
            </w:r>
          </w:p>
        </w:tc>
      </w:tr>
      <w:tr w:rsidR="007E039F" w:rsidRPr="00384F40" w14:paraId="29260216" w14:textId="77777777" w:rsidTr="00B95DEA">
        <w:tc>
          <w:tcPr>
            <w:tcW w:w="2404" w:type="dxa"/>
            <w:vMerge/>
            <w:tcBorders>
              <w:left w:val="nil"/>
              <w:right w:val="nil"/>
            </w:tcBorders>
          </w:tcPr>
          <w:p w14:paraId="4F981FF0" w14:textId="77777777" w:rsidR="007E039F" w:rsidRPr="00384F40" w:rsidRDefault="007E039F" w:rsidP="00F9772C">
            <w:pPr>
              <w:widowControl/>
              <w:spacing w:after="160" w:line="259" w:lineRule="auto"/>
              <w:rPr>
                <w:b/>
              </w:rPr>
            </w:pPr>
          </w:p>
        </w:tc>
        <w:tc>
          <w:tcPr>
            <w:tcW w:w="6634" w:type="dxa"/>
            <w:tcBorders>
              <w:left w:val="nil"/>
              <w:right w:val="nil"/>
            </w:tcBorders>
          </w:tcPr>
          <w:p w14:paraId="0DF6FD23" w14:textId="77777777" w:rsidR="007E039F" w:rsidRDefault="007E039F" w:rsidP="008E3306">
            <w:pPr>
              <w:rPr>
                <w:b/>
              </w:rPr>
            </w:pPr>
            <w:r w:rsidRPr="000D14C5">
              <w:rPr>
                <w:b/>
              </w:rPr>
              <w:t xml:space="preserve">Part </w:t>
            </w:r>
            <w:r>
              <w:rPr>
                <w:b/>
              </w:rPr>
              <w:t>4</w:t>
            </w:r>
            <w:r w:rsidRPr="000D14C5">
              <w:rPr>
                <w:b/>
              </w:rPr>
              <w:t>:</w:t>
            </w:r>
            <w:r>
              <w:rPr>
                <w:b/>
              </w:rPr>
              <w:t xml:space="preserve"> Refining potential solutions</w:t>
            </w:r>
          </w:p>
          <w:p w14:paraId="5759E741" w14:textId="325A44A4" w:rsidR="007E039F" w:rsidRDefault="007E039F" w:rsidP="00390772">
            <w:r>
              <w:t>Based on their ideas for potential solutions</w:t>
            </w:r>
            <w:r w:rsidRPr="00112661">
              <w:rPr>
                <w:i/>
                <w:iCs/>
              </w:rPr>
              <w:t>,</w:t>
            </w:r>
            <w:r>
              <w:t xml:space="preserve"> students discuss and review their top</w:t>
            </w:r>
            <w:r w:rsidR="001C3626">
              <w:t>-</w:t>
            </w:r>
            <w:r>
              <w:t xml:space="preserve">ranked ideas in the context of findings from </w:t>
            </w:r>
            <w:r w:rsidRPr="00883A82">
              <w:rPr>
                <w:i/>
                <w:iCs/>
              </w:rPr>
              <w:t>Activities 1</w:t>
            </w:r>
            <w:r>
              <w:t xml:space="preserve"> and </w:t>
            </w:r>
            <w:r w:rsidRPr="00883A82">
              <w:rPr>
                <w:i/>
                <w:iCs/>
              </w:rPr>
              <w:t>2</w:t>
            </w:r>
            <w:r>
              <w:t xml:space="preserve"> and the needs of their client.</w:t>
            </w:r>
          </w:p>
          <w:p w14:paraId="2F0983A7" w14:textId="77777777" w:rsidR="007E039F" w:rsidRDefault="007E039F" w:rsidP="00B95DEA">
            <w:pPr>
              <w:spacing w:after="0"/>
            </w:pPr>
            <w:r>
              <w:t>Scaffold student thinking through questioning:</w:t>
            </w:r>
          </w:p>
          <w:p w14:paraId="1B0C6BBF" w14:textId="77777777" w:rsidR="007E039F" w:rsidRDefault="007E039F" w:rsidP="00390772">
            <w:pPr>
              <w:pStyle w:val="ListParagraph"/>
            </w:pPr>
            <w:r w:rsidRPr="0046500A">
              <w:rPr>
                <w:rFonts w:cstheme="minorHAnsi"/>
                <w:noProof/>
                <w:lang w:eastAsia="en-AU"/>
              </w:rPr>
              <w:drawing>
                <wp:anchor distT="0" distB="0" distL="114300" distR="114300" simplePos="0" relativeHeight="251658309" behindDoc="0" locked="0" layoutInCell="1" allowOverlap="1" wp14:anchorId="23F47BB1" wp14:editId="753A0C24">
                  <wp:simplePos x="0" y="0"/>
                  <wp:positionH relativeFrom="column">
                    <wp:posOffset>-443865</wp:posOffset>
                  </wp:positionH>
                  <wp:positionV relativeFrom="paragraph">
                    <wp:posOffset>94615</wp:posOffset>
                  </wp:positionV>
                  <wp:extent cx="359410" cy="359410"/>
                  <wp:effectExtent l="0" t="0" r="2540" b="2540"/>
                  <wp:wrapNone/>
                  <wp:docPr id="233" name="Picture 23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Is your focus area manageable or are you trying to cover too much?</w:t>
            </w:r>
          </w:p>
          <w:p w14:paraId="468E3C34" w14:textId="77777777" w:rsidR="007E039F" w:rsidRDefault="007E039F" w:rsidP="00390772">
            <w:pPr>
              <w:pStyle w:val="ListParagraph"/>
            </w:pPr>
            <w:r>
              <w:t>What are the particular issues associated with your focus area that you feel strongly about?</w:t>
            </w:r>
          </w:p>
          <w:p w14:paraId="59A86B1C" w14:textId="77777777" w:rsidR="007E039F" w:rsidRDefault="007E039F" w:rsidP="00390772">
            <w:pPr>
              <w:pStyle w:val="ListParagraph"/>
            </w:pPr>
            <w:r>
              <w:t>Do you need to gather further information about your client’s needs?</w:t>
            </w:r>
          </w:p>
          <w:p w14:paraId="0A3318E7" w14:textId="2FBF5401" w:rsidR="007E039F" w:rsidRDefault="007E039F" w:rsidP="00390772">
            <w:pPr>
              <w:pStyle w:val="ListParagraph"/>
            </w:pPr>
            <w:r>
              <w:t>How would you develop this particular solution, what resources would be required?</w:t>
            </w:r>
          </w:p>
          <w:p w14:paraId="5A068493" w14:textId="752EEC3A" w:rsidR="00883A82" w:rsidRPr="00DE7D62" w:rsidRDefault="00883A82" w:rsidP="00390772">
            <w:pPr>
              <w:pStyle w:val="ListParagraph"/>
            </w:pPr>
            <w:r>
              <w:t xml:space="preserve">What social, ethical and sustainability considerations </w:t>
            </w:r>
            <w:r w:rsidR="00103A9A">
              <w:t xml:space="preserve">need </w:t>
            </w:r>
            <w:r>
              <w:t>to be addressed?</w:t>
            </w:r>
          </w:p>
          <w:p w14:paraId="1A0E141B" w14:textId="606F54EC" w:rsidR="007E039F" w:rsidRPr="007E039F" w:rsidRDefault="007E039F" w:rsidP="00390772">
            <w:r w:rsidRPr="008E3306">
              <w:t xml:space="preserve">When the group and the teacher are satisfied that the group’s </w:t>
            </w:r>
            <w:r>
              <w:t>idea for a solution and how it would be developed</w:t>
            </w:r>
            <w:r w:rsidRPr="008E3306">
              <w:t xml:space="preserve"> is clear and comprehensive</w:t>
            </w:r>
            <w:r>
              <w:t>, the group progresses to storyboarding</w:t>
            </w:r>
            <w:r w:rsidR="00103A9A">
              <w:t>.</w:t>
            </w:r>
          </w:p>
        </w:tc>
      </w:tr>
      <w:tr w:rsidR="00D167F4" w:rsidRPr="00384F40" w14:paraId="6A146FEA" w14:textId="77777777" w:rsidTr="00B95DEA">
        <w:trPr>
          <w:trHeight w:val="90"/>
        </w:trPr>
        <w:tc>
          <w:tcPr>
            <w:tcW w:w="2404" w:type="dxa"/>
            <w:vMerge/>
            <w:tcBorders>
              <w:left w:val="nil"/>
              <w:right w:val="nil"/>
            </w:tcBorders>
          </w:tcPr>
          <w:p w14:paraId="66BBBAE0" w14:textId="77777777" w:rsidR="00D167F4" w:rsidRPr="00384F40" w:rsidRDefault="00D167F4" w:rsidP="00F9772C">
            <w:pPr>
              <w:widowControl/>
              <w:spacing w:after="160" w:line="259" w:lineRule="auto"/>
              <w:rPr>
                <w:b/>
              </w:rPr>
            </w:pPr>
          </w:p>
        </w:tc>
        <w:tc>
          <w:tcPr>
            <w:tcW w:w="6634" w:type="dxa"/>
            <w:tcBorders>
              <w:left w:val="nil"/>
              <w:right w:val="nil"/>
            </w:tcBorders>
          </w:tcPr>
          <w:p w14:paraId="4C1A68A6" w14:textId="107066A8" w:rsidR="00D9227C" w:rsidRDefault="00D9227C" w:rsidP="00D9227C">
            <w:pPr>
              <w:rPr>
                <w:b/>
              </w:rPr>
            </w:pPr>
            <w:r w:rsidRPr="000D14C5">
              <w:rPr>
                <w:b/>
              </w:rPr>
              <w:t xml:space="preserve">Part </w:t>
            </w:r>
            <w:r w:rsidR="005653AA">
              <w:rPr>
                <w:b/>
              </w:rPr>
              <w:t>5</w:t>
            </w:r>
            <w:r w:rsidRPr="000D14C5">
              <w:rPr>
                <w:b/>
              </w:rPr>
              <w:t xml:space="preserve">: </w:t>
            </w:r>
            <w:r>
              <w:rPr>
                <w:b/>
              </w:rPr>
              <w:t>Storyboarding</w:t>
            </w:r>
          </w:p>
          <w:p w14:paraId="2C2D7735" w14:textId="77777777" w:rsidR="00D9227C" w:rsidRPr="00BB7612" w:rsidRDefault="00D9227C" w:rsidP="00390772">
            <w:r>
              <w:t xml:space="preserve">Groups develop their idea into a prototype of their product by defining what their product is, testing any risky assumptions and describing how the user will experience it. </w:t>
            </w:r>
          </w:p>
          <w:p w14:paraId="6742E9FE" w14:textId="5FF12590" w:rsidR="00D9227C" w:rsidRDefault="00D9227C" w:rsidP="00390772">
            <w:r>
              <w:t xml:space="preserve">Using a storyboard approach, students depict the </w:t>
            </w:r>
            <w:r w:rsidR="009C3856">
              <w:t>process of developing the prototype and how the user would exper</w:t>
            </w:r>
            <w:r w:rsidR="001C3626">
              <w:t>ie</w:t>
            </w:r>
            <w:r w:rsidR="009C3856">
              <w:t>nce it.</w:t>
            </w:r>
          </w:p>
          <w:p w14:paraId="4AFD14D1" w14:textId="7BF3F08C" w:rsidR="00D167F4" w:rsidRPr="008E3306" w:rsidRDefault="00D9227C" w:rsidP="00390772">
            <w:r>
              <w:t>If students are unfamiliar with storyboarding there are many instructional videos, such as</w:t>
            </w:r>
            <w:r w:rsidR="00103A9A">
              <w:t xml:space="preserve"> </w:t>
            </w:r>
            <w:r w:rsidR="00103A9A" w:rsidRPr="00B95DEA">
              <w:rPr>
                <w:i/>
                <w:iCs/>
              </w:rPr>
              <w:t>Intro to Storyboarding</w:t>
            </w:r>
            <w:r w:rsidR="00103A9A">
              <w:t xml:space="preserve">, see </w:t>
            </w:r>
            <w:r w:rsidR="00103A9A" w:rsidRPr="00B95DEA">
              <w:rPr>
                <w:i/>
                <w:iCs/>
              </w:rPr>
              <w:t>Digital resources</w:t>
            </w:r>
            <w:r w:rsidR="00103A9A">
              <w:t xml:space="preserve">. </w:t>
            </w:r>
          </w:p>
        </w:tc>
      </w:tr>
      <w:tr w:rsidR="00390772" w:rsidRPr="00384F40" w14:paraId="1B0AA58C" w14:textId="77777777" w:rsidTr="00B95DEA">
        <w:trPr>
          <w:trHeight w:val="90"/>
        </w:trPr>
        <w:tc>
          <w:tcPr>
            <w:tcW w:w="2404" w:type="dxa"/>
            <w:vMerge/>
            <w:tcBorders>
              <w:left w:val="nil"/>
              <w:right w:val="nil"/>
            </w:tcBorders>
          </w:tcPr>
          <w:p w14:paraId="479EBE03" w14:textId="77777777" w:rsidR="00390772" w:rsidRPr="00384F40" w:rsidRDefault="00390772" w:rsidP="00F9772C">
            <w:pPr>
              <w:widowControl/>
              <w:spacing w:after="160" w:line="259" w:lineRule="auto"/>
              <w:rPr>
                <w:b/>
              </w:rPr>
            </w:pPr>
          </w:p>
        </w:tc>
        <w:tc>
          <w:tcPr>
            <w:tcW w:w="6634" w:type="dxa"/>
            <w:tcBorders>
              <w:left w:val="nil"/>
              <w:right w:val="nil"/>
            </w:tcBorders>
          </w:tcPr>
          <w:p w14:paraId="6CC9AD72" w14:textId="77777777" w:rsidR="00390772" w:rsidRDefault="00390772" w:rsidP="00390772">
            <w:pPr>
              <w:rPr>
                <w:b/>
              </w:rPr>
            </w:pPr>
            <w:r>
              <w:rPr>
                <w:b/>
              </w:rPr>
              <w:t xml:space="preserve">Part 6: Prototyping </w:t>
            </w:r>
          </w:p>
          <w:p w14:paraId="100FEB9F" w14:textId="5860218B" w:rsidR="00390772" w:rsidRDefault="00390772" w:rsidP="00390772">
            <w:r>
              <w:t xml:space="preserve">Prototypes are iterations of </w:t>
            </w:r>
            <w:r w:rsidR="007C6B0C">
              <w:t xml:space="preserve">a </w:t>
            </w:r>
            <w:r>
              <w:t>developing product. Encourage students to think about the quickest and easiest way to test their ideas so they can gather feedback on the product to improve it.</w:t>
            </w:r>
          </w:p>
          <w:p w14:paraId="2FEC65D0" w14:textId="4DCEFA51" w:rsidR="00390772" w:rsidRPr="000D14C5" w:rsidRDefault="00390772" w:rsidP="00390772">
            <w:pPr>
              <w:rPr>
                <w:b/>
              </w:rPr>
            </w:pPr>
            <w:r>
              <w:t>Using the feedback gathered, student groups revise and improve their prototype.</w:t>
            </w:r>
          </w:p>
        </w:tc>
      </w:tr>
      <w:tr w:rsidR="00390772" w:rsidRPr="00384F40" w14:paraId="0546B84F" w14:textId="77777777" w:rsidTr="00B95DEA">
        <w:trPr>
          <w:trHeight w:val="90"/>
        </w:trPr>
        <w:tc>
          <w:tcPr>
            <w:tcW w:w="2404" w:type="dxa"/>
            <w:vMerge/>
            <w:tcBorders>
              <w:left w:val="nil"/>
              <w:right w:val="nil"/>
            </w:tcBorders>
          </w:tcPr>
          <w:p w14:paraId="20E3D6DF" w14:textId="77777777" w:rsidR="00390772" w:rsidRPr="00384F40" w:rsidRDefault="00390772" w:rsidP="00F9772C">
            <w:pPr>
              <w:widowControl/>
              <w:spacing w:after="160" w:line="259" w:lineRule="auto"/>
              <w:rPr>
                <w:b/>
              </w:rPr>
            </w:pPr>
          </w:p>
        </w:tc>
        <w:tc>
          <w:tcPr>
            <w:tcW w:w="6634" w:type="dxa"/>
            <w:tcBorders>
              <w:left w:val="nil"/>
              <w:right w:val="nil"/>
            </w:tcBorders>
          </w:tcPr>
          <w:p w14:paraId="754282D6" w14:textId="77777777" w:rsidR="00390772" w:rsidRPr="008E3306" w:rsidRDefault="00390772" w:rsidP="00390772">
            <w:pPr>
              <w:rPr>
                <w:b/>
              </w:rPr>
            </w:pPr>
            <w:r w:rsidRPr="008E3306">
              <w:rPr>
                <w:b/>
              </w:rPr>
              <w:t xml:space="preserve">Part </w:t>
            </w:r>
            <w:r>
              <w:rPr>
                <w:b/>
              </w:rPr>
              <w:t>7</w:t>
            </w:r>
            <w:r w:rsidRPr="008E3306">
              <w:rPr>
                <w:b/>
              </w:rPr>
              <w:t>: Creating the presentations</w:t>
            </w:r>
          </w:p>
          <w:p w14:paraId="13A23EE9" w14:textId="1865CEB8" w:rsidR="00390772" w:rsidRPr="008E3306" w:rsidRDefault="00390772" w:rsidP="00390772">
            <w:r w:rsidRPr="008E3306">
              <w:t xml:space="preserve">Support students to create their presentations and/or displays for the </w:t>
            </w:r>
            <w:r>
              <w:t xml:space="preserve">advocacy campaign in </w:t>
            </w:r>
            <w:r w:rsidRPr="00BC176B">
              <w:rPr>
                <w:i/>
                <w:iCs/>
              </w:rPr>
              <w:t>Activity 4</w:t>
            </w:r>
            <w:r w:rsidRPr="008E3306">
              <w:t xml:space="preserve">. </w:t>
            </w:r>
            <w:r w:rsidR="007C6B0C">
              <w:t>Some students</w:t>
            </w:r>
            <w:r w:rsidR="007C6B0C" w:rsidRPr="008E3306">
              <w:t xml:space="preserve"> </w:t>
            </w:r>
            <w:r w:rsidRPr="008E3306">
              <w:t xml:space="preserve">may require software for a digital presentation, opportunity to take photos, time to create a script and act out a video production that highlights their messages. Others may wish to create posters or physical displays, or combinations of technology and hard copy. See </w:t>
            </w:r>
            <w:r w:rsidRPr="00BC176B">
              <w:rPr>
                <w:i/>
                <w:iCs/>
              </w:rPr>
              <w:t>Digital resources</w:t>
            </w:r>
            <w:r w:rsidRPr="008E3306">
              <w:t xml:space="preserve"> for ideas and examples.</w:t>
            </w:r>
          </w:p>
          <w:p w14:paraId="5FB6DCEF" w14:textId="52542B2A" w:rsidR="00390772" w:rsidRDefault="00390772" w:rsidP="00390772">
            <w:pPr>
              <w:rPr>
                <w:b/>
              </w:rPr>
            </w:pPr>
            <w:r w:rsidRPr="008E3306">
              <w:t>Provide students with time and encouragement to explore options and try out different ways to deliver their messages, seeking feedback from the teacher and other groups.</w:t>
            </w:r>
          </w:p>
        </w:tc>
      </w:tr>
      <w:tr w:rsidR="00390772" w:rsidRPr="00384F40" w14:paraId="2341A162" w14:textId="77777777" w:rsidTr="00B95DEA">
        <w:trPr>
          <w:trHeight w:val="90"/>
        </w:trPr>
        <w:tc>
          <w:tcPr>
            <w:tcW w:w="2404" w:type="dxa"/>
            <w:vMerge/>
            <w:tcBorders>
              <w:left w:val="nil"/>
              <w:right w:val="nil"/>
            </w:tcBorders>
          </w:tcPr>
          <w:p w14:paraId="0539A7F7" w14:textId="77777777" w:rsidR="00390772" w:rsidRPr="00384F40" w:rsidRDefault="00390772" w:rsidP="00F9772C">
            <w:pPr>
              <w:widowControl/>
              <w:spacing w:after="160" w:line="259" w:lineRule="auto"/>
              <w:rPr>
                <w:b/>
              </w:rPr>
            </w:pPr>
          </w:p>
        </w:tc>
        <w:tc>
          <w:tcPr>
            <w:tcW w:w="6634" w:type="dxa"/>
            <w:tcBorders>
              <w:left w:val="nil"/>
              <w:right w:val="nil"/>
            </w:tcBorders>
          </w:tcPr>
          <w:p w14:paraId="7891E349" w14:textId="2E951511" w:rsidR="00390772" w:rsidRDefault="005A494C" w:rsidP="00390772">
            <w:pPr>
              <w:widowControl/>
              <w:rPr>
                <w:b/>
              </w:rPr>
            </w:pPr>
            <w:r>
              <w:rPr>
                <w:b/>
              </w:rPr>
              <w:t>Part 8: Reflection and journa</w:t>
            </w:r>
            <w:r w:rsidR="00390772">
              <w:rPr>
                <w:b/>
              </w:rPr>
              <w:t>ling</w:t>
            </w:r>
          </w:p>
          <w:p w14:paraId="0FC9730A" w14:textId="053016A0" w:rsidR="00390772" w:rsidRDefault="00390772" w:rsidP="00390772">
            <w:r>
              <w:t>At different times during the design p</w:t>
            </w:r>
            <w:r w:rsidR="007C6B0C">
              <w:t>rocess</w:t>
            </w:r>
            <w:r>
              <w:t xml:space="preserve">, </w:t>
            </w:r>
            <w:r w:rsidR="007C6B0C">
              <w:t xml:space="preserve">ask </w:t>
            </w:r>
            <w:r>
              <w:t xml:space="preserve">students </w:t>
            </w:r>
            <w:r w:rsidR="007C6B0C">
              <w:t xml:space="preserve">to </w:t>
            </w:r>
            <w:r>
              <w:t>record their reflections</w:t>
            </w:r>
            <w:r w:rsidR="007C6B0C">
              <w:t xml:space="preserve"> in their journal. This can include an evaluation </w:t>
            </w:r>
            <w:r w:rsidR="001D45CD">
              <w:t>of</w:t>
            </w:r>
            <w:r w:rsidR="007C6B0C">
              <w:t xml:space="preserve"> their progress and </w:t>
            </w:r>
            <w:r>
              <w:t>their group’s planning processes.</w:t>
            </w:r>
          </w:p>
          <w:p w14:paraId="3E4F0280" w14:textId="20E09DE4" w:rsidR="00390772" w:rsidRDefault="00390772" w:rsidP="00390772">
            <w:pPr>
              <w:spacing w:before="0" w:after="0"/>
            </w:pPr>
            <w:r>
              <w:t xml:space="preserve">Prompt student reflections </w:t>
            </w:r>
            <w:r w:rsidR="007C6B0C">
              <w:t>by asking</w:t>
            </w:r>
            <w:r>
              <w:t xml:space="preserve">: </w:t>
            </w:r>
          </w:p>
          <w:p w14:paraId="781FC75B" w14:textId="0E651467" w:rsidR="00390772" w:rsidRPr="00390772" w:rsidRDefault="00390772" w:rsidP="00390772">
            <w:pPr>
              <w:pStyle w:val="ListParagraph"/>
            </w:pPr>
            <w:r w:rsidRPr="00390772">
              <w:rPr>
                <w:noProof/>
                <w:lang w:eastAsia="en-AU"/>
              </w:rPr>
              <w:drawing>
                <wp:anchor distT="0" distB="0" distL="114300" distR="114300" simplePos="0" relativeHeight="251658325" behindDoc="0" locked="0" layoutInCell="1" allowOverlap="1" wp14:anchorId="102553D2" wp14:editId="5A0E29D9">
                  <wp:simplePos x="0" y="0"/>
                  <wp:positionH relativeFrom="column">
                    <wp:posOffset>-412253</wp:posOffset>
                  </wp:positionH>
                  <wp:positionV relativeFrom="paragraph">
                    <wp:posOffset>92683</wp:posOffset>
                  </wp:positionV>
                  <wp:extent cx="359410" cy="359410"/>
                  <wp:effectExtent l="0" t="0" r="2540" b="2540"/>
                  <wp:wrapNone/>
                  <wp:docPr id="235" name="Picture 23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390772">
              <w:t>How have you shared out the responsibilities in your group?</w:t>
            </w:r>
          </w:p>
          <w:p w14:paraId="762FEC9C" w14:textId="3DB2C60F" w:rsidR="00390772" w:rsidRPr="00390772" w:rsidRDefault="00390772" w:rsidP="00390772">
            <w:pPr>
              <w:pStyle w:val="ListParagraph"/>
            </w:pPr>
            <w:r w:rsidRPr="00390772">
              <w:t>Have you made use of individual group member’s particular strengths?</w:t>
            </w:r>
          </w:p>
          <w:p w14:paraId="279514EF" w14:textId="77777777" w:rsidR="00390772" w:rsidRPr="00390772" w:rsidRDefault="00390772" w:rsidP="00390772">
            <w:pPr>
              <w:pStyle w:val="ListParagraph"/>
            </w:pPr>
            <w:r w:rsidRPr="00390772">
              <w:t>Is what you had planned in your design brief manageable? If not, how have you adapted it?</w:t>
            </w:r>
          </w:p>
          <w:p w14:paraId="1D50DCD5" w14:textId="77777777" w:rsidR="00390772" w:rsidRPr="00390772" w:rsidRDefault="00390772" w:rsidP="00390772">
            <w:pPr>
              <w:pStyle w:val="ListParagraph"/>
            </w:pPr>
            <w:r w:rsidRPr="00390772">
              <w:t>What new ideas have you incorporated as you implemented your design brief?</w:t>
            </w:r>
          </w:p>
          <w:p w14:paraId="4234A036" w14:textId="77777777" w:rsidR="00390772" w:rsidRPr="00390772" w:rsidRDefault="00390772" w:rsidP="00390772">
            <w:pPr>
              <w:pStyle w:val="ListParagraph"/>
            </w:pPr>
            <w:r w:rsidRPr="00390772">
              <w:t xml:space="preserve">How is your proposed solution based on scientific evidence? </w:t>
            </w:r>
          </w:p>
          <w:p w14:paraId="772E6F8C" w14:textId="6415FC48" w:rsidR="007C6B0C" w:rsidRPr="00B95DEA" w:rsidRDefault="00390772" w:rsidP="007C6B0C">
            <w:pPr>
              <w:pStyle w:val="ListParagraph"/>
              <w:rPr>
                <w:b/>
              </w:rPr>
            </w:pPr>
            <w:r w:rsidRPr="00390772">
              <w:t>How have you managed your time so that you will be ready for the campaign date?</w:t>
            </w:r>
          </w:p>
          <w:p w14:paraId="0FED722B" w14:textId="6088B256" w:rsidR="00390772" w:rsidRDefault="00390772" w:rsidP="00B95DEA">
            <w:pPr>
              <w:pStyle w:val="ListParagraph"/>
              <w:spacing w:after="240"/>
              <w:rPr>
                <w:b/>
              </w:rPr>
            </w:pPr>
            <w:r>
              <w:t>Are you satisfied that your solution is</w:t>
            </w:r>
            <w:r w:rsidRPr="007A5FD3">
              <w:t xml:space="preserve"> successful in addressing your design brief? Why or why not?</w:t>
            </w:r>
          </w:p>
        </w:tc>
      </w:tr>
      <w:tr w:rsidR="00C26388" w14:paraId="35D26F4F" w14:textId="77777777" w:rsidTr="00B95DEA">
        <w:trPr>
          <w:trHeight w:val="114"/>
        </w:trPr>
        <w:tc>
          <w:tcPr>
            <w:tcW w:w="2404" w:type="dxa"/>
            <w:vMerge w:val="restart"/>
            <w:tcBorders>
              <w:top w:val="single" w:sz="4" w:space="0" w:color="auto"/>
              <w:left w:val="nil"/>
              <w:right w:val="nil"/>
            </w:tcBorders>
          </w:tcPr>
          <w:p w14:paraId="55C23BCA" w14:textId="77777777" w:rsidR="00C26388" w:rsidRDefault="00C26388" w:rsidP="005961F4">
            <w:pPr>
              <w:widowControl/>
              <w:spacing w:after="240" w:line="259" w:lineRule="auto"/>
              <w:rPr>
                <w:b/>
              </w:rPr>
            </w:pPr>
            <w:r w:rsidRPr="008811A9">
              <w:rPr>
                <w:b/>
              </w:rPr>
              <w:t>Digital resources</w:t>
            </w:r>
          </w:p>
          <w:p w14:paraId="41F57989" w14:textId="232E777D" w:rsidR="00240B84" w:rsidRPr="008811A9" w:rsidRDefault="00240B84"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01445736" w14:textId="4D019080" w:rsidR="00C26388" w:rsidRPr="006635AB" w:rsidRDefault="00247701" w:rsidP="00F02E9D">
            <w:pPr>
              <w:rPr>
                <w:lang w:val="en-GB"/>
              </w:rPr>
            </w:pPr>
            <w:r w:rsidRPr="00B95DEA">
              <w:rPr>
                <w:i/>
                <w:iCs/>
                <w:lang w:val="en-GB"/>
              </w:rPr>
              <w:t>Samsung predicts the world 100 years from now</w:t>
            </w:r>
            <w:r>
              <w:rPr>
                <w:lang w:val="en-GB"/>
              </w:rPr>
              <w:t xml:space="preserve"> (Futuretimeline.net, 2016)</w:t>
            </w:r>
            <w:r w:rsidR="00F02E9D">
              <w:rPr>
                <w:lang w:val="en-GB"/>
              </w:rPr>
              <w:br/>
            </w:r>
            <w:hyperlink r:id="rId95" w:anchor=".V6TobDt97IU" w:history="1">
              <w:r w:rsidR="00792F70" w:rsidRPr="00093830">
                <w:rPr>
                  <w:rStyle w:val="Hyperlink"/>
                  <w:lang w:val="en-GB"/>
                </w:rPr>
                <w:t>www.futuretimeline.net/blog/2016/02/24.htm#.V6TobDt97IU</w:t>
              </w:r>
            </w:hyperlink>
          </w:p>
        </w:tc>
      </w:tr>
      <w:tr w:rsidR="00201451" w14:paraId="5827941E" w14:textId="77777777" w:rsidTr="00B95DEA">
        <w:trPr>
          <w:trHeight w:val="112"/>
        </w:trPr>
        <w:tc>
          <w:tcPr>
            <w:tcW w:w="2404" w:type="dxa"/>
            <w:vMerge/>
            <w:tcBorders>
              <w:left w:val="nil"/>
              <w:right w:val="nil"/>
            </w:tcBorders>
          </w:tcPr>
          <w:p w14:paraId="1C19B713" w14:textId="77777777" w:rsidR="00201451" w:rsidRPr="008811A9" w:rsidRDefault="0020145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2191243A" w14:textId="4D7073DA" w:rsidR="00201451" w:rsidRPr="007C6B0C" w:rsidRDefault="00201451" w:rsidP="00B95DEA">
            <w:pPr>
              <w:rPr>
                <w:rFonts w:cstheme="minorHAnsi"/>
              </w:rPr>
            </w:pPr>
            <w:r w:rsidRPr="00B95DEA">
              <w:rPr>
                <w:rFonts w:cstheme="minorHAnsi"/>
                <w:i/>
                <w:iCs/>
              </w:rPr>
              <w:t>Humans are still evolving – and scientists don't know why</w:t>
            </w:r>
            <w:r>
              <w:rPr>
                <w:rFonts w:cstheme="minorHAnsi"/>
              </w:rPr>
              <w:t xml:space="preserve"> (Lawrence D Hurst, The Independent, 2018)</w:t>
            </w:r>
            <w:r>
              <w:rPr>
                <w:rFonts w:cstheme="minorHAnsi"/>
              </w:rPr>
              <w:br/>
            </w:r>
            <w:hyperlink r:id="rId96" w:history="1">
              <w:r w:rsidRPr="007C6B0C">
                <w:rPr>
                  <w:rStyle w:val="Hyperlink"/>
                  <w:rFonts w:cstheme="minorHAnsi"/>
                </w:rPr>
                <w:t>www.independent.co.uk/news/science/human-evolution-dna-natural-selection-dna-genetic-mutation-why-a8641536.html</w:t>
              </w:r>
            </w:hyperlink>
            <w:r>
              <w:rPr>
                <w:rFonts w:cstheme="minorHAnsi"/>
              </w:rPr>
              <w:t xml:space="preserve"> </w:t>
            </w:r>
          </w:p>
        </w:tc>
      </w:tr>
      <w:tr w:rsidR="00B82073" w14:paraId="4F5ACCED" w14:textId="77777777" w:rsidTr="00B95DEA">
        <w:trPr>
          <w:trHeight w:val="112"/>
        </w:trPr>
        <w:tc>
          <w:tcPr>
            <w:tcW w:w="2404" w:type="dxa"/>
            <w:vMerge/>
            <w:tcBorders>
              <w:left w:val="nil"/>
              <w:right w:val="nil"/>
            </w:tcBorders>
          </w:tcPr>
          <w:p w14:paraId="2CD1AB98" w14:textId="77777777" w:rsidR="00B82073" w:rsidRPr="008811A9" w:rsidRDefault="00B82073"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2B0AFF4" w14:textId="684CBF27" w:rsidR="00B82073" w:rsidRPr="007C6B0C" w:rsidRDefault="00B82073">
            <w:pPr>
              <w:widowControl/>
            </w:pPr>
            <w:r w:rsidRPr="006F6ABD">
              <w:rPr>
                <w:i/>
                <w:iCs/>
              </w:rPr>
              <w:t>Scientif</w:t>
            </w:r>
            <w:r w:rsidR="001D45CD">
              <w:rPr>
                <w:i/>
                <w:iCs/>
              </w:rPr>
              <w:t>i</w:t>
            </w:r>
            <w:r w:rsidRPr="006F6ABD">
              <w:rPr>
                <w:i/>
                <w:iCs/>
              </w:rPr>
              <w:t>c drawings</w:t>
            </w:r>
            <w:r>
              <w:t xml:space="preserve"> (Cool Australia</w:t>
            </w:r>
            <w:r w:rsidR="005433F9">
              <w:t>, 2016)</w:t>
            </w:r>
            <w:r w:rsidR="00247701">
              <w:br/>
            </w:r>
            <w:hyperlink r:id="rId97" w:history="1">
              <w:r>
                <w:rPr>
                  <w:rStyle w:val="Hyperlink"/>
                </w:rPr>
                <w:t>prod-media.coolaustralia.org/wp-content/uploads/2016/03/06192815/Scientific-drawing-guidelines.pdf</w:t>
              </w:r>
            </w:hyperlink>
          </w:p>
        </w:tc>
      </w:tr>
      <w:tr w:rsidR="00C26388" w14:paraId="20364F39" w14:textId="77777777" w:rsidTr="00B95DEA">
        <w:trPr>
          <w:trHeight w:val="112"/>
        </w:trPr>
        <w:tc>
          <w:tcPr>
            <w:tcW w:w="2404" w:type="dxa"/>
            <w:vMerge/>
            <w:tcBorders>
              <w:left w:val="nil"/>
              <w:right w:val="nil"/>
            </w:tcBorders>
          </w:tcPr>
          <w:p w14:paraId="6505087C"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7F2C384" w14:textId="5CC8374A" w:rsidR="00247701" w:rsidRPr="006406AE" w:rsidRDefault="00247701" w:rsidP="00247701">
            <w:pPr>
              <w:widowControl/>
              <w:rPr>
                <w:bCs/>
              </w:rPr>
            </w:pPr>
            <w:r>
              <w:rPr>
                <w:bCs/>
              </w:rPr>
              <w:t>Rapid Design Sprint Kit toolkit (</w:t>
            </w:r>
            <w:r w:rsidR="005318F3">
              <w:rPr>
                <w:bCs/>
              </w:rPr>
              <w:t xml:space="preserve">Skills of the </w:t>
            </w:r>
            <w:r w:rsidR="000F1AD7">
              <w:rPr>
                <w:bCs/>
              </w:rPr>
              <w:t>M</w:t>
            </w:r>
            <w:r w:rsidR="005318F3">
              <w:rPr>
                <w:bCs/>
              </w:rPr>
              <w:t xml:space="preserve">odern </w:t>
            </w:r>
            <w:r w:rsidR="000F1AD7">
              <w:rPr>
                <w:bCs/>
              </w:rPr>
              <w:t>A</w:t>
            </w:r>
            <w:r w:rsidR="005318F3">
              <w:rPr>
                <w:bCs/>
              </w:rPr>
              <w:t>ge</w:t>
            </w:r>
            <w:r>
              <w:rPr>
                <w:bCs/>
              </w:rPr>
              <w:t>)</w:t>
            </w:r>
            <w:r w:rsidR="000F1AD7">
              <w:rPr>
                <w:bCs/>
              </w:rPr>
              <w:br/>
            </w:r>
            <w:hyperlink r:id="rId98" w:history="1">
              <w:r w:rsidRPr="00607440">
                <w:rPr>
                  <w:rStyle w:val="Hyperlink"/>
                  <w:bCs/>
                </w:rPr>
                <w:t>skillsofthemodernage.com.au/tools/rapid-design-sprint-toolkit/</w:t>
              </w:r>
            </w:hyperlink>
            <w:r>
              <w:rPr>
                <w:bCs/>
              </w:rPr>
              <w:t xml:space="preserve"> </w:t>
            </w:r>
          </w:p>
          <w:p w14:paraId="0CF99B7D" w14:textId="301E2A1D" w:rsidR="006406AE" w:rsidRPr="006406AE" w:rsidRDefault="006406AE" w:rsidP="00F02E9D">
            <w:pPr>
              <w:widowControl/>
              <w:rPr>
                <w:bCs/>
              </w:rPr>
            </w:pPr>
            <w:r w:rsidRPr="006406AE">
              <w:rPr>
                <w:bCs/>
              </w:rPr>
              <w:t>Persona canvas</w:t>
            </w:r>
            <w:r w:rsidR="00247701">
              <w:rPr>
                <w:bCs/>
              </w:rPr>
              <w:t>,</w:t>
            </w:r>
            <w:r w:rsidRPr="006406AE">
              <w:rPr>
                <w:bCs/>
              </w:rPr>
              <w:t xml:space="preserve"> page 9</w:t>
            </w:r>
          </w:p>
          <w:p w14:paraId="5ECEC0E2" w14:textId="0F683AE1" w:rsidR="006406AE" w:rsidRPr="006406AE" w:rsidRDefault="006406AE" w:rsidP="00F02E9D">
            <w:pPr>
              <w:widowControl/>
              <w:rPr>
                <w:bCs/>
              </w:rPr>
            </w:pPr>
            <w:r w:rsidRPr="006406AE">
              <w:rPr>
                <w:bCs/>
              </w:rPr>
              <w:t>Empathy canvas</w:t>
            </w:r>
            <w:r w:rsidR="00247701">
              <w:rPr>
                <w:bCs/>
              </w:rPr>
              <w:t>,</w:t>
            </w:r>
            <w:r w:rsidRPr="006406AE">
              <w:rPr>
                <w:bCs/>
              </w:rPr>
              <w:t xml:space="preserve"> page 10</w:t>
            </w:r>
          </w:p>
          <w:p w14:paraId="3CCA79F7" w14:textId="73C6A438" w:rsidR="006406AE" w:rsidRPr="006406AE" w:rsidRDefault="006406AE" w:rsidP="00F02E9D">
            <w:pPr>
              <w:widowControl/>
              <w:rPr>
                <w:bCs/>
              </w:rPr>
            </w:pPr>
            <w:r w:rsidRPr="006406AE">
              <w:rPr>
                <w:bCs/>
              </w:rPr>
              <w:t>Point of view canvas</w:t>
            </w:r>
            <w:r w:rsidR="00247701">
              <w:rPr>
                <w:bCs/>
              </w:rPr>
              <w:t>,</w:t>
            </w:r>
            <w:r w:rsidRPr="006406AE">
              <w:rPr>
                <w:bCs/>
              </w:rPr>
              <w:t xml:space="preserve"> page 11</w:t>
            </w:r>
          </w:p>
          <w:p w14:paraId="3EB5C6BB" w14:textId="6DDBFE44" w:rsidR="006406AE" w:rsidRDefault="006406AE" w:rsidP="00F02E9D">
            <w:pPr>
              <w:widowControl/>
              <w:rPr>
                <w:bCs/>
              </w:rPr>
            </w:pPr>
            <w:r w:rsidRPr="006406AE">
              <w:rPr>
                <w:bCs/>
              </w:rPr>
              <w:t>How might we’s canvas</w:t>
            </w:r>
            <w:r w:rsidR="00247701">
              <w:rPr>
                <w:bCs/>
              </w:rPr>
              <w:t>,</w:t>
            </w:r>
            <w:r w:rsidRPr="006406AE">
              <w:rPr>
                <w:bCs/>
              </w:rPr>
              <w:t xml:space="preserve"> page 12</w:t>
            </w:r>
          </w:p>
          <w:p w14:paraId="6BA5EEB3" w14:textId="210CDB61" w:rsidR="00247701" w:rsidRPr="006406AE" w:rsidRDefault="00247701" w:rsidP="00247701">
            <w:pPr>
              <w:widowControl/>
              <w:rPr>
                <w:bCs/>
              </w:rPr>
            </w:pPr>
            <w:r w:rsidRPr="00B95DEA">
              <w:rPr>
                <w:bCs/>
              </w:rPr>
              <w:t>Crazy 8s canvas</w:t>
            </w:r>
            <w:r>
              <w:rPr>
                <w:bCs/>
              </w:rPr>
              <w:t>,</w:t>
            </w:r>
            <w:r w:rsidRPr="006406AE">
              <w:rPr>
                <w:bCs/>
              </w:rPr>
              <w:t xml:space="preserve"> page 13</w:t>
            </w:r>
          </w:p>
          <w:p w14:paraId="18BA3B55" w14:textId="3C2ACED7" w:rsidR="00247701" w:rsidRPr="006406AE" w:rsidRDefault="00247701" w:rsidP="00247701">
            <w:pPr>
              <w:widowControl/>
              <w:rPr>
                <w:bCs/>
              </w:rPr>
            </w:pPr>
            <w:r w:rsidRPr="006406AE">
              <w:rPr>
                <w:bCs/>
              </w:rPr>
              <w:t>Idea ranking canvas</w:t>
            </w:r>
            <w:r>
              <w:rPr>
                <w:bCs/>
              </w:rPr>
              <w:t>,</w:t>
            </w:r>
            <w:r w:rsidRPr="006406AE">
              <w:rPr>
                <w:bCs/>
              </w:rPr>
              <w:t xml:space="preserve"> page 14</w:t>
            </w:r>
          </w:p>
          <w:p w14:paraId="3B82DBAF" w14:textId="7632BA93" w:rsidR="00247701" w:rsidRPr="006406AE" w:rsidRDefault="00247701" w:rsidP="00247701">
            <w:pPr>
              <w:widowControl/>
              <w:rPr>
                <w:bCs/>
              </w:rPr>
            </w:pPr>
            <w:r w:rsidRPr="006406AE">
              <w:rPr>
                <w:bCs/>
              </w:rPr>
              <w:t>Idea sketch canvas</w:t>
            </w:r>
            <w:r>
              <w:rPr>
                <w:bCs/>
              </w:rPr>
              <w:t>,</w:t>
            </w:r>
            <w:r w:rsidRPr="006406AE">
              <w:rPr>
                <w:bCs/>
              </w:rPr>
              <w:t xml:space="preserve"> page 15</w:t>
            </w:r>
          </w:p>
          <w:p w14:paraId="4B2F05BD" w14:textId="2BB66812" w:rsidR="00247701" w:rsidRDefault="00247701" w:rsidP="00F02E9D">
            <w:pPr>
              <w:widowControl/>
              <w:rPr>
                <w:bCs/>
              </w:rPr>
            </w:pPr>
            <w:r w:rsidRPr="006406AE">
              <w:rPr>
                <w:bCs/>
              </w:rPr>
              <w:t>Assumptions canvas</w:t>
            </w:r>
            <w:r>
              <w:rPr>
                <w:bCs/>
              </w:rPr>
              <w:t>,</w:t>
            </w:r>
            <w:r w:rsidRPr="006406AE">
              <w:rPr>
                <w:bCs/>
              </w:rPr>
              <w:t xml:space="preserve"> page 16</w:t>
            </w:r>
          </w:p>
          <w:p w14:paraId="416810D8" w14:textId="01ABC048" w:rsidR="00247701" w:rsidRPr="006406AE" w:rsidRDefault="00247701" w:rsidP="00247701">
            <w:pPr>
              <w:widowControl/>
              <w:rPr>
                <w:bCs/>
              </w:rPr>
            </w:pPr>
            <w:r w:rsidRPr="006406AE">
              <w:rPr>
                <w:bCs/>
              </w:rPr>
              <w:t>Lean plan canvas</w:t>
            </w:r>
            <w:r>
              <w:rPr>
                <w:bCs/>
              </w:rPr>
              <w:t xml:space="preserve">, </w:t>
            </w:r>
            <w:r w:rsidRPr="006406AE">
              <w:rPr>
                <w:bCs/>
              </w:rPr>
              <w:t>page 17</w:t>
            </w:r>
          </w:p>
          <w:p w14:paraId="0D2359BD" w14:textId="15D381AF" w:rsidR="00C26388" w:rsidRPr="00B95DEA" w:rsidRDefault="00247701" w:rsidP="00F02E9D">
            <w:pPr>
              <w:widowControl/>
              <w:rPr>
                <w:bCs/>
              </w:rPr>
            </w:pPr>
            <w:r w:rsidRPr="006406AE">
              <w:t>Storyboard canvas</w:t>
            </w:r>
            <w:r>
              <w:t xml:space="preserve">, </w:t>
            </w:r>
            <w:r w:rsidRPr="006406AE">
              <w:rPr>
                <w:bCs/>
              </w:rPr>
              <w:t>page 19</w:t>
            </w:r>
          </w:p>
        </w:tc>
      </w:tr>
      <w:tr w:rsidR="00247701" w14:paraId="7F7C7BFE" w14:textId="77777777" w:rsidTr="005433F9">
        <w:trPr>
          <w:trHeight w:val="112"/>
        </w:trPr>
        <w:tc>
          <w:tcPr>
            <w:tcW w:w="2404" w:type="dxa"/>
            <w:vMerge/>
            <w:tcBorders>
              <w:left w:val="nil"/>
              <w:right w:val="nil"/>
            </w:tcBorders>
          </w:tcPr>
          <w:p w14:paraId="46840FE3" w14:textId="77777777" w:rsidR="00247701" w:rsidRPr="008811A9" w:rsidRDefault="0024770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3625C51" w14:textId="26A32145" w:rsidR="00247701" w:rsidRPr="00B95DEA" w:rsidRDefault="00247701" w:rsidP="00F02E9D">
            <w:pPr>
              <w:widowControl/>
            </w:pPr>
            <w:r w:rsidRPr="00B95DEA">
              <w:rPr>
                <w:i/>
                <w:iCs/>
              </w:rPr>
              <w:t>60-Second Strategy: TAG Feedback</w:t>
            </w:r>
            <w:r>
              <w:t xml:space="preserve"> (Edutopia, 2019)</w:t>
            </w:r>
            <w:r>
              <w:br/>
            </w:r>
            <w:hyperlink r:id="rId99" w:history="1">
              <w:r w:rsidRPr="00607440">
                <w:rPr>
                  <w:rStyle w:val="Hyperlink"/>
                </w:rPr>
                <w:t>youtu.be/HM5dp50HWXQ</w:t>
              </w:r>
            </w:hyperlink>
            <w:r>
              <w:t xml:space="preserve"> </w:t>
            </w:r>
          </w:p>
        </w:tc>
      </w:tr>
      <w:tr w:rsidR="00247701" w14:paraId="5D35EAB9" w14:textId="77777777" w:rsidTr="005433F9">
        <w:trPr>
          <w:trHeight w:val="112"/>
        </w:trPr>
        <w:tc>
          <w:tcPr>
            <w:tcW w:w="2404" w:type="dxa"/>
            <w:vMerge/>
            <w:tcBorders>
              <w:left w:val="nil"/>
              <w:right w:val="nil"/>
            </w:tcBorders>
          </w:tcPr>
          <w:p w14:paraId="22214B4C" w14:textId="77777777" w:rsidR="00247701" w:rsidRPr="008811A9" w:rsidRDefault="0024770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2525FE6" w14:textId="363BF57F" w:rsidR="00247701" w:rsidRPr="00B95DEA" w:rsidRDefault="00247701" w:rsidP="00F02E9D">
            <w:pPr>
              <w:widowControl/>
            </w:pPr>
            <w:r w:rsidRPr="00B95DEA">
              <w:rPr>
                <w:i/>
                <w:iCs/>
              </w:rPr>
              <w:t>TAG Feedback Sentence Starters</w:t>
            </w:r>
            <w:r>
              <w:t xml:space="preserve"> </w:t>
            </w:r>
            <w:r w:rsidR="000F1AD7">
              <w:t>(Nepris store, n.d.)</w:t>
            </w:r>
            <w:r w:rsidR="000F1AD7">
              <w:br/>
            </w:r>
            <w:hyperlink r:id="rId100" w:history="1">
              <w:r w:rsidRPr="00607440">
                <w:rPr>
                  <w:rStyle w:val="Hyperlink"/>
                </w:rPr>
                <w:t>neprisstore.blob.core.windows.net/sessiondocs/doc_6e22ed17-60e8-41e5-8dcc-1e7d80534b49.pdf</w:t>
              </w:r>
            </w:hyperlink>
            <w:r>
              <w:t xml:space="preserve"> </w:t>
            </w:r>
          </w:p>
        </w:tc>
      </w:tr>
      <w:tr w:rsidR="005318F3" w14:paraId="34483A20" w14:textId="77777777" w:rsidTr="005433F9">
        <w:trPr>
          <w:trHeight w:val="112"/>
        </w:trPr>
        <w:tc>
          <w:tcPr>
            <w:tcW w:w="2404" w:type="dxa"/>
            <w:vMerge/>
            <w:tcBorders>
              <w:left w:val="nil"/>
              <w:right w:val="nil"/>
            </w:tcBorders>
          </w:tcPr>
          <w:p w14:paraId="0780B599" w14:textId="77777777" w:rsidR="005318F3" w:rsidRPr="008811A9" w:rsidRDefault="005318F3"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6FC3595D" w14:textId="573C0F99" w:rsidR="005318F3" w:rsidRPr="006406AE" w:rsidRDefault="005318F3" w:rsidP="00F02E9D">
            <w:pPr>
              <w:widowControl/>
              <w:rPr>
                <w:bCs/>
              </w:rPr>
            </w:pPr>
            <w:r w:rsidRPr="00B95DEA">
              <w:rPr>
                <w:bCs/>
              </w:rPr>
              <w:t>If This Then That</w:t>
            </w:r>
            <w:r w:rsidR="000F1AD7">
              <w:rPr>
                <w:bCs/>
                <w:i/>
                <w:iCs/>
              </w:rPr>
              <w:br/>
            </w:r>
            <w:hyperlink r:id="rId101" w:history="1">
              <w:r w:rsidRPr="00842E0C">
                <w:rPr>
                  <w:rStyle w:val="Hyperlink"/>
                  <w:bCs/>
                </w:rPr>
                <w:t>ifttt.com</w:t>
              </w:r>
            </w:hyperlink>
          </w:p>
        </w:tc>
      </w:tr>
      <w:tr w:rsidR="00C26388" w14:paraId="23E38B0C" w14:textId="77777777" w:rsidTr="00B95DEA">
        <w:trPr>
          <w:trHeight w:val="112"/>
        </w:trPr>
        <w:tc>
          <w:tcPr>
            <w:tcW w:w="2404" w:type="dxa"/>
            <w:vMerge/>
            <w:tcBorders>
              <w:left w:val="nil"/>
              <w:right w:val="nil"/>
            </w:tcBorders>
          </w:tcPr>
          <w:p w14:paraId="5E8A13F3"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22C2DBC" w14:textId="28252E24" w:rsidR="000F1AD7" w:rsidRPr="00DE7D62" w:rsidRDefault="000F1AD7">
            <w:pPr>
              <w:widowControl/>
              <w:rPr>
                <w:bCs/>
              </w:rPr>
            </w:pPr>
            <w:r w:rsidRPr="00B95DEA">
              <w:rPr>
                <w:bCs/>
                <w:i/>
              </w:rPr>
              <w:t>40</w:t>
            </w:r>
            <w:r w:rsidR="001D45CD">
              <w:rPr>
                <w:bCs/>
                <w:i/>
              </w:rPr>
              <w:t>-</w:t>
            </w:r>
            <w:r w:rsidRPr="00B95DEA">
              <w:rPr>
                <w:bCs/>
                <w:i/>
              </w:rPr>
              <w:t>second interval timer</w:t>
            </w:r>
            <w:r>
              <w:rPr>
                <w:bCs/>
                <w:i/>
              </w:rPr>
              <w:t xml:space="preserve"> </w:t>
            </w:r>
            <w:r w:rsidRPr="00B95DEA">
              <w:rPr>
                <w:bCs/>
                <w:iCs/>
              </w:rPr>
              <w:t>(Kai Patient, 2014)</w:t>
            </w:r>
            <w:r>
              <w:rPr>
                <w:bCs/>
                <w:iCs/>
              </w:rPr>
              <w:br/>
            </w:r>
            <w:hyperlink r:id="rId102" w:history="1">
              <w:r w:rsidRPr="00607440">
                <w:rPr>
                  <w:rStyle w:val="Hyperlink"/>
                  <w:bCs/>
                </w:rPr>
                <w:t>youtu.be/G-JSdCqai1Q</w:t>
              </w:r>
            </w:hyperlink>
            <w:r>
              <w:rPr>
                <w:bCs/>
              </w:rPr>
              <w:t xml:space="preserve"> </w:t>
            </w:r>
          </w:p>
        </w:tc>
      </w:tr>
      <w:tr w:rsidR="00103A9A" w14:paraId="6CB679E7" w14:textId="77777777" w:rsidTr="005433F9">
        <w:trPr>
          <w:trHeight w:val="112"/>
        </w:trPr>
        <w:tc>
          <w:tcPr>
            <w:tcW w:w="2404" w:type="dxa"/>
            <w:vMerge/>
            <w:tcBorders>
              <w:left w:val="nil"/>
              <w:right w:val="nil"/>
            </w:tcBorders>
          </w:tcPr>
          <w:p w14:paraId="6F7A4AE1" w14:textId="77777777" w:rsidR="00103A9A" w:rsidRPr="008811A9" w:rsidRDefault="00103A9A"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4197842D" w14:textId="4468F492" w:rsidR="00103A9A" w:rsidRPr="006406AE" w:rsidRDefault="00103A9A">
            <w:pPr>
              <w:widowControl/>
              <w:rPr>
                <w:bCs/>
              </w:rPr>
            </w:pPr>
            <w:r w:rsidRPr="00B95DEA">
              <w:rPr>
                <w:bCs/>
                <w:i/>
                <w:iCs/>
              </w:rPr>
              <w:t>Intro to Storyboarding video</w:t>
            </w:r>
            <w:r w:rsidRPr="006406AE">
              <w:rPr>
                <w:bCs/>
              </w:rPr>
              <w:t xml:space="preserve"> </w:t>
            </w:r>
            <w:r>
              <w:rPr>
                <w:bCs/>
              </w:rPr>
              <w:t>(</w:t>
            </w:r>
            <w:r w:rsidRPr="00103A9A">
              <w:rPr>
                <w:bCs/>
              </w:rPr>
              <w:t>RocketJump Film School</w:t>
            </w:r>
            <w:r>
              <w:rPr>
                <w:bCs/>
              </w:rPr>
              <w:t>, 2016)</w:t>
            </w:r>
            <w:r w:rsidR="000F1AD7">
              <w:rPr>
                <w:bCs/>
              </w:rPr>
              <w:br/>
            </w:r>
            <w:hyperlink r:id="rId103" w:history="1">
              <w:r w:rsidRPr="004E4A74">
                <w:rPr>
                  <w:rStyle w:val="Hyperlink"/>
                  <w:bCs/>
                  <w:iCs/>
                </w:rPr>
                <w:t>youtu.be/RQsvhq28sOI</w:t>
              </w:r>
            </w:hyperlink>
          </w:p>
        </w:tc>
      </w:tr>
      <w:tr w:rsidR="00C26388" w14:paraId="34C06FFF" w14:textId="77777777" w:rsidTr="00B95DEA">
        <w:trPr>
          <w:trHeight w:val="112"/>
        </w:trPr>
        <w:tc>
          <w:tcPr>
            <w:tcW w:w="2404" w:type="dxa"/>
            <w:vMerge/>
            <w:tcBorders>
              <w:left w:val="nil"/>
              <w:right w:val="nil"/>
            </w:tcBorders>
          </w:tcPr>
          <w:p w14:paraId="6B5A07AD"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77E55A27" w14:textId="3567ED0D" w:rsidR="00C26388" w:rsidRPr="000D14C5" w:rsidRDefault="000C0E36" w:rsidP="00F02E9D">
            <w:r>
              <w:rPr>
                <w:lang w:val="en-GB"/>
              </w:rPr>
              <w:t>Images predicting technological/building changes 100 years into the future</w:t>
            </w:r>
            <w:r w:rsidR="00F02E9D">
              <w:rPr>
                <w:lang w:val="en-GB"/>
              </w:rPr>
              <w:br/>
            </w:r>
            <w:hyperlink r:id="rId104" w:history="1">
              <w:r w:rsidRPr="007E039F">
                <w:rPr>
                  <w:rStyle w:val="Hyperlink"/>
                </w:rPr>
                <w:t>www.telegraph.co.uk/finance/newsbysector/constructionandproperty/12157503/Humans-will-live-underwater-in-100-years-time-as-the-population-is-squeezed-out-of-cities.html</w:t>
              </w:r>
            </w:hyperlink>
          </w:p>
        </w:tc>
      </w:tr>
    </w:tbl>
    <w:p w14:paraId="0FD48A8F" w14:textId="050C46C1" w:rsidR="00D167F4" w:rsidRPr="00384F40" w:rsidRDefault="00D167F4" w:rsidP="006635AB">
      <w:pPr>
        <w:pStyle w:val="Heading1"/>
      </w:pPr>
      <w:r>
        <w:br w:type="page"/>
      </w:r>
      <w:bookmarkStart w:id="45" w:name="_Toc47534945"/>
      <w:r w:rsidR="008811A9" w:rsidRPr="00710C69">
        <w:t xml:space="preserve">Activity 4: </w:t>
      </w:r>
      <w:r w:rsidR="00337931" w:rsidRPr="00710C69">
        <w:t>Advocacy campaign</w:t>
      </w:r>
      <w:bookmarkEnd w:id="45"/>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12D3BD7A" w:rsidR="00D167F4" w:rsidRPr="00384F40" w:rsidRDefault="008113A8" w:rsidP="00F9772C">
            <w:pPr>
              <w:widowControl/>
              <w:spacing w:after="240" w:line="259" w:lineRule="auto"/>
              <w:rPr>
                <w:b/>
              </w:rPr>
            </w:pPr>
            <w:r w:rsidRPr="0018658E">
              <w:rPr>
                <w:b/>
                <w:noProof/>
                <w:lang w:eastAsia="en-AU"/>
              </w:rPr>
              <w:drawing>
                <wp:anchor distT="0" distB="0" distL="114300" distR="114300" simplePos="0" relativeHeight="251658243" behindDoc="0" locked="0" layoutInCell="1" allowOverlap="1" wp14:anchorId="32898F12" wp14:editId="46244E2B">
                  <wp:simplePos x="0" y="0"/>
                  <wp:positionH relativeFrom="margin">
                    <wp:posOffset>207645</wp:posOffset>
                  </wp:positionH>
                  <wp:positionV relativeFrom="paragraph">
                    <wp:posOffset>22669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11" w:type="dxa"/>
            <w:tcBorders>
              <w:left w:val="nil"/>
              <w:right w:val="nil"/>
            </w:tcBorders>
          </w:tcPr>
          <w:p w14:paraId="5FA4E5AF" w14:textId="77777777" w:rsidR="00EE72B6" w:rsidRDefault="00337931" w:rsidP="00F02E9D">
            <w:r>
              <w:t>Students share their ideas through a</w:t>
            </w:r>
            <w:r w:rsidR="00EB6690">
              <w:t xml:space="preserve"> public event to showcase their analysis of climate change, how it impacts on their client and the solutions they have developed to address their client’s needs.</w:t>
            </w:r>
          </w:p>
          <w:p w14:paraId="589556F4" w14:textId="79D79CBD" w:rsidR="00F02E9D" w:rsidRPr="00430113" w:rsidRDefault="00F02E9D" w:rsidP="00F02E9D"/>
        </w:tc>
      </w:tr>
      <w:tr w:rsidR="001A48DE" w:rsidRPr="00384F40" w14:paraId="6F651B68" w14:textId="77777777" w:rsidTr="00F9772C">
        <w:tc>
          <w:tcPr>
            <w:tcW w:w="2405" w:type="dxa"/>
            <w:tcBorders>
              <w:left w:val="nil"/>
              <w:right w:val="nil"/>
            </w:tcBorders>
          </w:tcPr>
          <w:p w14:paraId="65A30683" w14:textId="20B5945E" w:rsidR="001A48DE" w:rsidRPr="00384F40" w:rsidRDefault="001A48DE" w:rsidP="001A48DE">
            <w:pPr>
              <w:widowControl/>
              <w:spacing w:after="240" w:line="259" w:lineRule="auto"/>
              <w:rPr>
                <w:b/>
              </w:rPr>
            </w:pPr>
            <w:r>
              <w:rPr>
                <w:b/>
              </w:rPr>
              <w:t>I</w:t>
            </w:r>
            <w:r w:rsidRPr="001F076C">
              <w:rPr>
                <w:b/>
              </w:rPr>
              <w:t>nstructional procedures</w:t>
            </w:r>
          </w:p>
        </w:tc>
        <w:tc>
          <w:tcPr>
            <w:tcW w:w="6611" w:type="dxa"/>
            <w:tcBorders>
              <w:left w:val="nil"/>
              <w:right w:val="nil"/>
            </w:tcBorders>
          </w:tcPr>
          <w:p w14:paraId="6A75CFA9" w14:textId="68E8763A" w:rsidR="00EB6690" w:rsidRPr="003648B8" w:rsidRDefault="00EB6690" w:rsidP="00F02E9D">
            <w:r w:rsidRPr="003648B8">
              <w:t xml:space="preserve">The showcase develops authenticity for the student groups and encourages their voices to be heard. </w:t>
            </w:r>
          </w:p>
          <w:p w14:paraId="44AC7297" w14:textId="77777777" w:rsidR="00EB6690" w:rsidRPr="003648B8" w:rsidRDefault="00EB6690" w:rsidP="00F02E9D">
            <w:r w:rsidRPr="003648B8">
              <w:t>By putting students in charge of the showcase they not only develop important event management skills, but they are also in charge of advocating for their products. Students understand that by bringing attention to issues it is possible to advocate and effect change.</w:t>
            </w:r>
          </w:p>
          <w:p w14:paraId="253527F2" w14:textId="6EFDDA9F" w:rsidR="00EE72B6" w:rsidRDefault="00EE72B6" w:rsidP="00F02E9D">
            <w:r w:rsidRPr="00EE72B6">
              <w:t>The presentations provide a rich opportunity for assessing the students' understanding of the science and technology principles</w:t>
            </w:r>
            <w:r w:rsidR="00932268">
              <w:t xml:space="preserve"> </w:t>
            </w:r>
            <w:r w:rsidRPr="00EE72B6">
              <w:t xml:space="preserve">and processes, </w:t>
            </w:r>
            <w:r w:rsidR="00BE12D9">
              <w:t>their mathematical thinking</w:t>
            </w:r>
            <w:r w:rsidR="00BE12D9" w:rsidRPr="00EE72B6">
              <w:t xml:space="preserve"> </w:t>
            </w:r>
            <w:r w:rsidRPr="00EE72B6">
              <w:t xml:space="preserve">as well as literacies associated with speaking and listening. </w:t>
            </w:r>
          </w:p>
          <w:p w14:paraId="0FFBBE79" w14:textId="77777777" w:rsidR="003648B8" w:rsidRPr="003648B8" w:rsidRDefault="003648B8" w:rsidP="00F02E9D">
            <w:pPr>
              <w:rPr>
                <w:bCs/>
              </w:rPr>
            </w:pPr>
            <w:r w:rsidRPr="003648B8">
              <w:rPr>
                <w:bCs/>
              </w:rPr>
              <w:t>The preparation and management of the showcase should be the students’ joint responsibility. This will give students agency over their learning and help foster critical analysis. With guidance, they will be required to make value judgements and develop skills in negotiation and conflict resolution as they navigate the event.</w:t>
            </w:r>
          </w:p>
          <w:p w14:paraId="47C6F3C9" w14:textId="6DF8037B" w:rsidR="003648B8" w:rsidRPr="003648B8" w:rsidRDefault="003648B8" w:rsidP="00F02E9D">
            <w:pPr>
              <w:rPr>
                <w:bCs/>
              </w:rPr>
            </w:pPr>
            <w:r w:rsidRPr="003648B8">
              <w:rPr>
                <w:bCs/>
              </w:rPr>
              <w:t xml:space="preserve">There does need to be a framework around the product showcase as it is likely that the students will have limited experience of preparing such an event. </w:t>
            </w:r>
            <w:r w:rsidR="00932268">
              <w:rPr>
                <w:bCs/>
              </w:rPr>
              <w:t>Students must</w:t>
            </w:r>
            <w:r w:rsidRPr="003648B8">
              <w:rPr>
                <w:bCs/>
              </w:rPr>
              <w:t xml:space="preserve"> have a chance to showcase their work to an authentic audience.</w:t>
            </w:r>
            <w:r w:rsidR="007921FF">
              <w:rPr>
                <w:bCs/>
              </w:rPr>
              <w:t xml:space="preserve"> </w:t>
            </w:r>
            <w:r w:rsidR="007921FF" w:rsidRPr="00EE72B6">
              <w:t>Including a visitor with an interest in the topic to the audience will increase students’ engagement and learning from the task.</w:t>
            </w:r>
          </w:p>
          <w:p w14:paraId="431EA975" w14:textId="5EAA84FC" w:rsidR="003648B8" w:rsidRDefault="003648B8" w:rsidP="00F02E9D">
            <w:pPr>
              <w:rPr>
                <w:bCs/>
              </w:rPr>
            </w:pPr>
            <w:r w:rsidRPr="009D4E2F">
              <w:rPr>
                <w:bCs/>
              </w:rPr>
              <w:t xml:space="preserve">The </w:t>
            </w:r>
            <w:r>
              <w:rPr>
                <w:bCs/>
              </w:rPr>
              <w:t xml:space="preserve">project </w:t>
            </w:r>
            <w:r w:rsidRPr="009D4E2F">
              <w:rPr>
                <w:bCs/>
              </w:rPr>
              <w:t>r</w:t>
            </w:r>
            <w:r>
              <w:rPr>
                <w:bCs/>
              </w:rPr>
              <w:t>eflection is arguably the most important of all the tasks in the project and where the real consolidation of deep learning transpires. The meta</w:t>
            </w:r>
            <w:r w:rsidR="00932268">
              <w:rPr>
                <w:bCs/>
              </w:rPr>
              <w:t>-</w:t>
            </w:r>
            <w:r>
              <w:rPr>
                <w:bCs/>
              </w:rPr>
              <w:t>learning aspect of the reflection process helps students to understand what they have learnt about learning and learning processes. The showcase is a celebration of student learning. The more authentic the audience is, the more students will be engaged in the project.</w:t>
            </w:r>
          </w:p>
          <w:p w14:paraId="4EBCA8C3" w14:textId="77777777" w:rsidR="007921FF" w:rsidRDefault="007921FF" w:rsidP="00F02E9D">
            <w:pPr>
              <w:rPr>
                <w:bCs/>
              </w:rPr>
            </w:pPr>
          </w:p>
          <w:p w14:paraId="034A399F" w14:textId="77777777" w:rsidR="00EE72B6" w:rsidRPr="00EE72B6" w:rsidRDefault="00EE72B6" w:rsidP="00F02E9D">
            <w:pPr>
              <w:rPr>
                <w:b/>
              </w:rPr>
            </w:pPr>
            <w:r w:rsidRPr="00EE72B6">
              <w:rPr>
                <w:b/>
              </w:rPr>
              <w:t>Preparing the presentations</w:t>
            </w:r>
          </w:p>
          <w:p w14:paraId="51913FE8" w14:textId="1BB8E9DE" w:rsidR="00EE72B6" w:rsidRPr="00EE72B6" w:rsidRDefault="00EE72B6" w:rsidP="00EE72B6">
            <w:pPr>
              <w:rPr>
                <w:spacing w:val="-4"/>
              </w:rPr>
            </w:pPr>
            <w:r w:rsidRPr="00EE72B6">
              <w:rPr>
                <w:spacing w:val="-4"/>
              </w:rPr>
              <w:t xml:space="preserve">Students will need support and scaffolding to prepare for their presentation. To scaffold cooperative group work, each member of the group could have a role and responsibility. For example, one could be the Content Director, one the Media Director and a third the Presentation Director. All students contribute to all aspects of the presentation, with one student having overall responsibility for managing that phase of the task. See </w:t>
            </w:r>
            <w:hyperlink w:anchor="_Appendix_7:_Teacher" w:history="1">
              <w:r w:rsidRPr="00EE72B6">
                <w:rPr>
                  <w:i/>
                  <w:color w:val="215986"/>
                  <w:spacing w:val="-4"/>
                  <w:u w:val="single"/>
                </w:rPr>
                <w:t>Teacher resource sheet 1.1: Cooperative learning – Roles</w:t>
              </w:r>
            </w:hyperlink>
            <w:r w:rsidRPr="00EE72B6">
              <w:rPr>
                <w:spacing w:val="-4"/>
              </w:rPr>
              <w:t xml:space="preserve"> for more information.</w:t>
            </w:r>
          </w:p>
          <w:p w14:paraId="4C4D9B7F" w14:textId="77777777" w:rsidR="00EE72B6" w:rsidRPr="00EE72B6" w:rsidRDefault="00EE72B6" w:rsidP="00F02E9D">
            <w:pPr>
              <w:rPr>
                <w:b/>
              </w:rPr>
            </w:pPr>
            <w:r w:rsidRPr="00EE72B6">
              <w:rPr>
                <w:b/>
              </w:rPr>
              <w:t>Using Information and communication technology (ICT)</w:t>
            </w:r>
          </w:p>
          <w:p w14:paraId="58533D6A" w14:textId="77777777" w:rsidR="00EE72B6" w:rsidRPr="00EE72B6" w:rsidRDefault="00EE72B6" w:rsidP="00EE72B6">
            <w:r w:rsidRPr="00EE72B6">
              <w:t xml:space="preserve">Digital options for presentations include creating a comic strip, </w:t>
            </w:r>
            <w:bookmarkStart w:id="46" w:name="_Hlk536036938"/>
            <w:r w:rsidRPr="00EE72B6">
              <w:rPr>
                <w:i/>
              </w:rPr>
              <w:t>eBook</w:t>
            </w:r>
            <w:r w:rsidRPr="00EE72B6">
              <w:t xml:space="preserve">, poster in </w:t>
            </w:r>
            <w:r w:rsidRPr="00EE72B6">
              <w:rPr>
                <w:i/>
              </w:rPr>
              <w:t>Pages</w:t>
            </w:r>
            <w:r w:rsidRPr="00EE72B6">
              <w:t xml:space="preserve">, </w:t>
            </w:r>
            <w:r w:rsidRPr="00EE72B6">
              <w:rPr>
                <w:i/>
              </w:rPr>
              <w:t>Keynote</w:t>
            </w:r>
            <w:r w:rsidRPr="00EE72B6">
              <w:t xml:space="preserve"> or </w:t>
            </w:r>
            <w:r w:rsidRPr="00EE72B6">
              <w:rPr>
                <w:i/>
              </w:rPr>
              <w:t>PowerPoint</w:t>
            </w:r>
            <w:r w:rsidRPr="00EE72B6">
              <w:t xml:space="preserve"> or </w:t>
            </w:r>
            <w:r w:rsidRPr="00EE72B6">
              <w:rPr>
                <w:i/>
              </w:rPr>
              <w:t>iMovie</w:t>
            </w:r>
            <w:bookmarkEnd w:id="46"/>
            <w:r w:rsidRPr="00EE72B6">
              <w:t xml:space="preserve"> (or similar). Photographs taken throughout the design process should be used in digital presentations. </w:t>
            </w:r>
          </w:p>
          <w:p w14:paraId="3A3DC96D" w14:textId="72D18F6D" w:rsidR="001A48DE" w:rsidRPr="00430113" w:rsidRDefault="00EE72B6" w:rsidP="00430113">
            <w:r w:rsidRPr="00EE72B6">
              <w:t xml:space="preserve">The presentation </w:t>
            </w:r>
            <w:r w:rsidR="00005128">
              <w:t>may</w:t>
            </w:r>
            <w:r w:rsidRPr="00EE72B6">
              <w:t xml:space="preserve"> be shared through a platform such as </w:t>
            </w:r>
            <w:bookmarkStart w:id="47" w:name="_Hlk47121089"/>
            <w:r w:rsidRPr="00EE72B6">
              <w:rPr>
                <w:i/>
              </w:rPr>
              <w:t>Seesaw</w:t>
            </w:r>
            <w:r w:rsidRPr="00EE72B6">
              <w:t xml:space="preserve">, </w:t>
            </w:r>
            <w:r w:rsidRPr="00EE72B6">
              <w:rPr>
                <w:i/>
              </w:rPr>
              <w:t>Class Dojo</w:t>
            </w:r>
            <w:r w:rsidRPr="00EE72B6">
              <w:t xml:space="preserve"> </w:t>
            </w:r>
            <w:bookmarkEnd w:id="47"/>
            <w:r w:rsidRPr="00EE72B6">
              <w:t xml:space="preserve">or </w:t>
            </w:r>
            <w:r w:rsidRPr="00EE72B6">
              <w:rPr>
                <w:i/>
              </w:rPr>
              <w:t>Connect,</w:t>
            </w:r>
            <w:r w:rsidRPr="00EE72B6">
              <w:t xml:space="preserve"> added to a class blog or shared on an interactive whiteboard. Students may require explicit instruction in using these apps.</w:t>
            </w: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rPr>
            </w:pPr>
            <w:r>
              <w:rPr>
                <w:b/>
              </w:rPr>
              <w:t>Expected learning</w:t>
            </w:r>
          </w:p>
          <w:p w14:paraId="73B34154" w14:textId="77168828" w:rsidR="00213D44" w:rsidRPr="00384F40" w:rsidRDefault="00213D44" w:rsidP="0041776C">
            <w:pPr>
              <w:widowControl/>
              <w:spacing w:after="240" w:line="259" w:lineRule="auto"/>
              <w:rPr>
                <w:sz w:val="18"/>
                <w:szCs w:val="18"/>
              </w:rPr>
            </w:pPr>
          </w:p>
        </w:tc>
        <w:tc>
          <w:tcPr>
            <w:tcW w:w="6611" w:type="dxa"/>
            <w:tcBorders>
              <w:left w:val="nil"/>
              <w:right w:val="nil"/>
            </w:tcBorders>
          </w:tcPr>
          <w:p w14:paraId="71377D17" w14:textId="77777777" w:rsidR="00213D44" w:rsidRPr="00384F40" w:rsidRDefault="00213D44" w:rsidP="00F02E9D">
            <w:pPr>
              <w:widowControl/>
              <w:spacing w:after="0"/>
            </w:pPr>
            <w:r w:rsidRPr="00384F40">
              <w:t>Students will be able to:</w:t>
            </w:r>
          </w:p>
          <w:p w14:paraId="42B97B99" w14:textId="2E66110F" w:rsidR="00EE72B6" w:rsidRDefault="00005128" w:rsidP="00F02E9D">
            <w:pPr>
              <w:numPr>
                <w:ilvl w:val="0"/>
                <w:numId w:val="11"/>
              </w:numPr>
              <w:shd w:val="clear" w:color="auto" w:fill="FFFFFF" w:themeFill="background1"/>
              <w:spacing w:before="60" w:after="60" w:line="240" w:lineRule="auto"/>
              <w:ind w:left="454" w:hanging="227"/>
              <w:rPr>
                <w:lang w:val="en-GB"/>
              </w:rPr>
            </w:pPr>
            <w:r>
              <w:rPr>
                <w:lang w:val="en-GB"/>
              </w:rPr>
              <w:t>Work collaboratively</w:t>
            </w:r>
            <w:r w:rsidR="00EE72B6" w:rsidRPr="00EE72B6">
              <w:rPr>
                <w:lang w:val="en-GB"/>
              </w:rPr>
              <w:t xml:space="preserve"> to create a multimodal presentatio</w:t>
            </w:r>
            <w:r w:rsidR="00781679">
              <w:rPr>
                <w:lang w:val="en-GB"/>
              </w:rPr>
              <w:t>n</w:t>
            </w:r>
            <w:r w:rsidR="00EE72B6" w:rsidRPr="00EE72B6">
              <w:rPr>
                <w:lang w:val="en-GB"/>
              </w:rPr>
              <w:t xml:space="preserve"> </w:t>
            </w:r>
            <w:r w:rsidR="00781679">
              <w:rPr>
                <w:lang w:val="en-GB"/>
              </w:rPr>
              <w:t xml:space="preserve">to </w:t>
            </w:r>
            <w:r w:rsidR="00EE72B6" w:rsidRPr="00EE72B6">
              <w:rPr>
                <w:lang w:val="en-GB"/>
              </w:rPr>
              <w:t>communica</w:t>
            </w:r>
            <w:r w:rsidR="00781679">
              <w:rPr>
                <w:lang w:val="en-GB"/>
              </w:rPr>
              <w:t>te design solution</w:t>
            </w:r>
            <w:r w:rsidR="00D81230">
              <w:rPr>
                <w:lang w:val="en-GB"/>
              </w:rPr>
              <w:t>s</w:t>
            </w:r>
            <w:r w:rsidR="00781679">
              <w:rPr>
                <w:lang w:val="en-GB"/>
              </w:rPr>
              <w:t xml:space="preserve"> </w:t>
            </w:r>
            <w:r w:rsidR="00EE72B6" w:rsidRPr="00EE72B6">
              <w:rPr>
                <w:lang w:val="en-GB"/>
              </w:rPr>
              <w:t>(Technolo</w:t>
            </w:r>
            <w:r w:rsidR="00781679">
              <w:rPr>
                <w:lang w:val="en-GB"/>
              </w:rPr>
              <w:t>g</w:t>
            </w:r>
            <w:r w:rsidR="00EE72B6" w:rsidRPr="00EE72B6">
              <w:rPr>
                <w:lang w:val="en-GB"/>
              </w:rPr>
              <w:t>ies).</w:t>
            </w:r>
          </w:p>
          <w:p w14:paraId="22597BC6" w14:textId="45518F5E" w:rsidR="00EE72B6" w:rsidRPr="00FF229D" w:rsidRDefault="00EE72B6" w:rsidP="00F02E9D">
            <w:pPr>
              <w:numPr>
                <w:ilvl w:val="0"/>
                <w:numId w:val="11"/>
              </w:numPr>
              <w:shd w:val="clear" w:color="auto" w:fill="FFFFFF" w:themeFill="background1"/>
              <w:spacing w:before="60" w:after="60" w:line="240" w:lineRule="auto"/>
              <w:ind w:left="454" w:hanging="227"/>
              <w:rPr>
                <w:lang w:val="en-GB"/>
              </w:rPr>
            </w:pPr>
            <w:r w:rsidRPr="00EE72B6">
              <w:t>Explain mathematical mode</w:t>
            </w:r>
            <w:r w:rsidR="00D81230">
              <w:t>l</w:t>
            </w:r>
            <w:r w:rsidRPr="00EE72B6">
              <w:t>l</w:t>
            </w:r>
            <w:r w:rsidR="00D81230">
              <w:t>ing</w:t>
            </w:r>
            <w:r w:rsidRPr="00EE72B6">
              <w:t xml:space="preserve"> and its reliability in predicting </w:t>
            </w:r>
            <w:r w:rsidR="00781679">
              <w:t xml:space="preserve">future </w:t>
            </w:r>
            <w:r>
              <w:t xml:space="preserve">climate </w:t>
            </w:r>
            <w:r w:rsidR="00430113">
              <w:t>conditions</w:t>
            </w:r>
            <w:r w:rsidRPr="00EE72B6">
              <w:t xml:space="preserve"> (Mathematics).</w:t>
            </w:r>
          </w:p>
          <w:p w14:paraId="5DEE12C0" w14:textId="0A0CDDE4" w:rsidR="00FF229D" w:rsidRPr="0077027D" w:rsidRDefault="00005128" w:rsidP="00F02E9D">
            <w:pPr>
              <w:pStyle w:val="ListParagraph"/>
              <w:numPr>
                <w:ilvl w:val="0"/>
                <w:numId w:val="11"/>
              </w:numPr>
              <w:ind w:left="454" w:hanging="227"/>
            </w:pPr>
            <w:r>
              <w:t>Justify design choices using science understandings and evidence</w:t>
            </w:r>
            <w:r w:rsidR="00FF229D" w:rsidRPr="0077027D">
              <w:t xml:space="preserve"> (</w:t>
            </w:r>
            <w:r>
              <w:t>Science</w:t>
            </w:r>
            <w:r w:rsidR="00FF229D" w:rsidRPr="0077027D">
              <w:t>).</w:t>
            </w:r>
          </w:p>
          <w:p w14:paraId="115235F5" w14:textId="468316FB" w:rsidR="00FF229D" w:rsidRPr="0077027D" w:rsidRDefault="00005128" w:rsidP="00F02E9D">
            <w:pPr>
              <w:pStyle w:val="ListParagraph"/>
              <w:numPr>
                <w:ilvl w:val="0"/>
                <w:numId w:val="11"/>
              </w:numPr>
              <w:ind w:left="454" w:hanging="227"/>
            </w:pPr>
            <w:r>
              <w:t>E</w:t>
            </w:r>
            <w:r w:rsidR="00FF229D" w:rsidRPr="0077027D">
              <w:t xml:space="preserve">valuate </w:t>
            </w:r>
            <w:r>
              <w:t>the success of the proposed solution using success criteria linked to client needs</w:t>
            </w:r>
            <w:r w:rsidR="00FF229D" w:rsidRPr="0077027D">
              <w:t xml:space="preserve"> (Technologies).</w:t>
            </w:r>
          </w:p>
          <w:p w14:paraId="6A34310A" w14:textId="4604A4C0" w:rsidR="00FF229D" w:rsidRPr="00EE72B6" w:rsidRDefault="00005128" w:rsidP="00F02E9D">
            <w:pPr>
              <w:numPr>
                <w:ilvl w:val="0"/>
                <w:numId w:val="11"/>
              </w:numPr>
              <w:shd w:val="clear" w:color="auto" w:fill="FFFFFF" w:themeFill="background1"/>
              <w:spacing w:before="60" w:after="240" w:line="240" w:lineRule="auto"/>
              <w:ind w:left="454" w:hanging="227"/>
              <w:rPr>
                <w:lang w:val="en-GB"/>
              </w:rPr>
            </w:pPr>
            <w:r>
              <w:t>Explain how</w:t>
            </w:r>
            <w:r w:rsidR="00FF229D" w:rsidRPr="0077027D">
              <w:t xml:space="preserve"> competing </w:t>
            </w:r>
            <w:r>
              <w:t>social, ethical and su</w:t>
            </w:r>
            <w:r w:rsidR="00932268">
              <w:t>s</w:t>
            </w:r>
            <w:r>
              <w:t xml:space="preserve">tainability </w:t>
            </w:r>
            <w:r w:rsidR="00FF229D" w:rsidRPr="0077027D">
              <w:t xml:space="preserve">considerations </w:t>
            </w:r>
            <w:r>
              <w:t xml:space="preserve">were addressed in the </w:t>
            </w:r>
            <w:hyperlink r:id="rId106" w:tooltip="Display the glossary entry for designing" w:history="1">
              <w:r w:rsidR="00FF229D" w:rsidRPr="00932268">
                <w:t>design</w:t>
              </w:r>
            </w:hyperlink>
            <w:r w:rsidRPr="00932268">
              <w:t xml:space="preserve"> of their</w:t>
            </w:r>
            <w:r w:rsidR="00FF229D">
              <w:t xml:space="preserve"> </w:t>
            </w:r>
            <w:r w:rsidR="00FF229D" w:rsidRPr="0077027D">
              <w:t>product or service (Technologies).</w:t>
            </w:r>
          </w:p>
        </w:tc>
      </w:tr>
      <w:tr w:rsidR="00D167F4" w:rsidRPr="00384F40" w14:paraId="64C99847" w14:textId="77777777" w:rsidTr="00F9772C">
        <w:trPr>
          <w:trHeight w:val="450"/>
        </w:trPr>
        <w:tc>
          <w:tcPr>
            <w:tcW w:w="2405" w:type="dxa"/>
            <w:vMerge w:val="restart"/>
            <w:tcBorders>
              <w:left w:val="nil"/>
              <w:right w:val="nil"/>
            </w:tcBorders>
          </w:tcPr>
          <w:p w14:paraId="0CFA4761" w14:textId="77777777" w:rsidR="00D167F4" w:rsidRPr="00384F40" w:rsidRDefault="00D167F4" w:rsidP="00F9772C">
            <w:pPr>
              <w:widowControl/>
              <w:spacing w:after="240" w:line="259" w:lineRule="auto"/>
              <w:rPr>
                <w:b/>
              </w:rPr>
            </w:pPr>
            <w:r w:rsidRPr="00384F40">
              <w:rPr>
                <w:b/>
              </w:rPr>
              <w:t>Equipment required</w:t>
            </w:r>
          </w:p>
          <w:p w14:paraId="78910EC1" w14:textId="77777777" w:rsidR="00D167F4" w:rsidRPr="00384F40" w:rsidRDefault="00D167F4" w:rsidP="00F9772C">
            <w:pPr>
              <w:widowControl/>
              <w:spacing w:after="160" w:line="259" w:lineRule="auto"/>
              <w:rPr>
                <w:b/>
              </w:rPr>
            </w:pPr>
          </w:p>
        </w:tc>
        <w:tc>
          <w:tcPr>
            <w:tcW w:w="6611" w:type="dxa"/>
            <w:tcBorders>
              <w:left w:val="nil"/>
              <w:right w:val="nil"/>
            </w:tcBorders>
          </w:tcPr>
          <w:p w14:paraId="46AF4EE4" w14:textId="77777777" w:rsidR="00D167F4" w:rsidRDefault="00D167F4" w:rsidP="00F9772C">
            <w:pPr>
              <w:widowControl/>
              <w:rPr>
                <w:b/>
              </w:rPr>
            </w:pPr>
            <w:r w:rsidRPr="00384F40">
              <w:rPr>
                <w:b/>
              </w:rPr>
              <w:t>For the class:</w:t>
            </w:r>
          </w:p>
          <w:p w14:paraId="6FEFFCFE" w14:textId="11BFDE4F" w:rsidR="00EE72B6" w:rsidRPr="00384F40" w:rsidRDefault="00EE72B6" w:rsidP="00EE72B6">
            <w:pPr>
              <w:widowControl/>
              <w:rPr>
                <w:b/>
              </w:rPr>
            </w:pPr>
            <w:r w:rsidRPr="00335F74">
              <w:rPr>
                <w:lang w:val="en-GB"/>
              </w:rPr>
              <w:t>Multimedia specific to students’ presentation requirements</w:t>
            </w:r>
          </w:p>
        </w:tc>
      </w:tr>
      <w:tr w:rsidR="00D167F4" w:rsidRPr="00384F40" w14:paraId="367F7885" w14:textId="77777777" w:rsidTr="00F9772C">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rPr>
            </w:pPr>
          </w:p>
        </w:tc>
        <w:tc>
          <w:tcPr>
            <w:tcW w:w="6611" w:type="dxa"/>
            <w:tcBorders>
              <w:left w:val="nil"/>
              <w:right w:val="nil"/>
            </w:tcBorders>
          </w:tcPr>
          <w:p w14:paraId="5930EB37" w14:textId="77777777" w:rsidR="00D167F4" w:rsidRDefault="00D167F4" w:rsidP="00F9772C">
            <w:pPr>
              <w:widowControl/>
            </w:pPr>
            <w:r w:rsidRPr="00384F40">
              <w:rPr>
                <w:b/>
              </w:rPr>
              <w:t>For the students</w:t>
            </w:r>
            <w:r w:rsidRPr="00384F40">
              <w:t>:</w:t>
            </w:r>
          </w:p>
          <w:p w14:paraId="44BC77B8" w14:textId="64DC1140" w:rsidR="00EE72B6" w:rsidRDefault="00EE72B6" w:rsidP="00EE72B6">
            <w:pPr>
              <w:widowControl/>
              <w:spacing w:line="259" w:lineRule="auto"/>
              <w:rPr>
                <w:lang w:val="en-GB"/>
              </w:rPr>
            </w:pPr>
            <w:r w:rsidRPr="005A2268">
              <w:rPr>
                <w:lang w:val="en-GB"/>
              </w:rPr>
              <w:t>D</w:t>
            </w:r>
            <w:r>
              <w:rPr>
                <w:lang w:val="en-GB"/>
              </w:rPr>
              <w:t>igital d</w:t>
            </w:r>
            <w:r w:rsidRPr="005A2268">
              <w:rPr>
                <w:lang w:val="en-GB"/>
              </w:rPr>
              <w:t xml:space="preserve">evices </w:t>
            </w:r>
            <w:r>
              <w:rPr>
                <w:lang w:val="en-GB"/>
              </w:rPr>
              <w:t xml:space="preserve">loaded with appropriate apps for multimedia </w:t>
            </w:r>
            <w:r w:rsidRPr="005A2268">
              <w:rPr>
                <w:lang w:val="en-GB"/>
              </w:rPr>
              <w:t>presentation</w:t>
            </w:r>
            <w:r>
              <w:rPr>
                <w:lang w:val="en-GB"/>
              </w:rPr>
              <w:t>s</w:t>
            </w:r>
          </w:p>
          <w:p w14:paraId="202B4055" w14:textId="77777777" w:rsidR="003648B8" w:rsidRPr="003648B8" w:rsidRDefault="003648B8" w:rsidP="003648B8">
            <w:pPr>
              <w:rPr>
                <w:bCs/>
              </w:rPr>
            </w:pPr>
            <w:r w:rsidRPr="003648B8">
              <w:rPr>
                <w:bCs/>
              </w:rPr>
              <w:t>Collection of all the artefacts created through the project</w:t>
            </w:r>
          </w:p>
          <w:p w14:paraId="698EA3B5" w14:textId="364FADBC" w:rsidR="003648B8" w:rsidRDefault="003648B8" w:rsidP="003648B8">
            <w:pPr>
              <w:widowControl/>
              <w:spacing w:line="259" w:lineRule="auto"/>
              <w:rPr>
                <w:lang w:val="en-GB"/>
              </w:rPr>
            </w:pPr>
            <w:r>
              <w:rPr>
                <w:bCs/>
              </w:rPr>
              <w:t>Reflection journals</w:t>
            </w:r>
          </w:p>
          <w:p w14:paraId="19615A00" w14:textId="2BA8EA02" w:rsidR="00430113" w:rsidRPr="00AB70E9" w:rsidRDefault="00AB70E9" w:rsidP="00EE72B6">
            <w:pPr>
              <w:widowControl/>
              <w:spacing w:line="259" w:lineRule="auto"/>
              <w:rPr>
                <w:rStyle w:val="Hyperlink"/>
                <w:lang w:val="en-GB"/>
              </w:rPr>
            </w:pPr>
            <w:r>
              <w:rPr>
                <w:i/>
                <w:lang w:val="en-GB"/>
              </w:rPr>
              <w:fldChar w:fldCharType="begin"/>
            </w:r>
            <w:r>
              <w:rPr>
                <w:i/>
                <w:lang w:val="en-GB"/>
              </w:rPr>
              <w:instrText xml:space="preserve"> HYPERLINK  \l "_Appendix_12:_Student" </w:instrText>
            </w:r>
            <w:r>
              <w:rPr>
                <w:i/>
                <w:lang w:val="en-GB"/>
              </w:rPr>
              <w:fldChar w:fldCharType="separate"/>
            </w:r>
            <w:r w:rsidR="00430113" w:rsidRPr="00AB70E9">
              <w:rPr>
                <w:rStyle w:val="Hyperlink"/>
                <w:lang w:val="en-GB"/>
              </w:rPr>
              <w:t xml:space="preserve">Student activity sheet 4.1: </w:t>
            </w:r>
            <w:r w:rsidR="00B83829" w:rsidRPr="00AB70E9">
              <w:rPr>
                <w:rStyle w:val="Hyperlink"/>
                <w:lang w:val="en-GB"/>
              </w:rPr>
              <w:t>Presentation review</w:t>
            </w:r>
          </w:p>
          <w:p w14:paraId="6099916B" w14:textId="385D3991" w:rsidR="00430113" w:rsidRDefault="00AB70E9" w:rsidP="00EE72B6">
            <w:pPr>
              <w:widowControl/>
              <w:spacing w:line="259" w:lineRule="auto"/>
              <w:rPr>
                <w:lang w:val="en-GB"/>
              </w:rPr>
            </w:pPr>
            <w:r>
              <w:rPr>
                <w:i/>
                <w:lang w:val="en-GB"/>
              </w:rPr>
              <w:fldChar w:fldCharType="end"/>
            </w:r>
            <w:hyperlink w:anchor="_Appendix_21:_Student" w:history="1">
              <w:r w:rsidR="00430113" w:rsidRPr="00430113">
                <w:rPr>
                  <w:rStyle w:val="Hyperlink"/>
                  <w:lang w:val="en-GB"/>
                </w:rPr>
                <w:t>Student activity sheet 4.2: Ladder of feedback</w:t>
              </w:r>
            </w:hyperlink>
          </w:p>
          <w:p w14:paraId="524830A8" w14:textId="45F13D56" w:rsidR="00B83829" w:rsidRPr="00B83829" w:rsidRDefault="00807010" w:rsidP="00AB70E9">
            <w:pPr>
              <w:widowControl/>
              <w:spacing w:after="240" w:line="259" w:lineRule="auto"/>
              <w:rPr>
                <w:iCs/>
                <w:color w:val="215986"/>
                <w:u w:val="single"/>
                <w:lang w:val="en-GB"/>
              </w:rPr>
            </w:pPr>
            <w:hyperlink w:anchor="_Appendix_15:_Student" w:history="1">
              <w:r w:rsidR="00EE72B6" w:rsidRPr="00E57E56">
                <w:rPr>
                  <w:rStyle w:val="Hyperlink"/>
                  <w:lang w:val="en-GB"/>
                </w:rPr>
                <w:t xml:space="preserve">Student activity sheet </w:t>
              </w:r>
              <w:r w:rsidR="00430113">
                <w:rPr>
                  <w:rStyle w:val="Hyperlink"/>
                  <w:lang w:val="en-GB"/>
                </w:rPr>
                <w:t>4.3</w:t>
              </w:r>
              <w:r w:rsidR="00EE72B6" w:rsidRPr="00E57E56">
                <w:rPr>
                  <w:rStyle w:val="Hyperlink"/>
                  <w:lang w:val="en-GB"/>
                </w:rPr>
                <w:t>:</w:t>
              </w:r>
              <w:r w:rsidR="00430113">
                <w:rPr>
                  <w:rStyle w:val="Hyperlink"/>
                  <w:lang w:val="en-GB"/>
                </w:rPr>
                <w:t xml:space="preserve"> Self-</w:t>
              </w:r>
              <w:r w:rsidR="00EE72B6" w:rsidRPr="00E57E56">
                <w:rPr>
                  <w:rStyle w:val="Hyperlink"/>
                  <w:lang w:val="en-GB"/>
                </w:rPr>
                <w:t xml:space="preserve"> evaluation</w:t>
              </w:r>
            </w:hyperlink>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rPr>
            </w:pPr>
            <w:r w:rsidRPr="00384F40">
              <w:rPr>
                <w:b/>
              </w:rPr>
              <w:t>Preparation</w:t>
            </w:r>
          </w:p>
        </w:tc>
        <w:tc>
          <w:tcPr>
            <w:tcW w:w="6611" w:type="dxa"/>
            <w:tcBorders>
              <w:left w:val="nil"/>
              <w:right w:val="nil"/>
            </w:tcBorders>
          </w:tcPr>
          <w:p w14:paraId="18DB4FEA" w14:textId="77777777" w:rsidR="00EE72B6" w:rsidRDefault="00EE72B6" w:rsidP="00F02E9D">
            <w:pPr>
              <w:rPr>
                <w:lang w:val="en-GB"/>
              </w:rPr>
            </w:pPr>
            <w:r w:rsidRPr="005A2268">
              <w:rPr>
                <w:lang w:val="en-GB"/>
              </w:rPr>
              <w:t xml:space="preserve">Ensure </w:t>
            </w:r>
            <w:r>
              <w:rPr>
                <w:lang w:val="en-GB"/>
              </w:rPr>
              <w:t xml:space="preserve">the </w:t>
            </w:r>
            <w:r w:rsidRPr="005A2268">
              <w:rPr>
                <w:lang w:val="en-GB"/>
              </w:rPr>
              <w:t xml:space="preserve">technology and media </w:t>
            </w:r>
            <w:r>
              <w:rPr>
                <w:lang w:val="en-GB"/>
              </w:rPr>
              <w:t>are</w:t>
            </w:r>
            <w:r w:rsidRPr="005A2268">
              <w:rPr>
                <w:lang w:val="en-GB"/>
              </w:rPr>
              <w:t xml:space="preserve"> available</w:t>
            </w:r>
            <w:r>
              <w:rPr>
                <w:lang w:val="en-GB"/>
              </w:rPr>
              <w:t>.</w:t>
            </w:r>
          </w:p>
          <w:p w14:paraId="0E4F2A06" w14:textId="52CAE5B5" w:rsidR="00D167F4" w:rsidRDefault="00EE72B6" w:rsidP="00F02E9D">
            <w:pPr>
              <w:rPr>
                <w:lang w:val="en-GB"/>
              </w:rPr>
            </w:pPr>
            <w:r w:rsidRPr="00335F74">
              <w:rPr>
                <w:lang w:val="en-GB"/>
              </w:rPr>
              <w:t>Invite local community expert</w:t>
            </w:r>
            <w:r>
              <w:rPr>
                <w:lang w:val="en-GB"/>
              </w:rPr>
              <w:t xml:space="preserve">s </w:t>
            </w:r>
            <w:r w:rsidRPr="00335F74">
              <w:rPr>
                <w:lang w:val="en-GB"/>
              </w:rPr>
              <w:t>to view</w:t>
            </w:r>
            <w:r>
              <w:rPr>
                <w:lang w:val="en-GB"/>
              </w:rPr>
              <w:t xml:space="preserve"> the</w:t>
            </w:r>
            <w:r w:rsidRPr="00335F74">
              <w:rPr>
                <w:lang w:val="en-GB"/>
              </w:rPr>
              <w:t xml:space="preserve"> final </w:t>
            </w:r>
            <w:r>
              <w:rPr>
                <w:lang w:val="en-GB"/>
              </w:rPr>
              <w:t xml:space="preserve">student </w:t>
            </w:r>
            <w:r w:rsidRPr="00335F74">
              <w:rPr>
                <w:lang w:val="en-GB"/>
              </w:rPr>
              <w:t>presentations</w:t>
            </w:r>
            <w:r>
              <w:rPr>
                <w:lang w:val="en-GB"/>
              </w:rPr>
              <w:t>.</w:t>
            </w:r>
          </w:p>
          <w:p w14:paraId="0E0BD36B" w14:textId="77777777" w:rsidR="00FF229D" w:rsidRPr="007252B4" w:rsidRDefault="00FF229D" w:rsidP="00F02E9D">
            <w:pPr>
              <w:rPr>
                <w:color w:val="000000" w:themeColor="text1"/>
              </w:rPr>
            </w:pPr>
            <w:r>
              <w:rPr>
                <w:color w:val="000000" w:themeColor="text1"/>
              </w:rPr>
              <w:t>Some considerations teachers</w:t>
            </w:r>
            <w:r w:rsidRPr="007252B4">
              <w:rPr>
                <w:color w:val="000000" w:themeColor="text1"/>
              </w:rPr>
              <w:t xml:space="preserve"> may have to make include:</w:t>
            </w:r>
          </w:p>
          <w:p w14:paraId="76BA5BED" w14:textId="77777777" w:rsidR="00FF229D" w:rsidRPr="00741C24" w:rsidRDefault="00FF229D" w:rsidP="00FF229D">
            <w:pPr>
              <w:widowControl/>
              <w:spacing w:after="0"/>
              <w:rPr>
                <w:b/>
                <w:color w:val="000000" w:themeColor="text1"/>
              </w:rPr>
            </w:pPr>
            <w:r w:rsidRPr="00741C24">
              <w:rPr>
                <w:b/>
                <w:color w:val="000000" w:themeColor="text1"/>
              </w:rPr>
              <w:t>Venue</w:t>
            </w:r>
            <w:r>
              <w:rPr>
                <w:b/>
                <w:color w:val="000000" w:themeColor="text1"/>
              </w:rPr>
              <w:t xml:space="preserve"> and time</w:t>
            </w:r>
          </w:p>
          <w:p w14:paraId="66658BCE" w14:textId="5D54A1B6" w:rsidR="00FF229D" w:rsidRPr="00F02E9D" w:rsidRDefault="00FF229D" w:rsidP="00F02E9D">
            <w:pPr>
              <w:pStyle w:val="ListParagraph"/>
            </w:pPr>
            <w:r w:rsidRPr="00F02E9D">
              <w:t>Possibly a certain area of the school</w:t>
            </w:r>
            <w:r w:rsidR="00430113" w:rsidRPr="00F02E9D">
              <w:t>.</w:t>
            </w:r>
          </w:p>
          <w:p w14:paraId="60B14FA6" w14:textId="77777777" w:rsidR="00FF229D" w:rsidRPr="00F02E9D" w:rsidRDefault="00FF229D" w:rsidP="00F02E9D">
            <w:pPr>
              <w:pStyle w:val="ListParagraph"/>
            </w:pPr>
            <w:r w:rsidRPr="00F02E9D">
              <w:t>An afternoon/early evening after school.</w:t>
            </w:r>
          </w:p>
          <w:p w14:paraId="0D499023" w14:textId="77777777" w:rsidR="00FF229D" w:rsidRPr="003B1854" w:rsidRDefault="00FF229D" w:rsidP="00FF229D">
            <w:pPr>
              <w:spacing w:after="0"/>
              <w:rPr>
                <w:b/>
                <w:color w:val="000000" w:themeColor="text1"/>
              </w:rPr>
            </w:pPr>
            <w:r w:rsidRPr="003B1854">
              <w:rPr>
                <w:b/>
                <w:color w:val="000000" w:themeColor="text1"/>
              </w:rPr>
              <w:t xml:space="preserve">Invitations </w:t>
            </w:r>
          </w:p>
          <w:p w14:paraId="5A2B59B7" w14:textId="77777777" w:rsidR="00FF229D" w:rsidRPr="00E85149" w:rsidRDefault="00FF229D" w:rsidP="00FF229D">
            <w:pPr>
              <w:pStyle w:val="ListParagraph"/>
            </w:pPr>
            <w:r w:rsidRPr="0042693D">
              <w:t>Who do you want to attend?</w:t>
            </w:r>
          </w:p>
          <w:p w14:paraId="4C1DBADD" w14:textId="1D6E0536" w:rsidR="00FF229D" w:rsidRPr="00E85149" w:rsidRDefault="00FF229D" w:rsidP="00FF229D">
            <w:pPr>
              <w:pStyle w:val="ListParagraph"/>
            </w:pPr>
            <w:r>
              <w:t xml:space="preserve">Are </w:t>
            </w:r>
            <w:r w:rsidR="00E405DB">
              <w:t xml:space="preserve">there </w:t>
            </w:r>
            <w:r>
              <w:t xml:space="preserve">any known professionals you can </w:t>
            </w:r>
            <w:r w:rsidRPr="0042693D">
              <w:t>invite?</w:t>
            </w:r>
          </w:p>
          <w:p w14:paraId="2B969404" w14:textId="77777777" w:rsidR="00FF229D" w:rsidRPr="00E85149" w:rsidRDefault="00FF229D" w:rsidP="00FF229D">
            <w:pPr>
              <w:pStyle w:val="ListParagraph"/>
            </w:pPr>
            <w:r w:rsidRPr="0042693D">
              <w:t>How will you raise awareness of the event?</w:t>
            </w:r>
          </w:p>
          <w:p w14:paraId="40199E8F" w14:textId="4CDB25F2" w:rsidR="00FF229D" w:rsidRPr="00430113" w:rsidRDefault="00FF229D" w:rsidP="00F02E9D">
            <w:pPr>
              <w:spacing w:after="240"/>
            </w:pPr>
            <w:r>
              <w:t xml:space="preserve">Students need to set up their </w:t>
            </w:r>
            <w:r w:rsidR="00016D2A">
              <w:t xml:space="preserve">event </w:t>
            </w:r>
            <w:r>
              <w:t>space and make sure they have all the materials they require.</w:t>
            </w:r>
          </w:p>
        </w:tc>
      </w:tr>
      <w:tr w:rsidR="00D167F4" w:rsidRPr="00384F40" w14:paraId="41EC9B02" w14:textId="77777777" w:rsidTr="00F9772C">
        <w:trPr>
          <w:trHeight w:val="90"/>
        </w:trPr>
        <w:tc>
          <w:tcPr>
            <w:tcW w:w="2405" w:type="dxa"/>
            <w:vMerge w:val="restart"/>
            <w:tcBorders>
              <w:left w:val="nil"/>
              <w:right w:val="nil"/>
            </w:tcBorders>
          </w:tcPr>
          <w:p w14:paraId="2C6A95E0" w14:textId="0A656B05" w:rsidR="00D167F4" w:rsidRPr="00384F40" w:rsidRDefault="008B0AF6" w:rsidP="00F9772C">
            <w:pPr>
              <w:widowControl/>
              <w:spacing w:after="240" w:line="259" w:lineRule="auto"/>
              <w:rPr>
                <w:b/>
              </w:rPr>
            </w:pPr>
            <w:r>
              <w:rPr>
                <w:b/>
              </w:rPr>
              <w:t>A</w:t>
            </w:r>
            <w:r w:rsidR="00D167F4" w:rsidRPr="00384F40">
              <w:rPr>
                <w:b/>
              </w:rPr>
              <w:t>ctivity parts</w:t>
            </w:r>
          </w:p>
          <w:p w14:paraId="10048566" w14:textId="4AAAEDC1" w:rsidR="00D167F4" w:rsidRPr="00384F40" w:rsidRDefault="00D167F4" w:rsidP="00F9772C">
            <w:pPr>
              <w:widowControl/>
              <w:spacing w:after="240" w:line="259" w:lineRule="auto"/>
              <w:rPr>
                <w:b/>
                <w:sz w:val="18"/>
                <w:szCs w:val="18"/>
              </w:rPr>
            </w:pPr>
          </w:p>
        </w:tc>
        <w:tc>
          <w:tcPr>
            <w:tcW w:w="6611" w:type="dxa"/>
            <w:tcBorders>
              <w:left w:val="nil"/>
              <w:right w:val="nil"/>
            </w:tcBorders>
          </w:tcPr>
          <w:p w14:paraId="4A83A6D4" w14:textId="4BEA5D6D" w:rsidR="00D167F4" w:rsidRDefault="00D167F4" w:rsidP="00F9772C">
            <w:pPr>
              <w:widowControl/>
              <w:rPr>
                <w:b/>
              </w:rPr>
            </w:pPr>
            <w:r w:rsidRPr="00384F40">
              <w:rPr>
                <w:b/>
              </w:rPr>
              <w:t xml:space="preserve">Part 1: </w:t>
            </w:r>
            <w:r w:rsidR="00EE72B6">
              <w:rPr>
                <w:b/>
              </w:rPr>
              <w:t>Introduction</w:t>
            </w:r>
          </w:p>
          <w:p w14:paraId="3E3271F2" w14:textId="31D7F5E5" w:rsidR="00EE72B6" w:rsidRPr="00430113" w:rsidRDefault="00430113" w:rsidP="00F02E9D">
            <w:r>
              <w:t>Explain to the s</w:t>
            </w:r>
            <w:r w:rsidR="00EE72B6" w:rsidRPr="00430113">
              <w:t xml:space="preserve">tudents </w:t>
            </w:r>
            <w:r>
              <w:t xml:space="preserve">they will </w:t>
            </w:r>
            <w:r w:rsidR="00EE72B6" w:rsidRPr="00430113">
              <w:t xml:space="preserve">create a presentation </w:t>
            </w:r>
            <w:r>
              <w:t xml:space="preserve">to </w:t>
            </w:r>
            <w:r w:rsidR="00EE72B6" w:rsidRPr="00430113">
              <w:t xml:space="preserve">display </w:t>
            </w:r>
            <w:r>
              <w:t>their</w:t>
            </w:r>
            <w:r w:rsidR="00EE72B6" w:rsidRPr="00430113">
              <w:t xml:space="preserve"> data analysis</w:t>
            </w:r>
            <w:r w:rsidR="00805E78" w:rsidRPr="00430113">
              <w:t xml:space="preserve"> </w:t>
            </w:r>
            <w:r w:rsidR="00EE72B6" w:rsidRPr="00430113">
              <w:t xml:space="preserve">and </w:t>
            </w:r>
            <w:r>
              <w:t>design</w:t>
            </w:r>
            <w:r w:rsidR="00EE72B6" w:rsidRPr="00430113">
              <w:t xml:space="preserve"> solutions</w:t>
            </w:r>
            <w:r w:rsidR="00096BFF">
              <w:t xml:space="preserve"> at a showcase event</w:t>
            </w:r>
            <w:r>
              <w:t>.</w:t>
            </w:r>
          </w:p>
          <w:p w14:paraId="304A1ACB" w14:textId="0E4BA2EA" w:rsidR="00EE72B6" w:rsidRPr="00430113" w:rsidRDefault="00805E78" w:rsidP="00F02E9D">
            <w:pPr>
              <w:spacing w:after="0"/>
            </w:pPr>
            <w:r w:rsidRPr="00430113">
              <w:t>Students are encouraged to be creative with their presentation</w:t>
            </w:r>
            <w:r w:rsidR="00096BFF">
              <w:t>s</w:t>
            </w:r>
            <w:r w:rsidRPr="00430113">
              <w:t>, so</w:t>
            </w:r>
            <w:r w:rsidR="00430113">
              <w:t>m</w:t>
            </w:r>
            <w:r w:rsidRPr="00430113">
              <w:t>e ideas could include:</w:t>
            </w:r>
          </w:p>
          <w:p w14:paraId="26576E87" w14:textId="06B59100" w:rsidR="00805E78" w:rsidRPr="00430113" w:rsidRDefault="00EE72B6" w:rsidP="00F02E9D">
            <w:pPr>
              <w:pStyle w:val="ListParagraph"/>
            </w:pPr>
            <w:r w:rsidRPr="00430113">
              <w:t xml:space="preserve">3D </w:t>
            </w:r>
            <w:r w:rsidR="00016D2A">
              <w:t>m</w:t>
            </w:r>
            <w:r w:rsidRPr="00430113">
              <w:t xml:space="preserve">odel </w:t>
            </w:r>
          </w:p>
          <w:p w14:paraId="25F2BB55" w14:textId="7AD05B9C" w:rsidR="00EE72B6" w:rsidRPr="00430113" w:rsidRDefault="00EE72B6" w:rsidP="00F02E9D">
            <w:pPr>
              <w:pStyle w:val="ListParagraph"/>
            </w:pPr>
            <w:r w:rsidRPr="00430113">
              <w:t>Print</w:t>
            </w:r>
          </w:p>
          <w:p w14:paraId="6C0980B2" w14:textId="6B4AEF8E" w:rsidR="00EE72B6" w:rsidRPr="00430113" w:rsidRDefault="00EE72B6" w:rsidP="00F02E9D">
            <w:pPr>
              <w:pStyle w:val="ListParagraph"/>
            </w:pPr>
            <w:r w:rsidRPr="00430113">
              <w:t>Technology</w:t>
            </w:r>
          </w:p>
          <w:p w14:paraId="3BB10068" w14:textId="7A15CF99" w:rsidR="00805E78" w:rsidRPr="00430113" w:rsidRDefault="00EE72B6" w:rsidP="00F02E9D">
            <w:pPr>
              <w:pStyle w:val="ListParagraph"/>
            </w:pPr>
            <w:r w:rsidRPr="00B95DEA">
              <w:rPr>
                <w:i/>
                <w:iCs/>
              </w:rPr>
              <w:t>Scratch</w:t>
            </w:r>
            <w:r w:rsidRPr="00430113">
              <w:t xml:space="preserve">, </w:t>
            </w:r>
            <w:r w:rsidR="00016D2A">
              <w:t>d</w:t>
            </w:r>
            <w:r w:rsidRPr="00430113">
              <w:t xml:space="preserve">igital labelled diagram, </w:t>
            </w:r>
            <w:r w:rsidR="00016D2A">
              <w:t>eB</w:t>
            </w:r>
            <w:r w:rsidRPr="00430113">
              <w:t xml:space="preserve">ook, </w:t>
            </w:r>
            <w:r w:rsidR="00016D2A" w:rsidRPr="00B95DEA">
              <w:rPr>
                <w:i/>
                <w:iCs/>
              </w:rPr>
              <w:t>P</w:t>
            </w:r>
            <w:r w:rsidRPr="00B95DEA">
              <w:rPr>
                <w:i/>
                <w:iCs/>
              </w:rPr>
              <w:t>uppet pals</w:t>
            </w:r>
            <w:r w:rsidRPr="00430113">
              <w:t xml:space="preserve">, </w:t>
            </w:r>
            <w:r w:rsidRPr="00B95DEA">
              <w:rPr>
                <w:i/>
                <w:iCs/>
              </w:rPr>
              <w:t>iMovie</w:t>
            </w:r>
            <w:r w:rsidRPr="00430113">
              <w:t>, etc.</w:t>
            </w:r>
          </w:p>
          <w:p w14:paraId="4513CA52" w14:textId="31CA0763" w:rsidR="00430113" w:rsidRPr="00430113" w:rsidRDefault="00EE72B6" w:rsidP="00F02E9D">
            <w:pPr>
              <w:pStyle w:val="ListParagraph"/>
            </w:pPr>
            <w:r w:rsidRPr="00430113">
              <w:t xml:space="preserve">Report; </w:t>
            </w:r>
            <w:r w:rsidR="00016D2A">
              <w:t>w</w:t>
            </w:r>
            <w:r w:rsidRPr="00430113">
              <w:t>ritten or verbal</w:t>
            </w:r>
          </w:p>
          <w:p w14:paraId="187E576C" w14:textId="3DBC9C4E" w:rsidR="00430113" w:rsidRPr="00430113" w:rsidRDefault="00430113" w:rsidP="00F02E9D">
            <w:pPr>
              <w:rPr>
                <w:lang w:val="en-GB"/>
              </w:rPr>
            </w:pPr>
            <w:r w:rsidRPr="00EE72B6">
              <w:rPr>
                <w:lang w:val="en-GB"/>
              </w:rPr>
              <w:t xml:space="preserve">See </w:t>
            </w:r>
            <w:r w:rsidRPr="00430113">
              <w:rPr>
                <w:i/>
                <w:iCs/>
                <w:lang w:val="en-GB"/>
              </w:rPr>
              <w:t>Digital resources</w:t>
            </w:r>
            <w:r w:rsidRPr="00EE72B6">
              <w:rPr>
                <w:lang w:val="en-GB"/>
              </w:rPr>
              <w:t xml:space="preserve"> for suggestions.</w:t>
            </w:r>
          </w:p>
        </w:tc>
      </w:tr>
      <w:tr w:rsidR="008E3306" w:rsidRPr="00384F40" w14:paraId="180B6315" w14:textId="77777777" w:rsidTr="00F9772C">
        <w:trPr>
          <w:trHeight w:val="90"/>
        </w:trPr>
        <w:tc>
          <w:tcPr>
            <w:tcW w:w="2405" w:type="dxa"/>
            <w:vMerge/>
            <w:tcBorders>
              <w:left w:val="nil"/>
              <w:right w:val="nil"/>
            </w:tcBorders>
          </w:tcPr>
          <w:p w14:paraId="07AACEC7" w14:textId="77777777" w:rsidR="008E3306" w:rsidRPr="00430113" w:rsidRDefault="008E3306" w:rsidP="00F9772C">
            <w:pPr>
              <w:widowControl/>
              <w:spacing w:after="240" w:line="259" w:lineRule="auto"/>
              <w:rPr>
                <w:noProof/>
              </w:rPr>
            </w:pPr>
          </w:p>
        </w:tc>
        <w:tc>
          <w:tcPr>
            <w:tcW w:w="6611" w:type="dxa"/>
            <w:tcBorders>
              <w:left w:val="nil"/>
              <w:right w:val="nil"/>
            </w:tcBorders>
          </w:tcPr>
          <w:p w14:paraId="14CD7B79" w14:textId="2E8A1C89" w:rsidR="008E3306" w:rsidRPr="008E3306" w:rsidRDefault="008E3306" w:rsidP="008E3306">
            <w:pPr>
              <w:widowControl/>
              <w:rPr>
                <w:b/>
              </w:rPr>
            </w:pPr>
            <w:r w:rsidRPr="008E3306">
              <w:rPr>
                <w:b/>
              </w:rPr>
              <w:t xml:space="preserve">Part </w:t>
            </w:r>
            <w:r w:rsidR="003B4C72">
              <w:rPr>
                <w:b/>
              </w:rPr>
              <w:t>2</w:t>
            </w:r>
            <w:r w:rsidRPr="008E3306">
              <w:rPr>
                <w:b/>
              </w:rPr>
              <w:t xml:space="preserve">: Planning the </w:t>
            </w:r>
            <w:r w:rsidR="00016D2A">
              <w:rPr>
                <w:b/>
              </w:rPr>
              <w:t>event</w:t>
            </w:r>
          </w:p>
          <w:p w14:paraId="2A069FBF" w14:textId="57C351CD" w:rsidR="008E3306" w:rsidRPr="008E3306" w:rsidRDefault="00016D2A" w:rsidP="00B95DEA">
            <w:pPr>
              <w:spacing w:after="0"/>
            </w:pPr>
            <w:r>
              <w:t>Hold</w:t>
            </w:r>
            <w:r w:rsidR="008E3306" w:rsidRPr="008E3306">
              <w:t xml:space="preserve"> a </w:t>
            </w:r>
            <w:r>
              <w:t xml:space="preserve">class </w:t>
            </w:r>
            <w:r w:rsidR="008E3306" w:rsidRPr="008E3306">
              <w:t xml:space="preserve">discussion </w:t>
            </w:r>
            <w:r>
              <w:t xml:space="preserve">to plan the </w:t>
            </w:r>
            <w:r w:rsidR="00096BFF">
              <w:t xml:space="preserve">showcase </w:t>
            </w:r>
            <w:r>
              <w:t>event</w:t>
            </w:r>
            <w:r w:rsidR="008E3306" w:rsidRPr="008E3306">
              <w:t>. Questions to be resolved as part of this process include:</w:t>
            </w:r>
          </w:p>
          <w:p w14:paraId="5B2B28DB" w14:textId="77777777" w:rsidR="008E3306" w:rsidRPr="008E3306" w:rsidRDefault="008E3306" w:rsidP="00F02E9D">
            <w:pPr>
              <w:pStyle w:val="ListParagraph"/>
              <w:numPr>
                <w:ilvl w:val="0"/>
                <w:numId w:val="34"/>
              </w:numPr>
              <w:ind w:left="454" w:hanging="227"/>
            </w:pPr>
            <w:r w:rsidRPr="008E3306">
              <w:t>When will it be held, and for how long should it last?</w:t>
            </w:r>
          </w:p>
          <w:p w14:paraId="21CB402D" w14:textId="77777777" w:rsidR="008E3306" w:rsidRPr="008E3306" w:rsidRDefault="008E3306" w:rsidP="00F02E9D">
            <w:pPr>
              <w:pStyle w:val="ListParagraph"/>
              <w:numPr>
                <w:ilvl w:val="0"/>
                <w:numId w:val="34"/>
              </w:numPr>
              <w:ind w:left="454" w:hanging="227"/>
            </w:pPr>
            <w:r w:rsidRPr="008E3306">
              <w:t>Where will we hold it? How many do we expect to come? How much space will we need? How many different displays will there be?</w:t>
            </w:r>
          </w:p>
          <w:p w14:paraId="0D69BBA4" w14:textId="77777777" w:rsidR="008E3306" w:rsidRPr="008E3306" w:rsidRDefault="008E3306" w:rsidP="00F02E9D">
            <w:pPr>
              <w:pStyle w:val="ListParagraph"/>
              <w:numPr>
                <w:ilvl w:val="0"/>
                <w:numId w:val="34"/>
              </w:numPr>
              <w:ind w:left="454" w:hanging="227"/>
            </w:pPr>
            <w:r w:rsidRPr="008E3306">
              <w:t>Should we send invitations or just advertise it? If so, how will we advertise it?</w:t>
            </w:r>
          </w:p>
          <w:p w14:paraId="2C504C62" w14:textId="77777777" w:rsidR="008E3306" w:rsidRPr="008E3306" w:rsidRDefault="008E3306" w:rsidP="00F02E9D">
            <w:pPr>
              <w:pStyle w:val="ListParagraph"/>
              <w:numPr>
                <w:ilvl w:val="0"/>
                <w:numId w:val="34"/>
              </w:numPr>
              <w:ind w:left="454" w:hanging="227"/>
            </w:pPr>
            <w:r w:rsidRPr="008E3306">
              <w:t>How will we organise the space? Will we need tables and chairs? What technology will we need on the day?</w:t>
            </w:r>
          </w:p>
          <w:p w14:paraId="1F8F2239" w14:textId="77777777" w:rsidR="008E3306" w:rsidRPr="008E3306" w:rsidRDefault="008E3306" w:rsidP="00F02E9D">
            <w:pPr>
              <w:pStyle w:val="ListParagraph"/>
              <w:numPr>
                <w:ilvl w:val="0"/>
                <w:numId w:val="34"/>
              </w:numPr>
              <w:ind w:left="454" w:hanging="227"/>
            </w:pPr>
            <w:r w:rsidRPr="008E3306">
              <w:t>Will we provide any refreshments, and if so, how will we pay for them?</w:t>
            </w:r>
          </w:p>
          <w:p w14:paraId="51209748" w14:textId="7F60E7F5" w:rsidR="008E3306" w:rsidRPr="008E3306" w:rsidRDefault="008E3306" w:rsidP="00F02E9D">
            <w:pPr>
              <w:pStyle w:val="ListParagraph"/>
              <w:numPr>
                <w:ilvl w:val="0"/>
                <w:numId w:val="34"/>
              </w:numPr>
              <w:ind w:left="454" w:hanging="227"/>
            </w:pPr>
            <w:r w:rsidRPr="008E3306">
              <w:t>Do we need to have a keynote speaker to set the scene for the day? Who could that be and what would we want them to talk about?</w:t>
            </w:r>
          </w:p>
          <w:p w14:paraId="6A58964C" w14:textId="43AFAD72" w:rsidR="008E3306" w:rsidRPr="008E3306" w:rsidRDefault="008E3306" w:rsidP="008E3306">
            <w:r w:rsidRPr="008E3306">
              <w:t xml:space="preserve">With student input, create a timeline and tasks that need to be completed leading up to the </w:t>
            </w:r>
            <w:r w:rsidR="00096BFF">
              <w:t>event</w:t>
            </w:r>
            <w:r w:rsidRPr="008E3306">
              <w:t>. Also, as a class, create a task sheet for the day to ensure it runs smoothly.</w:t>
            </w:r>
          </w:p>
          <w:p w14:paraId="3ECB4B0F" w14:textId="638AC616" w:rsidR="008E3306" w:rsidRPr="00384F40" w:rsidRDefault="008E3306" w:rsidP="008E3306">
            <w:pPr>
              <w:widowControl/>
              <w:rPr>
                <w:b/>
              </w:rPr>
            </w:pPr>
            <w:r w:rsidRPr="008E3306">
              <w:t>Engage students at every stage of the planning, accepting their suggestions as appropriate.</w:t>
            </w:r>
          </w:p>
        </w:tc>
      </w:tr>
      <w:tr w:rsidR="008E3306" w:rsidRPr="00384F40" w14:paraId="7B2AD8CB" w14:textId="77777777" w:rsidTr="00F9772C">
        <w:trPr>
          <w:trHeight w:val="90"/>
        </w:trPr>
        <w:tc>
          <w:tcPr>
            <w:tcW w:w="2405" w:type="dxa"/>
            <w:vMerge/>
            <w:tcBorders>
              <w:left w:val="nil"/>
              <w:right w:val="nil"/>
            </w:tcBorders>
          </w:tcPr>
          <w:p w14:paraId="07A34B4A" w14:textId="77777777" w:rsidR="008E3306" w:rsidRPr="00430113" w:rsidRDefault="008E3306" w:rsidP="00F9772C">
            <w:pPr>
              <w:widowControl/>
              <w:spacing w:after="240" w:line="259" w:lineRule="auto"/>
              <w:rPr>
                <w:noProof/>
              </w:rPr>
            </w:pPr>
          </w:p>
        </w:tc>
        <w:tc>
          <w:tcPr>
            <w:tcW w:w="6611" w:type="dxa"/>
            <w:tcBorders>
              <w:left w:val="nil"/>
              <w:right w:val="nil"/>
            </w:tcBorders>
          </w:tcPr>
          <w:p w14:paraId="5F88858B" w14:textId="59C1FD0A" w:rsidR="008E3306" w:rsidRPr="008E3306" w:rsidRDefault="008E3306" w:rsidP="008E3306">
            <w:pPr>
              <w:widowControl/>
              <w:rPr>
                <w:b/>
              </w:rPr>
            </w:pPr>
            <w:r w:rsidRPr="008E3306">
              <w:rPr>
                <w:b/>
              </w:rPr>
              <w:t xml:space="preserve">Part </w:t>
            </w:r>
            <w:r w:rsidR="003B4C72">
              <w:rPr>
                <w:b/>
              </w:rPr>
              <w:t>3</w:t>
            </w:r>
            <w:r w:rsidRPr="008E3306">
              <w:rPr>
                <w:b/>
              </w:rPr>
              <w:t>: Planning for evaluation</w:t>
            </w:r>
          </w:p>
          <w:p w14:paraId="137811C5" w14:textId="69D42BE2" w:rsidR="008E3306" w:rsidRPr="008E3306" w:rsidRDefault="008E3306" w:rsidP="00F02E9D">
            <w:r w:rsidRPr="008E3306">
              <w:t xml:space="preserve">Discuss with the class how they can find out whether or not the </w:t>
            </w:r>
            <w:r w:rsidR="00680F11">
              <w:t>showcase</w:t>
            </w:r>
            <w:r w:rsidRPr="008E3306">
              <w:t xml:space="preserve"> was successful in </w:t>
            </w:r>
            <w:r w:rsidR="00382768">
              <w:t>developing understandings about our changing climate</w:t>
            </w:r>
            <w:r w:rsidR="00680F11">
              <w:t xml:space="preserve"> and advocating for their proposed solutions</w:t>
            </w:r>
            <w:r w:rsidRPr="008E3306">
              <w:t>.</w:t>
            </w:r>
          </w:p>
          <w:p w14:paraId="1E8BFB0D" w14:textId="1147D25B" w:rsidR="008E3306" w:rsidRPr="008E3306" w:rsidRDefault="00D24728" w:rsidP="00F02E9D">
            <w:pPr>
              <w:rPr>
                <w:b/>
              </w:rPr>
            </w:pPr>
            <w:r>
              <w:t>Ask s</w:t>
            </w:r>
            <w:r w:rsidR="008E3306" w:rsidRPr="008E3306">
              <w:t xml:space="preserve">tudents to design a simple feedback questionnaire that visitors to the </w:t>
            </w:r>
            <w:r w:rsidR="00680F11">
              <w:t>showcase event</w:t>
            </w:r>
            <w:r w:rsidR="008E3306" w:rsidRPr="008E3306">
              <w:t xml:space="preserve"> can complete on the day to provide data </w:t>
            </w:r>
            <w:r>
              <w:t>to evaluate the</w:t>
            </w:r>
            <w:r w:rsidR="00680F11">
              <w:t xml:space="preserve"> success of the event. </w:t>
            </w:r>
          </w:p>
        </w:tc>
      </w:tr>
      <w:tr w:rsidR="00D167F4" w:rsidRPr="00384F40" w14:paraId="10925F71" w14:textId="77777777" w:rsidTr="00F9772C">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rPr>
            </w:pPr>
          </w:p>
        </w:tc>
        <w:tc>
          <w:tcPr>
            <w:tcW w:w="6611" w:type="dxa"/>
            <w:tcBorders>
              <w:left w:val="nil"/>
              <w:right w:val="nil"/>
            </w:tcBorders>
          </w:tcPr>
          <w:p w14:paraId="0E6F0AF4" w14:textId="40720297" w:rsidR="00EE72B6" w:rsidRPr="00C966F1" w:rsidRDefault="00D167F4" w:rsidP="00EE72B6">
            <w:pPr>
              <w:widowControl/>
              <w:rPr>
                <w:b/>
              </w:rPr>
            </w:pPr>
            <w:r w:rsidRPr="006A2839">
              <w:rPr>
                <w:b/>
              </w:rPr>
              <w:t xml:space="preserve">Part </w:t>
            </w:r>
            <w:r w:rsidR="003B4C72">
              <w:rPr>
                <w:b/>
              </w:rPr>
              <w:t>4</w:t>
            </w:r>
            <w:r w:rsidRPr="006A2839">
              <w:rPr>
                <w:b/>
              </w:rPr>
              <w:t>:</w:t>
            </w:r>
            <w:r w:rsidR="00EE72B6">
              <w:rPr>
                <w:b/>
              </w:rPr>
              <w:t xml:space="preserve"> </w:t>
            </w:r>
            <w:r w:rsidR="00EE72B6" w:rsidRPr="00C966F1">
              <w:rPr>
                <w:b/>
              </w:rPr>
              <w:t>Choosing media and creating presentations</w:t>
            </w:r>
          </w:p>
          <w:p w14:paraId="6A30CA93" w14:textId="54AF7538" w:rsidR="006A2839" w:rsidRDefault="00430113" w:rsidP="00F02E9D">
            <w:pPr>
              <w:rPr>
                <w:lang w:val="en-GB"/>
              </w:rPr>
            </w:pPr>
            <w:r>
              <w:rPr>
                <w:lang w:val="en-GB"/>
              </w:rPr>
              <w:t>Working i</w:t>
            </w:r>
            <w:r w:rsidR="00EE72B6" w:rsidRPr="00EE72B6">
              <w:rPr>
                <w:lang w:val="en-GB"/>
              </w:rPr>
              <w:t xml:space="preserve">n </w:t>
            </w:r>
            <w:r w:rsidR="00096BFF">
              <w:rPr>
                <w:lang w:val="en-GB"/>
              </w:rPr>
              <w:t xml:space="preserve">their </w:t>
            </w:r>
            <w:r w:rsidR="00EE72B6" w:rsidRPr="00EE72B6">
              <w:rPr>
                <w:lang w:val="en-GB"/>
              </w:rPr>
              <w:t xml:space="preserve">groups, students use a chosen form of media to communicate their design process and solution. </w:t>
            </w:r>
          </w:p>
          <w:p w14:paraId="047EF4F5" w14:textId="77777777" w:rsidR="00D24728" w:rsidRDefault="002D20F7" w:rsidP="00F02E9D">
            <w:pPr>
              <w:rPr>
                <w:lang w:val="en-GB"/>
              </w:rPr>
            </w:pPr>
            <w:r w:rsidRPr="002D20F7">
              <w:rPr>
                <w:lang w:val="en-GB"/>
              </w:rPr>
              <w:t xml:space="preserve">Set expectations for oral presentations. Create an environment where the </w:t>
            </w:r>
            <w:r w:rsidR="00430113">
              <w:rPr>
                <w:lang w:val="en-GB"/>
              </w:rPr>
              <w:t>audience</w:t>
            </w:r>
            <w:r w:rsidRPr="002D20F7">
              <w:rPr>
                <w:lang w:val="en-GB"/>
              </w:rPr>
              <w:t xml:space="preserve"> </w:t>
            </w:r>
            <w:r w:rsidR="00805E78">
              <w:rPr>
                <w:lang w:val="en-GB"/>
              </w:rPr>
              <w:t>can</w:t>
            </w:r>
            <w:r w:rsidRPr="002D20F7">
              <w:rPr>
                <w:lang w:val="en-GB"/>
              </w:rPr>
              <w:t xml:space="preserve"> actively listen </w:t>
            </w:r>
            <w:r w:rsidR="00680F11">
              <w:rPr>
                <w:lang w:val="en-GB"/>
              </w:rPr>
              <w:t xml:space="preserve">to </w:t>
            </w:r>
            <w:r w:rsidRPr="002D20F7">
              <w:rPr>
                <w:lang w:val="en-GB"/>
              </w:rPr>
              <w:t>and engage with presenters.</w:t>
            </w:r>
            <w:r w:rsidR="00430113">
              <w:rPr>
                <w:lang w:val="en-GB"/>
              </w:rPr>
              <w:t xml:space="preserve"> </w:t>
            </w:r>
          </w:p>
          <w:p w14:paraId="0A871B65" w14:textId="0B5DB5AB" w:rsidR="00293865" w:rsidRDefault="00D24728" w:rsidP="00B95DEA">
            <w:pPr>
              <w:spacing w:after="0"/>
            </w:pPr>
            <w:r>
              <w:rPr>
                <w:lang w:val="en-GB"/>
              </w:rPr>
              <w:t xml:space="preserve">Explain to students that the </w:t>
            </w:r>
            <w:r w:rsidR="00430113">
              <w:rPr>
                <w:lang w:val="en-GB"/>
              </w:rPr>
              <w:t>purpose of the presentation is</w:t>
            </w:r>
            <w:r w:rsidR="00F02E9D">
              <w:rPr>
                <w:lang w:val="en-GB"/>
              </w:rPr>
              <w:t xml:space="preserve"> </w:t>
            </w:r>
            <w:r w:rsidR="00863F92">
              <w:t>t</w:t>
            </w:r>
            <w:r w:rsidR="00293865">
              <w:t>o support participants</w:t>
            </w:r>
            <w:r>
              <w:t>’</w:t>
            </w:r>
            <w:r w:rsidR="00293865">
              <w:t xml:space="preserve"> understanding</w:t>
            </w:r>
            <w:r w:rsidR="008B0AF6">
              <w:t xml:space="preserve"> and awareness</w:t>
            </w:r>
            <w:r>
              <w:t xml:space="preserve"> of</w:t>
            </w:r>
            <w:r w:rsidR="00293865">
              <w:t>:</w:t>
            </w:r>
          </w:p>
          <w:p w14:paraId="45D8E578" w14:textId="4EA4629B" w:rsidR="00293865" w:rsidRPr="00F02E9D" w:rsidRDefault="00D24728" w:rsidP="00F02E9D">
            <w:pPr>
              <w:pStyle w:val="ListParagraph"/>
            </w:pPr>
            <w:r>
              <w:t>A</w:t>
            </w:r>
            <w:r w:rsidR="00293865" w:rsidRPr="00F02E9D">
              <w:t xml:space="preserve"> changing climate and how human activities are contributing towards this</w:t>
            </w:r>
          </w:p>
          <w:p w14:paraId="78882045" w14:textId="0E28BB9B" w:rsidR="008B0AF6" w:rsidRPr="00F02E9D" w:rsidRDefault="00D24728" w:rsidP="00F02E9D">
            <w:pPr>
              <w:pStyle w:val="ListParagraph"/>
            </w:pPr>
            <w:r>
              <w:t>E</w:t>
            </w:r>
            <w:r w:rsidR="00293865" w:rsidRPr="00F02E9D">
              <w:t xml:space="preserve">mpathy for people and communities affected by </w:t>
            </w:r>
            <w:r w:rsidR="008B0AF6" w:rsidRPr="00F02E9D">
              <w:t>a changing climate</w:t>
            </w:r>
            <w:r w:rsidR="00293865" w:rsidRPr="00F02E9D">
              <w:t xml:space="preserve"> </w:t>
            </w:r>
          </w:p>
          <w:p w14:paraId="29A9030E" w14:textId="11ED1BF6" w:rsidR="00430113" w:rsidRPr="00F02E9D" w:rsidRDefault="00D24728" w:rsidP="00F02E9D">
            <w:pPr>
              <w:pStyle w:val="ListParagraph"/>
            </w:pPr>
            <w:r>
              <w:t>H</w:t>
            </w:r>
            <w:r w:rsidR="00680F11" w:rsidRPr="00F02E9D">
              <w:t>ow</w:t>
            </w:r>
            <w:r w:rsidR="00293865" w:rsidRPr="00F02E9D">
              <w:t xml:space="preserve"> </w:t>
            </w:r>
            <w:r w:rsidR="008B0AF6" w:rsidRPr="00F02E9D">
              <w:t xml:space="preserve">a changing climate </w:t>
            </w:r>
            <w:r w:rsidR="00680F11" w:rsidRPr="00F02E9D">
              <w:t>impacts on people</w:t>
            </w:r>
          </w:p>
          <w:p w14:paraId="39308B86" w14:textId="77777777" w:rsidR="008B0AF6" w:rsidRDefault="00D24728" w:rsidP="00B95DEA">
            <w:pPr>
              <w:pStyle w:val="ListParagraph"/>
              <w:spacing w:after="240"/>
            </w:pPr>
            <w:r>
              <w:t>I</w:t>
            </w:r>
            <w:r w:rsidR="00430113" w:rsidRPr="00F02E9D">
              <w:t xml:space="preserve">nnovative technological developments enabling humans to </w:t>
            </w:r>
            <w:r w:rsidR="00680F11" w:rsidRPr="00F02E9D">
              <w:t>adapt</w:t>
            </w:r>
            <w:r w:rsidR="00430113" w:rsidRPr="00F02E9D">
              <w:t xml:space="preserve"> to climate c</w:t>
            </w:r>
            <w:r w:rsidR="00680F11" w:rsidRPr="00F02E9D">
              <w:t>hange</w:t>
            </w:r>
            <w:r w:rsidR="00096BFF">
              <w:t>.</w:t>
            </w:r>
          </w:p>
          <w:p w14:paraId="77A85A05" w14:textId="405C8A40" w:rsidR="00D239B3" w:rsidRPr="00D239B3" w:rsidRDefault="00D239B3" w:rsidP="00D239B3">
            <w:pPr>
              <w:spacing w:after="240"/>
            </w:pPr>
          </w:p>
        </w:tc>
      </w:tr>
      <w:tr w:rsidR="00165A1C" w:rsidRPr="00384F40" w14:paraId="49CF2E28" w14:textId="77777777" w:rsidTr="00F9772C">
        <w:trPr>
          <w:trHeight w:val="90"/>
        </w:trPr>
        <w:tc>
          <w:tcPr>
            <w:tcW w:w="2405" w:type="dxa"/>
            <w:vMerge/>
            <w:tcBorders>
              <w:left w:val="nil"/>
              <w:right w:val="nil"/>
            </w:tcBorders>
          </w:tcPr>
          <w:p w14:paraId="399E761E" w14:textId="77777777" w:rsidR="00165A1C" w:rsidRPr="00384F40" w:rsidRDefault="00165A1C" w:rsidP="00F9772C">
            <w:pPr>
              <w:widowControl/>
              <w:spacing w:after="160" w:line="259" w:lineRule="auto"/>
              <w:rPr>
                <w:b/>
              </w:rPr>
            </w:pPr>
          </w:p>
        </w:tc>
        <w:tc>
          <w:tcPr>
            <w:tcW w:w="6611" w:type="dxa"/>
            <w:tcBorders>
              <w:left w:val="nil"/>
              <w:right w:val="nil"/>
            </w:tcBorders>
          </w:tcPr>
          <w:p w14:paraId="43B63375" w14:textId="08A788F0" w:rsidR="00165A1C" w:rsidRDefault="008E3306" w:rsidP="008E3306">
            <w:pPr>
              <w:widowControl/>
              <w:rPr>
                <w:b/>
              </w:rPr>
            </w:pPr>
            <w:r>
              <w:rPr>
                <w:b/>
              </w:rPr>
              <w:t xml:space="preserve">Part </w:t>
            </w:r>
            <w:r w:rsidR="003B4C72">
              <w:rPr>
                <w:b/>
              </w:rPr>
              <w:t>5</w:t>
            </w:r>
            <w:r>
              <w:rPr>
                <w:b/>
              </w:rPr>
              <w:t xml:space="preserve">: The </w:t>
            </w:r>
            <w:r w:rsidR="00680F11">
              <w:rPr>
                <w:b/>
              </w:rPr>
              <w:t>showcase event</w:t>
            </w:r>
          </w:p>
          <w:p w14:paraId="37C810F4" w14:textId="1E3D160A" w:rsidR="008E3306" w:rsidRDefault="008E3306" w:rsidP="00F02E9D">
            <w:r w:rsidRPr="007658EC">
              <w:t>Pr</w:t>
            </w:r>
            <w:r w:rsidRPr="006D2BCC">
              <w:t xml:space="preserve">ovide </w:t>
            </w:r>
            <w:r>
              <w:t xml:space="preserve">an opportunity for groups to practise their presentations </w:t>
            </w:r>
            <w:r w:rsidR="00382768">
              <w:t>before</w:t>
            </w:r>
            <w:r>
              <w:t xml:space="preserve"> the </w:t>
            </w:r>
            <w:r w:rsidR="00680F11">
              <w:t>event</w:t>
            </w:r>
            <w:r>
              <w:t xml:space="preserve"> and have other groups provide constructive feedback to assist them to improve their presentations.</w:t>
            </w:r>
          </w:p>
          <w:p w14:paraId="113F334A" w14:textId="6BEECEA6" w:rsidR="008E3306" w:rsidRDefault="008E3306" w:rsidP="00F02E9D">
            <w:r>
              <w:t xml:space="preserve">Ensure that the digital equipment is charged and loaded with apps as needed and tested </w:t>
            </w:r>
            <w:r w:rsidR="00382768">
              <w:t>before</w:t>
            </w:r>
            <w:r>
              <w:t xml:space="preserve"> the day.</w:t>
            </w:r>
          </w:p>
          <w:p w14:paraId="65437C26" w14:textId="28832F9D" w:rsidR="008E3306" w:rsidRPr="008E3306" w:rsidRDefault="008E3306" w:rsidP="00F02E9D">
            <w:pPr>
              <w:rPr>
                <w:lang w:val="en-GB"/>
              </w:rPr>
            </w:pPr>
            <w:r>
              <w:rPr>
                <w:lang w:val="en-GB"/>
              </w:rPr>
              <w:t xml:space="preserve">If possible, a local expert could </w:t>
            </w:r>
            <w:r w:rsidR="003B47F1">
              <w:rPr>
                <w:lang w:val="en-GB"/>
              </w:rPr>
              <w:t xml:space="preserve">attend the </w:t>
            </w:r>
            <w:r w:rsidR="00680F11">
              <w:rPr>
                <w:lang w:val="en-GB"/>
              </w:rPr>
              <w:t>event</w:t>
            </w:r>
            <w:r w:rsidR="003B47F1">
              <w:rPr>
                <w:lang w:val="en-GB"/>
              </w:rPr>
              <w:t xml:space="preserve"> to</w:t>
            </w:r>
            <w:r>
              <w:rPr>
                <w:lang w:val="en-GB"/>
              </w:rPr>
              <w:t xml:space="preserve"> discuss the importance of awareness about a changing climate from an industry or community perspective, and the important role of innovation and technology. </w:t>
            </w:r>
          </w:p>
          <w:p w14:paraId="3D0390F2" w14:textId="15209D4D" w:rsidR="008E3306" w:rsidRDefault="008E3306" w:rsidP="00F02E9D">
            <w:r>
              <w:t>Hand out the feedback sheets</w:t>
            </w:r>
            <w:r w:rsidR="00D24728">
              <w:t xml:space="preserve"> and </w:t>
            </w:r>
            <w:r>
              <w:t>provid</w:t>
            </w:r>
            <w:r w:rsidR="00D24728">
              <w:t>e</w:t>
            </w:r>
            <w:r>
              <w:t xml:space="preserve"> pencils and a table to make it easy for visitors to complete. </w:t>
            </w:r>
          </w:p>
          <w:p w14:paraId="4CDC6489" w14:textId="1F3F6120" w:rsidR="008E3306" w:rsidRDefault="008E3306" w:rsidP="00F02E9D">
            <w:r>
              <w:t>Arrange for photos and/or a video to be taken on the day to be reviewed in class.</w:t>
            </w:r>
          </w:p>
          <w:p w14:paraId="3E09C6B1" w14:textId="77777777" w:rsidR="008E3306" w:rsidRDefault="008E3306" w:rsidP="00F02E9D">
            <w:r>
              <w:t>Remind students to thank visitors for attending.</w:t>
            </w:r>
          </w:p>
          <w:p w14:paraId="0F26426E" w14:textId="3990BEBE" w:rsidR="008E3306" w:rsidRPr="00430113" w:rsidRDefault="008E3306" w:rsidP="00F02E9D">
            <w:pPr>
              <w:rPr>
                <w:lang w:val="en-GB"/>
              </w:rPr>
            </w:pPr>
            <w:r>
              <w:t>Ensure students assist in the clean</w:t>
            </w:r>
            <w:r w:rsidR="00D24728">
              <w:t xml:space="preserve"> </w:t>
            </w:r>
            <w:r>
              <w:t>up at the end of the day so that the venue is left as it was found.</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rPr>
            </w:pPr>
          </w:p>
        </w:tc>
        <w:tc>
          <w:tcPr>
            <w:tcW w:w="6611" w:type="dxa"/>
            <w:tcBorders>
              <w:left w:val="nil"/>
              <w:right w:val="nil"/>
            </w:tcBorders>
          </w:tcPr>
          <w:p w14:paraId="7122B653" w14:textId="316039C0" w:rsidR="008E3306" w:rsidRDefault="008E3306" w:rsidP="008E3306">
            <w:pPr>
              <w:rPr>
                <w:b/>
              </w:rPr>
            </w:pPr>
            <w:r w:rsidRPr="0021499D">
              <w:rPr>
                <w:b/>
              </w:rPr>
              <w:t xml:space="preserve">Part </w:t>
            </w:r>
            <w:r w:rsidR="003B4C72">
              <w:rPr>
                <w:b/>
              </w:rPr>
              <w:t>6</w:t>
            </w:r>
            <w:r w:rsidRPr="0021499D">
              <w:rPr>
                <w:b/>
              </w:rPr>
              <w:t xml:space="preserve">: </w:t>
            </w:r>
            <w:r>
              <w:rPr>
                <w:b/>
              </w:rPr>
              <w:t>Reviewing the day</w:t>
            </w:r>
          </w:p>
          <w:p w14:paraId="5BB97866" w14:textId="08DB7056" w:rsidR="008E3306" w:rsidRDefault="00D24728" w:rsidP="00F02E9D">
            <w:r>
              <w:t>Students</w:t>
            </w:r>
            <w:r w:rsidR="008E3306">
              <w:t xml:space="preserve"> watch the video and/or photos from the event</w:t>
            </w:r>
            <w:r>
              <w:t>,</w:t>
            </w:r>
            <w:r w:rsidR="008E3306">
              <w:t xml:space="preserve"> review the feedback sheets</w:t>
            </w:r>
            <w:r>
              <w:t xml:space="preserve"> and</w:t>
            </w:r>
            <w:r w:rsidR="008E3306">
              <w:t xml:space="preserve"> collat</w:t>
            </w:r>
            <w:r>
              <w:t>e</w:t>
            </w:r>
            <w:r w:rsidR="008E3306">
              <w:t xml:space="preserve"> the data. Assist students to interpret the data and celebrate their successes.</w:t>
            </w:r>
          </w:p>
          <w:p w14:paraId="754CD0C5" w14:textId="6571545A" w:rsidR="008E3306" w:rsidRDefault="008E3306" w:rsidP="00F02E9D">
            <w:r>
              <w:t xml:space="preserve">As a class, produce a report on the </w:t>
            </w:r>
            <w:r w:rsidR="00005128">
              <w:t>event</w:t>
            </w:r>
            <w:r>
              <w:t xml:space="preserve"> to go into the school newsletter or in the local paper</w:t>
            </w:r>
            <w:r w:rsidR="00D24728">
              <w:t xml:space="preserve">, </w:t>
            </w:r>
            <w:r>
              <w:t>including summary data from the feedback sheets.</w:t>
            </w:r>
          </w:p>
          <w:p w14:paraId="68A13634" w14:textId="08E0FEA0" w:rsidR="00932268" w:rsidRPr="00863F92" w:rsidRDefault="008E3306" w:rsidP="00F02E9D">
            <w:r>
              <w:t xml:space="preserve">To consolidate their learning experiences, conduct a class discussion to scaffold students’ reflections on how their investigations provided the evidence to formulate a solution to a community problem, how their thinking evolved, and the ways their design changed over time. Ask students to consider how they would improve their presentations if they were to repeat the </w:t>
            </w:r>
            <w:r w:rsidR="00680F11">
              <w:t>showcase</w:t>
            </w:r>
            <w:r>
              <w:t>.</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rPr>
            </w:pPr>
          </w:p>
        </w:tc>
        <w:tc>
          <w:tcPr>
            <w:tcW w:w="6611" w:type="dxa"/>
            <w:tcBorders>
              <w:left w:val="nil"/>
              <w:right w:val="nil"/>
            </w:tcBorders>
          </w:tcPr>
          <w:p w14:paraId="0ACDB199" w14:textId="02375CCC" w:rsidR="002D20F7" w:rsidRDefault="00D167F4" w:rsidP="00F9772C">
            <w:pPr>
              <w:widowControl/>
              <w:rPr>
                <w:b/>
              </w:rPr>
            </w:pPr>
            <w:r w:rsidRPr="00384F40">
              <w:rPr>
                <w:b/>
              </w:rPr>
              <w:t xml:space="preserve">Part </w:t>
            </w:r>
            <w:r w:rsidR="003B4C72">
              <w:rPr>
                <w:b/>
              </w:rPr>
              <w:t>7</w:t>
            </w:r>
            <w:r w:rsidR="002D20F7">
              <w:rPr>
                <w:b/>
              </w:rPr>
              <w:t xml:space="preserve"> </w:t>
            </w:r>
            <w:r w:rsidR="00805E78" w:rsidRPr="007A5FD3">
              <w:rPr>
                <w:b/>
              </w:rPr>
              <w:t>Self-reflection and evaluation</w:t>
            </w:r>
          </w:p>
          <w:p w14:paraId="46C882B3" w14:textId="02490DFC" w:rsidR="00680F11" w:rsidRDefault="00680F11" w:rsidP="00B95DEA">
            <w:pPr>
              <w:spacing w:after="0"/>
            </w:pPr>
            <w:r>
              <w:t>Students conduct a review and reflection prompted by focus questions:</w:t>
            </w:r>
          </w:p>
          <w:p w14:paraId="2BEA8863" w14:textId="1DD06E7C" w:rsidR="00680F11" w:rsidRPr="00F02E9D" w:rsidRDefault="00863F92" w:rsidP="00F02E9D">
            <w:pPr>
              <w:pStyle w:val="ListParagraph"/>
            </w:pPr>
            <w:r w:rsidRPr="00F02E9D">
              <w:rPr>
                <w:noProof/>
                <w:lang w:eastAsia="en-AU"/>
              </w:rPr>
              <w:drawing>
                <wp:anchor distT="0" distB="0" distL="114300" distR="114300" simplePos="0" relativeHeight="251658304" behindDoc="0" locked="0" layoutInCell="1" allowOverlap="1" wp14:anchorId="344CE957" wp14:editId="43683ED0">
                  <wp:simplePos x="0" y="0"/>
                  <wp:positionH relativeFrom="column">
                    <wp:posOffset>-404108</wp:posOffset>
                  </wp:positionH>
                  <wp:positionV relativeFrom="paragraph">
                    <wp:posOffset>78105</wp:posOffset>
                  </wp:positionV>
                  <wp:extent cx="359410" cy="359410"/>
                  <wp:effectExtent l="0" t="0" r="2540" b="2540"/>
                  <wp:wrapNone/>
                  <wp:docPr id="46" name="Picture 4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680F11" w:rsidRPr="00F02E9D">
              <w:t>How were your suggestions for future environments and subsequent living conditions for humans informed by your research and investigations?</w:t>
            </w:r>
          </w:p>
          <w:p w14:paraId="5F7F049F" w14:textId="48784F5D" w:rsidR="00680F11" w:rsidRPr="00F02E9D" w:rsidRDefault="00680F11" w:rsidP="00F02E9D">
            <w:pPr>
              <w:pStyle w:val="ListParagraph"/>
            </w:pPr>
            <w:r w:rsidRPr="00F02E9D">
              <w:t>How important were science and mathematics for helping you understand the issue?</w:t>
            </w:r>
          </w:p>
          <w:p w14:paraId="26E12C9E" w14:textId="77777777" w:rsidR="00680F11" w:rsidRPr="00F02E9D" w:rsidRDefault="00680F11" w:rsidP="00F02E9D">
            <w:pPr>
              <w:pStyle w:val="ListParagraph"/>
            </w:pPr>
            <w:r w:rsidRPr="00F02E9D">
              <w:t>In what ways did your thinking change about the future of life on Earth through the research and design processes? What specifically made your thinking change?</w:t>
            </w:r>
          </w:p>
          <w:p w14:paraId="27796F9C" w14:textId="77777777" w:rsidR="00680F11" w:rsidRPr="00F02E9D" w:rsidRDefault="00680F11" w:rsidP="00F02E9D">
            <w:pPr>
              <w:pStyle w:val="ListParagraph"/>
            </w:pPr>
            <w:r w:rsidRPr="00F02E9D">
              <w:t xml:space="preserve">How effective do you think your presentation was? </w:t>
            </w:r>
          </w:p>
          <w:p w14:paraId="76C3D617" w14:textId="02C872CA" w:rsidR="00680F11" w:rsidRPr="00F02E9D" w:rsidRDefault="00680F11" w:rsidP="00F02E9D">
            <w:pPr>
              <w:pStyle w:val="ListParagraph"/>
            </w:pPr>
            <w:r w:rsidRPr="00F02E9D">
              <w:t>How could you strengthen and improve your presentation if repeated?</w:t>
            </w:r>
          </w:p>
          <w:p w14:paraId="6635FC68" w14:textId="5E523371" w:rsidR="005C6B99" w:rsidRPr="00430113" w:rsidRDefault="005C6B99" w:rsidP="005C6B99">
            <w:pPr>
              <w:widowControl/>
              <w:spacing w:line="259" w:lineRule="auto"/>
              <w:rPr>
                <w:lang w:val="en-GB"/>
              </w:rPr>
            </w:pPr>
            <w:r>
              <w:t xml:space="preserve">Students peer review their designs and presentation using </w:t>
            </w:r>
            <w:hyperlink w:anchor="_Appendix_12:_Student" w:history="1">
              <w:r w:rsidRPr="00430113">
                <w:rPr>
                  <w:rStyle w:val="Hyperlink"/>
                  <w:lang w:val="en-GB"/>
                </w:rPr>
                <w:t xml:space="preserve">Student activity sheet 4.1: </w:t>
              </w:r>
              <w:r>
                <w:rPr>
                  <w:rStyle w:val="Hyperlink"/>
                  <w:lang w:val="en-GB"/>
                </w:rPr>
                <w:t>Presentation</w:t>
              </w:r>
            </w:hyperlink>
            <w:r>
              <w:rPr>
                <w:rStyle w:val="Hyperlink"/>
                <w:lang w:val="en-GB"/>
              </w:rPr>
              <w:t xml:space="preserve"> review</w:t>
            </w:r>
            <w:r>
              <w:rPr>
                <w:lang w:val="en-GB"/>
              </w:rPr>
              <w:t xml:space="preserve"> and </w:t>
            </w:r>
            <w:hyperlink w:anchor="_Appendix_21:_Student" w:history="1">
              <w:r w:rsidRPr="00430113">
                <w:rPr>
                  <w:rStyle w:val="Hyperlink"/>
                  <w:lang w:val="en-GB"/>
                </w:rPr>
                <w:t>Student activity sheet 4.</w:t>
              </w:r>
              <w:r>
                <w:rPr>
                  <w:rStyle w:val="Hyperlink"/>
                  <w:lang w:val="en-GB"/>
                </w:rPr>
                <w:t>2:</w:t>
              </w:r>
            </w:hyperlink>
            <w:r>
              <w:rPr>
                <w:rStyle w:val="Hyperlink"/>
                <w:lang w:val="en-GB"/>
              </w:rPr>
              <w:t xml:space="preserve"> Ladder of feedback</w:t>
            </w:r>
            <w:r>
              <w:rPr>
                <w:lang w:val="en-GB"/>
              </w:rPr>
              <w:t xml:space="preserve"> as they</w:t>
            </w:r>
            <w:r w:rsidRPr="00430113">
              <w:t xml:space="preserve"> </w:t>
            </w:r>
            <w:r>
              <w:t xml:space="preserve">consider the </w:t>
            </w:r>
            <w:r w:rsidRPr="008B4F47">
              <w:t xml:space="preserve">success criteria identified in </w:t>
            </w:r>
            <w:r w:rsidRPr="008B4F47">
              <w:rPr>
                <w:i/>
              </w:rPr>
              <w:t>Activity 3.</w:t>
            </w:r>
          </w:p>
          <w:p w14:paraId="3436298E" w14:textId="7BB10C52" w:rsidR="00D24728" w:rsidRDefault="00D24728" w:rsidP="00863F92">
            <w:pPr>
              <w:widowControl/>
              <w:spacing w:line="259" w:lineRule="auto"/>
              <w:rPr>
                <w:rStyle w:val="Hyperlink"/>
                <w:lang w:val="en-GB"/>
              </w:rPr>
            </w:pPr>
            <w:r>
              <w:t xml:space="preserve">Students to </w:t>
            </w:r>
            <w:r w:rsidR="005C6B99">
              <w:t>complete</w:t>
            </w:r>
            <w:r w:rsidR="001C3626">
              <w:t xml:space="preserve"> </w:t>
            </w:r>
            <w:hyperlink w:anchor="_Appendix_15:_Student" w:history="1">
              <w:r w:rsidR="00863F92" w:rsidRPr="00E57E56">
                <w:rPr>
                  <w:rStyle w:val="Hyperlink"/>
                  <w:lang w:val="en-GB"/>
                </w:rPr>
                <w:t xml:space="preserve">Student activity sheet </w:t>
              </w:r>
              <w:r w:rsidR="00863F92">
                <w:rPr>
                  <w:rStyle w:val="Hyperlink"/>
                  <w:lang w:val="en-GB"/>
                </w:rPr>
                <w:t>4.3</w:t>
              </w:r>
              <w:r w:rsidR="00863F92" w:rsidRPr="00E57E56">
                <w:rPr>
                  <w:rStyle w:val="Hyperlink"/>
                  <w:lang w:val="en-GB"/>
                </w:rPr>
                <w:t>:</w:t>
              </w:r>
              <w:r w:rsidR="00863F92">
                <w:rPr>
                  <w:rStyle w:val="Hyperlink"/>
                  <w:lang w:val="en-GB"/>
                </w:rPr>
                <w:t xml:space="preserve"> Self-</w:t>
              </w:r>
              <w:r w:rsidR="00863F92" w:rsidRPr="00E57E56">
                <w:rPr>
                  <w:rStyle w:val="Hyperlink"/>
                  <w:lang w:val="en-GB"/>
                </w:rPr>
                <w:t>evaluation</w:t>
              </w:r>
            </w:hyperlink>
            <w:r>
              <w:rPr>
                <w:lang w:val="en-GB"/>
              </w:rPr>
              <w:t xml:space="preserve"> and </w:t>
            </w:r>
            <w:hyperlink w:anchor="_Appendix_6:_Student" w:history="1">
              <w:r>
                <w:rPr>
                  <w:rStyle w:val="Hyperlink"/>
                </w:rPr>
                <w:t>Student activity sheet 1.0: Journal checklist</w:t>
              </w:r>
            </w:hyperlink>
            <w:r w:rsidRPr="001C301D">
              <w:t>.</w:t>
            </w:r>
          </w:p>
          <w:p w14:paraId="5A26C0A1" w14:textId="44E78412" w:rsidR="00805E78" w:rsidRPr="00863F92" w:rsidRDefault="00D24728" w:rsidP="00AB70E9">
            <w:pPr>
              <w:widowControl/>
              <w:spacing w:after="240" w:line="259" w:lineRule="auto"/>
            </w:pPr>
            <w:r>
              <w:t>This is also a good opportunity for teachers to complete</w:t>
            </w:r>
            <w:r w:rsidR="00863F92" w:rsidRPr="00863F92">
              <w:rPr>
                <w:i/>
              </w:rPr>
              <w:t xml:space="preserve"> </w:t>
            </w:r>
            <w:hyperlink w:anchor="_Appendix_15:_Teacher" w:history="1">
              <w:r w:rsidR="00AB70E9">
                <w:rPr>
                  <w:rStyle w:val="Hyperlink"/>
                </w:rPr>
                <w:t>Teacher resource sheet 4.4: Student evaluation</w:t>
              </w:r>
            </w:hyperlink>
            <w:r w:rsidR="00AB70E9">
              <w:rPr>
                <w:iCs/>
              </w:rPr>
              <w:t xml:space="preserve"> a</w:t>
            </w:r>
            <w:r w:rsidR="00863F92" w:rsidRPr="00B95DEA">
              <w:rPr>
                <w:iCs/>
              </w:rPr>
              <w:t>nd</w:t>
            </w:r>
            <w:r w:rsidR="00863F92">
              <w:t xml:space="preserve"> </w:t>
            </w:r>
            <w:hyperlink w:anchor="_Appendix_23:_Teacher" w:history="1">
              <w:r w:rsidR="00863F92" w:rsidRPr="00AB70E9">
                <w:rPr>
                  <w:rStyle w:val="Hyperlink"/>
                </w:rPr>
                <w:t>Teacher resource sheet 4.5: 3-2-1 Reflection</w:t>
              </w:r>
            </w:hyperlink>
          </w:p>
        </w:tc>
      </w:tr>
      <w:tr w:rsidR="00D167F4" w14:paraId="314F978F" w14:textId="77777777" w:rsidTr="00F9772C">
        <w:tc>
          <w:tcPr>
            <w:tcW w:w="2405" w:type="dxa"/>
            <w:tcBorders>
              <w:left w:val="nil"/>
              <w:bottom w:val="single" w:sz="4" w:space="0" w:color="auto"/>
              <w:right w:val="nil"/>
            </w:tcBorders>
          </w:tcPr>
          <w:p w14:paraId="32B00BC6" w14:textId="77777777" w:rsidR="00D167F4" w:rsidRDefault="00D167F4" w:rsidP="00F9772C">
            <w:pPr>
              <w:widowControl/>
              <w:spacing w:after="240"/>
              <w:rPr>
                <w:b/>
              </w:rPr>
            </w:pPr>
            <w:r w:rsidRPr="008811A9">
              <w:rPr>
                <w:b/>
              </w:rPr>
              <w:t>Resource sheets</w:t>
            </w:r>
          </w:p>
          <w:p w14:paraId="1B0460D8" w14:textId="132250F0" w:rsidR="00240B84" w:rsidRPr="008811A9" w:rsidRDefault="00240B84" w:rsidP="00F9772C">
            <w:pPr>
              <w:widowControl/>
              <w:spacing w:after="240"/>
              <w:rPr>
                <w:b/>
              </w:rPr>
            </w:pPr>
          </w:p>
        </w:tc>
        <w:tc>
          <w:tcPr>
            <w:tcW w:w="6611" w:type="dxa"/>
            <w:tcBorders>
              <w:left w:val="nil"/>
              <w:bottom w:val="single" w:sz="4" w:space="0" w:color="auto"/>
              <w:right w:val="nil"/>
            </w:tcBorders>
          </w:tcPr>
          <w:p w14:paraId="14826538" w14:textId="77777777" w:rsidR="00006794" w:rsidRDefault="00807010" w:rsidP="00430113">
            <w:pPr>
              <w:widowControl/>
              <w:spacing w:line="259" w:lineRule="auto"/>
              <w:rPr>
                <w:lang w:val="en-GB"/>
              </w:rPr>
            </w:pPr>
            <w:hyperlink w:anchor="_Appendix_21:_Student" w:history="1">
              <w:r w:rsidR="00006794" w:rsidRPr="00430113">
                <w:rPr>
                  <w:rStyle w:val="Hyperlink"/>
                  <w:lang w:val="en-GB"/>
                </w:rPr>
                <w:t xml:space="preserve">Student activity sheet 4.1: </w:t>
              </w:r>
              <w:r w:rsidR="00006794">
                <w:rPr>
                  <w:rStyle w:val="Hyperlink"/>
                  <w:lang w:val="en-GB"/>
                </w:rPr>
                <w:t>Presentation</w:t>
              </w:r>
            </w:hyperlink>
            <w:r w:rsidR="00006794">
              <w:rPr>
                <w:rStyle w:val="Hyperlink"/>
                <w:lang w:val="en-GB"/>
              </w:rPr>
              <w:t xml:space="preserve"> review</w:t>
            </w:r>
            <w:r w:rsidR="00006794">
              <w:rPr>
                <w:lang w:val="en-GB"/>
              </w:rPr>
              <w:t xml:space="preserve"> </w:t>
            </w:r>
          </w:p>
          <w:p w14:paraId="41B70B8A" w14:textId="78C217A6" w:rsidR="00430113" w:rsidRDefault="00807010" w:rsidP="00430113">
            <w:pPr>
              <w:widowControl/>
              <w:spacing w:line="259" w:lineRule="auto"/>
              <w:rPr>
                <w:lang w:val="en-GB"/>
              </w:rPr>
            </w:pPr>
            <w:hyperlink w:anchor="_Appendix_19:_Student" w:history="1">
              <w:r w:rsidR="00430113" w:rsidRPr="00430113">
                <w:rPr>
                  <w:rStyle w:val="Hyperlink"/>
                  <w:lang w:val="en-GB"/>
                </w:rPr>
                <w:t>Student activity sheet 4.2: Ladder of feedback</w:t>
              </w:r>
            </w:hyperlink>
          </w:p>
          <w:p w14:paraId="2EE52B79" w14:textId="00C28E05" w:rsidR="00430113" w:rsidRDefault="00807010" w:rsidP="00430113">
            <w:pPr>
              <w:widowControl/>
              <w:spacing w:line="259" w:lineRule="auto"/>
            </w:pPr>
            <w:hyperlink w:anchor="_Appendix_XX:_Student" w:history="1">
              <w:r w:rsidR="00430113" w:rsidRPr="00E57E56">
                <w:rPr>
                  <w:rStyle w:val="Hyperlink"/>
                  <w:lang w:val="en-GB"/>
                </w:rPr>
                <w:t xml:space="preserve">Student activity sheet </w:t>
              </w:r>
              <w:r w:rsidR="00430113">
                <w:rPr>
                  <w:rStyle w:val="Hyperlink"/>
                  <w:lang w:val="en-GB"/>
                </w:rPr>
                <w:t>4.3</w:t>
              </w:r>
              <w:r w:rsidR="00430113" w:rsidRPr="00E57E56">
                <w:rPr>
                  <w:rStyle w:val="Hyperlink"/>
                  <w:lang w:val="en-GB"/>
                </w:rPr>
                <w:t>:</w:t>
              </w:r>
              <w:r w:rsidR="00430113">
                <w:rPr>
                  <w:rStyle w:val="Hyperlink"/>
                  <w:lang w:val="en-GB"/>
                </w:rPr>
                <w:t xml:space="preserve"> Self-</w:t>
              </w:r>
              <w:r w:rsidR="00430113" w:rsidRPr="00E57E56">
                <w:rPr>
                  <w:rStyle w:val="Hyperlink"/>
                  <w:lang w:val="en-GB"/>
                </w:rPr>
                <w:t>evaluation</w:t>
              </w:r>
            </w:hyperlink>
          </w:p>
          <w:p w14:paraId="7DD84939" w14:textId="04E3DB95" w:rsidR="00805E78" w:rsidRPr="0077027D" w:rsidRDefault="00807010" w:rsidP="00805E78">
            <w:pPr>
              <w:spacing w:line="259" w:lineRule="auto"/>
              <w:rPr>
                <w:rStyle w:val="Hyperlink"/>
              </w:rPr>
            </w:pPr>
            <w:hyperlink w:anchor="_Appendix_22:_Teacher" w:history="1">
              <w:r w:rsidR="00805E78" w:rsidRPr="0077027D">
                <w:rPr>
                  <w:rStyle w:val="Hyperlink"/>
                </w:rPr>
                <w:t>Teacher resource sheet 4.</w:t>
              </w:r>
              <w:r w:rsidR="00430113">
                <w:rPr>
                  <w:rStyle w:val="Hyperlink"/>
                </w:rPr>
                <w:t>4</w:t>
              </w:r>
              <w:r w:rsidR="00805E78" w:rsidRPr="0077027D">
                <w:rPr>
                  <w:rStyle w:val="Hyperlink"/>
                </w:rPr>
                <w:t>: Student</w:t>
              </w:r>
            </w:hyperlink>
            <w:r w:rsidR="00805E78" w:rsidRPr="0077027D">
              <w:rPr>
                <w:rStyle w:val="Hyperlink"/>
              </w:rPr>
              <w:t xml:space="preserve"> evaluation</w:t>
            </w:r>
          </w:p>
          <w:p w14:paraId="379D86F8" w14:textId="42CF035F" w:rsidR="00805E78" w:rsidRPr="00805E78" w:rsidRDefault="00807010" w:rsidP="00F02E9D">
            <w:pPr>
              <w:spacing w:after="240" w:line="259" w:lineRule="auto"/>
              <w:rPr>
                <w:i/>
                <w:color w:val="215986"/>
                <w:u w:val="single"/>
              </w:rPr>
            </w:pPr>
            <w:hyperlink w:anchor="_Appendix_23:_Teacher" w:history="1">
              <w:r w:rsidR="00430113" w:rsidRPr="00AB70E9">
                <w:rPr>
                  <w:rStyle w:val="Hyperlink"/>
                </w:rPr>
                <w:t>Teacher resource sheet 4.5: 3-2-1 Reflection</w:t>
              </w:r>
            </w:hyperlink>
          </w:p>
        </w:tc>
      </w:tr>
      <w:tr w:rsidR="002D20F7" w14:paraId="5F474E8E" w14:textId="77777777" w:rsidTr="005961F4">
        <w:trPr>
          <w:trHeight w:val="114"/>
        </w:trPr>
        <w:tc>
          <w:tcPr>
            <w:tcW w:w="2405" w:type="dxa"/>
            <w:vMerge w:val="restart"/>
            <w:tcBorders>
              <w:top w:val="single" w:sz="4" w:space="0" w:color="auto"/>
              <w:left w:val="nil"/>
              <w:right w:val="nil"/>
            </w:tcBorders>
          </w:tcPr>
          <w:p w14:paraId="297DE86B" w14:textId="77777777" w:rsidR="002D20F7" w:rsidRDefault="002D20F7" w:rsidP="002D20F7">
            <w:pPr>
              <w:widowControl/>
              <w:spacing w:after="240" w:line="259" w:lineRule="auto"/>
              <w:rPr>
                <w:b/>
              </w:rPr>
            </w:pPr>
            <w:r w:rsidRPr="008811A9">
              <w:rPr>
                <w:b/>
              </w:rPr>
              <w:t>Digital resources</w:t>
            </w:r>
          </w:p>
          <w:p w14:paraId="3C920CD1" w14:textId="2687D377" w:rsidR="002D20F7" w:rsidRPr="008811A9" w:rsidRDefault="002D20F7" w:rsidP="002D20F7">
            <w:pPr>
              <w:widowControl/>
              <w:spacing w:after="240" w:line="259" w:lineRule="auto"/>
              <w:rPr>
                <w:b/>
              </w:rPr>
            </w:pPr>
          </w:p>
        </w:tc>
        <w:tc>
          <w:tcPr>
            <w:tcW w:w="6611" w:type="dxa"/>
            <w:tcBorders>
              <w:top w:val="single" w:sz="4" w:space="0" w:color="auto"/>
              <w:left w:val="nil"/>
              <w:bottom w:val="single" w:sz="4" w:space="0" w:color="auto"/>
              <w:right w:val="nil"/>
            </w:tcBorders>
          </w:tcPr>
          <w:p w14:paraId="4A028F7B" w14:textId="1AC13E23" w:rsidR="002D20F7" w:rsidRPr="002D20F7" w:rsidRDefault="002D20F7" w:rsidP="00F02E9D">
            <w:pPr>
              <w:widowControl/>
              <w:spacing w:line="259" w:lineRule="auto"/>
              <w:rPr>
                <w:lang w:val="en-GB"/>
              </w:rPr>
            </w:pPr>
            <w:r w:rsidRPr="00335F74">
              <w:rPr>
                <w:lang w:val="en-GB"/>
              </w:rPr>
              <w:t>iMovie</w:t>
            </w:r>
            <w:r>
              <w:rPr>
                <w:lang w:val="en-GB"/>
              </w:rPr>
              <w:t xml:space="preserve"> </w:t>
            </w:r>
            <w:r w:rsidR="00F02E9D">
              <w:rPr>
                <w:lang w:val="en-GB"/>
              </w:rPr>
              <w:br/>
            </w:r>
            <w:hyperlink r:id="rId107" w:history="1">
              <w:r w:rsidRPr="00936577">
                <w:rPr>
                  <w:rStyle w:val="Hyperlink"/>
                </w:rPr>
                <w:t>www.apple.com/au/imovie</w:t>
              </w:r>
            </w:hyperlink>
          </w:p>
        </w:tc>
      </w:tr>
      <w:tr w:rsidR="002D20F7" w14:paraId="763BA8B8" w14:textId="77777777" w:rsidTr="005961F4">
        <w:trPr>
          <w:trHeight w:val="112"/>
        </w:trPr>
        <w:tc>
          <w:tcPr>
            <w:tcW w:w="2405" w:type="dxa"/>
            <w:vMerge/>
            <w:tcBorders>
              <w:left w:val="nil"/>
              <w:right w:val="nil"/>
            </w:tcBorders>
          </w:tcPr>
          <w:p w14:paraId="4D9D7481" w14:textId="77777777" w:rsidR="002D20F7" w:rsidRPr="008811A9" w:rsidRDefault="002D20F7" w:rsidP="002D20F7">
            <w:pPr>
              <w:widowControl/>
              <w:spacing w:after="160" w:line="259" w:lineRule="auto"/>
              <w:rPr>
                <w:b/>
              </w:rPr>
            </w:pPr>
          </w:p>
        </w:tc>
        <w:tc>
          <w:tcPr>
            <w:tcW w:w="6611" w:type="dxa"/>
            <w:tcBorders>
              <w:top w:val="single" w:sz="4" w:space="0" w:color="auto"/>
              <w:left w:val="nil"/>
              <w:bottom w:val="single" w:sz="4" w:space="0" w:color="auto"/>
              <w:right w:val="nil"/>
            </w:tcBorders>
          </w:tcPr>
          <w:p w14:paraId="2C8B4751" w14:textId="027995DE" w:rsidR="002D20F7" w:rsidRPr="000D14C5" w:rsidRDefault="002D20F7" w:rsidP="00F02E9D">
            <w:pPr>
              <w:widowControl/>
              <w:spacing w:line="259" w:lineRule="auto"/>
            </w:pPr>
            <w:r>
              <w:rPr>
                <w:lang w:val="en-GB"/>
              </w:rPr>
              <w:t>eB</w:t>
            </w:r>
            <w:r w:rsidRPr="00335F74">
              <w:rPr>
                <w:lang w:val="en-GB"/>
              </w:rPr>
              <w:t>ook</w:t>
            </w:r>
            <w:r>
              <w:rPr>
                <w:lang w:val="en-GB"/>
              </w:rPr>
              <w:t xml:space="preserve"> </w:t>
            </w:r>
            <w:r w:rsidR="00F02E9D">
              <w:rPr>
                <w:lang w:val="en-GB"/>
              </w:rPr>
              <w:br/>
            </w:r>
            <w:hyperlink r:id="rId108" w:history="1">
              <w:r w:rsidRPr="009F33C2">
                <w:rPr>
                  <w:rStyle w:val="Hyperlink"/>
                </w:rPr>
                <w:t>www.ebooks.com</w:t>
              </w:r>
            </w:hyperlink>
          </w:p>
        </w:tc>
      </w:tr>
      <w:tr w:rsidR="000F1AD7" w14:paraId="2262F862" w14:textId="77777777" w:rsidTr="005961F4">
        <w:trPr>
          <w:trHeight w:val="112"/>
        </w:trPr>
        <w:tc>
          <w:tcPr>
            <w:tcW w:w="2405" w:type="dxa"/>
            <w:vMerge/>
            <w:tcBorders>
              <w:left w:val="nil"/>
              <w:right w:val="nil"/>
            </w:tcBorders>
          </w:tcPr>
          <w:p w14:paraId="6B135B44" w14:textId="77777777" w:rsidR="000F1AD7" w:rsidRPr="008811A9" w:rsidRDefault="000F1AD7" w:rsidP="002D20F7">
            <w:pPr>
              <w:widowControl/>
              <w:spacing w:after="160" w:line="259" w:lineRule="auto"/>
              <w:rPr>
                <w:b/>
              </w:rPr>
            </w:pPr>
          </w:p>
        </w:tc>
        <w:tc>
          <w:tcPr>
            <w:tcW w:w="6611" w:type="dxa"/>
            <w:tcBorders>
              <w:top w:val="single" w:sz="4" w:space="0" w:color="auto"/>
              <w:left w:val="nil"/>
              <w:bottom w:val="single" w:sz="4" w:space="0" w:color="auto"/>
              <w:right w:val="nil"/>
            </w:tcBorders>
          </w:tcPr>
          <w:p w14:paraId="60A12DB2" w14:textId="1C33C30F" w:rsidR="000F1AD7" w:rsidRDefault="000F1AD7">
            <w:pPr>
              <w:widowControl/>
              <w:spacing w:line="259" w:lineRule="auto"/>
              <w:rPr>
                <w:lang w:val="en-GB"/>
              </w:rPr>
            </w:pPr>
            <w:r>
              <w:rPr>
                <w:lang w:val="en-GB"/>
              </w:rPr>
              <w:t>Puppet pals</w:t>
            </w:r>
            <w:r>
              <w:rPr>
                <w:lang w:val="en-GB"/>
              </w:rPr>
              <w:br/>
            </w:r>
            <w:hyperlink r:id="rId109" w:history="1">
              <w:r>
                <w:rPr>
                  <w:rStyle w:val="Hyperlink"/>
                </w:rPr>
                <w:t>apps.apple.com/au/app/puppet-pals-hd/id342076546</w:t>
              </w:r>
            </w:hyperlink>
          </w:p>
        </w:tc>
      </w:tr>
      <w:tr w:rsidR="00805E78" w14:paraId="2D5C3F70" w14:textId="77777777" w:rsidTr="00805E78">
        <w:trPr>
          <w:trHeight w:val="1488"/>
        </w:trPr>
        <w:tc>
          <w:tcPr>
            <w:tcW w:w="2405" w:type="dxa"/>
            <w:vMerge/>
            <w:tcBorders>
              <w:left w:val="nil"/>
              <w:right w:val="nil"/>
            </w:tcBorders>
          </w:tcPr>
          <w:p w14:paraId="69C480D2" w14:textId="77777777" w:rsidR="00805E78" w:rsidRPr="008811A9" w:rsidRDefault="00805E78" w:rsidP="002D20F7">
            <w:pPr>
              <w:widowControl/>
              <w:spacing w:after="160" w:line="259" w:lineRule="auto"/>
              <w:rPr>
                <w:b/>
              </w:rPr>
            </w:pPr>
          </w:p>
        </w:tc>
        <w:tc>
          <w:tcPr>
            <w:tcW w:w="6611" w:type="dxa"/>
            <w:tcBorders>
              <w:top w:val="single" w:sz="4" w:space="0" w:color="auto"/>
              <w:left w:val="nil"/>
              <w:right w:val="nil"/>
            </w:tcBorders>
          </w:tcPr>
          <w:p w14:paraId="02E67F31" w14:textId="6DFE5DA9" w:rsidR="00805E78" w:rsidRDefault="00805E78" w:rsidP="00F02E9D">
            <w:pPr>
              <w:widowControl/>
              <w:spacing w:line="259" w:lineRule="auto"/>
            </w:pPr>
            <w:r w:rsidRPr="00335F74">
              <w:rPr>
                <w:lang w:val="en-GB"/>
              </w:rPr>
              <w:t>Scratch</w:t>
            </w:r>
            <w:r w:rsidR="00F02E9D">
              <w:rPr>
                <w:lang w:val="en-GB"/>
              </w:rPr>
              <w:br/>
            </w:r>
            <w:hyperlink r:id="rId110" w:history="1">
              <w:r w:rsidRPr="00FD7E80">
                <w:rPr>
                  <w:rStyle w:val="Hyperlink"/>
                </w:rPr>
                <w:t>www.scratch.mit.edu</w:t>
              </w:r>
            </w:hyperlink>
          </w:p>
          <w:p w14:paraId="328EDA5F" w14:textId="5FAA3458" w:rsidR="00805E78" w:rsidRPr="000D14C5" w:rsidRDefault="00807010" w:rsidP="00F02E9D">
            <w:pPr>
              <w:spacing w:after="240"/>
            </w:pPr>
            <w:hyperlink r:id="rId111" w:anchor="!/digibook/2427023/introduction-to-scratch" w:history="1">
              <w:r w:rsidR="00805E78" w:rsidRPr="00B75E48">
                <w:rPr>
                  <w:rStyle w:val="Hyperlink"/>
                  <w:lang w:val="en-GB"/>
                </w:rPr>
                <w:t>splash.abc.net.au/home#!/digibook/2427023/introduction-to-scratch</w:t>
              </w:r>
            </w:hyperlink>
          </w:p>
        </w:tc>
      </w:tr>
    </w:tbl>
    <w:p w14:paraId="688DA458" w14:textId="77777777" w:rsidR="00F02E9D" w:rsidRDefault="00F02E9D" w:rsidP="003042EA">
      <w:pPr>
        <w:pStyle w:val="Heading1"/>
        <w:sectPr w:rsidR="00F02E9D" w:rsidSect="00970D69">
          <w:headerReference w:type="default" r:id="rId112"/>
          <w:footerReference w:type="default" r:id="rId113"/>
          <w:pgSz w:w="11906" w:h="16838"/>
          <w:pgMar w:top="1440" w:right="1440" w:bottom="1440" w:left="1440" w:header="709" w:footer="709" w:gutter="0"/>
          <w:cols w:space="708"/>
          <w:docGrid w:linePitch="360"/>
        </w:sectPr>
      </w:pPr>
      <w:bookmarkStart w:id="48" w:name="_Appendix_1:_Curriculum"/>
      <w:bookmarkStart w:id="49" w:name="_Appendix_1:_Links"/>
      <w:bookmarkStart w:id="50" w:name="_Toc520708428"/>
      <w:bookmarkEnd w:id="48"/>
      <w:bookmarkEnd w:id="49"/>
    </w:p>
    <w:p w14:paraId="31C4754D" w14:textId="0D770E43" w:rsidR="003042EA" w:rsidRDefault="003042EA" w:rsidP="003042EA">
      <w:pPr>
        <w:pStyle w:val="Heading1"/>
      </w:pPr>
      <w:bookmarkStart w:id="51" w:name="_Appendix_1:_Links_1"/>
      <w:bookmarkStart w:id="52" w:name="_Toc47534946"/>
      <w:bookmarkEnd w:id="51"/>
      <w:r>
        <w:t>Appendix 1</w:t>
      </w:r>
      <w:r w:rsidRPr="00320F9D">
        <w:t xml:space="preserve">: </w:t>
      </w:r>
      <w:r>
        <w:t>Links to the Western Australian Curriculum</w:t>
      </w:r>
      <w:bookmarkEnd w:id="50"/>
      <w:bookmarkEnd w:id="52"/>
    </w:p>
    <w:p w14:paraId="58D4D54D" w14:textId="71368582" w:rsidR="003042EA" w:rsidRDefault="003042EA" w:rsidP="003042EA">
      <w:pPr>
        <w:rPr>
          <w:iCs/>
        </w:rPr>
      </w:pPr>
      <w:r w:rsidRPr="00B1145D">
        <w:rPr>
          <w:lang w:val="en"/>
        </w:rPr>
        <w:t>The</w:t>
      </w:r>
      <w:r w:rsidRPr="00B1145D">
        <w:rPr>
          <w:i/>
          <w:lang w:val="en"/>
        </w:rPr>
        <w:t xml:space="preserve"> </w:t>
      </w:r>
      <w:r w:rsidR="00641C5F" w:rsidRPr="007732D4">
        <w:rPr>
          <w:i/>
        </w:rPr>
        <w:t xml:space="preserve">Climate </w:t>
      </w:r>
      <w:r w:rsidR="00B1145D" w:rsidRPr="00B1145D">
        <w:rPr>
          <w:i/>
        </w:rPr>
        <w:t>calculations</w:t>
      </w:r>
      <w:r w:rsidR="00526C1B">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14:paraId="19B943B8" w14:textId="77777777" w:rsidTr="00F02E9D">
        <w:trPr>
          <w:trHeight w:val="716"/>
        </w:trPr>
        <w:tc>
          <w:tcPr>
            <w:tcW w:w="6715" w:type="dxa"/>
            <w:vMerge w:val="restart"/>
            <w:tcBorders>
              <w:top w:val="nil"/>
              <w:left w:val="nil"/>
            </w:tcBorders>
          </w:tcPr>
          <w:p w14:paraId="5E2A24D1" w14:textId="53ACC66F" w:rsidR="003042EA" w:rsidRPr="00413C09" w:rsidRDefault="00B1145D" w:rsidP="00F02E9D">
            <w:pPr>
              <w:rPr>
                <w:rFonts w:eastAsia="Times New Roman" w:cstheme="minorHAnsi"/>
                <w:b/>
                <w:color w:val="2E74B5" w:themeColor="accent1" w:themeShade="BF"/>
                <w:lang w:eastAsia="en-AU"/>
              </w:rPr>
            </w:pPr>
            <w:bookmarkStart w:id="53" w:name="_Hlk45115104"/>
            <w:bookmarkStart w:id="54" w:name="_Hlk43203820"/>
            <w:r>
              <w:rPr>
                <w:rFonts w:eastAsia="Times New Roman" w:cstheme="minorHAnsi"/>
                <w:b/>
                <w:color w:val="2E74B5" w:themeColor="accent1" w:themeShade="BF"/>
                <w:lang w:eastAsia="en-AU"/>
              </w:rPr>
              <w:t>Climate calculations</w:t>
            </w:r>
          </w:p>
          <w:p w14:paraId="11D359D8" w14:textId="77777777" w:rsidR="003042EA" w:rsidRPr="003B0120" w:rsidRDefault="003042EA"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742A66DE" w14:textId="77777777" w:rsidR="003042EA" w:rsidRPr="003B0120" w:rsidRDefault="003042EA" w:rsidP="00D355FB">
            <w:pPr>
              <w:jc w:val="center"/>
              <w:rPr>
                <w:rFonts w:cstheme="minorHAnsi"/>
                <w:color w:val="FFFFFF" w:themeColor="background1"/>
              </w:rPr>
            </w:pPr>
            <w:r w:rsidRPr="003B0120">
              <w:rPr>
                <w:rFonts w:cstheme="minorHAnsi"/>
                <w:color w:val="FFFFFF" w:themeColor="background1"/>
              </w:rPr>
              <w:t>ACTIVITY</w:t>
            </w:r>
          </w:p>
        </w:tc>
      </w:tr>
      <w:tr w:rsidR="003042EA" w:rsidRPr="003B0120" w14:paraId="2F8BA2FC" w14:textId="77777777" w:rsidTr="00F02E9D">
        <w:trPr>
          <w:trHeight w:val="716"/>
        </w:trPr>
        <w:tc>
          <w:tcPr>
            <w:tcW w:w="6715" w:type="dxa"/>
            <w:vMerge/>
            <w:tcBorders>
              <w:left w:val="nil"/>
            </w:tcBorders>
            <w:vAlign w:val="center"/>
          </w:tcPr>
          <w:p w14:paraId="7367A110" w14:textId="77777777" w:rsidR="003042EA" w:rsidRPr="003B0120" w:rsidRDefault="003042EA" w:rsidP="00F02E9D">
            <w:pPr>
              <w:spacing w:before="60" w:after="60"/>
              <w:rPr>
                <w:rFonts w:cstheme="minorHAnsi"/>
              </w:rPr>
            </w:pPr>
          </w:p>
        </w:tc>
        <w:tc>
          <w:tcPr>
            <w:tcW w:w="665" w:type="dxa"/>
            <w:vAlign w:val="center"/>
          </w:tcPr>
          <w:p w14:paraId="699ADDF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5434AC9"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1990857"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6E1CD3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2CB641EA" w14:textId="77777777" w:rsidTr="00F02E9D">
        <w:trPr>
          <w:trHeight w:val="559"/>
        </w:trPr>
        <w:tc>
          <w:tcPr>
            <w:tcW w:w="6715" w:type="dxa"/>
            <w:shd w:val="clear" w:color="auto" w:fill="2E74B5" w:themeFill="accent1" w:themeFillShade="BF"/>
            <w:vAlign w:val="center"/>
          </w:tcPr>
          <w:p w14:paraId="1AF860C3" w14:textId="77777777" w:rsidR="003042EA" w:rsidRPr="00F00CC2" w:rsidRDefault="003042EA" w:rsidP="00F02E9D">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45A4C9B1"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5DDA759F"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20DF4B4D"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31588A16" w14:textId="77777777" w:rsidR="003042EA" w:rsidRPr="003B0120" w:rsidRDefault="003042EA" w:rsidP="00D355FB">
            <w:pPr>
              <w:spacing w:before="60" w:after="60"/>
              <w:jc w:val="center"/>
              <w:rPr>
                <w:rFonts w:cstheme="minorHAnsi"/>
              </w:rPr>
            </w:pPr>
          </w:p>
        </w:tc>
      </w:tr>
      <w:bookmarkEnd w:id="53"/>
      <w:tr w:rsidR="003042EA" w:rsidRPr="003B0120" w14:paraId="363ECFD8" w14:textId="77777777" w:rsidTr="00F02E9D">
        <w:trPr>
          <w:trHeight w:val="559"/>
        </w:trPr>
        <w:tc>
          <w:tcPr>
            <w:tcW w:w="6715" w:type="dxa"/>
            <w:shd w:val="clear" w:color="auto" w:fill="DEEAF6" w:themeFill="accent1" w:themeFillTint="33"/>
            <w:vAlign w:val="center"/>
          </w:tcPr>
          <w:p w14:paraId="670B7244" w14:textId="77777777" w:rsidR="003042EA" w:rsidRPr="00F00CC2" w:rsidRDefault="003042EA" w:rsidP="00F02E9D">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D2B86C0"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49DD4ABE"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49893071"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2F143B97" w14:textId="77777777" w:rsidR="003042EA" w:rsidRPr="001516B8" w:rsidRDefault="003042EA" w:rsidP="00AE1BE5">
            <w:pPr>
              <w:spacing w:before="60" w:after="60"/>
              <w:rPr>
                <w:rFonts w:ascii="Wingdings" w:hAnsi="Wingdings" w:cstheme="minorHAnsi"/>
                <w:color w:val="2E74B5" w:themeColor="accent1" w:themeShade="BF"/>
              </w:rPr>
            </w:pPr>
          </w:p>
        </w:tc>
      </w:tr>
      <w:tr w:rsidR="003042EA" w:rsidRPr="003B0120" w14:paraId="785B8556" w14:textId="77777777" w:rsidTr="00F02E9D">
        <w:trPr>
          <w:trHeight w:val="939"/>
        </w:trPr>
        <w:tc>
          <w:tcPr>
            <w:tcW w:w="6715" w:type="dxa"/>
            <w:vAlign w:val="center"/>
          </w:tcPr>
          <w:p w14:paraId="22B86FF5" w14:textId="68DD819E" w:rsidR="003042EA" w:rsidRPr="00F00CC2" w:rsidRDefault="004229DD" w:rsidP="00F02E9D">
            <w:pPr>
              <w:spacing w:before="60" w:after="60"/>
              <w:rPr>
                <w:rFonts w:cstheme="minorHAnsi"/>
              </w:rPr>
            </w:pPr>
            <w:r>
              <w:rPr>
                <w:rFonts w:cstheme="minorHAnsi"/>
                <w:color w:val="2E74B5" w:themeColor="accent1" w:themeShade="BF"/>
              </w:rPr>
              <w:t>Eart</w:t>
            </w:r>
            <w:r w:rsidR="00BF5E18">
              <w:rPr>
                <w:rFonts w:cstheme="minorHAnsi"/>
                <w:color w:val="2E74B5" w:themeColor="accent1" w:themeShade="BF"/>
              </w:rPr>
              <w:t>h</w:t>
            </w:r>
            <w:r>
              <w:rPr>
                <w:rFonts w:cstheme="minorHAnsi"/>
                <w:color w:val="2E74B5" w:themeColor="accent1" w:themeShade="BF"/>
              </w:rPr>
              <w:t xml:space="preserve"> and space</w:t>
            </w:r>
            <w:r w:rsidR="003042EA" w:rsidRPr="00F00CC2">
              <w:rPr>
                <w:rFonts w:cstheme="minorHAnsi"/>
                <w:color w:val="2E74B5" w:themeColor="accent1" w:themeShade="BF"/>
              </w:rPr>
              <w:t xml:space="preserve"> sciences: </w:t>
            </w:r>
            <w:r w:rsidR="00641C5F" w:rsidRPr="00641C5F">
              <w:t>Predictable phenomena on Earth, including seasons and eclipses, are caused by the relative positions of the sun, Earth and the moon (ACSSU115)</w:t>
            </w:r>
          </w:p>
        </w:tc>
        <w:tc>
          <w:tcPr>
            <w:tcW w:w="665" w:type="dxa"/>
            <w:vAlign w:val="center"/>
          </w:tcPr>
          <w:p w14:paraId="18ABBF5B" w14:textId="48BB5461" w:rsidR="003042EA"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FD8C620" w14:textId="4E91C18E"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0A3578B8"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064DC12"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4229DD" w:rsidRPr="003B0120" w14:paraId="519180EA" w14:textId="77777777" w:rsidTr="00F02E9D">
        <w:trPr>
          <w:trHeight w:val="580"/>
        </w:trPr>
        <w:tc>
          <w:tcPr>
            <w:tcW w:w="6715" w:type="dxa"/>
            <w:shd w:val="clear" w:color="auto" w:fill="DEEAF6" w:themeFill="accent1" w:themeFillTint="33"/>
            <w:vAlign w:val="center"/>
          </w:tcPr>
          <w:p w14:paraId="0540D559" w14:textId="3FC2EE53" w:rsidR="004229DD" w:rsidRPr="004229DD" w:rsidRDefault="004229DD" w:rsidP="00F02E9D">
            <w:pPr>
              <w:spacing w:before="60" w:after="60"/>
              <w:rPr>
                <w:rFonts w:cstheme="minorHAnsi"/>
                <w:color w:val="2E74B5" w:themeColor="accent1" w:themeShade="BF"/>
              </w:rPr>
            </w:pPr>
            <w:r w:rsidRPr="004229DD">
              <w:rPr>
                <w:rFonts w:cstheme="minorHAnsi"/>
              </w:rPr>
              <w:t>SCIENCE AS A HUMAN ENDEAVOUR</w:t>
            </w:r>
          </w:p>
        </w:tc>
        <w:tc>
          <w:tcPr>
            <w:tcW w:w="665" w:type="dxa"/>
            <w:shd w:val="clear" w:color="auto" w:fill="DEEAF6" w:themeFill="accent1" w:themeFillTint="33"/>
            <w:vAlign w:val="center"/>
          </w:tcPr>
          <w:p w14:paraId="23455EAC" w14:textId="77777777" w:rsidR="004229DD"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74DADD3" w14:textId="77777777" w:rsidR="004229DD"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A123A1D" w14:textId="77777777" w:rsidR="004229DD" w:rsidRPr="00F00CC2"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84C48CB" w14:textId="77777777" w:rsidR="004229DD" w:rsidRPr="00F00CC2" w:rsidRDefault="004229DD" w:rsidP="00AE1BE5">
            <w:pPr>
              <w:spacing w:before="60" w:after="60"/>
              <w:rPr>
                <w:rFonts w:ascii="Wingdings" w:hAnsi="Wingdings" w:cstheme="minorHAnsi"/>
                <w:color w:val="2E74B5" w:themeColor="accent1" w:themeShade="BF"/>
              </w:rPr>
            </w:pPr>
          </w:p>
        </w:tc>
      </w:tr>
      <w:tr w:rsidR="004229DD" w:rsidRPr="003B0120" w14:paraId="0B60DFE4" w14:textId="77777777" w:rsidTr="00F02E9D">
        <w:trPr>
          <w:trHeight w:val="939"/>
        </w:trPr>
        <w:tc>
          <w:tcPr>
            <w:tcW w:w="6715" w:type="dxa"/>
            <w:vAlign w:val="center"/>
          </w:tcPr>
          <w:p w14:paraId="4DE843BE" w14:textId="4C66132E" w:rsidR="004229DD" w:rsidRPr="004229DD" w:rsidRDefault="004229DD" w:rsidP="00F02E9D">
            <w:pPr>
              <w:spacing w:before="60" w:after="60"/>
            </w:pPr>
            <w:r w:rsidRPr="004229DD">
              <w:rPr>
                <w:rFonts w:cstheme="minorHAnsi"/>
                <w:color w:val="2E74B5" w:themeColor="accent1" w:themeShade="BF"/>
              </w:rPr>
              <w:t>Use and influence of science:</w:t>
            </w:r>
            <w:r>
              <w:t xml:space="preserve"> </w:t>
            </w:r>
            <w:r w:rsidR="00641C5F" w:rsidRPr="00641C5F">
              <w:t>Solutions to contemporary issues that are found using science and technology, may impact on other areas of society and may involve ethical considerations (ACSHE120)</w:t>
            </w:r>
          </w:p>
        </w:tc>
        <w:tc>
          <w:tcPr>
            <w:tcW w:w="665" w:type="dxa"/>
            <w:vAlign w:val="center"/>
          </w:tcPr>
          <w:p w14:paraId="627BBADF"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3FBCD79A" w14:textId="02FAA15C"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AA7F993" w14:textId="6C7E578F" w:rsidR="004229DD"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91E52F2" w14:textId="640CEB23" w:rsidR="004229DD" w:rsidRPr="00F00CC2" w:rsidRDefault="004229DD" w:rsidP="00D355FB">
            <w:pPr>
              <w:spacing w:before="60" w:after="60"/>
              <w:jc w:val="center"/>
              <w:rPr>
                <w:rFonts w:ascii="Wingdings" w:hAnsi="Wingdings" w:cstheme="minorHAnsi"/>
                <w:color w:val="2E74B5" w:themeColor="accent1" w:themeShade="BF"/>
              </w:rPr>
            </w:pPr>
          </w:p>
        </w:tc>
      </w:tr>
      <w:tr w:rsidR="003042EA" w:rsidRPr="003B0120" w14:paraId="489C4BCF" w14:textId="77777777" w:rsidTr="00F02E9D">
        <w:trPr>
          <w:trHeight w:val="559"/>
        </w:trPr>
        <w:tc>
          <w:tcPr>
            <w:tcW w:w="6715" w:type="dxa"/>
            <w:shd w:val="clear" w:color="auto" w:fill="DEEAF6" w:themeFill="accent1" w:themeFillTint="33"/>
            <w:vAlign w:val="center"/>
          </w:tcPr>
          <w:p w14:paraId="6A173C89" w14:textId="77777777" w:rsidR="003042EA" w:rsidRPr="00F00CC2" w:rsidRDefault="003042EA" w:rsidP="00F02E9D">
            <w:pPr>
              <w:spacing w:before="60" w:after="60"/>
              <w:rPr>
                <w:rFonts w:cstheme="minorHAnsi"/>
              </w:rPr>
            </w:pPr>
            <w:bookmarkStart w:id="55" w:name="_Hlk45115132"/>
            <w:r w:rsidRPr="00F00CC2">
              <w:rPr>
                <w:rFonts w:cstheme="minorHAnsi"/>
              </w:rPr>
              <w:t>SCIENCE INQUIRY SKILLS</w:t>
            </w:r>
          </w:p>
        </w:tc>
        <w:tc>
          <w:tcPr>
            <w:tcW w:w="665" w:type="dxa"/>
            <w:shd w:val="clear" w:color="auto" w:fill="DEEAF6" w:themeFill="accent1" w:themeFillTint="33"/>
            <w:vAlign w:val="center"/>
          </w:tcPr>
          <w:p w14:paraId="187A3D32"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248A7072"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E08919D"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59C729D2" w14:textId="77777777" w:rsidR="003042EA" w:rsidRPr="00F00CC2" w:rsidRDefault="003042EA" w:rsidP="00AE1BE5">
            <w:pPr>
              <w:spacing w:before="60" w:after="60"/>
              <w:rPr>
                <w:rFonts w:ascii="Wingdings" w:hAnsi="Wingdings" w:cstheme="minorHAnsi"/>
                <w:color w:val="2E74B5" w:themeColor="accent1" w:themeShade="BF"/>
              </w:rPr>
            </w:pPr>
          </w:p>
        </w:tc>
      </w:tr>
      <w:bookmarkEnd w:id="55"/>
      <w:tr w:rsidR="00FE2BC3" w:rsidRPr="00413C09" w14:paraId="79DC0020" w14:textId="77777777" w:rsidTr="00F02E9D">
        <w:trPr>
          <w:trHeight w:val="559"/>
        </w:trPr>
        <w:tc>
          <w:tcPr>
            <w:tcW w:w="6715" w:type="dxa"/>
            <w:vAlign w:val="center"/>
          </w:tcPr>
          <w:p w14:paraId="0897F3B9" w14:textId="5E2FC344" w:rsidR="00FE2BC3" w:rsidRPr="00641C5F" w:rsidRDefault="00FE2BC3" w:rsidP="00F02E9D">
            <w:pPr>
              <w:spacing w:before="60" w:after="60"/>
              <w:rPr>
                <w:rFonts w:cstheme="minorHAnsi"/>
                <w:color w:val="2E74B5" w:themeColor="accent1" w:themeShade="BF"/>
              </w:rPr>
            </w:pPr>
            <w:r w:rsidRPr="00B50355">
              <w:rPr>
                <w:rFonts w:cstheme="minorHAnsi"/>
                <w:color w:val="2E74B5" w:themeColor="accent1" w:themeShade="BF"/>
              </w:rPr>
              <w:t>Questioning and predicting:</w:t>
            </w:r>
            <w:r>
              <w:t xml:space="preserve"> </w:t>
            </w:r>
            <w:r w:rsidRPr="00B50355">
              <w:t>Identify questions and problems that can be investigated scientifically and make predictions based on scientific knowledge</w:t>
            </w:r>
            <w:r>
              <w:t xml:space="preserve"> (</w:t>
            </w:r>
            <w:r w:rsidRPr="00641C5F">
              <w:t>ACSIS</w:t>
            </w:r>
            <w:r>
              <w:t>124)</w:t>
            </w:r>
          </w:p>
        </w:tc>
        <w:tc>
          <w:tcPr>
            <w:tcW w:w="665" w:type="dxa"/>
            <w:vAlign w:val="center"/>
          </w:tcPr>
          <w:p w14:paraId="486DB7A7"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vAlign w:val="center"/>
          </w:tcPr>
          <w:p w14:paraId="342B6B65" w14:textId="4A0FC035" w:rsidR="00FE2BC3"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vAlign w:val="center"/>
          </w:tcPr>
          <w:p w14:paraId="00C3C07C" w14:textId="2A8F7CA5" w:rsidR="00FE2BC3" w:rsidRPr="00F00CC2"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vAlign w:val="center"/>
          </w:tcPr>
          <w:p w14:paraId="70BC10C3" w14:textId="77777777" w:rsidR="00FE2BC3" w:rsidRPr="00F00CC2" w:rsidRDefault="00FE2BC3" w:rsidP="00FE2BC3">
            <w:pPr>
              <w:spacing w:before="60" w:after="60"/>
              <w:jc w:val="center"/>
              <w:rPr>
                <w:rFonts w:ascii="Wingdings" w:hAnsi="Wingdings" w:cstheme="minorHAnsi"/>
                <w:color w:val="2E74B5" w:themeColor="accent1" w:themeShade="BF"/>
              </w:rPr>
            </w:pPr>
          </w:p>
        </w:tc>
      </w:tr>
      <w:tr w:rsidR="00FE2BC3" w:rsidRPr="00413C09" w14:paraId="58108E80" w14:textId="77777777" w:rsidTr="00F02E9D">
        <w:trPr>
          <w:trHeight w:val="559"/>
        </w:trPr>
        <w:tc>
          <w:tcPr>
            <w:tcW w:w="6715" w:type="dxa"/>
            <w:tcBorders>
              <w:bottom w:val="single" w:sz="4" w:space="0" w:color="auto"/>
            </w:tcBorders>
            <w:vAlign w:val="center"/>
          </w:tcPr>
          <w:p w14:paraId="2DDF9EE7" w14:textId="15423D35" w:rsidR="00FE2BC3" w:rsidRPr="00641C5F" w:rsidRDefault="00FE2BC3" w:rsidP="00F02E9D">
            <w:pPr>
              <w:spacing w:before="60" w:after="60"/>
              <w:rPr>
                <w:rFonts w:cstheme="minorHAnsi"/>
                <w:color w:val="2E74B5" w:themeColor="accent1" w:themeShade="BF"/>
              </w:rPr>
            </w:pPr>
            <w:r w:rsidRPr="00B50355">
              <w:rPr>
                <w:rFonts w:cstheme="minorHAnsi"/>
                <w:color w:val="2E74B5" w:themeColor="accent1" w:themeShade="BF"/>
              </w:rPr>
              <w:t>Processing and analy</w:t>
            </w:r>
            <w:r>
              <w:rPr>
                <w:rFonts w:cstheme="minorHAnsi"/>
                <w:color w:val="2E74B5" w:themeColor="accent1" w:themeShade="BF"/>
              </w:rPr>
              <w:t>s</w:t>
            </w:r>
            <w:r w:rsidRPr="00B50355">
              <w:rPr>
                <w:rFonts w:cstheme="minorHAnsi"/>
                <w:color w:val="2E74B5" w:themeColor="accent1" w:themeShade="BF"/>
              </w:rPr>
              <w:t>ing data and information:</w:t>
            </w:r>
            <w:r>
              <w:t xml:space="preserve"> </w:t>
            </w:r>
            <w:r w:rsidRPr="00B50355">
              <w:t>Construct and use a range of representations, including graphs, keys and models to represent and analyse patterns or relationships in data using digital technologies as appropriate</w:t>
            </w:r>
            <w:r>
              <w:t xml:space="preserve"> (ACSSIS129)</w:t>
            </w:r>
          </w:p>
        </w:tc>
        <w:tc>
          <w:tcPr>
            <w:tcW w:w="665" w:type="dxa"/>
            <w:tcBorders>
              <w:bottom w:val="single" w:sz="4" w:space="0" w:color="auto"/>
            </w:tcBorders>
            <w:vAlign w:val="center"/>
          </w:tcPr>
          <w:p w14:paraId="76DFC926"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234B0B8" w14:textId="2C1116E2" w:rsidR="00FE2BC3"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tcBorders>
              <w:bottom w:val="single" w:sz="4" w:space="0" w:color="auto"/>
            </w:tcBorders>
            <w:vAlign w:val="center"/>
          </w:tcPr>
          <w:p w14:paraId="3A6C2456" w14:textId="0EFD777A" w:rsidR="00FE2BC3" w:rsidRPr="00F00CC2"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tcBorders>
              <w:bottom w:val="single" w:sz="4" w:space="0" w:color="auto"/>
            </w:tcBorders>
            <w:vAlign w:val="center"/>
          </w:tcPr>
          <w:p w14:paraId="61BAD880" w14:textId="77777777" w:rsidR="00FE2BC3" w:rsidRPr="00F00CC2" w:rsidRDefault="00FE2BC3" w:rsidP="00FE2BC3">
            <w:pPr>
              <w:spacing w:before="60" w:after="60"/>
              <w:jc w:val="center"/>
              <w:rPr>
                <w:rFonts w:ascii="Wingdings" w:hAnsi="Wingdings" w:cstheme="minorHAnsi"/>
                <w:color w:val="2E74B5" w:themeColor="accent1" w:themeShade="BF"/>
              </w:rPr>
            </w:pPr>
          </w:p>
        </w:tc>
      </w:tr>
      <w:tr w:rsidR="00FE2BC3" w:rsidRPr="00413C09" w14:paraId="0283831A" w14:textId="77777777" w:rsidTr="00F02E9D">
        <w:trPr>
          <w:trHeight w:val="559"/>
        </w:trPr>
        <w:tc>
          <w:tcPr>
            <w:tcW w:w="6715" w:type="dxa"/>
            <w:tcBorders>
              <w:bottom w:val="single" w:sz="4" w:space="0" w:color="auto"/>
            </w:tcBorders>
            <w:vAlign w:val="center"/>
          </w:tcPr>
          <w:p w14:paraId="4A3010A1" w14:textId="5F876824" w:rsidR="00FE2BC3" w:rsidRPr="004229DD" w:rsidRDefault="00FE2BC3" w:rsidP="00F02E9D">
            <w:pPr>
              <w:spacing w:before="60" w:after="60"/>
            </w:pPr>
            <w:r w:rsidRPr="00641C5F">
              <w:rPr>
                <w:rFonts w:cstheme="minorHAnsi"/>
                <w:color w:val="2E74B5" w:themeColor="accent1" w:themeShade="BF"/>
              </w:rPr>
              <w:t>Processing and analy</w:t>
            </w:r>
            <w:r>
              <w:rPr>
                <w:rFonts w:cstheme="minorHAnsi"/>
                <w:color w:val="2E74B5" w:themeColor="accent1" w:themeShade="BF"/>
              </w:rPr>
              <w:t>s</w:t>
            </w:r>
            <w:r w:rsidRPr="00641C5F">
              <w:rPr>
                <w:rFonts w:cstheme="minorHAnsi"/>
                <w:color w:val="2E74B5" w:themeColor="accent1" w:themeShade="BF"/>
              </w:rPr>
              <w:t>ing data and information:</w:t>
            </w:r>
            <w:r>
              <w:t xml:space="preserve"> </w:t>
            </w:r>
            <w:r w:rsidRPr="00641C5F">
              <w:t>Summarise data, from students’ own investigations and secondary sources, and use scientific understanding to identify relationships and draw conclusions based on evidence (ACSIS130)</w:t>
            </w:r>
          </w:p>
        </w:tc>
        <w:tc>
          <w:tcPr>
            <w:tcW w:w="665" w:type="dxa"/>
            <w:tcBorders>
              <w:bottom w:val="single" w:sz="4" w:space="0" w:color="auto"/>
            </w:tcBorders>
            <w:vAlign w:val="center"/>
          </w:tcPr>
          <w:p w14:paraId="30FADC29"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22DCEB69" w14:textId="5A53BCF8" w:rsidR="00FE2BC3" w:rsidRPr="00F00CC2" w:rsidRDefault="00FE2BC3" w:rsidP="00FE2BC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103FDECF"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7D535F7F" w14:textId="2D0CACF3" w:rsidR="00FE2BC3" w:rsidRPr="00F00CC2" w:rsidRDefault="00FE2BC3" w:rsidP="00FE2BC3">
            <w:pPr>
              <w:spacing w:before="60" w:after="60"/>
              <w:jc w:val="center"/>
              <w:rPr>
                <w:rFonts w:ascii="Wingdings" w:hAnsi="Wingdings" w:cstheme="minorHAnsi"/>
                <w:color w:val="2E74B5" w:themeColor="accent1" w:themeShade="BF"/>
              </w:rPr>
            </w:pPr>
          </w:p>
        </w:tc>
      </w:tr>
    </w:tbl>
    <w:p w14:paraId="3208AB5F" w14:textId="77777777" w:rsidR="00FE2BC3" w:rsidRDefault="00FE2BC3">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B50355" w:rsidRPr="003B0120" w14:paraId="05BA1AB6" w14:textId="77777777" w:rsidTr="00F02E9D">
        <w:trPr>
          <w:trHeight w:val="716"/>
        </w:trPr>
        <w:tc>
          <w:tcPr>
            <w:tcW w:w="6715" w:type="dxa"/>
            <w:vMerge w:val="restart"/>
            <w:tcBorders>
              <w:top w:val="nil"/>
              <w:left w:val="nil"/>
            </w:tcBorders>
          </w:tcPr>
          <w:p w14:paraId="3EE2B37C" w14:textId="0450FD0E" w:rsidR="00B50355" w:rsidRPr="00413C09" w:rsidRDefault="00B50355" w:rsidP="00F02E9D">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limate calculations</w:t>
            </w:r>
          </w:p>
          <w:p w14:paraId="1A0C69D3" w14:textId="77777777" w:rsidR="00B50355" w:rsidRPr="003B0120" w:rsidRDefault="00B50355"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69448BF5" w14:textId="77777777" w:rsidR="00B50355" w:rsidRPr="003B0120" w:rsidRDefault="00B50355" w:rsidP="00F01733">
            <w:pPr>
              <w:jc w:val="center"/>
              <w:rPr>
                <w:rFonts w:cstheme="minorHAnsi"/>
                <w:color w:val="FFFFFF" w:themeColor="background1"/>
              </w:rPr>
            </w:pPr>
            <w:r w:rsidRPr="003B0120">
              <w:rPr>
                <w:rFonts w:cstheme="minorHAnsi"/>
                <w:color w:val="FFFFFF" w:themeColor="background1"/>
              </w:rPr>
              <w:t>ACTIVITY</w:t>
            </w:r>
          </w:p>
        </w:tc>
      </w:tr>
      <w:tr w:rsidR="00B50355" w:rsidRPr="003B0120" w14:paraId="79D6EABB" w14:textId="77777777" w:rsidTr="00F02E9D">
        <w:trPr>
          <w:trHeight w:val="716"/>
        </w:trPr>
        <w:tc>
          <w:tcPr>
            <w:tcW w:w="6715" w:type="dxa"/>
            <w:vMerge/>
            <w:tcBorders>
              <w:left w:val="nil"/>
            </w:tcBorders>
            <w:vAlign w:val="center"/>
          </w:tcPr>
          <w:p w14:paraId="4F9F7063" w14:textId="77777777" w:rsidR="00B50355" w:rsidRPr="003B0120" w:rsidRDefault="00B50355" w:rsidP="00F02E9D">
            <w:pPr>
              <w:spacing w:before="60" w:after="60"/>
              <w:rPr>
                <w:rFonts w:cstheme="minorHAnsi"/>
              </w:rPr>
            </w:pPr>
          </w:p>
        </w:tc>
        <w:tc>
          <w:tcPr>
            <w:tcW w:w="665" w:type="dxa"/>
            <w:vAlign w:val="center"/>
          </w:tcPr>
          <w:p w14:paraId="32A76F9D"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5C71B83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11B5228D"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6CFB256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4</w:t>
            </w:r>
          </w:p>
        </w:tc>
      </w:tr>
      <w:tr w:rsidR="00B50355" w:rsidRPr="003B0120" w14:paraId="6AD6AD96" w14:textId="77777777" w:rsidTr="00F02E9D">
        <w:trPr>
          <w:trHeight w:val="559"/>
        </w:trPr>
        <w:tc>
          <w:tcPr>
            <w:tcW w:w="6715" w:type="dxa"/>
            <w:shd w:val="clear" w:color="auto" w:fill="2E74B5" w:themeFill="accent1" w:themeFillShade="BF"/>
            <w:vAlign w:val="center"/>
          </w:tcPr>
          <w:p w14:paraId="44F81420" w14:textId="77777777" w:rsidR="00B50355" w:rsidRPr="00F00CC2" w:rsidRDefault="00B50355" w:rsidP="00F02E9D">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7C28E3C4"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47B6D5BB"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4C3246C4"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3FD1B341" w14:textId="77777777" w:rsidR="00B50355" w:rsidRPr="003B0120" w:rsidRDefault="00B50355" w:rsidP="00F01733">
            <w:pPr>
              <w:spacing w:before="60" w:after="60"/>
              <w:jc w:val="center"/>
              <w:rPr>
                <w:rFonts w:cstheme="minorHAnsi"/>
              </w:rPr>
            </w:pPr>
          </w:p>
        </w:tc>
      </w:tr>
      <w:tr w:rsidR="00B50355" w:rsidRPr="00F00CC2" w14:paraId="2ECE73B3" w14:textId="77777777" w:rsidTr="00F02E9D">
        <w:trPr>
          <w:trHeight w:val="559"/>
        </w:trPr>
        <w:tc>
          <w:tcPr>
            <w:tcW w:w="6715" w:type="dxa"/>
            <w:shd w:val="clear" w:color="auto" w:fill="DEEAF6" w:themeFill="accent1" w:themeFillTint="33"/>
            <w:vAlign w:val="center"/>
          </w:tcPr>
          <w:p w14:paraId="62A611BB" w14:textId="77777777" w:rsidR="00B50355" w:rsidRPr="00F00CC2" w:rsidRDefault="00B50355" w:rsidP="00F02E9D">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1803201B"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AF3783C"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9587A1F"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251FFC8" w14:textId="77777777" w:rsidR="00B50355" w:rsidRPr="00F00CC2" w:rsidRDefault="00B50355" w:rsidP="00F01733">
            <w:pPr>
              <w:spacing w:before="60" w:after="60"/>
              <w:jc w:val="center"/>
              <w:rPr>
                <w:rFonts w:ascii="Wingdings" w:hAnsi="Wingdings" w:cstheme="minorHAnsi"/>
                <w:color w:val="2E74B5" w:themeColor="accent1" w:themeShade="BF"/>
              </w:rPr>
            </w:pPr>
          </w:p>
        </w:tc>
      </w:tr>
      <w:tr w:rsidR="00641C5F" w:rsidRPr="00413C09" w14:paraId="00CE344C" w14:textId="77777777" w:rsidTr="00F02E9D">
        <w:trPr>
          <w:trHeight w:val="559"/>
        </w:trPr>
        <w:tc>
          <w:tcPr>
            <w:tcW w:w="6715" w:type="dxa"/>
            <w:vAlign w:val="center"/>
          </w:tcPr>
          <w:p w14:paraId="548AB78F" w14:textId="2B2EDA78" w:rsidR="00641C5F" w:rsidRPr="00F00CC2" w:rsidRDefault="00641C5F" w:rsidP="00F02E9D">
            <w:pPr>
              <w:spacing w:before="60" w:after="60"/>
              <w:rPr>
                <w:rFonts w:cstheme="minorHAnsi"/>
                <w:color w:val="2E74B5" w:themeColor="accent1" w:themeShade="BF"/>
              </w:rPr>
            </w:pPr>
            <w:r w:rsidRPr="00641C5F">
              <w:rPr>
                <w:rFonts w:cstheme="minorHAnsi"/>
                <w:color w:val="2E74B5" w:themeColor="accent1" w:themeShade="BF"/>
              </w:rPr>
              <w:t>Evaluating:</w:t>
            </w:r>
            <w:r>
              <w:t xml:space="preserve"> </w:t>
            </w:r>
            <w:r w:rsidRPr="00641C5F">
              <w:t>Use scientific knowledge and findings from investigations to evaluate claims based on evidence (ACSIS132)</w:t>
            </w:r>
          </w:p>
        </w:tc>
        <w:tc>
          <w:tcPr>
            <w:tcW w:w="665" w:type="dxa"/>
            <w:vAlign w:val="center"/>
          </w:tcPr>
          <w:p w14:paraId="68B0D1B3"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269AE52" w14:textId="2662DC5E"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B516805"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4D102E54" w14:textId="77777777" w:rsidR="00641C5F" w:rsidRDefault="00641C5F" w:rsidP="00D355FB">
            <w:pPr>
              <w:spacing w:before="60" w:after="60"/>
              <w:jc w:val="center"/>
              <w:rPr>
                <w:rFonts w:ascii="Wingdings" w:hAnsi="Wingdings" w:cstheme="minorHAnsi"/>
                <w:color w:val="2E74B5" w:themeColor="accent1" w:themeShade="BF"/>
              </w:rPr>
            </w:pPr>
          </w:p>
        </w:tc>
      </w:tr>
      <w:tr w:rsidR="00641C5F" w:rsidRPr="00413C09" w14:paraId="0292037C" w14:textId="77777777" w:rsidTr="00F02E9D">
        <w:trPr>
          <w:trHeight w:val="559"/>
        </w:trPr>
        <w:tc>
          <w:tcPr>
            <w:tcW w:w="6715" w:type="dxa"/>
            <w:vAlign w:val="center"/>
          </w:tcPr>
          <w:p w14:paraId="194A6E8E" w14:textId="7EED01A3" w:rsidR="00641C5F" w:rsidRPr="00F00CC2" w:rsidRDefault="00641C5F" w:rsidP="00F02E9D">
            <w:pPr>
              <w:spacing w:before="60" w:after="60"/>
              <w:rPr>
                <w:rFonts w:cstheme="minorHAnsi"/>
                <w:color w:val="2E74B5" w:themeColor="accent1" w:themeShade="BF"/>
              </w:rPr>
            </w:pPr>
            <w:r w:rsidRPr="00F00CC2">
              <w:rPr>
                <w:rFonts w:cstheme="minorHAnsi"/>
                <w:color w:val="2E74B5" w:themeColor="accent1" w:themeShade="BF"/>
              </w:rPr>
              <w:t xml:space="preserve">Communicating: </w:t>
            </w:r>
            <w:r w:rsidRPr="00641C5F">
              <w:t>Communicate ideas, findings and evidence based solutions to problems using scientific language, and representations, using digital technologies as appropriate (ACSIS133)</w:t>
            </w:r>
          </w:p>
        </w:tc>
        <w:tc>
          <w:tcPr>
            <w:tcW w:w="665" w:type="dxa"/>
            <w:vAlign w:val="center"/>
          </w:tcPr>
          <w:p w14:paraId="5780006C"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49D09F8" w14:textId="6B777435"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77946E05"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144DAA7C" w14:textId="60B1F430" w:rsidR="00641C5F"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3042EA" w:rsidRPr="003B0120" w14:paraId="1B74771F" w14:textId="77777777" w:rsidTr="00F02E9D">
        <w:trPr>
          <w:trHeight w:val="536"/>
        </w:trPr>
        <w:tc>
          <w:tcPr>
            <w:tcW w:w="6715" w:type="dxa"/>
            <w:shd w:val="clear" w:color="auto" w:fill="2E74B5" w:themeFill="accent1" w:themeFillShade="BF"/>
            <w:vAlign w:val="center"/>
          </w:tcPr>
          <w:p w14:paraId="0A492895" w14:textId="77777777" w:rsidR="003042EA" w:rsidRPr="00F00CC2" w:rsidRDefault="003042EA" w:rsidP="00F02E9D">
            <w:pPr>
              <w:spacing w:before="60" w:after="60"/>
              <w:rPr>
                <w:rFonts w:cstheme="minorHAnsi"/>
                <w:b/>
              </w:rPr>
            </w:pPr>
            <w:bookmarkStart w:id="56" w:name="_Hlk45119786"/>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33A68F1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7CBF6E2"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06CAF3AA"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2F27B64" w14:textId="77777777" w:rsidR="003042EA" w:rsidRPr="00F00CC2" w:rsidRDefault="003042EA" w:rsidP="00D355FB">
            <w:pPr>
              <w:spacing w:before="60" w:after="60"/>
              <w:jc w:val="center"/>
              <w:rPr>
                <w:rFonts w:ascii="Wingdings" w:hAnsi="Wingdings" w:cstheme="minorHAnsi"/>
              </w:rPr>
            </w:pPr>
          </w:p>
        </w:tc>
      </w:tr>
      <w:tr w:rsidR="003042EA" w:rsidRPr="003B0120" w14:paraId="12651463" w14:textId="77777777" w:rsidTr="00F02E9D">
        <w:trPr>
          <w:trHeight w:val="559"/>
        </w:trPr>
        <w:tc>
          <w:tcPr>
            <w:tcW w:w="6715" w:type="dxa"/>
            <w:shd w:val="clear" w:color="auto" w:fill="DEEAF6" w:themeFill="accent1" w:themeFillTint="33"/>
            <w:vAlign w:val="center"/>
          </w:tcPr>
          <w:p w14:paraId="5E0A9C8A" w14:textId="77777777" w:rsidR="003042EA" w:rsidRPr="00F00CC2" w:rsidRDefault="003042EA" w:rsidP="00F02E9D">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8244C2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389AF6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1A262E"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379BEA" w14:textId="77777777" w:rsidR="003042EA" w:rsidRPr="00F00CC2" w:rsidRDefault="003042EA" w:rsidP="00D355FB">
            <w:pPr>
              <w:spacing w:before="60" w:after="60"/>
              <w:jc w:val="center"/>
              <w:rPr>
                <w:rFonts w:ascii="Wingdings" w:hAnsi="Wingdings" w:cstheme="minorHAnsi"/>
                <w:color w:val="2E74B5" w:themeColor="accent1" w:themeShade="BF"/>
              </w:rPr>
            </w:pPr>
          </w:p>
        </w:tc>
      </w:tr>
      <w:bookmarkEnd w:id="56"/>
      <w:tr w:rsidR="003042EA" w:rsidRPr="003B0120" w14:paraId="4BEBB15C" w14:textId="77777777" w:rsidTr="00F02E9D">
        <w:trPr>
          <w:trHeight w:val="655"/>
        </w:trPr>
        <w:tc>
          <w:tcPr>
            <w:tcW w:w="6715" w:type="dxa"/>
            <w:vAlign w:val="center"/>
          </w:tcPr>
          <w:p w14:paraId="4ACBCC2B" w14:textId="0CF21F3B" w:rsidR="003042EA" w:rsidRPr="00641C5F" w:rsidRDefault="003042EA" w:rsidP="00F02E9D">
            <w:pPr>
              <w:spacing w:before="60" w:after="60"/>
            </w:pPr>
            <w:r w:rsidRPr="00F00CC2">
              <w:rPr>
                <w:rFonts w:cstheme="minorHAnsi"/>
                <w:color w:val="2E74B5" w:themeColor="accent1" w:themeShade="BF"/>
              </w:rPr>
              <w:t xml:space="preserve">Technologies and society: </w:t>
            </w:r>
            <w:r w:rsidR="00B543EB" w:rsidRPr="00B543EB">
              <w:t>Competing factors, including social, ethical and sustainability considerations, in the development of technologies (ACTDEK029)</w:t>
            </w:r>
          </w:p>
        </w:tc>
        <w:tc>
          <w:tcPr>
            <w:tcW w:w="665" w:type="dxa"/>
            <w:vAlign w:val="center"/>
          </w:tcPr>
          <w:p w14:paraId="07645BED"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0273F75" w14:textId="77777777" w:rsidR="003042EA" w:rsidRPr="00F00CC2" w:rsidRDefault="003042EA"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CBA335C" w14:textId="77777777" w:rsidR="003042EA" w:rsidRPr="00F00CC2" w:rsidRDefault="003042EA"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E5131AE"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4229DD" w:rsidRPr="003B0120" w14:paraId="1E6455E6" w14:textId="77777777" w:rsidTr="00F02E9D">
        <w:trPr>
          <w:trHeight w:val="655"/>
        </w:trPr>
        <w:tc>
          <w:tcPr>
            <w:tcW w:w="6715" w:type="dxa"/>
            <w:vAlign w:val="center"/>
          </w:tcPr>
          <w:p w14:paraId="03B05CE4" w14:textId="1F4713E7" w:rsidR="004229DD" w:rsidRPr="004229DD" w:rsidRDefault="004229DD" w:rsidP="00F02E9D">
            <w:pPr>
              <w:spacing w:before="60" w:after="60"/>
              <w:rPr>
                <w:rFonts w:cstheme="minorHAnsi"/>
                <w:color w:val="2E74B5" w:themeColor="accent1" w:themeShade="BF"/>
              </w:rPr>
            </w:pPr>
            <w:r w:rsidRPr="004229DD">
              <w:rPr>
                <w:rFonts w:cstheme="minorHAnsi"/>
                <w:color w:val="2E74B5" w:themeColor="accent1" w:themeShade="BF"/>
              </w:rPr>
              <w:t>Designing</w:t>
            </w:r>
            <w:r>
              <w:rPr>
                <w:rFonts w:cstheme="minorHAnsi"/>
                <w:color w:val="2E74B5" w:themeColor="accent1" w:themeShade="BF"/>
              </w:rPr>
              <w:t xml:space="preserve">: </w:t>
            </w:r>
            <w:r w:rsidR="00B543EB" w:rsidRPr="00B543EB">
              <w:t>Design, develop, review and communicate design ideas, plans and processes within a given context, using a range of techniques, appropriate technical terms and technology (WATPPS41)</w:t>
            </w:r>
          </w:p>
        </w:tc>
        <w:tc>
          <w:tcPr>
            <w:tcW w:w="665" w:type="dxa"/>
            <w:vAlign w:val="center"/>
          </w:tcPr>
          <w:p w14:paraId="1FE8424A" w14:textId="77777777" w:rsidR="004229DD" w:rsidRPr="00F00CC2"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2C43D1D9"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0D637D1" w14:textId="595E4AAB" w:rsidR="004229DD"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528196D" w14:textId="77777777" w:rsidR="004229DD" w:rsidRPr="00F00CC2" w:rsidRDefault="004229DD" w:rsidP="00D355FB">
            <w:pPr>
              <w:spacing w:before="60" w:after="60"/>
              <w:jc w:val="center"/>
              <w:rPr>
                <w:rFonts w:ascii="Wingdings" w:hAnsi="Wingdings" w:cstheme="minorHAnsi"/>
                <w:color w:val="2E74B5" w:themeColor="accent1" w:themeShade="BF"/>
              </w:rPr>
            </w:pPr>
          </w:p>
        </w:tc>
      </w:tr>
      <w:tr w:rsidR="004229DD" w:rsidRPr="003B0120" w14:paraId="5CDD4967" w14:textId="77777777" w:rsidTr="00F02E9D">
        <w:trPr>
          <w:trHeight w:val="655"/>
        </w:trPr>
        <w:tc>
          <w:tcPr>
            <w:tcW w:w="6715" w:type="dxa"/>
            <w:vAlign w:val="center"/>
          </w:tcPr>
          <w:p w14:paraId="6F4B9B2B" w14:textId="558C191F" w:rsidR="004229DD" w:rsidRPr="004229DD" w:rsidRDefault="004229DD" w:rsidP="00F02E9D">
            <w:pPr>
              <w:spacing w:before="60" w:after="60"/>
              <w:rPr>
                <w:rFonts w:cstheme="minorHAnsi"/>
                <w:color w:val="2E74B5" w:themeColor="accent1" w:themeShade="BF"/>
              </w:rPr>
            </w:pPr>
            <w:r w:rsidRPr="004229DD">
              <w:rPr>
                <w:rFonts w:cstheme="minorHAnsi"/>
                <w:color w:val="2E74B5" w:themeColor="accent1" w:themeShade="BF"/>
              </w:rPr>
              <w:t>Evaluatin</w:t>
            </w:r>
            <w:r>
              <w:rPr>
                <w:rFonts w:cstheme="minorHAnsi"/>
                <w:color w:val="2E74B5" w:themeColor="accent1" w:themeShade="BF"/>
              </w:rPr>
              <w:t xml:space="preserve">g: </w:t>
            </w:r>
            <w:r w:rsidR="00B543EB" w:rsidRPr="00B543EB">
              <w:t>Independently apply given contextual criteria to evaluate design processes and solutions (WATPPS44)</w:t>
            </w:r>
          </w:p>
        </w:tc>
        <w:tc>
          <w:tcPr>
            <w:tcW w:w="665" w:type="dxa"/>
            <w:vAlign w:val="center"/>
          </w:tcPr>
          <w:p w14:paraId="428CBDD4" w14:textId="77777777" w:rsidR="004229DD" w:rsidRPr="00F00CC2"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2C5B3593"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2230DC9" w14:textId="116367E0" w:rsidR="004229DD"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5D4B980" w14:textId="2D94C97A" w:rsidR="004229DD"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543EB" w:rsidRPr="003B0120" w14:paraId="7C502579" w14:textId="77777777" w:rsidTr="00F02E9D">
        <w:trPr>
          <w:trHeight w:val="655"/>
        </w:trPr>
        <w:tc>
          <w:tcPr>
            <w:tcW w:w="6715" w:type="dxa"/>
            <w:tcBorders>
              <w:bottom w:val="single" w:sz="4" w:space="0" w:color="auto"/>
            </w:tcBorders>
            <w:vAlign w:val="center"/>
          </w:tcPr>
          <w:p w14:paraId="33CFA960" w14:textId="371BDC90" w:rsidR="00B543EB" w:rsidRPr="004229DD" w:rsidRDefault="00B543EB" w:rsidP="00F02E9D">
            <w:pPr>
              <w:spacing w:before="60" w:after="60"/>
              <w:rPr>
                <w:rFonts w:cstheme="minorHAnsi"/>
                <w:color w:val="2E74B5" w:themeColor="accent1" w:themeShade="BF"/>
              </w:rPr>
            </w:pPr>
            <w:r>
              <w:rPr>
                <w:rFonts w:cstheme="minorHAnsi"/>
                <w:color w:val="2E74B5" w:themeColor="accent1" w:themeShade="BF"/>
              </w:rPr>
              <w:t xml:space="preserve">Collaborating and managing: </w:t>
            </w:r>
            <w:r w:rsidRPr="00B543EB">
              <w:t>Work independently, and collaboratively when required, to plan, develop and communicate ideas and information, using management processes (WATPPS45)</w:t>
            </w:r>
          </w:p>
        </w:tc>
        <w:tc>
          <w:tcPr>
            <w:tcW w:w="665" w:type="dxa"/>
            <w:tcBorders>
              <w:bottom w:val="single" w:sz="4" w:space="0" w:color="auto"/>
            </w:tcBorders>
            <w:vAlign w:val="center"/>
          </w:tcPr>
          <w:p w14:paraId="40A18731" w14:textId="13E3CDE3" w:rsidR="00B543EB" w:rsidRPr="00F00CC2"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0FCC28F0" w14:textId="255E3058"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64B3344" w14:textId="29716042"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DFA7465" w14:textId="7D8697F8"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1643E6" w:rsidRPr="00F00CC2" w14:paraId="7A8448F1" w14:textId="77777777" w:rsidTr="00F02E9D">
        <w:trPr>
          <w:trHeight w:val="536"/>
        </w:trPr>
        <w:tc>
          <w:tcPr>
            <w:tcW w:w="6715" w:type="dxa"/>
            <w:shd w:val="clear" w:color="auto" w:fill="2E74B5" w:themeFill="accent1" w:themeFillShade="BF"/>
            <w:vAlign w:val="center"/>
          </w:tcPr>
          <w:p w14:paraId="1EFAF1E4" w14:textId="3A4C43CC" w:rsidR="001643E6" w:rsidRPr="00F00CC2" w:rsidRDefault="001643E6" w:rsidP="00F02E9D">
            <w:pPr>
              <w:spacing w:before="60" w:after="60"/>
              <w:rPr>
                <w:rFonts w:cstheme="minorHAnsi"/>
                <w:b/>
              </w:rPr>
            </w:pPr>
            <w:r>
              <w:rPr>
                <w:rFonts w:cstheme="minorHAnsi"/>
                <w:b/>
                <w:color w:val="FFFFFF" w:themeColor="background1"/>
              </w:rPr>
              <w:t>DIGITAL</w:t>
            </w:r>
            <w:r w:rsidRPr="00F00CC2">
              <w:rPr>
                <w:rFonts w:cstheme="minorHAnsi"/>
                <w:b/>
                <w:color w:val="FFFFFF" w:themeColor="background1"/>
              </w:rPr>
              <w:t xml:space="preserve"> TECHNOLOGIES</w:t>
            </w:r>
          </w:p>
        </w:tc>
        <w:tc>
          <w:tcPr>
            <w:tcW w:w="665" w:type="dxa"/>
            <w:shd w:val="clear" w:color="auto" w:fill="2E74B5" w:themeFill="accent1" w:themeFillShade="BF"/>
            <w:vAlign w:val="center"/>
          </w:tcPr>
          <w:p w14:paraId="1C1E890E"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5A7C8DAA"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775399B5"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5D3CA49F" w14:textId="77777777" w:rsidR="001643E6" w:rsidRPr="00F00CC2" w:rsidRDefault="001643E6" w:rsidP="00F01733">
            <w:pPr>
              <w:spacing w:before="60" w:after="60"/>
              <w:jc w:val="center"/>
              <w:rPr>
                <w:rFonts w:ascii="Wingdings" w:hAnsi="Wingdings" w:cstheme="minorHAnsi"/>
              </w:rPr>
            </w:pPr>
          </w:p>
        </w:tc>
      </w:tr>
      <w:tr w:rsidR="001643E6" w:rsidRPr="00F00CC2" w14:paraId="02FE1F6D" w14:textId="77777777" w:rsidTr="00F02E9D">
        <w:trPr>
          <w:trHeight w:val="559"/>
        </w:trPr>
        <w:tc>
          <w:tcPr>
            <w:tcW w:w="6715" w:type="dxa"/>
            <w:shd w:val="clear" w:color="auto" w:fill="DEEAF6" w:themeFill="accent1" w:themeFillTint="33"/>
            <w:vAlign w:val="center"/>
          </w:tcPr>
          <w:p w14:paraId="3FEF35F2" w14:textId="2E8E64CF" w:rsidR="001643E6" w:rsidRPr="00F00CC2" w:rsidRDefault="001643E6" w:rsidP="00F02E9D">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14:paraId="56F54A12"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B27877B"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6854596"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1CB6568" w14:textId="77777777" w:rsidR="001643E6" w:rsidRPr="00F00CC2" w:rsidRDefault="001643E6" w:rsidP="00F01733">
            <w:pPr>
              <w:spacing w:before="60" w:after="60"/>
              <w:jc w:val="center"/>
              <w:rPr>
                <w:rFonts w:ascii="Wingdings" w:hAnsi="Wingdings" w:cstheme="minorHAnsi"/>
                <w:color w:val="2E74B5" w:themeColor="accent1" w:themeShade="BF"/>
              </w:rPr>
            </w:pPr>
          </w:p>
        </w:tc>
      </w:tr>
      <w:tr w:rsidR="001643E6" w:rsidRPr="00F00CC2" w14:paraId="5AF8938D" w14:textId="77777777" w:rsidTr="00F02E9D">
        <w:trPr>
          <w:trHeight w:val="655"/>
        </w:trPr>
        <w:tc>
          <w:tcPr>
            <w:tcW w:w="6715" w:type="dxa"/>
            <w:vAlign w:val="center"/>
          </w:tcPr>
          <w:p w14:paraId="6A084780" w14:textId="5EFA65EA" w:rsidR="001643E6" w:rsidRPr="00F00CC2" w:rsidRDefault="001643E6" w:rsidP="00F02E9D">
            <w:pPr>
              <w:spacing w:before="60" w:after="60"/>
              <w:rPr>
                <w:rFonts w:cstheme="minorHAnsi"/>
                <w:color w:val="2E74B5" w:themeColor="accent1" w:themeShade="BF"/>
              </w:rPr>
            </w:pPr>
            <w:r>
              <w:t xml:space="preserve">Collecting, managing and analysing data: </w:t>
            </w:r>
            <w:r w:rsidRPr="001643E6">
              <w:t>Explore how to acquire data from a range of digital sources (ACTDIP025</w:t>
            </w:r>
            <w:r>
              <w:t>)</w:t>
            </w:r>
          </w:p>
        </w:tc>
        <w:tc>
          <w:tcPr>
            <w:tcW w:w="665" w:type="dxa"/>
            <w:vAlign w:val="center"/>
          </w:tcPr>
          <w:p w14:paraId="5AABEE77"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vAlign w:val="center"/>
          </w:tcPr>
          <w:p w14:paraId="10E82A78" w14:textId="657E02D8" w:rsidR="001643E6" w:rsidRDefault="001643E6" w:rsidP="00F0173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5B1EBE7" w14:textId="77777777" w:rsidR="001643E6" w:rsidRDefault="001643E6" w:rsidP="00F01733">
            <w:pPr>
              <w:spacing w:before="60" w:after="60"/>
              <w:jc w:val="center"/>
              <w:rPr>
                <w:rFonts w:ascii="Wingdings" w:hAnsi="Wingdings" w:cstheme="minorHAnsi"/>
                <w:color w:val="2E74B5" w:themeColor="accent1" w:themeShade="BF"/>
              </w:rPr>
            </w:pPr>
          </w:p>
        </w:tc>
        <w:tc>
          <w:tcPr>
            <w:tcW w:w="665" w:type="dxa"/>
            <w:vAlign w:val="center"/>
          </w:tcPr>
          <w:p w14:paraId="05B3BA23" w14:textId="2ABAFCC2" w:rsidR="00C86E64" w:rsidRPr="00F00CC2" w:rsidRDefault="00C86E64" w:rsidP="00F02E9D">
            <w:pPr>
              <w:spacing w:before="60" w:after="60"/>
              <w:rPr>
                <w:rFonts w:ascii="Wingdings" w:hAnsi="Wingdings" w:cstheme="minorHAnsi"/>
                <w:color w:val="2E74B5" w:themeColor="accent1" w:themeShade="BF"/>
              </w:rPr>
            </w:pPr>
          </w:p>
        </w:tc>
      </w:tr>
    </w:tbl>
    <w:p w14:paraId="57E48CFD" w14:textId="77777777" w:rsidR="00F02E9D" w:rsidRDefault="00F02E9D" w:rsidP="00F01733">
      <w:pPr>
        <w:rPr>
          <w:rFonts w:eastAsia="Times New Roman" w:cstheme="minorHAnsi"/>
          <w:b/>
          <w:color w:val="2E74B5" w:themeColor="accent1" w:themeShade="BF"/>
          <w:lang w:eastAsia="en-AU"/>
        </w:rPr>
        <w:sectPr w:rsidR="00F02E9D" w:rsidSect="00970D69">
          <w:pgSz w:w="11906" w:h="16838"/>
          <w:pgMar w:top="1440" w:right="1440" w:bottom="1440" w:left="1440" w:header="709" w:footer="709" w:gutter="0"/>
          <w:cols w:space="708"/>
          <w:docGrid w:linePitch="360"/>
        </w:sectPr>
      </w:pPr>
    </w:p>
    <w:tbl>
      <w:tblPr>
        <w:tblStyle w:val="TableGrid"/>
        <w:tblW w:w="9375" w:type="dxa"/>
        <w:tblLook w:val="04A0" w:firstRow="1" w:lastRow="0" w:firstColumn="1" w:lastColumn="0" w:noHBand="0" w:noVBand="1"/>
      </w:tblPr>
      <w:tblGrid>
        <w:gridCol w:w="6715"/>
        <w:gridCol w:w="665"/>
        <w:gridCol w:w="665"/>
        <w:gridCol w:w="665"/>
        <w:gridCol w:w="665"/>
      </w:tblGrid>
      <w:tr w:rsidR="00B50355" w:rsidRPr="003B0120" w14:paraId="0382E9FA" w14:textId="77777777" w:rsidTr="00F02E9D">
        <w:trPr>
          <w:trHeight w:val="716"/>
        </w:trPr>
        <w:tc>
          <w:tcPr>
            <w:tcW w:w="6715" w:type="dxa"/>
            <w:vMerge w:val="restart"/>
            <w:tcBorders>
              <w:top w:val="nil"/>
              <w:left w:val="nil"/>
            </w:tcBorders>
          </w:tcPr>
          <w:p w14:paraId="15A3C8FF" w14:textId="1CE6A8C0" w:rsidR="00B50355" w:rsidRPr="00413C09" w:rsidRDefault="00B50355" w:rsidP="00F02E9D">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limate calculations</w:t>
            </w:r>
          </w:p>
          <w:p w14:paraId="476296AF" w14:textId="77777777" w:rsidR="00B50355" w:rsidRPr="003B0120" w:rsidRDefault="00B50355"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2C3B8C52" w14:textId="77777777" w:rsidR="00B50355" w:rsidRPr="003B0120" w:rsidRDefault="00B50355" w:rsidP="00F01733">
            <w:pPr>
              <w:jc w:val="center"/>
              <w:rPr>
                <w:rFonts w:cstheme="minorHAnsi"/>
                <w:color w:val="FFFFFF" w:themeColor="background1"/>
              </w:rPr>
            </w:pPr>
            <w:r w:rsidRPr="003B0120">
              <w:rPr>
                <w:rFonts w:cstheme="minorHAnsi"/>
                <w:color w:val="FFFFFF" w:themeColor="background1"/>
              </w:rPr>
              <w:t>ACTIVITY</w:t>
            </w:r>
          </w:p>
        </w:tc>
      </w:tr>
      <w:tr w:rsidR="00B50355" w:rsidRPr="003B0120" w14:paraId="1B88E255" w14:textId="77777777" w:rsidTr="00F02E9D">
        <w:trPr>
          <w:trHeight w:val="716"/>
        </w:trPr>
        <w:tc>
          <w:tcPr>
            <w:tcW w:w="6715" w:type="dxa"/>
            <w:vMerge/>
            <w:tcBorders>
              <w:left w:val="nil"/>
            </w:tcBorders>
            <w:vAlign w:val="center"/>
          </w:tcPr>
          <w:p w14:paraId="5056DA89" w14:textId="77777777" w:rsidR="00B50355" w:rsidRPr="003B0120" w:rsidRDefault="00B50355" w:rsidP="00F02E9D">
            <w:pPr>
              <w:spacing w:before="60" w:after="60"/>
              <w:rPr>
                <w:rFonts w:cstheme="minorHAnsi"/>
              </w:rPr>
            </w:pPr>
          </w:p>
        </w:tc>
        <w:tc>
          <w:tcPr>
            <w:tcW w:w="665" w:type="dxa"/>
            <w:vAlign w:val="center"/>
          </w:tcPr>
          <w:p w14:paraId="2F0A94E2"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43FE7725"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142DA681"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659511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4</w:t>
            </w:r>
          </w:p>
        </w:tc>
      </w:tr>
      <w:tr w:rsidR="00F02E9D" w:rsidRPr="003B0120" w14:paraId="10CEEABD" w14:textId="77777777" w:rsidTr="00F02E9D">
        <w:trPr>
          <w:trHeight w:val="536"/>
        </w:trPr>
        <w:tc>
          <w:tcPr>
            <w:tcW w:w="6715" w:type="dxa"/>
            <w:shd w:val="clear" w:color="auto" w:fill="2E74B5" w:themeFill="accent1" w:themeFillShade="BF"/>
            <w:vAlign w:val="center"/>
          </w:tcPr>
          <w:p w14:paraId="21134983" w14:textId="752BFEAD" w:rsidR="00F02E9D" w:rsidRPr="00F00CC2" w:rsidRDefault="00F02E9D" w:rsidP="00F02E9D">
            <w:pPr>
              <w:spacing w:before="60" w:after="60"/>
              <w:rPr>
                <w:rFonts w:cstheme="minorHAnsi"/>
                <w:b/>
                <w:color w:val="FFFFFF" w:themeColor="background1"/>
              </w:rPr>
            </w:pPr>
            <w:r w:rsidRPr="00F00CC2">
              <w:rPr>
                <w:rFonts w:cstheme="minorHAnsi"/>
                <w:b/>
                <w:color w:val="FFFFFF" w:themeColor="background1"/>
              </w:rPr>
              <w:t>MATHEMATICS</w:t>
            </w:r>
          </w:p>
        </w:tc>
        <w:tc>
          <w:tcPr>
            <w:tcW w:w="665" w:type="dxa"/>
            <w:shd w:val="clear" w:color="auto" w:fill="2E74B5" w:themeFill="accent1" w:themeFillShade="BF"/>
            <w:vAlign w:val="center"/>
          </w:tcPr>
          <w:p w14:paraId="7BF7F902"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318BA6F"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6B52625"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E85099F" w14:textId="77777777" w:rsidR="00F02E9D" w:rsidRPr="00F00CC2" w:rsidRDefault="00F02E9D" w:rsidP="00D355FB">
            <w:pPr>
              <w:spacing w:before="60" w:after="60"/>
              <w:jc w:val="center"/>
              <w:rPr>
                <w:rFonts w:ascii="Wingdings" w:hAnsi="Wingdings" w:cstheme="minorHAnsi"/>
              </w:rPr>
            </w:pPr>
          </w:p>
        </w:tc>
      </w:tr>
      <w:tr w:rsidR="003042EA" w:rsidRPr="003B0120" w14:paraId="488753FA" w14:textId="77777777" w:rsidTr="00F02E9D">
        <w:trPr>
          <w:trHeight w:val="559"/>
        </w:trPr>
        <w:tc>
          <w:tcPr>
            <w:tcW w:w="6715" w:type="dxa"/>
            <w:shd w:val="clear" w:color="auto" w:fill="DEEAF6" w:themeFill="accent1" w:themeFillTint="33"/>
            <w:vAlign w:val="center"/>
          </w:tcPr>
          <w:p w14:paraId="595F6227" w14:textId="33E3B3E6" w:rsidR="003042EA" w:rsidRPr="00F00CC2" w:rsidRDefault="004229DD" w:rsidP="00F02E9D">
            <w:pPr>
              <w:spacing w:before="60" w:after="60"/>
              <w:rPr>
                <w:rFonts w:cstheme="minorHAnsi"/>
              </w:rPr>
            </w:pPr>
            <w:r>
              <w:rPr>
                <w:rFonts w:cstheme="minorHAnsi"/>
              </w:rPr>
              <w:t>STATISTICS AND PROBABILITY</w:t>
            </w:r>
          </w:p>
        </w:tc>
        <w:tc>
          <w:tcPr>
            <w:tcW w:w="665" w:type="dxa"/>
            <w:shd w:val="clear" w:color="auto" w:fill="DEEAF6" w:themeFill="accent1" w:themeFillTint="33"/>
            <w:vAlign w:val="center"/>
          </w:tcPr>
          <w:p w14:paraId="3B455825"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5365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67B6BC"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5DA088F"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3B0120" w14:paraId="2CBFE364" w14:textId="77777777" w:rsidTr="00F02E9D">
        <w:trPr>
          <w:trHeight w:val="742"/>
        </w:trPr>
        <w:tc>
          <w:tcPr>
            <w:tcW w:w="6715" w:type="dxa"/>
            <w:vAlign w:val="center"/>
          </w:tcPr>
          <w:p w14:paraId="0AAD8BBE" w14:textId="3F7EFF21" w:rsidR="003042EA" w:rsidRPr="00781679" w:rsidRDefault="00781679" w:rsidP="00F02E9D">
            <w:pPr>
              <w:spacing w:before="60" w:after="60"/>
              <w:rPr>
                <w:rFonts w:cstheme="minorHAnsi"/>
                <w:color w:val="2E74B5" w:themeColor="accent1" w:themeShade="BF"/>
              </w:rPr>
            </w:pPr>
            <w:r w:rsidRPr="00781679">
              <w:rPr>
                <w:rFonts w:cstheme="minorHAnsi"/>
                <w:color w:val="2E74B5" w:themeColor="accent1" w:themeShade="BF"/>
              </w:rPr>
              <w:t xml:space="preserve">Data </w:t>
            </w:r>
            <w:r w:rsidR="00F275EF">
              <w:rPr>
                <w:rFonts w:cstheme="minorHAnsi"/>
                <w:color w:val="2E74B5" w:themeColor="accent1" w:themeShade="BF"/>
              </w:rPr>
              <w:t>r</w:t>
            </w:r>
            <w:r w:rsidRPr="00781679">
              <w:rPr>
                <w:rFonts w:cstheme="minorHAnsi"/>
                <w:color w:val="2E74B5" w:themeColor="accent1" w:themeShade="BF"/>
              </w:rPr>
              <w:t xml:space="preserve">epresentation and </w:t>
            </w:r>
            <w:r w:rsidR="00F275EF">
              <w:rPr>
                <w:rFonts w:cstheme="minorHAnsi"/>
                <w:color w:val="2E74B5" w:themeColor="accent1" w:themeShade="BF"/>
              </w:rPr>
              <w:t>i</w:t>
            </w:r>
            <w:r w:rsidRPr="00781679">
              <w:rPr>
                <w:rFonts w:cstheme="minorHAnsi"/>
                <w:color w:val="2E74B5" w:themeColor="accent1" w:themeShade="BF"/>
              </w:rPr>
              <w:t>nterpretation</w:t>
            </w:r>
            <w:r>
              <w:rPr>
                <w:rFonts w:cstheme="minorHAnsi"/>
                <w:color w:val="2E74B5" w:themeColor="accent1" w:themeShade="BF"/>
              </w:rPr>
              <w:t xml:space="preserve">: </w:t>
            </w:r>
            <w:r w:rsidR="00641C5F" w:rsidRPr="00641C5F">
              <w:t>Identify and investigate issues involving numerical data collected from primary and secondary sources (ACMSP169)</w:t>
            </w:r>
          </w:p>
        </w:tc>
        <w:tc>
          <w:tcPr>
            <w:tcW w:w="665" w:type="dxa"/>
            <w:vAlign w:val="center"/>
          </w:tcPr>
          <w:p w14:paraId="3ED6BD68"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F2D2043" w14:textId="5987B3DE" w:rsidR="003042EA"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3B903F" w14:textId="79840A2F"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5197590"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413C09" w14:paraId="546A3AE1" w14:textId="77777777" w:rsidTr="00F02E9D">
        <w:trPr>
          <w:trHeight w:val="536"/>
        </w:trPr>
        <w:tc>
          <w:tcPr>
            <w:tcW w:w="6715" w:type="dxa"/>
            <w:vAlign w:val="center"/>
          </w:tcPr>
          <w:p w14:paraId="58833125" w14:textId="71687C13" w:rsidR="003042EA" w:rsidRPr="00641C5F" w:rsidRDefault="00781679" w:rsidP="00F02E9D">
            <w:pPr>
              <w:spacing w:before="60" w:after="60"/>
            </w:pPr>
            <w:r w:rsidRPr="00781679">
              <w:rPr>
                <w:rFonts w:cstheme="minorHAnsi"/>
                <w:color w:val="2E74B5" w:themeColor="accent1" w:themeShade="BF"/>
              </w:rPr>
              <w:t xml:space="preserve">Data </w:t>
            </w:r>
            <w:r w:rsidR="00F275EF">
              <w:rPr>
                <w:rFonts w:cstheme="minorHAnsi"/>
                <w:color w:val="2E74B5" w:themeColor="accent1" w:themeShade="BF"/>
              </w:rPr>
              <w:t>r</w:t>
            </w:r>
            <w:r w:rsidRPr="00781679">
              <w:rPr>
                <w:rFonts w:cstheme="minorHAnsi"/>
                <w:color w:val="2E74B5" w:themeColor="accent1" w:themeShade="BF"/>
              </w:rPr>
              <w:t xml:space="preserve">epresentation and </w:t>
            </w:r>
            <w:r w:rsidR="00F275EF">
              <w:rPr>
                <w:rFonts w:cstheme="minorHAnsi"/>
                <w:color w:val="2E74B5" w:themeColor="accent1" w:themeShade="BF"/>
              </w:rPr>
              <w:t>i</w:t>
            </w:r>
            <w:r w:rsidRPr="00781679">
              <w:rPr>
                <w:rFonts w:cstheme="minorHAnsi"/>
                <w:color w:val="2E74B5" w:themeColor="accent1" w:themeShade="BF"/>
              </w:rPr>
              <w:t>nterpretation</w:t>
            </w:r>
            <w:r>
              <w:rPr>
                <w:rFonts w:cstheme="minorHAnsi"/>
                <w:color w:val="2E74B5" w:themeColor="accent1" w:themeShade="BF"/>
              </w:rPr>
              <w:t xml:space="preserve">: </w:t>
            </w:r>
            <w:r w:rsidR="00641C5F" w:rsidRPr="00641C5F">
              <w:t>Construct and compare a range of data displays including stem-and-leaf plots and dot plots (ACMSP170)</w:t>
            </w:r>
          </w:p>
        </w:tc>
        <w:tc>
          <w:tcPr>
            <w:tcW w:w="665" w:type="dxa"/>
            <w:vAlign w:val="center"/>
          </w:tcPr>
          <w:p w14:paraId="3C012CA9"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141B2F88" w14:textId="49537F0E" w:rsidR="003042EA"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1FB299A" w14:textId="5FDA0089"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B77F7C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641C5F" w:rsidRPr="00413C09" w14:paraId="69155361" w14:textId="77777777" w:rsidTr="00F02E9D">
        <w:trPr>
          <w:trHeight w:val="536"/>
        </w:trPr>
        <w:tc>
          <w:tcPr>
            <w:tcW w:w="6715" w:type="dxa"/>
            <w:vAlign w:val="center"/>
          </w:tcPr>
          <w:p w14:paraId="44C1985B" w14:textId="7B4DBDC2" w:rsidR="00641C5F" w:rsidRPr="00781679" w:rsidRDefault="00641C5F" w:rsidP="00F02E9D">
            <w:pPr>
              <w:spacing w:before="60" w:after="60"/>
              <w:rPr>
                <w:rFonts w:cstheme="minorHAnsi"/>
                <w:color w:val="2E74B5" w:themeColor="accent1" w:themeShade="BF"/>
              </w:rPr>
            </w:pPr>
            <w:r w:rsidRPr="00641C5F">
              <w:rPr>
                <w:rFonts w:cstheme="minorHAnsi"/>
                <w:color w:val="2E74B5" w:themeColor="accent1" w:themeShade="BF"/>
              </w:rPr>
              <w:t xml:space="preserve">Data </w:t>
            </w:r>
            <w:r w:rsidR="00F275EF">
              <w:rPr>
                <w:rFonts w:cstheme="minorHAnsi"/>
                <w:color w:val="2E74B5" w:themeColor="accent1" w:themeShade="BF"/>
              </w:rPr>
              <w:t>r</w:t>
            </w:r>
            <w:r w:rsidRPr="00641C5F">
              <w:rPr>
                <w:rFonts w:cstheme="minorHAnsi"/>
                <w:color w:val="2E74B5" w:themeColor="accent1" w:themeShade="BF"/>
              </w:rPr>
              <w:t xml:space="preserve">epresentation and </w:t>
            </w:r>
            <w:r w:rsidR="00F275EF">
              <w:rPr>
                <w:rFonts w:cstheme="minorHAnsi"/>
                <w:color w:val="2E74B5" w:themeColor="accent1" w:themeShade="BF"/>
              </w:rPr>
              <w:t>i</w:t>
            </w:r>
            <w:r w:rsidRPr="00641C5F">
              <w:rPr>
                <w:rFonts w:cstheme="minorHAnsi"/>
                <w:color w:val="2E74B5" w:themeColor="accent1" w:themeShade="BF"/>
              </w:rPr>
              <w:t xml:space="preserve">nterpretation: </w:t>
            </w:r>
            <w:r w:rsidRPr="00641C5F">
              <w:t>Calculate mean, median, mode and range for sets of data. Interpret these statistics in the context of data (ACMSP171)</w:t>
            </w:r>
          </w:p>
        </w:tc>
        <w:tc>
          <w:tcPr>
            <w:tcW w:w="665" w:type="dxa"/>
            <w:vAlign w:val="center"/>
          </w:tcPr>
          <w:p w14:paraId="51FEAFCD"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32AB3606" w14:textId="34C9C63D"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D4442E4" w14:textId="77777777" w:rsidR="00641C5F"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EC7264D" w14:textId="77777777" w:rsidR="00641C5F" w:rsidRPr="00F00CC2" w:rsidRDefault="00641C5F" w:rsidP="00D355FB">
            <w:pPr>
              <w:spacing w:before="60" w:after="60"/>
              <w:jc w:val="center"/>
              <w:rPr>
                <w:rFonts w:ascii="Wingdings" w:hAnsi="Wingdings" w:cstheme="minorHAnsi"/>
                <w:color w:val="2E74B5" w:themeColor="accent1" w:themeShade="BF"/>
              </w:rPr>
            </w:pPr>
          </w:p>
        </w:tc>
      </w:tr>
      <w:tr w:rsidR="00641C5F" w:rsidRPr="00413C09" w14:paraId="4D750277" w14:textId="77777777" w:rsidTr="00F02E9D">
        <w:trPr>
          <w:trHeight w:val="536"/>
        </w:trPr>
        <w:tc>
          <w:tcPr>
            <w:tcW w:w="6715" w:type="dxa"/>
            <w:vAlign w:val="center"/>
          </w:tcPr>
          <w:p w14:paraId="284540EE" w14:textId="6F37F955" w:rsidR="00641C5F" w:rsidRPr="00641C5F" w:rsidRDefault="00641C5F" w:rsidP="00F02E9D">
            <w:pPr>
              <w:spacing w:before="60" w:after="60"/>
              <w:rPr>
                <w:rFonts w:cstheme="minorHAnsi"/>
                <w:color w:val="2E74B5" w:themeColor="accent1" w:themeShade="BF"/>
              </w:rPr>
            </w:pPr>
            <w:r w:rsidRPr="00641C5F">
              <w:rPr>
                <w:rFonts w:cstheme="minorHAnsi"/>
                <w:color w:val="2E74B5" w:themeColor="accent1" w:themeShade="BF"/>
              </w:rPr>
              <w:t xml:space="preserve">Data </w:t>
            </w:r>
            <w:r w:rsidR="00F275EF">
              <w:rPr>
                <w:rFonts w:cstheme="minorHAnsi"/>
                <w:color w:val="2E74B5" w:themeColor="accent1" w:themeShade="BF"/>
              </w:rPr>
              <w:t>r</w:t>
            </w:r>
            <w:r w:rsidRPr="00641C5F">
              <w:rPr>
                <w:rFonts w:cstheme="minorHAnsi"/>
                <w:color w:val="2E74B5" w:themeColor="accent1" w:themeShade="BF"/>
              </w:rPr>
              <w:t xml:space="preserve">epresentation and </w:t>
            </w:r>
            <w:r w:rsidR="00F275EF">
              <w:rPr>
                <w:rFonts w:cstheme="minorHAnsi"/>
                <w:color w:val="2E74B5" w:themeColor="accent1" w:themeShade="BF"/>
              </w:rPr>
              <w:t>i</w:t>
            </w:r>
            <w:r w:rsidRPr="00641C5F">
              <w:rPr>
                <w:rFonts w:cstheme="minorHAnsi"/>
                <w:color w:val="2E74B5" w:themeColor="accent1" w:themeShade="BF"/>
              </w:rPr>
              <w:t>nterpretation:</w:t>
            </w:r>
            <w:r>
              <w:t xml:space="preserve"> </w:t>
            </w:r>
            <w:r w:rsidRPr="00641C5F">
              <w:t>Describe and interpret data displays using median, mean and range (ACMSP172)</w:t>
            </w:r>
          </w:p>
        </w:tc>
        <w:tc>
          <w:tcPr>
            <w:tcW w:w="665" w:type="dxa"/>
            <w:vAlign w:val="center"/>
          </w:tcPr>
          <w:p w14:paraId="03D8C581"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2E1D8D94" w14:textId="3BC6D97E"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ECD2495" w14:textId="77777777" w:rsidR="00641C5F"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5F013C59" w14:textId="77777777" w:rsidR="00641C5F" w:rsidRPr="00F00CC2" w:rsidRDefault="00641C5F" w:rsidP="00D355FB">
            <w:pPr>
              <w:spacing w:before="60" w:after="60"/>
              <w:jc w:val="center"/>
              <w:rPr>
                <w:rFonts w:ascii="Wingdings" w:hAnsi="Wingdings" w:cstheme="minorHAnsi"/>
                <w:color w:val="2E74B5" w:themeColor="accent1" w:themeShade="BF"/>
              </w:rPr>
            </w:pPr>
          </w:p>
        </w:tc>
      </w:tr>
      <w:tr w:rsidR="00064BB3" w:rsidRPr="00413C09" w14:paraId="6C2D4580" w14:textId="77777777" w:rsidTr="00F02E9D">
        <w:trPr>
          <w:trHeight w:val="343"/>
        </w:trPr>
        <w:tc>
          <w:tcPr>
            <w:tcW w:w="6715" w:type="dxa"/>
            <w:shd w:val="clear" w:color="auto" w:fill="DEEAF6" w:themeFill="accent1" w:themeFillTint="33"/>
            <w:vAlign w:val="center"/>
          </w:tcPr>
          <w:p w14:paraId="58599377" w14:textId="15858F73" w:rsidR="00064BB3" w:rsidRPr="00641C5F" w:rsidRDefault="00064BB3" w:rsidP="00F02E9D">
            <w:pPr>
              <w:spacing w:before="60" w:after="60"/>
              <w:rPr>
                <w:rFonts w:cstheme="minorHAnsi"/>
                <w:color w:val="2E74B5" w:themeColor="accent1" w:themeShade="BF"/>
              </w:rPr>
            </w:pPr>
            <w:r w:rsidRPr="00064BB3">
              <w:rPr>
                <w:rFonts w:cstheme="minorHAnsi"/>
              </w:rPr>
              <w:t>NUMBER AND ALGEBRA</w:t>
            </w:r>
          </w:p>
        </w:tc>
        <w:tc>
          <w:tcPr>
            <w:tcW w:w="665" w:type="dxa"/>
            <w:shd w:val="clear" w:color="auto" w:fill="DEEAF6" w:themeFill="accent1" w:themeFillTint="33"/>
            <w:vAlign w:val="center"/>
          </w:tcPr>
          <w:p w14:paraId="7F7B2C65" w14:textId="77777777" w:rsidR="00064BB3" w:rsidRPr="00F00CC2"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3631BAC" w14:textId="77777777" w:rsidR="00064BB3"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7C296E6C" w14:textId="77777777" w:rsidR="00064BB3"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5C7E1660" w14:textId="77777777" w:rsidR="00064BB3" w:rsidRPr="00F00CC2" w:rsidRDefault="00064BB3" w:rsidP="00AE1BE5">
            <w:pPr>
              <w:spacing w:before="60" w:after="60"/>
              <w:rPr>
                <w:rFonts w:ascii="Wingdings" w:hAnsi="Wingdings" w:cstheme="minorHAnsi"/>
                <w:color w:val="2E74B5" w:themeColor="accent1" w:themeShade="BF"/>
              </w:rPr>
            </w:pPr>
          </w:p>
        </w:tc>
      </w:tr>
      <w:tr w:rsidR="00064BB3" w:rsidRPr="00413C09" w14:paraId="3A0EE2FC" w14:textId="77777777" w:rsidTr="00F02E9D">
        <w:trPr>
          <w:trHeight w:val="536"/>
        </w:trPr>
        <w:tc>
          <w:tcPr>
            <w:tcW w:w="6715" w:type="dxa"/>
            <w:vAlign w:val="center"/>
          </w:tcPr>
          <w:p w14:paraId="45393CFF" w14:textId="133434C5" w:rsidR="00064BB3" w:rsidRPr="00641C5F" w:rsidRDefault="00064BB3"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00B00FA4" w:rsidRPr="00AE1BE5">
              <w:t xml:space="preserve">Recognise and solve problems involving simple ratios </w:t>
            </w:r>
            <w:hyperlink r:id="rId114" w:tgtFrame="_blank" w:history="1">
              <w:r w:rsidR="00B00FA4" w:rsidRPr="00AE1BE5">
                <w:t>(ACMNA173)</w:t>
              </w:r>
            </w:hyperlink>
          </w:p>
        </w:tc>
        <w:tc>
          <w:tcPr>
            <w:tcW w:w="665" w:type="dxa"/>
            <w:vAlign w:val="center"/>
          </w:tcPr>
          <w:p w14:paraId="3FE5DBA7" w14:textId="20847504" w:rsidR="00064BB3" w:rsidRPr="00F00CC2"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028676A" w14:textId="54D92B34" w:rsidR="00064BB3" w:rsidRDefault="00064BB3" w:rsidP="00D355FB">
            <w:pPr>
              <w:spacing w:before="60" w:after="60"/>
              <w:jc w:val="center"/>
              <w:rPr>
                <w:rFonts w:ascii="Wingdings" w:hAnsi="Wingdings" w:cstheme="minorHAnsi"/>
                <w:color w:val="2E74B5" w:themeColor="accent1" w:themeShade="BF"/>
              </w:rPr>
            </w:pPr>
          </w:p>
        </w:tc>
        <w:tc>
          <w:tcPr>
            <w:tcW w:w="665" w:type="dxa"/>
            <w:vAlign w:val="center"/>
          </w:tcPr>
          <w:p w14:paraId="59142DDD" w14:textId="77777777" w:rsidR="00064BB3" w:rsidRDefault="00064BB3" w:rsidP="00D355FB">
            <w:pPr>
              <w:spacing w:before="60" w:after="60"/>
              <w:jc w:val="center"/>
              <w:rPr>
                <w:rFonts w:ascii="Wingdings" w:hAnsi="Wingdings" w:cstheme="minorHAnsi"/>
                <w:color w:val="2E74B5" w:themeColor="accent1" w:themeShade="BF"/>
              </w:rPr>
            </w:pPr>
          </w:p>
        </w:tc>
        <w:tc>
          <w:tcPr>
            <w:tcW w:w="665" w:type="dxa"/>
            <w:vAlign w:val="center"/>
          </w:tcPr>
          <w:p w14:paraId="763067E6" w14:textId="77777777" w:rsidR="00064BB3" w:rsidRPr="00F00CC2" w:rsidRDefault="00064BB3" w:rsidP="00D355FB">
            <w:pPr>
              <w:spacing w:before="60" w:after="60"/>
              <w:jc w:val="center"/>
              <w:rPr>
                <w:rFonts w:ascii="Wingdings" w:hAnsi="Wingdings" w:cstheme="minorHAnsi"/>
                <w:color w:val="2E74B5" w:themeColor="accent1" w:themeShade="BF"/>
              </w:rPr>
            </w:pPr>
          </w:p>
        </w:tc>
      </w:tr>
      <w:tr w:rsidR="00497FE1" w:rsidRPr="00413C09" w14:paraId="0A01360D" w14:textId="77777777" w:rsidTr="00F02E9D">
        <w:trPr>
          <w:trHeight w:val="536"/>
        </w:trPr>
        <w:tc>
          <w:tcPr>
            <w:tcW w:w="6715" w:type="dxa"/>
            <w:vAlign w:val="center"/>
          </w:tcPr>
          <w:p w14:paraId="04B90A53" w14:textId="516528CA" w:rsidR="00497FE1" w:rsidRPr="00064BB3" w:rsidRDefault="00497FE1"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Pr="00497FE1">
              <w:t>Multiply and divide fractions and decimals using efficient written strategies and digital technologies</w:t>
            </w:r>
            <w:r w:rsidR="00E41DD8">
              <w:t xml:space="preserve"> </w:t>
            </w:r>
            <w:r w:rsidRPr="00064BB3">
              <w:t xml:space="preserve"> (ACMNA154)</w:t>
            </w:r>
          </w:p>
        </w:tc>
        <w:tc>
          <w:tcPr>
            <w:tcW w:w="665" w:type="dxa"/>
            <w:vAlign w:val="center"/>
          </w:tcPr>
          <w:p w14:paraId="49CDD4D7" w14:textId="68BF47D8" w:rsidR="00497FE1" w:rsidRPr="00F00CC2"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86B08E7" w14:textId="2A41B2B2" w:rsidR="00497FE1"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D418D17" w14:textId="77777777" w:rsidR="00497FE1" w:rsidRDefault="00497FE1" w:rsidP="00D355FB">
            <w:pPr>
              <w:spacing w:before="60" w:after="60"/>
              <w:jc w:val="center"/>
              <w:rPr>
                <w:rFonts w:ascii="Wingdings" w:hAnsi="Wingdings" w:cstheme="minorHAnsi"/>
                <w:color w:val="2E74B5" w:themeColor="accent1" w:themeShade="BF"/>
              </w:rPr>
            </w:pPr>
          </w:p>
        </w:tc>
        <w:tc>
          <w:tcPr>
            <w:tcW w:w="665" w:type="dxa"/>
            <w:vAlign w:val="center"/>
          </w:tcPr>
          <w:p w14:paraId="16CE78E9" w14:textId="77777777" w:rsidR="00497FE1" w:rsidRPr="00F00CC2" w:rsidRDefault="00497FE1" w:rsidP="00D355FB">
            <w:pPr>
              <w:spacing w:before="60" w:after="60"/>
              <w:jc w:val="center"/>
              <w:rPr>
                <w:rFonts w:ascii="Wingdings" w:hAnsi="Wingdings" w:cstheme="minorHAnsi"/>
                <w:color w:val="2E74B5" w:themeColor="accent1" w:themeShade="BF"/>
              </w:rPr>
            </w:pPr>
          </w:p>
        </w:tc>
      </w:tr>
      <w:tr w:rsidR="00107395" w:rsidRPr="00413C09" w14:paraId="6676541A" w14:textId="77777777" w:rsidTr="00F02E9D">
        <w:trPr>
          <w:trHeight w:val="536"/>
        </w:trPr>
        <w:tc>
          <w:tcPr>
            <w:tcW w:w="6715" w:type="dxa"/>
            <w:vAlign w:val="center"/>
          </w:tcPr>
          <w:p w14:paraId="0F9493CB" w14:textId="3683BDFE" w:rsidR="00107395" w:rsidRPr="00064BB3" w:rsidRDefault="00107395"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Pr="00AE1BE5">
              <w:t xml:space="preserve">Round decimals to a specified number of decimal places </w:t>
            </w:r>
            <w:hyperlink r:id="rId115" w:tgtFrame="_blank" w:history="1">
              <w:r w:rsidRPr="00AE1BE5">
                <w:t>(ACMNA156)</w:t>
              </w:r>
            </w:hyperlink>
          </w:p>
        </w:tc>
        <w:tc>
          <w:tcPr>
            <w:tcW w:w="665" w:type="dxa"/>
            <w:vAlign w:val="center"/>
          </w:tcPr>
          <w:p w14:paraId="51F68326" w14:textId="36DD0641" w:rsidR="00107395"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9122FAE"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49BC0F1C"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4E9C8A66" w14:textId="77777777" w:rsidR="00107395" w:rsidRPr="00F00CC2" w:rsidRDefault="00107395" w:rsidP="00D355FB">
            <w:pPr>
              <w:spacing w:before="60" w:after="60"/>
              <w:jc w:val="center"/>
              <w:rPr>
                <w:rFonts w:ascii="Wingdings" w:hAnsi="Wingdings" w:cstheme="minorHAnsi"/>
                <w:color w:val="2E74B5" w:themeColor="accent1" w:themeShade="BF"/>
              </w:rPr>
            </w:pPr>
          </w:p>
        </w:tc>
      </w:tr>
      <w:tr w:rsidR="0053614C" w:rsidRPr="00413C09" w14:paraId="379E4E5C" w14:textId="77777777" w:rsidTr="00F02E9D">
        <w:trPr>
          <w:trHeight w:val="536"/>
        </w:trPr>
        <w:tc>
          <w:tcPr>
            <w:tcW w:w="6715" w:type="dxa"/>
            <w:vAlign w:val="center"/>
          </w:tcPr>
          <w:p w14:paraId="15AC33A0" w14:textId="15A8B6FB" w:rsidR="0053614C" w:rsidRPr="00AE1BE5" w:rsidRDefault="00B00FA4" w:rsidP="00F02E9D">
            <w:pPr>
              <w:spacing w:before="60" w:after="60"/>
            </w:pPr>
            <w:r w:rsidRPr="00107395">
              <w:rPr>
                <w:rFonts w:cstheme="minorHAnsi"/>
                <w:color w:val="2E74B5" w:themeColor="accent1" w:themeShade="BF"/>
              </w:rPr>
              <w:t>Number and place value</w:t>
            </w:r>
            <w:r w:rsidR="00497FE1" w:rsidRPr="00107395">
              <w:rPr>
                <w:rFonts w:cstheme="minorHAnsi"/>
                <w:color w:val="2E74B5" w:themeColor="accent1" w:themeShade="BF"/>
              </w:rPr>
              <w:t>:</w:t>
            </w:r>
            <w:r w:rsidR="00497FE1">
              <w:t xml:space="preserve"> </w:t>
            </w:r>
            <w:r w:rsidRPr="00AE1BE5">
              <w:t xml:space="preserve">Investigate index notation and represent whole numbers as products of powers of prime numbers </w:t>
            </w:r>
            <w:hyperlink r:id="rId116" w:tgtFrame="_blank" w:history="1">
              <w:r w:rsidRPr="00AE1BE5">
                <w:t>(ACMNA149)</w:t>
              </w:r>
            </w:hyperlink>
          </w:p>
        </w:tc>
        <w:tc>
          <w:tcPr>
            <w:tcW w:w="665" w:type="dxa"/>
            <w:vAlign w:val="center"/>
          </w:tcPr>
          <w:p w14:paraId="0A452C10" w14:textId="12CB1BAD" w:rsidR="0053614C" w:rsidRPr="00F00CC2"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AB8185D"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238B6441"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3591DB7E" w14:textId="77777777" w:rsidR="0053614C" w:rsidRPr="00F00CC2" w:rsidRDefault="0053614C" w:rsidP="00D355FB">
            <w:pPr>
              <w:spacing w:before="60" w:after="60"/>
              <w:jc w:val="center"/>
              <w:rPr>
                <w:rFonts w:ascii="Wingdings" w:hAnsi="Wingdings" w:cstheme="minorHAnsi"/>
                <w:color w:val="2E74B5" w:themeColor="accent1" w:themeShade="BF"/>
              </w:rPr>
            </w:pPr>
          </w:p>
        </w:tc>
      </w:tr>
      <w:tr w:rsidR="0053614C" w:rsidRPr="00413C09" w14:paraId="60375CF4" w14:textId="77777777" w:rsidTr="00F02E9D">
        <w:trPr>
          <w:trHeight w:val="536"/>
        </w:trPr>
        <w:tc>
          <w:tcPr>
            <w:tcW w:w="6715" w:type="dxa"/>
            <w:vAlign w:val="center"/>
          </w:tcPr>
          <w:p w14:paraId="2E6C07A6" w14:textId="48ABF198" w:rsidR="0053614C" w:rsidRPr="005B0B8D" w:rsidRDefault="00497FE1" w:rsidP="00F02E9D">
            <w:pPr>
              <w:spacing w:before="60" w:after="60"/>
              <w:rPr>
                <w:rFonts w:cstheme="minorHAnsi"/>
              </w:rPr>
            </w:pPr>
            <w:r w:rsidRPr="00497FE1">
              <w:rPr>
                <w:rFonts w:cstheme="minorHAnsi"/>
                <w:color w:val="2E74B5" w:themeColor="accent1" w:themeShade="BF"/>
              </w:rPr>
              <w:t>Linear and non- linear relationships:</w:t>
            </w:r>
            <w:r>
              <w:rPr>
                <w:rFonts w:cstheme="minorHAnsi"/>
              </w:rPr>
              <w:t xml:space="preserve"> </w:t>
            </w:r>
            <w:r w:rsidRPr="00497FE1">
              <w:rPr>
                <w:rFonts w:cstheme="minorHAnsi"/>
              </w:rPr>
              <w:t>Investigate, interpret and analyse graphs from authentic data</w:t>
            </w:r>
            <w:r>
              <w:rPr>
                <w:rFonts w:cstheme="minorHAnsi"/>
              </w:rPr>
              <w:t xml:space="preserve"> (</w:t>
            </w:r>
            <w:r w:rsidR="0053614C" w:rsidRPr="005B0B8D">
              <w:rPr>
                <w:rFonts w:cstheme="minorHAnsi"/>
              </w:rPr>
              <w:t>ACMNA180</w:t>
            </w:r>
            <w:r>
              <w:rPr>
                <w:rFonts w:cstheme="minorHAnsi"/>
              </w:rPr>
              <w:t>)</w:t>
            </w:r>
          </w:p>
        </w:tc>
        <w:tc>
          <w:tcPr>
            <w:tcW w:w="665" w:type="dxa"/>
            <w:vAlign w:val="center"/>
          </w:tcPr>
          <w:p w14:paraId="016E40E0" w14:textId="77777777" w:rsidR="0053614C" w:rsidRPr="00F00CC2"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7DBB957B" w14:textId="14F1880D" w:rsidR="0053614C"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0629429"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00DAAD4F" w14:textId="77777777" w:rsidR="0053614C" w:rsidRPr="00F00CC2" w:rsidRDefault="0053614C" w:rsidP="00D355FB">
            <w:pPr>
              <w:spacing w:before="60" w:after="60"/>
              <w:jc w:val="center"/>
              <w:rPr>
                <w:rFonts w:ascii="Wingdings" w:hAnsi="Wingdings" w:cstheme="minorHAnsi"/>
                <w:color w:val="2E74B5" w:themeColor="accent1" w:themeShade="BF"/>
              </w:rPr>
            </w:pPr>
          </w:p>
        </w:tc>
      </w:tr>
      <w:tr w:rsidR="00107395" w:rsidRPr="00107395" w14:paraId="54BEBF9E" w14:textId="77777777" w:rsidTr="00F02E9D">
        <w:trPr>
          <w:trHeight w:val="385"/>
        </w:trPr>
        <w:tc>
          <w:tcPr>
            <w:tcW w:w="6715" w:type="dxa"/>
            <w:shd w:val="clear" w:color="auto" w:fill="DEEAF6" w:themeFill="accent1" w:themeFillTint="33"/>
            <w:vAlign w:val="center"/>
          </w:tcPr>
          <w:p w14:paraId="70C094A8" w14:textId="689C3A11" w:rsidR="00107395" w:rsidRPr="00AE1BE5" w:rsidRDefault="00107395" w:rsidP="00F02E9D">
            <w:pPr>
              <w:spacing w:before="60" w:after="60"/>
              <w:rPr>
                <w:rFonts w:cstheme="minorHAnsi"/>
              </w:rPr>
            </w:pPr>
            <w:r>
              <w:rPr>
                <w:rFonts w:cstheme="minorHAnsi"/>
              </w:rPr>
              <w:t>MEASUREMENT AND GEOMETRY</w:t>
            </w:r>
          </w:p>
        </w:tc>
        <w:tc>
          <w:tcPr>
            <w:tcW w:w="665" w:type="dxa"/>
            <w:shd w:val="clear" w:color="auto" w:fill="DEEAF6" w:themeFill="accent1" w:themeFillTint="33"/>
            <w:vAlign w:val="center"/>
          </w:tcPr>
          <w:p w14:paraId="2713D55D"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3EED0CA7"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270B4187"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75DDB03B" w14:textId="77777777" w:rsidR="00107395" w:rsidRPr="00AE1BE5" w:rsidRDefault="00107395" w:rsidP="00AE1BE5">
            <w:pPr>
              <w:spacing w:before="60" w:after="60"/>
              <w:rPr>
                <w:rFonts w:cstheme="minorHAnsi"/>
              </w:rPr>
            </w:pPr>
          </w:p>
        </w:tc>
      </w:tr>
      <w:tr w:rsidR="00107395" w:rsidRPr="00413C09" w14:paraId="7F63E739" w14:textId="77777777" w:rsidTr="00F02E9D">
        <w:trPr>
          <w:trHeight w:val="536"/>
        </w:trPr>
        <w:tc>
          <w:tcPr>
            <w:tcW w:w="6715" w:type="dxa"/>
            <w:vAlign w:val="center"/>
          </w:tcPr>
          <w:p w14:paraId="3C1012D0" w14:textId="6D1927BB" w:rsidR="00107395" w:rsidRPr="00497FE1" w:rsidRDefault="00107395" w:rsidP="00F02E9D">
            <w:pPr>
              <w:spacing w:before="60" w:after="60"/>
              <w:rPr>
                <w:rFonts w:cstheme="minorHAnsi"/>
                <w:color w:val="2E74B5" w:themeColor="accent1" w:themeShade="BF"/>
              </w:rPr>
            </w:pPr>
            <w:r w:rsidRPr="00AE1BE5">
              <w:rPr>
                <w:rFonts w:cstheme="minorHAnsi"/>
                <w:color w:val="2E74B5" w:themeColor="accent1" w:themeShade="BF"/>
              </w:rPr>
              <w:t>Year 6 content</w:t>
            </w:r>
            <w:r w:rsidRPr="00107395">
              <w:rPr>
                <w:rFonts w:cstheme="minorHAnsi"/>
                <w:color w:val="2E74B5" w:themeColor="accent1" w:themeShade="BF"/>
              </w:rPr>
              <w:t xml:space="preserve"> </w:t>
            </w:r>
            <w:r>
              <w:rPr>
                <w:rFonts w:cstheme="minorHAnsi"/>
                <w:color w:val="2E74B5" w:themeColor="accent1" w:themeShade="BF"/>
              </w:rPr>
              <w:t xml:space="preserve">– </w:t>
            </w:r>
            <w:r w:rsidRPr="00AE1BE5">
              <w:rPr>
                <w:rFonts w:cstheme="minorHAnsi"/>
                <w:color w:val="2E74B5" w:themeColor="accent1" w:themeShade="BF"/>
              </w:rPr>
              <w:t xml:space="preserve">Units of Measurement: </w:t>
            </w:r>
            <w:r w:rsidRPr="00AE1BE5">
              <w:rPr>
                <w:rFonts w:cstheme="minorHAnsi"/>
              </w:rPr>
              <w:t xml:space="preserve">Convert between common metric units of length, mass and capacity </w:t>
            </w:r>
            <w:hyperlink r:id="rId117" w:tgtFrame="_blank" w:history="1">
              <w:r w:rsidRPr="00AE1BE5">
                <w:rPr>
                  <w:rFonts w:cstheme="minorHAnsi"/>
                </w:rPr>
                <w:t>(ACMMG136)</w:t>
              </w:r>
            </w:hyperlink>
            <w:r>
              <w:rPr>
                <w:rFonts w:cstheme="minorHAnsi"/>
              </w:rPr>
              <w:t xml:space="preserve"> </w:t>
            </w:r>
          </w:p>
        </w:tc>
        <w:tc>
          <w:tcPr>
            <w:tcW w:w="665" w:type="dxa"/>
            <w:vAlign w:val="center"/>
          </w:tcPr>
          <w:p w14:paraId="4FAE91B9" w14:textId="1CD5DA88" w:rsidR="00107395" w:rsidRPr="00F00CC2" w:rsidRDefault="00C86E64"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195014"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2122025C"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30C136E6" w14:textId="77777777" w:rsidR="00107395" w:rsidRPr="00F00CC2" w:rsidRDefault="00107395" w:rsidP="00D355FB">
            <w:pPr>
              <w:spacing w:before="60" w:after="60"/>
              <w:jc w:val="center"/>
              <w:rPr>
                <w:rFonts w:ascii="Wingdings" w:hAnsi="Wingdings" w:cstheme="minorHAnsi"/>
                <w:color w:val="2E74B5" w:themeColor="accent1" w:themeShade="BF"/>
              </w:rPr>
            </w:pPr>
          </w:p>
        </w:tc>
      </w:tr>
    </w:tbl>
    <w:p w14:paraId="748508C1" w14:textId="30DAB16A" w:rsidR="00781679" w:rsidRDefault="00675C6A" w:rsidP="00AE1BE5">
      <w:pPr>
        <w:rPr>
          <w:rFonts w:eastAsiaTheme="majorEastAsia" w:cstheme="majorBidi"/>
          <w:b/>
          <w:color w:val="2E74B5" w:themeColor="accent1" w:themeShade="BF"/>
          <w:sz w:val="28"/>
          <w:szCs w:val="32"/>
        </w:rPr>
      </w:pPr>
      <w:bookmarkStart w:id="57" w:name="_Hlk535569413"/>
      <w:bookmarkEnd w:id="54"/>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18" w:history="1">
        <w:r>
          <w:rPr>
            <w:rStyle w:val="Hyperlink"/>
            <w:lang w:val="en"/>
          </w:rPr>
          <w:t>k10outline.scsa.wa.edu.au/home</w:t>
        </w:r>
      </w:hyperlink>
      <w:bookmarkEnd w:id="57"/>
      <w:r w:rsidRPr="00ED3695">
        <w:rPr>
          <w:iCs/>
        </w:rPr>
        <w:t>.</w:t>
      </w:r>
      <w:bookmarkStart w:id="58" w:name="_Appendix_1:_Pre-primary"/>
      <w:bookmarkStart w:id="59" w:name="_Appendix_2:_General"/>
      <w:bookmarkStart w:id="60" w:name="_Appendix_1:_Kindergarten"/>
      <w:bookmarkStart w:id="61" w:name="_Toc483920692"/>
      <w:bookmarkEnd w:id="58"/>
      <w:bookmarkEnd w:id="59"/>
      <w:bookmarkEnd w:id="60"/>
      <w:r w:rsidR="00781679">
        <w:br w:type="page"/>
      </w:r>
    </w:p>
    <w:p w14:paraId="57ECB6F3" w14:textId="02222F81" w:rsidR="006868CC" w:rsidRPr="006868CC" w:rsidRDefault="006868CC" w:rsidP="005B0AF7">
      <w:pPr>
        <w:pStyle w:val="Heading1"/>
      </w:pPr>
      <w:bookmarkStart w:id="62" w:name="_Toc47534947"/>
      <w:r w:rsidRPr="006868CC">
        <w:t xml:space="preserve">Appendix </w:t>
      </w:r>
      <w:r>
        <w:t>1B</w:t>
      </w:r>
      <w:r w:rsidRPr="006868CC">
        <w:t xml:space="preserve">: </w:t>
      </w:r>
      <w:bookmarkEnd w:id="61"/>
      <w:r w:rsidRPr="006868CC">
        <w:t>Math</w:t>
      </w:r>
      <w:r>
        <w:t>ematic</w:t>
      </w:r>
      <w:r w:rsidRPr="006868CC">
        <w:t>s proficiency strands</w:t>
      </w:r>
      <w:bookmarkEnd w:id="62"/>
    </w:p>
    <w:p w14:paraId="10B59721" w14:textId="215C4E3D" w:rsidR="006868CC" w:rsidRPr="006868CC" w:rsidRDefault="006868CC" w:rsidP="005A137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21738C88" w14:textId="77777777" w:rsidR="006868CC" w:rsidRPr="006868CC" w:rsidRDefault="006868CC" w:rsidP="005A137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6868CC" w:rsidRDefault="006868CC" w:rsidP="005A137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6DDDB4"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6868CC" w:rsidRDefault="006868CC" w:rsidP="005A137E">
      <w:pPr>
        <w:spacing w:before="240"/>
        <w:rPr>
          <w:b/>
          <w:sz w:val="24"/>
          <w:szCs w:val="24"/>
          <w:lang w:eastAsia="en-AU"/>
        </w:rPr>
      </w:pPr>
      <w:r w:rsidRPr="006868CC">
        <w:rPr>
          <w:b/>
          <w:sz w:val="24"/>
          <w:szCs w:val="24"/>
          <w:lang w:eastAsia="en-AU"/>
        </w:rPr>
        <w:t>Fluency</w:t>
      </w:r>
    </w:p>
    <w:p w14:paraId="05D78343"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6868CC" w:rsidRDefault="006868CC" w:rsidP="005A137E">
      <w:pPr>
        <w:spacing w:before="240"/>
        <w:rPr>
          <w:b/>
          <w:sz w:val="24"/>
          <w:szCs w:val="24"/>
          <w:lang w:eastAsia="en-AU"/>
        </w:rPr>
      </w:pPr>
      <w:r w:rsidRPr="006868CC">
        <w:rPr>
          <w:b/>
          <w:sz w:val="24"/>
          <w:szCs w:val="24"/>
          <w:lang w:eastAsia="en-AU"/>
        </w:rPr>
        <w:t>Problem-solving</w:t>
      </w:r>
    </w:p>
    <w:p w14:paraId="425B1CBC"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6868CC" w:rsidRDefault="006868CC" w:rsidP="005A137E">
      <w:pPr>
        <w:spacing w:before="240"/>
        <w:rPr>
          <w:b/>
          <w:sz w:val="24"/>
          <w:szCs w:val="24"/>
          <w:lang w:eastAsia="en-AU"/>
        </w:rPr>
      </w:pPr>
      <w:r w:rsidRPr="006868CC">
        <w:rPr>
          <w:b/>
          <w:sz w:val="24"/>
          <w:szCs w:val="24"/>
          <w:lang w:eastAsia="en-AU"/>
        </w:rPr>
        <w:t>Reasoning</w:t>
      </w:r>
    </w:p>
    <w:p w14:paraId="50DE7CB7" w14:textId="77D3AB7D" w:rsid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5BA087D1" w14:textId="77777777" w:rsidR="00675C6A" w:rsidRDefault="00675C6A" w:rsidP="00675C6A">
      <w:pPr>
        <w:spacing w:after="0"/>
        <w:rPr>
          <w:rFonts w:eastAsia="Times New Roman" w:cs="Helvetica"/>
          <w:color w:val="000000"/>
          <w:lang w:eastAsia="en-AU"/>
        </w:rPr>
      </w:pPr>
    </w:p>
    <w:p w14:paraId="2A727A78" w14:textId="2C48ACBE" w:rsidR="00970D69" w:rsidRPr="00970D69" w:rsidRDefault="00675C6A" w:rsidP="00F02E9D">
      <w:pPr>
        <w:spacing w:after="0"/>
        <w:rPr>
          <w:i/>
          <w:color w:val="215986"/>
          <w:u w:val="single"/>
        </w:rPr>
      </w:pPr>
      <w:r w:rsidRPr="006868CC">
        <w:rPr>
          <w:rFonts w:eastAsia="Times New Roman" w:cs="Helvetica"/>
          <w:color w:val="000000"/>
          <w:lang w:eastAsia="en-AU"/>
        </w:rPr>
        <w:t xml:space="preserve">Source: </w:t>
      </w:r>
      <w:r w:rsidR="00F02E9D">
        <w:rPr>
          <w:rFonts w:eastAsia="Times New Roman" w:cs="Helvetica"/>
          <w:color w:val="000000"/>
          <w:lang w:eastAsia="en-AU"/>
        </w:rPr>
        <w:t xml:space="preserve">ACARA - </w:t>
      </w:r>
      <w:hyperlink r:id="rId119" w:history="1">
        <w:r w:rsidRPr="00070CC7">
          <w:rPr>
            <w:rStyle w:val="Hyperlink"/>
          </w:rPr>
          <w:t>www.australiancurriculum.edu.au/f-10-curriculum/mathematics/key-ideas/?searchTerm=key+ideas#dimension-content</w:t>
        </w:r>
      </w:hyperlink>
      <w:r w:rsidRPr="00070CC7">
        <w:rPr>
          <w:rStyle w:val="Hyperlink"/>
        </w:rPr>
        <w:t xml:space="preserve"> </w:t>
      </w:r>
      <w:bookmarkStart w:id="63" w:name="_Appendix_2:_General_1"/>
      <w:bookmarkStart w:id="64" w:name="_Toc465262500"/>
      <w:bookmarkEnd w:id="63"/>
    </w:p>
    <w:p w14:paraId="75F0B644" w14:textId="77777777" w:rsidR="00970D69" w:rsidRDefault="00970D69" w:rsidP="00196457">
      <w:pPr>
        <w:pStyle w:val="Heading1"/>
        <w:sectPr w:rsidR="00970D69" w:rsidSect="00970D69">
          <w:pgSz w:w="11906" w:h="16838"/>
          <w:pgMar w:top="1440" w:right="1440" w:bottom="1440" w:left="1440" w:header="709" w:footer="709" w:gutter="0"/>
          <w:cols w:space="708"/>
          <w:docGrid w:linePitch="360"/>
        </w:sectPr>
      </w:pPr>
    </w:p>
    <w:p w14:paraId="57E5A08E" w14:textId="0FA2DC79" w:rsidR="0033131B" w:rsidRDefault="00B638FF" w:rsidP="00196457">
      <w:pPr>
        <w:pStyle w:val="Heading1"/>
      </w:pPr>
      <w:bookmarkStart w:id="65" w:name="_Appendix_2:_General_2"/>
      <w:bookmarkStart w:id="66" w:name="_Toc47534948"/>
      <w:bookmarkEnd w:id="65"/>
      <w:r w:rsidRPr="00ED5C1E">
        <w:t>Appendix 2</w:t>
      </w:r>
      <w:bookmarkStart w:id="67" w:name="_Toc465262501"/>
      <w:bookmarkEnd w:id="64"/>
      <w:r w:rsidR="00DD4BB0">
        <w:t>:</w:t>
      </w:r>
      <w:bookmarkEnd w:id="67"/>
      <w:r w:rsidR="009D272C">
        <w:t xml:space="preserve"> General capabilities</w:t>
      </w:r>
      <w:r w:rsidR="004958BD">
        <w:t xml:space="preserve"> </w:t>
      </w:r>
      <w:r w:rsidR="00F3360C">
        <w:t>continuums</w:t>
      </w:r>
      <w:bookmarkEnd w:id="66"/>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67" w:type="dxa"/>
        <w:tblLayout w:type="fixed"/>
        <w:tblLook w:val="04A0" w:firstRow="1" w:lastRow="0" w:firstColumn="1" w:lastColumn="0" w:noHBand="0" w:noVBand="1"/>
      </w:tblPr>
      <w:tblGrid>
        <w:gridCol w:w="2266"/>
        <w:gridCol w:w="2267"/>
        <w:gridCol w:w="2267"/>
        <w:gridCol w:w="2267"/>
      </w:tblGrid>
      <w:tr w:rsidR="00FA6727" w:rsidRPr="00854648" w14:paraId="00D1C2CA" w14:textId="77777777" w:rsidTr="00F02E9D">
        <w:trPr>
          <w:trHeight w:val="1"/>
        </w:trPr>
        <w:tc>
          <w:tcPr>
            <w:tcW w:w="2266" w:type="dxa"/>
          </w:tcPr>
          <w:p w14:paraId="2F18A171" w14:textId="77777777" w:rsidR="00FA6727" w:rsidRPr="00854648" w:rsidRDefault="00FA6727" w:rsidP="009D272C">
            <w:pPr>
              <w:spacing w:after="60"/>
              <w:jc w:val="center"/>
              <w:rPr>
                <w:b/>
              </w:rPr>
            </w:pPr>
            <w:r w:rsidRPr="00854648">
              <w:rPr>
                <w:b/>
              </w:rPr>
              <w:t>Sub-element</w:t>
            </w:r>
          </w:p>
        </w:tc>
        <w:tc>
          <w:tcPr>
            <w:tcW w:w="2267" w:type="dxa"/>
          </w:tcPr>
          <w:p w14:paraId="5340F439" w14:textId="648BEA61" w:rsidR="00FA6727" w:rsidRPr="00854648" w:rsidRDefault="00FA6727" w:rsidP="009D272C">
            <w:pPr>
              <w:spacing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5EF6497C" w14:textId="59DE3017" w:rsidR="00FA6727" w:rsidRPr="00854648" w:rsidRDefault="00FA6727" w:rsidP="009D272C">
            <w:pPr>
              <w:spacing w:after="60"/>
              <w:jc w:val="center"/>
              <w:rPr>
                <w:b/>
              </w:rPr>
            </w:pPr>
            <w:r w:rsidRPr="00854648">
              <w:rPr>
                <w:b/>
              </w:rPr>
              <w:t>Typically by the</w:t>
            </w:r>
            <w:r>
              <w:rPr>
                <w:b/>
              </w:rPr>
              <w:t xml:space="preserve"> </w:t>
            </w:r>
            <w:r w:rsidRPr="00854648">
              <w:rPr>
                <w:b/>
              </w:rPr>
              <w:t>end of Year 6</w:t>
            </w:r>
          </w:p>
        </w:tc>
        <w:tc>
          <w:tcPr>
            <w:tcW w:w="2267" w:type="dxa"/>
          </w:tcPr>
          <w:p w14:paraId="296E074B" w14:textId="77777777" w:rsidR="00FA6727" w:rsidRPr="00854648" w:rsidRDefault="00FA6727" w:rsidP="009D272C">
            <w:pPr>
              <w:spacing w:after="60"/>
              <w:jc w:val="center"/>
              <w:rPr>
                <w:b/>
              </w:rPr>
            </w:pPr>
            <w:r w:rsidRPr="00854648">
              <w:rPr>
                <w:b/>
              </w:rPr>
              <w:t>Typically by the end of Year 8</w:t>
            </w:r>
          </w:p>
        </w:tc>
      </w:tr>
      <w:tr w:rsidR="00FA6727" w:rsidRPr="00854648" w14:paraId="0ACCAD55" w14:textId="77777777" w:rsidTr="00F02E9D">
        <w:trPr>
          <w:trHeight w:val="3"/>
        </w:trPr>
        <w:tc>
          <w:tcPr>
            <w:tcW w:w="2266" w:type="dxa"/>
          </w:tcPr>
          <w:p w14:paraId="5CAA384A" w14:textId="77777777" w:rsidR="00FA6727" w:rsidRDefault="00FA6727" w:rsidP="00CA123C">
            <w:pPr>
              <w:spacing w:after="60"/>
              <w:rPr>
                <w:rFonts w:cs="Helvetica"/>
                <w:b/>
                <w:color w:val="000000"/>
                <w:sz w:val="20"/>
                <w:szCs w:val="20"/>
              </w:rPr>
            </w:pPr>
            <w:r>
              <w:rPr>
                <w:rFonts w:cs="Helvetica"/>
                <w:b/>
                <w:color w:val="000000"/>
                <w:sz w:val="20"/>
                <w:szCs w:val="20"/>
              </w:rPr>
              <w:t>Create with ICT</w:t>
            </w:r>
          </w:p>
          <w:p w14:paraId="0A2A7B8E" w14:textId="093E52C4" w:rsidR="00FA6727" w:rsidRPr="00CA123C" w:rsidRDefault="00FA6727" w:rsidP="00CA123C">
            <w:pPr>
              <w:spacing w:after="60"/>
              <w:rPr>
                <w:b/>
                <w:sz w:val="20"/>
                <w:szCs w:val="20"/>
              </w:rPr>
            </w:pPr>
            <w:r w:rsidRPr="00E1585E">
              <w:rPr>
                <w:rFonts w:cs="Helvetica"/>
                <w:b/>
                <w:color w:val="000000"/>
                <w:sz w:val="20"/>
                <w:szCs w:val="20"/>
              </w:rPr>
              <w:t>Generate ideas, plans and processes</w:t>
            </w:r>
          </w:p>
        </w:tc>
        <w:tc>
          <w:tcPr>
            <w:tcW w:w="2267" w:type="dxa"/>
          </w:tcPr>
          <w:p w14:paraId="7E1086F3" w14:textId="76B87322" w:rsidR="00FA6727" w:rsidRPr="00854648" w:rsidRDefault="00FA6727" w:rsidP="00F17ECE">
            <w:pPr>
              <w:spacing w:after="60"/>
              <w:rPr>
                <w:rFonts w:cs="Helvetica"/>
                <w:color w:val="000000"/>
                <w:sz w:val="20"/>
                <w:szCs w:val="20"/>
              </w:rPr>
            </w:pPr>
            <w:r w:rsidRPr="00071B8B">
              <w:rPr>
                <w:rFonts w:cs="Helvetica"/>
                <w:color w:val="000000"/>
                <w:sz w:val="20"/>
                <w:szCs w:val="20"/>
              </w:rPr>
              <w:t>use ICT to generate ideas</w:t>
            </w:r>
            <w:r>
              <w:rPr>
                <w:rFonts w:cs="Helvetica"/>
                <w:color w:val="000000"/>
                <w:sz w:val="20"/>
                <w:szCs w:val="20"/>
              </w:rPr>
              <w:t xml:space="preserve"> </w:t>
            </w:r>
            <w:r w:rsidRPr="00071B8B">
              <w:rPr>
                <w:rFonts w:cs="Helvetica"/>
                <w:color w:val="000000"/>
                <w:sz w:val="20"/>
                <w:szCs w:val="20"/>
              </w:rPr>
              <w:t>and plan solutions</w:t>
            </w:r>
          </w:p>
        </w:tc>
        <w:tc>
          <w:tcPr>
            <w:tcW w:w="2267" w:type="dxa"/>
          </w:tcPr>
          <w:p w14:paraId="1AD2A498" w14:textId="7DE61069" w:rsidR="00FA6727" w:rsidRPr="00854648" w:rsidRDefault="00FA6727" w:rsidP="00F17ECE">
            <w:pPr>
              <w:spacing w:after="60"/>
            </w:pPr>
            <w:r w:rsidRPr="00854648">
              <w:rPr>
                <w:rFonts w:cs="Helvetica"/>
                <w:color w:val="000000"/>
                <w:sz w:val="20"/>
                <w:szCs w:val="20"/>
              </w:rPr>
              <w:t>use ICT effectively to record ideas, represent thinking and plan solutions</w:t>
            </w:r>
          </w:p>
        </w:tc>
        <w:tc>
          <w:tcPr>
            <w:tcW w:w="2267" w:type="dxa"/>
          </w:tcPr>
          <w:p w14:paraId="1E012E6E" w14:textId="77777777" w:rsidR="00FA6727" w:rsidRPr="00854648" w:rsidRDefault="00FA6727" w:rsidP="00F17ECE">
            <w:pPr>
              <w:spacing w:after="60"/>
            </w:pPr>
            <w:r w:rsidRPr="00854648">
              <w:rPr>
                <w:rFonts w:cs="Helvetica"/>
                <w:color w:val="000000"/>
                <w:sz w:val="20"/>
                <w:szCs w:val="20"/>
              </w:rPr>
              <w:t>use appropriate ICT to collaboratively generate ideas and develop plans</w:t>
            </w:r>
          </w:p>
        </w:tc>
      </w:tr>
      <w:tr w:rsidR="00FA6727" w:rsidRPr="00854648" w14:paraId="222115E4" w14:textId="77777777" w:rsidTr="00F02E9D">
        <w:trPr>
          <w:trHeight w:val="7"/>
        </w:trPr>
        <w:tc>
          <w:tcPr>
            <w:tcW w:w="2266" w:type="dxa"/>
          </w:tcPr>
          <w:p w14:paraId="75B229BC" w14:textId="77777777" w:rsidR="00FA6727" w:rsidRDefault="00FA6727" w:rsidP="00CA123C">
            <w:pPr>
              <w:spacing w:after="60"/>
              <w:rPr>
                <w:rFonts w:cs="Helvetica"/>
                <w:b/>
                <w:color w:val="000000"/>
                <w:sz w:val="20"/>
                <w:szCs w:val="20"/>
              </w:rPr>
            </w:pPr>
            <w:r>
              <w:rPr>
                <w:rFonts w:cs="Helvetica"/>
                <w:b/>
                <w:color w:val="000000"/>
                <w:sz w:val="20"/>
                <w:szCs w:val="20"/>
              </w:rPr>
              <w:t>Create with ICT</w:t>
            </w:r>
          </w:p>
          <w:p w14:paraId="692242F2" w14:textId="4EF80702" w:rsidR="00FA6727" w:rsidRPr="00CA123C" w:rsidRDefault="00FA6727" w:rsidP="00CA123C">
            <w:pPr>
              <w:spacing w:after="60"/>
              <w:rPr>
                <w:b/>
                <w:sz w:val="20"/>
                <w:szCs w:val="20"/>
              </w:rPr>
            </w:pPr>
            <w:r w:rsidRPr="00E1585E">
              <w:rPr>
                <w:rFonts w:cs="Helvetica"/>
                <w:b/>
                <w:color w:val="000000"/>
                <w:sz w:val="20"/>
                <w:szCs w:val="20"/>
              </w:rPr>
              <w:t>Generate solutions to challenges and learning area tasks</w:t>
            </w:r>
          </w:p>
        </w:tc>
        <w:tc>
          <w:tcPr>
            <w:tcW w:w="2267" w:type="dxa"/>
          </w:tcPr>
          <w:p w14:paraId="780C8B91" w14:textId="1D25CBB3" w:rsidR="00FA6727" w:rsidRPr="00854648" w:rsidRDefault="00FA6727" w:rsidP="00F17ECE">
            <w:pPr>
              <w:spacing w:after="60"/>
              <w:rPr>
                <w:rFonts w:cs="Helvetica"/>
                <w:color w:val="000000"/>
                <w:sz w:val="20"/>
                <w:szCs w:val="20"/>
              </w:rPr>
            </w:pPr>
            <w:r>
              <w:rPr>
                <w:rFonts w:cs="Helvetica"/>
                <w:color w:val="000000"/>
                <w:sz w:val="20"/>
                <w:szCs w:val="20"/>
              </w:rPr>
              <w:t xml:space="preserve">create and modify simple digital solutions, creative outputs or data representation/ transformation for </w:t>
            </w:r>
            <w:r w:rsidRPr="00071B8B">
              <w:rPr>
                <w:rFonts w:cs="Helvetica"/>
                <w:color w:val="000000"/>
                <w:sz w:val="20"/>
                <w:szCs w:val="20"/>
              </w:rPr>
              <w:t>particular purposes</w:t>
            </w:r>
          </w:p>
        </w:tc>
        <w:tc>
          <w:tcPr>
            <w:tcW w:w="2267" w:type="dxa"/>
          </w:tcPr>
          <w:p w14:paraId="626F34C9" w14:textId="5B160D64" w:rsidR="00FA6727" w:rsidRPr="00854648" w:rsidRDefault="00FA6727" w:rsidP="00F17ECE">
            <w:pPr>
              <w:spacing w:after="60"/>
            </w:pPr>
            <w:r w:rsidRPr="00854648">
              <w:rPr>
                <w:rFonts w:cs="Helvetica"/>
                <w:color w:val="000000"/>
                <w:sz w:val="20"/>
                <w:szCs w:val="20"/>
              </w:rPr>
              <w:t>independently or collaboratively create and modify digital solutions, creative outputs or data representation/transformation for particular audiences and purposes</w:t>
            </w:r>
          </w:p>
        </w:tc>
        <w:tc>
          <w:tcPr>
            <w:tcW w:w="2267" w:type="dxa"/>
          </w:tcPr>
          <w:p w14:paraId="5F48F6B5" w14:textId="77777777" w:rsidR="00FA6727" w:rsidRPr="00854648" w:rsidRDefault="00FA6727" w:rsidP="00F17ECE">
            <w:pPr>
              <w:spacing w:after="60"/>
            </w:pPr>
            <w:r w:rsidRPr="00854648">
              <w:rPr>
                <w:rFonts w:cs="Helvetica"/>
                <w:color w:val="000000"/>
                <w:sz w:val="20"/>
                <w:szCs w:val="20"/>
              </w:rPr>
              <w:t>design and modify simple digital solutions, or multimodal creative outputs or data transformations for particular audiences and purposes following recognised conventions</w:t>
            </w:r>
          </w:p>
        </w:tc>
      </w:tr>
      <w:tr w:rsidR="00FA6727" w:rsidRPr="00854648" w14:paraId="793239EC" w14:textId="77777777" w:rsidTr="00F02E9D">
        <w:trPr>
          <w:trHeight w:val="2"/>
        </w:trPr>
        <w:tc>
          <w:tcPr>
            <w:tcW w:w="2266" w:type="dxa"/>
          </w:tcPr>
          <w:p w14:paraId="10324BFB" w14:textId="77777777" w:rsidR="00FA6727" w:rsidRDefault="00FA6727" w:rsidP="00CA123C">
            <w:pPr>
              <w:spacing w:after="60"/>
              <w:rPr>
                <w:rFonts w:cs="Helvetica"/>
                <w:b/>
                <w:color w:val="000000"/>
                <w:sz w:val="20"/>
                <w:szCs w:val="20"/>
              </w:rPr>
            </w:pPr>
            <w:r>
              <w:rPr>
                <w:rFonts w:cs="Helvetica"/>
                <w:b/>
                <w:color w:val="000000"/>
                <w:sz w:val="20"/>
                <w:szCs w:val="20"/>
              </w:rPr>
              <w:t>Communicating with ICT</w:t>
            </w:r>
          </w:p>
          <w:p w14:paraId="6A5181D9" w14:textId="749986E4" w:rsidR="00FA6727" w:rsidRPr="00CA123C" w:rsidRDefault="00FA6727" w:rsidP="00CA123C">
            <w:pPr>
              <w:spacing w:after="60"/>
              <w:rPr>
                <w:b/>
                <w:sz w:val="20"/>
                <w:szCs w:val="20"/>
              </w:rPr>
            </w:pPr>
            <w:r w:rsidRPr="00E1585E">
              <w:rPr>
                <w:rFonts w:cs="Helvetica"/>
                <w:b/>
                <w:color w:val="000000"/>
                <w:sz w:val="20"/>
                <w:szCs w:val="20"/>
              </w:rPr>
              <w:t>Collaborate, share and exchange</w:t>
            </w:r>
          </w:p>
        </w:tc>
        <w:tc>
          <w:tcPr>
            <w:tcW w:w="2267" w:type="dxa"/>
          </w:tcPr>
          <w:p w14:paraId="5844DA08" w14:textId="4E045EAE" w:rsidR="00FA6727" w:rsidRPr="00854648" w:rsidRDefault="00FA6727" w:rsidP="00F17ECE">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c>
          <w:tcPr>
            <w:tcW w:w="2267" w:type="dxa"/>
          </w:tcPr>
          <w:p w14:paraId="53EF609C" w14:textId="14533C81" w:rsidR="00FA6727" w:rsidRPr="00854648" w:rsidRDefault="00FA6727" w:rsidP="00F17ECE">
            <w:pPr>
              <w:spacing w:after="60"/>
            </w:pPr>
            <w:r w:rsidRPr="00854648">
              <w:rPr>
                <w:rFonts w:cs="Helvetica"/>
                <w:color w:val="000000"/>
                <w:sz w:val="20"/>
                <w:szCs w:val="20"/>
              </w:rPr>
              <w:t>select and use appropriate ICT tools safely to share and exchange information and to safely collaborate with others</w:t>
            </w:r>
          </w:p>
        </w:tc>
        <w:tc>
          <w:tcPr>
            <w:tcW w:w="2267" w:type="dxa"/>
          </w:tcPr>
          <w:p w14:paraId="215A2767" w14:textId="77777777" w:rsidR="00FA6727" w:rsidRPr="00854648" w:rsidRDefault="00FA6727" w:rsidP="00F17ECE">
            <w:pPr>
              <w:spacing w:after="60"/>
            </w:pPr>
            <w:r w:rsidRPr="00854648">
              <w:rPr>
                <w:rFonts w:cs="Helvetica"/>
                <w:color w:val="000000"/>
                <w:sz w:val="20"/>
                <w:szCs w:val="20"/>
              </w:rPr>
              <w:t>select and use appropriate ICT tools safely to lead groups in sharing and exchanging information, and taking part in online projects or active collaborations with appropriate global audiences</w:t>
            </w:r>
          </w:p>
        </w:tc>
      </w:tr>
    </w:tbl>
    <w:p w14:paraId="56FD91D0" w14:textId="20B067F7" w:rsidR="002F6412" w:rsidRDefault="002F6412">
      <w:pPr>
        <w:widowControl/>
        <w:spacing w:before="0" w:after="160" w:line="259" w:lineRule="auto"/>
        <w:rPr>
          <w:b/>
          <w:sz w:val="24"/>
          <w:szCs w:val="24"/>
        </w:rPr>
      </w:pPr>
    </w:p>
    <w:p w14:paraId="5F140E8A" w14:textId="77777777" w:rsidR="00FA6727" w:rsidRDefault="00FA6727">
      <w:pPr>
        <w:widowControl/>
        <w:spacing w:before="0" w:after="160" w:line="259" w:lineRule="auto"/>
        <w:rPr>
          <w:b/>
          <w:sz w:val="24"/>
          <w:szCs w:val="24"/>
        </w:rPr>
      </w:pPr>
      <w:r>
        <w:rPr>
          <w:b/>
          <w:sz w:val="24"/>
          <w:szCs w:val="24"/>
        </w:rPr>
        <w:br w:type="page"/>
      </w:r>
    </w:p>
    <w:p w14:paraId="5FACE7B2" w14:textId="1DB5B601"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067" w:type="dxa"/>
        <w:tblLook w:val="04A0" w:firstRow="1" w:lastRow="0" w:firstColumn="1" w:lastColumn="0" w:noHBand="0" w:noVBand="1"/>
      </w:tblPr>
      <w:tblGrid>
        <w:gridCol w:w="2266"/>
        <w:gridCol w:w="2267"/>
        <w:gridCol w:w="2267"/>
        <w:gridCol w:w="2267"/>
      </w:tblGrid>
      <w:tr w:rsidR="00FA6727" w14:paraId="1B105A9C" w14:textId="77777777" w:rsidTr="00F02E9D">
        <w:trPr>
          <w:trHeight w:val="672"/>
        </w:trPr>
        <w:tc>
          <w:tcPr>
            <w:tcW w:w="2266" w:type="dxa"/>
          </w:tcPr>
          <w:p w14:paraId="1F4D3DC1" w14:textId="77777777" w:rsidR="00FA6727" w:rsidRPr="00AF1DAC" w:rsidRDefault="00FA6727" w:rsidP="00F17ECE">
            <w:pPr>
              <w:spacing w:before="60" w:after="60"/>
              <w:jc w:val="center"/>
              <w:rPr>
                <w:b/>
              </w:rPr>
            </w:pPr>
            <w:r w:rsidRPr="00AF1DAC">
              <w:rPr>
                <w:b/>
              </w:rPr>
              <w:t>Sub-element</w:t>
            </w:r>
          </w:p>
        </w:tc>
        <w:tc>
          <w:tcPr>
            <w:tcW w:w="2267" w:type="dxa"/>
          </w:tcPr>
          <w:p w14:paraId="15110918" w14:textId="5EA3DB6F" w:rsidR="00FA6727" w:rsidRPr="00AF1DAC" w:rsidRDefault="00FA6727" w:rsidP="00F17ECE">
            <w:pPr>
              <w:spacing w:before="60"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7146EA9B" w14:textId="032AC90D" w:rsidR="00FA6727" w:rsidRPr="00AF1DAC" w:rsidRDefault="00FA6727" w:rsidP="00F17ECE">
            <w:pPr>
              <w:spacing w:before="60" w:after="60"/>
              <w:jc w:val="center"/>
              <w:rPr>
                <w:b/>
              </w:rPr>
            </w:pPr>
            <w:r w:rsidRPr="00AF1DAC">
              <w:rPr>
                <w:b/>
              </w:rPr>
              <w:t>Typically by the</w:t>
            </w:r>
            <w:r>
              <w:rPr>
                <w:b/>
              </w:rPr>
              <w:t xml:space="preserve"> </w:t>
            </w:r>
            <w:r w:rsidRPr="00AF1DAC">
              <w:rPr>
                <w:b/>
              </w:rPr>
              <w:t>end of Year 6</w:t>
            </w:r>
          </w:p>
        </w:tc>
        <w:tc>
          <w:tcPr>
            <w:tcW w:w="2267" w:type="dxa"/>
          </w:tcPr>
          <w:p w14:paraId="48A31FD0" w14:textId="77777777" w:rsidR="00FA6727" w:rsidRPr="00AF1DAC" w:rsidRDefault="00FA6727" w:rsidP="00F17ECE">
            <w:pPr>
              <w:spacing w:before="60" w:after="60"/>
              <w:jc w:val="center"/>
              <w:rPr>
                <w:b/>
              </w:rPr>
            </w:pPr>
            <w:r w:rsidRPr="00AF1DAC">
              <w:rPr>
                <w:b/>
              </w:rPr>
              <w:t>Typically by the end of Year 8</w:t>
            </w:r>
          </w:p>
        </w:tc>
      </w:tr>
      <w:tr w:rsidR="00FA6727" w:rsidRPr="00854648" w14:paraId="1F0CDB9B" w14:textId="77777777" w:rsidTr="00F02E9D">
        <w:trPr>
          <w:trHeight w:val="1401"/>
        </w:trPr>
        <w:tc>
          <w:tcPr>
            <w:tcW w:w="2266" w:type="dxa"/>
            <w:vAlign w:val="center"/>
          </w:tcPr>
          <w:p w14:paraId="09452E31"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Inquiring – identifying, exploring and organising information and ideas </w:t>
            </w:r>
          </w:p>
          <w:p w14:paraId="5D70C47F" w14:textId="3E09BDFB" w:rsidR="00FA6727" w:rsidRPr="00CA123C" w:rsidRDefault="00FA6727" w:rsidP="00F17ECE">
            <w:pPr>
              <w:spacing w:after="60"/>
              <w:rPr>
                <w:b/>
                <w:sz w:val="20"/>
                <w:szCs w:val="20"/>
              </w:rPr>
            </w:pPr>
            <w:r w:rsidRPr="00CA123C">
              <w:rPr>
                <w:rFonts w:cs="Helvetica"/>
                <w:b/>
                <w:color w:val="000000"/>
                <w:sz w:val="20"/>
                <w:szCs w:val="20"/>
              </w:rPr>
              <w:t>Organise and process information</w:t>
            </w:r>
          </w:p>
        </w:tc>
        <w:tc>
          <w:tcPr>
            <w:tcW w:w="2267" w:type="dxa"/>
          </w:tcPr>
          <w:p w14:paraId="2FD44245" w14:textId="177A1A5E" w:rsidR="00FA6727" w:rsidRPr="00854648" w:rsidRDefault="00FA6727" w:rsidP="00F17ECE">
            <w:pPr>
              <w:spacing w:after="60"/>
              <w:rPr>
                <w:rFonts w:cs="Helvetica"/>
                <w:color w:val="000000"/>
                <w:sz w:val="20"/>
                <w:szCs w:val="20"/>
              </w:rPr>
            </w:pPr>
            <w:r w:rsidRPr="000A5479">
              <w:rPr>
                <w:rFonts w:cs="HelveticaNeueLTStd-Roman"/>
                <w:sz w:val="20"/>
                <w:szCs w:val="20"/>
              </w:rPr>
              <w:t>collect, compare and categorise facts and opinions found in a widening range of sources</w:t>
            </w:r>
          </w:p>
        </w:tc>
        <w:tc>
          <w:tcPr>
            <w:tcW w:w="2267" w:type="dxa"/>
          </w:tcPr>
          <w:p w14:paraId="4A2F3452" w14:textId="49968E0C" w:rsidR="00FA6727" w:rsidRPr="00854648" w:rsidRDefault="00FA6727" w:rsidP="00F17ECE">
            <w:pPr>
              <w:spacing w:after="60"/>
            </w:pPr>
            <w:r w:rsidRPr="00854648">
              <w:rPr>
                <w:rFonts w:cs="Helvetica"/>
                <w:color w:val="000000"/>
                <w:sz w:val="20"/>
                <w:szCs w:val="20"/>
              </w:rPr>
              <w:t>analyse, condense and combine relevant information from multiple sources</w:t>
            </w:r>
          </w:p>
        </w:tc>
        <w:tc>
          <w:tcPr>
            <w:tcW w:w="2267" w:type="dxa"/>
          </w:tcPr>
          <w:p w14:paraId="0FF7151E" w14:textId="77777777" w:rsidR="00FA6727" w:rsidRPr="00854648" w:rsidRDefault="00FA6727" w:rsidP="00F17ECE">
            <w:pPr>
              <w:spacing w:after="60"/>
            </w:pPr>
            <w:r w:rsidRPr="00854648">
              <w:rPr>
                <w:rFonts w:cs="Helvetica"/>
                <w:color w:val="000000"/>
                <w:sz w:val="20"/>
                <w:szCs w:val="20"/>
              </w:rPr>
              <w:t>critically analyse information and evidence according to criteria such as validity and relevance</w:t>
            </w:r>
          </w:p>
        </w:tc>
      </w:tr>
      <w:tr w:rsidR="00FA6727" w:rsidRPr="00854648" w14:paraId="451412C5" w14:textId="77777777" w:rsidTr="00F02E9D">
        <w:trPr>
          <w:trHeight w:val="1206"/>
        </w:trPr>
        <w:tc>
          <w:tcPr>
            <w:tcW w:w="2266" w:type="dxa"/>
            <w:vAlign w:val="center"/>
          </w:tcPr>
          <w:p w14:paraId="4C7B25A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4B518E3E" w14:textId="2B601FC2" w:rsidR="00FA6727" w:rsidRPr="00CA123C" w:rsidRDefault="00FA6727" w:rsidP="00F17ECE">
            <w:pPr>
              <w:spacing w:after="60"/>
              <w:rPr>
                <w:b/>
                <w:sz w:val="20"/>
                <w:szCs w:val="20"/>
              </w:rPr>
            </w:pPr>
            <w:r w:rsidRPr="00CA123C">
              <w:rPr>
                <w:rFonts w:cs="Helvetica"/>
                <w:b/>
                <w:color w:val="000000"/>
                <w:sz w:val="20"/>
                <w:szCs w:val="20"/>
              </w:rPr>
              <w:t>Imagine possibilities and connect ideas</w:t>
            </w:r>
          </w:p>
        </w:tc>
        <w:tc>
          <w:tcPr>
            <w:tcW w:w="2267" w:type="dxa"/>
          </w:tcPr>
          <w:p w14:paraId="613DF90F" w14:textId="41A60C5F" w:rsidR="00FA6727" w:rsidRPr="00854648" w:rsidRDefault="00FA6727"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267" w:type="dxa"/>
          </w:tcPr>
          <w:p w14:paraId="12CABE90" w14:textId="7CFF17B8" w:rsidR="00FA6727" w:rsidRPr="00854648" w:rsidRDefault="00FA6727" w:rsidP="00F17ECE">
            <w:pPr>
              <w:spacing w:after="60"/>
            </w:pPr>
            <w:r w:rsidRPr="00854648">
              <w:rPr>
                <w:rFonts w:cs="Helvetica"/>
                <w:color w:val="000000"/>
                <w:sz w:val="20"/>
                <w:szCs w:val="20"/>
              </w:rPr>
              <w:t>combine ideas in a variety of ways and from a range of sources to create new possibilities</w:t>
            </w:r>
          </w:p>
        </w:tc>
        <w:tc>
          <w:tcPr>
            <w:tcW w:w="2267" w:type="dxa"/>
          </w:tcPr>
          <w:p w14:paraId="06FD4C38" w14:textId="77777777" w:rsidR="00FA6727" w:rsidRPr="00854648" w:rsidRDefault="00FA6727" w:rsidP="00F17ECE">
            <w:pPr>
              <w:spacing w:after="60"/>
            </w:pPr>
            <w:r w:rsidRPr="00854648">
              <w:rPr>
                <w:rFonts w:cs="Helvetica"/>
                <w:color w:val="000000"/>
                <w:sz w:val="20"/>
                <w:szCs w:val="20"/>
              </w:rPr>
              <w:t>draw parallels between known and new ideas to create new ways of achieving goals</w:t>
            </w:r>
          </w:p>
        </w:tc>
      </w:tr>
      <w:tr w:rsidR="00FA6727" w:rsidRPr="00854648" w14:paraId="2E6FB598" w14:textId="77777777" w:rsidTr="00F02E9D">
        <w:trPr>
          <w:trHeight w:val="334"/>
        </w:trPr>
        <w:tc>
          <w:tcPr>
            <w:tcW w:w="2266" w:type="dxa"/>
            <w:vAlign w:val="center"/>
          </w:tcPr>
          <w:p w14:paraId="576EA9B0"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2E20FC4A" w14:textId="4B709DA7" w:rsidR="00FA6727" w:rsidRPr="00CA123C" w:rsidRDefault="00FA6727" w:rsidP="00F17ECE">
            <w:pPr>
              <w:spacing w:after="60"/>
              <w:rPr>
                <w:b/>
                <w:sz w:val="20"/>
                <w:szCs w:val="20"/>
              </w:rPr>
            </w:pPr>
            <w:r w:rsidRPr="00CA123C">
              <w:rPr>
                <w:rFonts w:cs="Helvetica"/>
                <w:b/>
                <w:color w:val="000000"/>
                <w:sz w:val="20"/>
                <w:szCs w:val="20"/>
              </w:rPr>
              <w:t>Seek solutions and put ideas into action</w:t>
            </w:r>
          </w:p>
        </w:tc>
        <w:tc>
          <w:tcPr>
            <w:tcW w:w="2267" w:type="dxa"/>
          </w:tcPr>
          <w:p w14:paraId="119BDDF8" w14:textId="1A35805D" w:rsidR="00FA6727" w:rsidRPr="00854648" w:rsidRDefault="00FA6727"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267" w:type="dxa"/>
          </w:tcPr>
          <w:p w14:paraId="427B6BDD" w14:textId="2188A12C" w:rsidR="00FA6727" w:rsidRPr="00854648" w:rsidRDefault="00FA6727" w:rsidP="00F17ECE">
            <w:pPr>
              <w:spacing w:after="60"/>
            </w:pPr>
            <w:r w:rsidRPr="00854648">
              <w:rPr>
                <w:rFonts w:cs="Helvetica"/>
                <w:color w:val="000000"/>
                <w:sz w:val="20"/>
                <w:szCs w:val="20"/>
              </w:rPr>
              <w:t>assess and test options to identify the most effective solution and to put ideas into action</w:t>
            </w:r>
          </w:p>
        </w:tc>
        <w:tc>
          <w:tcPr>
            <w:tcW w:w="2267" w:type="dxa"/>
          </w:tcPr>
          <w:p w14:paraId="13E5D3FB" w14:textId="77777777" w:rsidR="00FA6727" w:rsidRPr="00854648" w:rsidRDefault="00FA6727" w:rsidP="00F17ECE">
            <w:pPr>
              <w:spacing w:after="60"/>
            </w:pPr>
            <w:r w:rsidRPr="00854648">
              <w:rPr>
                <w:rFonts w:cs="Helvetica"/>
                <w:color w:val="000000"/>
                <w:sz w:val="20"/>
                <w:szCs w:val="20"/>
              </w:rPr>
              <w:t>predict possibilities, and identify and test consequences when seeking solutions and putting ideas into action</w:t>
            </w:r>
          </w:p>
        </w:tc>
      </w:tr>
      <w:tr w:rsidR="00FA6727" w:rsidRPr="00854648" w14:paraId="4F3C2BA1" w14:textId="77777777" w:rsidTr="00F02E9D">
        <w:trPr>
          <w:trHeight w:val="1748"/>
        </w:trPr>
        <w:tc>
          <w:tcPr>
            <w:tcW w:w="2266" w:type="dxa"/>
            <w:vAlign w:val="center"/>
          </w:tcPr>
          <w:p w14:paraId="028B75C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Reflecting on thinking and processes </w:t>
            </w:r>
          </w:p>
          <w:p w14:paraId="0E9646CA" w14:textId="3B31E31A" w:rsidR="00FA6727" w:rsidRPr="00854648" w:rsidRDefault="00FA6727" w:rsidP="00F17ECE">
            <w:pPr>
              <w:spacing w:after="60"/>
              <w:rPr>
                <w:b/>
                <w:sz w:val="20"/>
                <w:szCs w:val="20"/>
              </w:rPr>
            </w:pPr>
            <w:r w:rsidRPr="00854648">
              <w:rPr>
                <w:rFonts w:cs="Helvetica"/>
                <w:b/>
                <w:color w:val="000000"/>
                <w:sz w:val="20"/>
                <w:szCs w:val="20"/>
              </w:rPr>
              <w:t>Transfer knowledge into new contexts</w:t>
            </w:r>
          </w:p>
        </w:tc>
        <w:tc>
          <w:tcPr>
            <w:tcW w:w="2267" w:type="dxa"/>
          </w:tcPr>
          <w:p w14:paraId="2B1EC625" w14:textId="728753AF" w:rsidR="00FA6727" w:rsidRPr="00854648" w:rsidRDefault="00FA6727"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267" w:type="dxa"/>
          </w:tcPr>
          <w:p w14:paraId="36265A32" w14:textId="239F236D" w:rsidR="00FA6727" w:rsidRPr="00854648" w:rsidRDefault="00FA6727" w:rsidP="00F17ECE">
            <w:pPr>
              <w:spacing w:after="60"/>
            </w:pPr>
            <w:r w:rsidRPr="00854648">
              <w:rPr>
                <w:rFonts w:cs="Helvetica"/>
                <w:color w:val="000000"/>
                <w:sz w:val="20"/>
                <w:szCs w:val="20"/>
              </w:rPr>
              <w:t>apply knowledge gained from one context to another unrelated context and identify new meaning</w:t>
            </w:r>
          </w:p>
        </w:tc>
        <w:tc>
          <w:tcPr>
            <w:tcW w:w="2267" w:type="dxa"/>
          </w:tcPr>
          <w:p w14:paraId="785F0D72" w14:textId="77777777" w:rsidR="00FA6727" w:rsidRPr="00854648" w:rsidRDefault="00FA6727" w:rsidP="00F17ECE">
            <w:pPr>
              <w:spacing w:after="60"/>
            </w:pPr>
            <w:r w:rsidRPr="00854648">
              <w:rPr>
                <w:rFonts w:cs="Helvetica"/>
                <w:color w:val="000000"/>
                <w:sz w:val="20"/>
                <w:szCs w:val="20"/>
              </w:rPr>
              <w:t>justify reasons for decisions when transferring information to similar and different contexts</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067" w:type="dxa"/>
        <w:tblLook w:val="04A0" w:firstRow="1" w:lastRow="0" w:firstColumn="1" w:lastColumn="0" w:noHBand="0" w:noVBand="1"/>
      </w:tblPr>
      <w:tblGrid>
        <w:gridCol w:w="2266"/>
        <w:gridCol w:w="2267"/>
        <w:gridCol w:w="2267"/>
        <w:gridCol w:w="2267"/>
      </w:tblGrid>
      <w:tr w:rsidR="00FA6727" w:rsidRPr="00854648" w14:paraId="76D54D2F" w14:textId="05746863" w:rsidTr="00F02E9D">
        <w:trPr>
          <w:trHeight w:val="507"/>
        </w:trPr>
        <w:tc>
          <w:tcPr>
            <w:tcW w:w="2266" w:type="dxa"/>
          </w:tcPr>
          <w:p w14:paraId="17056385" w14:textId="77777777" w:rsidR="00FA6727" w:rsidRPr="00854648" w:rsidRDefault="00FA6727" w:rsidP="00F17ECE">
            <w:pPr>
              <w:spacing w:after="60"/>
              <w:jc w:val="center"/>
              <w:rPr>
                <w:b/>
              </w:rPr>
            </w:pPr>
            <w:r w:rsidRPr="00854648">
              <w:rPr>
                <w:b/>
              </w:rPr>
              <w:t>Sub-element</w:t>
            </w:r>
          </w:p>
        </w:tc>
        <w:tc>
          <w:tcPr>
            <w:tcW w:w="2267" w:type="dxa"/>
          </w:tcPr>
          <w:p w14:paraId="08EBECD4" w14:textId="27F5DAE0" w:rsidR="00FA6727" w:rsidRPr="00854648" w:rsidRDefault="00FA6727" w:rsidP="00F17ECE">
            <w:pPr>
              <w:spacing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44C7A9A7" w14:textId="649D91DE" w:rsidR="00FA6727" w:rsidRPr="00854648" w:rsidRDefault="00FA6727" w:rsidP="00F17ECE">
            <w:pPr>
              <w:spacing w:after="60"/>
              <w:jc w:val="center"/>
              <w:rPr>
                <w:b/>
              </w:rPr>
            </w:pPr>
            <w:r w:rsidRPr="00854648">
              <w:rPr>
                <w:b/>
              </w:rPr>
              <w:t>Typically by the</w:t>
            </w:r>
            <w:r>
              <w:rPr>
                <w:b/>
              </w:rPr>
              <w:t xml:space="preserve"> </w:t>
            </w:r>
            <w:r w:rsidRPr="00854648">
              <w:rPr>
                <w:b/>
              </w:rPr>
              <w:t>end of Year 6</w:t>
            </w:r>
          </w:p>
        </w:tc>
        <w:tc>
          <w:tcPr>
            <w:tcW w:w="2267" w:type="dxa"/>
          </w:tcPr>
          <w:p w14:paraId="3AC43852" w14:textId="77777777" w:rsidR="00FA6727" w:rsidRPr="00854648" w:rsidRDefault="00FA6727" w:rsidP="00F17ECE">
            <w:pPr>
              <w:spacing w:after="60"/>
              <w:jc w:val="center"/>
              <w:rPr>
                <w:b/>
              </w:rPr>
            </w:pPr>
            <w:r w:rsidRPr="00854648">
              <w:rPr>
                <w:b/>
              </w:rPr>
              <w:t>Typically by the end of Year 8</w:t>
            </w:r>
          </w:p>
        </w:tc>
      </w:tr>
      <w:tr w:rsidR="00FA6727" w:rsidRPr="00854648" w14:paraId="23FC867F" w14:textId="5B20D38A" w:rsidTr="00F02E9D">
        <w:trPr>
          <w:trHeight w:val="2028"/>
        </w:trPr>
        <w:tc>
          <w:tcPr>
            <w:tcW w:w="2266" w:type="dxa"/>
          </w:tcPr>
          <w:p w14:paraId="3A844314"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6FFF0373" w14:textId="7F0E3678" w:rsidR="00FA6727" w:rsidRPr="00854648" w:rsidRDefault="00FA6727" w:rsidP="00F17ECE">
            <w:pPr>
              <w:spacing w:after="60"/>
              <w:rPr>
                <w:b/>
              </w:rPr>
            </w:pPr>
            <w:r w:rsidRPr="00854648">
              <w:rPr>
                <w:rFonts w:cs="Helvetica"/>
                <w:b/>
                <w:color w:val="000000"/>
                <w:sz w:val="20"/>
                <w:szCs w:val="20"/>
              </w:rPr>
              <w:t>Work collaboratively</w:t>
            </w:r>
          </w:p>
        </w:tc>
        <w:tc>
          <w:tcPr>
            <w:tcW w:w="2267" w:type="dxa"/>
          </w:tcPr>
          <w:p w14:paraId="56CED499" w14:textId="30D6D586" w:rsidR="00FA6727" w:rsidRPr="00854648" w:rsidRDefault="00FA6727" w:rsidP="00F17ECE">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r w:rsidRPr="006417C6">
              <w:rPr>
                <w:rFonts w:cs="HelveticaNeueLTStd-Roman"/>
                <w:sz w:val="20"/>
                <w:szCs w:val="20"/>
              </w:rPr>
              <w:t>behaviour and identify evidence of these in</w:t>
            </w:r>
            <w:r>
              <w:rPr>
                <w:rFonts w:cs="HelveticaNeueLTStd-Roman"/>
                <w:sz w:val="20"/>
                <w:szCs w:val="20"/>
              </w:rPr>
              <w:t xml:space="preserve"> </w:t>
            </w:r>
            <w:r w:rsidRPr="006417C6">
              <w:rPr>
                <w:rFonts w:cs="HelveticaNeueLTStd-Roman"/>
                <w:sz w:val="20"/>
                <w:szCs w:val="20"/>
              </w:rPr>
              <w:t>group activities</w:t>
            </w:r>
          </w:p>
        </w:tc>
        <w:tc>
          <w:tcPr>
            <w:tcW w:w="2267" w:type="dxa"/>
          </w:tcPr>
          <w:p w14:paraId="25344AE4" w14:textId="5DE93623" w:rsidR="00FA6727" w:rsidRPr="00854648" w:rsidRDefault="00FA6727" w:rsidP="00F17ECE">
            <w:pPr>
              <w:spacing w:after="60"/>
            </w:pPr>
            <w:r w:rsidRPr="00854648">
              <w:rPr>
                <w:rFonts w:cs="Helvetica"/>
                <w:color w:val="000000"/>
                <w:sz w:val="20"/>
                <w:szCs w:val="20"/>
              </w:rPr>
              <w:t>contribute to groups and teams, suggesting improvements in methods used for group investigations and projects</w:t>
            </w:r>
          </w:p>
        </w:tc>
        <w:tc>
          <w:tcPr>
            <w:tcW w:w="2267" w:type="dxa"/>
          </w:tcPr>
          <w:p w14:paraId="6229C6E5" w14:textId="77777777" w:rsidR="00FA6727" w:rsidRPr="00854648" w:rsidRDefault="00FA6727" w:rsidP="00F17ECE">
            <w:pPr>
              <w:spacing w:after="60"/>
            </w:pPr>
            <w:r w:rsidRPr="00854648">
              <w:rPr>
                <w:rFonts w:cs="Helvetica"/>
                <w:color w:val="000000"/>
                <w:sz w:val="20"/>
                <w:szCs w:val="20"/>
              </w:rPr>
              <w:t>assess the extent to which individual roles and responsibilities enhance group cohesion and the achievement of personal and group objectives</w:t>
            </w:r>
          </w:p>
        </w:tc>
      </w:tr>
      <w:tr w:rsidR="00FA6727" w:rsidRPr="00854648" w14:paraId="42B94E68" w14:textId="2AB101AF" w:rsidTr="00F02E9D">
        <w:trPr>
          <w:trHeight w:val="508"/>
        </w:trPr>
        <w:tc>
          <w:tcPr>
            <w:tcW w:w="2266" w:type="dxa"/>
          </w:tcPr>
          <w:p w14:paraId="6E02928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29C07F0B" w14:textId="73BC2121" w:rsidR="00FA6727" w:rsidRPr="00854648" w:rsidRDefault="00FA6727" w:rsidP="00F17ECE">
            <w:pPr>
              <w:spacing w:after="60"/>
              <w:rPr>
                <w:b/>
              </w:rPr>
            </w:pPr>
            <w:r w:rsidRPr="00854648">
              <w:rPr>
                <w:rFonts w:cs="Helvetica"/>
                <w:b/>
                <w:color w:val="000000"/>
                <w:sz w:val="20"/>
                <w:szCs w:val="20"/>
              </w:rPr>
              <w:t>Negotiate and resolve conflict</w:t>
            </w:r>
          </w:p>
        </w:tc>
        <w:tc>
          <w:tcPr>
            <w:tcW w:w="2267" w:type="dxa"/>
          </w:tcPr>
          <w:p w14:paraId="51269685" w14:textId="7F494FFE" w:rsidR="00FA6727" w:rsidRPr="00854648" w:rsidRDefault="00FA6727" w:rsidP="00F17ECE">
            <w:pPr>
              <w:spacing w:after="60"/>
              <w:rPr>
                <w:rFonts w:cs="Helvetica"/>
                <w:color w:val="000000"/>
                <w:sz w:val="20"/>
                <w:szCs w:val="20"/>
              </w:rPr>
            </w:pPr>
            <w:r w:rsidRPr="006417C6">
              <w:rPr>
                <w:rFonts w:cs="HelveticaNeueLTStd-Roman"/>
                <w:sz w:val="20"/>
                <w:szCs w:val="20"/>
              </w:rPr>
              <w:t>identify a range of conflict resolution strategies to negotiate positive outcomes to problems</w:t>
            </w:r>
          </w:p>
        </w:tc>
        <w:tc>
          <w:tcPr>
            <w:tcW w:w="2267" w:type="dxa"/>
          </w:tcPr>
          <w:p w14:paraId="58D698B8" w14:textId="57BEE366" w:rsidR="00FA6727" w:rsidRPr="00854648" w:rsidRDefault="00FA6727" w:rsidP="00F17ECE">
            <w:pPr>
              <w:spacing w:after="60"/>
            </w:pPr>
            <w:r w:rsidRPr="00854648">
              <w:rPr>
                <w:rFonts w:cs="Helvetica"/>
                <w:color w:val="000000"/>
                <w:sz w:val="20"/>
                <w:szCs w:val="20"/>
              </w:rPr>
              <w:t>identify causes and effects of conflict, and practise different strategies to diffuse or resolve conflict situations</w:t>
            </w:r>
          </w:p>
        </w:tc>
        <w:tc>
          <w:tcPr>
            <w:tcW w:w="2267" w:type="dxa"/>
          </w:tcPr>
          <w:p w14:paraId="3BADAEE0" w14:textId="77777777" w:rsidR="00FA6727" w:rsidRPr="00854648" w:rsidRDefault="00FA6727" w:rsidP="00F17ECE">
            <w:pPr>
              <w:spacing w:after="60"/>
            </w:pPr>
            <w:r w:rsidRPr="00854648">
              <w:rPr>
                <w:rFonts w:cs="Helvetica"/>
                <w:color w:val="000000"/>
                <w:sz w:val="20"/>
                <w:szCs w:val="20"/>
              </w:rPr>
              <w:t>assess the appropriateness of various conflict resolution strategies in a range of social and work-related situations</w:t>
            </w:r>
          </w:p>
        </w:tc>
      </w:tr>
      <w:tr w:rsidR="00FA6727" w:rsidRPr="00854648" w14:paraId="13D48E62" w14:textId="357B93D4" w:rsidTr="00F02E9D">
        <w:trPr>
          <w:trHeight w:val="1474"/>
        </w:trPr>
        <w:tc>
          <w:tcPr>
            <w:tcW w:w="2266" w:type="dxa"/>
          </w:tcPr>
          <w:p w14:paraId="12F67AD3"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5A01C698" w14:textId="14D2BDFB" w:rsidR="00FA6727" w:rsidRPr="00854648" w:rsidRDefault="00FA6727" w:rsidP="00F17ECE">
            <w:pPr>
              <w:spacing w:after="60"/>
              <w:rPr>
                <w:b/>
              </w:rPr>
            </w:pPr>
            <w:r w:rsidRPr="00854648">
              <w:rPr>
                <w:rFonts w:cs="Helvetica"/>
                <w:b/>
                <w:color w:val="000000"/>
                <w:sz w:val="20"/>
                <w:szCs w:val="20"/>
              </w:rPr>
              <w:t>Develop leadership skills</w:t>
            </w:r>
          </w:p>
        </w:tc>
        <w:tc>
          <w:tcPr>
            <w:tcW w:w="2267" w:type="dxa"/>
          </w:tcPr>
          <w:p w14:paraId="753BD598" w14:textId="286CF96A" w:rsidR="00FA6727" w:rsidRPr="00854648" w:rsidRDefault="00FA6727" w:rsidP="00E605F5">
            <w:pPr>
              <w:spacing w:after="60"/>
              <w:rPr>
                <w:rFonts w:cs="Helvetica"/>
                <w:color w:val="000000"/>
                <w:sz w:val="20"/>
                <w:szCs w:val="20"/>
              </w:rPr>
            </w:pPr>
            <w:r>
              <w:rPr>
                <w:rFonts w:cs="Helvetica"/>
                <w:color w:val="000000"/>
                <w:sz w:val="20"/>
                <w:szCs w:val="20"/>
              </w:rPr>
              <w:t>discuss the concept of leadership and identify situations where it is appropriate to adopt this role</w:t>
            </w:r>
          </w:p>
        </w:tc>
        <w:tc>
          <w:tcPr>
            <w:tcW w:w="2267" w:type="dxa"/>
          </w:tcPr>
          <w:p w14:paraId="112C94C1" w14:textId="50695DAF" w:rsidR="00FA6727" w:rsidRPr="00854648" w:rsidRDefault="00FA6727" w:rsidP="00F17ECE">
            <w:pPr>
              <w:spacing w:after="60"/>
            </w:pPr>
            <w:r w:rsidRPr="00854648">
              <w:rPr>
                <w:rFonts w:cs="Helvetica"/>
                <w:color w:val="000000"/>
                <w:sz w:val="20"/>
                <w:szCs w:val="20"/>
              </w:rPr>
              <w:t>initiate or help to organise group activities that address a common need</w:t>
            </w:r>
          </w:p>
        </w:tc>
        <w:tc>
          <w:tcPr>
            <w:tcW w:w="2267" w:type="dxa"/>
          </w:tcPr>
          <w:p w14:paraId="76537A4A" w14:textId="77777777" w:rsidR="00FA6727" w:rsidRPr="00854648" w:rsidRDefault="00FA6727" w:rsidP="00F17ECE">
            <w:pPr>
              <w:spacing w:after="60"/>
            </w:pPr>
            <w:r w:rsidRPr="00854648">
              <w:rPr>
                <w:rFonts w:cs="Helvetica"/>
                <w:color w:val="000000"/>
                <w:sz w:val="20"/>
                <w:szCs w:val="20"/>
              </w:rPr>
              <w:t>plan school and community projects, applying effective problem-solving and team-building strategies, and making the most of available resources to achieve goals</w:t>
            </w:r>
          </w:p>
        </w:tc>
      </w:tr>
    </w:tbl>
    <w:p w14:paraId="79DF4B16" w14:textId="1FD11BC7" w:rsidR="00960323" w:rsidRDefault="00931614" w:rsidP="00960323">
      <w:pPr>
        <w:spacing w:before="240" w:after="0"/>
      </w:pPr>
      <w:r>
        <w:t>Further information about general capabilities is available at</w:t>
      </w:r>
      <w:r w:rsidR="00960323">
        <w:t xml:space="preserve"> </w:t>
      </w:r>
    </w:p>
    <w:p w14:paraId="25B6286F" w14:textId="03A0CF72" w:rsidR="000A5479" w:rsidRDefault="00807010" w:rsidP="000A5479">
      <w:pPr>
        <w:widowControl/>
        <w:spacing w:before="0" w:line="259" w:lineRule="auto"/>
      </w:pPr>
      <w:hyperlink r:id="rId120"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09E3C46B" w14:textId="1F24F0B1" w:rsidR="00970D69" w:rsidRDefault="00970D69">
      <w:pPr>
        <w:widowControl/>
        <w:spacing w:before="0" w:after="160" w:line="259" w:lineRule="auto"/>
      </w:pPr>
      <w:bookmarkStart w:id="68" w:name="_Toc518902674"/>
      <w:r>
        <w:br w:type="page"/>
      </w:r>
    </w:p>
    <w:p w14:paraId="13980E66" w14:textId="77777777" w:rsidR="00970D69" w:rsidRDefault="00970D69" w:rsidP="00D167F4">
      <w:pPr>
        <w:pStyle w:val="Heading1"/>
        <w:spacing w:after="120"/>
        <w:sectPr w:rsidR="00970D69" w:rsidSect="006B6429">
          <w:pgSz w:w="11906" w:h="16838"/>
          <w:pgMar w:top="1440" w:right="1440" w:bottom="1440" w:left="1440" w:header="709" w:footer="709" w:gutter="0"/>
          <w:cols w:space="708"/>
          <w:docGrid w:linePitch="360"/>
        </w:sectPr>
      </w:pPr>
      <w:bookmarkStart w:id="69" w:name="_Appendix_3:_Materials"/>
      <w:bookmarkStart w:id="70" w:name="_Toc465262503"/>
      <w:bookmarkEnd w:id="68"/>
      <w:bookmarkEnd w:id="69"/>
    </w:p>
    <w:p w14:paraId="2D471DFB" w14:textId="673266A1" w:rsidR="004E422B" w:rsidRPr="00710DEC" w:rsidRDefault="004E422B" w:rsidP="00D167F4">
      <w:pPr>
        <w:pStyle w:val="Heading1"/>
        <w:spacing w:after="120"/>
      </w:pPr>
      <w:bookmarkStart w:id="71" w:name="_Appendix_3:_Materials_1"/>
      <w:bookmarkStart w:id="72" w:name="_Toc47534949"/>
      <w:bookmarkEnd w:id="71"/>
      <w:r w:rsidRPr="00710DEC">
        <w:t xml:space="preserve">Appendix </w:t>
      </w:r>
      <w:r w:rsidR="00474CA6">
        <w:t>3</w:t>
      </w:r>
      <w:r>
        <w:t>: Materials list</w:t>
      </w:r>
      <w:bookmarkEnd w:id="72"/>
    </w:p>
    <w:p w14:paraId="1C55F84F" w14:textId="77777777" w:rsidR="004E422B" w:rsidRPr="00710DEC" w:rsidRDefault="004E422B" w:rsidP="00D167F4">
      <w:pPr>
        <w:widowControl/>
      </w:pPr>
    </w:p>
    <w:p w14:paraId="578464D8" w14:textId="3423743D" w:rsidR="004E422B" w:rsidRDefault="00094677" w:rsidP="00D167F4">
      <w:pPr>
        <w:widowControl/>
      </w:pPr>
      <w:r w:rsidRPr="00094677">
        <w:t>The following are required to complete this module.</w:t>
      </w:r>
    </w:p>
    <w:p w14:paraId="29ED7733" w14:textId="77777777" w:rsidR="004E422B" w:rsidRPr="00710DEC" w:rsidRDefault="004E422B" w:rsidP="00D167F4">
      <w:pPr>
        <w:widowControl/>
      </w:pPr>
    </w:p>
    <w:p w14:paraId="74B88D19" w14:textId="77777777" w:rsidR="00DE7D62" w:rsidRDefault="00DE7D62" w:rsidP="00F02E9D">
      <w:pPr>
        <w:contextualSpacing/>
        <w:rPr>
          <w:b/>
        </w:rPr>
      </w:pPr>
      <w:r>
        <w:rPr>
          <w:b/>
        </w:rPr>
        <w:t>Materials</w:t>
      </w:r>
    </w:p>
    <w:p w14:paraId="6709EF37" w14:textId="77777777" w:rsidR="00DE7D62" w:rsidRPr="00F02E9D" w:rsidRDefault="00DE7D62" w:rsidP="00F02E9D">
      <w:pPr>
        <w:pStyle w:val="ListParagraph"/>
      </w:pPr>
      <w:r w:rsidRPr="00F02E9D">
        <w:t>Craft materials</w:t>
      </w:r>
    </w:p>
    <w:p w14:paraId="032B09FE" w14:textId="77777777" w:rsidR="00DE7D62" w:rsidRPr="00F02E9D" w:rsidRDefault="00DE7D62" w:rsidP="00F02E9D">
      <w:pPr>
        <w:pStyle w:val="ListParagraph"/>
      </w:pPr>
      <w:r w:rsidRPr="00F02E9D">
        <w:t>Woodwork/metal/plastic material</w:t>
      </w:r>
    </w:p>
    <w:p w14:paraId="252B162A" w14:textId="77777777" w:rsidR="00DE7D62" w:rsidRPr="00F02E9D" w:rsidRDefault="00DE7D62" w:rsidP="00F02E9D">
      <w:pPr>
        <w:pStyle w:val="ListParagraph"/>
      </w:pPr>
      <w:r w:rsidRPr="00F02E9D">
        <w:t>Fabrics</w:t>
      </w:r>
    </w:p>
    <w:p w14:paraId="00FE0847" w14:textId="14B73C7C" w:rsidR="00DE7D62" w:rsidRPr="00F02E9D" w:rsidRDefault="00DE7D62" w:rsidP="00F02E9D">
      <w:pPr>
        <w:pStyle w:val="ListParagraph"/>
      </w:pPr>
      <w:r w:rsidRPr="00F02E9D">
        <w:t>Recyclable materials (cardboard, plastic, metal containers)</w:t>
      </w:r>
    </w:p>
    <w:p w14:paraId="54981E90" w14:textId="77777777" w:rsidR="00DE7D62" w:rsidRPr="0012775D" w:rsidRDefault="00DE7D62" w:rsidP="00B95DEA">
      <w:pPr>
        <w:pStyle w:val="ListParagraph"/>
        <w:numPr>
          <w:ilvl w:val="0"/>
          <w:numId w:val="0"/>
        </w:numPr>
        <w:rPr>
          <w:b/>
        </w:rPr>
      </w:pPr>
    </w:p>
    <w:p w14:paraId="2C904D0F" w14:textId="77777777" w:rsidR="00DE7D62" w:rsidRDefault="00DE7D62" w:rsidP="00F02E9D">
      <w:pPr>
        <w:contextualSpacing/>
        <w:rPr>
          <w:b/>
        </w:rPr>
      </w:pPr>
      <w:r>
        <w:rPr>
          <w:b/>
        </w:rPr>
        <w:t xml:space="preserve">Digital </w:t>
      </w:r>
    </w:p>
    <w:p w14:paraId="36E8F3F2" w14:textId="77777777" w:rsidR="00DE7D62" w:rsidRPr="00F02E9D" w:rsidRDefault="00DE7D62" w:rsidP="00F02E9D">
      <w:pPr>
        <w:pStyle w:val="ListParagraph"/>
      </w:pPr>
      <w:r w:rsidRPr="00F02E9D">
        <w:t>Computers, laptops or tablet devices for creating device firmware</w:t>
      </w:r>
    </w:p>
    <w:p w14:paraId="589D4883" w14:textId="6C8D8039" w:rsidR="00DE7D62" w:rsidRPr="00F02E9D" w:rsidRDefault="00DE7D62" w:rsidP="00F02E9D">
      <w:pPr>
        <w:pStyle w:val="ListParagraph"/>
      </w:pPr>
      <w:r w:rsidRPr="00F02E9D">
        <w:t xml:space="preserve">Physical computing devices and controllers (eg </w:t>
      </w:r>
      <w:bookmarkStart w:id="73" w:name="_Hlk47114098"/>
      <w:r w:rsidRPr="00B95DEA">
        <w:rPr>
          <w:i/>
          <w:iCs/>
        </w:rPr>
        <w:t>Makey Makey, micro:bit, Code Bug, LilyPad, Raspberry Pi, Arduino</w:t>
      </w:r>
      <w:bookmarkEnd w:id="73"/>
      <w:r w:rsidRPr="00F02E9D">
        <w:t>)</w:t>
      </w:r>
    </w:p>
    <w:p w14:paraId="160298ED" w14:textId="42949177" w:rsidR="004E422B" w:rsidRPr="00F02E9D" w:rsidRDefault="00DE7D62" w:rsidP="00F02E9D">
      <w:pPr>
        <w:pStyle w:val="ListParagraph"/>
      </w:pPr>
      <w:r w:rsidRPr="00F02E9D">
        <w:t>Additional peripherals such as sensors, motors, servos and power supplies</w:t>
      </w:r>
    </w:p>
    <w:p w14:paraId="7CB174D1" w14:textId="3C33164C" w:rsidR="004E422B" w:rsidRPr="00B95DEA" w:rsidRDefault="004E422B" w:rsidP="00D167F4">
      <w:pPr>
        <w:widowControl/>
        <w:rPr>
          <w:b/>
        </w:rPr>
      </w:pPr>
    </w:p>
    <w:p w14:paraId="6FED2C9D" w14:textId="77777777" w:rsidR="00F275EF" w:rsidRPr="00E85135" w:rsidRDefault="00F275EF" w:rsidP="00F275EF">
      <w:pPr>
        <w:contextualSpacing/>
        <w:rPr>
          <w:b/>
        </w:rPr>
      </w:pPr>
      <w:r w:rsidRPr="00E85135">
        <w:rPr>
          <w:b/>
        </w:rPr>
        <w:t>Equipment</w:t>
      </w:r>
      <w:r>
        <w:rPr>
          <w:b/>
        </w:rPr>
        <w:t xml:space="preserve"> (optional)</w:t>
      </w:r>
    </w:p>
    <w:p w14:paraId="78D56CD5" w14:textId="77777777" w:rsidR="00F275EF" w:rsidRPr="00F02E9D" w:rsidRDefault="00F275EF" w:rsidP="00F275EF">
      <w:pPr>
        <w:pStyle w:val="ListParagraph"/>
      </w:pPr>
      <w:r w:rsidRPr="00F02E9D">
        <w:t>Glue guns</w:t>
      </w:r>
    </w:p>
    <w:p w14:paraId="2EBD1380" w14:textId="77777777" w:rsidR="00F275EF" w:rsidRPr="00F02E9D" w:rsidRDefault="00F275EF" w:rsidP="00F275EF">
      <w:pPr>
        <w:pStyle w:val="ListParagraph"/>
      </w:pPr>
      <w:r w:rsidRPr="00F02E9D">
        <w:t>Soldering irons</w:t>
      </w:r>
    </w:p>
    <w:p w14:paraId="26A1F389" w14:textId="77777777" w:rsidR="00F275EF" w:rsidRPr="00F02E9D" w:rsidRDefault="00F275EF" w:rsidP="00F275EF">
      <w:pPr>
        <w:pStyle w:val="ListParagraph"/>
      </w:pPr>
      <w:r w:rsidRPr="00F02E9D">
        <w:t>3D printers</w:t>
      </w:r>
    </w:p>
    <w:p w14:paraId="2E08A709" w14:textId="77777777" w:rsidR="00F275EF" w:rsidRPr="00F02E9D" w:rsidRDefault="00F275EF" w:rsidP="00F275EF">
      <w:pPr>
        <w:pStyle w:val="ListParagraph"/>
      </w:pPr>
      <w:r w:rsidRPr="00F02E9D">
        <w:t>Laser cutters</w:t>
      </w:r>
    </w:p>
    <w:p w14:paraId="1CFCDD10" w14:textId="77777777" w:rsidR="00F275EF" w:rsidRPr="00F02E9D" w:rsidRDefault="00F275EF" w:rsidP="00F275EF">
      <w:pPr>
        <w:pStyle w:val="ListParagraph"/>
      </w:pPr>
      <w:r w:rsidRPr="00F02E9D">
        <w:t>Cutting equipment</w:t>
      </w:r>
    </w:p>
    <w:p w14:paraId="2BB96BA8" w14:textId="77777777" w:rsidR="00F275EF" w:rsidRPr="00F02E9D" w:rsidRDefault="00F275EF" w:rsidP="00F275EF">
      <w:pPr>
        <w:pStyle w:val="ListParagraph"/>
      </w:pPr>
      <w:r w:rsidRPr="00F02E9D">
        <w:t>Woodwork/metalwork/plastic equipment</w:t>
      </w:r>
    </w:p>
    <w:p w14:paraId="0363D265" w14:textId="77777777" w:rsidR="00F275EF" w:rsidRPr="00F02E9D" w:rsidRDefault="00F275EF" w:rsidP="00F275EF">
      <w:pPr>
        <w:pStyle w:val="ListParagraph"/>
      </w:pPr>
      <w:r w:rsidRPr="00F02E9D">
        <w:t>Sewing machines</w:t>
      </w:r>
    </w:p>
    <w:p w14:paraId="0EEB3216" w14:textId="77777777" w:rsidR="00F275EF" w:rsidRDefault="00F275EF" w:rsidP="00D167F4">
      <w:pPr>
        <w:widowControl/>
        <w:rPr>
          <w:b/>
          <w:sz w:val="24"/>
          <w:szCs w:val="24"/>
        </w:rPr>
      </w:pPr>
    </w:p>
    <w:p w14:paraId="3EDB6306" w14:textId="77777777" w:rsidR="004E422B" w:rsidRDefault="004E422B" w:rsidP="004E422B">
      <w:pPr>
        <w:widowControl/>
        <w:spacing w:after="160" w:line="259" w:lineRule="auto"/>
        <w:rPr>
          <w:b/>
          <w:sz w:val="24"/>
          <w:szCs w:val="24"/>
        </w:rPr>
      </w:pPr>
    </w:p>
    <w:p w14:paraId="0172A2A4" w14:textId="77777777" w:rsidR="004E422B" w:rsidRDefault="004E422B" w:rsidP="004E422B">
      <w:pPr>
        <w:widowControl/>
        <w:spacing w:after="160" w:line="259" w:lineRule="auto"/>
        <w:rPr>
          <w:b/>
          <w:sz w:val="24"/>
          <w:szCs w:val="24"/>
        </w:rPr>
      </w:pPr>
    </w:p>
    <w:p w14:paraId="25D62FAB" w14:textId="77777777" w:rsidR="004E422B" w:rsidRPr="00710DEC" w:rsidRDefault="004E422B" w:rsidP="004E422B">
      <w:pPr>
        <w:widowControl/>
        <w:spacing w:after="160" w:line="259" w:lineRule="auto"/>
        <w:rPr>
          <w:b/>
          <w:sz w:val="24"/>
          <w:szCs w:val="24"/>
        </w:rPr>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2472C0BE" w:rsidR="006E55A7" w:rsidRPr="006E55A7" w:rsidRDefault="00354030" w:rsidP="006E55A7">
      <w:pPr>
        <w:pStyle w:val="Heading1"/>
      </w:pPr>
      <w:bookmarkStart w:id="74" w:name="_Appendix_4:_Design"/>
      <w:bookmarkStart w:id="75" w:name="_Toc468703570"/>
      <w:bookmarkStart w:id="76" w:name="_Toc47534950"/>
      <w:bookmarkEnd w:id="74"/>
      <w:r w:rsidRPr="0019391E">
        <w:t xml:space="preserve">Appendix </w:t>
      </w:r>
      <w:r w:rsidR="00474CA6" w:rsidRPr="0019391E">
        <w:t>4</w:t>
      </w:r>
      <w:r w:rsidRPr="0019391E">
        <w:t xml:space="preserve">: </w:t>
      </w:r>
      <w:bookmarkStart w:id="77" w:name="_Toc469642551"/>
      <w:bookmarkEnd w:id="75"/>
      <w:r w:rsidR="006E55A7" w:rsidRPr="006E55A7">
        <w:t>Design process guide</w:t>
      </w:r>
      <w:bookmarkEnd w:id="76"/>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658267" behindDoc="0" locked="0" layoutInCell="1" allowOverlap="1" wp14:anchorId="76341E67" wp14:editId="4FFF7EC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2AB0D272" w14:textId="77777777" w:rsidR="00807010" w:rsidRDefault="00807010"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807010" w:rsidRDefault="00807010"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807010" w:rsidRDefault="00807010"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8" type="#_x0000_t202" style="position:absolute;margin-left:111.15pt;margin-top:435.5pt;width:357.15pt;height:94.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14:paraId="2AB0D272" w14:textId="77777777" w:rsidR="00807010" w:rsidRDefault="00807010"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807010" w:rsidRDefault="00807010"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807010" w:rsidRDefault="00807010"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5" behindDoc="0" locked="0" layoutInCell="1" allowOverlap="1" wp14:anchorId="589CDF94" wp14:editId="17AE66B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2E155ED4">
              <v:shapetype id="_x0000_t67" coordsize="21600,21600" o:spt="67" adj="16200,5400" path="m0@0l@1@0@1,0@2,0@2@0,21600@0,10800,21600xe" w14:anchorId="7CFAA06B">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325" style="position:absolute;margin-left:70.85pt;margin-top:465.55pt;width:7.1pt;height:6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indowText" stroked="f" strokeweight="1pt" type="#_x0000_t67" adj="20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w:pict>
          </mc:Fallback>
        </mc:AlternateContent>
      </w:r>
      <w:r w:rsidRPr="006E55A7">
        <w:rPr>
          <w:rFonts w:ascii="Arial" w:hAnsi="Arial"/>
          <w:noProof/>
          <w:lang w:eastAsia="en-AU"/>
        </w:rPr>
        <mc:AlternateContent>
          <mc:Choice Requires="wps">
            <w:drawing>
              <wp:anchor distT="0" distB="0" distL="114300" distR="114300" simplePos="0" relativeHeight="251658274" behindDoc="0" locked="0" layoutInCell="1" allowOverlap="1" wp14:anchorId="7067BA73" wp14:editId="18A7419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1AA6A940">
              <v:shape id="Down Arrow 324" style="position:absolute;margin-left:70.2pt;margin-top:334.4pt;width:7.1pt;height:102.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82451c" stroked="f" strokeweight="1pt" type="#_x0000_t67" adj="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w14:anchorId="63B55D14"/>
            </w:pict>
          </mc:Fallback>
        </mc:AlternateContent>
      </w:r>
      <w:r w:rsidRPr="006E55A7">
        <w:rPr>
          <w:rFonts w:ascii="Arial" w:hAnsi="Arial"/>
          <w:noProof/>
          <w:color w:val="525252"/>
          <w:lang w:eastAsia="en-AU"/>
        </w:rPr>
        <mc:AlternateContent>
          <mc:Choice Requires="wps">
            <w:drawing>
              <wp:anchor distT="0" distB="0" distL="114300" distR="114300" simplePos="0" relativeHeight="251658273" behindDoc="0" locked="0" layoutInCell="1" allowOverlap="1" wp14:anchorId="0C5CD740" wp14:editId="638BFFC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1ACAABD0">
              <v:shape id="Down Arrow 323" style="position:absolute;margin-left:70.2pt;margin-top:162.35pt;width:7.1pt;height:141.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7030a0" stroked="f" strokeweight="1pt" type="#_x0000_t67" adj="2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w14:anchorId="0102B8B6"/>
            </w:pict>
          </mc:Fallback>
        </mc:AlternateContent>
      </w:r>
      <w:r w:rsidRPr="006E55A7">
        <w:rPr>
          <w:rFonts w:ascii="Arial" w:hAnsi="Arial"/>
          <w:noProof/>
          <w:lang w:eastAsia="en-AU"/>
        </w:rPr>
        <mc:AlternateContent>
          <mc:Choice Requires="wps">
            <w:drawing>
              <wp:anchor distT="0" distB="0" distL="114300" distR="114300" simplePos="0" relativeHeight="251658256" behindDoc="0" locked="0" layoutInCell="1" allowOverlap="1" wp14:anchorId="688D115F" wp14:editId="0CE0E29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402A4918">
              <v:shape id="Down Arrow 322" style="position:absolute;margin-left:70.25pt;margin-top:98.2pt;width:7.1pt;height:3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48235" stroked="f" strokeweight="1pt" type="#_x0000_t67" adj="1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w14:anchorId="0E668763"/>
            </w:pict>
          </mc:Fallback>
        </mc:AlternateContent>
      </w:r>
      <w:r w:rsidRPr="006E55A7">
        <w:rPr>
          <w:rFonts w:ascii="Arial" w:hAnsi="Arial"/>
          <w:noProof/>
          <w:lang w:eastAsia="en-AU"/>
        </w:rPr>
        <mc:AlternateContent>
          <mc:Choice Requires="wps">
            <w:drawing>
              <wp:anchor distT="0" distB="0" distL="114300" distR="114300" simplePos="0" relativeHeight="251658272" behindDoc="0" locked="0" layoutInCell="1" allowOverlap="1" wp14:anchorId="67B7E082" wp14:editId="2A619E8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230AE926">
              <v:shape id="Down Arrow 321" style="position:absolute;margin-left:70.55pt;margin-top:34.8pt;width:4.25pt;height:3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1f4e79" strokecolor="#41719c" strokeweight="1pt" type="#_x0000_t67" adj="20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w14:anchorId="041DF2E1"/>
            </w:pict>
          </mc:Fallback>
        </mc:AlternateContent>
      </w:r>
      <w:r w:rsidRPr="006E55A7">
        <w:rPr>
          <w:rFonts w:ascii="Arial" w:hAnsi="Arial"/>
          <w:noProof/>
          <w:lang w:eastAsia="en-AU"/>
        </w:rPr>
        <mc:AlternateContent>
          <mc:Choice Requires="wps">
            <w:drawing>
              <wp:anchor distT="0" distB="0" distL="114300" distR="114300" simplePos="0" relativeHeight="251658268" behindDoc="0" locked="0" layoutInCell="1" allowOverlap="1" wp14:anchorId="14502626" wp14:editId="7E0AD16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784F0164" w14:textId="77777777" w:rsidR="00807010" w:rsidRDefault="00807010" w:rsidP="006E55A7">
                            <w:pPr>
                              <w:ind w:left="130"/>
                              <w:rPr>
                                <w:rFonts w:eastAsia="Century Gothic" w:cs="Century Gothic"/>
                                <w:sz w:val="19"/>
                                <w:szCs w:val="19"/>
                              </w:rPr>
                            </w:pPr>
                            <w:r>
                              <w:rPr>
                                <w:b/>
                                <w:sz w:val="19"/>
                              </w:rPr>
                              <w:t>Reflection on the process taken and the success of the design.</w:t>
                            </w:r>
                          </w:p>
                          <w:p w14:paraId="09F55689" w14:textId="77777777" w:rsidR="00807010" w:rsidRDefault="00807010"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807010" w:rsidRDefault="00807010"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9" type="#_x0000_t202" style="position:absolute;margin-left:111.75pt;margin-top:534.95pt;width:357.15pt;height:96.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807010" w:rsidRDefault="00807010" w:rsidP="006E55A7">
                      <w:pPr>
                        <w:ind w:left="130"/>
                        <w:rPr>
                          <w:rFonts w:eastAsia="Century Gothic" w:cs="Century Gothic"/>
                          <w:sz w:val="19"/>
                          <w:szCs w:val="19"/>
                        </w:rPr>
                      </w:pPr>
                      <w:r>
                        <w:rPr>
                          <w:b/>
                          <w:sz w:val="19"/>
                        </w:rPr>
                        <w:t>Reflection on the process taken and the success of the design.</w:t>
                      </w:r>
                    </w:p>
                    <w:p w14:paraId="09F55689" w14:textId="77777777" w:rsidR="00807010" w:rsidRDefault="00807010"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807010" w:rsidRDefault="00807010"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8" behindDoc="0" locked="0" layoutInCell="1" allowOverlap="1" wp14:anchorId="2774E3AA" wp14:editId="000FE65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040B94E7" w14:textId="77777777" w:rsidR="00807010" w:rsidRPr="00CE3F33" w:rsidRDefault="00807010"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0" type="#_x0000_t202" alt="Title: Ideation" style="position:absolute;margin-left:33.2pt;margin-top:137.65pt;width:77.95pt;height:2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14:paraId="040B94E7" w14:textId="77777777" w:rsidR="00807010" w:rsidRPr="00CE3F33" w:rsidRDefault="00807010"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7" behindDoc="0" locked="0" layoutInCell="1" allowOverlap="1" wp14:anchorId="4691FCDF" wp14:editId="7D033DA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4B5C1D09" w14:textId="77777777" w:rsidR="00807010" w:rsidRDefault="00807010"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1" alt="Title: Development" style="position:absolute;margin-left:34.6pt;margin-top:308.75pt;width:77.95pt;height:2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kE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dgr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obepB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807010" w:rsidRDefault="00807010"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6" behindDoc="0" locked="0" layoutInCell="1" allowOverlap="1" wp14:anchorId="0FAD4B1E" wp14:editId="0060875D">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27D2C82C" w14:textId="77777777" w:rsidR="00807010" w:rsidRPr="009F0AA9" w:rsidRDefault="00807010"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807010" w:rsidRDefault="00807010"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2" type="#_x0000_t202" style="position:absolute;margin-left:111.75pt;margin-top:309pt;width:357.15pt;height:122.4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807010" w:rsidRPr="009F0AA9" w:rsidRDefault="00807010"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807010" w:rsidRDefault="00807010"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5" behindDoc="0" locked="0" layoutInCell="1" allowOverlap="1" wp14:anchorId="31ED64C8" wp14:editId="1235A05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6E578341" w14:textId="77777777" w:rsidR="00807010" w:rsidRDefault="00807010"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B95DE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01724294" w:rsidR="00807010" w:rsidRDefault="00807010"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49B6980A" w14:textId="77777777" w:rsidR="00807010" w:rsidRDefault="00807010"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1" w:history="1">
                              <w:r>
                                <w:rPr>
                                  <w:rStyle w:val="Hyperlink"/>
                                  <w:sz w:val="19"/>
                                </w:rPr>
                                <w:t>www.mindtools.com/pages/article/newCT_02.htm</w:t>
                              </w:r>
                            </w:hyperlink>
                          </w:p>
                          <w:p w14:paraId="7CF39EBB" w14:textId="1F007855" w:rsidR="00807010" w:rsidRDefault="00807010" w:rsidP="006E55A7">
                            <w:pPr>
                              <w:spacing w:before="60" w:after="60"/>
                              <w:ind w:left="130" w:right="471"/>
                              <w:rPr>
                                <w:rFonts w:eastAsia="Century Gothic" w:cs="Century Gothic"/>
                                <w:sz w:val="19"/>
                                <w:szCs w:val="19"/>
                              </w:rPr>
                            </w:pPr>
                            <w:hyperlink r:id="rId122"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3" type="#_x0000_t202" style="position:absolute;margin-left:111.4pt;margin-top:136.1pt;width:357.15pt;height:168.1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807010" w:rsidRDefault="00807010"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B95DE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01724294" w:rsidR="00807010" w:rsidRDefault="00807010"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49B6980A" w14:textId="77777777" w:rsidR="00807010" w:rsidRDefault="00807010"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3" w:history="1">
                        <w:r>
                          <w:rPr>
                            <w:rStyle w:val="Hyperlink"/>
                            <w:sz w:val="19"/>
                          </w:rPr>
                          <w:t>www.mindtools.com/pages/article/newCT_02.htm</w:t>
                        </w:r>
                      </w:hyperlink>
                    </w:p>
                    <w:p w14:paraId="7CF39EBB" w14:textId="1F007855" w:rsidR="00807010" w:rsidRDefault="00807010" w:rsidP="006E55A7">
                      <w:pPr>
                        <w:spacing w:before="60" w:after="60"/>
                        <w:ind w:left="130" w:right="471"/>
                        <w:rPr>
                          <w:rFonts w:eastAsia="Century Gothic" w:cs="Century Gothic"/>
                          <w:sz w:val="19"/>
                          <w:szCs w:val="19"/>
                        </w:rPr>
                      </w:pPr>
                      <w:hyperlink r:id="rId124"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9" behindDoc="0" locked="0" layoutInCell="1" allowOverlap="1" wp14:anchorId="65319D67" wp14:editId="2E546A1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291D69BD" w14:textId="77777777" w:rsidR="00807010" w:rsidRPr="00CE3F33" w:rsidRDefault="00807010"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4" type="#_x0000_t202" alt="Title: Analysis" style="position:absolute;margin-left:33.7pt;margin-top:72.6pt;width:77.95pt;height:2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14:paraId="291D69BD" w14:textId="77777777" w:rsidR="00807010" w:rsidRPr="00CE3F33" w:rsidRDefault="00807010"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0" behindDoc="0" locked="0" layoutInCell="1" allowOverlap="1" wp14:anchorId="6468C216" wp14:editId="7775F52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533F25E7">
              <v:shape id="U-Turn Arrow 309" style="position:absolute;margin-left:-263.5pt;margin-top:259.95pt;width:543.5pt;height:54.45pt;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spid="_x0000_s1026" fillcolor="#c30" stroked="f" strokeweight="1pt" path="m,691515l,302538c,135451,135451,,302538,l6565492,v167087,,302538,135451,302538,302538l6868030,573715r34420,l6833610,691515,6764769,573715r34421,l6799190,302538v,-129067,-104630,-233697,-233697,-233697l302538,68840c173471,68840,68841,173470,68841,302537v,129659,-1,259319,-1,388978l,6915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w14:anchorId="343EC998">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1" behindDoc="0" locked="0" layoutInCell="1" allowOverlap="1" wp14:anchorId="45ED8768" wp14:editId="034BE46B">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29F96EF9">
              <v:shape id="U-Turn Arrow 310" style="position:absolute;margin-left:-87.15pt;margin-top:418.25pt;width:215.35pt;height:28.4pt;rotation:-9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spid="_x0000_s1026" fillcolor="#c30" stroked="f" strokeweight="1pt" path="m,360680l,157798c,70649,70649,,157798,l2559195,v87149,,157798,70649,157798,157798c2716993,204945,2716992,252091,2716992,299238r17953,l2699039,360680r-35905,-61442l2681086,299238r,-141440c2681086,90479,2626513,35906,2559194,35906r-2401396,c90479,35906,35906,90479,35906,157798r,202882l,3606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w14:anchorId="73C1815F">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2" behindDoc="0" locked="0" layoutInCell="1" allowOverlap="1" wp14:anchorId="29C0FB93" wp14:editId="11869658">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6EDB5574">
              <v:shape id="U-Turn Arrow 311" style="position:absolute;margin-left:-186.4pt;margin-top:326.85pt;width:404.55pt;height:40.25pt;rotation:-90;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spid="_x0000_s1026" fillcolor="#c30" stroked="f" strokeweight="1pt" path="m,511175l,223639c,100127,100127,,223639,l4888702,v123512,,223639,100127,223639,223639l5112341,424096r25444,l5086898,511175r-50888,-87079l5061454,424096r,-200457c5061454,128231,4984110,50887,4888702,50887r-4665063,c128231,50887,50887,128231,50887,223639r,287536l,5111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w14:anchorId="3D2D2850">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3" behindDoc="0" locked="0" layoutInCell="1" allowOverlap="1" wp14:anchorId="27AED238" wp14:editId="73426D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686E5099" w14:textId="77777777" w:rsidR="00807010" w:rsidRDefault="00807010" w:rsidP="006E55A7">
                            <w:pPr>
                              <w:ind w:left="130"/>
                              <w:rPr>
                                <w:rFonts w:eastAsia="Century Gothic" w:cs="Century Gothic"/>
                                <w:sz w:val="19"/>
                                <w:szCs w:val="19"/>
                              </w:rPr>
                            </w:pPr>
                            <w:r>
                              <w:rPr>
                                <w:b/>
                                <w:sz w:val="19"/>
                              </w:rPr>
                              <w:t>Finding useful and helpful information about the design problem.</w:t>
                            </w:r>
                          </w:p>
                          <w:p w14:paraId="6B16EEB9" w14:textId="77777777" w:rsidR="00807010" w:rsidRDefault="00807010"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5" type="#_x0000_t202" style="position:absolute;margin-left:111.5pt;margin-top:9.3pt;width:357.15pt;height:58.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807010" w:rsidRDefault="00807010" w:rsidP="006E55A7">
                      <w:pPr>
                        <w:ind w:left="130"/>
                        <w:rPr>
                          <w:rFonts w:eastAsia="Century Gothic" w:cs="Century Gothic"/>
                          <w:sz w:val="19"/>
                          <w:szCs w:val="19"/>
                        </w:rPr>
                      </w:pPr>
                      <w:r>
                        <w:rPr>
                          <w:b/>
                          <w:sz w:val="19"/>
                        </w:rPr>
                        <w:t>Finding useful and helpful information about the design problem.</w:t>
                      </w:r>
                    </w:p>
                    <w:p w14:paraId="6B16EEB9" w14:textId="77777777" w:rsidR="00807010" w:rsidRDefault="00807010"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4" behindDoc="0" locked="0" layoutInCell="1" allowOverlap="1" wp14:anchorId="7DD3E132" wp14:editId="5675C60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14:paraId="69D113AF" w14:textId="77777777" w:rsidR="00807010" w:rsidRDefault="00807010" w:rsidP="006E55A7">
                            <w:pPr>
                              <w:ind w:left="130"/>
                              <w:rPr>
                                <w:rFonts w:eastAsia="Century Gothic" w:cs="Century Gothic"/>
                                <w:sz w:val="19"/>
                                <w:szCs w:val="19"/>
                              </w:rPr>
                            </w:pPr>
                            <w:r>
                              <w:rPr>
                                <w:b/>
                                <w:sz w:val="19"/>
                              </w:rPr>
                              <w:t>Understanding the meaning of the research findings.</w:t>
                            </w:r>
                          </w:p>
                          <w:p w14:paraId="14ED10BF" w14:textId="77777777" w:rsidR="00807010" w:rsidRDefault="00807010"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6" type="#_x0000_t202" style="position:absolute;margin-left:111.5pt;margin-top:72.5pt;width:357.15pt;height:58.9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807010" w:rsidRDefault="00807010" w:rsidP="006E55A7">
                      <w:pPr>
                        <w:ind w:left="130"/>
                        <w:rPr>
                          <w:rFonts w:eastAsia="Century Gothic" w:cs="Century Gothic"/>
                          <w:sz w:val="19"/>
                          <w:szCs w:val="19"/>
                        </w:rPr>
                      </w:pPr>
                      <w:r>
                        <w:rPr>
                          <w:b/>
                          <w:sz w:val="19"/>
                        </w:rPr>
                        <w:t>Understanding the meaning of the research findings.</w:t>
                      </w:r>
                    </w:p>
                    <w:p w14:paraId="14ED10BF" w14:textId="77777777" w:rsidR="00807010" w:rsidRDefault="00807010"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9" behindDoc="0" locked="0" layoutInCell="1" allowOverlap="1" wp14:anchorId="11916FBB" wp14:editId="7F3A1DD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65A81FA3" w14:textId="77777777" w:rsidR="00807010" w:rsidRDefault="00807010"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7" type="#_x0000_t202" alt="Title: Research" style="position:absolute;margin-left:33.2pt;margin-top:9.55pt;width:77.95pt;height:2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14:paraId="65A81FA3" w14:textId="77777777" w:rsidR="00807010" w:rsidRDefault="00807010"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0" behindDoc="0" locked="0" layoutInCell="1" allowOverlap="1" wp14:anchorId="7E531764" wp14:editId="7398404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7DD2AF84" w14:textId="77777777" w:rsidR="00807010" w:rsidRDefault="00807010"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8" type="#_x0000_t202" alt="Title: Production" style="position:absolute;margin-left:33.2pt;margin-top:440.2pt;width:77.95pt;height:25.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14:paraId="7DD2AF84" w14:textId="77777777" w:rsidR="00807010" w:rsidRDefault="00807010"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1" behindDoc="0" locked="0" layoutInCell="1" allowOverlap="1" wp14:anchorId="4D759C5C" wp14:editId="32E80A51">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dec="http://schemas.microsoft.com/office/drawing/2017/decorative" xmlns:dgm="http://schemas.openxmlformats.org/drawingml/2006/diagram"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16A44C19" w14:textId="77777777" w:rsidR="00807010" w:rsidRDefault="00807010"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9" type="#_x0000_t202" alt="Title: Evaluation" style="position:absolute;margin-left:33.45pt;margin-top:535.2pt;width:77.95pt;height:25.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14:paraId="16A44C19" w14:textId="77777777" w:rsidR="00807010" w:rsidRDefault="00807010"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65B7236" w14:textId="30BCA148" w:rsidR="008E63F3" w:rsidRPr="008E63F3" w:rsidRDefault="005720A0" w:rsidP="008E63F3">
      <w:pPr>
        <w:pStyle w:val="Heading1"/>
      </w:pPr>
      <w:bookmarkStart w:id="78" w:name="_Toc47534951"/>
      <w:r>
        <w:t xml:space="preserve">Appendix 4B: </w:t>
      </w:r>
      <w:r w:rsidR="008E63F3" w:rsidRPr="008E63F3">
        <w:t>Drawing in the design process</w:t>
      </w:r>
      <w:bookmarkEnd w:id="78"/>
    </w:p>
    <w:p w14:paraId="0D395EC2" w14:textId="640663FB" w:rsidR="008E63F3" w:rsidRPr="008E63F3" w:rsidRDefault="009341B5" w:rsidP="008E63F3">
      <w:r w:rsidRPr="008E63F3">
        <w:rPr>
          <w:noProof/>
          <w:lang w:eastAsia="en-AU"/>
        </w:rPr>
        <w:drawing>
          <wp:anchor distT="0" distB="0" distL="114300" distR="114300" simplePos="0" relativeHeight="251658250" behindDoc="0" locked="0" layoutInCell="1" allowOverlap="1" wp14:anchorId="7DD7CA0A" wp14:editId="60E573EE">
            <wp:simplePos x="0" y="0"/>
            <wp:positionH relativeFrom="margin">
              <wp:posOffset>3053439</wp:posOffset>
            </wp:positionH>
            <wp:positionV relativeFrom="paragraph">
              <wp:posOffset>7620</wp:posOffset>
            </wp:positionV>
            <wp:extent cx="2718053" cy="1800000"/>
            <wp:effectExtent l="0" t="0" r="6350"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718053"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often result in the need for students to draw plans of their designs. This can be done at a simple level using hand</w:t>
      </w:r>
      <w:r w:rsidR="001D45CD">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6CF4E37C" w14:textId="0B7D0A50" w:rsidR="008E63F3" w:rsidRPr="008E63F3" w:rsidRDefault="009341B5" w:rsidP="008E63F3">
      <w:r>
        <w:rPr>
          <w:noProof/>
          <w:lang w:eastAsia="en-AU"/>
        </w:rPr>
        <mc:AlternateContent>
          <mc:Choice Requires="wps">
            <w:drawing>
              <wp:anchor distT="0" distB="0" distL="114300" distR="114300" simplePos="0" relativeHeight="251658279" behindDoc="0" locked="0" layoutInCell="1" allowOverlap="1" wp14:anchorId="71764EB9" wp14:editId="3DBA518F">
                <wp:simplePos x="0" y="0"/>
                <wp:positionH relativeFrom="margin">
                  <wp:align>right</wp:align>
                </wp:positionH>
                <wp:positionV relativeFrom="paragraph">
                  <wp:posOffset>397510</wp:posOffset>
                </wp:positionV>
                <wp:extent cx="2717800" cy="214630"/>
                <wp:effectExtent l="0" t="0" r="635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214630"/>
                        </a:xfrm>
                        <a:prstGeom prst="rect">
                          <a:avLst/>
                        </a:prstGeom>
                        <a:solidFill>
                          <a:prstClr val="white"/>
                        </a:solidFill>
                        <a:ln>
                          <a:noFill/>
                        </a:ln>
                      </wps:spPr>
                      <wps:txbx>
                        <w:txbxContent>
                          <w:p w14:paraId="0AA2A62D" w14:textId="07D42589" w:rsidR="00807010" w:rsidRPr="00D43A40"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64EB9" id="Text Box 55" o:spid="_x0000_s1040" type="#_x0000_t202" style="position:absolute;margin-left:162.8pt;margin-top:31.3pt;width:214pt;height:16.9pt;z-index:251658279;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" stroked="f">
                <v:textbox inset="0,0,0,0">
                  <w:txbxContent>
                    <w:p w14:paraId="0AA2A62D" w14:textId="07D42589" w:rsidR="00807010" w:rsidRPr="00D43A40" w:rsidRDefault="00807010" w:rsidP="004332FB">
                      <w:pPr>
                        <w:pStyle w:val="Caption"/>
                        <w:jc w:val="center"/>
                        <w:rPr>
                          <w:noProof/>
                        </w:rPr>
                      </w:pPr>
                      <w:r>
                        <w:t>istockphoto.com</w:t>
                      </w:r>
                    </w:p>
                  </w:txbxContent>
                </v:textbox>
                <w10:wrap type="square" anchorx="margin"/>
              </v:shape>
            </w:pict>
          </mc:Fallback>
        </mc:AlternateContent>
      </w:r>
      <w:r w:rsidR="008E63F3" w:rsidRPr="008E63F3">
        <w:t>By developing skills using industry</w:t>
      </w:r>
      <w:r w:rsidR="00CE75CD">
        <w:t>-</w:t>
      </w:r>
      <w:r w:rsidR="008E63F3" w:rsidRPr="008E63F3">
        <w:t xml:space="preserve">standard software, students </w:t>
      </w:r>
      <w:r w:rsidR="000B289D">
        <w:t>may</w:t>
      </w:r>
      <w:r w:rsidR="008E63F3" w:rsidRPr="008E63F3">
        <w:t xml:space="preserve"> be well-placed to explore future career pathways. </w:t>
      </w:r>
    </w:p>
    <w:p w14:paraId="09C7EFEE" w14:textId="21E16C9A" w:rsidR="008E63F3" w:rsidRPr="008E63F3" w:rsidRDefault="008E63F3" w:rsidP="008E63F3">
      <w:r w:rsidRPr="008E63F3">
        <w:t xml:space="preserve">There are </w:t>
      </w:r>
      <w:r w:rsidR="00675C6A" w:rsidRPr="008E63F3">
        <w:t>several</w:t>
      </w:r>
      <w:r w:rsidRPr="008E63F3">
        <w:t xml:space="preserve"> </w:t>
      </w:r>
      <w:r w:rsidR="000B289D">
        <w:t>CAD software options</w:t>
      </w:r>
      <w:r w:rsidR="00066AD9">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78447B58" w14:textId="77777777" w:rsidR="00F87E80" w:rsidRPr="008E63F3" w:rsidRDefault="00F87E80" w:rsidP="00F87E80">
      <w:pPr>
        <w:spacing w:before="240"/>
        <w:rPr>
          <w:b/>
        </w:rPr>
      </w:pPr>
      <w:r w:rsidRPr="008E63F3">
        <w:rPr>
          <w:b/>
        </w:rPr>
        <w:t>Tinkercad</w:t>
      </w:r>
    </w:p>
    <w:p w14:paraId="763CD0EF"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1628454E" w14:textId="5CCE65D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21F78B24" w14:textId="77777777" w:rsidR="00F87E80" w:rsidRPr="008E63F3" w:rsidRDefault="00F87E80" w:rsidP="00805F24">
      <w:pPr>
        <w:widowControl/>
        <w:numPr>
          <w:ilvl w:val="0"/>
          <w:numId w:val="3"/>
        </w:numPr>
        <w:spacing w:before="60" w:after="60"/>
        <w:ind w:left="454" w:hanging="227"/>
      </w:pPr>
      <w:r w:rsidRPr="008E63F3">
        <w:t xml:space="preserve">Home: </w:t>
      </w:r>
      <w:hyperlink r:id="rId126" w:history="1">
        <w:r w:rsidRPr="00DB4AF0">
          <w:rPr>
            <w:i/>
            <w:color w:val="215986"/>
            <w:u w:val="single"/>
          </w:rPr>
          <w:t>www.tinkercad.com</w:t>
        </w:r>
      </w:hyperlink>
    </w:p>
    <w:p w14:paraId="30A1BAB2" w14:textId="77777777" w:rsidR="00F87E80" w:rsidRPr="008E63F3" w:rsidRDefault="00F87E80" w:rsidP="00805F24">
      <w:pPr>
        <w:widowControl/>
        <w:numPr>
          <w:ilvl w:val="0"/>
          <w:numId w:val="3"/>
        </w:numPr>
        <w:spacing w:before="60" w:after="60"/>
        <w:ind w:left="454" w:hanging="227"/>
      </w:pPr>
      <w:r w:rsidRPr="008E63F3">
        <w:t xml:space="preserve">Blog: </w:t>
      </w:r>
      <w:hyperlink r:id="rId127" w:history="1">
        <w:r w:rsidRPr="00DB4AF0">
          <w:rPr>
            <w:i/>
            <w:color w:val="215986"/>
            <w:u w:val="single"/>
          </w:rPr>
          <w:t>blog.tinkercad.com</w:t>
        </w:r>
      </w:hyperlink>
    </w:p>
    <w:p w14:paraId="4784179B" w14:textId="77777777" w:rsidR="00F87E80" w:rsidRPr="008E63F3" w:rsidRDefault="00F87E80" w:rsidP="00805F24">
      <w:pPr>
        <w:widowControl/>
        <w:numPr>
          <w:ilvl w:val="0"/>
          <w:numId w:val="3"/>
        </w:numPr>
        <w:spacing w:before="60" w:after="60"/>
        <w:ind w:left="454" w:hanging="227"/>
      </w:pPr>
      <w:r w:rsidRPr="008E63F3">
        <w:t xml:space="preserve">Tutorials: </w:t>
      </w:r>
      <w:hyperlink r:id="rId128" w:history="1">
        <w:r w:rsidRPr="00DB4AF0">
          <w:rPr>
            <w:i/>
            <w:color w:val="215986"/>
            <w:u w:val="single"/>
          </w:rPr>
          <w:t>www.tinkercad.com/learn</w:t>
        </w:r>
      </w:hyperlink>
    </w:p>
    <w:p w14:paraId="318A6017"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564C35E2" w14:textId="1F8B055C" w:rsidR="008E63F3" w:rsidRPr="008E63F3" w:rsidRDefault="008E63F3" w:rsidP="008E63F3">
      <w:pPr>
        <w:widowControl/>
        <w:spacing w:before="240"/>
        <w:rPr>
          <w:b/>
        </w:rPr>
      </w:pPr>
      <w:r w:rsidRPr="008E63F3">
        <w:rPr>
          <w:b/>
        </w:rPr>
        <w:t xml:space="preserve">SketchUp </w:t>
      </w:r>
    </w:p>
    <w:p w14:paraId="44BBF053" w14:textId="37DFD2C6"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78FF7618" w14:textId="1D89CAB2"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7B625DAB" w14:textId="7C0216FC" w:rsidR="008E63F3" w:rsidRPr="008E63F3" w:rsidRDefault="008E63F3" w:rsidP="00805F24">
      <w:pPr>
        <w:widowControl/>
        <w:numPr>
          <w:ilvl w:val="0"/>
          <w:numId w:val="3"/>
        </w:numPr>
        <w:spacing w:before="60" w:after="60"/>
        <w:ind w:left="454" w:hanging="227"/>
      </w:pPr>
      <w:r w:rsidRPr="008E63F3">
        <w:t xml:space="preserve">Home: </w:t>
      </w:r>
      <w:hyperlink r:id="rId129" w:history="1">
        <w:r w:rsidRPr="00DB4AF0">
          <w:rPr>
            <w:i/>
            <w:color w:val="215986"/>
            <w:u w:val="single"/>
          </w:rPr>
          <w:t>www.sketchup.co</w:t>
        </w:r>
        <w:r w:rsidRPr="008E63F3">
          <w:rPr>
            <w:color w:val="215986"/>
            <w:u w:val="single"/>
          </w:rPr>
          <w:t>m</w:t>
        </w:r>
      </w:hyperlink>
      <w:r w:rsidRPr="008E63F3">
        <w:t xml:space="preserve"> 'Products' </w:t>
      </w:r>
      <w:r w:rsidR="000C6B87">
        <w:rPr>
          <w:i/>
        </w:rPr>
        <w:t>'SketchUp for Schools</w:t>
      </w:r>
      <w:r w:rsidRPr="006D5AC4">
        <w:rPr>
          <w:i/>
        </w:rPr>
        <w:t>'</w:t>
      </w:r>
    </w:p>
    <w:p w14:paraId="07B05925" w14:textId="77777777" w:rsidR="008E63F3" w:rsidRPr="008E63F3" w:rsidRDefault="008E63F3" w:rsidP="00805F24">
      <w:pPr>
        <w:widowControl/>
        <w:numPr>
          <w:ilvl w:val="0"/>
          <w:numId w:val="3"/>
        </w:numPr>
        <w:spacing w:before="60" w:after="60"/>
        <w:ind w:left="454" w:hanging="227"/>
      </w:pPr>
      <w:r w:rsidRPr="008E63F3">
        <w:t xml:space="preserve">Help centre: </w:t>
      </w:r>
      <w:hyperlink r:id="rId130" w:history="1">
        <w:r w:rsidRPr="00DB4AF0">
          <w:rPr>
            <w:i/>
            <w:color w:val="215986"/>
            <w:u w:val="single"/>
          </w:rPr>
          <w:t>help.sketchup.com/en</w:t>
        </w:r>
      </w:hyperlink>
    </w:p>
    <w:p w14:paraId="135882D6" w14:textId="77777777" w:rsidR="008E63F3" w:rsidRPr="008E63F3" w:rsidRDefault="008E63F3" w:rsidP="00805F24">
      <w:pPr>
        <w:widowControl/>
        <w:numPr>
          <w:ilvl w:val="0"/>
          <w:numId w:val="3"/>
        </w:numPr>
        <w:spacing w:before="60" w:after="60"/>
        <w:ind w:left="454" w:hanging="227"/>
      </w:pPr>
      <w:r w:rsidRPr="008E63F3">
        <w:t xml:space="preserve">Blog: </w:t>
      </w:r>
      <w:hyperlink r:id="rId131" w:history="1">
        <w:r w:rsidRPr="00DB4AF0">
          <w:rPr>
            <w:i/>
            <w:color w:val="215986"/>
            <w:u w:val="single"/>
          </w:rPr>
          <w:t>blog.sketchup.com</w:t>
        </w:r>
      </w:hyperlink>
    </w:p>
    <w:p w14:paraId="45A00D87" w14:textId="56184544" w:rsidR="008E63F3" w:rsidRPr="008E63F3" w:rsidRDefault="008E63F3" w:rsidP="00805F24">
      <w:pPr>
        <w:widowControl/>
        <w:numPr>
          <w:ilvl w:val="0"/>
          <w:numId w:val="3"/>
        </w:numPr>
        <w:spacing w:before="60" w:after="60"/>
        <w:ind w:left="454" w:hanging="227"/>
      </w:pPr>
      <w:r w:rsidRPr="008E63F3">
        <w:t xml:space="preserve">Tutorials: </w:t>
      </w:r>
      <w:hyperlink r:id="rId132"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r w:rsidRPr="006D5AC4">
        <w:rPr>
          <w:i/>
        </w:rPr>
        <w:t>SketchUp</w:t>
      </w:r>
      <w:r w:rsidRPr="008E63F3">
        <w:t xml:space="preserve"> skills.</w:t>
      </w:r>
    </w:p>
    <w:p w14:paraId="472CC1D3" w14:textId="77777777" w:rsidR="008E63F3" w:rsidRPr="008E63F3" w:rsidRDefault="008E63F3" w:rsidP="008E63F3"/>
    <w:p w14:paraId="1B1488FB" w14:textId="77777777" w:rsidR="008E63F3" w:rsidRPr="008E63F3" w:rsidRDefault="008E63F3" w:rsidP="008E63F3">
      <w:r w:rsidRPr="008E63F3">
        <w:br w:type="page"/>
      </w:r>
    </w:p>
    <w:p w14:paraId="0EE3C7F6" w14:textId="609720B8" w:rsidR="004F5BAE" w:rsidRPr="00807593" w:rsidRDefault="004F5BAE" w:rsidP="004F5BAE">
      <w:pPr>
        <w:pStyle w:val="Heading1"/>
      </w:pPr>
      <w:bookmarkStart w:id="79" w:name="_Toc47534952"/>
      <w:bookmarkStart w:id="80" w:name="_Toc469557618"/>
      <w:bookmarkStart w:id="81" w:name="_Toc469636557"/>
      <w:bookmarkStart w:id="82" w:name="_Toc465262522"/>
      <w:bookmarkEnd w:id="77"/>
      <w:r w:rsidRPr="00807593">
        <w:t xml:space="preserve">Appendix </w:t>
      </w:r>
      <w:r>
        <w:t>5</w:t>
      </w:r>
      <w:r w:rsidRPr="00807593">
        <w:t xml:space="preserve">: </w:t>
      </w:r>
      <w:r w:rsidR="00F10ED5">
        <w:t xml:space="preserve">Student </w:t>
      </w:r>
      <w:r w:rsidR="005B7174">
        <w:t>journal</w:t>
      </w:r>
      <w:bookmarkEnd w:id="79"/>
      <w:r w:rsidR="00F10ED5">
        <w:t xml:space="preserve"> </w:t>
      </w:r>
    </w:p>
    <w:p w14:paraId="002F4A37" w14:textId="17D2C19B" w:rsidR="00D56A1E" w:rsidRPr="00D56A1E" w:rsidRDefault="00D56A1E" w:rsidP="00D56A1E">
      <w:pPr>
        <w:widowControl/>
      </w:pPr>
      <w:r w:rsidRPr="00D56A1E">
        <w:rPr>
          <w:noProof/>
          <w:lang w:eastAsia="en-AU"/>
        </w:rPr>
        <w:drawing>
          <wp:anchor distT="0" distB="0" distL="114300" distR="114300" simplePos="0" relativeHeight="251658249" behindDoc="0" locked="0" layoutInCell="1" allowOverlap="1" wp14:anchorId="30CA80E0" wp14:editId="2A9B6B7F">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313ED927" w14:textId="683EC1EF" w:rsidR="00D56A1E" w:rsidRPr="00D56A1E" w:rsidRDefault="00FF567C" w:rsidP="00D56A1E">
      <w:pPr>
        <w:widowControl/>
      </w:pPr>
      <w:r>
        <w:rPr>
          <w:noProof/>
          <w:lang w:eastAsia="en-AU"/>
        </w:rPr>
        <mc:AlternateContent>
          <mc:Choice Requires="wps">
            <w:drawing>
              <wp:anchor distT="0" distB="0" distL="114300" distR="114300" simplePos="0" relativeHeight="251658283" behindDoc="0" locked="0" layoutInCell="1" allowOverlap="1" wp14:anchorId="793D21F6" wp14:editId="186C4D8A">
                <wp:simplePos x="0" y="0"/>
                <wp:positionH relativeFrom="margin">
                  <wp:posOffset>3600450</wp:posOffset>
                </wp:positionH>
                <wp:positionV relativeFrom="paragraph">
                  <wp:posOffset>765810</wp:posOffset>
                </wp:positionV>
                <wp:extent cx="2127250" cy="635"/>
                <wp:effectExtent l="0" t="0" r="6350" b="0"/>
                <wp:wrapSquare wrapText="bothSides"/>
                <wp:docPr id="93" name="Text Box 93"/>
                <wp:cNvGraphicFramePr/>
                <a:graphic xmlns:a="http://schemas.openxmlformats.org/drawingml/2006/main">
                  <a:graphicData uri="http://schemas.microsoft.com/office/word/2010/wordprocessingShape">
                    <wps:wsp>
                      <wps:cNvSpPr txBox="1"/>
                      <wps:spPr>
                        <a:xfrm>
                          <a:off x="0" y="0"/>
                          <a:ext cx="2127250" cy="635"/>
                        </a:xfrm>
                        <a:prstGeom prst="rect">
                          <a:avLst/>
                        </a:prstGeom>
                        <a:solidFill>
                          <a:prstClr val="white"/>
                        </a:solidFill>
                        <a:ln>
                          <a:noFill/>
                        </a:ln>
                      </wps:spPr>
                      <wps:txbx>
                        <w:txbxContent>
                          <w:p w14:paraId="250FF151" w14:textId="77777777" w:rsidR="00807010" w:rsidRPr="00D43A40" w:rsidRDefault="00807010" w:rsidP="00FF567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3D21F6" id="Text Box 93" o:spid="_x0000_s1041" type="#_x0000_t202" style="position:absolute;margin-left:283.5pt;margin-top:60.3pt;width:167.5pt;height:.05pt;z-index:25165828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" stroked="f">
                <v:textbox style="mso-fit-shape-to-text:t" inset="0,0,0,0">
                  <w:txbxContent>
                    <w:p w14:paraId="250FF151" w14:textId="77777777" w:rsidR="00807010" w:rsidRPr="00D43A40" w:rsidRDefault="00807010" w:rsidP="00FF567C">
                      <w:pPr>
                        <w:pStyle w:val="Caption"/>
                        <w:jc w:val="center"/>
                        <w:rPr>
                          <w:noProof/>
                        </w:rPr>
                      </w:pPr>
                      <w:r>
                        <w:t>istockphoto.com</w:t>
                      </w:r>
                    </w:p>
                  </w:txbxContent>
                </v:textbox>
                <w10:wrap type="square" anchorx="margin"/>
              </v:shape>
            </w:pict>
          </mc:Fallback>
        </mc:AlternateContent>
      </w:r>
      <w:r w:rsidR="009D61F1">
        <w:t>This module</w:t>
      </w:r>
      <w:r w:rsidR="00D56A1E" w:rsidRPr="00D56A1E">
        <w:t xml:space="preserve"> encourage</w:t>
      </w:r>
      <w:r w:rsidR="009D61F1">
        <w:t>s</w:t>
      </w:r>
      <w:r w:rsidR="00D56A1E" w:rsidRPr="00D56A1E">
        <w:t xml:space="preserve"> students to self-reflect and record the stages of their learning in a journal</w:t>
      </w:r>
      <w:r w:rsidR="009D61F1">
        <w:t xml:space="preserve">, which </w:t>
      </w:r>
      <w:r w:rsidR="00D56A1E" w:rsidRPr="00D56A1E">
        <w:t>may take the form of a written journal, a portfolio or a digital portfolio.</w:t>
      </w:r>
    </w:p>
    <w:p w14:paraId="531D7759" w14:textId="0FCB718D" w:rsidR="00D56A1E" w:rsidRPr="00D56A1E" w:rsidRDefault="00B924D7" w:rsidP="00D56A1E">
      <w:pPr>
        <w:widowControl/>
      </w:pPr>
      <w:r>
        <w:t>Using d</w:t>
      </w:r>
      <w:r w:rsidR="00D56A1E" w:rsidRPr="00D56A1E">
        <w:t xml:space="preserve">igital portfolios </w:t>
      </w:r>
      <w:r w:rsidR="00E51879">
        <w:t xml:space="preserve">can </w:t>
      </w:r>
      <w:r>
        <w:t>help develop students’</w:t>
      </w:r>
      <w:r w:rsidR="00D56A1E" w:rsidRPr="00D56A1E">
        <w:t xml:space="preserve"> </w:t>
      </w:r>
      <w:r w:rsidR="009D61F1">
        <w:t>i</w:t>
      </w:r>
      <w:r w:rsidR="00D56A1E" w:rsidRPr="00D56A1E">
        <w:t xml:space="preserve">nformation and </w:t>
      </w:r>
      <w:r w:rsidR="009D61F1">
        <w:t>c</w:t>
      </w:r>
      <w:r w:rsidR="00D56A1E" w:rsidRPr="00D56A1E">
        <w:t xml:space="preserve">ommunication </w:t>
      </w:r>
      <w:r w:rsidR="009D61F1">
        <w:t>t</w:t>
      </w:r>
      <w:r w:rsidR="00D56A1E" w:rsidRPr="00D56A1E">
        <w:t>echnology (ICT) capability.</w:t>
      </w:r>
    </w:p>
    <w:p w14:paraId="2C7872D1" w14:textId="2FE6A93C" w:rsidR="00D56A1E" w:rsidRPr="00D56A1E" w:rsidRDefault="00D56A1E" w:rsidP="00D56A1E">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23D97B78" w14:textId="1D03EB74" w:rsidR="00D56A1E" w:rsidRPr="00D56A1E" w:rsidRDefault="00D56A1E" w:rsidP="00D56A1E">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14:paraId="69625F44" w14:textId="1D91540C" w:rsidR="00D56A1E" w:rsidRPr="00D56A1E" w:rsidRDefault="00D56A1E" w:rsidP="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005A494C">
        <w:rPr>
          <w:szCs w:val="20"/>
        </w:rPr>
        <w:t>and useful apps for journa</w:t>
      </w:r>
      <w:r w:rsidRPr="00D56A1E">
        <w:rPr>
          <w:szCs w:val="20"/>
        </w:rPr>
        <w:t>ling.</w:t>
      </w:r>
    </w:p>
    <w:tbl>
      <w:tblPr>
        <w:tblStyle w:val="TableGrid9"/>
        <w:tblW w:w="9206" w:type="dxa"/>
        <w:tblLayout w:type="fixed"/>
        <w:tblLook w:val="04A0" w:firstRow="1" w:lastRow="0" w:firstColumn="1" w:lastColumn="0" w:noHBand="0" w:noVBand="1"/>
      </w:tblPr>
      <w:tblGrid>
        <w:gridCol w:w="9206"/>
      </w:tblGrid>
      <w:tr w:rsidR="00D56A1E" w:rsidRPr="00D56A1E" w14:paraId="54322545" w14:textId="77777777" w:rsidTr="00CD440E">
        <w:trPr>
          <w:trHeight w:val="737"/>
        </w:trPr>
        <w:tc>
          <w:tcPr>
            <w:tcW w:w="9206" w:type="dxa"/>
            <w:tcBorders>
              <w:left w:val="nil"/>
              <w:right w:val="nil"/>
            </w:tcBorders>
          </w:tcPr>
          <w:p w14:paraId="7DEDA823" w14:textId="77777777"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14:paraId="21585142" w14:textId="77777777" w:rsidR="00D56A1E" w:rsidRPr="00DB4AF0" w:rsidRDefault="00807010" w:rsidP="00D56A1E">
            <w:pPr>
              <w:spacing w:before="0"/>
              <w:rPr>
                <w:rStyle w:val="Hyperlink"/>
              </w:rPr>
            </w:pPr>
            <w:hyperlink r:id="rId134" w:history="1">
              <w:r w:rsidR="00D56A1E" w:rsidRPr="00DB4AF0">
                <w:rPr>
                  <w:rStyle w:val="Hyperlink"/>
                </w:rPr>
                <w:t>www.uts.edu.au/sites/default/files/reflective_journal.pdf</w:t>
              </w:r>
            </w:hyperlink>
          </w:p>
        </w:tc>
      </w:tr>
      <w:tr w:rsidR="00D56A1E" w:rsidRPr="00D56A1E" w14:paraId="4ECF2AAD" w14:textId="77777777" w:rsidTr="00CD440E">
        <w:trPr>
          <w:trHeight w:val="737"/>
        </w:trPr>
        <w:tc>
          <w:tcPr>
            <w:tcW w:w="9206" w:type="dxa"/>
            <w:tcBorders>
              <w:left w:val="nil"/>
              <w:right w:val="nil"/>
            </w:tcBorders>
          </w:tcPr>
          <w:p w14:paraId="4FF50A3E" w14:textId="77777777" w:rsidR="00EE771B" w:rsidRPr="00EE771B" w:rsidRDefault="00EE771B" w:rsidP="00EE771B">
            <w:pPr>
              <w:spacing w:after="0"/>
              <w:rPr>
                <w:rFonts w:cs="Arial"/>
              </w:rPr>
            </w:pPr>
            <w:r w:rsidRPr="00EE771B">
              <w:rPr>
                <w:rFonts w:cs="Arial"/>
                <w:i/>
              </w:rPr>
              <w:t>Reflective writing</w:t>
            </w:r>
            <w:r w:rsidRPr="00EE771B">
              <w:rPr>
                <w:rFonts w:cs="Arial"/>
              </w:rPr>
              <w:t xml:space="preserve"> (University of New South Wales Sydney))</w:t>
            </w:r>
          </w:p>
          <w:p w14:paraId="2168DC11" w14:textId="0696C4A5" w:rsidR="00D56A1E" w:rsidRPr="00DB4AF0" w:rsidRDefault="00807010" w:rsidP="00EE771B">
            <w:pPr>
              <w:spacing w:before="0"/>
              <w:rPr>
                <w:rStyle w:val="Hyperlink"/>
              </w:rPr>
            </w:pPr>
            <w:hyperlink r:id="rId135" w:history="1">
              <w:r w:rsidR="00EE771B" w:rsidRPr="00EE771B">
                <w:rPr>
                  <w:i/>
                  <w:color w:val="215986"/>
                  <w:u w:val="single"/>
                </w:rPr>
                <w:t>student.unsw.edu.au/reflective-writing</w:t>
              </w:r>
            </w:hyperlink>
          </w:p>
        </w:tc>
      </w:tr>
      <w:tr w:rsidR="00D56A1E" w:rsidRPr="00D56A1E" w14:paraId="5E187B39" w14:textId="77777777" w:rsidTr="00CD440E">
        <w:trPr>
          <w:trHeight w:val="737"/>
        </w:trPr>
        <w:tc>
          <w:tcPr>
            <w:tcW w:w="9206" w:type="dxa"/>
            <w:tcBorders>
              <w:left w:val="nil"/>
              <w:right w:val="nil"/>
            </w:tcBorders>
          </w:tcPr>
          <w:p w14:paraId="7CA51905" w14:textId="77777777" w:rsidR="00D56A1E" w:rsidRPr="00D56A1E" w:rsidRDefault="00D56A1E" w:rsidP="00D56A1E">
            <w:pPr>
              <w:spacing w:after="0"/>
              <w:rPr>
                <w:rFonts w:cs="Arial"/>
              </w:rPr>
            </w:pPr>
            <w:r w:rsidRPr="00D56A1E">
              <w:rPr>
                <w:rFonts w:cs="Arial"/>
                <w:i/>
              </w:rPr>
              <w:t>Balancing the two faces of ePortfolios</w:t>
            </w:r>
            <w:r w:rsidRPr="00D56A1E">
              <w:rPr>
                <w:rFonts w:cs="Arial"/>
              </w:rPr>
              <w:t xml:space="preserve"> (Helen Barrett, 2009)</w:t>
            </w:r>
          </w:p>
          <w:p w14:paraId="64BDBD6A" w14:textId="77777777" w:rsidR="00D56A1E" w:rsidRPr="00DB4AF0" w:rsidRDefault="00807010" w:rsidP="00D56A1E">
            <w:pPr>
              <w:spacing w:before="0"/>
              <w:rPr>
                <w:rStyle w:val="Hyperlink"/>
              </w:rPr>
            </w:pPr>
            <w:hyperlink r:id="rId136" w:history="1">
              <w:r w:rsidR="00D56A1E" w:rsidRPr="00DB4AF0">
                <w:rPr>
                  <w:rStyle w:val="Hyperlink"/>
                </w:rPr>
                <w:t>electronicportfolios.org/balance/Balancing.jpg</w:t>
              </w:r>
            </w:hyperlink>
          </w:p>
        </w:tc>
      </w:tr>
      <w:tr w:rsidR="00D56A1E" w:rsidRPr="00D56A1E" w14:paraId="333B399F" w14:textId="77777777" w:rsidTr="00CD440E">
        <w:trPr>
          <w:trHeight w:val="737"/>
        </w:trPr>
        <w:tc>
          <w:tcPr>
            <w:tcW w:w="9206" w:type="dxa"/>
            <w:tcBorders>
              <w:left w:val="nil"/>
              <w:right w:val="nil"/>
            </w:tcBorders>
          </w:tcPr>
          <w:p w14:paraId="6C3C333D" w14:textId="77777777"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14:paraId="5C869CD3" w14:textId="77777777" w:rsidR="00D56A1E" w:rsidRPr="00DB4AF0" w:rsidRDefault="00807010" w:rsidP="00D56A1E">
            <w:pPr>
              <w:spacing w:before="0"/>
              <w:rPr>
                <w:rStyle w:val="Hyperlink"/>
              </w:rPr>
            </w:pPr>
            <w:hyperlink r:id="rId137" w:history="1">
              <w:r w:rsidR="00D56A1E" w:rsidRPr="00DB4AF0">
                <w:rPr>
                  <w:rStyle w:val="Hyperlink"/>
                </w:rPr>
                <w:t>cooltoolsforschool.wordpress.com/digital-student-portfolios</w:t>
              </w:r>
            </w:hyperlink>
          </w:p>
        </w:tc>
      </w:tr>
      <w:tr w:rsidR="00D56A1E" w:rsidRPr="00D56A1E" w14:paraId="28C1BB3F" w14:textId="77777777" w:rsidTr="00CD440E">
        <w:trPr>
          <w:trHeight w:val="737"/>
        </w:trPr>
        <w:tc>
          <w:tcPr>
            <w:tcW w:w="9206" w:type="dxa"/>
            <w:tcBorders>
              <w:left w:val="nil"/>
              <w:right w:val="nil"/>
            </w:tcBorders>
          </w:tcPr>
          <w:p w14:paraId="6A3DE2CD" w14:textId="77777777" w:rsidR="00D56A1E" w:rsidRDefault="00D56A1E" w:rsidP="00A77F16">
            <w:pPr>
              <w:spacing w:after="0" w:line="259" w:lineRule="auto"/>
              <w:rPr>
                <w:rFonts w:cs="Arial"/>
              </w:rPr>
            </w:pPr>
            <w:r w:rsidRPr="00D56A1E">
              <w:rPr>
                <w:rFonts w:cs="Arial"/>
              </w:rPr>
              <w:t xml:space="preserve">Kidblog – </w:t>
            </w:r>
            <w:r w:rsidR="00A77F16">
              <w:rPr>
                <w:rFonts w:cs="Arial"/>
              </w:rPr>
              <w:t>digital portfolios and blogging</w:t>
            </w:r>
          </w:p>
          <w:p w14:paraId="62C7DEF8" w14:textId="20AB88CB" w:rsidR="00A77F16" w:rsidRPr="00A77F16" w:rsidRDefault="00807010" w:rsidP="00A77F16">
            <w:pPr>
              <w:spacing w:before="0" w:line="259" w:lineRule="auto"/>
              <w:rPr>
                <w:rStyle w:val="Hyperlink"/>
                <w:rFonts w:cs="Arial"/>
                <w:i w:val="0"/>
                <w:color w:val="auto"/>
                <w:u w:val="none"/>
              </w:rPr>
            </w:pPr>
            <w:hyperlink r:id="rId138" w:history="1">
              <w:r w:rsidR="00A77F16" w:rsidRPr="00A77F16">
                <w:rPr>
                  <w:rStyle w:val="Hyperlink"/>
                  <w:rFonts w:cs="Arial"/>
                  <w:i w:val="0"/>
                </w:rPr>
                <w:t>kidblog.org/home</w:t>
              </w:r>
            </w:hyperlink>
          </w:p>
        </w:tc>
      </w:tr>
      <w:tr w:rsidR="00D56A1E" w:rsidRPr="00D56A1E" w14:paraId="6B02A08A" w14:textId="77777777" w:rsidTr="00CD440E">
        <w:trPr>
          <w:trHeight w:val="737"/>
        </w:trPr>
        <w:tc>
          <w:tcPr>
            <w:tcW w:w="9206" w:type="dxa"/>
            <w:tcBorders>
              <w:left w:val="nil"/>
              <w:right w:val="nil"/>
            </w:tcBorders>
          </w:tcPr>
          <w:p w14:paraId="2B3920A0" w14:textId="77777777" w:rsidR="00D56A1E" w:rsidRPr="00D56A1E" w:rsidRDefault="00D56A1E" w:rsidP="00D56A1E">
            <w:pPr>
              <w:spacing w:after="0" w:line="259" w:lineRule="auto"/>
              <w:rPr>
                <w:rFonts w:cs="Arial"/>
              </w:rPr>
            </w:pPr>
            <w:r w:rsidRPr="00D56A1E">
              <w:rPr>
                <w:rFonts w:cs="Arial"/>
              </w:rPr>
              <w:t>Evernote (a digital portfolio app)</w:t>
            </w:r>
          </w:p>
          <w:p w14:paraId="49A57191" w14:textId="77777777" w:rsidR="00D56A1E" w:rsidRPr="00DB4AF0" w:rsidRDefault="00807010" w:rsidP="00D56A1E">
            <w:pPr>
              <w:spacing w:before="0" w:line="259" w:lineRule="auto"/>
              <w:rPr>
                <w:rStyle w:val="Hyperlink"/>
              </w:rPr>
            </w:pPr>
            <w:hyperlink r:id="rId139" w:history="1">
              <w:r w:rsidR="00D56A1E" w:rsidRPr="00DB4AF0">
                <w:rPr>
                  <w:rStyle w:val="Hyperlink"/>
                </w:rPr>
                <w:t>evernote.com</w:t>
              </w:r>
            </w:hyperlink>
            <w:r w:rsidR="00D56A1E" w:rsidRPr="00DB4AF0">
              <w:rPr>
                <w:rStyle w:val="Hyperlink"/>
              </w:rPr>
              <w:t xml:space="preserve"> </w:t>
            </w:r>
          </w:p>
        </w:tc>
      </w:tr>
      <w:tr w:rsidR="00D56A1E" w:rsidRPr="00D56A1E" w14:paraId="2058506A" w14:textId="77777777" w:rsidTr="00CD440E">
        <w:trPr>
          <w:trHeight w:val="737"/>
        </w:trPr>
        <w:tc>
          <w:tcPr>
            <w:tcW w:w="9206" w:type="dxa"/>
            <w:tcBorders>
              <w:left w:val="nil"/>
              <w:bottom w:val="single" w:sz="4" w:space="0" w:color="auto"/>
              <w:right w:val="nil"/>
            </w:tcBorders>
          </w:tcPr>
          <w:p w14:paraId="5ED5B84E" w14:textId="77777777" w:rsidR="00D56A1E" w:rsidRPr="00D56A1E" w:rsidRDefault="00D56A1E" w:rsidP="00D56A1E">
            <w:pPr>
              <w:spacing w:after="0" w:line="259" w:lineRule="auto"/>
              <w:rPr>
                <w:rFonts w:cs="Arial"/>
              </w:rPr>
            </w:pPr>
            <w:r w:rsidRPr="00D56A1E">
              <w:rPr>
                <w:rFonts w:cs="Arial"/>
              </w:rPr>
              <w:t>Weebly for education (a drag and drop website builder)</w:t>
            </w:r>
          </w:p>
          <w:p w14:paraId="480C7103" w14:textId="77777777" w:rsidR="00D56A1E" w:rsidRPr="00D56A1E" w:rsidRDefault="00807010" w:rsidP="00D56A1E">
            <w:pPr>
              <w:spacing w:before="0" w:line="259" w:lineRule="auto"/>
              <w:rPr>
                <w:rFonts w:cs="Arial"/>
              </w:rPr>
            </w:pPr>
            <w:hyperlink r:id="rId140" w:history="1">
              <w:r w:rsidR="00D56A1E" w:rsidRPr="00DB4AF0">
                <w:rPr>
                  <w:rStyle w:val="Hyperlink"/>
                </w:rPr>
                <w:t>education.weebly.co</w:t>
              </w:r>
              <w:r w:rsidR="00D56A1E" w:rsidRPr="00D56A1E">
                <w:rPr>
                  <w:rFonts w:cs="Arial"/>
                  <w:color w:val="215986"/>
                  <w:u w:val="single"/>
                </w:rPr>
                <w:t>m</w:t>
              </w:r>
            </w:hyperlink>
          </w:p>
        </w:tc>
      </w:tr>
      <w:tr w:rsidR="00D56A1E" w:rsidRPr="00D56A1E" w14:paraId="227723A6" w14:textId="77777777" w:rsidTr="00CD440E">
        <w:trPr>
          <w:trHeight w:val="737"/>
        </w:trPr>
        <w:tc>
          <w:tcPr>
            <w:tcW w:w="9206" w:type="dxa"/>
            <w:tcBorders>
              <w:left w:val="nil"/>
              <w:right w:val="nil"/>
            </w:tcBorders>
          </w:tcPr>
          <w:p w14:paraId="1C3D6328" w14:textId="77777777" w:rsidR="00D94079" w:rsidRPr="00F07BAD" w:rsidRDefault="00D94079" w:rsidP="00D94079">
            <w:pPr>
              <w:spacing w:after="0" w:line="259" w:lineRule="auto"/>
            </w:pPr>
            <w:r w:rsidRPr="00425128">
              <w:t>Connect – the Department of Education’s integrated, online environment</w:t>
            </w:r>
          </w:p>
          <w:p w14:paraId="7F3B56A0" w14:textId="7A11A9D4" w:rsidR="00D56A1E" w:rsidRPr="00DB4AF0" w:rsidRDefault="00807010" w:rsidP="00D94079">
            <w:pPr>
              <w:spacing w:before="0" w:after="240" w:line="259" w:lineRule="auto"/>
              <w:rPr>
                <w:rStyle w:val="Hyperlink"/>
              </w:rPr>
            </w:pPr>
            <w:hyperlink r:id="rId141" w:history="1">
              <w:r w:rsidR="00D94079" w:rsidRPr="00F07BAD">
                <w:rPr>
                  <w:i/>
                  <w:color w:val="215986"/>
                  <w:u w:val="single"/>
                </w:rPr>
                <w:t>connect.det.wa.edu.au</w:t>
              </w:r>
            </w:hyperlink>
          </w:p>
        </w:tc>
      </w:tr>
    </w:tbl>
    <w:p w14:paraId="4F9F63F5" w14:textId="77777777" w:rsidR="00D56A1E" w:rsidRPr="00D56A1E" w:rsidRDefault="00D56A1E" w:rsidP="00D56A1E">
      <w:pPr>
        <w:widowControl/>
        <w:spacing w:after="160" w:line="259" w:lineRule="auto"/>
      </w:pPr>
      <w:r w:rsidRPr="00D56A1E">
        <w:br w:type="page"/>
      </w:r>
    </w:p>
    <w:p w14:paraId="38F55C21" w14:textId="26866A1E" w:rsidR="004C43BD" w:rsidRPr="00807593" w:rsidRDefault="004C43BD" w:rsidP="00807593">
      <w:pPr>
        <w:pStyle w:val="Heading1"/>
      </w:pPr>
      <w:bookmarkStart w:id="83" w:name="_Appendix_6:_Student"/>
      <w:bookmarkStart w:id="84" w:name="_Toc47534953"/>
      <w:bookmarkEnd w:id="83"/>
      <w:r w:rsidRPr="00807593">
        <w:t xml:space="preserve">Appendix </w:t>
      </w:r>
      <w:r w:rsidR="0049374D">
        <w:t>6</w:t>
      </w:r>
      <w:r w:rsidRPr="00807593">
        <w:t>: Student activity sheet 1.0: Journal checklist</w:t>
      </w:r>
      <w:bookmarkEnd w:id="80"/>
      <w:bookmarkEnd w:id="81"/>
      <w:bookmarkEnd w:id="84"/>
    </w:p>
    <w:p w14:paraId="17988335" w14:textId="20516099" w:rsidR="004C43BD" w:rsidRPr="005B7174" w:rsidRDefault="003346FC" w:rsidP="0083354D">
      <w:r w:rsidRPr="003346FC">
        <w:rPr>
          <w:noProof/>
          <w:lang w:eastAsia="en-AU"/>
        </w:rPr>
        <w:drawing>
          <wp:anchor distT="0" distB="0" distL="114300" distR="114300" simplePos="0" relativeHeight="251658251" behindDoc="0" locked="0" layoutInCell="1" allowOverlap="1" wp14:anchorId="2229D0C1" wp14:editId="5887C1A2">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dgm="http://schemas.openxmlformats.org/drawingml/2006/diagram" xmlns:asvg="http://schemas.microsoft.com/office/drawing/2016/SVG/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5376E948"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6CF39AD5" w:rsidR="004C43BD" w:rsidRPr="005B7174" w:rsidRDefault="004332FB"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1658280" behindDoc="0" locked="0" layoutInCell="1" allowOverlap="1" wp14:anchorId="3AF46E34" wp14:editId="76F28A5C">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807010" w:rsidRPr="009A7E75"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2" type="#_x0000_t202" style="position:absolute;left:0;text-align:left;margin-left:307.7pt;margin-top:8.3pt;width:141.7pt;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K63PT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807010" w:rsidRPr="009A7E75" w:rsidRDefault="00807010"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C86E64">
        <w:trPr>
          <w:trHeight w:val="567"/>
        </w:trPr>
        <w:tc>
          <w:tcPr>
            <w:tcW w:w="811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C86E64">
        <w:trPr>
          <w:trHeight w:val="567"/>
        </w:trPr>
        <w:tc>
          <w:tcPr>
            <w:tcW w:w="811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C86E64">
        <w:trPr>
          <w:trHeight w:val="567"/>
        </w:trPr>
        <w:tc>
          <w:tcPr>
            <w:tcW w:w="811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C86E64">
        <w:trPr>
          <w:trHeight w:val="567"/>
        </w:trPr>
        <w:tc>
          <w:tcPr>
            <w:tcW w:w="811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C86E64">
        <w:trPr>
          <w:trHeight w:val="567"/>
        </w:trPr>
        <w:tc>
          <w:tcPr>
            <w:tcW w:w="811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C86E64">
        <w:trPr>
          <w:trHeight w:val="567"/>
        </w:trPr>
        <w:tc>
          <w:tcPr>
            <w:tcW w:w="811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18C1D82C" w14:textId="77777777" w:rsidR="004C43BD" w:rsidRPr="005B7174" w:rsidRDefault="004C43BD" w:rsidP="00AC7FAB">
            <w:pPr>
              <w:widowControl/>
              <w:spacing w:after="0" w:line="240" w:lineRule="auto"/>
              <w:ind w:right="-613"/>
              <w:contextualSpacing/>
            </w:pPr>
          </w:p>
        </w:tc>
      </w:tr>
      <w:tr w:rsidR="00C86E64" w:rsidRPr="005B7174" w14:paraId="68843107" w14:textId="77777777" w:rsidTr="00C86E64">
        <w:trPr>
          <w:trHeight w:val="567"/>
        </w:trPr>
        <w:tc>
          <w:tcPr>
            <w:tcW w:w="8110" w:type="dxa"/>
            <w:vAlign w:val="center"/>
          </w:tcPr>
          <w:p w14:paraId="15E9C22F" w14:textId="04BD6EF7" w:rsidR="00C86E64" w:rsidRPr="005B7174" w:rsidRDefault="00807010" w:rsidP="00A805B5">
            <w:pPr>
              <w:widowControl/>
              <w:spacing w:line="240" w:lineRule="auto"/>
            </w:pPr>
            <w:hyperlink w:anchor="_Appendix_10:_Student_1" w:history="1">
              <w:r w:rsidR="00C86E64" w:rsidRPr="00C86E64">
                <w:rPr>
                  <w:rStyle w:val="Hyperlink"/>
                </w:rPr>
                <w:t>Student activity sheet 1.4: Solar system to scale</w:t>
              </w:r>
            </w:hyperlink>
          </w:p>
        </w:tc>
        <w:tc>
          <w:tcPr>
            <w:tcW w:w="962" w:type="dxa"/>
            <w:vAlign w:val="center"/>
          </w:tcPr>
          <w:p w14:paraId="43CB4789" w14:textId="77777777" w:rsidR="00C86E64" w:rsidRPr="005B7174" w:rsidRDefault="00C86E64" w:rsidP="00AC7FAB">
            <w:pPr>
              <w:widowControl/>
              <w:spacing w:after="0" w:line="240" w:lineRule="auto"/>
              <w:ind w:right="-613"/>
              <w:contextualSpacing/>
            </w:pPr>
          </w:p>
        </w:tc>
      </w:tr>
      <w:tr w:rsidR="004C43BD" w:rsidRPr="005B7174" w14:paraId="2F553197" w14:textId="77777777" w:rsidTr="00C86E64">
        <w:trPr>
          <w:trHeight w:val="567"/>
        </w:trPr>
        <w:tc>
          <w:tcPr>
            <w:tcW w:w="8110" w:type="dxa"/>
            <w:vAlign w:val="center"/>
          </w:tcPr>
          <w:p w14:paraId="04128A5A" w14:textId="4D3B575C" w:rsidR="004C43BD" w:rsidRPr="0083354D" w:rsidRDefault="00807010" w:rsidP="00A805B5">
            <w:pPr>
              <w:widowControl/>
              <w:spacing w:line="240" w:lineRule="auto"/>
              <w:rPr>
                <w:i/>
              </w:rPr>
            </w:pPr>
            <w:hyperlink w:anchor="_Appendix_10:_Student" w:history="1">
              <w:r w:rsidR="009341B5" w:rsidRPr="009341B5">
                <w:rPr>
                  <w:rStyle w:val="Hyperlink"/>
                </w:rPr>
                <w:t>Student activity sheet 2.1: I see, I think, I wonder</w:t>
              </w:r>
            </w:hyperlink>
          </w:p>
        </w:tc>
        <w:tc>
          <w:tcPr>
            <w:tcW w:w="962"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29074DC9" w14:textId="77777777" w:rsidTr="00C86E64">
        <w:trPr>
          <w:trHeight w:val="567"/>
        </w:trPr>
        <w:tc>
          <w:tcPr>
            <w:tcW w:w="8110" w:type="dxa"/>
            <w:tcBorders>
              <w:bottom w:val="single" w:sz="4" w:space="0" w:color="auto"/>
            </w:tcBorders>
            <w:vAlign w:val="center"/>
          </w:tcPr>
          <w:p w14:paraId="4836863E" w14:textId="79B9E923" w:rsidR="004C43BD" w:rsidRPr="0083354D" w:rsidRDefault="00807010" w:rsidP="00A805B5">
            <w:pPr>
              <w:widowControl/>
              <w:spacing w:line="240" w:lineRule="auto"/>
              <w:rPr>
                <w:i/>
              </w:rPr>
            </w:pPr>
            <w:hyperlink w:anchor="_Appendix_13:_Student" w:history="1">
              <w:r w:rsidR="004C43BD" w:rsidRPr="00C57B63">
                <w:rPr>
                  <w:rStyle w:val="Hyperlink"/>
                </w:rPr>
                <w:t xml:space="preserve">Student activity sheet </w:t>
              </w:r>
              <w:r w:rsidR="00C57B63" w:rsidRPr="00C57B63">
                <w:rPr>
                  <w:rStyle w:val="Hyperlink"/>
                </w:rPr>
                <w:t>4.1: Presentation review</w:t>
              </w:r>
            </w:hyperlink>
          </w:p>
        </w:tc>
        <w:tc>
          <w:tcPr>
            <w:tcW w:w="962"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C57B63" w:rsidRPr="005B7174" w14:paraId="01068BFD" w14:textId="77777777" w:rsidTr="00C86E64">
        <w:trPr>
          <w:trHeight w:val="567"/>
        </w:trPr>
        <w:tc>
          <w:tcPr>
            <w:tcW w:w="8110" w:type="dxa"/>
            <w:tcBorders>
              <w:bottom w:val="single" w:sz="4" w:space="0" w:color="auto"/>
            </w:tcBorders>
            <w:vAlign w:val="center"/>
          </w:tcPr>
          <w:p w14:paraId="2235B575" w14:textId="062C943B" w:rsidR="00C57B63" w:rsidRDefault="00807010" w:rsidP="00A805B5">
            <w:pPr>
              <w:widowControl/>
              <w:spacing w:line="240" w:lineRule="auto"/>
              <w:rPr>
                <w:i/>
              </w:rPr>
            </w:pPr>
            <w:hyperlink w:anchor="_Appendix_21:_Student" w:history="1">
              <w:r w:rsidR="00C57B63" w:rsidRPr="00FD5098">
                <w:rPr>
                  <w:rStyle w:val="Hyperlink"/>
                </w:rPr>
                <w:t xml:space="preserve">Student activity sheet </w:t>
              </w:r>
              <w:r w:rsidR="00FD5098" w:rsidRPr="00FD5098">
                <w:rPr>
                  <w:rStyle w:val="Hyperlink"/>
                </w:rPr>
                <w:t>4.2: Ladder of feedback</w:t>
              </w:r>
            </w:hyperlink>
            <w:r w:rsidR="00FD5098">
              <w:rPr>
                <w:i/>
              </w:rPr>
              <w:t xml:space="preserve"> </w:t>
            </w:r>
          </w:p>
        </w:tc>
        <w:tc>
          <w:tcPr>
            <w:tcW w:w="962" w:type="dxa"/>
            <w:tcBorders>
              <w:bottom w:val="single" w:sz="4" w:space="0" w:color="auto"/>
            </w:tcBorders>
            <w:vAlign w:val="center"/>
          </w:tcPr>
          <w:p w14:paraId="017F059A" w14:textId="77777777" w:rsidR="00C57B63" w:rsidRPr="005B7174" w:rsidRDefault="00C57B63" w:rsidP="00AC7FAB">
            <w:pPr>
              <w:widowControl/>
              <w:spacing w:after="0" w:line="240" w:lineRule="auto"/>
              <w:ind w:right="-613"/>
              <w:contextualSpacing/>
            </w:pPr>
          </w:p>
        </w:tc>
      </w:tr>
      <w:tr w:rsidR="00C57B63" w:rsidRPr="005B7174" w14:paraId="6E734E27" w14:textId="77777777" w:rsidTr="00C86E64">
        <w:trPr>
          <w:trHeight w:val="567"/>
        </w:trPr>
        <w:tc>
          <w:tcPr>
            <w:tcW w:w="8110" w:type="dxa"/>
            <w:tcBorders>
              <w:bottom w:val="single" w:sz="4" w:space="0" w:color="auto"/>
            </w:tcBorders>
            <w:vAlign w:val="center"/>
          </w:tcPr>
          <w:p w14:paraId="11A3B93D" w14:textId="73C78D62" w:rsidR="00C57B63" w:rsidRDefault="00807010" w:rsidP="00A805B5">
            <w:pPr>
              <w:widowControl/>
              <w:spacing w:line="240" w:lineRule="auto"/>
              <w:rPr>
                <w:i/>
              </w:rPr>
            </w:pPr>
            <w:hyperlink w:anchor="_Appendix_15:_Student" w:history="1">
              <w:r w:rsidR="00FD5098" w:rsidRPr="00FD5098">
                <w:rPr>
                  <w:rStyle w:val="Hyperlink"/>
                </w:rPr>
                <w:t>Student activity sheet 4.3: Self-evaluation</w:t>
              </w:r>
            </w:hyperlink>
          </w:p>
        </w:tc>
        <w:tc>
          <w:tcPr>
            <w:tcW w:w="962" w:type="dxa"/>
            <w:tcBorders>
              <w:bottom w:val="single" w:sz="4" w:space="0" w:color="auto"/>
            </w:tcBorders>
            <w:vAlign w:val="center"/>
          </w:tcPr>
          <w:p w14:paraId="51060179" w14:textId="77777777" w:rsidR="00C57B63" w:rsidRPr="005B7174" w:rsidRDefault="00C57B63" w:rsidP="00AC7FAB">
            <w:pPr>
              <w:widowControl/>
              <w:spacing w:after="0" w:line="240" w:lineRule="auto"/>
              <w:ind w:right="-613"/>
              <w:contextualSpacing/>
            </w:pPr>
          </w:p>
        </w:tc>
      </w:tr>
      <w:tr w:rsidR="004C43BD" w:rsidRPr="005B7174" w14:paraId="19BC52FC" w14:textId="77777777" w:rsidTr="00C86E64">
        <w:trPr>
          <w:trHeight w:val="284"/>
        </w:trPr>
        <w:tc>
          <w:tcPr>
            <w:tcW w:w="811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62"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C86E64">
        <w:trPr>
          <w:trHeight w:val="567"/>
        </w:trPr>
        <w:tc>
          <w:tcPr>
            <w:tcW w:w="811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0E30FF0A" w:rsidR="00710DEC" w:rsidRPr="00710DEC" w:rsidRDefault="007E64E9" w:rsidP="00B47A1C">
      <w:pPr>
        <w:pStyle w:val="Heading1"/>
      </w:pPr>
      <w:bookmarkStart w:id="85" w:name="_Appendix_7:_Teacher"/>
      <w:bookmarkStart w:id="86" w:name="_Toc47534954"/>
      <w:bookmarkEnd w:id="82"/>
      <w:bookmarkEnd w:id="85"/>
      <w:r w:rsidRPr="00E50306">
        <w:rPr>
          <w:noProof/>
          <w:lang w:eastAsia="en-AU"/>
        </w:rPr>
        <w:drawing>
          <wp:anchor distT="0" distB="0" distL="114300" distR="114300" simplePos="0" relativeHeight="251658314" behindDoc="0" locked="0" layoutInCell="1" allowOverlap="1" wp14:anchorId="6C3830A0" wp14:editId="0FF7EC0A">
            <wp:simplePos x="0" y="0"/>
            <wp:positionH relativeFrom="margin">
              <wp:posOffset>3388995</wp:posOffset>
            </wp:positionH>
            <wp:positionV relativeFrom="paragraph">
              <wp:posOffset>607695</wp:posOffset>
            </wp:positionV>
            <wp:extent cx="2343150" cy="1562100"/>
            <wp:effectExtent l="0" t="0" r="0"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4315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Appendix </w:t>
      </w:r>
      <w:r w:rsidR="0049374D">
        <w:t>7</w:t>
      </w:r>
      <w:r w:rsidR="006A2F75">
        <w:t>:</w:t>
      </w:r>
      <w:bookmarkEnd w:id="70"/>
      <w:r w:rsidR="006A2F75">
        <w:t xml:space="preserve"> </w:t>
      </w:r>
      <w:bookmarkStart w:id="87" w:name="_Toc465262504"/>
      <w:r w:rsidR="00710DEC" w:rsidRPr="00710DEC">
        <w:t>Teacher resource sheet 1.1: Cooperative learning – Roles</w:t>
      </w:r>
      <w:bookmarkEnd w:id="87"/>
      <w:bookmarkEnd w:id="86"/>
      <w:r w:rsidR="00E96E31">
        <w:t xml:space="preserve"> </w:t>
      </w:r>
    </w:p>
    <w:p w14:paraId="1831A8BC" w14:textId="5662FC42" w:rsidR="00710DEC" w:rsidRPr="00710DEC" w:rsidRDefault="00710DEC" w:rsidP="00E37D39">
      <w:r w:rsidRPr="00710DEC">
        <w:t xml:space="preserve">Cooperative learning frameworks create </w:t>
      </w:r>
      <w:r w:rsidR="00EF1FF2">
        <w:t>opportunities</w:t>
      </w:r>
      <w:r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E74488B" w:rsidR="004F2B72" w:rsidRPr="004F2B72" w:rsidRDefault="00F02E9D" w:rsidP="00E37D39">
      <w:r>
        <w:rPr>
          <w:noProof/>
          <w:lang w:eastAsia="en-AU"/>
        </w:rPr>
        <mc:AlternateContent>
          <mc:Choice Requires="wps">
            <w:drawing>
              <wp:anchor distT="0" distB="0" distL="114300" distR="114300" simplePos="0" relativeHeight="251658281" behindDoc="0" locked="0" layoutInCell="1" allowOverlap="1" wp14:anchorId="2E502F44" wp14:editId="104A7C22">
                <wp:simplePos x="0" y="0"/>
                <wp:positionH relativeFrom="margin">
                  <wp:posOffset>3419475</wp:posOffset>
                </wp:positionH>
                <wp:positionV relativeFrom="paragraph">
                  <wp:posOffset>13335</wp:posOffset>
                </wp:positionV>
                <wp:extent cx="2308860" cy="219075"/>
                <wp:effectExtent l="0" t="0" r="0" b="9525"/>
                <wp:wrapSquare wrapText="bothSides"/>
                <wp:docPr id="84" name="Text Box 84"/>
                <wp:cNvGraphicFramePr/>
                <a:graphic xmlns:a="http://schemas.openxmlformats.org/drawingml/2006/main">
                  <a:graphicData uri="http://schemas.microsoft.com/office/word/2010/wordprocessingShape">
                    <wps:wsp>
                      <wps:cNvSpPr txBox="1"/>
                      <wps:spPr>
                        <a:xfrm>
                          <a:off x="0" y="0"/>
                          <a:ext cx="2308860" cy="219075"/>
                        </a:xfrm>
                        <a:prstGeom prst="rect">
                          <a:avLst/>
                        </a:prstGeom>
                        <a:solidFill>
                          <a:prstClr val="white"/>
                        </a:solidFill>
                        <a:ln>
                          <a:noFill/>
                        </a:ln>
                      </wps:spPr>
                      <wps:txbx>
                        <w:txbxContent>
                          <w:p w14:paraId="41B3D937" w14:textId="0696C118" w:rsidR="00807010" w:rsidRPr="00435743"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02F44" id="Text Box 84" o:spid="_x0000_s1043" type="#_x0000_t202" style="position:absolute;margin-left:269.25pt;margin-top:1.05pt;width:181.8pt;height:17.2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" stroked="f">
                <v:textbox inset="0,0,0,0">
                  <w:txbxContent>
                    <w:p w14:paraId="41B3D937" w14:textId="0696C118" w:rsidR="00807010" w:rsidRPr="00435743" w:rsidRDefault="00807010" w:rsidP="004332FB">
                      <w:pPr>
                        <w:pStyle w:val="Caption"/>
                        <w:jc w:val="center"/>
                        <w:rPr>
                          <w:noProof/>
                        </w:rPr>
                      </w:pPr>
                      <w:r>
                        <w:t>istockphoto.com</w:t>
                      </w:r>
                    </w:p>
                  </w:txbxContent>
                </v:textbox>
                <w10:wrap type="square" anchorx="margin"/>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330CB780" w:rsidR="004F2B72" w:rsidRPr="004F2B72" w:rsidRDefault="00AD2B39"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09E88272" w:rsidR="004F2B72" w:rsidRPr="004F2B72" w:rsidRDefault="00AD2B39"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5F35EF9B"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32606068" w:rsidR="00710DEC" w:rsidRPr="00710DEC" w:rsidRDefault="00AD2B39"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1658282" behindDoc="0" locked="0" layoutInCell="1" allowOverlap="1" wp14:anchorId="71892106" wp14:editId="13C142E4">
                <wp:simplePos x="0" y="0"/>
                <wp:positionH relativeFrom="margin">
                  <wp:posOffset>1000125</wp:posOffset>
                </wp:positionH>
                <wp:positionV relativeFrom="paragraph">
                  <wp:posOffset>2479040</wp:posOffset>
                </wp:positionV>
                <wp:extent cx="3495675" cy="228600"/>
                <wp:effectExtent l="0" t="0" r="9525" b="0"/>
                <wp:wrapSquare wrapText="bothSides"/>
                <wp:docPr id="85" name="Text Box 85"/>
                <wp:cNvGraphicFramePr/>
                <a:graphic xmlns:a="http://schemas.openxmlformats.org/drawingml/2006/main">
                  <a:graphicData uri="http://schemas.microsoft.com/office/word/2010/wordprocessingShape">
                    <wps:wsp>
                      <wps:cNvSpPr txBox="1"/>
                      <wps:spPr>
                        <a:xfrm>
                          <a:off x="0" y="0"/>
                          <a:ext cx="3495675" cy="228600"/>
                        </a:xfrm>
                        <a:prstGeom prst="rect">
                          <a:avLst/>
                        </a:prstGeom>
                        <a:solidFill>
                          <a:prstClr val="white"/>
                        </a:solidFill>
                        <a:ln>
                          <a:noFill/>
                        </a:ln>
                      </wps:spPr>
                      <wps:txbx>
                        <w:txbxContent>
                          <w:p w14:paraId="7C3626EB" w14:textId="77777777" w:rsidR="00807010" w:rsidRPr="00435743"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92106" id="Text Box 85" o:spid="_x0000_s1044" type="#_x0000_t202" style="position:absolute;margin-left:78.75pt;margin-top:195.2pt;width:275.25pt;height:18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" stroked="f">
                <v:textbox inset="0,0,0,0">
                  <w:txbxContent>
                    <w:p w14:paraId="7C3626EB" w14:textId="77777777" w:rsidR="00807010" w:rsidRPr="00435743" w:rsidRDefault="00807010" w:rsidP="004332FB">
                      <w:pPr>
                        <w:pStyle w:val="Caption"/>
                        <w:jc w:val="center"/>
                        <w:rPr>
                          <w:noProof/>
                        </w:rPr>
                      </w:pPr>
                      <w:r>
                        <w:t>istockphoto.com</w:t>
                      </w:r>
                    </w:p>
                  </w:txbxContent>
                </v:textbox>
                <w10:wrap type="square" anchorx="margin"/>
              </v:shape>
            </w:pict>
          </mc:Fallback>
        </mc:AlternateContent>
      </w:r>
      <w:r w:rsidRPr="00E50306">
        <w:rPr>
          <w:noProof/>
          <w:lang w:eastAsia="en-AU"/>
        </w:rPr>
        <w:drawing>
          <wp:anchor distT="0" distB="0" distL="114300" distR="114300" simplePos="0" relativeHeight="251658315" behindDoc="0" locked="0" layoutInCell="1" allowOverlap="1" wp14:anchorId="044B6F5A" wp14:editId="73F0AFA4">
            <wp:simplePos x="0" y="0"/>
            <wp:positionH relativeFrom="margin">
              <wp:posOffset>933450</wp:posOffset>
            </wp:positionH>
            <wp:positionV relativeFrom="paragraph">
              <wp:posOffset>8890</wp:posOffset>
            </wp:positionV>
            <wp:extent cx="3599815" cy="2400935"/>
            <wp:effectExtent l="0" t="0" r="635" b="0"/>
            <wp:wrapSquare wrapText="bothSides"/>
            <wp:docPr id="7" name="Picture 7"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599815"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6746E9CD" w14:textId="77777777" w:rsidR="001422EF" w:rsidRPr="00860A52" w:rsidRDefault="00E62109" w:rsidP="001422EF">
      <w:pPr>
        <w:pStyle w:val="Heading1"/>
      </w:pPr>
      <w:bookmarkStart w:id="88" w:name="_Appendix_8:_Teacher"/>
      <w:bookmarkStart w:id="89" w:name="_Toc47534955"/>
      <w:bookmarkStart w:id="90" w:name="_Toc465262509"/>
      <w:bookmarkStart w:id="91" w:name="_Toc465262511"/>
      <w:bookmarkEnd w:id="88"/>
      <w:r w:rsidRPr="00E50306">
        <w:rPr>
          <w:noProof/>
          <w:lang w:eastAsia="en-AU"/>
        </w:rPr>
        <w:drawing>
          <wp:anchor distT="0" distB="0" distL="114300" distR="114300" simplePos="0" relativeHeight="251658316" behindDoc="0" locked="0" layoutInCell="1" allowOverlap="1" wp14:anchorId="38438BBF" wp14:editId="351BB9DA">
            <wp:simplePos x="0" y="0"/>
            <wp:positionH relativeFrom="margin">
              <wp:posOffset>3028950</wp:posOffset>
            </wp:positionH>
            <wp:positionV relativeFrom="paragraph">
              <wp:posOffset>492125</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2EF" w:rsidRPr="004E422B">
        <w:t xml:space="preserve">Appendix </w:t>
      </w:r>
      <w:r w:rsidR="001422EF">
        <w:t>8</w:t>
      </w:r>
      <w:r w:rsidR="001422EF" w:rsidRPr="004E422B">
        <w:t>: Teacher resource sheet 1.</w:t>
      </w:r>
      <w:r w:rsidR="001422EF">
        <w:t>2</w:t>
      </w:r>
      <w:r w:rsidR="001422EF" w:rsidRPr="004E422B">
        <w:t>:</w:t>
      </w:r>
      <w:r w:rsidR="001422EF">
        <w:t xml:space="preserve"> Cooperative learning – Think-pair-s</w:t>
      </w:r>
      <w:r w:rsidR="001422EF" w:rsidRPr="004E422B">
        <w:t>hare</w:t>
      </w:r>
      <w:bookmarkEnd w:id="89"/>
    </w:p>
    <w:p w14:paraId="268459A1" w14:textId="1C508DBD" w:rsidR="001422EF" w:rsidRPr="00AA3D3B" w:rsidRDefault="001422EF" w:rsidP="001422EF">
      <w:r w:rsidRPr="00AA3D3B">
        <w:t xml:space="preserve">Cooperative learning frameworks create opportunities for groups of students to work together, generally to a single purpose. </w:t>
      </w:r>
    </w:p>
    <w:p w14:paraId="3E6F4E81" w14:textId="77777777" w:rsidR="001422EF" w:rsidRPr="00AA3D3B" w:rsidRDefault="001422EF" w:rsidP="001422EF">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14:paraId="4F237C9C" w14:textId="595A58E9" w:rsidR="001422EF" w:rsidRDefault="00AD2B39" w:rsidP="001422EF">
      <w:r>
        <w:rPr>
          <w:noProof/>
          <w:lang w:eastAsia="en-AU"/>
        </w:rPr>
        <mc:AlternateContent>
          <mc:Choice Requires="wps">
            <w:drawing>
              <wp:anchor distT="0" distB="0" distL="114300" distR="114300" simplePos="0" relativeHeight="251658310" behindDoc="0" locked="0" layoutInCell="1" allowOverlap="1" wp14:anchorId="5130A87A" wp14:editId="30F792D7">
                <wp:simplePos x="0" y="0"/>
                <wp:positionH relativeFrom="column">
                  <wp:posOffset>3054985</wp:posOffset>
                </wp:positionH>
                <wp:positionV relativeFrom="paragraph">
                  <wp:posOffset>140970</wp:posOffset>
                </wp:positionV>
                <wp:extent cx="2642235"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3E2C2424" w14:textId="77777777" w:rsidR="00807010" w:rsidRPr="00986D83"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30A87A" id="Text Box 88" o:spid="_x0000_s1045" type="#_x0000_t202" style="position:absolute;margin-left:240.55pt;margin-top:11.1pt;width:208.05pt;height:.05pt;z-index:2516583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yCLwIAAGcEAAAOAAAAZHJzL2Uyb0RvYy54bWysVMFu2zAMvQ/YPwi6L06yLei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" stroked="f">
                <v:textbox style="mso-fit-shape-to-text:t" inset="0,0,0,0">
                  <w:txbxContent>
                    <w:p w14:paraId="3E2C2424" w14:textId="77777777" w:rsidR="00807010" w:rsidRPr="00986D83" w:rsidRDefault="00807010" w:rsidP="001422EF">
                      <w:pPr>
                        <w:pStyle w:val="Caption"/>
                        <w:jc w:val="center"/>
                        <w:rPr>
                          <w:noProof/>
                        </w:rPr>
                      </w:pPr>
                      <w:r>
                        <w:t>istockphoto.com</w:t>
                      </w:r>
                    </w:p>
                  </w:txbxContent>
                </v:textbox>
                <w10:wrap type="square"/>
              </v:shape>
            </w:pict>
          </mc:Fallback>
        </mc:AlternateContent>
      </w:r>
      <w:r w:rsidR="001422EF">
        <w:t>The t</w:t>
      </w:r>
      <w:r w:rsidR="001422EF" w:rsidRPr="002055DF">
        <w:t>hink</w:t>
      </w:r>
      <w:r w:rsidR="001422EF">
        <w:t>-</w:t>
      </w:r>
      <w:r w:rsidR="001422EF" w:rsidRPr="002055DF">
        <w:t>pair</w:t>
      </w:r>
      <w:r w:rsidR="001422EF">
        <w:t>-</w:t>
      </w:r>
      <w:r w:rsidR="001422EF" w:rsidRPr="002055DF">
        <w:t xml:space="preserve">share </w:t>
      </w:r>
      <w:r w:rsidR="001422EF">
        <w:t xml:space="preserve">strategy </w:t>
      </w:r>
      <w:r w:rsidR="001422EF" w:rsidRPr="002055DF">
        <w:t>increases student participation and provides an environment for higher levels of thinking and questioning.</w:t>
      </w:r>
    </w:p>
    <w:p w14:paraId="1F704D08" w14:textId="77777777" w:rsidR="001422EF" w:rsidRPr="00AA3D3B" w:rsidRDefault="001422EF" w:rsidP="001422EF">
      <w:r w:rsidRPr="00AA3D3B">
        <w:t>In the 'think' stage, each student thinks silently about a question asked by the teacher.</w:t>
      </w:r>
    </w:p>
    <w:p w14:paraId="3247F603" w14:textId="77777777" w:rsidR="001422EF" w:rsidRPr="00AA3D3B" w:rsidRDefault="001422EF" w:rsidP="001422EF">
      <w:r w:rsidRPr="00AA3D3B">
        <w:t>In the 'pair' stage, students discuss their thoug</w:t>
      </w:r>
      <w:r>
        <w:t xml:space="preserve">hts and answers to the question in pairs. </w:t>
      </w:r>
    </w:p>
    <w:p w14:paraId="0DB59D38" w14:textId="53CC9C22" w:rsidR="001422EF" w:rsidRPr="00AA3D3B" w:rsidRDefault="00AD2B39" w:rsidP="001422EF">
      <w:r w:rsidRPr="00E50306">
        <w:rPr>
          <w:noProof/>
          <w:lang w:eastAsia="en-AU"/>
        </w:rPr>
        <w:drawing>
          <wp:anchor distT="0" distB="0" distL="114300" distR="114300" simplePos="0" relativeHeight="251658317" behindDoc="0" locked="0" layoutInCell="1" allowOverlap="1" wp14:anchorId="53A5B4DD" wp14:editId="3C6DF274">
            <wp:simplePos x="0" y="0"/>
            <wp:positionH relativeFrom="margin">
              <wp:posOffset>1171575</wp:posOffset>
            </wp:positionH>
            <wp:positionV relativeFrom="paragraph">
              <wp:posOffset>930275</wp:posOffset>
            </wp:positionV>
            <wp:extent cx="3246755" cy="2159635"/>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24675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2EF" w:rsidRPr="00AA3D3B">
        <w:t>In the 'share' stage, students share their answer, their partner</w:t>
      </w:r>
      <w:r w:rsidR="009341B5">
        <w:t>’</w:t>
      </w:r>
      <w:r w:rsidR="001422EF" w:rsidRPr="00AA3D3B">
        <w:t xml:space="preserve">s answer or what they decided together. This sharing may be with other pairs or with the whole class. It is important also to let students 'pass'. This is a key element of making the </w:t>
      </w:r>
      <w:r w:rsidR="001422EF">
        <w:t>strategy</w:t>
      </w:r>
      <w:r w:rsidR="001422EF" w:rsidRPr="00AA3D3B">
        <w:t xml:space="preserve"> safe for students. </w:t>
      </w:r>
    </w:p>
    <w:p w14:paraId="0B5D35CE" w14:textId="794797DD" w:rsidR="001422EF" w:rsidRDefault="00AD2B39" w:rsidP="001422EF">
      <w:pPr>
        <w:widowControl/>
        <w:spacing w:after="160" w:line="259" w:lineRule="auto"/>
      </w:pPr>
      <w:r>
        <w:rPr>
          <w:noProof/>
          <w:lang w:eastAsia="en-AU"/>
        </w:rPr>
        <mc:AlternateContent>
          <mc:Choice Requires="wps">
            <w:drawing>
              <wp:anchor distT="0" distB="0" distL="114300" distR="114300" simplePos="0" relativeHeight="251658311" behindDoc="0" locked="0" layoutInCell="1" allowOverlap="1" wp14:anchorId="0701B055" wp14:editId="3A5FE31E">
                <wp:simplePos x="0" y="0"/>
                <wp:positionH relativeFrom="margin">
                  <wp:posOffset>1162050</wp:posOffset>
                </wp:positionH>
                <wp:positionV relativeFrom="paragraph">
                  <wp:posOffset>2287905</wp:posOffset>
                </wp:positionV>
                <wp:extent cx="3276600" cy="238125"/>
                <wp:effectExtent l="0" t="0" r="0" b="9525"/>
                <wp:wrapSquare wrapText="bothSides"/>
                <wp:docPr id="89" name="Text Box 89"/>
                <wp:cNvGraphicFramePr/>
                <a:graphic xmlns:a="http://schemas.openxmlformats.org/drawingml/2006/main">
                  <a:graphicData uri="http://schemas.microsoft.com/office/word/2010/wordprocessingShape">
                    <wps:wsp>
                      <wps:cNvSpPr txBox="1"/>
                      <wps:spPr>
                        <a:xfrm>
                          <a:off x="0" y="0"/>
                          <a:ext cx="3276600" cy="238125"/>
                        </a:xfrm>
                        <a:prstGeom prst="rect">
                          <a:avLst/>
                        </a:prstGeom>
                        <a:solidFill>
                          <a:prstClr val="white"/>
                        </a:solidFill>
                        <a:ln>
                          <a:noFill/>
                        </a:ln>
                      </wps:spPr>
                      <wps:txbx>
                        <w:txbxContent>
                          <w:p w14:paraId="3E7345BB" w14:textId="77777777" w:rsidR="00807010" w:rsidRPr="00986D83"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B055" id="Text Box 89" o:spid="_x0000_s1046" type="#_x0000_t202" style="position:absolute;margin-left:91.5pt;margin-top:180.15pt;width:258pt;height:18.75pt;z-index:251658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" stroked="f">
                <v:textbox inset="0,0,0,0">
                  <w:txbxContent>
                    <w:p w14:paraId="3E7345BB" w14:textId="77777777" w:rsidR="00807010" w:rsidRPr="00986D83" w:rsidRDefault="00807010" w:rsidP="001422EF">
                      <w:pPr>
                        <w:pStyle w:val="Caption"/>
                        <w:jc w:val="center"/>
                        <w:rPr>
                          <w:noProof/>
                        </w:rPr>
                      </w:pPr>
                      <w:r>
                        <w:t>istockphoto.com</w:t>
                      </w:r>
                    </w:p>
                  </w:txbxContent>
                </v:textbox>
                <w10:wrap type="square" anchorx="margin"/>
              </v:shape>
            </w:pict>
          </mc:Fallback>
        </mc:AlternateContent>
      </w:r>
    </w:p>
    <w:p w14:paraId="11E5C5C1" w14:textId="7C26D85E" w:rsidR="001422EF" w:rsidRDefault="001422EF" w:rsidP="001422EF">
      <w:pPr>
        <w:widowControl/>
        <w:spacing w:after="160" w:line="259" w:lineRule="auto"/>
      </w:pPr>
    </w:p>
    <w:p w14:paraId="36E02D25" w14:textId="06E46C46" w:rsidR="001422EF" w:rsidRDefault="001422EF" w:rsidP="001422EF">
      <w:pPr>
        <w:widowControl/>
        <w:spacing w:before="0" w:after="160" w:line="259" w:lineRule="auto"/>
        <w:rPr>
          <w:rFonts w:eastAsiaTheme="majorEastAsia" w:cstheme="majorBidi"/>
          <w:b/>
          <w:color w:val="2E74B5" w:themeColor="accent1" w:themeShade="BF"/>
          <w:sz w:val="28"/>
          <w:szCs w:val="32"/>
        </w:rPr>
      </w:pPr>
      <w:bookmarkStart w:id="92" w:name="_Hlk11848882"/>
      <w:r>
        <w:br w:type="page"/>
      </w:r>
    </w:p>
    <w:p w14:paraId="2100BAE3" w14:textId="14DB2085" w:rsidR="007B06D0" w:rsidRPr="007B06D0" w:rsidRDefault="00E96E31" w:rsidP="0057249E">
      <w:pPr>
        <w:pStyle w:val="Heading1"/>
      </w:pPr>
      <w:bookmarkStart w:id="93" w:name="_Appendix_9:_Teacher_1"/>
      <w:bookmarkStart w:id="94" w:name="_Toc47534956"/>
      <w:bookmarkEnd w:id="92"/>
      <w:bookmarkEnd w:id="93"/>
      <w:r>
        <w:t>A</w:t>
      </w:r>
      <w:r w:rsidR="007B06D0" w:rsidRPr="007B06D0">
        <w:t xml:space="preserve">ppendix </w:t>
      </w:r>
      <w:bookmarkStart w:id="95" w:name="_Toc465262510"/>
      <w:bookmarkEnd w:id="90"/>
      <w:r w:rsidR="001422EF">
        <w:t>9</w:t>
      </w:r>
      <w:r w:rsidR="007B06D0" w:rsidRPr="007B06D0">
        <w:t>: Teacher resource sheet 1.</w:t>
      </w:r>
      <w:r w:rsidR="001422EF">
        <w:t>3</w:t>
      </w:r>
      <w:r w:rsidR="007B06D0" w:rsidRPr="007B06D0">
        <w:t>: Cooperative learning – Jigsaw</w:t>
      </w:r>
      <w:bookmarkEnd w:id="95"/>
      <w:bookmarkEnd w:id="94"/>
    </w:p>
    <w:p w14:paraId="042BD064" w14:textId="77777777" w:rsidR="004F2B72" w:rsidRPr="004F2B72" w:rsidRDefault="004F2B72" w:rsidP="00E37D39">
      <w:r w:rsidRPr="004F2B72">
        <w:t xml:space="preserve">Cooperative learning frameworks create opportunities for groups of students to work together, generally for a single purpose. </w:t>
      </w:r>
    </w:p>
    <w:p w14:paraId="1FE64DD1" w14:textId="1722F7E7" w:rsidR="004F2B72" w:rsidRPr="004F2B72" w:rsidRDefault="004F2B72" w:rsidP="00E37D39">
      <w:r w:rsidRPr="004F2B72">
        <w:t>As well as having the potential to increase learning for all students involved, using these frameworks can</w:t>
      </w:r>
      <w:r w:rsidR="000E5F7E" w:rsidRPr="00710DEC">
        <w:t xml:space="preserve"> </w:t>
      </w:r>
      <w:r w:rsidR="000E5F7E">
        <w:t>help students develop p</w:t>
      </w:r>
      <w:r w:rsidR="000E5F7E" w:rsidRPr="00710DEC">
        <w:t>ersonal and social capability.</w:t>
      </w:r>
    </w:p>
    <w:p w14:paraId="61441B52" w14:textId="11F3A6DA" w:rsidR="004F2B72" w:rsidRPr="004F2B72" w:rsidRDefault="00E10891" w:rsidP="00E37D39">
      <w:r>
        <w:t>The j</w:t>
      </w:r>
      <w:r w:rsidR="004F2B72" w:rsidRPr="004F2B72">
        <w:t xml:space="preserve">igsaw </w:t>
      </w:r>
      <w:r w:rsidR="000E5F7E">
        <w:t>strategy</w:t>
      </w:r>
      <w:r w:rsidR="004F2B72" w:rsidRPr="004F2B72">
        <w:t xml:space="preserve"> typically has each member of the group becoming</w:t>
      </w:r>
      <w:r w:rsidR="000E5F7E">
        <w:t xml:space="preserve"> an</w:t>
      </w:r>
      <w:r w:rsidR="004F2B72" w:rsidRPr="004F2B72">
        <w:t xml:space="preserve"> 'expert' on one or two aspects of a topic or question being investigated. Students start in their </w:t>
      </w:r>
      <w:r w:rsidR="000E5F7E">
        <w:t xml:space="preserve">cooperative </w:t>
      </w:r>
      <w:r w:rsidR="004F2B72" w:rsidRPr="004F2B72">
        <w:t>groups</w:t>
      </w:r>
      <w:r w:rsidR="004701FD">
        <w:t>,</w:t>
      </w:r>
      <w:r w:rsidR="004F2B72" w:rsidRPr="004F2B72">
        <w:t xml:space="preserve"> then break away to </w:t>
      </w:r>
      <w:r w:rsidR="000E5F7E">
        <w:t>form</w:t>
      </w:r>
      <w:r w:rsidR="004F2B72" w:rsidRPr="004F2B72">
        <w:t xml:space="preserve"> 'expert’ </w:t>
      </w:r>
      <w:r w:rsidR="000E5F7E">
        <w:t xml:space="preserve">groups </w:t>
      </w:r>
      <w:r w:rsidR="004F2B72" w:rsidRPr="004F2B72">
        <w:t xml:space="preserve">to investigate and learn about a specific aspect of a topic. After developing a sound level of understanding, students return to their </w:t>
      </w:r>
      <w:r w:rsidR="00B924D7">
        <w:t xml:space="preserve">cooperative </w:t>
      </w:r>
      <w:r w:rsidR="004F2B72" w:rsidRPr="004F2B72">
        <w:t>groups and teach e</w:t>
      </w:r>
      <w:r>
        <w:t>ach other what they have learnt</w:t>
      </w:r>
      <w:r w:rsidR="004F2B72" w:rsidRPr="004F2B72">
        <w:t>.</w:t>
      </w:r>
    </w:p>
    <w:p w14:paraId="0CD9152C" w14:textId="77777777" w:rsidR="004F2B72" w:rsidRPr="004F2B72" w:rsidRDefault="004F2B72" w:rsidP="00E37D39">
      <w:r w:rsidRPr="004F2B72">
        <w:t>Within each expert group, issues such as how to teach the information to their group members are considered.</w:t>
      </w:r>
    </w:p>
    <w:p w14:paraId="5BC14151" w14:textId="77777777"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14:paraId="0143D271" w14:textId="77777777" w:rsidTr="00D54831">
        <w:trPr>
          <w:trHeight w:val="1134"/>
        </w:trPr>
        <w:tc>
          <w:tcPr>
            <w:tcW w:w="1104" w:type="dxa"/>
            <w:tcMar>
              <w:left w:w="28" w:type="dxa"/>
              <w:right w:w="28" w:type="dxa"/>
            </w:tcMar>
          </w:tcPr>
          <w:p w14:paraId="1FF3AB80" w14:textId="77777777" w:rsidR="00D54831" w:rsidRPr="008255CA" w:rsidRDefault="00D54831" w:rsidP="006A59C8">
            <w:pPr>
              <w:widowControl/>
              <w:spacing w:after="160" w:line="259" w:lineRule="auto"/>
              <w:jc w:val="center"/>
              <w:rPr>
                <w:b/>
                <w:sz w:val="28"/>
                <w:szCs w:val="28"/>
              </w:rPr>
            </w:pPr>
            <w:r w:rsidRPr="008255CA">
              <w:rPr>
                <w:b/>
                <w:sz w:val="28"/>
                <w:szCs w:val="28"/>
              </w:rPr>
              <w:t>Step 1</w:t>
            </w:r>
          </w:p>
        </w:tc>
        <w:tc>
          <w:tcPr>
            <w:tcW w:w="3144" w:type="dxa"/>
            <w:tcMar>
              <w:left w:w="28" w:type="dxa"/>
              <w:right w:w="28" w:type="dxa"/>
            </w:tcMar>
            <w:vAlign w:val="center"/>
          </w:tcPr>
          <w:p w14:paraId="620716A1"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44FC031E"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13106D91" w14:textId="77777777" w:rsidR="00D54831" w:rsidRPr="008255CA" w:rsidRDefault="00D54831" w:rsidP="006A59C8">
            <w:pPr>
              <w:widowControl/>
              <w:spacing w:after="160" w:line="259" w:lineRule="auto"/>
              <w:jc w:val="center"/>
              <w:rPr>
                <w:b/>
                <w:sz w:val="36"/>
                <w:szCs w:val="36"/>
              </w:rPr>
            </w:pPr>
            <w:r w:rsidRPr="008255CA">
              <w:rPr>
                <w:b/>
                <w:sz w:val="36"/>
                <w:szCs w:val="36"/>
              </w:rPr>
              <w:t>1    2    3    4</w:t>
            </w:r>
          </w:p>
        </w:tc>
        <w:tc>
          <w:tcPr>
            <w:tcW w:w="2395" w:type="dxa"/>
            <w:gridSpan w:val="2"/>
            <w:tcMar>
              <w:left w:w="28" w:type="dxa"/>
              <w:right w:w="28" w:type="dxa"/>
            </w:tcMar>
            <w:vAlign w:val="center"/>
          </w:tcPr>
          <w:p w14:paraId="78481B14" w14:textId="77777777" w:rsidR="00D54831" w:rsidRPr="008255CA" w:rsidRDefault="00D54831" w:rsidP="006A59C8">
            <w:pPr>
              <w:widowControl/>
              <w:spacing w:after="160" w:line="259" w:lineRule="auto"/>
              <w:jc w:val="center"/>
            </w:pPr>
            <w:r w:rsidRPr="008255CA">
              <w:rPr>
                <w:b/>
                <w:sz w:val="36"/>
                <w:szCs w:val="36"/>
              </w:rPr>
              <w:t>1    2    3    4</w:t>
            </w:r>
          </w:p>
        </w:tc>
      </w:tr>
      <w:tr w:rsidR="00D54831" w:rsidRPr="008255CA" w14:paraId="7283675D" w14:textId="77777777" w:rsidTr="00D54831">
        <w:trPr>
          <w:trHeight w:val="1134"/>
        </w:trPr>
        <w:tc>
          <w:tcPr>
            <w:tcW w:w="1104" w:type="dxa"/>
            <w:tcMar>
              <w:left w:w="28" w:type="dxa"/>
              <w:right w:w="28" w:type="dxa"/>
            </w:tcMar>
          </w:tcPr>
          <w:p w14:paraId="21ECFC6A" w14:textId="77777777" w:rsidR="00D54831" w:rsidRPr="008255CA" w:rsidRDefault="00D54831" w:rsidP="006A59C8">
            <w:pPr>
              <w:widowControl/>
              <w:spacing w:after="160" w:line="259" w:lineRule="auto"/>
              <w:jc w:val="center"/>
              <w:rPr>
                <w:b/>
                <w:sz w:val="28"/>
                <w:szCs w:val="28"/>
              </w:rPr>
            </w:pPr>
            <w:r w:rsidRPr="008255CA">
              <w:rPr>
                <w:b/>
                <w:sz w:val="28"/>
                <w:szCs w:val="28"/>
              </w:rPr>
              <w:t>Step 2</w:t>
            </w:r>
          </w:p>
        </w:tc>
        <w:tc>
          <w:tcPr>
            <w:tcW w:w="3144" w:type="dxa"/>
            <w:tcMar>
              <w:left w:w="28" w:type="dxa"/>
              <w:right w:w="28" w:type="dxa"/>
            </w:tcMar>
            <w:vAlign w:val="center"/>
          </w:tcPr>
          <w:p w14:paraId="1B9C2D4D" w14:textId="77777777" w:rsidR="00D54831" w:rsidRPr="008255CA" w:rsidRDefault="00D54831" w:rsidP="006A59C8">
            <w:pPr>
              <w:widowControl/>
              <w:spacing w:after="160" w:line="259" w:lineRule="auto"/>
              <w:rPr>
                <w:b/>
                <w:sz w:val="28"/>
                <w:szCs w:val="28"/>
              </w:rPr>
            </w:pPr>
            <w:r w:rsidRPr="008255CA">
              <w:rPr>
                <w:b/>
                <w:sz w:val="28"/>
                <w:szCs w:val="28"/>
              </w:rPr>
              <w:t xml:space="preserve">Expert groups </w:t>
            </w:r>
          </w:p>
          <w:p w14:paraId="5182AA31" w14:textId="77777777" w:rsidR="00D54831" w:rsidRPr="008255CA" w:rsidRDefault="00D54831" w:rsidP="006A59C8">
            <w:pPr>
              <w:widowControl/>
              <w:spacing w:after="160" w:line="259" w:lineRule="auto"/>
            </w:pPr>
            <w:r w:rsidRPr="008255CA">
              <w:t>(size equal to the number of groups)</w:t>
            </w:r>
          </w:p>
        </w:tc>
        <w:tc>
          <w:tcPr>
            <w:tcW w:w="1197" w:type="dxa"/>
            <w:tcMar>
              <w:left w:w="28" w:type="dxa"/>
              <w:right w:w="28" w:type="dxa"/>
            </w:tcMar>
            <w:vAlign w:val="center"/>
          </w:tcPr>
          <w:p w14:paraId="1CC7F960" w14:textId="77777777" w:rsidR="00D54831" w:rsidRPr="008255CA" w:rsidRDefault="00D54831" w:rsidP="006A59C8">
            <w:pPr>
              <w:widowControl/>
              <w:spacing w:after="160" w:line="259" w:lineRule="auto"/>
              <w:jc w:val="center"/>
            </w:pPr>
            <w:r w:rsidRPr="008255CA">
              <w:rPr>
                <w:b/>
                <w:sz w:val="36"/>
                <w:szCs w:val="36"/>
              </w:rPr>
              <w:t>1  1</w:t>
            </w:r>
          </w:p>
        </w:tc>
        <w:tc>
          <w:tcPr>
            <w:tcW w:w="1198" w:type="dxa"/>
            <w:tcMar>
              <w:left w:w="28" w:type="dxa"/>
              <w:right w:w="28" w:type="dxa"/>
            </w:tcMar>
            <w:vAlign w:val="center"/>
          </w:tcPr>
          <w:p w14:paraId="3EB69252" w14:textId="77777777" w:rsidR="00D54831" w:rsidRPr="008255CA" w:rsidRDefault="00D54831" w:rsidP="006A59C8">
            <w:pPr>
              <w:widowControl/>
              <w:spacing w:after="160" w:line="259" w:lineRule="auto"/>
              <w:jc w:val="center"/>
            </w:pPr>
            <w:r w:rsidRPr="008255CA">
              <w:rPr>
                <w:b/>
                <w:sz w:val="36"/>
                <w:szCs w:val="36"/>
              </w:rPr>
              <w:t>2  2</w:t>
            </w:r>
          </w:p>
        </w:tc>
        <w:tc>
          <w:tcPr>
            <w:tcW w:w="1197" w:type="dxa"/>
            <w:tcMar>
              <w:left w:w="28" w:type="dxa"/>
              <w:right w:w="28" w:type="dxa"/>
            </w:tcMar>
            <w:vAlign w:val="center"/>
          </w:tcPr>
          <w:p w14:paraId="7D182156" w14:textId="77777777" w:rsidR="00D54831" w:rsidRPr="008255CA" w:rsidRDefault="00D54831" w:rsidP="006A59C8">
            <w:pPr>
              <w:widowControl/>
              <w:spacing w:after="160" w:line="259" w:lineRule="auto"/>
              <w:jc w:val="center"/>
            </w:pPr>
            <w:r w:rsidRPr="008255CA">
              <w:rPr>
                <w:b/>
                <w:sz w:val="36"/>
                <w:szCs w:val="36"/>
              </w:rPr>
              <w:t>3  3</w:t>
            </w:r>
          </w:p>
        </w:tc>
        <w:tc>
          <w:tcPr>
            <w:tcW w:w="1198" w:type="dxa"/>
            <w:tcMar>
              <w:left w:w="28" w:type="dxa"/>
              <w:right w:w="28" w:type="dxa"/>
            </w:tcMar>
            <w:vAlign w:val="center"/>
          </w:tcPr>
          <w:p w14:paraId="21C3E05F" w14:textId="77777777" w:rsidR="00D54831" w:rsidRPr="008255CA" w:rsidRDefault="00D54831" w:rsidP="006A59C8">
            <w:pPr>
              <w:widowControl/>
              <w:spacing w:after="160" w:line="259" w:lineRule="auto"/>
              <w:jc w:val="center"/>
            </w:pPr>
            <w:r w:rsidRPr="008255CA">
              <w:rPr>
                <w:b/>
                <w:sz w:val="36"/>
                <w:szCs w:val="36"/>
              </w:rPr>
              <w:t>4  4</w:t>
            </w:r>
          </w:p>
        </w:tc>
      </w:tr>
      <w:tr w:rsidR="00D54831" w:rsidRPr="008255CA" w14:paraId="44A326C0" w14:textId="77777777" w:rsidTr="00D54831">
        <w:trPr>
          <w:trHeight w:val="1134"/>
        </w:trPr>
        <w:tc>
          <w:tcPr>
            <w:tcW w:w="1104" w:type="dxa"/>
            <w:tcMar>
              <w:left w:w="28" w:type="dxa"/>
              <w:right w:w="28" w:type="dxa"/>
            </w:tcMar>
          </w:tcPr>
          <w:p w14:paraId="3621463C" w14:textId="77777777" w:rsidR="00D54831" w:rsidRPr="008255CA" w:rsidRDefault="00D54831" w:rsidP="006A59C8">
            <w:pPr>
              <w:widowControl/>
              <w:spacing w:after="160" w:line="259" w:lineRule="auto"/>
              <w:jc w:val="center"/>
              <w:rPr>
                <w:b/>
                <w:sz w:val="28"/>
                <w:szCs w:val="28"/>
              </w:rPr>
            </w:pPr>
            <w:r w:rsidRPr="008255CA">
              <w:rPr>
                <w:b/>
                <w:sz w:val="28"/>
                <w:szCs w:val="28"/>
              </w:rPr>
              <w:t>Step 3</w:t>
            </w:r>
          </w:p>
        </w:tc>
        <w:tc>
          <w:tcPr>
            <w:tcW w:w="3144" w:type="dxa"/>
            <w:tcMar>
              <w:left w:w="28" w:type="dxa"/>
              <w:right w:w="28" w:type="dxa"/>
            </w:tcMar>
            <w:vAlign w:val="center"/>
          </w:tcPr>
          <w:p w14:paraId="3590318E"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77C9F28B"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196AB629" w14:textId="77777777" w:rsidR="00D54831" w:rsidRPr="008255CA" w:rsidRDefault="00D54831" w:rsidP="006A59C8">
            <w:pPr>
              <w:widowControl/>
              <w:spacing w:after="160" w:line="259" w:lineRule="auto"/>
              <w:jc w:val="center"/>
            </w:pPr>
            <w:r w:rsidRPr="008255CA">
              <w:rPr>
                <w:b/>
                <w:sz w:val="36"/>
                <w:szCs w:val="36"/>
              </w:rPr>
              <w:t>1    2    3    4</w:t>
            </w:r>
          </w:p>
        </w:tc>
        <w:tc>
          <w:tcPr>
            <w:tcW w:w="2395" w:type="dxa"/>
            <w:gridSpan w:val="2"/>
            <w:tcMar>
              <w:left w:w="28" w:type="dxa"/>
              <w:right w:w="28" w:type="dxa"/>
            </w:tcMar>
            <w:vAlign w:val="center"/>
          </w:tcPr>
          <w:p w14:paraId="2DDAF985" w14:textId="77777777" w:rsidR="00D54831" w:rsidRPr="008255CA" w:rsidRDefault="00D54831" w:rsidP="006A59C8">
            <w:pPr>
              <w:widowControl/>
              <w:spacing w:after="160" w:line="259" w:lineRule="auto"/>
              <w:jc w:val="center"/>
            </w:pPr>
            <w:r w:rsidRPr="008255CA">
              <w:rPr>
                <w:b/>
                <w:sz w:val="36"/>
                <w:szCs w:val="36"/>
              </w:rPr>
              <w:t>1    2    3    4</w:t>
            </w:r>
          </w:p>
        </w:tc>
      </w:tr>
    </w:tbl>
    <w:p w14:paraId="42127FDF" w14:textId="27A5D3C5" w:rsidR="00D54831" w:rsidRPr="008255CA" w:rsidRDefault="00D54831" w:rsidP="00D54831">
      <w:pPr>
        <w:widowControl/>
        <w:spacing w:after="160" w:line="259" w:lineRule="auto"/>
      </w:pPr>
    </w:p>
    <w:p w14:paraId="6B5D982C" w14:textId="77777777" w:rsidR="003B5363" w:rsidRDefault="005845C3">
      <w:pPr>
        <w:widowControl/>
        <w:spacing w:before="0" w:after="160" w:line="259" w:lineRule="auto"/>
        <w:sectPr w:rsidR="003B5363" w:rsidSect="00006675">
          <w:headerReference w:type="default" r:id="rId147"/>
          <w:pgSz w:w="11906" w:h="16838"/>
          <w:pgMar w:top="1440" w:right="1440" w:bottom="1440" w:left="1440" w:header="709" w:footer="709" w:gutter="0"/>
          <w:cols w:space="708"/>
          <w:docGrid w:linePitch="360"/>
        </w:sectPr>
      </w:pPr>
      <w:bookmarkStart w:id="96" w:name="_Appendix_9:_Teacher"/>
      <w:bookmarkStart w:id="97" w:name="_Appendix_10:_Teacher"/>
      <w:bookmarkStart w:id="98" w:name="_Appendix_14:_Student"/>
      <w:bookmarkStart w:id="99" w:name="_Toc465262505"/>
      <w:bookmarkEnd w:id="96"/>
      <w:bookmarkEnd w:id="97"/>
      <w:bookmarkEnd w:id="98"/>
      <w:r>
        <w:br w:type="page"/>
      </w:r>
    </w:p>
    <w:p w14:paraId="71BEDA9B" w14:textId="426D7EE9" w:rsidR="003B5363" w:rsidRDefault="005845C3" w:rsidP="009E4245">
      <w:pPr>
        <w:pStyle w:val="Heading1"/>
      </w:pPr>
      <w:bookmarkStart w:id="100" w:name="_Appendix_10:_Student_1"/>
      <w:bookmarkStart w:id="101" w:name="_Toc47534957"/>
      <w:bookmarkEnd w:id="100"/>
      <w:r>
        <w:t>Appendix 10</w:t>
      </w:r>
      <w:r w:rsidRPr="00220D9C">
        <w:t xml:space="preserve">: Student </w:t>
      </w:r>
      <w:r>
        <w:t>activity</w:t>
      </w:r>
      <w:r w:rsidRPr="00220D9C">
        <w:t xml:space="preserve"> she</w:t>
      </w:r>
      <w:r>
        <w:t>et 1.</w:t>
      </w:r>
      <w:r w:rsidR="00C86E64">
        <w:t>4</w:t>
      </w:r>
      <w:r w:rsidRPr="00220D9C">
        <w:t xml:space="preserve">: </w:t>
      </w:r>
      <w:r>
        <w:t>Solar system</w:t>
      </w:r>
      <w:r w:rsidR="00451B78">
        <w:t xml:space="preserve"> to scale</w:t>
      </w:r>
      <w:bookmarkEnd w:id="101"/>
    </w:p>
    <w:tbl>
      <w:tblPr>
        <w:tblStyle w:val="TableGrid"/>
        <w:tblW w:w="0" w:type="auto"/>
        <w:tblLook w:val="04A0" w:firstRow="1" w:lastRow="0" w:firstColumn="1" w:lastColumn="0" w:noHBand="0" w:noVBand="1"/>
      </w:tblPr>
      <w:tblGrid>
        <w:gridCol w:w="1413"/>
        <w:gridCol w:w="1843"/>
        <w:gridCol w:w="3118"/>
        <w:gridCol w:w="2126"/>
        <w:gridCol w:w="2694"/>
        <w:gridCol w:w="2754"/>
      </w:tblGrid>
      <w:tr w:rsidR="000919A9" w14:paraId="546FE510" w14:textId="77777777" w:rsidTr="00675849">
        <w:tc>
          <w:tcPr>
            <w:tcW w:w="8500" w:type="dxa"/>
            <w:gridSpan w:val="4"/>
          </w:tcPr>
          <w:p w14:paraId="10DA9C61" w14:textId="76001DD8" w:rsidR="000919A9" w:rsidRDefault="000919A9">
            <w:pPr>
              <w:widowControl/>
              <w:spacing w:before="0" w:after="160" w:line="259" w:lineRule="auto"/>
            </w:pPr>
            <w:r w:rsidRPr="000919A9">
              <w:t xml:space="preserve">Approximate scaled diameter of the </w:t>
            </w:r>
            <w:r w:rsidR="00D239B3">
              <w:t>S</w:t>
            </w:r>
            <w:r w:rsidRPr="000919A9">
              <w:t xml:space="preserve">un in </w:t>
            </w:r>
            <w:r w:rsidR="00D239B3">
              <w:t>cm</w:t>
            </w:r>
            <w:r w:rsidRPr="000919A9">
              <w:t>:</w:t>
            </w:r>
          </w:p>
          <w:p w14:paraId="3990426F" w14:textId="7DAA7F17" w:rsidR="009E4245" w:rsidRDefault="009E4245">
            <w:pPr>
              <w:widowControl/>
              <w:spacing w:before="0" w:after="160" w:line="259" w:lineRule="auto"/>
            </w:pPr>
          </w:p>
        </w:tc>
        <w:tc>
          <w:tcPr>
            <w:tcW w:w="2694" w:type="dxa"/>
            <w:vMerge w:val="restart"/>
          </w:tcPr>
          <w:p w14:paraId="6E5172A4" w14:textId="21CD05A2" w:rsidR="000919A9" w:rsidRDefault="000919A9">
            <w:pPr>
              <w:widowControl/>
              <w:spacing w:before="0" w:after="160" w:line="259" w:lineRule="auto"/>
            </w:pPr>
            <w:r>
              <w:t xml:space="preserve">New scaled diameter of the </w:t>
            </w:r>
            <w:r w:rsidR="00D239B3">
              <w:t>S</w:t>
            </w:r>
            <w:r>
              <w:t>un in cm:</w:t>
            </w:r>
          </w:p>
        </w:tc>
        <w:tc>
          <w:tcPr>
            <w:tcW w:w="2754" w:type="dxa"/>
            <w:vMerge w:val="restart"/>
          </w:tcPr>
          <w:p w14:paraId="1F7ED5CC" w14:textId="0E1395E6" w:rsidR="000919A9" w:rsidRDefault="000919A9">
            <w:pPr>
              <w:widowControl/>
              <w:spacing w:before="0" w:after="160" w:line="259" w:lineRule="auto"/>
            </w:pPr>
            <w:r>
              <w:t>1 km = 1000 m</w:t>
            </w:r>
          </w:p>
          <w:p w14:paraId="206A4870" w14:textId="2AFEA5C1" w:rsidR="000919A9" w:rsidRDefault="000919A9">
            <w:pPr>
              <w:widowControl/>
              <w:spacing w:before="0" w:after="160" w:line="259" w:lineRule="auto"/>
            </w:pPr>
            <w:r>
              <w:t>1 km = 100 000</w:t>
            </w:r>
            <w:r w:rsidR="00D239B3">
              <w:t xml:space="preserve"> </w:t>
            </w:r>
            <w:r>
              <w:t>cm</w:t>
            </w:r>
          </w:p>
          <w:p w14:paraId="45A7E102" w14:textId="20C50C16" w:rsidR="000919A9" w:rsidRDefault="000919A9">
            <w:pPr>
              <w:widowControl/>
              <w:spacing w:before="0" w:after="160" w:line="259" w:lineRule="auto"/>
            </w:pPr>
            <w:r>
              <w:t>1 km = 1 000 000 mm</w:t>
            </w:r>
          </w:p>
        </w:tc>
      </w:tr>
      <w:tr w:rsidR="000919A9" w14:paraId="2D16D981" w14:textId="77777777" w:rsidTr="00675849">
        <w:tc>
          <w:tcPr>
            <w:tcW w:w="8500" w:type="dxa"/>
            <w:gridSpan w:val="4"/>
          </w:tcPr>
          <w:p w14:paraId="059CF0F2" w14:textId="1221852C" w:rsidR="000919A9" w:rsidRDefault="000919A9">
            <w:pPr>
              <w:widowControl/>
              <w:spacing w:before="0" w:after="160" w:line="259" w:lineRule="auto"/>
            </w:pPr>
            <w:r w:rsidRPr="000919A9">
              <w:t xml:space="preserve">Scaled diameter of the </w:t>
            </w:r>
            <w:r w:rsidR="00D239B3">
              <w:t>S</w:t>
            </w:r>
            <w:r w:rsidRPr="000919A9">
              <w:t>un in k</w:t>
            </w:r>
            <w:r w:rsidR="00D239B3">
              <w:t>m</w:t>
            </w:r>
            <w:r w:rsidRPr="000919A9">
              <w:t>:</w:t>
            </w:r>
          </w:p>
          <w:p w14:paraId="6B6D4274" w14:textId="2DADF501" w:rsidR="009E4245" w:rsidRDefault="009E4245">
            <w:pPr>
              <w:widowControl/>
              <w:spacing w:before="0" w:after="160" w:line="259" w:lineRule="auto"/>
            </w:pPr>
          </w:p>
        </w:tc>
        <w:tc>
          <w:tcPr>
            <w:tcW w:w="2694" w:type="dxa"/>
            <w:vMerge/>
          </w:tcPr>
          <w:p w14:paraId="599B585F" w14:textId="77777777" w:rsidR="000919A9" w:rsidRDefault="000919A9">
            <w:pPr>
              <w:widowControl/>
              <w:spacing w:before="0" w:after="160" w:line="259" w:lineRule="auto"/>
            </w:pPr>
          </w:p>
        </w:tc>
        <w:tc>
          <w:tcPr>
            <w:tcW w:w="2754" w:type="dxa"/>
            <w:vMerge/>
          </w:tcPr>
          <w:p w14:paraId="379A14A5" w14:textId="77777777" w:rsidR="000919A9" w:rsidRDefault="000919A9">
            <w:pPr>
              <w:widowControl/>
              <w:spacing w:before="0" w:after="160" w:line="259" w:lineRule="auto"/>
            </w:pPr>
          </w:p>
        </w:tc>
      </w:tr>
      <w:tr w:rsidR="000919A9" w14:paraId="43CF220B" w14:textId="77777777" w:rsidTr="009E4245">
        <w:trPr>
          <w:trHeight w:val="564"/>
        </w:trPr>
        <w:tc>
          <w:tcPr>
            <w:tcW w:w="8500" w:type="dxa"/>
            <w:gridSpan w:val="4"/>
          </w:tcPr>
          <w:p w14:paraId="181A206E" w14:textId="77777777" w:rsidR="000919A9" w:rsidRDefault="000919A9">
            <w:pPr>
              <w:widowControl/>
              <w:spacing w:before="0" w:after="160" w:line="259" w:lineRule="auto"/>
            </w:pPr>
            <w:r w:rsidRPr="000919A9">
              <w:t>Rounded scale factor:</w:t>
            </w:r>
          </w:p>
          <w:p w14:paraId="563F4A77" w14:textId="70D435A0" w:rsidR="009E4245" w:rsidRDefault="009E4245">
            <w:pPr>
              <w:widowControl/>
              <w:spacing w:before="0" w:after="160" w:line="259" w:lineRule="auto"/>
            </w:pPr>
          </w:p>
        </w:tc>
        <w:tc>
          <w:tcPr>
            <w:tcW w:w="2694" w:type="dxa"/>
            <w:vMerge/>
          </w:tcPr>
          <w:p w14:paraId="55189C02" w14:textId="77777777" w:rsidR="000919A9" w:rsidRDefault="000919A9">
            <w:pPr>
              <w:widowControl/>
              <w:spacing w:before="0" w:after="160" w:line="259" w:lineRule="auto"/>
            </w:pPr>
          </w:p>
        </w:tc>
        <w:tc>
          <w:tcPr>
            <w:tcW w:w="2754" w:type="dxa"/>
            <w:vMerge/>
          </w:tcPr>
          <w:p w14:paraId="2C25DE55" w14:textId="77777777" w:rsidR="000919A9" w:rsidRDefault="000919A9">
            <w:pPr>
              <w:widowControl/>
              <w:spacing w:before="0" w:after="160" w:line="259" w:lineRule="auto"/>
            </w:pPr>
          </w:p>
        </w:tc>
      </w:tr>
      <w:tr w:rsidR="000919A9" w14:paraId="56814F3E" w14:textId="77777777" w:rsidTr="00675849">
        <w:tc>
          <w:tcPr>
            <w:tcW w:w="1413" w:type="dxa"/>
          </w:tcPr>
          <w:p w14:paraId="7C59DE8D" w14:textId="683FC508" w:rsidR="000919A9" w:rsidRDefault="000919A9">
            <w:pPr>
              <w:widowControl/>
              <w:spacing w:before="0" w:after="160" w:line="259" w:lineRule="auto"/>
            </w:pPr>
            <w:r w:rsidRPr="000919A9">
              <w:t>Name</w:t>
            </w:r>
          </w:p>
        </w:tc>
        <w:tc>
          <w:tcPr>
            <w:tcW w:w="1843" w:type="dxa"/>
          </w:tcPr>
          <w:p w14:paraId="1EBBD045" w14:textId="683D9FF1" w:rsidR="000919A9" w:rsidRDefault="000919A9">
            <w:pPr>
              <w:widowControl/>
              <w:spacing w:before="0" w:after="160" w:line="259" w:lineRule="auto"/>
            </w:pPr>
            <w:r w:rsidRPr="000919A9">
              <w:t>Di</w:t>
            </w:r>
            <w:r>
              <w:t>am</w:t>
            </w:r>
            <w:r w:rsidRPr="000919A9">
              <w:t>eter (km)</w:t>
            </w:r>
          </w:p>
        </w:tc>
        <w:tc>
          <w:tcPr>
            <w:tcW w:w="3118" w:type="dxa"/>
          </w:tcPr>
          <w:p w14:paraId="2631A316" w14:textId="56C2CCD8" w:rsidR="000919A9" w:rsidRDefault="000919A9">
            <w:pPr>
              <w:widowControl/>
              <w:spacing w:before="0" w:after="160" w:line="259" w:lineRule="auto"/>
            </w:pPr>
            <w:r w:rsidRPr="000919A9">
              <w:t>Scaled diameter</w:t>
            </w:r>
          </w:p>
        </w:tc>
        <w:tc>
          <w:tcPr>
            <w:tcW w:w="2126" w:type="dxa"/>
          </w:tcPr>
          <w:p w14:paraId="594A496C" w14:textId="0D4D68E5" w:rsidR="000919A9" w:rsidRDefault="000919A9">
            <w:pPr>
              <w:widowControl/>
              <w:spacing w:before="0" w:after="160" w:line="259" w:lineRule="auto"/>
            </w:pPr>
            <w:r w:rsidRPr="000919A9">
              <w:t>Distance from the Sun (km)</w:t>
            </w:r>
          </w:p>
        </w:tc>
        <w:tc>
          <w:tcPr>
            <w:tcW w:w="2694" w:type="dxa"/>
          </w:tcPr>
          <w:p w14:paraId="11EFAA8D" w14:textId="162C503B" w:rsidR="000919A9" w:rsidRDefault="000919A9">
            <w:pPr>
              <w:widowControl/>
              <w:spacing w:before="0" w:after="160" w:line="259" w:lineRule="auto"/>
            </w:pPr>
            <w:r>
              <w:t>Distance in index notation (km)</w:t>
            </w:r>
          </w:p>
        </w:tc>
        <w:tc>
          <w:tcPr>
            <w:tcW w:w="2754" w:type="dxa"/>
          </w:tcPr>
          <w:p w14:paraId="326E8F6E" w14:textId="29CD3007" w:rsidR="000919A9" w:rsidRDefault="000919A9">
            <w:pPr>
              <w:widowControl/>
              <w:spacing w:before="0" w:after="160" w:line="259" w:lineRule="auto"/>
            </w:pPr>
            <w:r w:rsidRPr="000919A9">
              <w:t>Scal</w:t>
            </w:r>
            <w:r>
              <w:t>e</w:t>
            </w:r>
            <w:r w:rsidRPr="000919A9">
              <w:t>d dista</w:t>
            </w:r>
            <w:r>
              <w:t>n</w:t>
            </w:r>
            <w:r w:rsidRPr="000919A9">
              <w:t>ce (cm)</w:t>
            </w:r>
          </w:p>
        </w:tc>
      </w:tr>
      <w:tr w:rsidR="000919A9" w14:paraId="4AC6809C" w14:textId="77777777" w:rsidTr="00675849">
        <w:tc>
          <w:tcPr>
            <w:tcW w:w="1413" w:type="dxa"/>
          </w:tcPr>
          <w:p w14:paraId="39C9E706" w14:textId="0B744B60" w:rsidR="000919A9" w:rsidRDefault="000919A9">
            <w:pPr>
              <w:widowControl/>
              <w:spacing w:before="0" w:after="160" w:line="259" w:lineRule="auto"/>
            </w:pPr>
            <w:r>
              <w:t>Sun</w:t>
            </w:r>
          </w:p>
        </w:tc>
        <w:tc>
          <w:tcPr>
            <w:tcW w:w="1843" w:type="dxa"/>
          </w:tcPr>
          <w:p w14:paraId="11B0A16E" w14:textId="2DB12B42" w:rsidR="000919A9" w:rsidRDefault="000919A9" w:rsidP="000919A9">
            <w:pPr>
              <w:widowControl/>
              <w:spacing w:before="0" w:after="160" w:line="259" w:lineRule="auto"/>
              <w:jc w:val="right"/>
            </w:pPr>
            <w:r>
              <w:t>1 391 900</w:t>
            </w:r>
          </w:p>
        </w:tc>
        <w:tc>
          <w:tcPr>
            <w:tcW w:w="3118" w:type="dxa"/>
          </w:tcPr>
          <w:p w14:paraId="402DC10B" w14:textId="77777777" w:rsidR="000919A9" w:rsidRDefault="000919A9">
            <w:pPr>
              <w:widowControl/>
              <w:spacing w:before="0" w:after="160" w:line="259" w:lineRule="auto"/>
            </w:pPr>
          </w:p>
        </w:tc>
        <w:tc>
          <w:tcPr>
            <w:tcW w:w="2126" w:type="dxa"/>
          </w:tcPr>
          <w:p w14:paraId="365392CC" w14:textId="6B12674B" w:rsidR="000919A9" w:rsidRDefault="000919A9" w:rsidP="000919A9">
            <w:pPr>
              <w:widowControl/>
              <w:spacing w:before="0" w:after="160" w:line="259" w:lineRule="auto"/>
              <w:jc w:val="right"/>
            </w:pPr>
          </w:p>
        </w:tc>
        <w:tc>
          <w:tcPr>
            <w:tcW w:w="2694" w:type="dxa"/>
          </w:tcPr>
          <w:p w14:paraId="3F3360BE" w14:textId="77777777" w:rsidR="000919A9" w:rsidRDefault="000919A9">
            <w:pPr>
              <w:widowControl/>
              <w:spacing w:before="0" w:after="160" w:line="259" w:lineRule="auto"/>
            </w:pPr>
          </w:p>
        </w:tc>
        <w:tc>
          <w:tcPr>
            <w:tcW w:w="2754" w:type="dxa"/>
          </w:tcPr>
          <w:p w14:paraId="3113418D" w14:textId="77777777" w:rsidR="000919A9" w:rsidRDefault="000919A9">
            <w:pPr>
              <w:widowControl/>
              <w:spacing w:before="0" w:after="160" w:line="259" w:lineRule="auto"/>
            </w:pPr>
          </w:p>
        </w:tc>
      </w:tr>
      <w:tr w:rsidR="000919A9" w14:paraId="738A1492" w14:textId="77777777" w:rsidTr="00675849">
        <w:tc>
          <w:tcPr>
            <w:tcW w:w="1413" w:type="dxa"/>
          </w:tcPr>
          <w:p w14:paraId="3C40B7F7" w14:textId="15C3A52A" w:rsidR="000919A9" w:rsidRDefault="000919A9">
            <w:pPr>
              <w:widowControl/>
              <w:spacing w:before="0" w:after="160" w:line="259" w:lineRule="auto"/>
            </w:pPr>
            <w:r>
              <w:t>Mercury</w:t>
            </w:r>
          </w:p>
        </w:tc>
        <w:tc>
          <w:tcPr>
            <w:tcW w:w="1843" w:type="dxa"/>
          </w:tcPr>
          <w:p w14:paraId="19DE49A9" w14:textId="5B15018A" w:rsidR="000919A9" w:rsidRDefault="000919A9" w:rsidP="000919A9">
            <w:pPr>
              <w:widowControl/>
              <w:spacing w:before="0" w:after="160" w:line="259" w:lineRule="auto"/>
              <w:jc w:val="right"/>
            </w:pPr>
            <w:r>
              <w:t>4 866</w:t>
            </w:r>
          </w:p>
        </w:tc>
        <w:tc>
          <w:tcPr>
            <w:tcW w:w="3118" w:type="dxa"/>
          </w:tcPr>
          <w:p w14:paraId="7FBCA471" w14:textId="77777777" w:rsidR="000919A9" w:rsidRDefault="000919A9">
            <w:pPr>
              <w:widowControl/>
              <w:spacing w:before="0" w:after="160" w:line="259" w:lineRule="auto"/>
            </w:pPr>
          </w:p>
        </w:tc>
        <w:tc>
          <w:tcPr>
            <w:tcW w:w="2126" w:type="dxa"/>
          </w:tcPr>
          <w:p w14:paraId="02FD9145" w14:textId="3C11A899" w:rsidR="000919A9" w:rsidRDefault="000919A9" w:rsidP="000919A9">
            <w:pPr>
              <w:widowControl/>
              <w:spacing w:before="0" w:after="160" w:line="259" w:lineRule="auto"/>
              <w:jc w:val="right"/>
            </w:pPr>
            <w:r>
              <w:t>57 950 000</w:t>
            </w:r>
          </w:p>
        </w:tc>
        <w:tc>
          <w:tcPr>
            <w:tcW w:w="2694" w:type="dxa"/>
          </w:tcPr>
          <w:p w14:paraId="54BAAE40" w14:textId="40E0DD11" w:rsidR="000919A9" w:rsidRDefault="000919A9" w:rsidP="00C00D31">
            <w:pPr>
              <w:widowControl/>
              <w:spacing w:before="0" w:after="160" w:line="259" w:lineRule="auto"/>
              <w:jc w:val="right"/>
            </w:pPr>
          </w:p>
        </w:tc>
        <w:tc>
          <w:tcPr>
            <w:tcW w:w="2754" w:type="dxa"/>
          </w:tcPr>
          <w:p w14:paraId="18BBB136" w14:textId="77777777" w:rsidR="000919A9" w:rsidRDefault="000919A9">
            <w:pPr>
              <w:widowControl/>
              <w:spacing w:before="0" w:after="160" w:line="259" w:lineRule="auto"/>
            </w:pPr>
          </w:p>
        </w:tc>
      </w:tr>
      <w:tr w:rsidR="000919A9" w14:paraId="563912F8" w14:textId="77777777" w:rsidTr="00675849">
        <w:tc>
          <w:tcPr>
            <w:tcW w:w="1413" w:type="dxa"/>
          </w:tcPr>
          <w:p w14:paraId="13440879" w14:textId="34E47792" w:rsidR="000919A9" w:rsidRDefault="000919A9">
            <w:pPr>
              <w:widowControl/>
              <w:spacing w:before="0" w:after="160" w:line="259" w:lineRule="auto"/>
            </w:pPr>
            <w:r>
              <w:t>Venus</w:t>
            </w:r>
          </w:p>
        </w:tc>
        <w:tc>
          <w:tcPr>
            <w:tcW w:w="1843" w:type="dxa"/>
          </w:tcPr>
          <w:p w14:paraId="3405BEEF" w14:textId="7775568A" w:rsidR="000919A9" w:rsidRDefault="000919A9" w:rsidP="000919A9">
            <w:pPr>
              <w:widowControl/>
              <w:spacing w:before="0" w:after="160" w:line="259" w:lineRule="auto"/>
              <w:jc w:val="right"/>
            </w:pPr>
            <w:r>
              <w:t>12 106</w:t>
            </w:r>
          </w:p>
        </w:tc>
        <w:tc>
          <w:tcPr>
            <w:tcW w:w="3118" w:type="dxa"/>
          </w:tcPr>
          <w:p w14:paraId="5B7A9A68" w14:textId="77777777" w:rsidR="000919A9" w:rsidRDefault="000919A9">
            <w:pPr>
              <w:widowControl/>
              <w:spacing w:before="0" w:after="160" w:line="259" w:lineRule="auto"/>
            </w:pPr>
          </w:p>
        </w:tc>
        <w:tc>
          <w:tcPr>
            <w:tcW w:w="2126" w:type="dxa"/>
          </w:tcPr>
          <w:p w14:paraId="098281D8" w14:textId="7602A2FE" w:rsidR="000919A9" w:rsidRDefault="000919A9" w:rsidP="000919A9">
            <w:pPr>
              <w:widowControl/>
              <w:spacing w:before="0" w:after="160" w:line="259" w:lineRule="auto"/>
              <w:jc w:val="right"/>
            </w:pPr>
            <w:r>
              <w:t>108 110 000</w:t>
            </w:r>
          </w:p>
        </w:tc>
        <w:tc>
          <w:tcPr>
            <w:tcW w:w="2694" w:type="dxa"/>
          </w:tcPr>
          <w:p w14:paraId="6EBBEAD2" w14:textId="77777777" w:rsidR="000919A9" w:rsidRDefault="000919A9">
            <w:pPr>
              <w:widowControl/>
              <w:spacing w:before="0" w:after="160" w:line="259" w:lineRule="auto"/>
            </w:pPr>
          </w:p>
        </w:tc>
        <w:tc>
          <w:tcPr>
            <w:tcW w:w="2754" w:type="dxa"/>
          </w:tcPr>
          <w:p w14:paraId="3A2C72B3" w14:textId="77777777" w:rsidR="000919A9" w:rsidRDefault="000919A9">
            <w:pPr>
              <w:widowControl/>
              <w:spacing w:before="0" w:after="160" w:line="259" w:lineRule="auto"/>
            </w:pPr>
          </w:p>
        </w:tc>
      </w:tr>
      <w:tr w:rsidR="000919A9" w14:paraId="487E6F9D" w14:textId="77777777" w:rsidTr="00675849">
        <w:tc>
          <w:tcPr>
            <w:tcW w:w="1413" w:type="dxa"/>
          </w:tcPr>
          <w:p w14:paraId="66999B0B" w14:textId="5F4AEFA3" w:rsidR="000919A9" w:rsidRDefault="000919A9">
            <w:pPr>
              <w:widowControl/>
              <w:spacing w:before="0" w:after="160" w:line="259" w:lineRule="auto"/>
            </w:pPr>
            <w:r>
              <w:t>Earth</w:t>
            </w:r>
          </w:p>
        </w:tc>
        <w:tc>
          <w:tcPr>
            <w:tcW w:w="1843" w:type="dxa"/>
          </w:tcPr>
          <w:p w14:paraId="2DDDE4DE" w14:textId="3FBF7C33" w:rsidR="000919A9" w:rsidRDefault="000919A9" w:rsidP="000919A9">
            <w:pPr>
              <w:widowControl/>
              <w:spacing w:before="0" w:after="160" w:line="259" w:lineRule="auto"/>
              <w:jc w:val="right"/>
            </w:pPr>
            <w:r>
              <w:t>12 742</w:t>
            </w:r>
          </w:p>
        </w:tc>
        <w:tc>
          <w:tcPr>
            <w:tcW w:w="3118" w:type="dxa"/>
          </w:tcPr>
          <w:p w14:paraId="34A1D365" w14:textId="77777777" w:rsidR="000919A9" w:rsidRDefault="000919A9">
            <w:pPr>
              <w:widowControl/>
              <w:spacing w:before="0" w:after="160" w:line="259" w:lineRule="auto"/>
            </w:pPr>
          </w:p>
        </w:tc>
        <w:tc>
          <w:tcPr>
            <w:tcW w:w="2126" w:type="dxa"/>
          </w:tcPr>
          <w:p w14:paraId="3F378CC1" w14:textId="3C814414" w:rsidR="000919A9" w:rsidRDefault="000919A9" w:rsidP="000919A9">
            <w:pPr>
              <w:widowControl/>
              <w:spacing w:before="0" w:after="160" w:line="259" w:lineRule="auto"/>
              <w:jc w:val="right"/>
            </w:pPr>
            <w:r>
              <w:t>149 570 000</w:t>
            </w:r>
          </w:p>
        </w:tc>
        <w:tc>
          <w:tcPr>
            <w:tcW w:w="2694" w:type="dxa"/>
          </w:tcPr>
          <w:p w14:paraId="511F9164" w14:textId="77777777" w:rsidR="000919A9" w:rsidRDefault="000919A9">
            <w:pPr>
              <w:widowControl/>
              <w:spacing w:before="0" w:after="160" w:line="259" w:lineRule="auto"/>
            </w:pPr>
          </w:p>
        </w:tc>
        <w:tc>
          <w:tcPr>
            <w:tcW w:w="2754" w:type="dxa"/>
          </w:tcPr>
          <w:p w14:paraId="43199BE5" w14:textId="77777777" w:rsidR="000919A9" w:rsidRDefault="000919A9">
            <w:pPr>
              <w:widowControl/>
              <w:spacing w:before="0" w:after="160" w:line="259" w:lineRule="auto"/>
            </w:pPr>
          </w:p>
        </w:tc>
      </w:tr>
      <w:tr w:rsidR="000919A9" w14:paraId="61C213F4" w14:textId="77777777" w:rsidTr="00675849">
        <w:tc>
          <w:tcPr>
            <w:tcW w:w="1413" w:type="dxa"/>
          </w:tcPr>
          <w:p w14:paraId="358CC88E" w14:textId="2699B7AF" w:rsidR="000919A9" w:rsidRDefault="000919A9">
            <w:pPr>
              <w:widowControl/>
              <w:spacing w:before="0" w:after="160" w:line="259" w:lineRule="auto"/>
            </w:pPr>
            <w:r>
              <w:t>Mars</w:t>
            </w:r>
          </w:p>
        </w:tc>
        <w:tc>
          <w:tcPr>
            <w:tcW w:w="1843" w:type="dxa"/>
          </w:tcPr>
          <w:p w14:paraId="74F6C65A" w14:textId="2F39E9D6" w:rsidR="000919A9" w:rsidRDefault="000919A9" w:rsidP="000919A9">
            <w:pPr>
              <w:widowControl/>
              <w:spacing w:before="0" w:after="160" w:line="259" w:lineRule="auto"/>
              <w:jc w:val="right"/>
            </w:pPr>
            <w:r>
              <w:t>6 760</w:t>
            </w:r>
          </w:p>
        </w:tc>
        <w:tc>
          <w:tcPr>
            <w:tcW w:w="3118" w:type="dxa"/>
          </w:tcPr>
          <w:p w14:paraId="3A245193" w14:textId="77777777" w:rsidR="000919A9" w:rsidRDefault="000919A9">
            <w:pPr>
              <w:widowControl/>
              <w:spacing w:before="0" w:after="160" w:line="259" w:lineRule="auto"/>
            </w:pPr>
          </w:p>
        </w:tc>
        <w:tc>
          <w:tcPr>
            <w:tcW w:w="2126" w:type="dxa"/>
          </w:tcPr>
          <w:p w14:paraId="1E5A3704" w14:textId="44BBBB3E" w:rsidR="000919A9" w:rsidRDefault="000919A9" w:rsidP="000919A9">
            <w:pPr>
              <w:widowControl/>
              <w:spacing w:before="0" w:after="160" w:line="259" w:lineRule="auto"/>
              <w:jc w:val="right"/>
            </w:pPr>
            <w:r>
              <w:t>227 840 000</w:t>
            </w:r>
          </w:p>
        </w:tc>
        <w:tc>
          <w:tcPr>
            <w:tcW w:w="2694" w:type="dxa"/>
          </w:tcPr>
          <w:p w14:paraId="05FD5A4A" w14:textId="77777777" w:rsidR="000919A9" w:rsidRDefault="000919A9">
            <w:pPr>
              <w:widowControl/>
              <w:spacing w:before="0" w:after="160" w:line="259" w:lineRule="auto"/>
            </w:pPr>
          </w:p>
        </w:tc>
        <w:tc>
          <w:tcPr>
            <w:tcW w:w="2754" w:type="dxa"/>
          </w:tcPr>
          <w:p w14:paraId="637D8772" w14:textId="77777777" w:rsidR="000919A9" w:rsidRDefault="000919A9">
            <w:pPr>
              <w:widowControl/>
              <w:spacing w:before="0" w:after="160" w:line="259" w:lineRule="auto"/>
            </w:pPr>
          </w:p>
        </w:tc>
      </w:tr>
      <w:tr w:rsidR="000919A9" w14:paraId="5694745C" w14:textId="77777777" w:rsidTr="00675849">
        <w:tc>
          <w:tcPr>
            <w:tcW w:w="1413" w:type="dxa"/>
          </w:tcPr>
          <w:p w14:paraId="6D8454ED" w14:textId="13A2792B" w:rsidR="000919A9" w:rsidRDefault="000919A9">
            <w:pPr>
              <w:widowControl/>
              <w:spacing w:before="0" w:after="160" w:line="259" w:lineRule="auto"/>
            </w:pPr>
            <w:r>
              <w:t>Jupiter</w:t>
            </w:r>
          </w:p>
        </w:tc>
        <w:tc>
          <w:tcPr>
            <w:tcW w:w="1843" w:type="dxa"/>
          </w:tcPr>
          <w:p w14:paraId="08BAE769" w14:textId="177A3B55" w:rsidR="000919A9" w:rsidRDefault="000919A9" w:rsidP="000919A9">
            <w:pPr>
              <w:widowControl/>
              <w:spacing w:before="0" w:after="160" w:line="259" w:lineRule="auto"/>
              <w:jc w:val="right"/>
            </w:pPr>
            <w:r>
              <w:t>142 984</w:t>
            </w:r>
          </w:p>
        </w:tc>
        <w:tc>
          <w:tcPr>
            <w:tcW w:w="3118" w:type="dxa"/>
          </w:tcPr>
          <w:p w14:paraId="054C5C6C" w14:textId="77777777" w:rsidR="000919A9" w:rsidRDefault="000919A9">
            <w:pPr>
              <w:widowControl/>
              <w:spacing w:before="0" w:after="160" w:line="259" w:lineRule="auto"/>
            </w:pPr>
          </w:p>
        </w:tc>
        <w:tc>
          <w:tcPr>
            <w:tcW w:w="2126" w:type="dxa"/>
          </w:tcPr>
          <w:p w14:paraId="5D825454" w14:textId="32282576" w:rsidR="000919A9" w:rsidRDefault="000919A9" w:rsidP="000919A9">
            <w:pPr>
              <w:widowControl/>
              <w:spacing w:before="0" w:after="160" w:line="259" w:lineRule="auto"/>
              <w:jc w:val="right"/>
            </w:pPr>
            <w:r>
              <w:t>778 140 000</w:t>
            </w:r>
          </w:p>
        </w:tc>
        <w:tc>
          <w:tcPr>
            <w:tcW w:w="2694" w:type="dxa"/>
          </w:tcPr>
          <w:p w14:paraId="6BEA0416" w14:textId="77777777" w:rsidR="000919A9" w:rsidRDefault="000919A9">
            <w:pPr>
              <w:widowControl/>
              <w:spacing w:before="0" w:after="160" w:line="259" w:lineRule="auto"/>
            </w:pPr>
          </w:p>
        </w:tc>
        <w:tc>
          <w:tcPr>
            <w:tcW w:w="2754" w:type="dxa"/>
          </w:tcPr>
          <w:p w14:paraId="0BABBD93" w14:textId="77777777" w:rsidR="000919A9" w:rsidRDefault="000919A9">
            <w:pPr>
              <w:widowControl/>
              <w:spacing w:before="0" w:after="160" w:line="259" w:lineRule="auto"/>
            </w:pPr>
          </w:p>
        </w:tc>
      </w:tr>
      <w:tr w:rsidR="000919A9" w14:paraId="39E768F2" w14:textId="77777777" w:rsidTr="00675849">
        <w:tc>
          <w:tcPr>
            <w:tcW w:w="1413" w:type="dxa"/>
          </w:tcPr>
          <w:p w14:paraId="1840E3F6" w14:textId="40968828" w:rsidR="000919A9" w:rsidRDefault="000919A9">
            <w:pPr>
              <w:widowControl/>
              <w:spacing w:before="0" w:after="160" w:line="259" w:lineRule="auto"/>
            </w:pPr>
            <w:r>
              <w:t>Saturn</w:t>
            </w:r>
          </w:p>
        </w:tc>
        <w:tc>
          <w:tcPr>
            <w:tcW w:w="1843" w:type="dxa"/>
          </w:tcPr>
          <w:p w14:paraId="0C76157C" w14:textId="4B900A63" w:rsidR="000919A9" w:rsidRDefault="000919A9" w:rsidP="000919A9">
            <w:pPr>
              <w:widowControl/>
              <w:spacing w:before="0" w:after="160" w:line="259" w:lineRule="auto"/>
              <w:jc w:val="right"/>
            </w:pPr>
            <w:r>
              <w:t>116 438</w:t>
            </w:r>
          </w:p>
        </w:tc>
        <w:tc>
          <w:tcPr>
            <w:tcW w:w="3118" w:type="dxa"/>
          </w:tcPr>
          <w:p w14:paraId="2922E39B" w14:textId="77777777" w:rsidR="000919A9" w:rsidRDefault="000919A9">
            <w:pPr>
              <w:widowControl/>
              <w:spacing w:before="0" w:after="160" w:line="259" w:lineRule="auto"/>
            </w:pPr>
          </w:p>
        </w:tc>
        <w:tc>
          <w:tcPr>
            <w:tcW w:w="2126" w:type="dxa"/>
          </w:tcPr>
          <w:p w14:paraId="3A827592" w14:textId="63E409E1" w:rsidR="000919A9" w:rsidRDefault="000919A9" w:rsidP="000919A9">
            <w:pPr>
              <w:widowControl/>
              <w:spacing w:before="0" w:after="160" w:line="259" w:lineRule="auto"/>
              <w:jc w:val="right"/>
            </w:pPr>
            <w:r>
              <w:t>1 427 000 000</w:t>
            </w:r>
          </w:p>
        </w:tc>
        <w:tc>
          <w:tcPr>
            <w:tcW w:w="2694" w:type="dxa"/>
          </w:tcPr>
          <w:p w14:paraId="39E527B9" w14:textId="77777777" w:rsidR="000919A9" w:rsidRDefault="000919A9">
            <w:pPr>
              <w:widowControl/>
              <w:spacing w:before="0" w:after="160" w:line="259" w:lineRule="auto"/>
            </w:pPr>
          </w:p>
        </w:tc>
        <w:tc>
          <w:tcPr>
            <w:tcW w:w="2754" w:type="dxa"/>
          </w:tcPr>
          <w:p w14:paraId="2731BB33" w14:textId="77777777" w:rsidR="000919A9" w:rsidRDefault="000919A9">
            <w:pPr>
              <w:widowControl/>
              <w:spacing w:before="0" w:after="160" w:line="259" w:lineRule="auto"/>
            </w:pPr>
          </w:p>
        </w:tc>
      </w:tr>
      <w:tr w:rsidR="000919A9" w14:paraId="0250FC65" w14:textId="77777777" w:rsidTr="00675849">
        <w:tc>
          <w:tcPr>
            <w:tcW w:w="1413" w:type="dxa"/>
          </w:tcPr>
          <w:p w14:paraId="7DB1E872" w14:textId="5C3C8C5A" w:rsidR="000919A9" w:rsidRDefault="000919A9">
            <w:pPr>
              <w:widowControl/>
              <w:spacing w:before="0" w:after="160" w:line="259" w:lineRule="auto"/>
            </w:pPr>
            <w:r>
              <w:t>Uranus</w:t>
            </w:r>
          </w:p>
        </w:tc>
        <w:tc>
          <w:tcPr>
            <w:tcW w:w="1843" w:type="dxa"/>
          </w:tcPr>
          <w:p w14:paraId="2D2F6A22" w14:textId="6973958B" w:rsidR="000919A9" w:rsidRDefault="000919A9" w:rsidP="000919A9">
            <w:pPr>
              <w:widowControl/>
              <w:spacing w:before="0" w:after="160" w:line="259" w:lineRule="auto"/>
              <w:jc w:val="right"/>
            </w:pPr>
            <w:r>
              <w:t>46 940</w:t>
            </w:r>
          </w:p>
        </w:tc>
        <w:tc>
          <w:tcPr>
            <w:tcW w:w="3118" w:type="dxa"/>
          </w:tcPr>
          <w:p w14:paraId="0F0752A0" w14:textId="77777777" w:rsidR="000919A9" w:rsidRDefault="000919A9">
            <w:pPr>
              <w:widowControl/>
              <w:spacing w:before="0" w:after="160" w:line="259" w:lineRule="auto"/>
            </w:pPr>
          </w:p>
        </w:tc>
        <w:tc>
          <w:tcPr>
            <w:tcW w:w="2126" w:type="dxa"/>
          </w:tcPr>
          <w:p w14:paraId="26F9876A" w14:textId="59746F45" w:rsidR="000919A9" w:rsidRDefault="000919A9" w:rsidP="000919A9">
            <w:pPr>
              <w:widowControl/>
              <w:spacing w:before="0" w:after="160" w:line="259" w:lineRule="auto"/>
              <w:jc w:val="right"/>
            </w:pPr>
            <w:r>
              <w:t>2 870 300 000</w:t>
            </w:r>
          </w:p>
        </w:tc>
        <w:tc>
          <w:tcPr>
            <w:tcW w:w="2694" w:type="dxa"/>
          </w:tcPr>
          <w:p w14:paraId="4DCCA554" w14:textId="77777777" w:rsidR="000919A9" w:rsidRDefault="000919A9">
            <w:pPr>
              <w:widowControl/>
              <w:spacing w:before="0" w:after="160" w:line="259" w:lineRule="auto"/>
            </w:pPr>
          </w:p>
        </w:tc>
        <w:tc>
          <w:tcPr>
            <w:tcW w:w="2754" w:type="dxa"/>
          </w:tcPr>
          <w:p w14:paraId="3EEF6DB8" w14:textId="77777777" w:rsidR="000919A9" w:rsidRDefault="000919A9">
            <w:pPr>
              <w:widowControl/>
              <w:spacing w:before="0" w:after="160" w:line="259" w:lineRule="auto"/>
            </w:pPr>
          </w:p>
        </w:tc>
      </w:tr>
      <w:tr w:rsidR="000919A9" w14:paraId="5DADFD82" w14:textId="77777777" w:rsidTr="00675849">
        <w:tc>
          <w:tcPr>
            <w:tcW w:w="1413" w:type="dxa"/>
          </w:tcPr>
          <w:p w14:paraId="77EF6C48" w14:textId="13CD4868" w:rsidR="000919A9" w:rsidRDefault="000919A9">
            <w:pPr>
              <w:widowControl/>
              <w:spacing w:before="0" w:after="160" w:line="259" w:lineRule="auto"/>
            </w:pPr>
            <w:r>
              <w:t>Neptune</w:t>
            </w:r>
          </w:p>
        </w:tc>
        <w:tc>
          <w:tcPr>
            <w:tcW w:w="1843" w:type="dxa"/>
          </w:tcPr>
          <w:p w14:paraId="3719EBD6" w14:textId="7080B137" w:rsidR="000919A9" w:rsidRDefault="000919A9" w:rsidP="000919A9">
            <w:pPr>
              <w:widowControl/>
              <w:spacing w:before="0" w:after="160" w:line="259" w:lineRule="auto"/>
              <w:jc w:val="right"/>
            </w:pPr>
            <w:r>
              <w:t>45 432</w:t>
            </w:r>
          </w:p>
        </w:tc>
        <w:tc>
          <w:tcPr>
            <w:tcW w:w="3118" w:type="dxa"/>
          </w:tcPr>
          <w:p w14:paraId="78794DE0" w14:textId="77777777" w:rsidR="000919A9" w:rsidRDefault="000919A9">
            <w:pPr>
              <w:widowControl/>
              <w:spacing w:before="0" w:after="160" w:line="259" w:lineRule="auto"/>
            </w:pPr>
          </w:p>
        </w:tc>
        <w:tc>
          <w:tcPr>
            <w:tcW w:w="2126" w:type="dxa"/>
          </w:tcPr>
          <w:p w14:paraId="60AD821C" w14:textId="6B4078EA" w:rsidR="000919A9" w:rsidRDefault="000919A9" w:rsidP="000919A9">
            <w:pPr>
              <w:widowControl/>
              <w:spacing w:before="0" w:after="160" w:line="259" w:lineRule="auto"/>
              <w:jc w:val="right"/>
            </w:pPr>
            <w:r>
              <w:t>4 499 900 000</w:t>
            </w:r>
          </w:p>
        </w:tc>
        <w:tc>
          <w:tcPr>
            <w:tcW w:w="2694" w:type="dxa"/>
          </w:tcPr>
          <w:p w14:paraId="7B655033" w14:textId="77777777" w:rsidR="000919A9" w:rsidRDefault="000919A9">
            <w:pPr>
              <w:widowControl/>
              <w:spacing w:before="0" w:after="160" w:line="259" w:lineRule="auto"/>
            </w:pPr>
          </w:p>
        </w:tc>
        <w:tc>
          <w:tcPr>
            <w:tcW w:w="2754" w:type="dxa"/>
          </w:tcPr>
          <w:p w14:paraId="78C2A12C" w14:textId="77777777" w:rsidR="000919A9" w:rsidRDefault="000919A9">
            <w:pPr>
              <w:widowControl/>
              <w:spacing w:before="0" w:after="160" w:line="259" w:lineRule="auto"/>
            </w:pPr>
          </w:p>
        </w:tc>
      </w:tr>
      <w:tr w:rsidR="000919A9" w14:paraId="6ABEB588" w14:textId="77777777" w:rsidTr="00675849">
        <w:tc>
          <w:tcPr>
            <w:tcW w:w="1413" w:type="dxa"/>
          </w:tcPr>
          <w:p w14:paraId="76E34D0C" w14:textId="626DE238" w:rsidR="000919A9" w:rsidRDefault="000919A9">
            <w:pPr>
              <w:widowControl/>
              <w:spacing w:before="0" w:after="160" w:line="259" w:lineRule="auto"/>
            </w:pPr>
            <w:r>
              <w:t>Pluto</w:t>
            </w:r>
          </w:p>
        </w:tc>
        <w:tc>
          <w:tcPr>
            <w:tcW w:w="1843" w:type="dxa"/>
          </w:tcPr>
          <w:p w14:paraId="090FC9FC" w14:textId="15BED803" w:rsidR="000919A9" w:rsidRDefault="000919A9" w:rsidP="000919A9">
            <w:pPr>
              <w:widowControl/>
              <w:spacing w:before="0" w:after="160" w:line="259" w:lineRule="auto"/>
              <w:jc w:val="right"/>
            </w:pPr>
            <w:r>
              <w:t>2 274</w:t>
            </w:r>
          </w:p>
        </w:tc>
        <w:tc>
          <w:tcPr>
            <w:tcW w:w="3118" w:type="dxa"/>
          </w:tcPr>
          <w:p w14:paraId="3DC48F81" w14:textId="77777777" w:rsidR="000919A9" w:rsidRDefault="000919A9">
            <w:pPr>
              <w:widowControl/>
              <w:spacing w:before="0" w:after="160" w:line="259" w:lineRule="auto"/>
            </w:pPr>
          </w:p>
        </w:tc>
        <w:tc>
          <w:tcPr>
            <w:tcW w:w="2126" w:type="dxa"/>
          </w:tcPr>
          <w:p w14:paraId="38C2223A" w14:textId="7BA87C23" w:rsidR="000919A9" w:rsidRDefault="000919A9" w:rsidP="000919A9">
            <w:pPr>
              <w:widowControl/>
              <w:spacing w:before="0" w:after="160" w:line="259" w:lineRule="auto"/>
              <w:jc w:val="right"/>
            </w:pPr>
            <w:r>
              <w:t>5 913 000 000</w:t>
            </w:r>
          </w:p>
        </w:tc>
        <w:tc>
          <w:tcPr>
            <w:tcW w:w="2694" w:type="dxa"/>
          </w:tcPr>
          <w:p w14:paraId="0AA7E729" w14:textId="77777777" w:rsidR="000919A9" w:rsidRDefault="000919A9">
            <w:pPr>
              <w:widowControl/>
              <w:spacing w:before="0" w:after="160" w:line="259" w:lineRule="auto"/>
            </w:pPr>
          </w:p>
        </w:tc>
        <w:tc>
          <w:tcPr>
            <w:tcW w:w="2754" w:type="dxa"/>
          </w:tcPr>
          <w:p w14:paraId="665BCC6F" w14:textId="77777777" w:rsidR="000919A9" w:rsidRDefault="000919A9">
            <w:pPr>
              <w:widowControl/>
              <w:spacing w:before="0" w:after="160" w:line="259" w:lineRule="auto"/>
            </w:pPr>
          </w:p>
        </w:tc>
      </w:tr>
    </w:tbl>
    <w:p w14:paraId="21D8E273" w14:textId="1CE75544" w:rsidR="00B72BD1" w:rsidRDefault="00B72BD1">
      <w:pPr>
        <w:widowControl/>
        <w:spacing w:before="0" w:after="160" w:line="259" w:lineRule="auto"/>
        <w:sectPr w:rsidR="00B72BD1" w:rsidSect="00AE1BE5">
          <w:pgSz w:w="16838" w:h="11906" w:orient="landscape"/>
          <w:pgMar w:top="1440" w:right="1440" w:bottom="1440" w:left="1440" w:header="709" w:footer="709" w:gutter="0"/>
          <w:cols w:space="708"/>
          <w:docGrid w:linePitch="360"/>
        </w:sectPr>
      </w:pPr>
    </w:p>
    <w:p w14:paraId="4A7B780A" w14:textId="52304BFD" w:rsidR="005845C3" w:rsidRDefault="001422EF" w:rsidP="005845C3">
      <w:pPr>
        <w:pStyle w:val="Heading1"/>
      </w:pPr>
      <w:bookmarkStart w:id="102" w:name="_Appendix_10:_Student"/>
      <w:bookmarkStart w:id="103" w:name="_Toc520196655"/>
      <w:bookmarkStart w:id="104" w:name="_Toc47534958"/>
      <w:bookmarkStart w:id="105" w:name="_Toc500333031"/>
      <w:bookmarkStart w:id="106" w:name="_Toc520195077"/>
      <w:bookmarkEnd w:id="102"/>
      <w:r>
        <w:t xml:space="preserve">Appendix </w:t>
      </w:r>
      <w:r w:rsidR="005845C3">
        <w:t>11</w:t>
      </w:r>
      <w:r w:rsidRPr="00220D9C">
        <w:t xml:space="preserve">: Student </w:t>
      </w:r>
      <w:r>
        <w:t>activity</w:t>
      </w:r>
      <w:r w:rsidRPr="00220D9C">
        <w:t xml:space="preserve"> she</w:t>
      </w:r>
      <w:r>
        <w:t>et 2.1</w:t>
      </w:r>
      <w:r w:rsidRPr="00220D9C">
        <w:t>: I see</w:t>
      </w:r>
      <w:r>
        <w:t>,</w:t>
      </w:r>
      <w:r w:rsidRPr="00220D9C">
        <w:t xml:space="preserve"> I think</w:t>
      </w:r>
      <w:r>
        <w:t>,</w:t>
      </w:r>
      <w:r w:rsidRPr="00220D9C">
        <w:t xml:space="preserve"> I wonder</w:t>
      </w:r>
      <w:bookmarkEnd w:id="103"/>
      <w:bookmarkEnd w:id="104"/>
    </w:p>
    <w:tbl>
      <w:tblPr>
        <w:tblStyle w:val="TableGridLight"/>
        <w:tblpPr w:leftFromText="180" w:rightFromText="180" w:vertAnchor="text" w:horzAnchor="margin" w:tblpY="463"/>
        <w:tblW w:w="9226" w:type="dxa"/>
        <w:tblLook w:val="04A0" w:firstRow="1" w:lastRow="0" w:firstColumn="1" w:lastColumn="0" w:noHBand="0" w:noVBand="1"/>
      </w:tblPr>
      <w:tblGrid>
        <w:gridCol w:w="9226"/>
      </w:tblGrid>
      <w:tr w:rsidR="005845C3" w:rsidRPr="00220D9C" w14:paraId="3D36A80F" w14:textId="77777777" w:rsidTr="00FF7851">
        <w:trPr>
          <w:trHeight w:val="3550"/>
        </w:trPr>
        <w:tc>
          <w:tcPr>
            <w:tcW w:w="9226" w:type="dxa"/>
          </w:tcPr>
          <w:p w14:paraId="7DB8FFB4"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2" behindDoc="1" locked="0" layoutInCell="1" allowOverlap="1" wp14:anchorId="4CE83E0F" wp14:editId="04A1B505">
                      <wp:simplePos x="0" y="0"/>
                      <wp:positionH relativeFrom="column">
                        <wp:posOffset>4733249</wp:posOffset>
                      </wp:positionH>
                      <wp:positionV relativeFrom="paragraph">
                        <wp:posOffset>617244</wp:posOffset>
                      </wp:positionV>
                      <wp:extent cx="91440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0AB78DE"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83E0F" id="Text Box 15" o:spid="_x0000_s1047" type="#_x0000_t202" style="position:absolute;margin-left:372.7pt;margin-top:48.6pt;width:1in;height:.05pt;z-index:-2516581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" stroked="f">
                      <v:textbox style="mso-fit-shape-to-text:t" inset="0,0,0,0">
                        <w:txbxContent>
                          <w:p w14:paraId="70AB78DE"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19" behindDoc="1" locked="0" layoutInCell="1" allowOverlap="1" wp14:anchorId="4AAA460D" wp14:editId="014E3446">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29" name="Picture 29"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48"/>
                          </pic:cNvPr>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5845C3" w:rsidRPr="00220D9C" w14:paraId="6CCF017D" w14:textId="77777777" w:rsidTr="00FF7851">
        <w:trPr>
          <w:trHeight w:val="4028"/>
        </w:trPr>
        <w:tc>
          <w:tcPr>
            <w:tcW w:w="9226" w:type="dxa"/>
          </w:tcPr>
          <w:p w14:paraId="74DA111A"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3" behindDoc="1" locked="0" layoutInCell="1" allowOverlap="1" wp14:anchorId="303802D9" wp14:editId="6FD2191F">
                      <wp:simplePos x="0" y="0"/>
                      <wp:positionH relativeFrom="column">
                        <wp:posOffset>4738840</wp:posOffset>
                      </wp:positionH>
                      <wp:positionV relativeFrom="paragraph">
                        <wp:posOffset>743429</wp:posOffset>
                      </wp:positionV>
                      <wp:extent cx="91440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D48E038"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802D9" id="Text Box 26" o:spid="_x0000_s1048" type="#_x0000_t202" style="position:absolute;margin-left:373.15pt;margin-top:58.55pt;width:1in;height:.05pt;z-index:-2516581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" stroked="f">
                      <v:textbox style="mso-fit-shape-to-text:t" inset="0,0,0,0">
                        <w:txbxContent>
                          <w:p w14:paraId="7D48E038"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20" behindDoc="1" locked="0" layoutInCell="1" allowOverlap="1" wp14:anchorId="6A1A9AE1" wp14:editId="19B49F74">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224" name="Picture 224"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50"/>
                          </pic:cNvPr>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5845C3" w:rsidRPr="00220D9C" w14:paraId="2811C611" w14:textId="77777777" w:rsidTr="00FF7851">
        <w:trPr>
          <w:trHeight w:val="4045"/>
        </w:trPr>
        <w:tc>
          <w:tcPr>
            <w:tcW w:w="9226" w:type="dxa"/>
          </w:tcPr>
          <w:p w14:paraId="5C78F9BE"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4" behindDoc="1" locked="0" layoutInCell="1" allowOverlap="1" wp14:anchorId="4155E654" wp14:editId="1771FF68">
                      <wp:simplePos x="0" y="0"/>
                      <wp:positionH relativeFrom="column">
                        <wp:posOffset>4720029</wp:posOffset>
                      </wp:positionH>
                      <wp:positionV relativeFrom="paragraph">
                        <wp:posOffset>732493</wp:posOffset>
                      </wp:positionV>
                      <wp:extent cx="914400"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A1D8331"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5E654" id="Text Box 28" o:spid="_x0000_s1049" type="#_x0000_t202" style="position:absolute;margin-left:371.65pt;margin-top:57.7pt;width:1in;height:.05pt;z-index:-2516581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" stroked="f">
                      <v:textbox style="mso-fit-shape-to-text:t" inset="0,0,0,0">
                        <w:txbxContent>
                          <w:p w14:paraId="6A1D8331"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21" behindDoc="1" locked="0" layoutInCell="1" allowOverlap="1" wp14:anchorId="0B5FF8EC" wp14:editId="7BDD3BCA">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225" name="Picture 225"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52"/>
                          </pic:cNvPr>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698EA657" w14:textId="77777777" w:rsidR="001422EF" w:rsidRDefault="001422EF" w:rsidP="00D64C20">
      <w:pPr>
        <w:widowControl/>
      </w:pPr>
    </w:p>
    <w:p w14:paraId="5ABC666F" w14:textId="77777777" w:rsidR="001422EF" w:rsidRDefault="001422EF" w:rsidP="00D64C20">
      <w:pPr>
        <w:widowControl/>
      </w:pPr>
    </w:p>
    <w:p w14:paraId="57A9A564" w14:textId="4BF6F07E" w:rsidR="00D64C20" w:rsidRDefault="001422EF" w:rsidP="00D64C20">
      <w:pPr>
        <w:widowControl/>
      </w:pPr>
      <w:r>
        <w:t xml:space="preserve"> </w:t>
      </w:r>
      <w:r w:rsidR="00D64C20">
        <w:t xml:space="preserve">Information about the </w:t>
      </w:r>
      <w:r w:rsidR="00D64C20">
        <w:rPr>
          <w:i/>
        </w:rPr>
        <w:t xml:space="preserve">I see, I think, I wonder </w:t>
      </w:r>
      <w:r w:rsidR="00D64C20">
        <w:t xml:space="preserve">cooperative strategy can be found at </w:t>
      </w:r>
      <w:hyperlink r:id="rId154" w:history="1">
        <w:r w:rsidR="00D64C20">
          <w:rPr>
            <w:rStyle w:val="Hyperlink"/>
          </w:rPr>
          <w:t>pz.harvard.edu/resources/see-think-wonder-at</w:t>
        </w:r>
      </w:hyperlink>
    </w:p>
    <w:p w14:paraId="64666183" w14:textId="77777777" w:rsidR="000F7BE6" w:rsidRDefault="000F7BE6" w:rsidP="00986E74">
      <w:pPr>
        <w:pStyle w:val="Heading1"/>
        <w:sectPr w:rsidR="000F7BE6" w:rsidSect="00006675">
          <w:pgSz w:w="11906" w:h="16838"/>
          <w:pgMar w:top="1440" w:right="1440" w:bottom="1440" w:left="1440" w:header="709" w:footer="709" w:gutter="0"/>
          <w:cols w:space="708"/>
          <w:docGrid w:linePitch="360"/>
        </w:sectPr>
      </w:pPr>
      <w:bookmarkStart w:id="107" w:name="_Toc465262515"/>
      <w:bookmarkStart w:id="108" w:name="_Toc506191066"/>
      <w:bookmarkStart w:id="109" w:name="_Toc465262519"/>
      <w:bookmarkEnd w:id="91"/>
      <w:bookmarkEnd w:id="99"/>
      <w:bookmarkEnd w:id="105"/>
      <w:bookmarkEnd w:id="106"/>
    </w:p>
    <w:p w14:paraId="40B4A2D2" w14:textId="2BEA1980" w:rsidR="008E3306" w:rsidRPr="00F21A6F" w:rsidRDefault="008E3306" w:rsidP="007732D4">
      <w:pPr>
        <w:pStyle w:val="Heading1"/>
      </w:pPr>
      <w:bookmarkStart w:id="110" w:name="_Appendix_12:_Student"/>
      <w:bookmarkStart w:id="111" w:name="_Appendix_11:_Student"/>
      <w:bookmarkStart w:id="112" w:name="_Appendix_13:_Student"/>
      <w:bookmarkStart w:id="113" w:name="_Toc31634898"/>
      <w:bookmarkStart w:id="114" w:name="_Toc47534959"/>
      <w:bookmarkEnd w:id="107"/>
      <w:bookmarkEnd w:id="110"/>
      <w:bookmarkEnd w:id="111"/>
      <w:bookmarkEnd w:id="112"/>
      <w:r w:rsidRPr="00DD7D7D">
        <w:rPr>
          <w:noProof/>
          <w:sz w:val="44"/>
          <w:szCs w:val="44"/>
          <w:lang w:eastAsia="en-AU"/>
        </w:rPr>
        <mc:AlternateContent>
          <mc:Choice Requires="wps">
            <w:drawing>
              <wp:anchor distT="0" distB="0" distL="114300" distR="114300" simplePos="0" relativeHeight="251658306" behindDoc="0" locked="0" layoutInCell="1" allowOverlap="1" wp14:anchorId="4482F559" wp14:editId="6F0B23FB">
                <wp:simplePos x="0" y="0"/>
                <wp:positionH relativeFrom="column">
                  <wp:posOffset>5403272</wp:posOffset>
                </wp:positionH>
                <wp:positionV relativeFrom="paragraph">
                  <wp:posOffset>353233</wp:posOffset>
                </wp:positionV>
                <wp:extent cx="3983182" cy="4800600"/>
                <wp:effectExtent l="0" t="0" r="1778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182" cy="4800600"/>
                        </a:xfrm>
                        <a:prstGeom prst="rect">
                          <a:avLst/>
                        </a:prstGeom>
                        <a:solidFill>
                          <a:srgbClr val="FFFFFF"/>
                        </a:solidFill>
                        <a:ln w="9525">
                          <a:solidFill>
                            <a:srgbClr val="000000"/>
                          </a:solidFill>
                          <a:miter lim="800000"/>
                          <a:headEnd/>
                          <a:tailEnd/>
                        </a:ln>
                      </wps:spPr>
                      <wps:txbx>
                        <w:txbxContent>
                          <w:p w14:paraId="2E9FE15A" w14:textId="77777777" w:rsidR="00807010" w:rsidRPr="00B56DC9" w:rsidRDefault="00807010" w:rsidP="008E3306">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6950885" w14:textId="77777777" w:rsidR="00807010" w:rsidRDefault="00807010" w:rsidP="008E33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2F559" id="Text Box 2" o:spid="_x0000_s1050" type="#_x0000_t202" style="position:absolute;margin-left:425.45pt;margin-top:27.8pt;width:313.65pt;height:378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">
                <v:textbox>
                  <w:txbxContent>
                    <w:p w14:paraId="2E9FE15A" w14:textId="77777777" w:rsidR="00807010" w:rsidRPr="00B56DC9" w:rsidRDefault="00807010" w:rsidP="008E3306">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6950885" w14:textId="77777777" w:rsidR="00807010" w:rsidRDefault="00807010" w:rsidP="008E3306"/>
                  </w:txbxContent>
                </v:textbox>
              </v:shape>
            </w:pict>
          </mc:Fallback>
        </mc:AlternateContent>
      </w:r>
      <w:r w:rsidRPr="00F21A6F">
        <w:rPr>
          <w:szCs w:val="28"/>
        </w:rPr>
        <w:t>A</w:t>
      </w:r>
      <w:r w:rsidRPr="00F21A6F">
        <w:t xml:space="preserve">ppendix </w:t>
      </w:r>
      <w:r w:rsidR="005845C3" w:rsidRPr="00F21A6F">
        <w:t>1</w:t>
      </w:r>
      <w:r w:rsidR="005845C3">
        <w:t>2</w:t>
      </w:r>
      <w:r w:rsidRPr="00F21A6F">
        <w:t>: Student activity sheet 4.1: Presentation review</w:t>
      </w:r>
      <w:bookmarkEnd w:id="113"/>
      <w:bookmarkEnd w:id="114"/>
    </w:p>
    <w:p w14:paraId="6CD71B31" w14:textId="77777777" w:rsidR="008E3306" w:rsidRPr="008E3306" w:rsidRDefault="008E3306" w:rsidP="008E3306">
      <w:pPr>
        <w:tabs>
          <w:tab w:val="left" w:pos="10530"/>
        </w:tabs>
        <w:spacing w:before="0" w:after="0" w:line="240" w:lineRule="auto"/>
        <w:jc w:val="center"/>
        <w:rPr>
          <w:b/>
          <w:sz w:val="24"/>
          <w:szCs w:val="24"/>
        </w:rPr>
      </w:pPr>
      <w:r w:rsidRPr="008E3306">
        <w:rPr>
          <w:b/>
          <w:noProof/>
          <w:sz w:val="24"/>
          <w:szCs w:val="24"/>
          <w:lang w:eastAsia="en-AU"/>
        </w:rPr>
        <mc:AlternateContent>
          <mc:Choice Requires="wps">
            <w:drawing>
              <wp:anchor distT="0" distB="0" distL="114300" distR="114300" simplePos="0" relativeHeight="251658305" behindDoc="0" locked="0" layoutInCell="1" allowOverlap="1" wp14:anchorId="19704D6C" wp14:editId="0456D7D1">
                <wp:simplePos x="0" y="0"/>
                <wp:positionH relativeFrom="column">
                  <wp:posOffset>55417</wp:posOffset>
                </wp:positionH>
                <wp:positionV relativeFrom="paragraph">
                  <wp:posOffset>26266</wp:posOffset>
                </wp:positionV>
                <wp:extent cx="5043055" cy="4831080"/>
                <wp:effectExtent l="0" t="0" r="5715"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055" cy="4831080"/>
                        </a:xfrm>
                        <a:prstGeom prst="rect">
                          <a:avLst/>
                        </a:prstGeom>
                        <a:solidFill>
                          <a:srgbClr val="FFFFFF"/>
                        </a:solidFill>
                        <a:ln w="9525">
                          <a:noFill/>
                          <a:miter lim="800000"/>
                          <a:headEnd/>
                          <a:tailEnd/>
                        </a:ln>
                      </wps:spPr>
                      <wps:txbx>
                        <w:txbxContent>
                          <w:p w14:paraId="5E74B373" w14:textId="532D472E" w:rsidR="00807010" w:rsidRDefault="00807010" w:rsidP="008E3306">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w:t>
                            </w:r>
                          </w:p>
                          <w:p w14:paraId="3E153A83" w14:textId="77777777" w:rsidR="00807010" w:rsidRDefault="00807010" w:rsidP="008E3306">
                            <w:pPr>
                              <w:spacing w:after="0" w:line="360" w:lineRule="auto"/>
                              <w:rPr>
                                <w:b/>
                                <w:sz w:val="24"/>
                                <w:szCs w:val="24"/>
                              </w:rPr>
                            </w:pPr>
                            <w:r>
                              <w:rPr>
                                <w:b/>
                                <w:sz w:val="24"/>
                                <w:szCs w:val="24"/>
                              </w:rPr>
                              <w:t>Things I would change</w:t>
                            </w:r>
                          </w:p>
                          <w:p w14:paraId="4F729778" w14:textId="579378AE"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29B54D" w14:textId="77777777" w:rsidR="00807010" w:rsidRPr="007658EC" w:rsidRDefault="00807010" w:rsidP="008E3306">
                            <w:pPr>
                              <w:spacing w:after="0" w:line="360" w:lineRule="auto"/>
                              <w:rPr>
                                <w:b/>
                                <w:sz w:val="24"/>
                                <w:szCs w:val="24"/>
                              </w:rPr>
                            </w:pPr>
                            <w:r w:rsidRPr="007658EC">
                              <w:rPr>
                                <w:b/>
                                <w:sz w:val="24"/>
                                <w:szCs w:val="24"/>
                              </w:rPr>
                              <w:t>Extra things I could do</w:t>
                            </w:r>
                          </w:p>
                          <w:p w14:paraId="2D1D3B97" w14:textId="77777777"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583E9FE" w14:textId="77777777" w:rsidR="00807010" w:rsidRDefault="00807010" w:rsidP="008E3306">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04D6C" id="Text Box 19" o:spid="_x0000_s1051" type="#_x0000_t202" style="position:absolute;left:0;text-align:left;margin-left:4.35pt;margin-top:2.05pt;width:397.1pt;height:380.4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" stroked="f">
                <v:textbox>
                  <w:txbxContent>
                    <w:p w14:paraId="5E74B373" w14:textId="532D472E" w:rsidR="00807010" w:rsidRDefault="00807010" w:rsidP="008E3306">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w:t>
                      </w:r>
                    </w:p>
                    <w:p w14:paraId="3E153A83" w14:textId="77777777" w:rsidR="00807010" w:rsidRDefault="00807010" w:rsidP="008E3306">
                      <w:pPr>
                        <w:spacing w:after="0" w:line="360" w:lineRule="auto"/>
                        <w:rPr>
                          <w:b/>
                          <w:sz w:val="24"/>
                          <w:szCs w:val="24"/>
                        </w:rPr>
                      </w:pPr>
                      <w:r>
                        <w:rPr>
                          <w:b/>
                          <w:sz w:val="24"/>
                          <w:szCs w:val="24"/>
                        </w:rPr>
                        <w:t>Things I would change</w:t>
                      </w:r>
                    </w:p>
                    <w:p w14:paraId="4F729778" w14:textId="579378AE"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29B54D" w14:textId="77777777" w:rsidR="00807010" w:rsidRPr="007658EC" w:rsidRDefault="00807010" w:rsidP="008E3306">
                      <w:pPr>
                        <w:spacing w:after="0" w:line="360" w:lineRule="auto"/>
                        <w:rPr>
                          <w:b/>
                          <w:sz w:val="24"/>
                          <w:szCs w:val="24"/>
                        </w:rPr>
                      </w:pPr>
                      <w:r w:rsidRPr="007658EC">
                        <w:rPr>
                          <w:b/>
                          <w:sz w:val="24"/>
                          <w:szCs w:val="24"/>
                        </w:rPr>
                        <w:t>Extra things I could do</w:t>
                      </w:r>
                    </w:p>
                    <w:p w14:paraId="2D1D3B97" w14:textId="77777777"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583E9FE" w14:textId="77777777" w:rsidR="00807010" w:rsidRDefault="00807010" w:rsidP="008E3306">
                      <w:pPr>
                        <w:spacing w:after="0" w:line="360" w:lineRule="auto"/>
                      </w:pPr>
                    </w:p>
                  </w:txbxContent>
                </v:textbox>
              </v:shape>
            </w:pict>
          </mc:Fallback>
        </mc:AlternateContent>
      </w:r>
    </w:p>
    <w:p w14:paraId="133B1CE4" w14:textId="77777777" w:rsidR="008E3306" w:rsidRPr="008E3306" w:rsidRDefault="008E3306" w:rsidP="008E3306">
      <w:pPr>
        <w:tabs>
          <w:tab w:val="left" w:pos="10530"/>
        </w:tabs>
        <w:spacing w:before="0" w:after="0" w:line="240" w:lineRule="auto"/>
        <w:jc w:val="center"/>
        <w:rPr>
          <w:b/>
          <w:sz w:val="24"/>
          <w:szCs w:val="24"/>
        </w:rPr>
      </w:pPr>
    </w:p>
    <w:p w14:paraId="5DD0147E" w14:textId="77777777" w:rsidR="008E3306" w:rsidRPr="008E3306" w:rsidRDefault="008E3306" w:rsidP="008E3306">
      <w:pPr>
        <w:tabs>
          <w:tab w:val="left" w:pos="10530"/>
        </w:tabs>
        <w:spacing w:before="0" w:after="0" w:line="240" w:lineRule="auto"/>
        <w:jc w:val="center"/>
        <w:rPr>
          <w:b/>
          <w:sz w:val="24"/>
          <w:szCs w:val="24"/>
        </w:rPr>
      </w:pPr>
    </w:p>
    <w:p w14:paraId="12AF126C" w14:textId="77777777" w:rsidR="008E3306" w:rsidRPr="008E3306" w:rsidRDefault="008E3306" w:rsidP="008E3306">
      <w:pPr>
        <w:tabs>
          <w:tab w:val="left" w:pos="10530"/>
        </w:tabs>
        <w:spacing w:before="0" w:after="0" w:line="240" w:lineRule="auto"/>
        <w:jc w:val="center"/>
        <w:rPr>
          <w:b/>
          <w:sz w:val="24"/>
          <w:szCs w:val="24"/>
        </w:rPr>
      </w:pPr>
    </w:p>
    <w:p w14:paraId="61627B3F" w14:textId="77777777" w:rsidR="008E3306" w:rsidRPr="008E3306" w:rsidRDefault="008E3306" w:rsidP="008E3306">
      <w:pPr>
        <w:tabs>
          <w:tab w:val="left" w:pos="10530"/>
        </w:tabs>
        <w:spacing w:before="0" w:after="0" w:line="240" w:lineRule="auto"/>
        <w:jc w:val="center"/>
        <w:rPr>
          <w:b/>
          <w:sz w:val="24"/>
          <w:szCs w:val="24"/>
        </w:rPr>
      </w:pPr>
    </w:p>
    <w:p w14:paraId="1A1EFAB4" w14:textId="77777777" w:rsidR="008E3306" w:rsidRPr="008E3306" w:rsidRDefault="008E3306" w:rsidP="008E3306">
      <w:pPr>
        <w:tabs>
          <w:tab w:val="left" w:pos="10530"/>
        </w:tabs>
        <w:spacing w:before="0" w:after="0" w:line="240" w:lineRule="auto"/>
        <w:jc w:val="center"/>
        <w:rPr>
          <w:b/>
          <w:sz w:val="24"/>
          <w:szCs w:val="24"/>
        </w:rPr>
      </w:pPr>
    </w:p>
    <w:p w14:paraId="31848490" w14:textId="77777777" w:rsidR="008E3306" w:rsidRPr="008E3306" w:rsidRDefault="008E3306" w:rsidP="008E3306">
      <w:pPr>
        <w:tabs>
          <w:tab w:val="left" w:pos="10530"/>
        </w:tabs>
        <w:spacing w:before="0" w:after="0" w:line="240" w:lineRule="auto"/>
        <w:jc w:val="center"/>
        <w:rPr>
          <w:b/>
          <w:sz w:val="24"/>
          <w:szCs w:val="24"/>
        </w:rPr>
      </w:pPr>
    </w:p>
    <w:p w14:paraId="43DE527E" w14:textId="77777777" w:rsidR="008E3306" w:rsidRPr="008E3306" w:rsidRDefault="008E3306" w:rsidP="008E3306">
      <w:pPr>
        <w:tabs>
          <w:tab w:val="left" w:pos="10530"/>
        </w:tabs>
        <w:spacing w:before="0" w:after="0" w:line="240" w:lineRule="auto"/>
        <w:jc w:val="center"/>
        <w:rPr>
          <w:b/>
          <w:sz w:val="24"/>
          <w:szCs w:val="24"/>
        </w:rPr>
      </w:pPr>
    </w:p>
    <w:p w14:paraId="430F7EDE" w14:textId="77777777" w:rsidR="008E3306" w:rsidRPr="008E3306" w:rsidRDefault="008E3306" w:rsidP="008E3306">
      <w:pPr>
        <w:tabs>
          <w:tab w:val="left" w:pos="10530"/>
        </w:tabs>
        <w:spacing w:after="0" w:line="240" w:lineRule="auto"/>
        <w:jc w:val="center"/>
        <w:rPr>
          <w:b/>
          <w:sz w:val="24"/>
          <w:szCs w:val="24"/>
        </w:rPr>
      </w:pPr>
      <w:r w:rsidRPr="008E3306">
        <w:rPr>
          <w:b/>
          <w:sz w:val="24"/>
          <w:szCs w:val="24"/>
        </w:rPr>
        <w:t xml:space="preserve"> </w:t>
      </w:r>
    </w:p>
    <w:p w14:paraId="40322124" w14:textId="6CEC1957" w:rsidR="000F7BE6" w:rsidRDefault="000F7BE6">
      <w:pPr>
        <w:widowControl/>
        <w:spacing w:before="0" w:after="160" w:line="259" w:lineRule="auto"/>
      </w:pPr>
      <w:r>
        <w:br w:type="page"/>
      </w:r>
    </w:p>
    <w:p w14:paraId="0A44A5B8" w14:textId="28193EDD" w:rsidR="00430113" w:rsidRDefault="00430113" w:rsidP="00430113">
      <w:pPr>
        <w:pStyle w:val="Heading1"/>
      </w:pPr>
      <w:bookmarkStart w:id="115" w:name="_Appendix_21:_Student"/>
      <w:bookmarkStart w:id="116" w:name="_Appendix_21B:_Student"/>
      <w:bookmarkStart w:id="117" w:name="_Appendix_19:_Student"/>
      <w:bookmarkStart w:id="118" w:name="_Toc10191469"/>
      <w:bookmarkStart w:id="119" w:name="_Toc47534960"/>
      <w:bookmarkStart w:id="120" w:name="_Toc28971054"/>
      <w:bookmarkStart w:id="121" w:name="_Toc476141533"/>
      <w:bookmarkStart w:id="122" w:name="_Toc488064825"/>
      <w:bookmarkStart w:id="123" w:name="_Toc511827637"/>
      <w:bookmarkStart w:id="124" w:name="_Toc520195081"/>
      <w:bookmarkEnd w:id="108"/>
      <w:bookmarkEnd w:id="115"/>
      <w:bookmarkEnd w:id="116"/>
      <w:bookmarkEnd w:id="117"/>
      <w:r>
        <w:rPr>
          <w:szCs w:val="28"/>
        </w:rPr>
        <w:t>A</w:t>
      </w:r>
      <w:r w:rsidRPr="00710DEC">
        <w:t xml:space="preserve">ppendix </w:t>
      </w:r>
      <w:r w:rsidR="005845C3">
        <w:t>13</w:t>
      </w:r>
      <w:r>
        <w:t>: Student activity sheet 4.2</w:t>
      </w:r>
      <w:r w:rsidRPr="00E57DC9">
        <w:t xml:space="preserve">: </w:t>
      </w:r>
      <w:r>
        <w:t>Ladder of feedback</w:t>
      </w:r>
      <w:bookmarkEnd w:id="118"/>
      <w:bookmarkEnd w:id="119"/>
    </w:p>
    <w:p w14:paraId="06964675" w14:textId="77777777" w:rsidR="00430113" w:rsidRDefault="00430113" w:rsidP="00430113">
      <w:r>
        <w:rPr>
          <w:noProof/>
          <w:lang w:eastAsia="en-AU"/>
        </w:rPr>
        <mc:AlternateContent>
          <mc:Choice Requires="wps">
            <w:drawing>
              <wp:anchor distT="45720" distB="45720" distL="114300" distR="114300" simplePos="0" relativeHeight="251658295" behindDoc="0" locked="0" layoutInCell="1" allowOverlap="1" wp14:anchorId="4C1CCA4F" wp14:editId="078A050E">
                <wp:simplePos x="0" y="0"/>
                <wp:positionH relativeFrom="column">
                  <wp:posOffset>2124711</wp:posOffset>
                </wp:positionH>
                <wp:positionV relativeFrom="paragraph">
                  <wp:posOffset>252384</wp:posOffset>
                </wp:positionV>
                <wp:extent cx="1293495" cy="1067435"/>
                <wp:effectExtent l="76200" t="95250" r="78105" b="946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7152">
                          <a:off x="0" y="0"/>
                          <a:ext cx="1293495" cy="1067435"/>
                        </a:xfrm>
                        <a:prstGeom prst="rect">
                          <a:avLst/>
                        </a:prstGeom>
                        <a:solidFill>
                          <a:srgbClr val="FFFFFF"/>
                        </a:solidFill>
                        <a:ln w="9525">
                          <a:solidFill>
                            <a:srgbClr val="000000"/>
                          </a:solidFill>
                          <a:miter lim="800000"/>
                          <a:headEnd/>
                          <a:tailEnd/>
                        </a:ln>
                      </wps:spPr>
                      <wps:txbx>
                        <w:txbxContent>
                          <w:p w14:paraId="5CB63C84" w14:textId="77777777" w:rsidR="00807010" w:rsidRDefault="00807010" w:rsidP="00430113">
                            <w:pPr>
                              <w:jc w:val="center"/>
                            </w:pPr>
                            <w:r>
                              <w:t>4. Suggest</w:t>
                            </w:r>
                          </w:p>
                          <w:p w14:paraId="563C8698" w14:textId="77777777" w:rsidR="00807010" w:rsidRDefault="00807010" w:rsidP="00430113">
                            <w:pPr>
                              <w:jc w:val="center"/>
                            </w:pPr>
                            <w:r>
                              <w:t>Make suggestions for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CCA4F" id="_x0000_s1052" type="#_x0000_t202" style="position:absolute;margin-left:167.3pt;margin-top:19.85pt;width:101.85pt;height:84.05pt;rotation:444719fd;z-index:251658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">
                <v:textbox>
                  <w:txbxContent>
                    <w:p w14:paraId="5CB63C84" w14:textId="77777777" w:rsidR="00807010" w:rsidRDefault="00807010" w:rsidP="00430113">
                      <w:pPr>
                        <w:jc w:val="center"/>
                      </w:pPr>
                      <w:r>
                        <w:t>4. Suggest</w:t>
                      </w:r>
                    </w:p>
                    <w:p w14:paraId="563C8698" w14:textId="77777777" w:rsidR="00807010" w:rsidRDefault="00807010" w:rsidP="00430113">
                      <w:pPr>
                        <w:jc w:val="center"/>
                      </w:pPr>
                      <w:r>
                        <w:t>Make suggestions for improvement.</w:t>
                      </w:r>
                    </w:p>
                  </w:txbxContent>
                </v:textbox>
                <w10:wrap type="square"/>
              </v:shape>
            </w:pict>
          </mc:Fallback>
        </mc:AlternateContent>
      </w:r>
    </w:p>
    <w:p w14:paraId="4E19BC56" w14:textId="77777777" w:rsidR="00430113" w:rsidRDefault="00430113" w:rsidP="00430113">
      <w:r>
        <w:rPr>
          <w:noProof/>
          <w:lang w:eastAsia="en-AU"/>
        </w:rPr>
        <w:drawing>
          <wp:anchor distT="0" distB="0" distL="114300" distR="114300" simplePos="0" relativeHeight="251658303" behindDoc="0" locked="0" layoutInCell="1" allowOverlap="1" wp14:anchorId="54F0A115" wp14:editId="2E6088E8">
            <wp:simplePos x="0" y="0"/>
            <wp:positionH relativeFrom="column">
              <wp:posOffset>3829050</wp:posOffset>
            </wp:positionH>
            <wp:positionV relativeFrom="paragraph">
              <wp:posOffset>264795</wp:posOffset>
            </wp:positionV>
            <wp:extent cx="4857750" cy="4257675"/>
            <wp:effectExtent l="0" t="0" r="0" b="9525"/>
            <wp:wrapNone/>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4857750" cy="42576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58299" behindDoc="0" locked="0" layoutInCell="1" allowOverlap="1" wp14:anchorId="487103CC" wp14:editId="32AB88F2">
                <wp:simplePos x="0" y="0"/>
                <wp:positionH relativeFrom="column">
                  <wp:posOffset>1727327</wp:posOffset>
                </wp:positionH>
                <wp:positionV relativeFrom="paragraph">
                  <wp:posOffset>261950</wp:posOffset>
                </wp:positionV>
                <wp:extent cx="843148" cy="95002"/>
                <wp:effectExtent l="0" t="57150" r="14605" b="19685"/>
                <wp:wrapNone/>
                <wp:docPr id="288" name="Straight Arrow Connector 288"/>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53B24A49">
              <v:shapetype id="_x0000_t32" coordsize="21600,21600" o:oned="t" filled="f" o:spt="32" path="m,l21600,21600e" w14:anchorId="6062E281">
                <v:path fillok="f" arrowok="t" o:connecttype="none"/>
                <o:lock v:ext="edit" shapetype="t"/>
              </v:shapetype>
              <v:shape id="Straight Arrow Connector 288" style="position:absolute;margin-left:136pt;margin-top:20.65pt;width:66.4pt;height:7.5pt;flip:x y;z-index:251699712;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">
                <v:stroke joinstyle="miter" endarrow="block"/>
              </v:shape>
            </w:pict>
          </mc:Fallback>
        </mc:AlternateContent>
      </w:r>
      <w:r>
        <w:tab/>
      </w:r>
      <w:r>
        <w:tab/>
      </w:r>
      <w:r>
        <w:tab/>
      </w:r>
    </w:p>
    <w:p w14:paraId="4C5B142C" w14:textId="77777777" w:rsidR="00430113" w:rsidRDefault="00430113" w:rsidP="00430113">
      <w:r>
        <w:rPr>
          <w:noProof/>
          <w:lang w:eastAsia="en-AU"/>
        </w:rPr>
        <w:drawing>
          <wp:anchor distT="0" distB="0" distL="114300" distR="114300" simplePos="0" relativeHeight="251658294" behindDoc="1" locked="0" layoutInCell="1" allowOverlap="1" wp14:anchorId="79B16B9A" wp14:editId="2679DBEC">
            <wp:simplePos x="0" y="0"/>
            <wp:positionH relativeFrom="column">
              <wp:posOffset>153670</wp:posOffset>
            </wp:positionH>
            <wp:positionV relativeFrom="paragraph">
              <wp:posOffset>-605155</wp:posOffset>
            </wp:positionV>
            <wp:extent cx="1911350" cy="5328285"/>
            <wp:effectExtent l="0" t="0" r="0" b="5715"/>
            <wp:wrapTight wrapText="bothSides">
              <wp:wrapPolygon edited="0">
                <wp:start x="6458" y="0"/>
                <wp:lineTo x="5382" y="2471"/>
                <wp:lineTo x="4736" y="4942"/>
                <wp:lineTo x="3014" y="9885"/>
                <wp:lineTo x="2368" y="12356"/>
                <wp:lineTo x="646" y="17299"/>
                <wp:lineTo x="0" y="19770"/>
                <wp:lineTo x="0" y="21160"/>
                <wp:lineTo x="13348" y="21546"/>
                <wp:lineTo x="14854" y="21546"/>
                <wp:lineTo x="21313" y="2471"/>
                <wp:lineTo x="21313" y="386"/>
                <wp:lineTo x="7965" y="0"/>
                <wp:lineTo x="6458" y="0"/>
              </wp:wrapPolygon>
            </wp:wrapTight>
            <wp:docPr id="21" name="Graphic 21" descr="A diagram of a lad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4="http://schemas.microsoft.com/office/drawing/2010/main" xmlns:adec="http://schemas.microsoft.com/office/drawing/2017/decorative" xmlns:dgm="http://schemas.openxmlformats.org/drawingml/2006/diagram" xmlns:asvg="http://schemas.microsoft.com/office/drawing/2016/SVG/main" r:embed="rId158"/>
                        </a:ext>
                      </a:extLst>
                    </a:blip>
                    <a:stretch>
                      <a:fillRect/>
                    </a:stretch>
                  </pic:blipFill>
                  <pic:spPr>
                    <a:xfrm>
                      <a:off x="0" y="0"/>
                      <a:ext cx="1911350" cy="5328285"/>
                    </a:xfrm>
                    <a:prstGeom prst="rect">
                      <a:avLst/>
                    </a:prstGeom>
                  </pic:spPr>
                </pic:pic>
              </a:graphicData>
            </a:graphic>
            <wp14:sizeRelH relativeFrom="margin">
              <wp14:pctWidth>0</wp14:pctWidth>
            </wp14:sizeRelH>
            <wp14:sizeRelV relativeFrom="margin">
              <wp14:pctHeight>0</wp14:pctHeight>
            </wp14:sizeRelV>
          </wp:anchor>
        </w:drawing>
      </w:r>
    </w:p>
    <w:p w14:paraId="5D21A929" w14:textId="77777777" w:rsidR="00430113" w:rsidRDefault="00430113" w:rsidP="00430113"/>
    <w:p w14:paraId="6F63672D" w14:textId="77777777" w:rsidR="00430113" w:rsidRDefault="00430113" w:rsidP="00430113">
      <w:r>
        <w:rPr>
          <w:noProof/>
          <w:lang w:eastAsia="en-AU"/>
        </w:rPr>
        <mc:AlternateContent>
          <mc:Choice Requires="wps">
            <w:drawing>
              <wp:anchor distT="45720" distB="45720" distL="114300" distR="114300" simplePos="0" relativeHeight="251658296" behindDoc="0" locked="0" layoutInCell="1" allowOverlap="1" wp14:anchorId="2BF6B2A5" wp14:editId="3230297A">
                <wp:simplePos x="0" y="0"/>
                <wp:positionH relativeFrom="column">
                  <wp:posOffset>1989974</wp:posOffset>
                </wp:positionH>
                <wp:positionV relativeFrom="paragraph">
                  <wp:posOffset>254000</wp:posOffset>
                </wp:positionV>
                <wp:extent cx="1293495" cy="1256665"/>
                <wp:effectExtent l="95250" t="95250" r="97155" b="958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8669">
                          <a:off x="0" y="0"/>
                          <a:ext cx="1293495" cy="1256665"/>
                        </a:xfrm>
                        <a:prstGeom prst="rect">
                          <a:avLst/>
                        </a:prstGeom>
                        <a:solidFill>
                          <a:srgbClr val="FFFFFF"/>
                        </a:solidFill>
                        <a:ln w="9525">
                          <a:solidFill>
                            <a:srgbClr val="000000"/>
                          </a:solidFill>
                          <a:miter lim="800000"/>
                          <a:headEnd/>
                          <a:tailEnd/>
                        </a:ln>
                      </wps:spPr>
                      <wps:txbx>
                        <w:txbxContent>
                          <w:p w14:paraId="6B044B9C" w14:textId="77777777" w:rsidR="00807010" w:rsidRDefault="00807010" w:rsidP="00430113">
                            <w:pPr>
                              <w:jc w:val="center"/>
                            </w:pPr>
                            <w:r>
                              <w:t>3. Concerns</w:t>
                            </w:r>
                          </w:p>
                          <w:p w14:paraId="1ED58A13" w14:textId="77777777" w:rsidR="00807010" w:rsidRDefault="00807010" w:rsidP="00430113">
                            <w:pPr>
                              <w:jc w:val="center"/>
                            </w:pPr>
                            <w:r>
                              <w:t>Make a comment on your concerns about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6B2A5" id="_x0000_s1053" type="#_x0000_t202" style="position:absolute;margin-left:156.7pt;margin-top:20pt;width:101.85pt;height:98.95pt;rotation:446376fd;z-index:251658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">
                <v:textbox>
                  <w:txbxContent>
                    <w:p w14:paraId="6B044B9C" w14:textId="77777777" w:rsidR="00807010" w:rsidRDefault="00807010" w:rsidP="00430113">
                      <w:pPr>
                        <w:jc w:val="center"/>
                      </w:pPr>
                      <w:r>
                        <w:t>3. Concerns</w:t>
                      </w:r>
                    </w:p>
                    <w:p w14:paraId="1ED58A13" w14:textId="77777777" w:rsidR="00807010" w:rsidRDefault="00807010" w:rsidP="00430113">
                      <w:pPr>
                        <w:jc w:val="center"/>
                      </w:pPr>
                      <w:r>
                        <w:t>Make a comment on your concerns about the work.</w:t>
                      </w:r>
                    </w:p>
                  </w:txbxContent>
                </v:textbox>
                <w10:wrap type="square"/>
              </v:shape>
            </w:pict>
          </mc:Fallback>
        </mc:AlternateContent>
      </w:r>
    </w:p>
    <w:p w14:paraId="537A2F05" w14:textId="77777777" w:rsidR="00430113" w:rsidRDefault="00430113" w:rsidP="00430113">
      <w:r>
        <w:rPr>
          <w:noProof/>
          <w:lang w:eastAsia="en-AU"/>
        </w:rPr>
        <mc:AlternateContent>
          <mc:Choice Requires="wps">
            <w:drawing>
              <wp:anchor distT="0" distB="0" distL="114300" distR="114300" simplePos="0" relativeHeight="251658300" behindDoc="0" locked="0" layoutInCell="1" allowOverlap="1" wp14:anchorId="7CB3F65F" wp14:editId="1EFF9E8A">
                <wp:simplePos x="0" y="0"/>
                <wp:positionH relativeFrom="column">
                  <wp:posOffset>1602222</wp:posOffset>
                </wp:positionH>
                <wp:positionV relativeFrom="paragraph">
                  <wp:posOffset>168910</wp:posOffset>
                </wp:positionV>
                <wp:extent cx="843148" cy="95002"/>
                <wp:effectExtent l="0" t="57150" r="14605" b="19685"/>
                <wp:wrapNone/>
                <wp:docPr id="291" name="Straight Arrow Connector 291"/>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2C58EF53">
              <v:shape id="Straight Arrow Connector 291" style="position:absolute;margin-left:126.15pt;margin-top:13.3pt;width:66.4pt;height:7.5pt;flip:x y;z-index:25170073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" w14:anchorId="2FF26271">
                <v:stroke joinstyle="miter" endarrow="block"/>
              </v:shape>
            </w:pict>
          </mc:Fallback>
        </mc:AlternateContent>
      </w:r>
    </w:p>
    <w:p w14:paraId="116AAE75" w14:textId="77777777" w:rsidR="00430113" w:rsidRDefault="00430113" w:rsidP="00430113"/>
    <w:p w14:paraId="44B37799" w14:textId="77777777" w:rsidR="00430113" w:rsidRDefault="00430113" w:rsidP="00430113"/>
    <w:p w14:paraId="34001228" w14:textId="77777777" w:rsidR="00430113" w:rsidRDefault="00430113" w:rsidP="00430113"/>
    <w:p w14:paraId="01C55FC0" w14:textId="77777777" w:rsidR="00430113" w:rsidRDefault="00430113" w:rsidP="00430113">
      <w:r>
        <w:rPr>
          <w:noProof/>
          <w:lang w:eastAsia="en-AU"/>
        </w:rPr>
        <mc:AlternateContent>
          <mc:Choice Requires="wps">
            <w:drawing>
              <wp:anchor distT="45720" distB="45720" distL="114300" distR="114300" simplePos="0" relativeHeight="251658297" behindDoc="0" locked="0" layoutInCell="1" allowOverlap="1" wp14:anchorId="4F71C9B5" wp14:editId="5B53F9B9">
                <wp:simplePos x="0" y="0"/>
                <wp:positionH relativeFrom="column">
                  <wp:posOffset>1837055</wp:posOffset>
                </wp:positionH>
                <wp:positionV relativeFrom="paragraph">
                  <wp:posOffset>193040</wp:posOffset>
                </wp:positionV>
                <wp:extent cx="1293495" cy="1051560"/>
                <wp:effectExtent l="76200" t="95250" r="78105" b="914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22066">
                          <a:off x="0" y="0"/>
                          <a:ext cx="1293495" cy="1051560"/>
                        </a:xfrm>
                        <a:prstGeom prst="rect">
                          <a:avLst/>
                        </a:prstGeom>
                        <a:solidFill>
                          <a:srgbClr val="FFFFFF"/>
                        </a:solidFill>
                        <a:ln w="9525">
                          <a:solidFill>
                            <a:srgbClr val="000000"/>
                          </a:solidFill>
                          <a:miter lim="800000"/>
                          <a:headEnd/>
                          <a:tailEnd/>
                        </a:ln>
                      </wps:spPr>
                      <wps:txbx>
                        <w:txbxContent>
                          <w:p w14:paraId="011EABAF" w14:textId="77777777" w:rsidR="00807010" w:rsidRDefault="00807010" w:rsidP="00430113">
                            <w:pPr>
                              <w:jc w:val="center"/>
                            </w:pPr>
                            <w:r>
                              <w:t>2. Value</w:t>
                            </w:r>
                          </w:p>
                          <w:p w14:paraId="10AD1592" w14:textId="77777777" w:rsidR="00807010" w:rsidRDefault="00807010" w:rsidP="00430113">
                            <w:pPr>
                              <w:jc w:val="center"/>
                            </w:pPr>
                            <w:r>
                              <w:t>Comment on the strengths of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1C9B5" id="_x0000_s1054" type="#_x0000_t202" style="position:absolute;margin-left:144.65pt;margin-top:15.2pt;width:101.85pt;height:82.8pt;rotation:461009fd;z-index:25165829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">
                <v:textbox>
                  <w:txbxContent>
                    <w:p w14:paraId="011EABAF" w14:textId="77777777" w:rsidR="00807010" w:rsidRDefault="00807010" w:rsidP="00430113">
                      <w:pPr>
                        <w:jc w:val="center"/>
                      </w:pPr>
                      <w:r>
                        <w:t>2. Value</w:t>
                      </w:r>
                    </w:p>
                    <w:p w14:paraId="10AD1592" w14:textId="77777777" w:rsidR="00807010" w:rsidRDefault="00807010" w:rsidP="00430113">
                      <w:pPr>
                        <w:jc w:val="center"/>
                      </w:pPr>
                      <w:r>
                        <w:t>Comment on the strengths of the work.</w:t>
                      </w:r>
                    </w:p>
                  </w:txbxContent>
                </v:textbox>
                <w10:wrap type="square"/>
              </v:shape>
            </w:pict>
          </mc:Fallback>
        </mc:AlternateContent>
      </w:r>
    </w:p>
    <w:p w14:paraId="0BF70CB7" w14:textId="77777777" w:rsidR="00430113" w:rsidRDefault="00430113" w:rsidP="00430113">
      <w:r>
        <w:rPr>
          <w:noProof/>
          <w:lang w:eastAsia="en-AU"/>
        </w:rPr>
        <mc:AlternateContent>
          <mc:Choice Requires="wps">
            <w:drawing>
              <wp:anchor distT="0" distB="0" distL="114300" distR="114300" simplePos="0" relativeHeight="251658301" behindDoc="0" locked="0" layoutInCell="1" allowOverlap="1" wp14:anchorId="3FA0074C" wp14:editId="7944C752">
                <wp:simplePos x="0" y="0"/>
                <wp:positionH relativeFrom="column">
                  <wp:posOffset>1430655</wp:posOffset>
                </wp:positionH>
                <wp:positionV relativeFrom="paragraph">
                  <wp:posOffset>100330</wp:posOffset>
                </wp:positionV>
                <wp:extent cx="842645" cy="94615"/>
                <wp:effectExtent l="0" t="57150" r="14605" b="19685"/>
                <wp:wrapNone/>
                <wp:docPr id="294" name="Straight Arrow Connector 294"/>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2D4F3DD4">
              <v:shape id="Straight Arrow Connector 294" style="position:absolute;margin-left:112.65pt;margin-top:7.9pt;width:66.35pt;height:7.45pt;flip:x y;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" w14:anchorId="180F84C7">
                <v:stroke joinstyle="miter" endarrow="block"/>
              </v:shape>
            </w:pict>
          </mc:Fallback>
        </mc:AlternateContent>
      </w:r>
    </w:p>
    <w:p w14:paraId="1FAF724C" w14:textId="77777777" w:rsidR="00430113" w:rsidRDefault="00430113" w:rsidP="00430113"/>
    <w:p w14:paraId="28C07F5B" w14:textId="77777777" w:rsidR="00430113" w:rsidRDefault="00430113" w:rsidP="00430113"/>
    <w:p w14:paraId="7BE281A9" w14:textId="77777777" w:rsidR="00430113" w:rsidRDefault="00430113" w:rsidP="00430113">
      <w:r>
        <w:rPr>
          <w:noProof/>
          <w:lang w:eastAsia="en-AU"/>
        </w:rPr>
        <mc:AlternateContent>
          <mc:Choice Requires="wps">
            <w:drawing>
              <wp:anchor distT="45720" distB="45720" distL="114300" distR="114300" simplePos="0" relativeHeight="251658298" behindDoc="0" locked="0" layoutInCell="1" allowOverlap="1" wp14:anchorId="5E9F9763" wp14:editId="2B7FA1E2">
                <wp:simplePos x="0" y="0"/>
                <wp:positionH relativeFrom="column">
                  <wp:posOffset>1687830</wp:posOffset>
                </wp:positionH>
                <wp:positionV relativeFrom="paragraph">
                  <wp:posOffset>200498</wp:posOffset>
                </wp:positionV>
                <wp:extent cx="1293495" cy="1433830"/>
                <wp:effectExtent l="95250" t="95250" r="97155" b="9017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19367">
                          <a:off x="0" y="0"/>
                          <a:ext cx="1293495" cy="1433830"/>
                        </a:xfrm>
                        <a:prstGeom prst="rect">
                          <a:avLst/>
                        </a:prstGeom>
                        <a:solidFill>
                          <a:srgbClr val="FFFFFF"/>
                        </a:solidFill>
                        <a:ln w="9525">
                          <a:solidFill>
                            <a:srgbClr val="000000"/>
                          </a:solidFill>
                          <a:miter lim="800000"/>
                          <a:headEnd/>
                          <a:tailEnd/>
                        </a:ln>
                      </wps:spPr>
                      <wps:txbx>
                        <w:txbxContent>
                          <w:p w14:paraId="5B212FF8" w14:textId="77777777" w:rsidR="00807010" w:rsidRDefault="00807010" w:rsidP="00430113">
                            <w:pPr>
                              <w:jc w:val="center"/>
                            </w:pPr>
                            <w:r>
                              <w:t>1. Clarify</w:t>
                            </w:r>
                          </w:p>
                          <w:p w14:paraId="233A2FB3" w14:textId="77777777" w:rsidR="00807010" w:rsidRDefault="00807010" w:rsidP="00430113">
                            <w:pPr>
                              <w:jc w:val="center"/>
                            </w:pPr>
                            <w:r>
                              <w:t>Ask questions to help make your understandings of the work clear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F9763" id="_x0000_s1055" type="#_x0000_t202" style="position:absolute;margin-left:132.9pt;margin-top:15.8pt;width:101.85pt;height:112.9pt;rotation:458061fd;z-index:2516582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">
                <v:textbox>
                  <w:txbxContent>
                    <w:p w14:paraId="5B212FF8" w14:textId="77777777" w:rsidR="00807010" w:rsidRDefault="00807010" w:rsidP="00430113">
                      <w:pPr>
                        <w:jc w:val="center"/>
                      </w:pPr>
                      <w:r>
                        <w:t>1. Clarify</w:t>
                      </w:r>
                    </w:p>
                    <w:p w14:paraId="233A2FB3" w14:textId="77777777" w:rsidR="00807010" w:rsidRDefault="00807010" w:rsidP="00430113">
                      <w:pPr>
                        <w:jc w:val="center"/>
                      </w:pPr>
                      <w:r>
                        <w:t>Ask questions to help make your understandings of the work clearer.</w:t>
                      </w:r>
                    </w:p>
                  </w:txbxContent>
                </v:textbox>
                <w10:wrap type="square"/>
              </v:shape>
            </w:pict>
          </mc:Fallback>
        </mc:AlternateContent>
      </w:r>
    </w:p>
    <w:p w14:paraId="3B953069" w14:textId="77777777" w:rsidR="00430113" w:rsidRDefault="00430113" w:rsidP="00430113">
      <w:r>
        <w:rPr>
          <w:noProof/>
          <w:lang w:eastAsia="en-AU"/>
        </w:rPr>
        <mc:AlternateContent>
          <mc:Choice Requires="wps">
            <w:drawing>
              <wp:anchor distT="0" distB="0" distL="114300" distR="114300" simplePos="0" relativeHeight="251658302" behindDoc="0" locked="0" layoutInCell="1" allowOverlap="1" wp14:anchorId="5A722AAD" wp14:editId="68DC04F0">
                <wp:simplePos x="0" y="0"/>
                <wp:positionH relativeFrom="column">
                  <wp:posOffset>1326683</wp:posOffset>
                </wp:positionH>
                <wp:positionV relativeFrom="paragraph">
                  <wp:posOffset>128905</wp:posOffset>
                </wp:positionV>
                <wp:extent cx="842645" cy="94615"/>
                <wp:effectExtent l="0" t="57150" r="14605" b="19685"/>
                <wp:wrapNone/>
                <wp:docPr id="295" name="Straight Arrow Connector 295"/>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adec="http://schemas.microsoft.com/office/drawing/2017/decorative" xmlns:dgm="http://schemas.openxmlformats.org/drawingml/2006/diagram" xmlns:asvg="http://schemas.microsoft.com/office/drawing/2016/SVG/main" xmlns:arto="http://schemas.microsoft.com/office/word/2006/arto">
            <w:pict w14:anchorId="0277E1EA">
              <v:shape id="Straight Arrow Connector 295" style="position:absolute;margin-left:104.45pt;margin-top:10.15pt;width:66.35pt;height:7.45pt;flip:x y;z-index:25170278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" w14:anchorId="66B9EE11">
                <v:stroke joinstyle="miter" endarrow="block"/>
              </v:shape>
            </w:pict>
          </mc:Fallback>
        </mc:AlternateContent>
      </w:r>
    </w:p>
    <w:p w14:paraId="656EFFB0" w14:textId="77777777" w:rsidR="00430113" w:rsidRDefault="00430113" w:rsidP="00430113"/>
    <w:p w14:paraId="6E53F114" w14:textId="77777777" w:rsidR="00430113" w:rsidRDefault="00430113" w:rsidP="00430113"/>
    <w:p w14:paraId="25548CEB" w14:textId="77777777" w:rsidR="00430113" w:rsidRPr="00735D61" w:rsidRDefault="00430113" w:rsidP="00430113"/>
    <w:p w14:paraId="37AEE891" w14:textId="77777777" w:rsidR="00430113" w:rsidRDefault="00430113" w:rsidP="00430113">
      <w:pPr>
        <w:pStyle w:val="Caption"/>
        <w:jc w:val="center"/>
      </w:pPr>
      <w:r>
        <w:t>STEM Consortium</w:t>
      </w:r>
      <w:r>
        <w:br w:type="page"/>
      </w:r>
    </w:p>
    <w:p w14:paraId="65C9BB7C" w14:textId="77777777" w:rsidR="00D81230" w:rsidRDefault="00D81230" w:rsidP="000F7BE6">
      <w:pPr>
        <w:pStyle w:val="Heading1"/>
        <w:sectPr w:rsidR="00D81230" w:rsidSect="00430113">
          <w:pgSz w:w="16838" w:h="11906" w:orient="landscape"/>
          <w:pgMar w:top="1440" w:right="1440" w:bottom="1440" w:left="1440" w:header="709" w:footer="709" w:gutter="0"/>
          <w:cols w:space="708"/>
          <w:docGrid w:linePitch="360"/>
        </w:sectPr>
      </w:pPr>
      <w:bookmarkStart w:id="125" w:name="_Appendix_XX:_Student"/>
      <w:bookmarkEnd w:id="125"/>
    </w:p>
    <w:p w14:paraId="5E08C694" w14:textId="2C29DA73" w:rsidR="000F7BE6" w:rsidRPr="00782DED" w:rsidRDefault="000F7BE6" w:rsidP="00782DED">
      <w:pPr>
        <w:pStyle w:val="Heading1"/>
      </w:pPr>
      <w:bookmarkStart w:id="126" w:name="_Appendix_15:_Student"/>
      <w:bookmarkStart w:id="127" w:name="_Toc47534961"/>
      <w:bookmarkEnd w:id="126"/>
      <w:r w:rsidRPr="00782DED">
        <w:rPr>
          <w:noProof/>
          <w:lang w:eastAsia="en-AU"/>
        </w:rPr>
        <mc:AlternateContent>
          <mc:Choice Requires="wps">
            <w:drawing>
              <wp:anchor distT="0" distB="0" distL="114300" distR="114300" simplePos="0" relativeHeight="251658289" behindDoc="0" locked="0" layoutInCell="1" allowOverlap="1" wp14:anchorId="5D9A85A8" wp14:editId="0C066E34">
                <wp:simplePos x="0" y="0"/>
                <wp:positionH relativeFrom="column">
                  <wp:posOffset>36800</wp:posOffset>
                </wp:positionH>
                <wp:positionV relativeFrom="paragraph">
                  <wp:posOffset>4062744</wp:posOffset>
                </wp:positionV>
                <wp:extent cx="914400" cy="63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8795913" w14:textId="3ED48339" w:rsidR="00807010" w:rsidRPr="00FC03BA" w:rsidRDefault="00807010" w:rsidP="000F7BE6">
                            <w:pPr>
                              <w:pStyle w:val="Caption"/>
                              <w:rPr>
                                <w:rFonts w:ascii="Helvetica" w:hAnsi="Helvetica" w:cs="Helvetica"/>
                                <w:noProof/>
                                <w:sz w:val="22"/>
                                <w:szCs w:val="24"/>
                                <w:lang w:val="en-US"/>
                              </w:rPr>
                            </w:pPr>
                            <w:r>
                              <w:rPr>
                                <w:sz w:val="16"/>
                              </w:rPr>
                              <w:t>White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A85A8" id="Text Box 193" o:spid="_x0000_s1056" type="#_x0000_t202" style="position:absolute;margin-left:2.9pt;margin-top:319.9pt;width:1in;height:.0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" stroked="f">
                <v:textbox style="mso-fit-shape-to-text:t" inset="0,0,0,0">
                  <w:txbxContent>
                    <w:p w14:paraId="18795913" w14:textId="3ED48339" w:rsidR="00807010" w:rsidRPr="00FC03BA" w:rsidRDefault="00807010" w:rsidP="000F7BE6">
                      <w:pPr>
                        <w:pStyle w:val="Caption"/>
                        <w:rPr>
                          <w:rFonts w:ascii="Helvetica" w:hAnsi="Helvetica" w:cs="Helvetica"/>
                          <w:noProof/>
                          <w:sz w:val="22"/>
                          <w:szCs w:val="24"/>
                          <w:lang w:val="en-US"/>
                        </w:rPr>
                      </w:pPr>
                      <w:r>
                        <w:rPr>
                          <w:sz w:val="16"/>
                        </w:rPr>
                        <w:t>White hat</w:t>
                      </w:r>
                    </w:p>
                  </w:txbxContent>
                </v:textbox>
              </v:shape>
            </w:pict>
          </mc:Fallback>
        </mc:AlternateContent>
      </w:r>
      <w:r w:rsidRPr="00782DED">
        <w:t xml:space="preserve">Appendix </w:t>
      </w:r>
      <w:r w:rsidR="005845C3" w:rsidRPr="00782DED">
        <w:t>1</w:t>
      </w:r>
      <w:r w:rsidR="005845C3">
        <w:t>4</w:t>
      </w:r>
      <w:r w:rsidRPr="00782DED">
        <w:t xml:space="preserve">: Student activity sheet </w:t>
      </w:r>
      <w:r w:rsidR="00430113" w:rsidRPr="00782DED">
        <w:t>4.3</w:t>
      </w:r>
      <w:r w:rsidRPr="00782DED">
        <w:t>: Self-evaluation</w:t>
      </w:r>
      <w:bookmarkEnd w:id="120"/>
      <w:bookmarkEnd w:id="127"/>
    </w:p>
    <w:tbl>
      <w:tblPr>
        <w:tblStyle w:val="TableGrid"/>
        <w:tblW w:w="9072" w:type="dxa"/>
        <w:tblInd w:w="-5" w:type="dxa"/>
        <w:tblLook w:val="04A0" w:firstRow="1" w:lastRow="0" w:firstColumn="1" w:lastColumn="0" w:noHBand="0" w:noVBand="1"/>
      </w:tblPr>
      <w:tblGrid>
        <w:gridCol w:w="4836"/>
        <w:gridCol w:w="4236"/>
      </w:tblGrid>
      <w:tr w:rsidR="000F7BE6" w:rsidRPr="001A7DB6" w14:paraId="37C475C2" w14:textId="77777777" w:rsidTr="00BF5E18">
        <w:trPr>
          <w:trHeight w:val="552"/>
        </w:trPr>
        <w:tc>
          <w:tcPr>
            <w:tcW w:w="9072" w:type="dxa"/>
            <w:gridSpan w:val="2"/>
            <w:tcBorders>
              <w:bottom w:val="single" w:sz="4" w:space="0" w:color="auto"/>
            </w:tcBorders>
            <w:shd w:val="clear" w:color="auto" w:fill="auto"/>
            <w:vAlign w:val="center"/>
          </w:tcPr>
          <w:p w14:paraId="11B7159A" w14:textId="4C195273" w:rsidR="000F7BE6" w:rsidRPr="00C80230" w:rsidRDefault="00FD23BC" w:rsidP="00BF5E18">
            <w:pPr>
              <w:pStyle w:val="NoSpacing"/>
              <w:rPr>
                <w:rFonts w:ascii="Century Gothic" w:hAnsi="Century Gothic"/>
                <w:b/>
                <w:bCs/>
                <w:sz w:val="26"/>
                <w:szCs w:val="26"/>
              </w:rPr>
            </w:pPr>
            <w:r>
              <w:rPr>
                <w:rFonts w:ascii="Century Gothic" w:hAnsi="Century Gothic"/>
                <w:b/>
                <w:bCs/>
                <w:sz w:val="26"/>
                <w:szCs w:val="26"/>
              </w:rPr>
              <w:t>Self-</w:t>
            </w:r>
            <w:r w:rsidR="000F7BE6" w:rsidRPr="00C80230">
              <w:rPr>
                <w:rFonts w:ascii="Century Gothic" w:hAnsi="Century Gothic"/>
                <w:b/>
                <w:bCs/>
                <w:sz w:val="26"/>
                <w:szCs w:val="26"/>
              </w:rPr>
              <w:t>reflection</w:t>
            </w:r>
          </w:p>
        </w:tc>
      </w:tr>
      <w:tr w:rsidR="000F7BE6" w:rsidRPr="008B7CFB" w14:paraId="51ABE635" w14:textId="77777777" w:rsidTr="00BF5E18">
        <w:trPr>
          <w:trHeight w:val="93"/>
        </w:trPr>
        <w:tc>
          <w:tcPr>
            <w:tcW w:w="9072" w:type="dxa"/>
            <w:gridSpan w:val="2"/>
            <w:tcBorders>
              <w:left w:val="nil"/>
              <w:bottom w:val="single" w:sz="4" w:space="0" w:color="auto"/>
              <w:right w:val="nil"/>
            </w:tcBorders>
            <w:shd w:val="clear" w:color="auto" w:fill="auto"/>
          </w:tcPr>
          <w:p w14:paraId="06E671E4" w14:textId="77777777" w:rsidR="000F7BE6" w:rsidRPr="00D7290E" w:rsidRDefault="000F7BE6" w:rsidP="00BF5E18">
            <w:pPr>
              <w:pStyle w:val="NoSpacing"/>
              <w:jc w:val="left"/>
              <w:rPr>
                <w:sz w:val="16"/>
                <w:szCs w:val="16"/>
              </w:rPr>
            </w:pPr>
          </w:p>
        </w:tc>
      </w:tr>
      <w:tr w:rsidR="000F7BE6" w14:paraId="2D06C28D" w14:textId="77777777" w:rsidTr="00BF5E18">
        <w:trPr>
          <w:trHeight w:val="365"/>
        </w:trPr>
        <w:tc>
          <w:tcPr>
            <w:tcW w:w="9072" w:type="dxa"/>
            <w:gridSpan w:val="2"/>
            <w:tcBorders>
              <w:bottom w:val="single" w:sz="4" w:space="0" w:color="auto"/>
            </w:tcBorders>
            <w:shd w:val="clear" w:color="auto" w:fill="auto"/>
          </w:tcPr>
          <w:p w14:paraId="4AAB69CD" w14:textId="080E1ABC" w:rsidR="000F7BE6" w:rsidRPr="00D7290E" w:rsidRDefault="000F7BE6" w:rsidP="00BF5E18">
            <w:pPr>
              <w:tabs>
                <w:tab w:val="left" w:pos="10530"/>
              </w:tabs>
              <w:spacing w:before="0" w:after="0" w:line="240" w:lineRule="auto"/>
              <w:jc w:val="center"/>
              <w:rPr>
                <w:sz w:val="24"/>
                <w:szCs w:val="24"/>
              </w:rPr>
            </w:pPr>
            <w:r w:rsidRPr="00D7290E">
              <w:rPr>
                <w:sz w:val="24"/>
                <w:szCs w:val="24"/>
              </w:rPr>
              <w:t>Photograph or drawing</w:t>
            </w:r>
            <w:r w:rsidR="00FD23BC">
              <w:rPr>
                <w:sz w:val="24"/>
                <w:szCs w:val="24"/>
              </w:rPr>
              <w:t xml:space="preserve"> of solution</w:t>
            </w:r>
          </w:p>
        </w:tc>
      </w:tr>
      <w:tr w:rsidR="000F7BE6" w14:paraId="1762964A" w14:textId="77777777" w:rsidTr="00BF5E18">
        <w:trPr>
          <w:trHeight w:val="2950"/>
        </w:trPr>
        <w:tc>
          <w:tcPr>
            <w:tcW w:w="9072" w:type="dxa"/>
            <w:gridSpan w:val="2"/>
            <w:tcBorders>
              <w:bottom w:val="single" w:sz="4" w:space="0" w:color="auto"/>
            </w:tcBorders>
          </w:tcPr>
          <w:p w14:paraId="77627655" w14:textId="77777777" w:rsidR="000F7BE6" w:rsidRDefault="000F7BE6" w:rsidP="00BF5E18">
            <w:pPr>
              <w:pStyle w:val="NoSpacing"/>
            </w:pPr>
          </w:p>
        </w:tc>
      </w:tr>
      <w:tr w:rsidR="000F7BE6" w14:paraId="0AD2383C" w14:textId="77777777" w:rsidTr="00BF5E18">
        <w:trPr>
          <w:trHeight w:val="71"/>
        </w:trPr>
        <w:tc>
          <w:tcPr>
            <w:tcW w:w="9072" w:type="dxa"/>
            <w:gridSpan w:val="2"/>
            <w:tcBorders>
              <w:left w:val="nil"/>
              <w:bottom w:val="single" w:sz="4" w:space="0" w:color="auto"/>
              <w:right w:val="nil"/>
            </w:tcBorders>
          </w:tcPr>
          <w:p w14:paraId="3C2C4EA7" w14:textId="77777777" w:rsidR="000F7BE6" w:rsidRPr="00413249" w:rsidRDefault="000F7BE6" w:rsidP="00BF5E18">
            <w:pPr>
              <w:pStyle w:val="NoSpacing"/>
              <w:rPr>
                <w:sz w:val="12"/>
                <w:szCs w:val="12"/>
              </w:rPr>
            </w:pPr>
          </w:p>
        </w:tc>
      </w:tr>
      <w:tr w:rsidR="000F7BE6" w14:paraId="17DF10CE" w14:textId="77777777" w:rsidTr="00BF5E18">
        <w:trPr>
          <w:trHeight w:val="417"/>
        </w:trPr>
        <w:tc>
          <w:tcPr>
            <w:tcW w:w="4836" w:type="dxa"/>
            <w:tcBorders>
              <w:top w:val="single" w:sz="4" w:space="0" w:color="auto"/>
              <w:right w:val="single" w:sz="4" w:space="0" w:color="auto"/>
            </w:tcBorders>
            <w:shd w:val="clear" w:color="auto" w:fill="auto"/>
            <w:vAlign w:val="center"/>
          </w:tcPr>
          <w:p w14:paraId="3DC407ED" w14:textId="027CD07C" w:rsidR="000F7BE6" w:rsidRPr="00D7290E" w:rsidRDefault="000F7BE6" w:rsidP="00BF5E18">
            <w:pPr>
              <w:pStyle w:val="NoSpacing"/>
              <w:rPr>
                <w:rFonts w:ascii="Century Gothic" w:eastAsiaTheme="majorEastAsia" w:hAnsi="Century Gothic"/>
                <w:i/>
                <w:iCs/>
              </w:rPr>
            </w:pPr>
            <w:r w:rsidRPr="00D7290E">
              <w:rPr>
                <w:rFonts w:ascii="Century Gothic" w:hAnsi="Century Gothic"/>
              </w:rPr>
              <w:t xml:space="preserve">What </w:t>
            </w:r>
            <w:r>
              <w:rPr>
                <w:rFonts w:ascii="Century Gothic" w:hAnsi="Century Gothic"/>
              </w:rPr>
              <w:t>did you create</w:t>
            </w:r>
            <w:r w:rsidRPr="00D7290E">
              <w:rPr>
                <w:rFonts w:ascii="Century Gothic" w:hAnsi="Century Gothic"/>
              </w:rPr>
              <w:t>?</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2470D66E" w14:textId="77777777" w:rsidR="000F7BE6" w:rsidRPr="00D7290E" w:rsidRDefault="000F7BE6" w:rsidP="00BF5E18">
            <w:pPr>
              <w:pStyle w:val="NoSpacing"/>
              <w:rPr>
                <w:rFonts w:ascii="Century Gothic" w:hAnsi="Century Gothic"/>
              </w:rPr>
            </w:pPr>
            <w:r w:rsidRPr="00D7290E">
              <w:rPr>
                <w:rFonts w:ascii="Century Gothic" w:hAnsi="Century Gothic"/>
              </w:rPr>
              <w:t>How d</w:t>
            </w:r>
            <w:r>
              <w:rPr>
                <w:rFonts w:ascii="Century Gothic" w:hAnsi="Century Gothic"/>
              </w:rPr>
              <w:t>o</w:t>
            </w:r>
            <w:r w:rsidRPr="00D7290E">
              <w:rPr>
                <w:rFonts w:ascii="Century Gothic" w:hAnsi="Century Gothic"/>
              </w:rPr>
              <w:t xml:space="preserve"> you feel about your </w:t>
            </w:r>
            <w:r>
              <w:rPr>
                <w:rFonts w:ascii="Century Gothic" w:hAnsi="Century Gothic"/>
              </w:rPr>
              <w:t>creation</w:t>
            </w:r>
            <w:r w:rsidRPr="00D7290E">
              <w:rPr>
                <w:rFonts w:ascii="Century Gothic" w:hAnsi="Century Gothic"/>
              </w:rPr>
              <w:t>?</w:t>
            </w:r>
          </w:p>
        </w:tc>
      </w:tr>
      <w:tr w:rsidR="000F7BE6" w14:paraId="00375639" w14:textId="77777777" w:rsidTr="00BF5E18">
        <w:trPr>
          <w:trHeight w:val="2123"/>
        </w:trPr>
        <w:tc>
          <w:tcPr>
            <w:tcW w:w="4836" w:type="dxa"/>
            <w:tcBorders>
              <w:bottom w:val="single" w:sz="4" w:space="0" w:color="auto"/>
            </w:tcBorders>
          </w:tcPr>
          <w:p w14:paraId="63947651" w14:textId="77777777" w:rsidR="000F7BE6" w:rsidRDefault="000F7BE6" w:rsidP="00BF5E18">
            <w:pPr>
              <w:pStyle w:val="NoSpacing"/>
            </w:pPr>
            <w:r>
              <w:rPr>
                <w:lang w:val="en-AU" w:eastAsia="en-AU"/>
              </w:rPr>
              <w:drawing>
                <wp:anchor distT="0" distB="0" distL="114300" distR="114300" simplePos="0" relativeHeight="251658285" behindDoc="0" locked="0" layoutInCell="1" allowOverlap="1" wp14:anchorId="6DBE7124" wp14:editId="3E077162">
                  <wp:simplePos x="0" y="0"/>
                  <wp:positionH relativeFrom="column">
                    <wp:posOffset>-5143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518BE634" w14:textId="77777777" w:rsidR="000F7BE6" w:rsidRDefault="000F7BE6" w:rsidP="00BF5E18">
            <w:pPr>
              <w:pStyle w:val="NoSpacing"/>
            </w:pPr>
            <w:r>
              <w:rPr>
                <w:lang w:val="en-AU" w:eastAsia="en-AU"/>
              </w:rPr>
              <w:drawing>
                <wp:anchor distT="0" distB="0" distL="114300" distR="114300" simplePos="0" relativeHeight="251658288" behindDoc="0" locked="0" layoutInCell="1" allowOverlap="1" wp14:anchorId="3E958775" wp14:editId="097A5897">
                  <wp:simplePos x="0" y="0"/>
                  <wp:positionH relativeFrom="column">
                    <wp:posOffset>-635</wp:posOffset>
                  </wp:positionH>
                  <wp:positionV relativeFrom="paragraph">
                    <wp:posOffset>121285</wp:posOffset>
                  </wp:positionV>
                  <wp:extent cx="669290" cy="457200"/>
                  <wp:effectExtent l="0" t="0" r="0" b="0"/>
                  <wp:wrapNone/>
                  <wp:docPr id="261" name="Picture 261"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0B3E7D" w14:textId="77777777" w:rsidR="000F7BE6" w:rsidRDefault="000F7BE6" w:rsidP="00BF5E18">
            <w:pPr>
              <w:pStyle w:val="NoSpacing"/>
            </w:pPr>
          </w:p>
          <w:p w14:paraId="6D694D4D" w14:textId="77777777" w:rsidR="000F7BE6" w:rsidRDefault="000F7BE6" w:rsidP="00BF5E18">
            <w:pPr>
              <w:pStyle w:val="NoSpacing"/>
            </w:pPr>
          </w:p>
          <w:p w14:paraId="7BC7619B" w14:textId="77777777" w:rsidR="000F7BE6" w:rsidRDefault="000F7BE6" w:rsidP="00BF5E18">
            <w:pPr>
              <w:pStyle w:val="NoSpacing"/>
            </w:pPr>
            <w:r>
              <w:rPr>
                <w:lang w:val="en-AU" w:eastAsia="en-AU"/>
              </w:rPr>
              <mc:AlternateContent>
                <mc:Choice Requires="wps">
                  <w:drawing>
                    <wp:anchor distT="0" distB="0" distL="114300" distR="114300" simplePos="0" relativeHeight="251658290" behindDoc="0" locked="0" layoutInCell="1" allowOverlap="1" wp14:anchorId="35A55E77" wp14:editId="2425CB42">
                      <wp:simplePos x="0" y="0"/>
                      <wp:positionH relativeFrom="column">
                        <wp:posOffset>19995</wp:posOffset>
                      </wp:positionH>
                      <wp:positionV relativeFrom="paragraph">
                        <wp:posOffset>89727</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35FB997" w14:textId="4F8EFFC5" w:rsidR="00807010" w:rsidRPr="00FC03BA" w:rsidRDefault="00807010" w:rsidP="000F7BE6">
                                  <w:pPr>
                                    <w:pStyle w:val="Caption"/>
                                    <w:rPr>
                                      <w:rFonts w:ascii="Helvetica" w:hAnsi="Helvetica" w:cs="Helvetica"/>
                                      <w:noProof/>
                                      <w:sz w:val="22"/>
                                      <w:szCs w:val="24"/>
                                      <w:lang w:val="en-US"/>
                                    </w:rPr>
                                  </w:pPr>
                                  <w:r>
                                    <w:rPr>
                                      <w:sz w:val="16"/>
                                    </w:rPr>
                                    <w:t>Red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A55E77" id="Text Box 194" o:spid="_x0000_s1057" type="#_x0000_t202" style="position:absolute;left:0;text-align:left;margin-left:1.55pt;margin-top:7.05pt;width:1in;height:.05pt;z-index:251658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HLgIAAGgEAAAOAAAAZHJzL2Uyb0RvYy54bWysVMFu2zAMvQ/YPwi6L07arFi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" stroked="f">
                      <v:textbox style="mso-fit-shape-to-text:t" inset="0,0,0,0">
                        <w:txbxContent>
                          <w:p w14:paraId="735FB997" w14:textId="4F8EFFC5" w:rsidR="00807010" w:rsidRPr="00FC03BA" w:rsidRDefault="00807010" w:rsidP="000F7BE6">
                            <w:pPr>
                              <w:pStyle w:val="Caption"/>
                              <w:rPr>
                                <w:rFonts w:ascii="Helvetica" w:hAnsi="Helvetica" w:cs="Helvetica"/>
                                <w:noProof/>
                                <w:sz w:val="22"/>
                                <w:szCs w:val="24"/>
                                <w:lang w:val="en-US"/>
                              </w:rPr>
                            </w:pPr>
                            <w:r>
                              <w:rPr>
                                <w:sz w:val="16"/>
                              </w:rPr>
                              <w:t>Red hat</w:t>
                            </w:r>
                          </w:p>
                        </w:txbxContent>
                      </v:textbox>
                    </v:shape>
                  </w:pict>
                </mc:Fallback>
              </mc:AlternateContent>
            </w:r>
          </w:p>
          <w:p w14:paraId="2AF86109" w14:textId="77777777" w:rsidR="000F7BE6" w:rsidRDefault="000F7BE6" w:rsidP="00BF5E18">
            <w:pPr>
              <w:pStyle w:val="NoSpacing"/>
            </w:pPr>
          </w:p>
          <w:p w14:paraId="15AF5523" w14:textId="77777777" w:rsidR="000F7BE6" w:rsidRDefault="000F7BE6" w:rsidP="00BF5E18">
            <w:pPr>
              <w:pStyle w:val="NoSpacing"/>
            </w:pPr>
          </w:p>
          <w:p w14:paraId="0261E268" w14:textId="77777777" w:rsidR="000F7BE6" w:rsidRDefault="000F7BE6" w:rsidP="00BF5E18">
            <w:pPr>
              <w:pStyle w:val="NoSpacing"/>
              <w:jc w:val="left"/>
            </w:pPr>
          </w:p>
        </w:tc>
      </w:tr>
      <w:tr w:rsidR="000F7BE6" w14:paraId="49C77A48" w14:textId="77777777" w:rsidTr="00BF5E18">
        <w:trPr>
          <w:trHeight w:val="355"/>
        </w:trPr>
        <w:tc>
          <w:tcPr>
            <w:tcW w:w="4836" w:type="dxa"/>
            <w:tcBorders>
              <w:right w:val="single" w:sz="4" w:space="0" w:color="auto"/>
            </w:tcBorders>
            <w:shd w:val="clear" w:color="auto" w:fill="auto"/>
          </w:tcPr>
          <w:p w14:paraId="65F38327" w14:textId="77777777" w:rsidR="000F7BE6" w:rsidRPr="00D7290E" w:rsidRDefault="000F7BE6" w:rsidP="00BF5E18">
            <w:pPr>
              <w:pStyle w:val="NoSpacing"/>
              <w:rPr>
                <w:rFonts w:ascii="Century Gothic" w:hAnsi="Century Gothic"/>
              </w:rPr>
            </w:pPr>
            <w:r w:rsidRPr="00D7290E">
              <w:rPr>
                <w:rFonts w:ascii="Century Gothic" w:hAnsi="Century Gothic"/>
              </w:rPr>
              <w:t>What d</w:t>
            </w:r>
            <w:r>
              <w:rPr>
                <w:rFonts w:ascii="Century Gothic" w:hAnsi="Century Gothic"/>
              </w:rPr>
              <w:t>o</w:t>
            </w:r>
            <w:r w:rsidRPr="00D7290E">
              <w:rPr>
                <w:rFonts w:ascii="Century Gothic" w:hAnsi="Century Gothic"/>
              </w:rPr>
              <w:t xml:space="preserve"> you like about your </w:t>
            </w:r>
            <w:r>
              <w:rPr>
                <w:rFonts w:ascii="Century Gothic" w:hAnsi="Century Gothic"/>
              </w:rPr>
              <w:t>creation</w:t>
            </w:r>
            <w:r w:rsidRPr="00D7290E">
              <w:rPr>
                <w:rFonts w:ascii="Century Gothic" w:hAnsi="Century Gothic"/>
              </w:rPr>
              <w:t>?</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49FB53B7" w14:textId="77777777" w:rsidR="000F7BE6" w:rsidRPr="00D7290E" w:rsidRDefault="000F7BE6" w:rsidP="00BF5E18">
            <w:pPr>
              <w:pStyle w:val="NoSpacing"/>
              <w:rPr>
                <w:rFonts w:ascii="Century Gothic" w:hAnsi="Century Gothic"/>
              </w:rPr>
            </w:pPr>
            <w:r w:rsidRPr="00D7290E">
              <w:rPr>
                <w:rFonts w:ascii="Century Gothic" w:hAnsi="Century Gothic"/>
              </w:rPr>
              <w:t>What could you have done better?</w:t>
            </w:r>
          </w:p>
        </w:tc>
      </w:tr>
      <w:tr w:rsidR="000F7BE6" w14:paraId="70971D9B" w14:textId="77777777" w:rsidTr="00BF5E18">
        <w:trPr>
          <w:trHeight w:val="552"/>
        </w:trPr>
        <w:tc>
          <w:tcPr>
            <w:tcW w:w="4836" w:type="dxa"/>
            <w:tcBorders>
              <w:bottom w:val="single" w:sz="4" w:space="0" w:color="auto"/>
            </w:tcBorders>
          </w:tcPr>
          <w:p w14:paraId="04AAFE17" w14:textId="77777777" w:rsidR="000F7BE6" w:rsidRDefault="000F7BE6" w:rsidP="00BF5E18">
            <w:pPr>
              <w:pStyle w:val="NoSpacing"/>
            </w:pPr>
            <w:r>
              <w:rPr>
                <w:lang w:val="en-AU" w:eastAsia="en-AU"/>
              </w:rPr>
              <mc:AlternateContent>
                <mc:Choice Requires="wps">
                  <w:drawing>
                    <wp:anchor distT="0" distB="0" distL="114300" distR="114300" simplePos="0" relativeHeight="251658291" behindDoc="0" locked="0" layoutInCell="1" allowOverlap="1" wp14:anchorId="58F35627" wp14:editId="0A3CF255">
                      <wp:simplePos x="0" y="0"/>
                      <wp:positionH relativeFrom="column">
                        <wp:posOffset>-3175</wp:posOffset>
                      </wp:positionH>
                      <wp:positionV relativeFrom="paragraph">
                        <wp:posOffset>604313</wp:posOffset>
                      </wp:positionV>
                      <wp:extent cx="9144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61A6EF1" w14:textId="6E89C5BA" w:rsidR="00807010" w:rsidRPr="00FC03BA" w:rsidRDefault="00807010" w:rsidP="000F7BE6">
                                  <w:pPr>
                                    <w:pStyle w:val="Caption"/>
                                    <w:rPr>
                                      <w:rFonts w:ascii="Helvetica" w:hAnsi="Helvetica" w:cs="Helvetica"/>
                                      <w:noProof/>
                                      <w:sz w:val="22"/>
                                      <w:szCs w:val="24"/>
                                      <w:lang w:val="en-US"/>
                                    </w:rPr>
                                  </w:pPr>
                                  <w:r>
                                    <w:rPr>
                                      <w:sz w:val="16"/>
                                    </w:rPr>
                                    <w:t>Yellow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F35627" id="Text Box 195" o:spid="_x0000_s1058" type="#_x0000_t202" style="position:absolute;left:0;text-align:left;margin-left:-.25pt;margin-top:47.6pt;width:1in;height:.05pt;z-index:2516582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" stroked="f">
                      <v:textbox style="mso-fit-shape-to-text:t" inset="0,0,0,0">
                        <w:txbxContent>
                          <w:p w14:paraId="061A6EF1" w14:textId="6E89C5BA" w:rsidR="00807010" w:rsidRPr="00FC03BA" w:rsidRDefault="00807010" w:rsidP="000F7BE6">
                            <w:pPr>
                              <w:pStyle w:val="Caption"/>
                              <w:rPr>
                                <w:rFonts w:ascii="Helvetica" w:hAnsi="Helvetica" w:cs="Helvetica"/>
                                <w:noProof/>
                                <w:sz w:val="22"/>
                                <w:szCs w:val="24"/>
                                <w:lang w:val="en-US"/>
                              </w:rPr>
                            </w:pPr>
                            <w:r>
                              <w:rPr>
                                <w:sz w:val="16"/>
                              </w:rPr>
                              <w:t>Yellow hat</w:t>
                            </w:r>
                          </w:p>
                        </w:txbxContent>
                      </v:textbox>
                    </v:shape>
                  </w:pict>
                </mc:Fallback>
              </mc:AlternateContent>
            </w:r>
            <w:r>
              <w:rPr>
                <w:lang w:val="en-AU" w:eastAsia="en-AU"/>
              </w:rPr>
              <w:drawing>
                <wp:anchor distT="0" distB="0" distL="114300" distR="114300" simplePos="0" relativeHeight="251658284" behindDoc="0" locked="0" layoutInCell="1" allowOverlap="1" wp14:anchorId="5F296A63" wp14:editId="52E34B0E">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59"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2EE27B58" w14:textId="77777777" w:rsidR="000F7BE6" w:rsidRDefault="000F7BE6" w:rsidP="00BF5E18">
            <w:pPr>
              <w:pStyle w:val="NoSpacing"/>
            </w:pPr>
            <w:r>
              <w:rPr>
                <w:lang w:val="en-AU" w:eastAsia="en-AU"/>
              </w:rPr>
              <w:drawing>
                <wp:anchor distT="0" distB="0" distL="114300" distR="114300" simplePos="0" relativeHeight="251658287" behindDoc="0" locked="0" layoutInCell="1" allowOverlap="1" wp14:anchorId="74C331EC" wp14:editId="7F5F22C4">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59"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A2A148" w14:textId="77777777" w:rsidR="000F7BE6" w:rsidRDefault="000F7BE6" w:rsidP="00BF5E18">
            <w:pPr>
              <w:pStyle w:val="NoSpacing"/>
            </w:pPr>
          </w:p>
          <w:p w14:paraId="1712177B" w14:textId="77777777" w:rsidR="000F7BE6" w:rsidRDefault="000F7BE6" w:rsidP="00BF5E18">
            <w:pPr>
              <w:pStyle w:val="NoSpacing"/>
            </w:pPr>
          </w:p>
          <w:p w14:paraId="2C1B98BC" w14:textId="77777777" w:rsidR="000F7BE6" w:rsidRDefault="000F7BE6" w:rsidP="00BF5E18">
            <w:pPr>
              <w:pStyle w:val="NoSpacing"/>
            </w:pPr>
            <w:r>
              <w:rPr>
                <w:lang w:val="en-AU" w:eastAsia="en-AU"/>
              </w:rPr>
              <mc:AlternateContent>
                <mc:Choice Requires="wps">
                  <w:drawing>
                    <wp:anchor distT="0" distB="0" distL="114300" distR="114300" simplePos="0" relativeHeight="251658292" behindDoc="0" locked="0" layoutInCell="1" allowOverlap="1" wp14:anchorId="7FC5B91A" wp14:editId="5F5B1D0B">
                      <wp:simplePos x="0" y="0"/>
                      <wp:positionH relativeFrom="column">
                        <wp:posOffset>10427</wp:posOffset>
                      </wp:positionH>
                      <wp:positionV relativeFrom="paragraph">
                        <wp:posOffset>110431</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975D859" w14:textId="4C1FBF1D" w:rsidR="00807010" w:rsidRPr="00FC03BA" w:rsidRDefault="00807010" w:rsidP="000F7BE6">
                                  <w:pPr>
                                    <w:pStyle w:val="Caption"/>
                                    <w:rPr>
                                      <w:rFonts w:ascii="Helvetica" w:hAnsi="Helvetica" w:cs="Helvetica"/>
                                      <w:noProof/>
                                      <w:sz w:val="22"/>
                                      <w:szCs w:val="24"/>
                                      <w:lang w:val="en-US"/>
                                    </w:rPr>
                                  </w:pPr>
                                  <w:r>
                                    <w:rPr>
                                      <w:sz w:val="16"/>
                                    </w:rPr>
                                    <w:t>Silver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C5B91A" id="Text Box 196" o:spid="_x0000_s1059" type="#_x0000_t202" style="position:absolute;left:0;text-align:left;margin-left:.8pt;margin-top:8.7pt;width:1in;height:.0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FvALwIAAGgEAAAOAAAAZHJzL2Uyb0RvYy54bWysVMFu2zAMvQ/YPwi6L06aLl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" stroked="f">
                      <v:textbox style="mso-fit-shape-to-text:t" inset="0,0,0,0">
                        <w:txbxContent>
                          <w:p w14:paraId="1975D859" w14:textId="4C1FBF1D" w:rsidR="00807010" w:rsidRPr="00FC03BA" w:rsidRDefault="00807010" w:rsidP="000F7BE6">
                            <w:pPr>
                              <w:pStyle w:val="Caption"/>
                              <w:rPr>
                                <w:rFonts w:ascii="Helvetica" w:hAnsi="Helvetica" w:cs="Helvetica"/>
                                <w:noProof/>
                                <w:sz w:val="22"/>
                                <w:szCs w:val="24"/>
                                <w:lang w:val="en-US"/>
                              </w:rPr>
                            </w:pPr>
                            <w:r>
                              <w:rPr>
                                <w:sz w:val="16"/>
                              </w:rPr>
                              <w:t>Silver hat</w:t>
                            </w:r>
                          </w:p>
                        </w:txbxContent>
                      </v:textbox>
                    </v:shape>
                  </w:pict>
                </mc:Fallback>
              </mc:AlternateContent>
            </w:r>
          </w:p>
          <w:p w14:paraId="39BF2FFA" w14:textId="77777777" w:rsidR="000F7BE6" w:rsidRDefault="000F7BE6" w:rsidP="00BF5E18">
            <w:pPr>
              <w:pStyle w:val="NoSpacing"/>
            </w:pPr>
          </w:p>
          <w:p w14:paraId="76A04ED4" w14:textId="77777777" w:rsidR="000F7BE6" w:rsidRDefault="000F7BE6" w:rsidP="00BF5E18">
            <w:pPr>
              <w:pStyle w:val="NoSpacing"/>
            </w:pPr>
          </w:p>
          <w:p w14:paraId="7EFD0004" w14:textId="77777777" w:rsidR="000F7BE6" w:rsidRDefault="000F7BE6" w:rsidP="00BF5E18">
            <w:pPr>
              <w:pStyle w:val="NoSpacing"/>
              <w:jc w:val="left"/>
            </w:pPr>
          </w:p>
          <w:p w14:paraId="4AF693F6" w14:textId="77777777" w:rsidR="000F7BE6" w:rsidRDefault="000F7BE6" w:rsidP="00BF5E18">
            <w:pPr>
              <w:pStyle w:val="NoSpacing"/>
              <w:jc w:val="left"/>
            </w:pPr>
          </w:p>
        </w:tc>
      </w:tr>
      <w:tr w:rsidR="000F7BE6" w14:paraId="6E201682" w14:textId="77777777" w:rsidTr="00BF5E18">
        <w:trPr>
          <w:trHeight w:val="93"/>
        </w:trPr>
        <w:tc>
          <w:tcPr>
            <w:tcW w:w="9072" w:type="dxa"/>
            <w:gridSpan w:val="2"/>
            <w:tcBorders>
              <w:left w:val="nil"/>
              <w:bottom w:val="single" w:sz="4" w:space="0" w:color="auto"/>
              <w:right w:val="nil"/>
            </w:tcBorders>
          </w:tcPr>
          <w:p w14:paraId="7057A9F5" w14:textId="77777777" w:rsidR="000F7BE6" w:rsidRPr="008B7CFB" w:rsidRDefault="000F7BE6" w:rsidP="00BF5E18">
            <w:pPr>
              <w:pStyle w:val="NoSpacing"/>
              <w:rPr>
                <w:sz w:val="16"/>
                <w:szCs w:val="16"/>
              </w:rPr>
            </w:pPr>
          </w:p>
        </w:tc>
      </w:tr>
      <w:tr w:rsidR="000F7BE6" w14:paraId="598443BE" w14:textId="77777777" w:rsidTr="00BF5E18">
        <w:trPr>
          <w:trHeight w:val="346"/>
        </w:trPr>
        <w:tc>
          <w:tcPr>
            <w:tcW w:w="9072" w:type="dxa"/>
            <w:gridSpan w:val="2"/>
            <w:shd w:val="clear" w:color="auto" w:fill="auto"/>
          </w:tcPr>
          <w:p w14:paraId="600C78D4" w14:textId="77777777" w:rsidR="000F7BE6" w:rsidRPr="00AB42A5" w:rsidRDefault="000F7BE6" w:rsidP="00BF5E18">
            <w:pPr>
              <w:pStyle w:val="NoSpacing"/>
              <w:rPr>
                <w:rFonts w:ascii="Century Gothic" w:hAnsi="Century Gothic"/>
                <w:color w:val="FFFFFF" w:themeColor="background1"/>
              </w:rPr>
            </w:pPr>
            <w:r w:rsidRPr="00C70FF5">
              <w:rPr>
                <w:rFonts w:ascii="Century Gothic" w:hAnsi="Century Gothic"/>
              </w:rPr>
              <w:t>What would you do differently?</w:t>
            </w:r>
          </w:p>
        </w:tc>
      </w:tr>
      <w:tr w:rsidR="000F7BE6" w14:paraId="2C47E7F6" w14:textId="77777777" w:rsidTr="00BF5E18">
        <w:trPr>
          <w:trHeight w:val="1763"/>
        </w:trPr>
        <w:tc>
          <w:tcPr>
            <w:tcW w:w="9072" w:type="dxa"/>
            <w:gridSpan w:val="2"/>
          </w:tcPr>
          <w:p w14:paraId="4227AAFD" w14:textId="77777777" w:rsidR="000F7BE6" w:rsidRDefault="000F7BE6" w:rsidP="00BF5E18">
            <w:pPr>
              <w:pStyle w:val="NoSpacing"/>
            </w:pPr>
            <w:r>
              <w:rPr>
                <w:lang w:val="en-AU" w:eastAsia="en-AU"/>
              </w:rPr>
              <w:drawing>
                <wp:anchor distT="0" distB="0" distL="114300" distR="114300" simplePos="0" relativeHeight="251658286" behindDoc="0" locked="0" layoutInCell="1" allowOverlap="1" wp14:anchorId="45761FEA" wp14:editId="5FB32394">
                  <wp:simplePos x="0" y="0"/>
                  <wp:positionH relativeFrom="column">
                    <wp:posOffset>-51435</wp:posOffset>
                  </wp:positionH>
                  <wp:positionV relativeFrom="paragraph">
                    <wp:posOffset>125730</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59"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D77305" w14:textId="77777777" w:rsidR="000F7BE6" w:rsidRDefault="000F7BE6" w:rsidP="00BF5E18">
            <w:pPr>
              <w:pStyle w:val="NoSpacing"/>
            </w:pPr>
          </w:p>
          <w:p w14:paraId="126448C2" w14:textId="77777777" w:rsidR="000F7BE6" w:rsidRDefault="000F7BE6" w:rsidP="00BF5E18">
            <w:pPr>
              <w:pStyle w:val="NoSpacing"/>
              <w:jc w:val="left"/>
            </w:pPr>
            <w:r>
              <w:rPr>
                <w:lang w:val="en-AU" w:eastAsia="en-AU"/>
              </w:rPr>
              <mc:AlternateContent>
                <mc:Choice Requires="wps">
                  <w:drawing>
                    <wp:anchor distT="0" distB="0" distL="114300" distR="114300" simplePos="0" relativeHeight="251658293" behindDoc="0" locked="0" layoutInCell="1" allowOverlap="1" wp14:anchorId="7668E138" wp14:editId="3095163C">
                      <wp:simplePos x="0" y="0"/>
                      <wp:positionH relativeFrom="column">
                        <wp:posOffset>18090</wp:posOffset>
                      </wp:positionH>
                      <wp:positionV relativeFrom="paragraph">
                        <wp:posOffset>239632</wp:posOffset>
                      </wp:positionV>
                      <wp:extent cx="914400" cy="63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A28EF03" w14:textId="1E53ACF2" w:rsidR="00807010" w:rsidRPr="00FC03BA" w:rsidRDefault="00807010" w:rsidP="000F7BE6">
                                  <w:pPr>
                                    <w:pStyle w:val="Caption"/>
                                    <w:rPr>
                                      <w:rFonts w:ascii="Helvetica" w:hAnsi="Helvetica" w:cs="Helvetica"/>
                                      <w:noProof/>
                                      <w:sz w:val="22"/>
                                      <w:szCs w:val="24"/>
                                      <w:lang w:val="en-US"/>
                                    </w:rPr>
                                  </w:pPr>
                                  <w:r>
                                    <w:rPr>
                                      <w:sz w:val="16"/>
                                    </w:rPr>
                                    <w:t>Green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68E138" id="Text Box 197" o:spid="_x0000_s1060" type="#_x0000_t202" style="position:absolute;margin-left:1.4pt;margin-top:18.85pt;width:1in;height:.05pt;z-index:251658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NWQMAIAAGgEAAAOAAAAZHJzL2Uyb0RvYy54bWysVMFu2zAMvQ/YPwi6L07arG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" stroked="f">
                      <v:textbox style="mso-fit-shape-to-text:t" inset="0,0,0,0">
                        <w:txbxContent>
                          <w:p w14:paraId="7A28EF03" w14:textId="1E53ACF2" w:rsidR="00807010" w:rsidRPr="00FC03BA" w:rsidRDefault="00807010" w:rsidP="000F7BE6">
                            <w:pPr>
                              <w:pStyle w:val="Caption"/>
                              <w:rPr>
                                <w:rFonts w:ascii="Helvetica" w:hAnsi="Helvetica" w:cs="Helvetica"/>
                                <w:noProof/>
                                <w:sz w:val="22"/>
                                <w:szCs w:val="24"/>
                                <w:lang w:val="en-US"/>
                              </w:rPr>
                            </w:pPr>
                            <w:r>
                              <w:rPr>
                                <w:sz w:val="16"/>
                              </w:rPr>
                              <w:t>Green hat</w:t>
                            </w:r>
                          </w:p>
                        </w:txbxContent>
                      </v:textbox>
                    </v:shape>
                  </w:pict>
                </mc:Fallback>
              </mc:AlternateContent>
            </w:r>
          </w:p>
        </w:tc>
      </w:tr>
    </w:tbl>
    <w:p w14:paraId="78FCC152" w14:textId="2A6939BC" w:rsidR="000F7BE6" w:rsidRDefault="00EC64E0">
      <w:pPr>
        <w:widowControl/>
        <w:spacing w:before="0" w:after="160" w:line="259" w:lineRule="auto"/>
        <w:rPr>
          <w:rFonts w:eastAsiaTheme="majorEastAsia" w:cstheme="majorBidi"/>
          <w:b/>
          <w:color w:val="2E74B5" w:themeColor="accent1" w:themeShade="BF"/>
          <w:sz w:val="28"/>
          <w:szCs w:val="32"/>
        </w:rPr>
      </w:pPr>
      <w:r>
        <w:rPr>
          <w:noProof/>
          <w:lang w:eastAsia="en-AU"/>
        </w:rPr>
        <mc:AlternateContent>
          <mc:Choice Requires="wps">
            <w:drawing>
              <wp:anchor distT="45720" distB="45720" distL="114300" distR="114300" simplePos="0" relativeHeight="251658333" behindDoc="1" locked="0" layoutInCell="1" allowOverlap="1" wp14:anchorId="1C05DC36" wp14:editId="01C6F301">
                <wp:simplePos x="0" y="0"/>
                <wp:positionH relativeFrom="column">
                  <wp:posOffset>2000250</wp:posOffset>
                </wp:positionH>
                <wp:positionV relativeFrom="paragraph">
                  <wp:posOffset>349250</wp:posOffset>
                </wp:positionV>
                <wp:extent cx="1908175" cy="333375"/>
                <wp:effectExtent l="0" t="0" r="0" b="9525"/>
                <wp:wrapTight wrapText="bothSides">
                  <wp:wrapPolygon edited="0">
                    <wp:start x="0" y="0"/>
                    <wp:lineTo x="0" y="20983"/>
                    <wp:lineTo x="21348" y="20983"/>
                    <wp:lineTo x="21348" y="0"/>
                    <wp:lineTo x="0" y="0"/>
                  </wp:wrapPolygon>
                </wp:wrapTight>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33375"/>
                        </a:xfrm>
                        <a:prstGeom prst="rect">
                          <a:avLst/>
                        </a:prstGeom>
                        <a:solidFill>
                          <a:srgbClr val="FFFFFF"/>
                        </a:solidFill>
                        <a:ln w="9525">
                          <a:noFill/>
                          <a:miter lim="800000"/>
                          <a:headEnd/>
                          <a:tailEnd/>
                        </a:ln>
                      </wps:spPr>
                      <wps:txbx>
                        <w:txbxContent>
                          <w:p w14:paraId="209E5BA7" w14:textId="50584E1F" w:rsidR="00807010" w:rsidRPr="00EC64E0" w:rsidRDefault="00807010">
                            <w:pPr>
                              <w:rPr>
                                <w:i/>
                                <w:iCs/>
                                <w:color w:val="44546A" w:themeColor="text2"/>
                                <w:sz w:val="16"/>
                                <w:szCs w:val="18"/>
                              </w:rPr>
                            </w:pPr>
                            <w:r w:rsidRPr="00EC64E0">
                              <w:rPr>
                                <w:i/>
                                <w:iCs/>
                                <w:color w:val="44546A" w:themeColor="text2"/>
                                <w:sz w:val="16"/>
                                <w:szCs w:val="18"/>
                              </w:rPr>
                              <w:t>Pixabay.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5DC36" id="_x0000_s1061" type="#_x0000_t202" style="position:absolute;margin-left:157.5pt;margin-top:27.5pt;width:150.25pt;height:26.25pt;z-index:-2516581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" stroked="f">
                <v:textbox>
                  <w:txbxContent>
                    <w:p w14:paraId="209E5BA7" w14:textId="50584E1F" w:rsidR="00807010" w:rsidRPr="00EC64E0" w:rsidRDefault="00807010">
                      <w:pPr>
                        <w:rPr>
                          <w:i/>
                          <w:iCs/>
                          <w:color w:val="44546A" w:themeColor="text2"/>
                          <w:sz w:val="16"/>
                          <w:szCs w:val="18"/>
                        </w:rPr>
                      </w:pPr>
                      <w:r w:rsidRPr="00EC64E0">
                        <w:rPr>
                          <w:i/>
                          <w:iCs/>
                          <w:color w:val="44546A" w:themeColor="text2"/>
                          <w:sz w:val="16"/>
                          <w:szCs w:val="18"/>
                        </w:rPr>
                        <w:t>Pixabay.com</w:t>
                      </w:r>
                    </w:p>
                  </w:txbxContent>
                </v:textbox>
                <w10:wrap type="tight"/>
              </v:shape>
            </w:pict>
          </mc:Fallback>
        </mc:AlternateContent>
      </w:r>
      <w:r w:rsidR="000F7BE6">
        <w:br w:type="page"/>
      </w:r>
    </w:p>
    <w:p w14:paraId="1C7AB738" w14:textId="18BD1F5F" w:rsidR="000F7BE6" w:rsidRDefault="000F7BE6" w:rsidP="00DA4708">
      <w:pPr>
        <w:pStyle w:val="Heading1"/>
        <w:sectPr w:rsidR="000F7BE6" w:rsidSect="00D81230">
          <w:pgSz w:w="11906" w:h="16838"/>
          <w:pgMar w:top="1440" w:right="1440" w:bottom="1440" w:left="1440" w:header="709" w:footer="709" w:gutter="0"/>
          <w:cols w:space="708"/>
          <w:docGrid w:linePitch="360"/>
        </w:sectPr>
      </w:pPr>
    </w:p>
    <w:p w14:paraId="3C387515" w14:textId="20807DCE" w:rsidR="00DA4708" w:rsidRPr="00782DED" w:rsidRDefault="00DA4708" w:rsidP="00782DED">
      <w:pPr>
        <w:pStyle w:val="Heading1"/>
      </w:pPr>
      <w:bookmarkStart w:id="128" w:name="_Appendix_22:_Teacher"/>
      <w:bookmarkStart w:id="129" w:name="_Appendix_16:_Teacher"/>
      <w:bookmarkStart w:id="130" w:name="_Appendix_15:_Teacher"/>
      <w:bookmarkStart w:id="131" w:name="_Toc47534962"/>
      <w:bookmarkEnd w:id="128"/>
      <w:bookmarkEnd w:id="129"/>
      <w:bookmarkEnd w:id="130"/>
      <w:r w:rsidRPr="00782DED">
        <w:t xml:space="preserve">Appendix </w:t>
      </w:r>
      <w:r w:rsidR="005845C3" w:rsidRPr="00782DED">
        <w:t>1</w:t>
      </w:r>
      <w:r w:rsidR="005845C3">
        <w:t>5</w:t>
      </w:r>
      <w:r w:rsidRPr="00782DED">
        <w:t>: Teacher resource sheet 4.</w:t>
      </w:r>
      <w:r w:rsidR="00430113" w:rsidRPr="00782DED">
        <w:t>4</w:t>
      </w:r>
      <w:r w:rsidRPr="00782DED">
        <w:t xml:space="preserve">: </w:t>
      </w:r>
      <w:r w:rsidR="00430113" w:rsidRPr="00782DED">
        <w:t>Student e</w:t>
      </w:r>
      <w:r w:rsidRPr="00782DED">
        <w:t>valuation</w:t>
      </w:r>
      <w:bookmarkEnd w:id="121"/>
      <w:bookmarkEnd w:id="122"/>
      <w:bookmarkEnd w:id="123"/>
      <w:bookmarkEnd w:id="124"/>
      <w:bookmarkEnd w:id="131"/>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650CA" w14:paraId="69A81C0C" w14:textId="77777777" w:rsidTr="00D355FB">
        <w:trPr>
          <w:jc w:val="center"/>
        </w:trPr>
        <w:tc>
          <w:tcPr>
            <w:tcW w:w="4092" w:type="dxa"/>
            <w:vMerge w:val="restart"/>
          </w:tcPr>
          <w:p w14:paraId="5CF06D49" w14:textId="77777777" w:rsidR="00DA4708" w:rsidRPr="008650CA" w:rsidRDefault="00DA4708" w:rsidP="00D355FB">
            <w:pPr>
              <w:widowControl/>
              <w:spacing w:after="0" w:line="240" w:lineRule="auto"/>
              <w:rPr>
                <w:sz w:val="20"/>
                <w:szCs w:val="20"/>
              </w:rPr>
            </w:pPr>
            <w:r w:rsidRPr="008650CA">
              <w:rPr>
                <w:sz w:val="20"/>
                <w:szCs w:val="20"/>
              </w:rPr>
              <w:t xml:space="preserve">Key: </w:t>
            </w:r>
          </w:p>
          <w:p w14:paraId="0E9D6E60" w14:textId="77777777" w:rsidR="00DA4708" w:rsidRPr="008650CA" w:rsidRDefault="00DA4708" w:rsidP="00F52FA8">
            <w:pPr>
              <w:widowControl/>
              <w:numPr>
                <w:ilvl w:val="0"/>
                <w:numId w:val="8"/>
              </w:numPr>
              <w:spacing w:before="60" w:after="0" w:line="240" w:lineRule="auto"/>
              <w:rPr>
                <w:sz w:val="20"/>
                <w:szCs w:val="20"/>
              </w:rPr>
            </w:pPr>
            <w:r w:rsidRPr="008650CA">
              <w:rPr>
                <w:sz w:val="20"/>
                <w:szCs w:val="20"/>
              </w:rPr>
              <w:t>Sometimes</w:t>
            </w:r>
          </w:p>
          <w:p w14:paraId="48A01F15" w14:textId="77777777" w:rsidR="00DA4708" w:rsidRPr="008650CA" w:rsidRDefault="00DA4708" w:rsidP="00F52FA8">
            <w:pPr>
              <w:widowControl/>
              <w:numPr>
                <w:ilvl w:val="0"/>
                <w:numId w:val="8"/>
              </w:numPr>
              <w:spacing w:before="60" w:after="0" w:line="240" w:lineRule="auto"/>
              <w:rPr>
                <w:sz w:val="20"/>
                <w:szCs w:val="20"/>
              </w:rPr>
            </w:pPr>
            <w:r w:rsidRPr="008650CA">
              <w:rPr>
                <w:sz w:val="20"/>
                <w:szCs w:val="20"/>
              </w:rPr>
              <w:t>Consistently</w:t>
            </w:r>
          </w:p>
          <w:p w14:paraId="41D54A09" w14:textId="77777777" w:rsidR="00DA4708" w:rsidRPr="008650CA" w:rsidRDefault="00DA4708" w:rsidP="00F52FA8">
            <w:pPr>
              <w:widowControl/>
              <w:numPr>
                <w:ilvl w:val="0"/>
                <w:numId w:val="8"/>
              </w:numPr>
              <w:spacing w:before="60" w:after="240" w:line="240" w:lineRule="auto"/>
              <w:rPr>
                <w:sz w:val="20"/>
                <w:szCs w:val="20"/>
              </w:rPr>
            </w:pPr>
            <w:r w:rsidRPr="008650CA">
              <w:rPr>
                <w:sz w:val="20"/>
                <w:szCs w:val="20"/>
              </w:rPr>
              <w:t>Independently and consistently</w:t>
            </w:r>
          </w:p>
        </w:tc>
        <w:tc>
          <w:tcPr>
            <w:tcW w:w="9856" w:type="dxa"/>
            <w:gridSpan w:val="13"/>
          </w:tcPr>
          <w:p w14:paraId="2E861A34" w14:textId="77777777" w:rsidR="00DA4708" w:rsidRPr="008650CA" w:rsidRDefault="00DA4708" w:rsidP="00D355FB">
            <w:pPr>
              <w:widowControl/>
              <w:spacing w:line="240" w:lineRule="auto"/>
              <w:ind w:right="-14"/>
              <w:jc w:val="center"/>
            </w:pPr>
            <w:r w:rsidRPr="008650CA">
              <w:t>Student name</w:t>
            </w:r>
          </w:p>
        </w:tc>
      </w:tr>
      <w:tr w:rsidR="00DA4708" w:rsidRPr="008650CA" w14:paraId="6C8440C5" w14:textId="77777777" w:rsidTr="00D355FB">
        <w:trPr>
          <w:trHeight w:val="816"/>
          <w:jc w:val="center"/>
        </w:trPr>
        <w:tc>
          <w:tcPr>
            <w:tcW w:w="4092" w:type="dxa"/>
            <w:vMerge/>
            <w:tcBorders>
              <w:bottom w:val="single" w:sz="4" w:space="0" w:color="auto"/>
            </w:tcBorders>
          </w:tcPr>
          <w:p w14:paraId="7148EC6C" w14:textId="77777777" w:rsidR="00DA4708" w:rsidRPr="008650CA" w:rsidRDefault="00DA4708" w:rsidP="00D355FB">
            <w:pPr>
              <w:widowControl/>
              <w:spacing w:after="0" w:line="240" w:lineRule="auto"/>
              <w:ind w:right="-643"/>
            </w:pPr>
          </w:p>
        </w:tc>
        <w:tc>
          <w:tcPr>
            <w:tcW w:w="707" w:type="dxa"/>
            <w:tcBorders>
              <w:bottom w:val="single" w:sz="4" w:space="0" w:color="auto"/>
            </w:tcBorders>
          </w:tcPr>
          <w:p w14:paraId="15A2D2F0" w14:textId="77777777" w:rsidR="00DA4708" w:rsidRPr="008650CA" w:rsidRDefault="00DA4708" w:rsidP="00D355FB">
            <w:pPr>
              <w:widowControl/>
              <w:spacing w:after="0" w:line="240" w:lineRule="auto"/>
              <w:ind w:right="-14"/>
              <w:jc w:val="center"/>
              <w:rPr>
                <w:b/>
                <w:sz w:val="20"/>
                <w:szCs w:val="20"/>
              </w:rPr>
            </w:pPr>
          </w:p>
        </w:tc>
        <w:tc>
          <w:tcPr>
            <w:tcW w:w="723" w:type="dxa"/>
            <w:tcBorders>
              <w:bottom w:val="single" w:sz="4" w:space="0" w:color="auto"/>
            </w:tcBorders>
          </w:tcPr>
          <w:p w14:paraId="228303A7" w14:textId="77777777" w:rsidR="00DA4708" w:rsidRPr="008650CA" w:rsidRDefault="00DA4708" w:rsidP="00D355FB">
            <w:pPr>
              <w:widowControl/>
              <w:spacing w:after="0" w:line="240" w:lineRule="auto"/>
              <w:ind w:right="-14"/>
              <w:jc w:val="center"/>
              <w:rPr>
                <w:b/>
                <w:sz w:val="20"/>
                <w:szCs w:val="20"/>
              </w:rPr>
            </w:pPr>
          </w:p>
        </w:tc>
        <w:tc>
          <w:tcPr>
            <w:tcW w:w="693" w:type="dxa"/>
            <w:tcBorders>
              <w:bottom w:val="single" w:sz="4" w:space="0" w:color="auto"/>
            </w:tcBorders>
          </w:tcPr>
          <w:p w14:paraId="172FD591" w14:textId="77777777" w:rsidR="00DA4708" w:rsidRPr="008650CA" w:rsidRDefault="00DA4708" w:rsidP="00D355FB">
            <w:pPr>
              <w:widowControl/>
              <w:spacing w:after="0" w:line="240" w:lineRule="auto"/>
              <w:ind w:right="-14"/>
              <w:jc w:val="center"/>
              <w:rPr>
                <w:b/>
                <w:sz w:val="20"/>
                <w:szCs w:val="20"/>
              </w:rPr>
            </w:pPr>
          </w:p>
        </w:tc>
        <w:tc>
          <w:tcPr>
            <w:tcW w:w="709" w:type="dxa"/>
            <w:tcBorders>
              <w:bottom w:val="single" w:sz="4" w:space="0" w:color="auto"/>
            </w:tcBorders>
          </w:tcPr>
          <w:p w14:paraId="2120E27C" w14:textId="77777777" w:rsidR="00DA4708" w:rsidRPr="008650CA" w:rsidRDefault="00DA4708" w:rsidP="00D355FB">
            <w:pPr>
              <w:widowControl/>
              <w:spacing w:after="0" w:line="240" w:lineRule="auto"/>
              <w:ind w:right="-14"/>
              <w:jc w:val="center"/>
              <w:rPr>
                <w:b/>
                <w:sz w:val="20"/>
                <w:szCs w:val="20"/>
              </w:rPr>
            </w:pPr>
          </w:p>
        </w:tc>
        <w:tc>
          <w:tcPr>
            <w:tcW w:w="744" w:type="dxa"/>
            <w:tcBorders>
              <w:bottom w:val="single" w:sz="4" w:space="0" w:color="auto"/>
            </w:tcBorders>
          </w:tcPr>
          <w:p w14:paraId="059D7B7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596B54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1B593AE"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EF2BBD"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B6DCDF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E83B1E8"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4CF310"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7C15883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6117E39F" w14:textId="77777777" w:rsidR="00DA4708" w:rsidRPr="008650CA" w:rsidRDefault="00DA4708" w:rsidP="00D355FB">
            <w:pPr>
              <w:widowControl/>
              <w:spacing w:after="0" w:line="240" w:lineRule="auto"/>
              <w:ind w:right="-14"/>
              <w:jc w:val="center"/>
              <w:rPr>
                <w:b/>
                <w:sz w:val="20"/>
                <w:szCs w:val="20"/>
              </w:rPr>
            </w:pPr>
          </w:p>
        </w:tc>
      </w:tr>
      <w:tr w:rsidR="00DA4708" w:rsidRPr="008650CA" w14:paraId="72268A38" w14:textId="77777777" w:rsidTr="00D355FB">
        <w:trPr>
          <w:trHeight w:val="567"/>
          <w:jc w:val="center"/>
        </w:trPr>
        <w:tc>
          <w:tcPr>
            <w:tcW w:w="4092" w:type="dxa"/>
            <w:tcMar>
              <w:top w:w="0" w:type="dxa"/>
              <w:bottom w:w="0" w:type="dxa"/>
            </w:tcMar>
            <w:vAlign w:val="center"/>
          </w:tcPr>
          <w:p w14:paraId="28B5C8FE" w14:textId="77777777" w:rsidR="00DA4708" w:rsidRPr="008650CA" w:rsidRDefault="00DA4708" w:rsidP="00D355FB">
            <w:pPr>
              <w:widowControl/>
              <w:spacing w:before="0" w:after="0" w:line="240" w:lineRule="auto"/>
              <w:rPr>
                <w:sz w:val="20"/>
                <w:szCs w:val="20"/>
              </w:rPr>
            </w:pPr>
            <w:r w:rsidRPr="008650CA">
              <w:rPr>
                <w:sz w:val="20"/>
                <w:szCs w:val="20"/>
              </w:rPr>
              <w:t>Remains focused on tasks presented</w:t>
            </w:r>
          </w:p>
        </w:tc>
        <w:tc>
          <w:tcPr>
            <w:tcW w:w="707" w:type="dxa"/>
            <w:tcMar>
              <w:top w:w="0" w:type="dxa"/>
              <w:bottom w:w="0" w:type="dxa"/>
            </w:tcMar>
            <w:vAlign w:val="center"/>
          </w:tcPr>
          <w:p w14:paraId="60EC82D3"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C63CE9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BF94CF3"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609D4E1"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23883F8" w14:textId="77777777" w:rsidR="00DA4708" w:rsidRPr="008650CA" w:rsidRDefault="00DA4708" w:rsidP="00D355FB">
            <w:pPr>
              <w:widowControl/>
              <w:spacing w:before="0" w:after="0" w:line="240" w:lineRule="auto"/>
              <w:ind w:right="-643"/>
            </w:pPr>
          </w:p>
        </w:tc>
        <w:tc>
          <w:tcPr>
            <w:tcW w:w="785" w:type="dxa"/>
            <w:vAlign w:val="center"/>
          </w:tcPr>
          <w:p w14:paraId="3D2B9ED4" w14:textId="77777777" w:rsidR="00DA4708" w:rsidRPr="008650CA" w:rsidRDefault="00DA4708" w:rsidP="00D355FB">
            <w:pPr>
              <w:widowControl/>
              <w:spacing w:before="0" w:after="0" w:line="240" w:lineRule="auto"/>
              <w:ind w:right="-643"/>
            </w:pPr>
          </w:p>
        </w:tc>
        <w:tc>
          <w:tcPr>
            <w:tcW w:w="785" w:type="dxa"/>
            <w:vAlign w:val="center"/>
          </w:tcPr>
          <w:p w14:paraId="4D790DC5" w14:textId="77777777" w:rsidR="00DA4708" w:rsidRPr="008650CA" w:rsidRDefault="00DA4708" w:rsidP="00D355FB">
            <w:pPr>
              <w:widowControl/>
              <w:spacing w:before="0" w:after="0" w:line="240" w:lineRule="auto"/>
              <w:ind w:right="-643"/>
            </w:pPr>
          </w:p>
        </w:tc>
        <w:tc>
          <w:tcPr>
            <w:tcW w:w="785" w:type="dxa"/>
            <w:vAlign w:val="center"/>
          </w:tcPr>
          <w:p w14:paraId="381227D7" w14:textId="77777777" w:rsidR="00DA4708" w:rsidRPr="008650CA" w:rsidRDefault="00DA4708" w:rsidP="00D355FB">
            <w:pPr>
              <w:widowControl/>
              <w:spacing w:before="0" w:after="0" w:line="240" w:lineRule="auto"/>
              <w:ind w:right="-643"/>
            </w:pPr>
          </w:p>
        </w:tc>
        <w:tc>
          <w:tcPr>
            <w:tcW w:w="785" w:type="dxa"/>
            <w:vAlign w:val="center"/>
          </w:tcPr>
          <w:p w14:paraId="2B8F44D0" w14:textId="77777777" w:rsidR="00DA4708" w:rsidRPr="008650CA" w:rsidRDefault="00DA4708" w:rsidP="00D355FB">
            <w:pPr>
              <w:widowControl/>
              <w:spacing w:before="0" w:after="0" w:line="240" w:lineRule="auto"/>
              <w:ind w:right="-643"/>
            </w:pPr>
          </w:p>
        </w:tc>
        <w:tc>
          <w:tcPr>
            <w:tcW w:w="785" w:type="dxa"/>
            <w:vAlign w:val="center"/>
          </w:tcPr>
          <w:p w14:paraId="324FB402" w14:textId="77777777" w:rsidR="00DA4708" w:rsidRPr="008650CA" w:rsidRDefault="00DA4708" w:rsidP="00D355FB">
            <w:pPr>
              <w:widowControl/>
              <w:spacing w:before="0" w:after="0" w:line="240" w:lineRule="auto"/>
              <w:ind w:right="-643"/>
            </w:pPr>
          </w:p>
        </w:tc>
        <w:tc>
          <w:tcPr>
            <w:tcW w:w="785" w:type="dxa"/>
            <w:vAlign w:val="center"/>
          </w:tcPr>
          <w:p w14:paraId="36B97F67" w14:textId="77777777" w:rsidR="00DA4708" w:rsidRPr="008650CA" w:rsidRDefault="00DA4708" w:rsidP="00D355FB">
            <w:pPr>
              <w:widowControl/>
              <w:spacing w:before="0" w:after="0" w:line="240" w:lineRule="auto"/>
              <w:ind w:right="-643"/>
            </w:pPr>
          </w:p>
        </w:tc>
        <w:tc>
          <w:tcPr>
            <w:tcW w:w="785" w:type="dxa"/>
            <w:vAlign w:val="center"/>
          </w:tcPr>
          <w:p w14:paraId="0559619F" w14:textId="77777777" w:rsidR="00DA4708" w:rsidRPr="008650CA" w:rsidRDefault="00DA4708" w:rsidP="00D355FB">
            <w:pPr>
              <w:widowControl/>
              <w:spacing w:before="0" w:after="0" w:line="240" w:lineRule="auto"/>
              <w:ind w:right="-643"/>
            </w:pPr>
          </w:p>
        </w:tc>
        <w:tc>
          <w:tcPr>
            <w:tcW w:w="785" w:type="dxa"/>
            <w:vAlign w:val="center"/>
          </w:tcPr>
          <w:p w14:paraId="5102C403" w14:textId="77777777" w:rsidR="00DA4708" w:rsidRPr="008650CA" w:rsidRDefault="00DA4708" w:rsidP="00D355FB">
            <w:pPr>
              <w:widowControl/>
              <w:spacing w:before="0" w:after="0" w:line="240" w:lineRule="auto"/>
              <w:ind w:right="-643"/>
            </w:pPr>
          </w:p>
        </w:tc>
      </w:tr>
      <w:tr w:rsidR="00DA4708" w:rsidRPr="008650CA" w14:paraId="4C2F9DD0" w14:textId="77777777" w:rsidTr="00D355FB">
        <w:trPr>
          <w:trHeight w:val="567"/>
          <w:jc w:val="center"/>
        </w:trPr>
        <w:tc>
          <w:tcPr>
            <w:tcW w:w="4092" w:type="dxa"/>
            <w:tcMar>
              <w:top w:w="0" w:type="dxa"/>
              <w:bottom w:w="0" w:type="dxa"/>
            </w:tcMar>
            <w:vAlign w:val="center"/>
          </w:tcPr>
          <w:p w14:paraId="4B916C19" w14:textId="77777777" w:rsidR="00DA4708" w:rsidRPr="008650CA" w:rsidRDefault="00DA4708" w:rsidP="00D355FB">
            <w:pPr>
              <w:widowControl/>
              <w:spacing w:before="0" w:after="0" w:line="240" w:lineRule="auto"/>
              <w:ind w:right="-12"/>
              <w:rPr>
                <w:sz w:val="20"/>
                <w:szCs w:val="20"/>
              </w:rPr>
            </w:pPr>
            <w:r w:rsidRPr="008650CA">
              <w:rPr>
                <w:sz w:val="20"/>
                <w:szCs w:val="20"/>
              </w:rPr>
              <w:t>Completes set tasks to best of their ability</w:t>
            </w:r>
          </w:p>
        </w:tc>
        <w:tc>
          <w:tcPr>
            <w:tcW w:w="707" w:type="dxa"/>
            <w:tcMar>
              <w:top w:w="0" w:type="dxa"/>
              <w:bottom w:w="0" w:type="dxa"/>
            </w:tcMar>
            <w:vAlign w:val="center"/>
          </w:tcPr>
          <w:p w14:paraId="24ECC85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2ACE4922"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6D8788A"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7995222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94BC160" w14:textId="77777777" w:rsidR="00DA4708" w:rsidRPr="008650CA" w:rsidRDefault="00DA4708" w:rsidP="00D355FB">
            <w:pPr>
              <w:widowControl/>
              <w:spacing w:before="0" w:after="0" w:line="240" w:lineRule="auto"/>
              <w:ind w:right="-643"/>
            </w:pPr>
          </w:p>
        </w:tc>
        <w:tc>
          <w:tcPr>
            <w:tcW w:w="785" w:type="dxa"/>
            <w:vAlign w:val="center"/>
          </w:tcPr>
          <w:p w14:paraId="1A467B49" w14:textId="77777777" w:rsidR="00DA4708" w:rsidRPr="008650CA" w:rsidRDefault="00DA4708" w:rsidP="00D355FB">
            <w:pPr>
              <w:widowControl/>
              <w:spacing w:before="0" w:after="0" w:line="240" w:lineRule="auto"/>
              <w:ind w:right="-643"/>
            </w:pPr>
          </w:p>
        </w:tc>
        <w:tc>
          <w:tcPr>
            <w:tcW w:w="785" w:type="dxa"/>
            <w:vAlign w:val="center"/>
          </w:tcPr>
          <w:p w14:paraId="1CF45937" w14:textId="77777777" w:rsidR="00DA4708" w:rsidRPr="008650CA" w:rsidRDefault="00DA4708" w:rsidP="00D355FB">
            <w:pPr>
              <w:widowControl/>
              <w:spacing w:before="0" w:after="0" w:line="240" w:lineRule="auto"/>
              <w:ind w:right="-643"/>
            </w:pPr>
          </w:p>
        </w:tc>
        <w:tc>
          <w:tcPr>
            <w:tcW w:w="785" w:type="dxa"/>
            <w:vAlign w:val="center"/>
          </w:tcPr>
          <w:p w14:paraId="650F6793" w14:textId="77777777" w:rsidR="00DA4708" w:rsidRPr="008650CA" w:rsidRDefault="00DA4708" w:rsidP="00D355FB">
            <w:pPr>
              <w:widowControl/>
              <w:spacing w:before="0" w:after="0" w:line="240" w:lineRule="auto"/>
              <w:ind w:right="-643"/>
            </w:pPr>
          </w:p>
        </w:tc>
        <w:tc>
          <w:tcPr>
            <w:tcW w:w="785" w:type="dxa"/>
            <w:vAlign w:val="center"/>
          </w:tcPr>
          <w:p w14:paraId="1B054F04" w14:textId="77777777" w:rsidR="00DA4708" w:rsidRPr="008650CA" w:rsidRDefault="00DA4708" w:rsidP="00D355FB">
            <w:pPr>
              <w:widowControl/>
              <w:spacing w:before="0" w:after="0" w:line="240" w:lineRule="auto"/>
              <w:ind w:right="-643"/>
            </w:pPr>
          </w:p>
        </w:tc>
        <w:tc>
          <w:tcPr>
            <w:tcW w:w="785" w:type="dxa"/>
            <w:vAlign w:val="center"/>
          </w:tcPr>
          <w:p w14:paraId="35B51369" w14:textId="77777777" w:rsidR="00DA4708" w:rsidRPr="008650CA" w:rsidRDefault="00DA4708" w:rsidP="00D355FB">
            <w:pPr>
              <w:widowControl/>
              <w:spacing w:before="0" w:after="0" w:line="240" w:lineRule="auto"/>
              <w:ind w:right="-643"/>
            </w:pPr>
          </w:p>
        </w:tc>
        <w:tc>
          <w:tcPr>
            <w:tcW w:w="785" w:type="dxa"/>
            <w:vAlign w:val="center"/>
          </w:tcPr>
          <w:p w14:paraId="7EB67D81" w14:textId="77777777" w:rsidR="00DA4708" w:rsidRPr="008650CA" w:rsidRDefault="00DA4708" w:rsidP="00D355FB">
            <w:pPr>
              <w:widowControl/>
              <w:spacing w:before="0" w:after="0" w:line="240" w:lineRule="auto"/>
              <w:ind w:right="-643"/>
            </w:pPr>
          </w:p>
        </w:tc>
        <w:tc>
          <w:tcPr>
            <w:tcW w:w="785" w:type="dxa"/>
            <w:vAlign w:val="center"/>
          </w:tcPr>
          <w:p w14:paraId="39F9C050" w14:textId="77777777" w:rsidR="00DA4708" w:rsidRPr="008650CA" w:rsidRDefault="00DA4708" w:rsidP="00D355FB">
            <w:pPr>
              <w:widowControl/>
              <w:spacing w:before="0" w:after="0" w:line="240" w:lineRule="auto"/>
              <w:ind w:right="-643"/>
            </w:pPr>
          </w:p>
        </w:tc>
        <w:tc>
          <w:tcPr>
            <w:tcW w:w="785" w:type="dxa"/>
            <w:vAlign w:val="center"/>
          </w:tcPr>
          <w:p w14:paraId="3D53A00B" w14:textId="77777777" w:rsidR="00DA4708" w:rsidRPr="008650CA" w:rsidRDefault="00DA4708" w:rsidP="00D355FB">
            <w:pPr>
              <w:widowControl/>
              <w:spacing w:before="0" w:after="0" w:line="240" w:lineRule="auto"/>
              <w:ind w:right="-643"/>
            </w:pPr>
          </w:p>
        </w:tc>
      </w:tr>
      <w:tr w:rsidR="00DA4708" w:rsidRPr="008650CA" w14:paraId="794E4CD8" w14:textId="77777777" w:rsidTr="00D355FB">
        <w:trPr>
          <w:trHeight w:val="567"/>
          <w:jc w:val="center"/>
        </w:trPr>
        <w:tc>
          <w:tcPr>
            <w:tcW w:w="4092" w:type="dxa"/>
            <w:tcMar>
              <w:top w:w="0" w:type="dxa"/>
              <w:bottom w:w="0" w:type="dxa"/>
            </w:tcMar>
            <w:vAlign w:val="center"/>
          </w:tcPr>
          <w:p w14:paraId="59C609E8" w14:textId="77777777" w:rsidR="00DA4708" w:rsidRPr="008650CA" w:rsidRDefault="00DA4708" w:rsidP="00D355FB">
            <w:pPr>
              <w:widowControl/>
              <w:spacing w:before="0" w:after="0" w:line="240" w:lineRule="auto"/>
              <w:ind w:right="-12"/>
              <w:rPr>
                <w:sz w:val="20"/>
                <w:szCs w:val="20"/>
              </w:rPr>
            </w:pPr>
            <w:r w:rsidRPr="008650CA">
              <w:rPr>
                <w:sz w:val="20"/>
                <w:szCs w:val="20"/>
              </w:rPr>
              <w:t>Works independently without disrupting others</w:t>
            </w:r>
          </w:p>
        </w:tc>
        <w:tc>
          <w:tcPr>
            <w:tcW w:w="707" w:type="dxa"/>
            <w:tcMar>
              <w:top w:w="0" w:type="dxa"/>
              <w:bottom w:w="0" w:type="dxa"/>
            </w:tcMar>
            <w:vAlign w:val="center"/>
          </w:tcPr>
          <w:p w14:paraId="1D76DEDA"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50154D"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F4E2F72"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57F07A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5553FF9" w14:textId="77777777" w:rsidR="00DA4708" w:rsidRPr="008650CA" w:rsidRDefault="00DA4708" w:rsidP="00D355FB">
            <w:pPr>
              <w:widowControl/>
              <w:spacing w:before="0" w:after="0" w:line="240" w:lineRule="auto"/>
              <w:ind w:right="-643"/>
            </w:pPr>
          </w:p>
        </w:tc>
        <w:tc>
          <w:tcPr>
            <w:tcW w:w="785" w:type="dxa"/>
            <w:vAlign w:val="center"/>
          </w:tcPr>
          <w:p w14:paraId="1284170A" w14:textId="77777777" w:rsidR="00DA4708" w:rsidRPr="008650CA" w:rsidRDefault="00DA4708" w:rsidP="00D355FB">
            <w:pPr>
              <w:widowControl/>
              <w:spacing w:before="0" w:after="0" w:line="240" w:lineRule="auto"/>
              <w:ind w:right="-643"/>
            </w:pPr>
          </w:p>
        </w:tc>
        <w:tc>
          <w:tcPr>
            <w:tcW w:w="785" w:type="dxa"/>
            <w:vAlign w:val="center"/>
          </w:tcPr>
          <w:p w14:paraId="70749D77" w14:textId="77777777" w:rsidR="00DA4708" w:rsidRPr="008650CA" w:rsidRDefault="00DA4708" w:rsidP="00D355FB">
            <w:pPr>
              <w:widowControl/>
              <w:spacing w:before="0" w:after="0" w:line="240" w:lineRule="auto"/>
              <w:ind w:right="-643"/>
            </w:pPr>
          </w:p>
        </w:tc>
        <w:tc>
          <w:tcPr>
            <w:tcW w:w="785" w:type="dxa"/>
            <w:vAlign w:val="center"/>
          </w:tcPr>
          <w:p w14:paraId="44C9DF55" w14:textId="77777777" w:rsidR="00DA4708" w:rsidRPr="008650CA" w:rsidRDefault="00DA4708" w:rsidP="00D355FB">
            <w:pPr>
              <w:widowControl/>
              <w:spacing w:before="0" w:after="0" w:line="240" w:lineRule="auto"/>
              <w:ind w:right="-643"/>
            </w:pPr>
          </w:p>
        </w:tc>
        <w:tc>
          <w:tcPr>
            <w:tcW w:w="785" w:type="dxa"/>
            <w:vAlign w:val="center"/>
          </w:tcPr>
          <w:p w14:paraId="0F899886" w14:textId="77777777" w:rsidR="00DA4708" w:rsidRPr="008650CA" w:rsidRDefault="00DA4708" w:rsidP="00D355FB">
            <w:pPr>
              <w:widowControl/>
              <w:spacing w:before="0" w:after="0" w:line="240" w:lineRule="auto"/>
              <w:ind w:right="-643"/>
            </w:pPr>
          </w:p>
        </w:tc>
        <w:tc>
          <w:tcPr>
            <w:tcW w:w="785" w:type="dxa"/>
            <w:vAlign w:val="center"/>
          </w:tcPr>
          <w:p w14:paraId="2CACFB96" w14:textId="77777777" w:rsidR="00DA4708" w:rsidRPr="008650CA" w:rsidRDefault="00DA4708" w:rsidP="00D355FB">
            <w:pPr>
              <w:widowControl/>
              <w:spacing w:before="0" w:after="0" w:line="240" w:lineRule="auto"/>
              <w:ind w:right="-643"/>
            </w:pPr>
          </w:p>
        </w:tc>
        <w:tc>
          <w:tcPr>
            <w:tcW w:w="785" w:type="dxa"/>
            <w:vAlign w:val="center"/>
          </w:tcPr>
          <w:p w14:paraId="033C7819" w14:textId="77777777" w:rsidR="00DA4708" w:rsidRPr="008650CA" w:rsidRDefault="00DA4708" w:rsidP="00D355FB">
            <w:pPr>
              <w:widowControl/>
              <w:spacing w:before="0" w:after="0" w:line="240" w:lineRule="auto"/>
              <w:ind w:right="-643"/>
            </w:pPr>
          </w:p>
        </w:tc>
        <w:tc>
          <w:tcPr>
            <w:tcW w:w="785" w:type="dxa"/>
            <w:vAlign w:val="center"/>
          </w:tcPr>
          <w:p w14:paraId="41D7F8F3" w14:textId="77777777" w:rsidR="00DA4708" w:rsidRPr="008650CA" w:rsidRDefault="00DA4708" w:rsidP="00D355FB">
            <w:pPr>
              <w:widowControl/>
              <w:spacing w:before="0" w:after="0" w:line="240" w:lineRule="auto"/>
              <w:ind w:right="-643"/>
            </w:pPr>
          </w:p>
        </w:tc>
        <w:tc>
          <w:tcPr>
            <w:tcW w:w="785" w:type="dxa"/>
            <w:vAlign w:val="center"/>
          </w:tcPr>
          <w:p w14:paraId="15766005" w14:textId="77777777" w:rsidR="00DA4708" w:rsidRPr="008650CA" w:rsidRDefault="00DA4708" w:rsidP="00D355FB">
            <w:pPr>
              <w:widowControl/>
              <w:spacing w:before="0" w:after="0" w:line="240" w:lineRule="auto"/>
              <w:ind w:right="-643"/>
            </w:pPr>
          </w:p>
        </w:tc>
      </w:tr>
      <w:tr w:rsidR="00DA4708" w:rsidRPr="008650CA" w14:paraId="39477C5B" w14:textId="77777777" w:rsidTr="00D355FB">
        <w:trPr>
          <w:trHeight w:val="567"/>
          <w:jc w:val="center"/>
        </w:trPr>
        <w:tc>
          <w:tcPr>
            <w:tcW w:w="4092" w:type="dxa"/>
            <w:tcMar>
              <w:top w:w="0" w:type="dxa"/>
              <w:bottom w:w="0" w:type="dxa"/>
            </w:tcMar>
            <w:vAlign w:val="center"/>
          </w:tcPr>
          <w:p w14:paraId="4BE7010A" w14:textId="77777777" w:rsidR="00DA4708" w:rsidRPr="008650CA" w:rsidRDefault="00DA4708" w:rsidP="00D355FB">
            <w:pPr>
              <w:widowControl/>
              <w:spacing w:before="0" w:after="0" w:line="240" w:lineRule="auto"/>
              <w:rPr>
                <w:sz w:val="20"/>
                <w:szCs w:val="20"/>
              </w:rPr>
            </w:pPr>
            <w:r w:rsidRPr="008650CA">
              <w:rPr>
                <w:sz w:val="20"/>
                <w:szCs w:val="20"/>
              </w:rPr>
              <w:t>Manages time effectively</w:t>
            </w:r>
          </w:p>
        </w:tc>
        <w:tc>
          <w:tcPr>
            <w:tcW w:w="707" w:type="dxa"/>
            <w:tcMar>
              <w:top w:w="0" w:type="dxa"/>
              <w:bottom w:w="0" w:type="dxa"/>
            </w:tcMar>
            <w:vAlign w:val="center"/>
          </w:tcPr>
          <w:p w14:paraId="781FBF29"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F582A0"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09A1225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5AF6B4E"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5B440F0" w14:textId="77777777" w:rsidR="00DA4708" w:rsidRPr="008650CA" w:rsidRDefault="00DA4708" w:rsidP="00D355FB">
            <w:pPr>
              <w:widowControl/>
              <w:spacing w:before="0" w:after="0" w:line="240" w:lineRule="auto"/>
              <w:ind w:right="-643"/>
            </w:pPr>
          </w:p>
        </w:tc>
        <w:tc>
          <w:tcPr>
            <w:tcW w:w="785" w:type="dxa"/>
            <w:vAlign w:val="center"/>
          </w:tcPr>
          <w:p w14:paraId="5F2C1A77" w14:textId="77777777" w:rsidR="00DA4708" w:rsidRPr="008650CA" w:rsidRDefault="00DA4708" w:rsidP="00D355FB">
            <w:pPr>
              <w:widowControl/>
              <w:spacing w:before="0" w:after="0" w:line="240" w:lineRule="auto"/>
              <w:ind w:right="-643"/>
            </w:pPr>
          </w:p>
        </w:tc>
        <w:tc>
          <w:tcPr>
            <w:tcW w:w="785" w:type="dxa"/>
            <w:vAlign w:val="center"/>
          </w:tcPr>
          <w:p w14:paraId="3A003AEC" w14:textId="77777777" w:rsidR="00DA4708" w:rsidRPr="008650CA" w:rsidRDefault="00DA4708" w:rsidP="00D355FB">
            <w:pPr>
              <w:widowControl/>
              <w:spacing w:before="0" w:after="0" w:line="240" w:lineRule="auto"/>
              <w:ind w:right="-643"/>
            </w:pPr>
          </w:p>
        </w:tc>
        <w:tc>
          <w:tcPr>
            <w:tcW w:w="785" w:type="dxa"/>
            <w:vAlign w:val="center"/>
          </w:tcPr>
          <w:p w14:paraId="35E13498" w14:textId="77777777" w:rsidR="00DA4708" w:rsidRPr="008650CA" w:rsidRDefault="00DA4708" w:rsidP="00D355FB">
            <w:pPr>
              <w:widowControl/>
              <w:spacing w:before="0" w:after="0" w:line="240" w:lineRule="auto"/>
              <w:ind w:right="-643"/>
            </w:pPr>
          </w:p>
        </w:tc>
        <w:tc>
          <w:tcPr>
            <w:tcW w:w="785" w:type="dxa"/>
            <w:vAlign w:val="center"/>
          </w:tcPr>
          <w:p w14:paraId="1BAB824A" w14:textId="77777777" w:rsidR="00DA4708" w:rsidRPr="008650CA" w:rsidRDefault="00DA4708" w:rsidP="00D355FB">
            <w:pPr>
              <w:widowControl/>
              <w:spacing w:before="0" w:after="0" w:line="240" w:lineRule="auto"/>
              <w:ind w:right="-643"/>
            </w:pPr>
          </w:p>
        </w:tc>
        <w:tc>
          <w:tcPr>
            <w:tcW w:w="785" w:type="dxa"/>
            <w:vAlign w:val="center"/>
          </w:tcPr>
          <w:p w14:paraId="1DB206E9" w14:textId="77777777" w:rsidR="00DA4708" w:rsidRPr="008650CA" w:rsidRDefault="00DA4708" w:rsidP="00D355FB">
            <w:pPr>
              <w:widowControl/>
              <w:spacing w:before="0" w:after="0" w:line="240" w:lineRule="auto"/>
              <w:ind w:right="-643"/>
            </w:pPr>
          </w:p>
        </w:tc>
        <w:tc>
          <w:tcPr>
            <w:tcW w:w="785" w:type="dxa"/>
            <w:vAlign w:val="center"/>
          </w:tcPr>
          <w:p w14:paraId="51BFCAB2" w14:textId="77777777" w:rsidR="00DA4708" w:rsidRPr="008650CA" w:rsidRDefault="00DA4708" w:rsidP="00D355FB">
            <w:pPr>
              <w:widowControl/>
              <w:spacing w:before="0" w:after="0" w:line="240" w:lineRule="auto"/>
              <w:ind w:right="-643"/>
            </w:pPr>
          </w:p>
        </w:tc>
        <w:tc>
          <w:tcPr>
            <w:tcW w:w="785" w:type="dxa"/>
            <w:vAlign w:val="center"/>
          </w:tcPr>
          <w:p w14:paraId="45CFF564" w14:textId="77777777" w:rsidR="00DA4708" w:rsidRPr="008650CA" w:rsidRDefault="00DA4708" w:rsidP="00D355FB">
            <w:pPr>
              <w:widowControl/>
              <w:spacing w:before="0" w:after="0" w:line="240" w:lineRule="auto"/>
              <w:ind w:right="-643"/>
            </w:pPr>
          </w:p>
        </w:tc>
        <w:tc>
          <w:tcPr>
            <w:tcW w:w="785" w:type="dxa"/>
            <w:vAlign w:val="center"/>
          </w:tcPr>
          <w:p w14:paraId="5605D84A" w14:textId="77777777" w:rsidR="00DA4708" w:rsidRPr="008650CA" w:rsidRDefault="00DA4708" w:rsidP="00D355FB">
            <w:pPr>
              <w:widowControl/>
              <w:spacing w:before="0" w:after="0" w:line="240" w:lineRule="auto"/>
              <w:ind w:right="-643"/>
            </w:pPr>
          </w:p>
        </w:tc>
      </w:tr>
      <w:tr w:rsidR="00DA4708" w:rsidRPr="008650CA" w14:paraId="3C46EA2C" w14:textId="77777777" w:rsidTr="00D355FB">
        <w:trPr>
          <w:trHeight w:val="567"/>
          <w:jc w:val="center"/>
        </w:trPr>
        <w:tc>
          <w:tcPr>
            <w:tcW w:w="4092" w:type="dxa"/>
            <w:tcMar>
              <w:top w:w="0" w:type="dxa"/>
              <w:bottom w:w="0" w:type="dxa"/>
            </w:tcMar>
            <w:vAlign w:val="center"/>
          </w:tcPr>
          <w:p w14:paraId="067A7100" w14:textId="77777777" w:rsidR="00DA4708" w:rsidRPr="008650CA" w:rsidRDefault="00DA4708" w:rsidP="00D355FB">
            <w:pPr>
              <w:widowControl/>
              <w:spacing w:before="0" w:after="0" w:line="240" w:lineRule="auto"/>
              <w:rPr>
                <w:sz w:val="20"/>
                <w:szCs w:val="20"/>
              </w:rPr>
            </w:pPr>
            <w:r w:rsidRPr="008650CA">
              <w:rPr>
                <w:sz w:val="20"/>
                <w:szCs w:val="20"/>
              </w:rPr>
              <w:t>Cooperates effectively within the group</w:t>
            </w:r>
          </w:p>
        </w:tc>
        <w:tc>
          <w:tcPr>
            <w:tcW w:w="707" w:type="dxa"/>
            <w:tcMar>
              <w:top w:w="0" w:type="dxa"/>
              <w:bottom w:w="0" w:type="dxa"/>
            </w:tcMar>
            <w:vAlign w:val="center"/>
          </w:tcPr>
          <w:p w14:paraId="224DBA7C"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1AF7E457"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2FFA76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14C63DC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43C3AC8" w14:textId="77777777" w:rsidR="00DA4708" w:rsidRPr="008650CA" w:rsidRDefault="00DA4708" w:rsidP="00D355FB">
            <w:pPr>
              <w:widowControl/>
              <w:spacing w:before="0" w:after="0" w:line="240" w:lineRule="auto"/>
              <w:ind w:right="-643"/>
            </w:pPr>
          </w:p>
        </w:tc>
        <w:tc>
          <w:tcPr>
            <w:tcW w:w="785" w:type="dxa"/>
            <w:vAlign w:val="center"/>
          </w:tcPr>
          <w:p w14:paraId="65A7D56F" w14:textId="77777777" w:rsidR="00DA4708" w:rsidRPr="008650CA" w:rsidRDefault="00DA4708" w:rsidP="00D355FB">
            <w:pPr>
              <w:widowControl/>
              <w:spacing w:before="0" w:after="0" w:line="240" w:lineRule="auto"/>
              <w:ind w:right="-643"/>
            </w:pPr>
          </w:p>
        </w:tc>
        <w:tc>
          <w:tcPr>
            <w:tcW w:w="785" w:type="dxa"/>
            <w:vAlign w:val="center"/>
          </w:tcPr>
          <w:p w14:paraId="72B3E7CD" w14:textId="77777777" w:rsidR="00DA4708" w:rsidRPr="008650CA" w:rsidRDefault="00DA4708" w:rsidP="00D355FB">
            <w:pPr>
              <w:widowControl/>
              <w:spacing w:before="0" w:after="0" w:line="240" w:lineRule="auto"/>
              <w:ind w:right="-643"/>
            </w:pPr>
          </w:p>
        </w:tc>
        <w:tc>
          <w:tcPr>
            <w:tcW w:w="785" w:type="dxa"/>
            <w:vAlign w:val="center"/>
          </w:tcPr>
          <w:p w14:paraId="7AD09390" w14:textId="77777777" w:rsidR="00DA4708" w:rsidRPr="008650CA" w:rsidRDefault="00DA4708" w:rsidP="00D355FB">
            <w:pPr>
              <w:widowControl/>
              <w:spacing w:before="0" w:after="0" w:line="240" w:lineRule="auto"/>
              <w:ind w:right="-643"/>
            </w:pPr>
          </w:p>
        </w:tc>
        <w:tc>
          <w:tcPr>
            <w:tcW w:w="785" w:type="dxa"/>
            <w:vAlign w:val="center"/>
          </w:tcPr>
          <w:p w14:paraId="2EB9F153" w14:textId="77777777" w:rsidR="00DA4708" w:rsidRPr="008650CA" w:rsidRDefault="00DA4708" w:rsidP="00D355FB">
            <w:pPr>
              <w:widowControl/>
              <w:spacing w:before="0" w:after="0" w:line="240" w:lineRule="auto"/>
              <w:ind w:right="-643"/>
            </w:pPr>
          </w:p>
        </w:tc>
        <w:tc>
          <w:tcPr>
            <w:tcW w:w="785" w:type="dxa"/>
            <w:vAlign w:val="center"/>
          </w:tcPr>
          <w:p w14:paraId="2E6BDA4A" w14:textId="77777777" w:rsidR="00DA4708" w:rsidRPr="008650CA" w:rsidRDefault="00DA4708" w:rsidP="00D355FB">
            <w:pPr>
              <w:widowControl/>
              <w:spacing w:before="0" w:after="0" w:line="240" w:lineRule="auto"/>
              <w:ind w:right="-643"/>
            </w:pPr>
          </w:p>
        </w:tc>
        <w:tc>
          <w:tcPr>
            <w:tcW w:w="785" w:type="dxa"/>
            <w:vAlign w:val="center"/>
          </w:tcPr>
          <w:p w14:paraId="7AA21A40" w14:textId="77777777" w:rsidR="00DA4708" w:rsidRPr="008650CA" w:rsidRDefault="00DA4708" w:rsidP="00D355FB">
            <w:pPr>
              <w:widowControl/>
              <w:spacing w:before="0" w:after="0" w:line="240" w:lineRule="auto"/>
              <w:ind w:right="-643"/>
            </w:pPr>
          </w:p>
        </w:tc>
        <w:tc>
          <w:tcPr>
            <w:tcW w:w="785" w:type="dxa"/>
            <w:vAlign w:val="center"/>
          </w:tcPr>
          <w:p w14:paraId="37D6137E" w14:textId="77777777" w:rsidR="00DA4708" w:rsidRPr="008650CA" w:rsidRDefault="00DA4708" w:rsidP="00D355FB">
            <w:pPr>
              <w:widowControl/>
              <w:spacing w:before="0" w:after="0" w:line="240" w:lineRule="auto"/>
              <w:ind w:right="-643"/>
            </w:pPr>
          </w:p>
        </w:tc>
        <w:tc>
          <w:tcPr>
            <w:tcW w:w="785" w:type="dxa"/>
            <w:vAlign w:val="center"/>
          </w:tcPr>
          <w:p w14:paraId="2AB6A78F" w14:textId="77777777" w:rsidR="00DA4708" w:rsidRPr="008650CA" w:rsidRDefault="00DA4708" w:rsidP="00D355FB">
            <w:pPr>
              <w:widowControl/>
              <w:spacing w:before="0" w:after="0" w:line="240" w:lineRule="auto"/>
              <w:ind w:right="-643"/>
            </w:pPr>
          </w:p>
        </w:tc>
      </w:tr>
      <w:tr w:rsidR="00DA4708" w:rsidRPr="008650CA" w14:paraId="680B53CD" w14:textId="77777777" w:rsidTr="00D355FB">
        <w:trPr>
          <w:trHeight w:val="567"/>
          <w:jc w:val="center"/>
        </w:trPr>
        <w:tc>
          <w:tcPr>
            <w:tcW w:w="4092" w:type="dxa"/>
            <w:tcMar>
              <w:top w:w="0" w:type="dxa"/>
              <w:bottom w:w="0" w:type="dxa"/>
            </w:tcMar>
            <w:vAlign w:val="center"/>
          </w:tcPr>
          <w:p w14:paraId="07926FEE" w14:textId="77777777" w:rsidR="00DA4708" w:rsidRPr="008650CA" w:rsidRDefault="00DA4708" w:rsidP="00D355FB">
            <w:pPr>
              <w:widowControl/>
              <w:spacing w:before="0" w:after="0" w:line="240" w:lineRule="auto"/>
              <w:rPr>
                <w:sz w:val="20"/>
                <w:szCs w:val="20"/>
              </w:rPr>
            </w:pPr>
            <w:r w:rsidRPr="008650CA">
              <w:rPr>
                <w:sz w:val="20"/>
                <w:szCs w:val="20"/>
              </w:rPr>
              <w:t>Contributes to group discussions</w:t>
            </w:r>
          </w:p>
        </w:tc>
        <w:tc>
          <w:tcPr>
            <w:tcW w:w="707" w:type="dxa"/>
            <w:tcMar>
              <w:top w:w="0" w:type="dxa"/>
              <w:bottom w:w="0" w:type="dxa"/>
            </w:tcMar>
            <w:vAlign w:val="center"/>
          </w:tcPr>
          <w:p w14:paraId="17DCBE0D"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0A73C23B"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15EF0C2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EB303C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04A48C37" w14:textId="77777777" w:rsidR="00DA4708" w:rsidRPr="008650CA" w:rsidRDefault="00DA4708" w:rsidP="00D355FB">
            <w:pPr>
              <w:widowControl/>
              <w:spacing w:before="0" w:after="0" w:line="240" w:lineRule="auto"/>
              <w:ind w:right="-643"/>
            </w:pPr>
          </w:p>
        </w:tc>
        <w:tc>
          <w:tcPr>
            <w:tcW w:w="785" w:type="dxa"/>
            <w:vAlign w:val="center"/>
          </w:tcPr>
          <w:p w14:paraId="37A3BFD2" w14:textId="77777777" w:rsidR="00DA4708" w:rsidRPr="008650CA" w:rsidRDefault="00DA4708" w:rsidP="00D355FB">
            <w:pPr>
              <w:widowControl/>
              <w:spacing w:before="0" w:after="0" w:line="240" w:lineRule="auto"/>
              <w:ind w:right="-643"/>
            </w:pPr>
          </w:p>
        </w:tc>
        <w:tc>
          <w:tcPr>
            <w:tcW w:w="785" w:type="dxa"/>
            <w:vAlign w:val="center"/>
          </w:tcPr>
          <w:p w14:paraId="2002AAB7" w14:textId="77777777" w:rsidR="00DA4708" w:rsidRPr="008650CA" w:rsidRDefault="00DA4708" w:rsidP="00D355FB">
            <w:pPr>
              <w:widowControl/>
              <w:spacing w:before="0" w:after="0" w:line="240" w:lineRule="auto"/>
              <w:ind w:right="-643"/>
            </w:pPr>
          </w:p>
        </w:tc>
        <w:tc>
          <w:tcPr>
            <w:tcW w:w="785" w:type="dxa"/>
            <w:vAlign w:val="center"/>
          </w:tcPr>
          <w:p w14:paraId="215BF6A3" w14:textId="77777777" w:rsidR="00DA4708" w:rsidRPr="008650CA" w:rsidRDefault="00DA4708" w:rsidP="00D355FB">
            <w:pPr>
              <w:widowControl/>
              <w:spacing w:before="0" w:after="0" w:line="240" w:lineRule="auto"/>
              <w:ind w:right="-643"/>
            </w:pPr>
          </w:p>
        </w:tc>
        <w:tc>
          <w:tcPr>
            <w:tcW w:w="785" w:type="dxa"/>
            <w:vAlign w:val="center"/>
          </w:tcPr>
          <w:p w14:paraId="6011A1FB" w14:textId="77777777" w:rsidR="00DA4708" w:rsidRPr="008650CA" w:rsidRDefault="00DA4708" w:rsidP="00D355FB">
            <w:pPr>
              <w:widowControl/>
              <w:spacing w:before="0" w:after="0" w:line="240" w:lineRule="auto"/>
              <w:ind w:right="-643"/>
            </w:pPr>
          </w:p>
        </w:tc>
        <w:tc>
          <w:tcPr>
            <w:tcW w:w="785" w:type="dxa"/>
            <w:vAlign w:val="center"/>
          </w:tcPr>
          <w:p w14:paraId="1F800110" w14:textId="77777777" w:rsidR="00DA4708" w:rsidRPr="008650CA" w:rsidRDefault="00DA4708" w:rsidP="00D355FB">
            <w:pPr>
              <w:widowControl/>
              <w:spacing w:before="0" w:after="0" w:line="240" w:lineRule="auto"/>
              <w:ind w:right="-643"/>
            </w:pPr>
          </w:p>
        </w:tc>
        <w:tc>
          <w:tcPr>
            <w:tcW w:w="785" w:type="dxa"/>
            <w:vAlign w:val="center"/>
          </w:tcPr>
          <w:p w14:paraId="0CB5855A" w14:textId="77777777" w:rsidR="00DA4708" w:rsidRPr="008650CA" w:rsidRDefault="00DA4708" w:rsidP="00D355FB">
            <w:pPr>
              <w:widowControl/>
              <w:spacing w:before="0" w:after="0" w:line="240" w:lineRule="auto"/>
              <w:ind w:right="-643"/>
            </w:pPr>
          </w:p>
        </w:tc>
        <w:tc>
          <w:tcPr>
            <w:tcW w:w="785" w:type="dxa"/>
            <w:vAlign w:val="center"/>
          </w:tcPr>
          <w:p w14:paraId="2AC98C90" w14:textId="77777777" w:rsidR="00DA4708" w:rsidRPr="008650CA" w:rsidRDefault="00DA4708" w:rsidP="00D355FB">
            <w:pPr>
              <w:widowControl/>
              <w:spacing w:before="0" w:after="0" w:line="240" w:lineRule="auto"/>
              <w:ind w:right="-643"/>
            </w:pPr>
          </w:p>
        </w:tc>
        <w:tc>
          <w:tcPr>
            <w:tcW w:w="785" w:type="dxa"/>
            <w:vAlign w:val="center"/>
          </w:tcPr>
          <w:p w14:paraId="11223300" w14:textId="77777777" w:rsidR="00DA4708" w:rsidRPr="008650CA" w:rsidRDefault="00DA4708" w:rsidP="00D355FB">
            <w:pPr>
              <w:widowControl/>
              <w:spacing w:before="0" w:after="0" w:line="240" w:lineRule="auto"/>
              <w:ind w:right="-643"/>
            </w:pPr>
          </w:p>
        </w:tc>
      </w:tr>
      <w:tr w:rsidR="00DA4708" w:rsidRPr="008650CA" w14:paraId="2F5405AE" w14:textId="77777777" w:rsidTr="00D355FB">
        <w:trPr>
          <w:trHeight w:val="567"/>
          <w:jc w:val="center"/>
        </w:trPr>
        <w:tc>
          <w:tcPr>
            <w:tcW w:w="4092" w:type="dxa"/>
            <w:tcMar>
              <w:top w:w="0" w:type="dxa"/>
              <w:bottom w:w="0" w:type="dxa"/>
            </w:tcMar>
            <w:vAlign w:val="center"/>
          </w:tcPr>
          <w:p w14:paraId="159AC048" w14:textId="77777777" w:rsidR="00DA4708" w:rsidRPr="008650CA" w:rsidRDefault="00DA4708" w:rsidP="00D355FB">
            <w:pPr>
              <w:widowControl/>
              <w:spacing w:before="0" w:after="0" w:line="240" w:lineRule="auto"/>
              <w:rPr>
                <w:sz w:val="20"/>
                <w:szCs w:val="20"/>
              </w:rPr>
            </w:pPr>
            <w:r w:rsidRPr="008650CA">
              <w:rPr>
                <w:sz w:val="20"/>
                <w:szCs w:val="20"/>
              </w:rPr>
              <w:t>Shows respect and consideration for others</w:t>
            </w:r>
          </w:p>
        </w:tc>
        <w:tc>
          <w:tcPr>
            <w:tcW w:w="707" w:type="dxa"/>
            <w:tcMar>
              <w:top w:w="0" w:type="dxa"/>
              <w:bottom w:w="0" w:type="dxa"/>
            </w:tcMar>
            <w:vAlign w:val="center"/>
          </w:tcPr>
          <w:p w14:paraId="6CCF57B4"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9649484"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52A27D2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EA8C612"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BC36625" w14:textId="77777777" w:rsidR="00DA4708" w:rsidRPr="008650CA" w:rsidRDefault="00DA4708" w:rsidP="00D355FB">
            <w:pPr>
              <w:widowControl/>
              <w:spacing w:before="0" w:after="0" w:line="240" w:lineRule="auto"/>
              <w:ind w:right="-643"/>
            </w:pPr>
          </w:p>
        </w:tc>
        <w:tc>
          <w:tcPr>
            <w:tcW w:w="785" w:type="dxa"/>
            <w:vAlign w:val="center"/>
          </w:tcPr>
          <w:p w14:paraId="42328FD4" w14:textId="77777777" w:rsidR="00DA4708" w:rsidRPr="008650CA" w:rsidRDefault="00DA4708" w:rsidP="00D355FB">
            <w:pPr>
              <w:widowControl/>
              <w:spacing w:before="0" w:after="0" w:line="240" w:lineRule="auto"/>
              <w:ind w:right="-643"/>
            </w:pPr>
          </w:p>
        </w:tc>
        <w:tc>
          <w:tcPr>
            <w:tcW w:w="785" w:type="dxa"/>
            <w:vAlign w:val="center"/>
          </w:tcPr>
          <w:p w14:paraId="28C4918F" w14:textId="77777777" w:rsidR="00DA4708" w:rsidRPr="008650CA" w:rsidRDefault="00DA4708" w:rsidP="00D355FB">
            <w:pPr>
              <w:widowControl/>
              <w:spacing w:before="0" w:after="0" w:line="240" w:lineRule="auto"/>
              <w:ind w:right="-643"/>
            </w:pPr>
          </w:p>
        </w:tc>
        <w:tc>
          <w:tcPr>
            <w:tcW w:w="785" w:type="dxa"/>
            <w:vAlign w:val="center"/>
          </w:tcPr>
          <w:p w14:paraId="1810D0C0" w14:textId="77777777" w:rsidR="00DA4708" w:rsidRPr="008650CA" w:rsidRDefault="00DA4708" w:rsidP="00D355FB">
            <w:pPr>
              <w:widowControl/>
              <w:spacing w:before="0" w:after="0" w:line="240" w:lineRule="auto"/>
              <w:ind w:right="-643"/>
            </w:pPr>
          </w:p>
        </w:tc>
        <w:tc>
          <w:tcPr>
            <w:tcW w:w="785" w:type="dxa"/>
            <w:vAlign w:val="center"/>
          </w:tcPr>
          <w:p w14:paraId="58251942" w14:textId="77777777" w:rsidR="00DA4708" w:rsidRPr="008650CA" w:rsidRDefault="00DA4708" w:rsidP="00D355FB">
            <w:pPr>
              <w:widowControl/>
              <w:spacing w:before="0" w:after="0" w:line="240" w:lineRule="auto"/>
              <w:ind w:right="-643"/>
            </w:pPr>
          </w:p>
        </w:tc>
        <w:tc>
          <w:tcPr>
            <w:tcW w:w="785" w:type="dxa"/>
            <w:vAlign w:val="center"/>
          </w:tcPr>
          <w:p w14:paraId="2246EC12" w14:textId="77777777" w:rsidR="00DA4708" w:rsidRPr="008650CA" w:rsidRDefault="00DA4708" w:rsidP="00D355FB">
            <w:pPr>
              <w:widowControl/>
              <w:spacing w:before="0" w:after="0" w:line="240" w:lineRule="auto"/>
              <w:ind w:right="-643"/>
            </w:pPr>
          </w:p>
        </w:tc>
        <w:tc>
          <w:tcPr>
            <w:tcW w:w="785" w:type="dxa"/>
            <w:vAlign w:val="center"/>
          </w:tcPr>
          <w:p w14:paraId="15DB2205" w14:textId="77777777" w:rsidR="00DA4708" w:rsidRPr="008650CA" w:rsidRDefault="00DA4708" w:rsidP="00D355FB">
            <w:pPr>
              <w:widowControl/>
              <w:spacing w:before="0" w:after="0" w:line="240" w:lineRule="auto"/>
              <w:ind w:right="-643"/>
            </w:pPr>
          </w:p>
        </w:tc>
        <w:tc>
          <w:tcPr>
            <w:tcW w:w="785" w:type="dxa"/>
            <w:vAlign w:val="center"/>
          </w:tcPr>
          <w:p w14:paraId="12B4C521" w14:textId="77777777" w:rsidR="00DA4708" w:rsidRPr="008650CA" w:rsidRDefault="00DA4708" w:rsidP="00D355FB">
            <w:pPr>
              <w:widowControl/>
              <w:spacing w:before="0" w:after="0" w:line="240" w:lineRule="auto"/>
              <w:ind w:right="-643"/>
            </w:pPr>
          </w:p>
        </w:tc>
        <w:tc>
          <w:tcPr>
            <w:tcW w:w="785" w:type="dxa"/>
            <w:vAlign w:val="center"/>
          </w:tcPr>
          <w:p w14:paraId="3BFB3604" w14:textId="77777777" w:rsidR="00DA4708" w:rsidRPr="008650CA" w:rsidRDefault="00DA4708" w:rsidP="00D355FB">
            <w:pPr>
              <w:widowControl/>
              <w:spacing w:before="0" w:after="0" w:line="240" w:lineRule="auto"/>
              <w:ind w:right="-643"/>
            </w:pPr>
          </w:p>
        </w:tc>
      </w:tr>
      <w:tr w:rsidR="00DA4708" w:rsidRPr="008650CA" w14:paraId="64C1FDF7" w14:textId="77777777" w:rsidTr="00D355FB">
        <w:trPr>
          <w:trHeight w:val="567"/>
          <w:jc w:val="center"/>
        </w:trPr>
        <w:tc>
          <w:tcPr>
            <w:tcW w:w="4092" w:type="dxa"/>
            <w:tcMar>
              <w:top w:w="0" w:type="dxa"/>
              <w:bottom w:w="0" w:type="dxa"/>
            </w:tcMar>
            <w:vAlign w:val="center"/>
          </w:tcPr>
          <w:p w14:paraId="456AAFF7" w14:textId="77777777" w:rsidR="00DA4708" w:rsidRPr="008650CA" w:rsidRDefault="00DA4708" w:rsidP="00D355FB">
            <w:pPr>
              <w:widowControl/>
              <w:spacing w:before="0" w:after="0" w:line="240" w:lineRule="auto"/>
              <w:rPr>
                <w:sz w:val="20"/>
                <w:szCs w:val="20"/>
              </w:rPr>
            </w:pPr>
            <w:r w:rsidRPr="008650CA">
              <w:rPr>
                <w:sz w:val="20"/>
                <w:szCs w:val="20"/>
              </w:rPr>
              <w:t>Uses appropriate conflict resolution skills</w:t>
            </w:r>
          </w:p>
        </w:tc>
        <w:tc>
          <w:tcPr>
            <w:tcW w:w="707" w:type="dxa"/>
            <w:tcMar>
              <w:top w:w="0" w:type="dxa"/>
              <w:bottom w:w="0" w:type="dxa"/>
            </w:tcMar>
            <w:vAlign w:val="center"/>
          </w:tcPr>
          <w:p w14:paraId="28ED62B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5F09AA3"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6A6933B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60F288F0"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537C50A1" w14:textId="77777777" w:rsidR="00DA4708" w:rsidRPr="008650CA" w:rsidRDefault="00DA4708" w:rsidP="00D355FB">
            <w:pPr>
              <w:widowControl/>
              <w:spacing w:before="0" w:after="0" w:line="240" w:lineRule="auto"/>
              <w:ind w:right="-643"/>
            </w:pPr>
          </w:p>
        </w:tc>
        <w:tc>
          <w:tcPr>
            <w:tcW w:w="785" w:type="dxa"/>
            <w:vAlign w:val="center"/>
          </w:tcPr>
          <w:p w14:paraId="632E0A7A" w14:textId="77777777" w:rsidR="00DA4708" w:rsidRPr="008650CA" w:rsidRDefault="00DA4708" w:rsidP="00D355FB">
            <w:pPr>
              <w:widowControl/>
              <w:spacing w:before="0" w:after="0" w:line="240" w:lineRule="auto"/>
              <w:ind w:right="-643"/>
            </w:pPr>
          </w:p>
        </w:tc>
        <w:tc>
          <w:tcPr>
            <w:tcW w:w="785" w:type="dxa"/>
            <w:vAlign w:val="center"/>
          </w:tcPr>
          <w:p w14:paraId="7854C9ED" w14:textId="77777777" w:rsidR="00DA4708" w:rsidRPr="008650CA" w:rsidRDefault="00DA4708" w:rsidP="00D355FB">
            <w:pPr>
              <w:widowControl/>
              <w:spacing w:before="0" w:after="0" w:line="240" w:lineRule="auto"/>
              <w:ind w:right="-643"/>
            </w:pPr>
          </w:p>
        </w:tc>
        <w:tc>
          <w:tcPr>
            <w:tcW w:w="785" w:type="dxa"/>
            <w:vAlign w:val="center"/>
          </w:tcPr>
          <w:p w14:paraId="67D3809B" w14:textId="77777777" w:rsidR="00DA4708" w:rsidRPr="008650CA" w:rsidRDefault="00DA4708" w:rsidP="00D355FB">
            <w:pPr>
              <w:widowControl/>
              <w:spacing w:before="0" w:after="0" w:line="240" w:lineRule="auto"/>
              <w:ind w:right="-643"/>
            </w:pPr>
          </w:p>
        </w:tc>
        <w:tc>
          <w:tcPr>
            <w:tcW w:w="785" w:type="dxa"/>
            <w:vAlign w:val="center"/>
          </w:tcPr>
          <w:p w14:paraId="37F9AFB9" w14:textId="77777777" w:rsidR="00DA4708" w:rsidRPr="008650CA" w:rsidRDefault="00DA4708" w:rsidP="00D355FB">
            <w:pPr>
              <w:widowControl/>
              <w:spacing w:before="0" w:after="0" w:line="240" w:lineRule="auto"/>
              <w:ind w:right="-643"/>
            </w:pPr>
          </w:p>
        </w:tc>
        <w:tc>
          <w:tcPr>
            <w:tcW w:w="785" w:type="dxa"/>
            <w:vAlign w:val="center"/>
          </w:tcPr>
          <w:p w14:paraId="00D717E4" w14:textId="77777777" w:rsidR="00DA4708" w:rsidRPr="008650CA" w:rsidRDefault="00DA4708" w:rsidP="00D355FB">
            <w:pPr>
              <w:widowControl/>
              <w:spacing w:before="0" w:after="0" w:line="240" w:lineRule="auto"/>
              <w:ind w:right="-643"/>
            </w:pPr>
          </w:p>
        </w:tc>
        <w:tc>
          <w:tcPr>
            <w:tcW w:w="785" w:type="dxa"/>
            <w:vAlign w:val="center"/>
          </w:tcPr>
          <w:p w14:paraId="56BC2479" w14:textId="77777777" w:rsidR="00DA4708" w:rsidRPr="008650CA" w:rsidRDefault="00DA4708" w:rsidP="00D355FB">
            <w:pPr>
              <w:widowControl/>
              <w:spacing w:before="0" w:after="0" w:line="240" w:lineRule="auto"/>
              <w:ind w:right="-643"/>
            </w:pPr>
          </w:p>
        </w:tc>
        <w:tc>
          <w:tcPr>
            <w:tcW w:w="785" w:type="dxa"/>
            <w:vAlign w:val="center"/>
          </w:tcPr>
          <w:p w14:paraId="0AD01AF7" w14:textId="77777777" w:rsidR="00DA4708" w:rsidRPr="008650CA" w:rsidRDefault="00DA4708" w:rsidP="00D355FB">
            <w:pPr>
              <w:widowControl/>
              <w:spacing w:before="0" w:after="0" w:line="240" w:lineRule="auto"/>
              <w:ind w:right="-643"/>
            </w:pPr>
          </w:p>
        </w:tc>
        <w:tc>
          <w:tcPr>
            <w:tcW w:w="785" w:type="dxa"/>
            <w:vAlign w:val="center"/>
          </w:tcPr>
          <w:p w14:paraId="6CA72EF9" w14:textId="77777777" w:rsidR="00DA4708" w:rsidRPr="008650CA" w:rsidRDefault="00DA4708" w:rsidP="00D355FB">
            <w:pPr>
              <w:widowControl/>
              <w:spacing w:before="0" w:after="0" w:line="240" w:lineRule="auto"/>
              <w:ind w:right="-643"/>
            </w:pPr>
          </w:p>
        </w:tc>
      </w:tr>
      <w:tr w:rsidR="00DA4708" w:rsidRPr="008650CA" w14:paraId="26B64D49" w14:textId="77777777" w:rsidTr="00D355FB">
        <w:trPr>
          <w:trHeight w:val="567"/>
          <w:jc w:val="center"/>
        </w:trPr>
        <w:tc>
          <w:tcPr>
            <w:tcW w:w="4092" w:type="dxa"/>
            <w:tcMar>
              <w:top w:w="0" w:type="dxa"/>
              <w:bottom w:w="0" w:type="dxa"/>
            </w:tcMar>
            <w:vAlign w:val="center"/>
          </w:tcPr>
          <w:p w14:paraId="0138E226" w14:textId="77777777" w:rsidR="00DA4708" w:rsidRPr="008650CA" w:rsidRDefault="00DA4708" w:rsidP="00D355FB">
            <w:pPr>
              <w:widowControl/>
              <w:spacing w:before="0" w:after="0" w:line="240" w:lineRule="auto"/>
              <w:rPr>
                <w:sz w:val="20"/>
                <w:szCs w:val="20"/>
              </w:rPr>
            </w:pPr>
            <w:r w:rsidRPr="008650CA">
              <w:rPr>
                <w:sz w:val="20"/>
                <w:szCs w:val="20"/>
              </w:rPr>
              <w:t>Actively seeks and uses feedback</w:t>
            </w:r>
          </w:p>
        </w:tc>
        <w:tc>
          <w:tcPr>
            <w:tcW w:w="707" w:type="dxa"/>
            <w:tcMar>
              <w:top w:w="0" w:type="dxa"/>
              <w:bottom w:w="0" w:type="dxa"/>
            </w:tcMar>
            <w:vAlign w:val="center"/>
          </w:tcPr>
          <w:p w14:paraId="7E48711E"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C28774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777482A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4BC64DA3"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19D4CF2" w14:textId="77777777" w:rsidR="00DA4708" w:rsidRPr="008650CA" w:rsidRDefault="00DA4708" w:rsidP="00D355FB">
            <w:pPr>
              <w:widowControl/>
              <w:spacing w:before="0" w:after="0" w:line="240" w:lineRule="auto"/>
              <w:ind w:right="-643"/>
            </w:pPr>
          </w:p>
        </w:tc>
        <w:tc>
          <w:tcPr>
            <w:tcW w:w="785" w:type="dxa"/>
            <w:vAlign w:val="center"/>
          </w:tcPr>
          <w:p w14:paraId="5A9D9483" w14:textId="77777777" w:rsidR="00DA4708" w:rsidRPr="008650CA" w:rsidRDefault="00DA4708" w:rsidP="00D355FB">
            <w:pPr>
              <w:widowControl/>
              <w:spacing w:before="0" w:after="0" w:line="240" w:lineRule="auto"/>
              <w:ind w:right="-643"/>
            </w:pPr>
          </w:p>
        </w:tc>
        <w:tc>
          <w:tcPr>
            <w:tcW w:w="785" w:type="dxa"/>
            <w:vAlign w:val="center"/>
          </w:tcPr>
          <w:p w14:paraId="6A57530F" w14:textId="77777777" w:rsidR="00DA4708" w:rsidRPr="008650CA" w:rsidRDefault="00DA4708" w:rsidP="00D355FB">
            <w:pPr>
              <w:widowControl/>
              <w:spacing w:before="0" w:after="0" w:line="240" w:lineRule="auto"/>
              <w:ind w:right="-643"/>
            </w:pPr>
          </w:p>
        </w:tc>
        <w:tc>
          <w:tcPr>
            <w:tcW w:w="785" w:type="dxa"/>
            <w:vAlign w:val="center"/>
          </w:tcPr>
          <w:p w14:paraId="331A4EC0" w14:textId="77777777" w:rsidR="00DA4708" w:rsidRPr="008650CA" w:rsidRDefault="00DA4708" w:rsidP="00D355FB">
            <w:pPr>
              <w:widowControl/>
              <w:spacing w:before="0" w:after="0" w:line="240" w:lineRule="auto"/>
              <w:ind w:right="-643"/>
            </w:pPr>
          </w:p>
        </w:tc>
        <w:tc>
          <w:tcPr>
            <w:tcW w:w="785" w:type="dxa"/>
            <w:vAlign w:val="center"/>
          </w:tcPr>
          <w:p w14:paraId="134BEF99" w14:textId="77777777" w:rsidR="00DA4708" w:rsidRPr="008650CA" w:rsidRDefault="00DA4708" w:rsidP="00D355FB">
            <w:pPr>
              <w:widowControl/>
              <w:spacing w:before="0" w:after="0" w:line="240" w:lineRule="auto"/>
              <w:ind w:right="-643"/>
            </w:pPr>
          </w:p>
        </w:tc>
        <w:tc>
          <w:tcPr>
            <w:tcW w:w="785" w:type="dxa"/>
            <w:vAlign w:val="center"/>
          </w:tcPr>
          <w:p w14:paraId="63337DDF" w14:textId="77777777" w:rsidR="00DA4708" w:rsidRPr="008650CA" w:rsidRDefault="00DA4708" w:rsidP="00D355FB">
            <w:pPr>
              <w:widowControl/>
              <w:spacing w:before="0" w:after="0" w:line="240" w:lineRule="auto"/>
              <w:ind w:right="-643"/>
            </w:pPr>
          </w:p>
        </w:tc>
        <w:tc>
          <w:tcPr>
            <w:tcW w:w="785" w:type="dxa"/>
            <w:vAlign w:val="center"/>
          </w:tcPr>
          <w:p w14:paraId="4970C42E" w14:textId="77777777" w:rsidR="00DA4708" w:rsidRPr="008650CA" w:rsidRDefault="00DA4708" w:rsidP="00D355FB">
            <w:pPr>
              <w:widowControl/>
              <w:spacing w:before="0" w:after="0" w:line="240" w:lineRule="auto"/>
              <w:ind w:right="-643"/>
            </w:pPr>
          </w:p>
        </w:tc>
        <w:tc>
          <w:tcPr>
            <w:tcW w:w="785" w:type="dxa"/>
            <w:vAlign w:val="center"/>
          </w:tcPr>
          <w:p w14:paraId="0622EF55" w14:textId="77777777" w:rsidR="00DA4708" w:rsidRPr="008650CA" w:rsidRDefault="00DA4708" w:rsidP="00D355FB">
            <w:pPr>
              <w:widowControl/>
              <w:spacing w:before="0" w:after="0" w:line="240" w:lineRule="auto"/>
              <w:ind w:right="-643"/>
            </w:pPr>
          </w:p>
        </w:tc>
        <w:tc>
          <w:tcPr>
            <w:tcW w:w="785" w:type="dxa"/>
            <w:vAlign w:val="center"/>
          </w:tcPr>
          <w:p w14:paraId="05444276" w14:textId="77777777" w:rsidR="00DA4708" w:rsidRPr="008650CA" w:rsidRDefault="00DA4708" w:rsidP="00D355FB">
            <w:pPr>
              <w:widowControl/>
              <w:spacing w:before="0" w:after="0" w:line="240" w:lineRule="auto"/>
              <w:ind w:right="-643"/>
            </w:pPr>
          </w:p>
        </w:tc>
      </w:tr>
    </w:tbl>
    <w:p w14:paraId="3ABFA7A3" w14:textId="77777777" w:rsidR="00DA4708" w:rsidRPr="008650CA" w:rsidRDefault="00DA4708" w:rsidP="00DA4708">
      <w:pPr>
        <w:widowControl/>
        <w:spacing w:line="360" w:lineRule="auto"/>
        <w:ind w:right="491"/>
        <w:rPr>
          <w:b/>
          <w:sz w:val="28"/>
          <w:szCs w:val="28"/>
          <w:lang w:val="en-GB"/>
        </w:rPr>
        <w:sectPr w:rsidR="00DA4708" w:rsidRPr="008650CA" w:rsidSect="00D81230">
          <w:pgSz w:w="16838" w:h="11906" w:orient="landscape"/>
          <w:pgMar w:top="1440" w:right="1440" w:bottom="1440" w:left="1440" w:header="709" w:footer="709" w:gutter="0"/>
          <w:cols w:space="708"/>
          <w:docGrid w:linePitch="360"/>
        </w:sectPr>
      </w:pPr>
    </w:p>
    <w:p w14:paraId="6403F4D6" w14:textId="1584C095" w:rsidR="008650CA" w:rsidRDefault="008650CA" w:rsidP="008650CA">
      <w:pPr>
        <w:pStyle w:val="Heading1"/>
      </w:pPr>
      <w:bookmarkStart w:id="132" w:name="_Appendix_23:_Teacher"/>
      <w:bookmarkStart w:id="133" w:name="_Appendix_17:_Teacher"/>
      <w:bookmarkStart w:id="134" w:name="_Toc477528368"/>
      <w:bookmarkStart w:id="135" w:name="_Toc518902680"/>
      <w:bookmarkStart w:id="136" w:name="_Toc47534963"/>
      <w:bookmarkStart w:id="137" w:name="_Toc465262521"/>
      <w:bookmarkStart w:id="138" w:name="_GoBack"/>
      <w:bookmarkEnd w:id="109"/>
      <w:bookmarkEnd w:id="132"/>
      <w:bookmarkEnd w:id="133"/>
      <w:bookmarkEnd w:id="138"/>
      <w:r>
        <w:rPr>
          <w:szCs w:val="28"/>
        </w:rPr>
        <w:t>A</w:t>
      </w:r>
      <w:r w:rsidRPr="00710DEC">
        <w:t xml:space="preserve">ppendix </w:t>
      </w:r>
      <w:r w:rsidR="005845C3">
        <w:t>16</w:t>
      </w:r>
      <w:r>
        <w:t>: Teacher resource</w:t>
      </w:r>
      <w:r w:rsidRPr="00710DEC">
        <w:t xml:space="preserve"> sheet 4.</w:t>
      </w:r>
      <w:r w:rsidR="00430113">
        <w:t>5</w:t>
      </w:r>
      <w:r w:rsidRPr="00710DEC">
        <w:t xml:space="preserve">: </w:t>
      </w:r>
      <w:r>
        <w:t>3 – 2 – 1 Reflection</w:t>
      </w:r>
      <w:bookmarkEnd w:id="134"/>
      <w:bookmarkEnd w:id="135"/>
      <w:bookmarkEnd w:id="136"/>
    </w:p>
    <w:tbl>
      <w:tblPr>
        <w:tblStyle w:val="TableGrid"/>
        <w:tblW w:w="0" w:type="auto"/>
        <w:tblLook w:val="04A0" w:firstRow="1" w:lastRow="0" w:firstColumn="1" w:lastColumn="0" w:noHBand="0" w:noVBand="1"/>
      </w:tblPr>
      <w:tblGrid>
        <w:gridCol w:w="1696"/>
        <w:gridCol w:w="4084"/>
        <w:gridCol w:w="4084"/>
        <w:gridCol w:w="4084"/>
      </w:tblGrid>
      <w:tr w:rsidR="008650CA" w14:paraId="23F9B447" w14:textId="77777777" w:rsidTr="00D355FB">
        <w:tc>
          <w:tcPr>
            <w:tcW w:w="13948" w:type="dxa"/>
            <w:gridSpan w:val="4"/>
            <w:tcMar>
              <w:top w:w="28" w:type="dxa"/>
              <w:left w:w="28" w:type="dxa"/>
              <w:bottom w:w="28" w:type="dxa"/>
              <w:right w:w="28" w:type="dxa"/>
            </w:tcMar>
          </w:tcPr>
          <w:p w14:paraId="06D49235" w14:textId="77777777" w:rsidR="008650CA" w:rsidRPr="001F2DF2" w:rsidRDefault="008650CA" w:rsidP="00D355FB">
            <w:pPr>
              <w:jc w:val="center"/>
              <w:rPr>
                <w:b/>
                <w:sz w:val="28"/>
                <w:szCs w:val="28"/>
              </w:rPr>
            </w:pPr>
            <w:r>
              <w:rPr>
                <w:b/>
                <w:sz w:val="28"/>
                <w:szCs w:val="28"/>
              </w:rPr>
              <w:t>3 – 2 – 1 Reflection</w:t>
            </w:r>
          </w:p>
        </w:tc>
      </w:tr>
      <w:tr w:rsidR="008650CA" w14:paraId="337D6334" w14:textId="77777777" w:rsidTr="00D355FB">
        <w:tc>
          <w:tcPr>
            <w:tcW w:w="1696" w:type="dxa"/>
          </w:tcPr>
          <w:p w14:paraId="3D85C409" w14:textId="77777777" w:rsidR="008650CA" w:rsidRPr="00B164E2" w:rsidRDefault="008650CA" w:rsidP="00D355FB">
            <w:pPr>
              <w:jc w:val="center"/>
              <w:rPr>
                <w:b/>
                <w:sz w:val="24"/>
                <w:szCs w:val="24"/>
              </w:rPr>
            </w:pPr>
            <w:r w:rsidRPr="00B164E2">
              <w:rPr>
                <w:b/>
                <w:sz w:val="24"/>
                <w:szCs w:val="24"/>
              </w:rPr>
              <w:t>Name</w:t>
            </w:r>
          </w:p>
        </w:tc>
        <w:tc>
          <w:tcPr>
            <w:tcW w:w="4084" w:type="dxa"/>
            <w:tcMar>
              <w:top w:w="28" w:type="dxa"/>
              <w:left w:w="28" w:type="dxa"/>
              <w:bottom w:w="28" w:type="dxa"/>
              <w:right w:w="28" w:type="dxa"/>
            </w:tcMar>
          </w:tcPr>
          <w:p w14:paraId="4FBE689B" w14:textId="0E39419B" w:rsidR="008650CA" w:rsidRPr="00B164E2" w:rsidRDefault="008650CA" w:rsidP="00D355FB">
            <w:pPr>
              <w:jc w:val="center"/>
              <w:rPr>
                <w:b/>
                <w:sz w:val="24"/>
                <w:szCs w:val="24"/>
              </w:rPr>
            </w:pPr>
            <w:r w:rsidRPr="00B164E2">
              <w:rPr>
                <w:b/>
                <w:sz w:val="24"/>
                <w:szCs w:val="24"/>
              </w:rPr>
              <w:t>3 things I learn</w:t>
            </w:r>
            <w:r w:rsidR="00970D69">
              <w:rPr>
                <w:b/>
                <w:sz w:val="24"/>
                <w:szCs w:val="24"/>
              </w:rPr>
              <w:t>ed</w:t>
            </w:r>
          </w:p>
        </w:tc>
        <w:tc>
          <w:tcPr>
            <w:tcW w:w="4084" w:type="dxa"/>
            <w:tcMar>
              <w:top w:w="28" w:type="dxa"/>
              <w:left w:w="28" w:type="dxa"/>
              <w:bottom w:w="28" w:type="dxa"/>
              <w:right w:w="28" w:type="dxa"/>
            </w:tcMar>
          </w:tcPr>
          <w:p w14:paraId="56BFEC42" w14:textId="77777777" w:rsidR="008650CA" w:rsidRPr="00B164E2" w:rsidRDefault="008650CA" w:rsidP="00D355FB">
            <w:pPr>
              <w:jc w:val="center"/>
              <w:rPr>
                <w:b/>
                <w:sz w:val="24"/>
                <w:szCs w:val="24"/>
              </w:rPr>
            </w:pPr>
            <w:r w:rsidRPr="00B164E2">
              <w:rPr>
                <w:b/>
                <w:sz w:val="24"/>
                <w:szCs w:val="24"/>
              </w:rPr>
              <w:t>2 things I found interesting</w:t>
            </w:r>
          </w:p>
        </w:tc>
        <w:tc>
          <w:tcPr>
            <w:tcW w:w="4084" w:type="dxa"/>
            <w:tcMar>
              <w:top w:w="28" w:type="dxa"/>
              <w:left w:w="28" w:type="dxa"/>
              <w:bottom w:w="28" w:type="dxa"/>
              <w:right w:w="28" w:type="dxa"/>
            </w:tcMar>
          </w:tcPr>
          <w:p w14:paraId="1BD773AD" w14:textId="77777777" w:rsidR="008650CA" w:rsidRPr="00B164E2" w:rsidRDefault="008650CA" w:rsidP="00D355FB">
            <w:pPr>
              <w:jc w:val="center"/>
              <w:rPr>
                <w:b/>
                <w:sz w:val="24"/>
                <w:szCs w:val="24"/>
              </w:rPr>
            </w:pPr>
            <w:r w:rsidRPr="00B164E2">
              <w:rPr>
                <w:b/>
                <w:sz w:val="24"/>
                <w:szCs w:val="24"/>
              </w:rPr>
              <w:t>1 thing I found difficult</w:t>
            </w:r>
          </w:p>
        </w:tc>
      </w:tr>
      <w:tr w:rsidR="008650CA" w14:paraId="3C5404C6" w14:textId="77777777" w:rsidTr="00D355FB">
        <w:trPr>
          <w:trHeight w:val="609"/>
        </w:trPr>
        <w:tc>
          <w:tcPr>
            <w:tcW w:w="1696" w:type="dxa"/>
            <w:tcMar>
              <w:right w:w="227" w:type="dxa"/>
            </w:tcMar>
          </w:tcPr>
          <w:p w14:paraId="6C5393EF" w14:textId="77777777" w:rsidR="008650CA" w:rsidRDefault="008650CA" w:rsidP="00D355FB">
            <w:pPr>
              <w:jc w:val="center"/>
            </w:pPr>
            <w:r>
              <w:t xml:space="preserve"> </w:t>
            </w:r>
          </w:p>
        </w:tc>
        <w:tc>
          <w:tcPr>
            <w:tcW w:w="4084" w:type="dxa"/>
            <w:tcMar>
              <w:top w:w="57" w:type="dxa"/>
              <w:left w:w="113" w:type="dxa"/>
              <w:bottom w:w="57" w:type="dxa"/>
              <w:right w:w="113" w:type="dxa"/>
            </w:tcMar>
          </w:tcPr>
          <w:p w14:paraId="5D5F340E" w14:textId="77777777" w:rsidR="008650CA" w:rsidRDefault="008650CA" w:rsidP="00D355FB"/>
        </w:tc>
        <w:tc>
          <w:tcPr>
            <w:tcW w:w="4084" w:type="dxa"/>
            <w:tcMar>
              <w:top w:w="57" w:type="dxa"/>
              <w:left w:w="113" w:type="dxa"/>
              <w:bottom w:w="57" w:type="dxa"/>
              <w:right w:w="113" w:type="dxa"/>
            </w:tcMar>
          </w:tcPr>
          <w:p w14:paraId="285CDD39" w14:textId="77777777" w:rsidR="008650CA" w:rsidRDefault="008650CA" w:rsidP="00D355FB"/>
        </w:tc>
        <w:tc>
          <w:tcPr>
            <w:tcW w:w="4084" w:type="dxa"/>
            <w:tcMar>
              <w:top w:w="57" w:type="dxa"/>
              <w:left w:w="113" w:type="dxa"/>
              <w:bottom w:w="57" w:type="dxa"/>
              <w:right w:w="113" w:type="dxa"/>
            </w:tcMar>
          </w:tcPr>
          <w:p w14:paraId="0D9F88E9" w14:textId="77777777" w:rsidR="008650CA" w:rsidRDefault="008650CA" w:rsidP="00D355FB"/>
        </w:tc>
      </w:tr>
      <w:tr w:rsidR="008650CA" w14:paraId="4ACC196E" w14:textId="77777777" w:rsidTr="00D355FB">
        <w:trPr>
          <w:trHeight w:val="567"/>
        </w:trPr>
        <w:tc>
          <w:tcPr>
            <w:tcW w:w="1696" w:type="dxa"/>
          </w:tcPr>
          <w:p w14:paraId="7E47E742" w14:textId="77777777" w:rsidR="008650CA" w:rsidRDefault="008650CA" w:rsidP="00D355FB">
            <w:pPr>
              <w:spacing w:before="0"/>
            </w:pPr>
          </w:p>
        </w:tc>
        <w:tc>
          <w:tcPr>
            <w:tcW w:w="4084" w:type="dxa"/>
          </w:tcPr>
          <w:p w14:paraId="277FCC2F" w14:textId="77777777" w:rsidR="008650CA" w:rsidRDefault="008650CA" w:rsidP="00D355FB">
            <w:pPr>
              <w:spacing w:before="0"/>
            </w:pPr>
          </w:p>
        </w:tc>
        <w:tc>
          <w:tcPr>
            <w:tcW w:w="4084" w:type="dxa"/>
          </w:tcPr>
          <w:p w14:paraId="6CC8EEA1" w14:textId="77777777" w:rsidR="008650CA" w:rsidRDefault="008650CA" w:rsidP="00D355FB">
            <w:pPr>
              <w:spacing w:before="0"/>
            </w:pPr>
          </w:p>
        </w:tc>
        <w:tc>
          <w:tcPr>
            <w:tcW w:w="4084" w:type="dxa"/>
          </w:tcPr>
          <w:p w14:paraId="7377823B" w14:textId="77777777" w:rsidR="008650CA" w:rsidRDefault="008650CA" w:rsidP="00D355FB">
            <w:pPr>
              <w:spacing w:before="0"/>
            </w:pPr>
          </w:p>
        </w:tc>
      </w:tr>
      <w:tr w:rsidR="008650CA" w14:paraId="4932028C" w14:textId="77777777" w:rsidTr="00D355FB">
        <w:trPr>
          <w:trHeight w:val="567"/>
        </w:trPr>
        <w:tc>
          <w:tcPr>
            <w:tcW w:w="1696" w:type="dxa"/>
          </w:tcPr>
          <w:p w14:paraId="12F85E84" w14:textId="77777777" w:rsidR="008650CA" w:rsidRDefault="008650CA" w:rsidP="00D355FB">
            <w:pPr>
              <w:spacing w:before="0"/>
            </w:pPr>
          </w:p>
        </w:tc>
        <w:tc>
          <w:tcPr>
            <w:tcW w:w="4084" w:type="dxa"/>
          </w:tcPr>
          <w:p w14:paraId="5D4EA15A" w14:textId="77777777" w:rsidR="008650CA" w:rsidRDefault="008650CA" w:rsidP="00D355FB">
            <w:pPr>
              <w:spacing w:before="0"/>
            </w:pPr>
          </w:p>
        </w:tc>
        <w:tc>
          <w:tcPr>
            <w:tcW w:w="4084" w:type="dxa"/>
          </w:tcPr>
          <w:p w14:paraId="2C90EAC3" w14:textId="77777777" w:rsidR="008650CA" w:rsidRDefault="008650CA" w:rsidP="00D355FB">
            <w:pPr>
              <w:spacing w:before="0"/>
            </w:pPr>
          </w:p>
        </w:tc>
        <w:tc>
          <w:tcPr>
            <w:tcW w:w="4084" w:type="dxa"/>
          </w:tcPr>
          <w:p w14:paraId="4E8B185A" w14:textId="77777777" w:rsidR="008650CA" w:rsidRDefault="008650CA" w:rsidP="00D355FB">
            <w:pPr>
              <w:spacing w:before="0"/>
            </w:pPr>
          </w:p>
        </w:tc>
      </w:tr>
      <w:tr w:rsidR="008650CA" w14:paraId="4D9434CE" w14:textId="77777777" w:rsidTr="00D355FB">
        <w:trPr>
          <w:trHeight w:val="567"/>
        </w:trPr>
        <w:tc>
          <w:tcPr>
            <w:tcW w:w="1696" w:type="dxa"/>
          </w:tcPr>
          <w:p w14:paraId="1E988423" w14:textId="77777777" w:rsidR="008650CA" w:rsidRDefault="008650CA" w:rsidP="00D355FB">
            <w:pPr>
              <w:spacing w:before="0"/>
            </w:pPr>
          </w:p>
        </w:tc>
        <w:tc>
          <w:tcPr>
            <w:tcW w:w="4084" w:type="dxa"/>
          </w:tcPr>
          <w:p w14:paraId="5C11ECEF" w14:textId="77777777" w:rsidR="008650CA" w:rsidRDefault="008650CA" w:rsidP="00D355FB">
            <w:pPr>
              <w:spacing w:before="0"/>
            </w:pPr>
          </w:p>
        </w:tc>
        <w:tc>
          <w:tcPr>
            <w:tcW w:w="4084" w:type="dxa"/>
          </w:tcPr>
          <w:p w14:paraId="36BB6BD6" w14:textId="77777777" w:rsidR="008650CA" w:rsidRDefault="008650CA" w:rsidP="00D355FB">
            <w:pPr>
              <w:spacing w:before="0"/>
            </w:pPr>
          </w:p>
        </w:tc>
        <w:tc>
          <w:tcPr>
            <w:tcW w:w="4084" w:type="dxa"/>
          </w:tcPr>
          <w:p w14:paraId="4F24B081" w14:textId="77777777" w:rsidR="008650CA" w:rsidRDefault="008650CA" w:rsidP="00D355FB">
            <w:pPr>
              <w:spacing w:before="0"/>
            </w:pPr>
          </w:p>
        </w:tc>
      </w:tr>
      <w:tr w:rsidR="008650CA" w14:paraId="7637AB0B" w14:textId="77777777" w:rsidTr="00D355FB">
        <w:trPr>
          <w:trHeight w:val="567"/>
        </w:trPr>
        <w:tc>
          <w:tcPr>
            <w:tcW w:w="1696" w:type="dxa"/>
          </w:tcPr>
          <w:p w14:paraId="49BAAAE9" w14:textId="77777777" w:rsidR="008650CA" w:rsidRDefault="008650CA" w:rsidP="00D355FB">
            <w:pPr>
              <w:spacing w:before="0"/>
            </w:pPr>
          </w:p>
        </w:tc>
        <w:tc>
          <w:tcPr>
            <w:tcW w:w="4084" w:type="dxa"/>
          </w:tcPr>
          <w:p w14:paraId="193B91F3" w14:textId="77777777" w:rsidR="008650CA" w:rsidRDefault="008650CA" w:rsidP="00D355FB">
            <w:pPr>
              <w:spacing w:before="0"/>
            </w:pPr>
          </w:p>
        </w:tc>
        <w:tc>
          <w:tcPr>
            <w:tcW w:w="4084" w:type="dxa"/>
          </w:tcPr>
          <w:p w14:paraId="1D5AE0EF" w14:textId="77777777" w:rsidR="008650CA" w:rsidRDefault="008650CA" w:rsidP="00D355FB">
            <w:pPr>
              <w:spacing w:before="0"/>
            </w:pPr>
          </w:p>
        </w:tc>
        <w:tc>
          <w:tcPr>
            <w:tcW w:w="4084" w:type="dxa"/>
          </w:tcPr>
          <w:p w14:paraId="4273F981" w14:textId="77777777" w:rsidR="008650CA" w:rsidRDefault="008650CA" w:rsidP="00D355FB">
            <w:pPr>
              <w:spacing w:before="0"/>
            </w:pPr>
          </w:p>
        </w:tc>
      </w:tr>
      <w:tr w:rsidR="008650CA" w14:paraId="5A944F7A" w14:textId="77777777" w:rsidTr="00D355FB">
        <w:trPr>
          <w:trHeight w:val="567"/>
        </w:trPr>
        <w:tc>
          <w:tcPr>
            <w:tcW w:w="1696" w:type="dxa"/>
          </w:tcPr>
          <w:p w14:paraId="50A9B563" w14:textId="77777777" w:rsidR="008650CA" w:rsidRDefault="008650CA" w:rsidP="00D355FB">
            <w:pPr>
              <w:spacing w:before="0"/>
            </w:pPr>
          </w:p>
        </w:tc>
        <w:tc>
          <w:tcPr>
            <w:tcW w:w="4084" w:type="dxa"/>
          </w:tcPr>
          <w:p w14:paraId="19A0827D" w14:textId="77777777" w:rsidR="008650CA" w:rsidRDefault="008650CA" w:rsidP="00D355FB">
            <w:pPr>
              <w:spacing w:before="0"/>
            </w:pPr>
          </w:p>
        </w:tc>
        <w:tc>
          <w:tcPr>
            <w:tcW w:w="4084" w:type="dxa"/>
          </w:tcPr>
          <w:p w14:paraId="3DBAC1FD" w14:textId="77777777" w:rsidR="008650CA" w:rsidRDefault="008650CA" w:rsidP="00D355FB">
            <w:pPr>
              <w:spacing w:before="0"/>
            </w:pPr>
          </w:p>
        </w:tc>
        <w:tc>
          <w:tcPr>
            <w:tcW w:w="4084" w:type="dxa"/>
          </w:tcPr>
          <w:p w14:paraId="40B0D2D0" w14:textId="77777777" w:rsidR="008650CA" w:rsidRDefault="008650CA" w:rsidP="00D355FB">
            <w:pPr>
              <w:spacing w:before="0"/>
            </w:pPr>
          </w:p>
        </w:tc>
      </w:tr>
      <w:tr w:rsidR="008650CA" w14:paraId="0A615E45" w14:textId="77777777" w:rsidTr="00D355FB">
        <w:trPr>
          <w:trHeight w:val="567"/>
        </w:trPr>
        <w:tc>
          <w:tcPr>
            <w:tcW w:w="1696" w:type="dxa"/>
          </w:tcPr>
          <w:p w14:paraId="06B9D3F7" w14:textId="77777777" w:rsidR="008650CA" w:rsidRDefault="008650CA" w:rsidP="00D355FB">
            <w:pPr>
              <w:spacing w:before="0"/>
            </w:pPr>
          </w:p>
        </w:tc>
        <w:tc>
          <w:tcPr>
            <w:tcW w:w="4084" w:type="dxa"/>
          </w:tcPr>
          <w:p w14:paraId="220559A3" w14:textId="77777777" w:rsidR="008650CA" w:rsidRDefault="008650CA" w:rsidP="00D355FB">
            <w:pPr>
              <w:spacing w:before="0"/>
            </w:pPr>
          </w:p>
        </w:tc>
        <w:tc>
          <w:tcPr>
            <w:tcW w:w="4084" w:type="dxa"/>
          </w:tcPr>
          <w:p w14:paraId="424C90D1" w14:textId="77777777" w:rsidR="008650CA" w:rsidRDefault="008650CA" w:rsidP="00D355FB">
            <w:pPr>
              <w:spacing w:before="0"/>
            </w:pPr>
          </w:p>
        </w:tc>
        <w:tc>
          <w:tcPr>
            <w:tcW w:w="4084" w:type="dxa"/>
          </w:tcPr>
          <w:p w14:paraId="0E5C6A29" w14:textId="77777777" w:rsidR="008650CA" w:rsidRDefault="008650CA" w:rsidP="00D355FB">
            <w:pPr>
              <w:spacing w:before="0"/>
            </w:pPr>
          </w:p>
        </w:tc>
      </w:tr>
      <w:tr w:rsidR="008650CA" w14:paraId="3831FA17" w14:textId="77777777" w:rsidTr="00D355FB">
        <w:trPr>
          <w:trHeight w:val="567"/>
        </w:trPr>
        <w:tc>
          <w:tcPr>
            <w:tcW w:w="1696" w:type="dxa"/>
          </w:tcPr>
          <w:p w14:paraId="546A3975" w14:textId="77777777" w:rsidR="008650CA" w:rsidRDefault="008650CA" w:rsidP="00D355FB">
            <w:pPr>
              <w:spacing w:before="0"/>
            </w:pPr>
          </w:p>
        </w:tc>
        <w:tc>
          <w:tcPr>
            <w:tcW w:w="4084" w:type="dxa"/>
          </w:tcPr>
          <w:p w14:paraId="0A2B26C8" w14:textId="77777777" w:rsidR="008650CA" w:rsidRDefault="008650CA" w:rsidP="00D355FB">
            <w:pPr>
              <w:spacing w:before="0"/>
            </w:pPr>
          </w:p>
        </w:tc>
        <w:tc>
          <w:tcPr>
            <w:tcW w:w="4084" w:type="dxa"/>
          </w:tcPr>
          <w:p w14:paraId="347B8200" w14:textId="77777777" w:rsidR="008650CA" w:rsidRDefault="008650CA" w:rsidP="00D355FB">
            <w:pPr>
              <w:spacing w:before="0"/>
            </w:pPr>
          </w:p>
        </w:tc>
        <w:tc>
          <w:tcPr>
            <w:tcW w:w="4084" w:type="dxa"/>
          </w:tcPr>
          <w:p w14:paraId="01370E73" w14:textId="77777777" w:rsidR="008650CA" w:rsidRDefault="008650CA" w:rsidP="00D355FB">
            <w:pPr>
              <w:spacing w:before="0"/>
            </w:pPr>
          </w:p>
        </w:tc>
      </w:tr>
      <w:tr w:rsidR="008650CA" w14:paraId="7611F608" w14:textId="77777777" w:rsidTr="00D355FB">
        <w:trPr>
          <w:trHeight w:val="567"/>
        </w:trPr>
        <w:tc>
          <w:tcPr>
            <w:tcW w:w="1696" w:type="dxa"/>
          </w:tcPr>
          <w:p w14:paraId="7054138E" w14:textId="77777777" w:rsidR="008650CA" w:rsidRDefault="008650CA" w:rsidP="00D355FB">
            <w:pPr>
              <w:spacing w:before="0"/>
            </w:pPr>
          </w:p>
        </w:tc>
        <w:tc>
          <w:tcPr>
            <w:tcW w:w="4084" w:type="dxa"/>
          </w:tcPr>
          <w:p w14:paraId="647F13AA" w14:textId="77777777" w:rsidR="008650CA" w:rsidRDefault="008650CA" w:rsidP="00D355FB">
            <w:pPr>
              <w:spacing w:before="0"/>
            </w:pPr>
          </w:p>
        </w:tc>
        <w:tc>
          <w:tcPr>
            <w:tcW w:w="4084" w:type="dxa"/>
          </w:tcPr>
          <w:p w14:paraId="7A223BF1" w14:textId="77777777" w:rsidR="008650CA" w:rsidRDefault="008650CA" w:rsidP="00D355FB">
            <w:pPr>
              <w:spacing w:before="0"/>
            </w:pPr>
          </w:p>
        </w:tc>
        <w:tc>
          <w:tcPr>
            <w:tcW w:w="4084" w:type="dxa"/>
          </w:tcPr>
          <w:p w14:paraId="0E628EEE" w14:textId="77777777" w:rsidR="008650CA" w:rsidRDefault="008650CA" w:rsidP="00D355FB">
            <w:pPr>
              <w:spacing w:before="0"/>
            </w:pPr>
          </w:p>
        </w:tc>
      </w:tr>
      <w:tr w:rsidR="008650CA" w14:paraId="0A06FBFB" w14:textId="77777777" w:rsidTr="00D355FB">
        <w:trPr>
          <w:trHeight w:val="567"/>
        </w:trPr>
        <w:tc>
          <w:tcPr>
            <w:tcW w:w="1696" w:type="dxa"/>
          </w:tcPr>
          <w:p w14:paraId="2A188C3D" w14:textId="77777777" w:rsidR="008650CA" w:rsidRDefault="008650CA" w:rsidP="00D355FB">
            <w:pPr>
              <w:spacing w:before="0"/>
            </w:pPr>
          </w:p>
        </w:tc>
        <w:tc>
          <w:tcPr>
            <w:tcW w:w="4084" w:type="dxa"/>
          </w:tcPr>
          <w:p w14:paraId="0AC8D967" w14:textId="77777777" w:rsidR="008650CA" w:rsidRDefault="008650CA" w:rsidP="00D355FB">
            <w:pPr>
              <w:spacing w:before="0"/>
            </w:pPr>
          </w:p>
        </w:tc>
        <w:tc>
          <w:tcPr>
            <w:tcW w:w="4084" w:type="dxa"/>
          </w:tcPr>
          <w:p w14:paraId="564904B5" w14:textId="77777777" w:rsidR="008650CA" w:rsidRDefault="008650CA" w:rsidP="00D355FB">
            <w:pPr>
              <w:spacing w:before="0"/>
            </w:pPr>
          </w:p>
        </w:tc>
        <w:tc>
          <w:tcPr>
            <w:tcW w:w="4084" w:type="dxa"/>
          </w:tcPr>
          <w:p w14:paraId="4A4667C0" w14:textId="77777777" w:rsidR="008650CA" w:rsidRDefault="008650CA" w:rsidP="00D355FB">
            <w:pPr>
              <w:spacing w:before="0"/>
            </w:pPr>
          </w:p>
        </w:tc>
      </w:tr>
    </w:tbl>
    <w:p w14:paraId="48FD8DBF" w14:textId="77777777" w:rsidR="008650CA" w:rsidRPr="00710DEC" w:rsidRDefault="008650CA" w:rsidP="008650CA">
      <w:pPr>
        <w:spacing w:line="360" w:lineRule="auto"/>
        <w:ind w:right="491"/>
        <w:rPr>
          <w:sz w:val="28"/>
          <w:szCs w:val="28"/>
        </w:rPr>
        <w:sectPr w:rsidR="008650CA" w:rsidRPr="00710DEC" w:rsidSect="00D81230">
          <w:pgSz w:w="16838" w:h="11906" w:orient="landscape"/>
          <w:pgMar w:top="1440" w:right="1440" w:bottom="1440" w:left="1440" w:header="709" w:footer="709" w:gutter="0"/>
          <w:cols w:space="708"/>
          <w:docGrid w:linePitch="360"/>
        </w:sectPr>
      </w:pPr>
    </w:p>
    <w:p w14:paraId="55B451FD" w14:textId="1903F1C8" w:rsidR="004337D9" w:rsidRDefault="0030048A" w:rsidP="006A2F75">
      <w:pPr>
        <w:pStyle w:val="Heading1"/>
        <w:jc w:val="center"/>
      </w:pPr>
      <w:bookmarkStart w:id="139" w:name="_Toc465262525"/>
      <w:bookmarkStart w:id="140" w:name="_Toc47534964"/>
      <w:bookmarkEnd w:id="137"/>
      <w:r>
        <w:t>Notes</w:t>
      </w:r>
      <w:bookmarkEnd w:id="139"/>
      <w:bookmarkEnd w:id="140"/>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4F352688" w:rsidR="00710DEC" w:rsidRPr="00637B6B" w:rsidRDefault="00710DEC" w:rsidP="00BA3E36">
      <w:pPr>
        <w:widowControl/>
        <w:spacing w:before="0" w:after="160" w:line="259" w:lineRule="auto"/>
        <w:rPr>
          <w:color w:val="FF0000"/>
        </w:rPr>
      </w:pPr>
    </w:p>
    <w:sectPr w:rsidR="00710DEC" w:rsidRPr="00637B6B" w:rsidSect="00D81230">
      <w:headerReference w:type="default" r:id="rId161"/>
      <w:footerReference w:type="default" r:id="rId162"/>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2C77" w14:textId="77777777" w:rsidR="00807010" w:rsidRDefault="00807010" w:rsidP="000C16C7">
      <w:pPr>
        <w:spacing w:after="0" w:line="240" w:lineRule="auto"/>
      </w:pPr>
      <w:r>
        <w:separator/>
      </w:r>
    </w:p>
  </w:endnote>
  <w:endnote w:type="continuationSeparator" w:id="0">
    <w:p w14:paraId="3F87F0EB" w14:textId="77777777" w:rsidR="00807010" w:rsidRDefault="00807010" w:rsidP="000C16C7">
      <w:pPr>
        <w:spacing w:after="0" w:line="240" w:lineRule="auto"/>
      </w:pPr>
      <w:r>
        <w:continuationSeparator/>
      </w:r>
    </w:p>
  </w:endnote>
  <w:endnote w:type="continuationNotice" w:id="1">
    <w:p w14:paraId="6E246D75" w14:textId="77777777" w:rsidR="00807010" w:rsidRDefault="008070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Helvetica Neue">
    <w:altName w:val="Malgun Gothic"/>
    <w:charset w:val="00"/>
    <w:family w:val="auto"/>
    <w:pitch w:val="variable"/>
    <w:sig w:usb0="A000002F" w:usb1="40000048" w:usb2="00000000" w:usb3="00000000" w:csb0="00000111"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1BBBA" w14:textId="583680CE" w:rsidR="00807010" w:rsidRDefault="00807010">
    <w:pPr>
      <w:pStyle w:val="Footer"/>
    </w:pPr>
    <w:r>
      <w:rPr>
        <w:noProof/>
        <w:lang w:eastAsia="en-AU"/>
      </w:rPr>
      <w:drawing>
        <wp:inline distT="0" distB="0" distL="0" distR="0" wp14:anchorId="3DF8535A" wp14:editId="2676B2E6">
          <wp:extent cx="5731510" cy="419100"/>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0A886234" w:rsidR="00807010" w:rsidRPr="00542CE3" w:rsidRDefault="00807010" w:rsidP="00542CE3">
    <w:pPr>
      <w:pStyle w:val="Footer"/>
    </w:pPr>
    <w:r w:rsidRPr="00542CE3">
      <w:t>© Department of</w:t>
    </w:r>
    <w:r>
      <w:t xml:space="preserve"> Education Western Australia 2020: </w:t>
    </w:r>
    <w:r w:rsidRPr="00542CE3">
      <w:rPr>
        <w:noProof/>
        <w:lang w:eastAsia="en-AU"/>
      </w:rPr>
      <w:drawing>
        <wp:anchor distT="0" distB="0" distL="114300" distR="114300" simplePos="0" relativeHeight="251658240"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Climate calculations 1.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807010" w:rsidRPr="000954F7" w:rsidRDefault="00807010">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F0D63" w14:textId="77777777" w:rsidR="00807010" w:rsidRDefault="00807010" w:rsidP="000C16C7">
      <w:pPr>
        <w:spacing w:after="0" w:line="240" w:lineRule="auto"/>
      </w:pPr>
      <w:r>
        <w:separator/>
      </w:r>
    </w:p>
  </w:footnote>
  <w:footnote w:type="continuationSeparator" w:id="0">
    <w:p w14:paraId="3BA7798B" w14:textId="77777777" w:rsidR="00807010" w:rsidRDefault="00807010" w:rsidP="000C16C7">
      <w:pPr>
        <w:spacing w:after="0" w:line="240" w:lineRule="auto"/>
      </w:pPr>
      <w:r>
        <w:continuationSeparator/>
      </w:r>
    </w:p>
  </w:footnote>
  <w:footnote w:type="continuationNotice" w:id="1">
    <w:p w14:paraId="371CB601" w14:textId="77777777" w:rsidR="00807010" w:rsidRDefault="0080701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60ACC0D1" w:rsidR="00807010" w:rsidRDefault="0080701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86CAB" w:rsidRPr="00686CAB">
          <w:rPr>
            <w:b/>
            <w:bCs/>
            <w:noProof/>
          </w:rPr>
          <w:t>56</w:t>
        </w:r>
        <w:r>
          <w:rPr>
            <w:b/>
            <w:bCs/>
            <w:noProof/>
          </w:rPr>
          <w:fldChar w:fldCharType="end"/>
        </w:r>
      </w:p>
    </w:sdtContent>
  </w:sdt>
  <w:p w14:paraId="29AEFE38" w14:textId="77777777" w:rsidR="00807010" w:rsidRDefault="00807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3BBCF71B" w:rsidR="00807010" w:rsidRDefault="0080701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86CAB" w:rsidRPr="00686CAB">
          <w:rPr>
            <w:b/>
            <w:bCs/>
            <w:noProof/>
          </w:rPr>
          <w:t>71</w:t>
        </w:r>
        <w:r>
          <w:rPr>
            <w:b/>
            <w:bCs/>
            <w:noProof/>
          </w:rPr>
          <w:fldChar w:fldCharType="end"/>
        </w:r>
      </w:p>
    </w:sdtContent>
  </w:sdt>
  <w:p w14:paraId="04529D2C" w14:textId="77777777" w:rsidR="00807010" w:rsidRDefault="008070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807010" w:rsidRDefault="00807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4B0CC4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CA5F9E"/>
    <w:multiLevelType w:val="multilevel"/>
    <w:tmpl w:val="040E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A050D"/>
    <w:multiLevelType w:val="hybridMultilevel"/>
    <w:tmpl w:val="EA0EC15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43A565D"/>
    <w:multiLevelType w:val="hybridMultilevel"/>
    <w:tmpl w:val="D3F04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8D4018"/>
    <w:multiLevelType w:val="hybridMultilevel"/>
    <w:tmpl w:val="1354C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114A17"/>
    <w:multiLevelType w:val="hybridMultilevel"/>
    <w:tmpl w:val="13F62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42EB6"/>
    <w:multiLevelType w:val="hybridMultilevel"/>
    <w:tmpl w:val="881E4B44"/>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8"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9" w15:restartNumberingAfterBreak="0">
    <w:nsid w:val="12200DF4"/>
    <w:multiLevelType w:val="hybridMultilevel"/>
    <w:tmpl w:val="20AA7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973939"/>
    <w:multiLevelType w:val="hybridMultilevel"/>
    <w:tmpl w:val="409E48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6A4587"/>
    <w:multiLevelType w:val="hybridMultilevel"/>
    <w:tmpl w:val="23EEA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6D4B68"/>
    <w:multiLevelType w:val="hybridMultilevel"/>
    <w:tmpl w:val="305CA0D8"/>
    <w:lvl w:ilvl="0" w:tplc="0C09000F">
      <w:start w:val="1"/>
      <w:numFmt w:val="decimal"/>
      <w:lvlText w:val="%1."/>
      <w:lvlJc w:val="left"/>
      <w:pPr>
        <w:ind w:left="50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C923DC1"/>
    <w:multiLevelType w:val="hybridMultilevel"/>
    <w:tmpl w:val="A9DE4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6EA2B1D"/>
    <w:multiLevelType w:val="hybridMultilevel"/>
    <w:tmpl w:val="305CA0D8"/>
    <w:lvl w:ilvl="0" w:tplc="0C09000F">
      <w:start w:val="1"/>
      <w:numFmt w:val="decimal"/>
      <w:lvlText w:val="%1."/>
      <w:lvlJc w:val="left"/>
      <w:pPr>
        <w:ind w:left="50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4D760A"/>
    <w:multiLevelType w:val="hybridMultilevel"/>
    <w:tmpl w:val="3D58B84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4CE77DB"/>
    <w:multiLevelType w:val="hybridMultilevel"/>
    <w:tmpl w:val="4C061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A06930"/>
    <w:multiLevelType w:val="hybridMultilevel"/>
    <w:tmpl w:val="A6F0CDEC"/>
    <w:lvl w:ilvl="0" w:tplc="71FE9EE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270E01"/>
    <w:multiLevelType w:val="hybridMultilevel"/>
    <w:tmpl w:val="C0BC5EB4"/>
    <w:lvl w:ilvl="0" w:tplc="B972DF70">
      <w:start w:val="1"/>
      <w:numFmt w:val="bullet"/>
      <w:pStyle w:val="ListBullet"/>
      <w:lvlText w:val=""/>
      <w:lvlJc w:val="left"/>
      <w:pPr>
        <w:tabs>
          <w:tab w:val="num" w:pos="360"/>
        </w:tabs>
        <w:ind w:left="360" w:hanging="360"/>
      </w:pPr>
      <w:rPr>
        <w:rFonts w:ascii="Century Gothic" w:hAnsi="Century Gothic"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0F5796"/>
    <w:multiLevelType w:val="hybridMultilevel"/>
    <w:tmpl w:val="59CE9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C10AD0"/>
    <w:multiLevelType w:val="hybridMultilevel"/>
    <w:tmpl w:val="61986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8805A5"/>
    <w:multiLevelType w:val="hybridMultilevel"/>
    <w:tmpl w:val="6FF0DD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CE5D68"/>
    <w:multiLevelType w:val="hybridMultilevel"/>
    <w:tmpl w:val="A6F0CDEC"/>
    <w:lvl w:ilvl="0" w:tplc="71FE9EE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87913C6"/>
    <w:multiLevelType w:val="hybridMultilevel"/>
    <w:tmpl w:val="6228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2B13B4"/>
    <w:multiLevelType w:val="hybridMultilevel"/>
    <w:tmpl w:val="1A1AA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57B38"/>
    <w:multiLevelType w:val="hybridMultilevel"/>
    <w:tmpl w:val="DF542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9E6A81"/>
    <w:multiLevelType w:val="hybridMultilevel"/>
    <w:tmpl w:val="5B34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454450"/>
    <w:multiLevelType w:val="hybridMultilevel"/>
    <w:tmpl w:val="C784BC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01D3E7C"/>
    <w:multiLevelType w:val="hybridMultilevel"/>
    <w:tmpl w:val="9DCAB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DE3E94"/>
    <w:multiLevelType w:val="hybridMultilevel"/>
    <w:tmpl w:val="CA20C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123D10"/>
    <w:multiLevelType w:val="multilevel"/>
    <w:tmpl w:val="C3B8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2D47FD"/>
    <w:multiLevelType w:val="hybridMultilevel"/>
    <w:tmpl w:val="FEA21D2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090048"/>
    <w:multiLevelType w:val="hybridMultilevel"/>
    <w:tmpl w:val="007AB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715319"/>
    <w:multiLevelType w:val="hybridMultilevel"/>
    <w:tmpl w:val="54ACD1DA"/>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7" w15:restartNumberingAfterBreak="0">
    <w:nsid w:val="638F3262"/>
    <w:multiLevelType w:val="hybridMultilevel"/>
    <w:tmpl w:val="48762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45755B"/>
    <w:multiLevelType w:val="hybridMultilevel"/>
    <w:tmpl w:val="36C48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2F7E58"/>
    <w:multiLevelType w:val="hybridMultilevel"/>
    <w:tmpl w:val="8BC820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58D3150"/>
    <w:multiLevelType w:val="hybridMultilevel"/>
    <w:tmpl w:val="CF245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480523"/>
    <w:multiLevelType w:val="hybridMultilevel"/>
    <w:tmpl w:val="8A349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75C04EB"/>
    <w:multiLevelType w:val="hybridMultilevel"/>
    <w:tmpl w:val="9B00F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B14CA1"/>
    <w:multiLevelType w:val="hybridMultilevel"/>
    <w:tmpl w:val="017E88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B2945AF"/>
    <w:multiLevelType w:val="hybridMultilevel"/>
    <w:tmpl w:val="03ECDFC8"/>
    <w:lvl w:ilvl="0" w:tplc="DE84EDC0">
      <w:start w:val="1"/>
      <w:numFmt w:val="bullet"/>
      <w:lvlText w:val="•"/>
      <w:lvlJc w:val="left"/>
      <w:pPr>
        <w:tabs>
          <w:tab w:val="num" w:pos="720"/>
        </w:tabs>
        <w:ind w:left="720" w:hanging="360"/>
      </w:pPr>
      <w:rPr>
        <w:rFonts w:ascii="Arial" w:hAnsi="Arial" w:hint="default"/>
      </w:rPr>
    </w:lvl>
    <w:lvl w:ilvl="1" w:tplc="78A84264" w:tentative="1">
      <w:start w:val="1"/>
      <w:numFmt w:val="bullet"/>
      <w:lvlText w:val="•"/>
      <w:lvlJc w:val="left"/>
      <w:pPr>
        <w:tabs>
          <w:tab w:val="num" w:pos="1440"/>
        </w:tabs>
        <w:ind w:left="1440" w:hanging="360"/>
      </w:pPr>
      <w:rPr>
        <w:rFonts w:ascii="Arial" w:hAnsi="Arial" w:hint="default"/>
      </w:rPr>
    </w:lvl>
    <w:lvl w:ilvl="2" w:tplc="4CA6DF42" w:tentative="1">
      <w:start w:val="1"/>
      <w:numFmt w:val="bullet"/>
      <w:lvlText w:val="•"/>
      <w:lvlJc w:val="left"/>
      <w:pPr>
        <w:tabs>
          <w:tab w:val="num" w:pos="2160"/>
        </w:tabs>
        <w:ind w:left="2160" w:hanging="360"/>
      </w:pPr>
      <w:rPr>
        <w:rFonts w:ascii="Arial" w:hAnsi="Arial" w:hint="default"/>
      </w:rPr>
    </w:lvl>
    <w:lvl w:ilvl="3" w:tplc="A1582BD2" w:tentative="1">
      <w:start w:val="1"/>
      <w:numFmt w:val="bullet"/>
      <w:lvlText w:val="•"/>
      <w:lvlJc w:val="left"/>
      <w:pPr>
        <w:tabs>
          <w:tab w:val="num" w:pos="2880"/>
        </w:tabs>
        <w:ind w:left="2880" w:hanging="360"/>
      </w:pPr>
      <w:rPr>
        <w:rFonts w:ascii="Arial" w:hAnsi="Arial" w:hint="default"/>
      </w:rPr>
    </w:lvl>
    <w:lvl w:ilvl="4" w:tplc="86F84F56" w:tentative="1">
      <w:start w:val="1"/>
      <w:numFmt w:val="bullet"/>
      <w:lvlText w:val="•"/>
      <w:lvlJc w:val="left"/>
      <w:pPr>
        <w:tabs>
          <w:tab w:val="num" w:pos="3600"/>
        </w:tabs>
        <w:ind w:left="3600" w:hanging="360"/>
      </w:pPr>
      <w:rPr>
        <w:rFonts w:ascii="Arial" w:hAnsi="Arial" w:hint="default"/>
      </w:rPr>
    </w:lvl>
    <w:lvl w:ilvl="5" w:tplc="2766F438" w:tentative="1">
      <w:start w:val="1"/>
      <w:numFmt w:val="bullet"/>
      <w:lvlText w:val="•"/>
      <w:lvlJc w:val="left"/>
      <w:pPr>
        <w:tabs>
          <w:tab w:val="num" w:pos="4320"/>
        </w:tabs>
        <w:ind w:left="4320" w:hanging="360"/>
      </w:pPr>
      <w:rPr>
        <w:rFonts w:ascii="Arial" w:hAnsi="Arial" w:hint="default"/>
      </w:rPr>
    </w:lvl>
    <w:lvl w:ilvl="6" w:tplc="CC14C3C0" w:tentative="1">
      <w:start w:val="1"/>
      <w:numFmt w:val="bullet"/>
      <w:lvlText w:val="•"/>
      <w:lvlJc w:val="left"/>
      <w:pPr>
        <w:tabs>
          <w:tab w:val="num" w:pos="5040"/>
        </w:tabs>
        <w:ind w:left="5040" w:hanging="360"/>
      </w:pPr>
      <w:rPr>
        <w:rFonts w:ascii="Arial" w:hAnsi="Arial" w:hint="default"/>
      </w:rPr>
    </w:lvl>
    <w:lvl w:ilvl="7" w:tplc="4D4E0A74" w:tentative="1">
      <w:start w:val="1"/>
      <w:numFmt w:val="bullet"/>
      <w:lvlText w:val="•"/>
      <w:lvlJc w:val="left"/>
      <w:pPr>
        <w:tabs>
          <w:tab w:val="num" w:pos="5760"/>
        </w:tabs>
        <w:ind w:left="5760" w:hanging="360"/>
      </w:pPr>
      <w:rPr>
        <w:rFonts w:ascii="Arial" w:hAnsi="Arial" w:hint="default"/>
      </w:rPr>
    </w:lvl>
    <w:lvl w:ilvl="8" w:tplc="887461E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D5A6629"/>
    <w:multiLevelType w:val="hybridMultilevel"/>
    <w:tmpl w:val="1E2CD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122811"/>
    <w:multiLevelType w:val="hybridMultilevel"/>
    <w:tmpl w:val="595ECB9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9" w15:restartNumberingAfterBreak="0">
    <w:nsid w:val="716A516A"/>
    <w:multiLevelType w:val="hybridMultilevel"/>
    <w:tmpl w:val="23E4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5C31E1"/>
    <w:multiLevelType w:val="hybridMultilevel"/>
    <w:tmpl w:val="9A866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495127"/>
    <w:multiLevelType w:val="hybridMultilevel"/>
    <w:tmpl w:val="2D4AF1E2"/>
    <w:lvl w:ilvl="0" w:tplc="077A1DF4">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A0C7B55"/>
    <w:multiLevelType w:val="hybridMultilevel"/>
    <w:tmpl w:val="86284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C301D89"/>
    <w:multiLevelType w:val="multilevel"/>
    <w:tmpl w:val="6C3A59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7C313BB7"/>
    <w:multiLevelType w:val="hybridMultilevel"/>
    <w:tmpl w:val="5134CE16"/>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5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F41294E"/>
    <w:multiLevelType w:val="hybridMultilevel"/>
    <w:tmpl w:val="3B383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42"/>
  </w:num>
  <w:num w:numId="4">
    <w:abstractNumId w:val="55"/>
  </w:num>
  <w:num w:numId="5">
    <w:abstractNumId w:val="14"/>
  </w:num>
  <w:num w:numId="6">
    <w:abstractNumId w:val="8"/>
  </w:num>
  <w:num w:numId="7">
    <w:abstractNumId w:val="21"/>
  </w:num>
  <w:num w:numId="8">
    <w:abstractNumId w:val="40"/>
  </w:num>
  <w:num w:numId="9">
    <w:abstractNumId w:val="56"/>
  </w:num>
  <w:num w:numId="10">
    <w:abstractNumId w:val="46"/>
  </w:num>
  <w:num w:numId="11">
    <w:abstractNumId w:val="34"/>
  </w:num>
  <w:num w:numId="12">
    <w:abstractNumId w:val="54"/>
  </w:num>
  <w:num w:numId="13">
    <w:abstractNumId w:val="20"/>
  </w:num>
  <w:num w:numId="14">
    <w:abstractNumId w:val="12"/>
  </w:num>
  <w:num w:numId="15">
    <w:abstractNumId w:val="9"/>
  </w:num>
  <w:num w:numId="16">
    <w:abstractNumId w:val="39"/>
  </w:num>
  <w:num w:numId="17">
    <w:abstractNumId w:val="51"/>
  </w:num>
  <w:num w:numId="18">
    <w:abstractNumId w:val="18"/>
  </w:num>
  <w:num w:numId="19">
    <w:abstractNumId w:val="44"/>
  </w:num>
  <w:num w:numId="20">
    <w:abstractNumId w:val="33"/>
  </w:num>
  <w:num w:numId="21">
    <w:abstractNumId w:val="1"/>
  </w:num>
  <w:num w:numId="22">
    <w:abstractNumId w:val="15"/>
  </w:num>
  <w:num w:numId="23">
    <w:abstractNumId w:val="2"/>
  </w:num>
  <w:num w:numId="24">
    <w:abstractNumId w:val="37"/>
  </w:num>
  <w:num w:numId="25">
    <w:abstractNumId w:val="41"/>
  </w:num>
  <w:num w:numId="26">
    <w:abstractNumId w:val="29"/>
  </w:num>
  <w:num w:numId="27">
    <w:abstractNumId w:val="23"/>
  </w:num>
  <w:num w:numId="28">
    <w:abstractNumId w:val="47"/>
  </w:num>
  <w:num w:numId="29">
    <w:abstractNumId w:val="22"/>
  </w:num>
  <w:num w:numId="30">
    <w:abstractNumId w:val="50"/>
  </w:num>
  <w:num w:numId="31">
    <w:abstractNumId w:val="28"/>
  </w:num>
  <w:num w:numId="32">
    <w:abstractNumId w:val="49"/>
  </w:num>
  <w:num w:numId="33">
    <w:abstractNumId w:val="26"/>
  </w:num>
  <w:num w:numId="34">
    <w:abstractNumId w:val="36"/>
  </w:num>
  <w:num w:numId="35">
    <w:abstractNumId w:val="7"/>
  </w:num>
  <w:num w:numId="36">
    <w:abstractNumId w:val="48"/>
  </w:num>
  <w:num w:numId="37">
    <w:abstractNumId w:val="52"/>
  </w:num>
  <w:num w:numId="38">
    <w:abstractNumId w:val="10"/>
  </w:num>
  <w:num w:numId="39">
    <w:abstractNumId w:val="43"/>
  </w:num>
  <w:num w:numId="40">
    <w:abstractNumId w:val="27"/>
  </w:num>
  <w:num w:numId="41">
    <w:abstractNumId w:val="6"/>
  </w:num>
  <w:num w:numId="42">
    <w:abstractNumId w:val="4"/>
  </w:num>
  <w:num w:numId="43">
    <w:abstractNumId w:val="32"/>
  </w:num>
  <w:num w:numId="44">
    <w:abstractNumId w:val="24"/>
  </w:num>
  <w:num w:numId="45">
    <w:abstractNumId w:val="45"/>
  </w:num>
  <w:num w:numId="46">
    <w:abstractNumId w:val="30"/>
  </w:num>
  <w:num w:numId="47">
    <w:abstractNumId w:val="19"/>
  </w:num>
  <w:num w:numId="48">
    <w:abstractNumId w:val="31"/>
  </w:num>
  <w:num w:numId="49">
    <w:abstractNumId w:val="13"/>
  </w:num>
  <w:num w:numId="50">
    <w:abstractNumId w:val="38"/>
  </w:num>
  <w:num w:numId="51">
    <w:abstractNumId w:val="11"/>
  </w:num>
  <w:num w:numId="52">
    <w:abstractNumId w:val="5"/>
  </w:num>
  <w:num w:numId="53">
    <w:abstractNumId w:val="53"/>
  </w:num>
  <w:num w:numId="5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35"/>
  </w:num>
  <w:num w:numId="58">
    <w:abstractNumId w:val="0"/>
  </w:num>
  <w:num w:numId="59">
    <w:abstractNumId w:val="25"/>
  </w:num>
  <w:num w:numId="60">
    <w:abstractNumId w:val="3"/>
  </w:num>
  <w:num w:numId="61">
    <w:abstractNumId w:val="3"/>
  </w:num>
  <w:num w:numId="62">
    <w:abstractNumId w:val="3"/>
  </w:num>
  <w:num w:numId="63">
    <w:abstractNumId w:val="3"/>
  </w:num>
  <w:num w:numId="64">
    <w:abstractNumId w:val="3"/>
  </w:num>
  <w:num w:numId="65">
    <w:abstractNumId w:val="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q8FAIzdLUEtAAAA"/>
  </w:docVars>
  <w:rsids>
    <w:rsidRoot w:val="000C16C7"/>
    <w:rsid w:val="0000168D"/>
    <w:rsid w:val="00001A02"/>
    <w:rsid w:val="00002E4E"/>
    <w:rsid w:val="000032CB"/>
    <w:rsid w:val="00003BD9"/>
    <w:rsid w:val="00005128"/>
    <w:rsid w:val="00006675"/>
    <w:rsid w:val="00006794"/>
    <w:rsid w:val="00007B39"/>
    <w:rsid w:val="000105C8"/>
    <w:rsid w:val="00011846"/>
    <w:rsid w:val="00013B6A"/>
    <w:rsid w:val="00015FE7"/>
    <w:rsid w:val="00016D2A"/>
    <w:rsid w:val="00017176"/>
    <w:rsid w:val="00017667"/>
    <w:rsid w:val="0002176E"/>
    <w:rsid w:val="00021C00"/>
    <w:rsid w:val="000238D9"/>
    <w:rsid w:val="000256E5"/>
    <w:rsid w:val="0002764C"/>
    <w:rsid w:val="00032D9C"/>
    <w:rsid w:val="00032DFF"/>
    <w:rsid w:val="00033371"/>
    <w:rsid w:val="00033C85"/>
    <w:rsid w:val="0003461B"/>
    <w:rsid w:val="00037485"/>
    <w:rsid w:val="00037877"/>
    <w:rsid w:val="0004183F"/>
    <w:rsid w:val="00041F5B"/>
    <w:rsid w:val="00042859"/>
    <w:rsid w:val="000432D4"/>
    <w:rsid w:val="0004565F"/>
    <w:rsid w:val="00050707"/>
    <w:rsid w:val="00053910"/>
    <w:rsid w:val="00056A29"/>
    <w:rsid w:val="000573AE"/>
    <w:rsid w:val="0005754B"/>
    <w:rsid w:val="000629AF"/>
    <w:rsid w:val="00064A63"/>
    <w:rsid w:val="00064BB3"/>
    <w:rsid w:val="00066AD9"/>
    <w:rsid w:val="0006720A"/>
    <w:rsid w:val="00070A91"/>
    <w:rsid w:val="00070CC7"/>
    <w:rsid w:val="00075D67"/>
    <w:rsid w:val="000805A8"/>
    <w:rsid w:val="000821B0"/>
    <w:rsid w:val="000848C0"/>
    <w:rsid w:val="00086FC6"/>
    <w:rsid w:val="00087E31"/>
    <w:rsid w:val="000919A9"/>
    <w:rsid w:val="00091A75"/>
    <w:rsid w:val="00092BED"/>
    <w:rsid w:val="00092C92"/>
    <w:rsid w:val="00094677"/>
    <w:rsid w:val="000954F7"/>
    <w:rsid w:val="00095B42"/>
    <w:rsid w:val="00096BED"/>
    <w:rsid w:val="00096BFF"/>
    <w:rsid w:val="0009716F"/>
    <w:rsid w:val="000977DB"/>
    <w:rsid w:val="000A18BA"/>
    <w:rsid w:val="000A252B"/>
    <w:rsid w:val="000A39AD"/>
    <w:rsid w:val="000A4D78"/>
    <w:rsid w:val="000A5479"/>
    <w:rsid w:val="000A6C22"/>
    <w:rsid w:val="000B042E"/>
    <w:rsid w:val="000B117A"/>
    <w:rsid w:val="000B24DE"/>
    <w:rsid w:val="000B289D"/>
    <w:rsid w:val="000B48CE"/>
    <w:rsid w:val="000B7062"/>
    <w:rsid w:val="000C0E36"/>
    <w:rsid w:val="000C16C7"/>
    <w:rsid w:val="000C209F"/>
    <w:rsid w:val="000C27BA"/>
    <w:rsid w:val="000C357B"/>
    <w:rsid w:val="000C3D8D"/>
    <w:rsid w:val="000C52DA"/>
    <w:rsid w:val="000C6A65"/>
    <w:rsid w:val="000C6B87"/>
    <w:rsid w:val="000C74C0"/>
    <w:rsid w:val="000C7FCF"/>
    <w:rsid w:val="000D0030"/>
    <w:rsid w:val="000D14C5"/>
    <w:rsid w:val="000D1907"/>
    <w:rsid w:val="000D1A8F"/>
    <w:rsid w:val="000D238D"/>
    <w:rsid w:val="000D2EF6"/>
    <w:rsid w:val="000D37E7"/>
    <w:rsid w:val="000D4881"/>
    <w:rsid w:val="000D4FA0"/>
    <w:rsid w:val="000D5470"/>
    <w:rsid w:val="000D6FE0"/>
    <w:rsid w:val="000D777A"/>
    <w:rsid w:val="000D7E0F"/>
    <w:rsid w:val="000E0144"/>
    <w:rsid w:val="000E0FDA"/>
    <w:rsid w:val="000E151B"/>
    <w:rsid w:val="000E1C06"/>
    <w:rsid w:val="000E2C46"/>
    <w:rsid w:val="000E30A7"/>
    <w:rsid w:val="000E4BD8"/>
    <w:rsid w:val="000E5CEB"/>
    <w:rsid w:val="000E5F7E"/>
    <w:rsid w:val="000E6BB4"/>
    <w:rsid w:val="000E7586"/>
    <w:rsid w:val="000F1AD7"/>
    <w:rsid w:val="000F2A00"/>
    <w:rsid w:val="000F473B"/>
    <w:rsid w:val="000F4ECF"/>
    <w:rsid w:val="000F5A66"/>
    <w:rsid w:val="000F72B1"/>
    <w:rsid w:val="000F7BE6"/>
    <w:rsid w:val="000F7E1B"/>
    <w:rsid w:val="00100E70"/>
    <w:rsid w:val="00101218"/>
    <w:rsid w:val="00101875"/>
    <w:rsid w:val="00102B2A"/>
    <w:rsid w:val="00103A9A"/>
    <w:rsid w:val="00104547"/>
    <w:rsid w:val="00106952"/>
    <w:rsid w:val="00107216"/>
    <w:rsid w:val="00107395"/>
    <w:rsid w:val="00107CE8"/>
    <w:rsid w:val="0011224D"/>
    <w:rsid w:val="00112661"/>
    <w:rsid w:val="00113BC1"/>
    <w:rsid w:val="001143AB"/>
    <w:rsid w:val="00114736"/>
    <w:rsid w:val="00114E2E"/>
    <w:rsid w:val="00115ECF"/>
    <w:rsid w:val="0011784B"/>
    <w:rsid w:val="001210EA"/>
    <w:rsid w:val="001212EF"/>
    <w:rsid w:val="001242C5"/>
    <w:rsid w:val="00126A56"/>
    <w:rsid w:val="00130A0C"/>
    <w:rsid w:val="001320B2"/>
    <w:rsid w:val="00135384"/>
    <w:rsid w:val="00136C8B"/>
    <w:rsid w:val="00136EF9"/>
    <w:rsid w:val="001404B6"/>
    <w:rsid w:val="001413C3"/>
    <w:rsid w:val="00141E94"/>
    <w:rsid w:val="001422EF"/>
    <w:rsid w:val="00143722"/>
    <w:rsid w:val="00144103"/>
    <w:rsid w:val="00144B0B"/>
    <w:rsid w:val="0014696C"/>
    <w:rsid w:val="001469DE"/>
    <w:rsid w:val="00146B98"/>
    <w:rsid w:val="00147AB8"/>
    <w:rsid w:val="00151791"/>
    <w:rsid w:val="00153B21"/>
    <w:rsid w:val="00153B77"/>
    <w:rsid w:val="00153E88"/>
    <w:rsid w:val="001560CF"/>
    <w:rsid w:val="00156EB9"/>
    <w:rsid w:val="00157DD6"/>
    <w:rsid w:val="00160607"/>
    <w:rsid w:val="00161462"/>
    <w:rsid w:val="001616A6"/>
    <w:rsid w:val="00161853"/>
    <w:rsid w:val="00162206"/>
    <w:rsid w:val="0016333C"/>
    <w:rsid w:val="00163CA4"/>
    <w:rsid w:val="001643E6"/>
    <w:rsid w:val="001646C8"/>
    <w:rsid w:val="00164776"/>
    <w:rsid w:val="001654C4"/>
    <w:rsid w:val="00165A1C"/>
    <w:rsid w:val="001676D8"/>
    <w:rsid w:val="00171C1C"/>
    <w:rsid w:val="001725C5"/>
    <w:rsid w:val="00172C94"/>
    <w:rsid w:val="00173735"/>
    <w:rsid w:val="00173749"/>
    <w:rsid w:val="00173F06"/>
    <w:rsid w:val="00174B6A"/>
    <w:rsid w:val="00175289"/>
    <w:rsid w:val="0017661C"/>
    <w:rsid w:val="001769E1"/>
    <w:rsid w:val="0017797C"/>
    <w:rsid w:val="00177FFB"/>
    <w:rsid w:val="001828E0"/>
    <w:rsid w:val="00182C8D"/>
    <w:rsid w:val="00184546"/>
    <w:rsid w:val="00185FD4"/>
    <w:rsid w:val="001861A6"/>
    <w:rsid w:val="00186A03"/>
    <w:rsid w:val="00187F73"/>
    <w:rsid w:val="0019342E"/>
    <w:rsid w:val="00193784"/>
    <w:rsid w:val="001938DD"/>
    <w:rsid w:val="0019391E"/>
    <w:rsid w:val="00196189"/>
    <w:rsid w:val="00196457"/>
    <w:rsid w:val="001977BD"/>
    <w:rsid w:val="001A085E"/>
    <w:rsid w:val="001A13C2"/>
    <w:rsid w:val="001A1454"/>
    <w:rsid w:val="001A2F56"/>
    <w:rsid w:val="001A48DE"/>
    <w:rsid w:val="001A7CB3"/>
    <w:rsid w:val="001B15E3"/>
    <w:rsid w:val="001B15EC"/>
    <w:rsid w:val="001B25D9"/>
    <w:rsid w:val="001B3A22"/>
    <w:rsid w:val="001B47FA"/>
    <w:rsid w:val="001B5506"/>
    <w:rsid w:val="001B67C7"/>
    <w:rsid w:val="001C20A0"/>
    <w:rsid w:val="001C266C"/>
    <w:rsid w:val="001C2BBA"/>
    <w:rsid w:val="001C2F2E"/>
    <w:rsid w:val="001C3626"/>
    <w:rsid w:val="001C39F5"/>
    <w:rsid w:val="001C3D24"/>
    <w:rsid w:val="001C4143"/>
    <w:rsid w:val="001C52C7"/>
    <w:rsid w:val="001C55E8"/>
    <w:rsid w:val="001C62CE"/>
    <w:rsid w:val="001C712C"/>
    <w:rsid w:val="001D28F0"/>
    <w:rsid w:val="001D3E20"/>
    <w:rsid w:val="001D45CD"/>
    <w:rsid w:val="001D4B4F"/>
    <w:rsid w:val="001D5A1D"/>
    <w:rsid w:val="001E0F03"/>
    <w:rsid w:val="001E1190"/>
    <w:rsid w:val="001E13A4"/>
    <w:rsid w:val="001E1606"/>
    <w:rsid w:val="001E3C59"/>
    <w:rsid w:val="001E3CEF"/>
    <w:rsid w:val="001E500F"/>
    <w:rsid w:val="001E5EE1"/>
    <w:rsid w:val="001E64D8"/>
    <w:rsid w:val="001F076C"/>
    <w:rsid w:val="001F1F40"/>
    <w:rsid w:val="001F3A82"/>
    <w:rsid w:val="001F5596"/>
    <w:rsid w:val="00200E0A"/>
    <w:rsid w:val="00201451"/>
    <w:rsid w:val="00201E28"/>
    <w:rsid w:val="00204BC6"/>
    <w:rsid w:val="002055DF"/>
    <w:rsid w:val="0020597E"/>
    <w:rsid w:val="00207CDE"/>
    <w:rsid w:val="00211954"/>
    <w:rsid w:val="002132E9"/>
    <w:rsid w:val="002135AB"/>
    <w:rsid w:val="00213D44"/>
    <w:rsid w:val="00215493"/>
    <w:rsid w:val="0021638A"/>
    <w:rsid w:val="00217395"/>
    <w:rsid w:val="00217BDD"/>
    <w:rsid w:val="002215C6"/>
    <w:rsid w:val="00222BB3"/>
    <w:rsid w:val="00225FEA"/>
    <w:rsid w:val="00226D84"/>
    <w:rsid w:val="00232678"/>
    <w:rsid w:val="00232C1F"/>
    <w:rsid w:val="00235C89"/>
    <w:rsid w:val="00236F8B"/>
    <w:rsid w:val="002377DB"/>
    <w:rsid w:val="00237CD5"/>
    <w:rsid w:val="00240B84"/>
    <w:rsid w:val="00242F79"/>
    <w:rsid w:val="00243932"/>
    <w:rsid w:val="002443A0"/>
    <w:rsid w:val="0024487D"/>
    <w:rsid w:val="002451C2"/>
    <w:rsid w:val="00246469"/>
    <w:rsid w:val="00247701"/>
    <w:rsid w:val="00247E7D"/>
    <w:rsid w:val="00251389"/>
    <w:rsid w:val="00251E6F"/>
    <w:rsid w:val="00252801"/>
    <w:rsid w:val="00253891"/>
    <w:rsid w:val="00254781"/>
    <w:rsid w:val="00256925"/>
    <w:rsid w:val="00257583"/>
    <w:rsid w:val="00257D8C"/>
    <w:rsid w:val="002607CC"/>
    <w:rsid w:val="00260F8A"/>
    <w:rsid w:val="00261076"/>
    <w:rsid w:val="00261AAB"/>
    <w:rsid w:val="00265201"/>
    <w:rsid w:val="0026617C"/>
    <w:rsid w:val="00266260"/>
    <w:rsid w:val="002663DB"/>
    <w:rsid w:val="00267024"/>
    <w:rsid w:val="00267598"/>
    <w:rsid w:val="00270268"/>
    <w:rsid w:val="00270A34"/>
    <w:rsid w:val="0027101B"/>
    <w:rsid w:val="00271FBE"/>
    <w:rsid w:val="00271FDE"/>
    <w:rsid w:val="002735F8"/>
    <w:rsid w:val="00273C7C"/>
    <w:rsid w:val="00275732"/>
    <w:rsid w:val="00276A44"/>
    <w:rsid w:val="00277787"/>
    <w:rsid w:val="0028024E"/>
    <w:rsid w:val="002813F9"/>
    <w:rsid w:val="00281B99"/>
    <w:rsid w:val="00281BDE"/>
    <w:rsid w:val="00284839"/>
    <w:rsid w:val="002854FC"/>
    <w:rsid w:val="002860A6"/>
    <w:rsid w:val="002863D2"/>
    <w:rsid w:val="002868BF"/>
    <w:rsid w:val="00290D5C"/>
    <w:rsid w:val="002915A8"/>
    <w:rsid w:val="002918BE"/>
    <w:rsid w:val="00293865"/>
    <w:rsid w:val="002961EF"/>
    <w:rsid w:val="002A0D2F"/>
    <w:rsid w:val="002A2426"/>
    <w:rsid w:val="002A2B96"/>
    <w:rsid w:val="002A4C7B"/>
    <w:rsid w:val="002A51FE"/>
    <w:rsid w:val="002A708C"/>
    <w:rsid w:val="002B00D7"/>
    <w:rsid w:val="002B0C01"/>
    <w:rsid w:val="002B0F46"/>
    <w:rsid w:val="002B1ABA"/>
    <w:rsid w:val="002B34B8"/>
    <w:rsid w:val="002B3701"/>
    <w:rsid w:val="002B375F"/>
    <w:rsid w:val="002B54C0"/>
    <w:rsid w:val="002B562F"/>
    <w:rsid w:val="002B5B01"/>
    <w:rsid w:val="002B7886"/>
    <w:rsid w:val="002C03ED"/>
    <w:rsid w:val="002C049D"/>
    <w:rsid w:val="002C0ED0"/>
    <w:rsid w:val="002C1995"/>
    <w:rsid w:val="002C36C3"/>
    <w:rsid w:val="002C3AE5"/>
    <w:rsid w:val="002C4E9A"/>
    <w:rsid w:val="002C5374"/>
    <w:rsid w:val="002C537F"/>
    <w:rsid w:val="002C6F20"/>
    <w:rsid w:val="002C7FF1"/>
    <w:rsid w:val="002D0CDD"/>
    <w:rsid w:val="002D20F7"/>
    <w:rsid w:val="002D3F25"/>
    <w:rsid w:val="002D4346"/>
    <w:rsid w:val="002D559C"/>
    <w:rsid w:val="002D6EE9"/>
    <w:rsid w:val="002E122D"/>
    <w:rsid w:val="002E1384"/>
    <w:rsid w:val="002E1A8E"/>
    <w:rsid w:val="002E1F4A"/>
    <w:rsid w:val="002E2AB6"/>
    <w:rsid w:val="002E2BA4"/>
    <w:rsid w:val="002E2F1F"/>
    <w:rsid w:val="002E541C"/>
    <w:rsid w:val="002E568C"/>
    <w:rsid w:val="002E6B50"/>
    <w:rsid w:val="002E73B6"/>
    <w:rsid w:val="002F1419"/>
    <w:rsid w:val="002F1839"/>
    <w:rsid w:val="002F3559"/>
    <w:rsid w:val="002F39F6"/>
    <w:rsid w:val="002F4549"/>
    <w:rsid w:val="002F49AE"/>
    <w:rsid w:val="002F6412"/>
    <w:rsid w:val="002F6E8E"/>
    <w:rsid w:val="002F751F"/>
    <w:rsid w:val="002F7648"/>
    <w:rsid w:val="0030048A"/>
    <w:rsid w:val="003011C3"/>
    <w:rsid w:val="003023F6"/>
    <w:rsid w:val="00302F37"/>
    <w:rsid w:val="003042D3"/>
    <w:rsid w:val="003042EA"/>
    <w:rsid w:val="003056FF"/>
    <w:rsid w:val="003063A9"/>
    <w:rsid w:val="00306592"/>
    <w:rsid w:val="0030728E"/>
    <w:rsid w:val="00310F1A"/>
    <w:rsid w:val="00311DC0"/>
    <w:rsid w:val="00314A48"/>
    <w:rsid w:val="00317BF2"/>
    <w:rsid w:val="00320F9D"/>
    <w:rsid w:val="00321459"/>
    <w:rsid w:val="00322E5C"/>
    <w:rsid w:val="00323AFC"/>
    <w:rsid w:val="00324404"/>
    <w:rsid w:val="003248B0"/>
    <w:rsid w:val="003255FF"/>
    <w:rsid w:val="00325B16"/>
    <w:rsid w:val="003272CA"/>
    <w:rsid w:val="00327D37"/>
    <w:rsid w:val="0033131B"/>
    <w:rsid w:val="0033141A"/>
    <w:rsid w:val="003317AD"/>
    <w:rsid w:val="00332CF6"/>
    <w:rsid w:val="00333F51"/>
    <w:rsid w:val="003346FC"/>
    <w:rsid w:val="00335062"/>
    <w:rsid w:val="00336E49"/>
    <w:rsid w:val="0033713B"/>
    <w:rsid w:val="00337931"/>
    <w:rsid w:val="00340816"/>
    <w:rsid w:val="00340D57"/>
    <w:rsid w:val="00342D43"/>
    <w:rsid w:val="003432C2"/>
    <w:rsid w:val="00344324"/>
    <w:rsid w:val="00345159"/>
    <w:rsid w:val="00347FC5"/>
    <w:rsid w:val="00353054"/>
    <w:rsid w:val="00353FC5"/>
    <w:rsid w:val="00354030"/>
    <w:rsid w:val="00354496"/>
    <w:rsid w:val="0035452D"/>
    <w:rsid w:val="00355198"/>
    <w:rsid w:val="003554C4"/>
    <w:rsid w:val="00355B45"/>
    <w:rsid w:val="0035626D"/>
    <w:rsid w:val="00356DE8"/>
    <w:rsid w:val="003611C5"/>
    <w:rsid w:val="0036186F"/>
    <w:rsid w:val="00362F5A"/>
    <w:rsid w:val="00363B8D"/>
    <w:rsid w:val="0036449F"/>
    <w:rsid w:val="003648B8"/>
    <w:rsid w:val="00372604"/>
    <w:rsid w:val="0037486C"/>
    <w:rsid w:val="00381A52"/>
    <w:rsid w:val="00382768"/>
    <w:rsid w:val="00383457"/>
    <w:rsid w:val="00384F40"/>
    <w:rsid w:val="00384FDB"/>
    <w:rsid w:val="003854A3"/>
    <w:rsid w:val="00390772"/>
    <w:rsid w:val="00390D7B"/>
    <w:rsid w:val="003910BA"/>
    <w:rsid w:val="00391257"/>
    <w:rsid w:val="00393245"/>
    <w:rsid w:val="00393ABF"/>
    <w:rsid w:val="00394381"/>
    <w:rsid w:val="003958BE"/>
    <w:rsid w:val="00396CD5"/>
    <w:rsid w:val="003A18F1"/>
    <w:rsid w:val="003A2579"/>
    <w:rsid w:val="003A376A"/>
    <w:rsid w:val="003A59BA"/>
    <w:rsid w:val="003A5FB2"/>
    <w:rsid w:val="003A6737"/>
    <w:rsid w:val="003A779A"/>
    <w:rsid w:val="003B1555"/>
    <w:rsid w:val="003B420C"/>
    <w:rsid w:val="003B47F1"/>
    <w:rsid w:val="003B4C72"/>
    <w:rsid w:val="003B5363"/>
    <w:rsid w:val="003C0F84"/>
    <w:rsid w:val="003C1C61"/>
    <w:rsid w:val="003C2D3C"/>
    <w:rsid w:val="003C4FD1"/>
    <w:rsid w:val="003C5B35"/>
    <w:rsid w:val="003C5C7C"/>
    <w:rsid w:val="003C6AB4"/>
    <w:rsid w:val="003C6ACC"/>
    <w:rsid w:val="003D0DB9"/>
    <w:rsid w:val="003D1023"/>
    <w:rsid w:val="003D1658"/>
    <w:rsid w:val="003D1E93"/>
    <w:rsid w:val="003D30DB"/>
    <w:rsid w:val="003D3789"/>
    <w:rsid w:val="003D37F5"/>
    <w:rsid w:val="003D54E1"/>
    <w:rsid w:val="003D62F5"/>
    <w:rsid w:val="003D78BA"/>
    <w:rsid w:val="003E00F3"/>
    <w:rsid w:val="003E0346"/>
    <w:rsid w:val="003E353B"/>
    <w:rsid w:val="003E3B9C"/>
    <w:rsid w:val="003E3BB4"/>
    <w:rsid w:val="003E4636"/>
    <w:rsid w:val="003E6F49"/>
    <w:rsid w:val="003E7538"/>
    <w:rsid w:val="003F2455"/>
    <w:rsid w:val="003F250E"/>
    <w:rsid w:val="003F2B7B"/>
    <w:rsid w:val="003F313E"/>
    <w:rsid w:val="003F4AF5"/>
    <w:rsid w:val="003F70C7"/>
    <w:rsid w:val="00401A7E"/>
    <w:rsid w:val="00401EE9"/>
    <w:rsid w:val="0040405A"/>
    <w:rsid w:val="004067B0"/>
    <w:rsid w:val="00406BAA"/>
    <w:rsid w:val="00410934"/>
    <w:rsid w:val="00412811"/>
    <w:rsid w:val="00414D67"/>
    <w:rsid w:val="00414EDA"/>
    <w:rsid w:val="00415DA9"/>
    <w:rsid w:val="00416871"/>
    <w:rsid w:val="00417650"/>
    <w:rsid w:val="0041776C"/>
    <w:rsid w:val="00420046"/>
    <w:rsid w:val="00421DB9"/>
    <w:rsid w:val="004223EC"/>
    <w:rsid w:val="0042259A"/>
    <w:rsid w:val="004229DD"/>
    <w:rsid w:val="00423B42"/>
    <w:rsid w:val="004248CE"/>
    <w:rsid w:val="00425315"/>
    <w:rsid w:val="0042545A"/>
    <w:rsid w:val="00425511"/>
    <w:rsid w:val="00426739"/>
    <w:rsid w:val="00427172"/>
    <w:rsid w:val="00427A3B"/>
    <w:rsid w:val="00430113"/>
    <w:rsid w:val="004332FB"/>
    <w:rsid w:val="00433306"/>
    <w:rsid w:val="004337D9"/>
    <w:rsid w:val="00434FDB"/>
    <w:rsid w:val="00435B89"/>
    <w:rsid w:val="00436408"/>
    <w:rsid w:val="004377F5"/>
    <w:rsid w:val="00437A8A"/>
    <w:rsid w:val="004413A8"/>
    <w:rsid w:val="00442F6A"/>
    <w:rsid w:val="00446D69"/>
    <w:rsid w:val="00447CE6"/>
    <w:rsid w:val="00451B78"/>
    <w:rsid w:val="00452945"/>
    <w:rsid w:val="00454A26"/>
    <w:rsid w:val="00454D80"/>
    <w:rsid w:val="00456427"/>
    <w:rsid w:val="00456E9A"/>
    <w:rsid w:val="00456F5D"/>
    <w:rsid w:val="004571DA"/>
    <w:rsid w:val="00457A09"/>
    <w:rsid w:val="00457F69"/>
    <w:rsid w:val="00460A79"/>
    <w:rsid w:val="00461604"/>
    <w:rsid w:val="004631BC"/>
    <w:rsid w:val="004635EA"/>
    <w:rsid w:val="0046397E"/>
    <w:rsid w:val="004639D2"/>
    <w:rsid w:val="004645E1"/>
    <w:rsid w:val="004660B2"/>
    <w:rsid w:val="004668E3"/>
    <w:rsid w:val="00466F3A"/>
    <w:rsid w:val="00467929"/>
    <w:rsid w:val="00467C5A"/>
    <w:rsid w:val="004701FD"/>
    <w:rsid w:val="00470CF6"/>
    <w:rsid w:val="00470F86"/>
    <w:rsid w:val="00474B72"/>
    <w:rsid w:val="00474CA6"/>
    <w:rsid w:val="004763BC"/>
    <w:rsid w:val="00481857"/>
    <w:rsid w:val="00482167"/>
    <w:rsid w:val="00482771"/>
    <w:rsid w:val="00482F16"/>
    <w:rsid w:val="00484EAD"/>
    <w:rsid w:val="0048544B"/>
    <w:rsid w:val="0048660A"/>
    <w:rsid w:val="00487D03"/>
    <w:rsid w:val="00487E9C"/>
    <w:rsid w:val="00490498"/>
    <w:rsid w:val="00490D60"/>
    <w:rsid w:val="0049374D"/>
    <w:rsid w:val="004958BD"/>
    <w:rsid w:val="004962F7"/>
    <w:rsid w:val="00497FE1"/>
    <w:rsid w:val="004A03AC"/>
    <w:rsid w:val="004A0D14"/>
    <w:rsid w:val="004A18D5"/>
    <w:rsid w:val="004A21A7"/>
    <w:rsid w:val="004A26CA"/>
    <w:rsid w:val="004A2916"/>
    <w:rsid w:val="004A306B"/>
    <w:rsid w:val="004A48CF"/>
    <w:rsid w:val="004A53ED"/>
    <w:rsid w:val="004A58A5"/>
    <w:rsid w:val="004A6462"/>
    <w:rsid w:val="004A67B6"/>
    <w:rsid w:val="004A75A0"/>
    <w:rsid w:val="004A7905"/>
    <w:rsid w:val="004B03C5"/>
    <w:rsid w:val="004B069D"/>
    <w:rsid w:val="004B1925"/>
    <w:rsid w:val="004B2684"/>
    <w:rsid w:val="004B3AD6"/>
    <w:rsid w:val="004B689C"/>
    <w:rsid w:val="004B710D"/>
    <w:rsid w:val="004C43BD"/>
    <w:rsid w:val="004C46EB"/>
    <w:rsid w:val="004C76CB"/>
    <w:rsid w:val="004C7E64"/>
    <w:rsid w:val="004D30BE"/>
    <w:rsid w:val="004D498D"/>
    <w:rsid w:val="004D61E4"/>
    <w:rsid w:val="004D6247"/>
    <w:rsid w:val="004E0941"/>
    <w:rsid w:val="004E098D"/>
    <w:rsid w:val="004E1E3D"/>
    <w:rsid w:val="004E2956"/>
    <w:rsid w:val="004E2BDD"/>
    <w:rsid w:val="004E422B"/>
    <w:rsid w:val="004E5CD8"/>
    <w:rsid w:val="004E631D"/>
    <w:rsid w:val="004E6DF5"/>
    <w:rsid w:val="004F054D"/>
    <w:rsid w:val="004F09E0"/>
    <w:rsid w:val="004F0BA3"/>
    <w:rsid w:val="004F2B72"/>
    <w:rsid w:val="004F3FFB"/>
    <w:rsid w:val="004F4824"/>
    <w:rsid w:val="004F5BAE"/>
    <w:rsid w:val="004F7938"/>
    <w:rsid w:val="004F7EC8"/>
    <w:rsid w:val="00502D7C"/>
    <w:rsid w:val="0050372A"/>
    <w:rsid w:val="0050411E"/>
    <w:rsid w:val="00505509"/>
    <w:rsid w:val="00505D74"/>
    <w:rsid w:val="00505F26"/>
    <w:rsid w:val="00506B94"/>
    <w:rsid w:val="00507EEA"/>
    <w:rsid w:val="00511F00"/>
    <w:rsid w:val="0051253F"/>
    <w:rsid w:val="0051372D"/>
    <w:rsid w:val="00513ADF"/>
    <w:rsid w:val="00516576"/>
    <w:rsid w:val="005172C8"/>
    <w:rsid w:val="00524AFD"/>
    <w:rsid w:val="00524BEE"/>
    <w:rsid w:val="00524C27"/>
    <w:rsid w:val="00526763"/>
    <w:rsid w:val="00526C1B"/>
    <w:rsid w:val="00526D33"/>
    <w:rsid w:val="00527ADB"/>
    <w:rsid w:val="005318F3"/>
    <w:rsid w:val="005319E0"/>
    <w:rsid w:val="00535194"/>
    <w:rsid w:val="005353CD"/>
    <w:rsid w:val="0053614C"/>
    <w:rsid w:val="0054095C"/>
    <w:rsid w:val="00540C8D"/>
    <w:rsid w:val="005421B0"/>
    <w:rsid w:val="00542CE3"/>
    <w:rsid w:val="005433F9"/>
    <w:rsid w:val="0054616C"/>
    <w:rsid w:val="00547F0B"/>
    <w:rsid w:val="00550F40"/>
    <w:rsid w:val="00551DD1"/>
    <w:rsid w:val="00552BD9"/>
    <w:rsid w:val="005538FC"/>
    <w:rsid w:val="0055444D"/>
    <w:rsid w:val="00557C66"/>
    <w:rsid w:val="00560083"/>
    <w:rsid w:val="005618C8"/>
    <w:rsid w:val="00561CB8"/>
    <w:rsid w:val="005627DE"/>
    <w:rsid w:val="00562B03"/>
    <w:rsid w:val="005652F6"/>
    <w:rsid w:val="005653AA"/>
    <w:rsid w:val="0056559F"/>
    <w:rsid w:val="0056610B"/>
    <w:rsid w:val="00566725"/>
    <w:rsid w:val="00567844"/>
    <w:rsid w:val="005720A0"/>
    <w:rsid w:val="0057249E"/>
    <w:rsid w:val="00572866"/>
    <w:rsid w:val="0057313B"/>
    <w:rsid w:val="005757FF"/>
    <w:rsid w:val="00575836"/>
    <w:rsid w:val="0058119C"/>
    <w:rsid w:val="005812E9"/>
    <w:rsid w:val="00581865"/>
    <w:rsid w:val="005827C2"/>
    <w:rsid w:val="00583A6D"/>
    <w:rsid w:val="005845C3"/>
    <w:rsid w:val="00587528"/>
    <w:rsid w:val="00587ECA"/>
    <w:rsid w:val="00590762"/>
    <w:rsid w:val="00591679"/>
    <w:rsid w:val="0059204F"/>
    <w:rsid w:val="005925E6"/>
    <w:rsid w:val="005961F4"/>
    <w:rsid w:val="005970CB"/>
    <w:rsid w:val="005A04F8"/>
    <w:rsid w:val="005A137E"/>
    <w:rsid w:val="005A494C"/>
    <w:rsid w:val="005A6166"/>
    <w:rsid w:val="005A6F02"/>
    <w:rsid w:val="005A70D2"/>
    <w:rsid w:val="005B039F"/>
    <w:rsid w:val="005B06DE"/>
    <w:rsid w:val="005B091B"/>
    <w:rsid w:val="005B0AF7"/>
    <w:rsid w:val="005B0B8D"/>
    <w:rsid w:val="005B1765"/>
    <w:rsid w:val="005B191E"/>
    <w:rsid w:val="005B2975"/>
    <w:rsid w:val="005B3F37"/>
    <w:rsid w:val="005B41BE"/>
    <w:rsid w:val="005B5632"/>
    <w:rsid w:val="005B628B"/>
    <w:rsid w:val="005B7174"/>
    <w:rsid w:val="005C1765"/>
    <w:rsid w:val="005C1DC6"/>
    <w:rsid w:val="005C324F"/>
    <w:rsid w:val="005C4A82"/>
    <w:rsid w:val="005C560D"/>
    <w:rsid w:val="005C5D8B"/>
    <w:rsid w:val="005C6B99"/>
    <w:rsid w:val="005C6E49"/>
    <w:rsid w:val="005C75C0"/>
    <w:rsid w:val="005C7ADF"/>
    <w:rsid w:val="005D0404"/>
    <w:rsid w:val="005D1A92"/>
    <w:rsid w:val="005D1CA5"/>
    <w:rsid w:val="005D2175"/>
    <w:rsid w:val="005D3779"/>
    <w:rsid w:val="005D3C1C"/>
    <w:rsid w:val="005D4008"/>
    <w:rsid w:val="005D7322"/>
    <w:rsid w:val="005D7F2A"/>
    <w:rsid w:val="005E21EC"/>
    <w:rsid w:val="005E271C"/>
    <w:rsid w:val="005E2F66"/>
    <w:rsid w:val="005E43A0"/>
    <w:rsid w:val="005E4D38"/>
    <w:rsid w:val="005E550D"/>
    <w:rsid w:val="005E56EE"/>
    <w:rsid w:val="005E5BED"/>
    <w:rsid w:val="005E64C3"/>
    <w:rsid w:val="005E676D"/>
    <w:rsid w:val="005F025C"/>
    <w:rsid w:val="005F09B1"/>
    <w:rsid w:val="005F1238"/>
    <w:rsid w:val="005F2252"/>
    <w:rsid w:val="005F2C1F"/>
    <w:rsid w:val="005F39C5"/>
    <w:rsid w:val="005F6300"/>
    <w:rsid w:val="005F6E41"/>
    <w:rsid w:val="005F73FB"/>
    <w:rsid w:val="00600650"/>
    <w:rsid w:val="0060241F"/>
    <w:rsid w:val="00603073"/>
    <w:rsid w:val="00603849"/>
    <w:rsid w:val="00603C5D"/>
    <w:rsid w:val="00605BDF"/>
    <w:rsid w:val="0060643B"/>
    <w:rsid w:val="006069B2"/>
    <w:rsid w:val="00606B21"/>
    <w:rsid w:val="00613EE4"/>
    <w:rsid w:val="0061512D"/>
    <w:rsid w:val="00617F56"/>
    <w:rsid w:val="0062052D"/>
    <w:rsid w:val="00621212"/>
    <w:rsid w:val="0062573F"/>
    <w:rsid w:val="00625D64"/>
    <w:rsid w:val="00627B08"/>
    <w:rsid w:val="00630E86"/>
    <w:rsid w:val="00631F8A"/>
    <w:rsid w:val="00633B8F"/>
    <w:rsid w:val="00635877"/>
    <w:rsid w:val="00636A52"/>
    <w:rsid w:val="006372CE"/>
    <w:rsid w:val="00637B6B"/>
    <w:rsid w:val="006406AE"/>
    <w:rsid w:val="00641C5F"/>
    <w:rsid w:val="00643223"/>
    <w:rsid w:val="00643746"/>
    <w:rsid w:val="00645F11"/>
    <w:rsid w:val="00647E12"/>
    <w:rsid w:val="00651251"/>
    <w:rsid w:val="00651DE0"/>
    <w:rsid w:val="00651E8F"/>
    <w:rsid w:val="006524B3"/>
    <w:rsid w:val="00652E5B"/>
    <w:rsid w:val="00653293"/>
    <w:rsid w:val="00656E3A"/>
    <w:rsid w:val="00657C5A"/>
    <w:rsid w:val="00657E56"/>
    <w:rsid w:val="00660428"/>
    <w:rsid w:val="00661024"/>
    <w:rsid w:val="006614A0"/>
    <w:rsid w:val="00661C0F"/>
    <w:rsid w:val="00662FD4"/>
    <w:rsid w:val="006635AB"/>
    <w:rsid w:val="006660A6"/>
    <w:rsid w:val="00666B69"/>
    <w:rsid w:val="00667DEA"/>
    <w:rsid w:val="00675117"/>
    <w:rsid w:val="00675849"/>
    <w:rsid w:val="00675C6A"/>
    <w:rsid w:val="006776F7"/>
    <w:rsid w:val="00680594"/>
    <w:rsid w:val="00680F11"/>
    <w:rsid w:val="00681593"/>
    <w:rsid w:val="006828FE"/>
    <w:rsid w:val="00683946"/>
    <w:rsid w:val="0068456B"/>
    <w:rsid w:val="00684BC1"/>
    <w:rsid w:val="006868CC"/>
    <w:rsid w:val="00686CAB"/>
    <w:rsid w:val="0068753D"/>
    <w:rsid w:val="00687CEB"/>
    <w:rsid w:val="0069251E"/>
    <w:rsid w:val="00692766"/>
    <w:rsid w:val="006928EE"/>
    <w:rsid w:val="006930E5"/>
    <w:rsid w:val="00694BA8"/>
    <w:rsid w:val="0069562A"/>
    <w:rsid w:val="00695C50"/>
    <w:rsid w:val="006970A9"/>
    <w:rsid w:val="006971BD"/>
    <w:rsid w:val="006A0C6B"/>
    <w:rsid w:val="006A241B"/>
    <w:rsid w:val="006A26ED"/>
    <w:rsid w:val="006A2839"/>
    <w:rsid w:val="006A2F75"/>
    <w:rsid w:val="006A3F41"/>
    <w:rsid w:val="006A4F23"/>
    <w:rsid w:val="006A59C8"/>
    <w:rsid w:val="006A64EC"/>
    <w:rsid w:val="006A75AB"/>
    <w:rsid w:val="006A7EAB"/>
    <w:rsid w:val="006B018C"/>
    <w:rsid w:val="006B01EF"/>
    <w:rsid w:val="006B056F"/>
    <w:rsid w:val="006B1075"/>
    <w:rsid w:val="006B1E22"/>
    <w:rsid w:val="006B533F"/>
    <w:rsid w:val="006B61FB"/>
    <w:rsid w:val="006B6397"/>
    <w:rsid w:val="006B6429"/>
    <w:rsid w:val="006B6D99"/>
    <w:rsid w:val="006C025F"/>
    <w:rsid w:val="006C2E2B"/>
    <w:rsid w:val="006C4A90"/>
    <w:rsid w:val="006C7385"/>
    <w:rsid w:val="006D0F27"/>
    <w:rsid w:val="006D20FF"/>
    <w:rsid w:val="006D2A00"/>
    <w:rsid w:val="006D3238"/>
    <w:rsid w:val="006D40BC"/>
    <w:rsid w:val="006D5AC4"/>
    <w:rsid w:val="006D5FF8"/>
    <w:rsid w:val="006E55A7"/>
    <w:rsid w:val="006E6A4E"/>
    <w:rsid w:val="006E6CBF"/>
    <w:rsid w:val="006F131B"/>
    <w:rsid w:val="006F1819"/>
    <w:rsid w:val="006F35BD"/>
    <w:rsid w:val="006F44E7"/>
    <w:rsid w:val="006F4BBF"/>
    <w:rsid w:val="006F5C9B"/>
    <w:rsid w:val="006F7257"/>
    <w:rsid w:val="006F73C3"/>
    <w:rsid w:val="007012F3"/>
    <w:rsid w:val="0070182E"/>
    <w:rsid w:val="00701F08"/>
    <w:rsid w:val="00703FC7"/>
    <w:rsid w:val="007041ED"/>
    <w:rsid w:val="007044DC"/>
    <w:rsid w:val="007046D0"/>
    <w:rsid w:val="00705A4F"/>
    <w:rsid w:val="0070788E"/>
    <w:rsid w:val="00710C69"/>
    <w:rsid w:val="00710DEC"/>
    <w:rsid w:val="0071645C"/>
    <w:rsid w:val="007203FD"/>
    <w:rsid w:val="0072079F"/>
    <w:rsid w:val="00720EA0"/>
    <w:rsid w:val="00722C21"/>
    <w:rsid w:val="007247C9"/>
    <w:rsid w:val="00732506"/>
    <w:rsid w:val="00732882"/>
    <w:rsid w:val="0073291F"/>
    <w:rsid w:val="00732D70"/>
    <w:rsid w:val="00734259"/>
    <w:rsid w:val="00740F1E"/>
    <w:rsid w:val="00742F58"/>
    <w:rsid w:val="00743A5D"/>
    <w:rsid w:val="00747C5C"/>
    <w:rsid w:val="007519B4"/>
    <w:rsid w:val="00751ECA"/>
    <w:rsid w:val="0075528A"/>
    <w:rsid w:val="00755610"/>
    <w:rsid w:val="00757405"/>
    <w:rsid w:val="00760653"/>
    <w:rsid w:val="007620CD"/>
    <w:rsid w:val="00762DFE"/>
    <w:rsid w:val="0076413B"/>
    <w:rsid w:val="00764758"/>
    <w:rsid w:val="00765373"/>
    <w:rsid w:val="0076650F"/>
    <w:rsid w:val="00766D46"/>
    <w:rsid w:val="007676B3"/>
    <w:rsid w:val="007713D9"/>
    <w:rsid w:val="007720C1"/>
    <w:rsid w:val="00772254"/>
    <w:rsid w:val="007722E0"/>
    <w:rsid w:val="00772A92"/>
    <w:rsid w:val="007732D4"/>
    <w:rsid w:val="00774DC6"/>
    <w:rsid w:val="0077503E"/>
    <w:rsid w:val="00781679"/>
    <w:rsid w:val="007816C1"/>
    <w:rsid w:val="00782DED"/>
    <w:rsid w:val="00787019"/>
    <w:rsid w:val="00787C6C"/>
    <w:rsid w:val="00790A79"/>
    <w:rsid w:val="007921FF"/>
    <w:rsid w:val="00792E10"/>
    <w:rsid w:val="00792F70"/>
    <w:rsid w:val="00793FAB"/>
    <w:rsid w:val="00794413"/>
    <w:rsid w:val="00794C6C"/>
    <w:rsid w:val="00796270"/>
    <w:rsid w:val="007966BE"/>
    <w:rsid w:val="00796CC5"/>
    <w:rsid w:val="00796FD3"/>
    <w:rsid w:val="007A167D"/>
    <w:rsid w:val="007A1889"/>
    <w:rsid w:val="007A2BB8"/>
    <w:rsid w:val="007A2DF0"/>
    <w:rsid w:val="007A5344"/>
    <w:rsid w:val="007A6FDE"/>
    <w:rsid w:val="007A7841"/>
    <w:rsid w:val="007A79EE"/>
    <w:rsid w:val="007B06D0"/>
    <w:rsid w:val="007B0C2C"/>
    <w:rsid w:val="007B0DE7"/>
    <w:rsid w:val="007B1C1B"/>
    <w:rsid w:val="007B3C0F"/>
    <w:rsid w:val="007B4E36"/>
    <w:rsid w:val="007B584E"/>
    <w:rsid w:val="007B5E49"/>
    <w:rsid w:val="007B601D"/>
    <w:rsid w:val="007B7169"/>
    <w:rsid w:val="007C217E"/>
    <w:rsid w:val="007C2E52"/>
    <w:rsid w:val="007C59E0"/>
    <w:rsid w:val="007C65B8"/>
    <w:rsid w:val="007C6B0C"/>
    <w:rsid w:val="007C71D9"/>
    <w:rsid w:val="007C7287"/>
    <w:rsid w:val="007C77C5"/>
    <w:rsid w:val="007D05ED"/>
    <w:rsid w:val="007D24BF"/>
    <w:rsid w:val="007D504D"/>
    <w:rsid w:val="007D5055"/>
    <w:rsid w:val="007D5F51"/>
    <w:rsid w:val="007D7089"/>
    <w:rsid w:val="007E039F"/>
    <w:rsid w:val="007E0AFA"/>
    <w:rsid w:val="007E20FE"/>
    <w:rsid w:val="007E21A8"/>
    <w:rsid w:val="007E2427"/>
    <w:rsid w:val="007E3420"/>
    <w:rsid w:val="007E377C"/>
    <w:rsid w:val="007E3CD7"/>
    <w:rsid w:val="007E4883"/>
    <w:rsid w:val="007E5469"/>
    <w:rsid w:val="007E64E9"/>
    <w:rsid w:val="007E6537"/>
    <w:rsid w:val="007E7613"/>
    <w:rsid w:val="007E76C7"/>
    <w:rsid w:val="007F0699"/>
    <w:rsid w:val="007F283E"/>
    <w:rsid w:val="007F47F2"/>
    <w:rsid w:val="007F7033"/>
    <w:rsid w:val="007F7F49"/>
    <w:rsid w:val="008003A5"/>
    <w:rsid w:val="008003CC"/>
    <w:rsid w:val="00801334"/>
    <w:rsid w:val="0080173D"/>
    <w:rsid w:val="008019AA"/>
    <w:rsid w:val="0080371A"/>
    <w:rsid w:val="00803DB4"/>
    <w:rsid w:val="00805AD7"/>
    <w:rsid w:val="00805E78"/>
    <w:rsid w:val="00805F24"/>
    <w:rsid w:val="00807010"/>
    <w:rsid w:val="00807593"/>
    <w:rsid w:val="008079B9"/>
    <w:rsid w:val="00810C99"/>
    <w:rsid w:val="008113A8"/>
    <w:rsid w:val="00811F4A"/>
    <w:rsid w:val="00814976"/>
    <w:rsid w:val="00816C86"/>
    <w:rsid w:val="00817515"/>
    <w:rsid w:val="008221C7"/>
    <w:rsid w:val="00822B95"/>
    <w:rsid w:val="00823818"/>
    <w:rsid w:val="00824D93"/>
    <w:rsid w:val="0082685D"/>
    <w:rsid w:val="0082726B"/>
    <w:rsid w:val="008310B1"/>
    <w:rsid w:val="00832E4E"/>
    <w:rsid w:val="0083354D"/>
    <w:rsid w:val="008338DE"/>
    <w:rsid w:val="00834351"/>
    <w:rsid w:val="00834B0E"/>
    <w:rsid w:val="00840BA0"/>
    <w:rsid w:val="00841106"/>
    <w:rsid w:val="00841B4A"/>
    <w:rsid w:val="00843142"/>
    <w:rsid w:val="008440E0"/>
    <w:rsid w:val="00844FBA"/>
    <w:rsid w:val="00846446"/>
    <w:rsid w:val="00846A09"/>
    <w:rsid w:val="0084701A"/>
    <w:rsid w:val="0084715B"/>
    <w:rsid w:val="008512F5"/>
    <w:rsid w:val="008518B0"/>
    <w:rsid w:val="00854648"/>
    <w:rsid w:val="00854DA9"/>
    <w:rsid w:val="00855045"/>
    <w:rsid w:val="00855C66"/>
    <w:rsid w:val="00855EDA"/>
    <w:rsid w:val="008569A3"/>
    <w:rsid w:val="00860A52"/>
    <w:rsid w:val="008638A2"/>
    <w:rsid w:val="00863F92"/>
    <w:rsid w:val="00864D30"/>
    <w:rsid w:val="00864EC6"/>
    <w:rsid w:val="008650CA"/>
    <w:rsid w:val="008679CA"/>
    <w:rsid w:val="00870393"/>
    <w:rsid w:val="0087071E"/>
    <w:rsid w:val="008760ED"/>
    <w:rsid w:val="008765EA"/>
    <w:rsid w:val="008770A9"/>
    <w:rsid w:val="00877D1B"/>
    <w:rsid w:val="0088003D"/>
    <w:rsid w:val="008801B3"/>
    <w:rsid w:val="00880D25"/>
    <w:rsid w:val="00881052"/>
    <w:rsid w:val="008811A9"/>
    <w:rsid w:val="008813D2"/>
    <w:rsid w:val="00883A82"/>
    <w:rsid w:val="00883D74"/>
    <w:rsid w:val="008862C9"/>
    <w:rsid w:val="00886CC4"/>
    <w:rsid w:val="00887512"/>
    <w:rsid w:val="0088762E"/>
    <w:rsid w:val="00887C21"/>
    <w:rsid w:val="008922FA"/>
    <w:rsid w:val="00894647"/>
    <w:rsid w:val="0089538D"/>
    <w:rsid w:val="00895842"/>
    <w:rsid w:val="008A1FA7"/>
    <w:rsid w:val="008A4062"/>
    <w:rsid w:val="008A4B9B"/>
    <w:rsid w:val="008A6C5C"/>
    <w:rsid w:val="008B0A99"/>
    <w:rsid w:val="008B0AF6"/>
    <w:rsid w:val="008B0BAC"/>
    <w:rsid w:val="008B0F91"/>
    <w:rsid w:val="008B1317"/>
    <w:rsid w:val="008B2174"/>
    <w:rsid w:val="008B2C72"/>
    <w:rsid w:val="008B451A"/>
    <w:rsid w:val="008B4F47"/>
    <w:rsid w:val="008B6758"/>
    <w:rsid w:val="008C13C4"/>
    <w:rsid w:val="008C14A8"/>
    <w:rsid w:val="008D0444"/>
    <w:rsid w:val="008D148A"/>
    <w:rsid w:val="008D1F1E"/>
    <w:rsid w:val="008D2C69"/>
    <w:rsid w:val="008D2E55"/>
    <w:rsid w:val="008D326B"/>
    <w:rsid w:val="008D4AA8"/>
    <w:rsid w:val="008D4F73"/>
    <w:rsid w:val="008D56B7"/>
    <w:rsid w:val="008E27E7"/>
    <w:rsid w:val="008E2D7D"/>
    <w:rsid w:val="008E3306"/>
    <w:rsid w:val="008E5405"/>
    <w:rsid w:val="008E63F3"/>
    <w:rsid w:val="008F0F0D"/>
    <w:rsid w:val="008F1D2A"/>
    <w:rsid w:val="008F439A"/>
    <w:rsid w:val="008F590E"/>
    <w:rsid w:val="00900264"/>
    <w:rsid w:val="00901408"/>
    <w:rsid w:val="00901F58"/>
    <w:rsid w:val="00903221"/>
    <w:rsid w:val="0090470A"/>
    <w:rsid w:val="00905C6B"/>
    <w:rsid w:val="00911341"/>
    <w:rsid w:val="00912DE0"/>
    <w:rsid w:val="009133AC"/>
    <w:rsid w:val="009160C2"/>
    <w:rsid w:val="0091696D"/>
    <w:rsid w:val="00920912"/>
    <w:rsid w:val="00921C9C"/>
    <w:rsid w:val="00923151"/>
    <w:rsid w:val="009266CB"/>
    <w:rsid w:val="00930653"/>
    <w:rsid w:val="00931614"/>
    <w:rsid w:val="00932268"/>
    <w:rsid w:val="00932513"/>
    <w:rsid w:val="009341B5"/>
    <w:rsid w:val="0093515F"/>
    <w:rsid w:val="0093588E"/>
    <w:rsid w:val="00935A31"/>
    <w:rsid w:val="00936087"/>
    <w:rsid w:val="00936E74"/>
    <w:rsid w:val="00940F13"/>
    <w:rsid w:val="009426EB"/>
    <w:rsid w:val="0094282F"/>
    <w:rsid w:val="009453B2"/>
    <w:rsid w:val="0094643B"/>
    <w:rsid w:val="00946FDF"/>
    <w:rsid w:val="00947C41"/>
    <w:rsid w:val="00952C46"/>
    <w:rsid w:val="00954A06"/>
    <w:rsid w:val="009557C1"/>
    <w:rsid w:val="00956E48"/>
    <w:rsid w:val="00957449"/>
    <w:rsid w:val="00960323"/>
    <w:rsid w:val="009612DB"/>
    <w:rsid w:val="00962272"/>
    <w:rsid w:val="00964289"/>
    <w:rsid w:val="00966AAB"/>
    <w:rsid w:val="00967B11"/>
    <w:rsid w:val="0097047B"/>
    <w:rsid w:val="00970D69"/>
    <w:rsid w:val="00973CF6"/>
    <w:rsid w:val="00973D22"/>
    <w:rsid w:val="00973F5A"/>
    <w:rsid w:val="00973F99"/>
    <w:rsid w:val="009766BA"/>
    <w:rsid w:val="00981C17"/>
    <w:rsid w:val="009828AD"/>
    <w:rsid w:val="00982AC9"/>
    <w:rsid w:val="0098339A"/>
    <w:rsid w:val="00983C53"/>
    <w:rsid w:val="00983DC9"/>
    <w:rsid w:val="00984473"/>
    <w:rsid w:val="0098661E"/>
    <w:rsid w:val="00986E74"/>
    <w:rsid w:val="00987FB0"/>
    <w:rsid w:val="00991622"/>
    <w:rsid w:val="009922E6"/>
    <w:rsid w:val="00992C4F"/>
    <w:rsid w:val="009936FD"/>
    <w:rsid w:val="00993F1C"/>
    <w:rsid w:val="00995062"/>
    <w:rsid w:val="00996385"/>
    <w:rsid w:val="00997865"/>
    <w:rsid w:val="009A0297"/>
    <w:rsid w:val="009A0849"/>
    <w:rsid w:val="009A0B61"/>
    <w:rsid w:val="009A2088"/>
    <w:rsid w:val="009A22CA"/>
    <w:rsid w:val="009A3283"/>
    <w:rsid w:val="009A5359"/>
    <w:rsid w:val="009A557C"/>
    <w:rsid w:val="009A5BA2"/>
    <w:rsid w:val="009A614B"/>
    <w:rsid w:val="009A6853"/>
    <w:rsid w:val="009A6EA7"/>
    <w:rsid w:val="009A6F4D"/>
    <w:rsid w:val="009A714E"/>
    <w:rsid w:val="009A7F06"/>
    <w:rsid w:val="009B0E28"/>
    <w:rsid w:val="009B19EA"/>
    <w:rsid w:val="009B270D"/>
    <w:rsid w:val="009B2FD5"/>
    <w:rsid w:val="009B355E"/>
    <w:rsid w:val="009B3DA3"/>
    <w:rsid w:val="009B4D76"/>
    <w:rsid w:val="009B5AC7"/>
    <w:rsid w:val="009B7E06"/>
    <w:rsid w:val="009C0371"/>
    <w:rsid w:val="009C2947"/>
    <w:rsid w:val="009C351C"/>
    <w:rsid w:val="009C3856"/>
    <w:rsid w:val="009C4542"/>
    <w:rsid w:val="009C550D"/>
    <w:rsid w:val="009C6497"/>
    <w:rsid w:val="009C6581"/>
    <w:rsid w:val="009C722E"/>
    <w:rsid w:val="009D0D35"/>
    <w:rsid w:val="009D13B4"/>
    <w:rsid w:val="009D272C"/>
    <w:rsid w:val="009D2AF5"/>
    <w:rsid w:val="009D35BB"/>
    <w:rsid w:val="009D3D6D"/>
    <w:rsid w:val="009D412E"/>
    <w:rsid w:val="009D50D0"/>
    <w:rsid w:val="009D61F1"/>
    <w:rsid w:val="009D6912"/>
    <w:rsid w:val="009E17A9"/>
    <w:rsid w:val="009E2C0B"/>
    <w:rsid w:val="009E3499"/>
    <w:rsid w:val="009E4245"/>
    <w:rsid w:val="009E58FC"/>
    <w:rsid w:val="009E706A"/>
    <w:rsid w:val="009E771D"/>
    <w:rsid w:val="009E7F65"/>
    <w:rsid w:val="009F0AA9"/>
    <w:rsid w:val="009F0D80"/>
    <w:rsid w:val="009F2CEB"/>
    <w:rsid w:val="009F2EFD"/>
    <w:rsid w:val="009F480A"/>
    <w:rsid w:val="009F6898"/>
    <w:rsid w:val="00A0365E"/>
    <w:rsid w:val="00A06751"/>
    <w:rsid w:val="00A06FF0"/>
    <w:rsid w:val="00A07A3B"/>
    <w:rsid w:val="00A07A4D"/>
    <w:rsid w:val="00A106FF"/>
    <w:rsid w:val="00A15F64"/>
    <w:rsid w:val="00A1663F"/>
    <w:rsid w:val="00A17A13"/>
    <w:rsid w:val="00A200A1"/>
    <w:rsid w:val="00A201B1"/>
    <w:rsid w:val="00A20C99"/>
    <w:rsid w:val="00A20D80"/>
    <w:rsid w:val="00A21DE0"/>
    <w:rsid w:val="00A21FA1"/>
    <w:rsid w:val="00A236C6"/>
    <w:rsid w:val="00A2601F"/>
    <w:rsid w:val="00A31FE1"/>
    <w:rsid w:val="00A33BA3"/>
    <w:rsid w:val="00A3557E"/>
    <w:rsid w:val="00A35843"/>
    <w:rsid w:val="00A35D82"/>
    <w:rsid w:val="00A403D7"/>
    <w:rsid w:val="00A42446"/>
    <w:rsid w:val="00A427E4"/>
    <w:rsid w:val="00A442D0"/>
    <w:rsid w:val="00A4477D"/>
    <w:rsid w:val="00A4540D"/>
    <w:rsid w:val="00A45C35"/>
    <w:rsid w:val="00A46392"/>
    <w:rsid w:val="00A4663B"/>
    <w:rsid w:val="00A5160C"/>
    <w:rsid w:val="00A53463"/>
    <w:rsid w:val="00A53FCE"/>
    <w:rsid w:val="00A54EE8"/>
    <w:rsid w:val="00A561D7"/>
    <w:rsid w:val="00A569B0"/>
    <w:rsid w:val="00A576DE"/>
    <w:rsid w:val="00A61E0F"/>
    <w:rsid w:val="00A62456"/>
    <w:rsid w:val="00A63878"/>
    <w:rsid w:val="00A63D24"/>
    <w:rsid w:val="00A66315"/>
    <w:rsid w:val="00A6705E"/>
    <w:rsid w:val="00A67E01"/>
    <w:rsid w:val="00A716C5"/>
    <w:rsid w:val="00A72E34"/>
    <w:rsid w:val="00A72E81"/>
    <w:rsid w:val="00A76B87"/>
    <w:rsid w:val="00A77E67"/>
    <w:rsid w:val="00A77F16"/>
    <w:rsid w:val="00A77F24"/>
    <w:rsid w:val="00A805B5"/>
    <w:rsid w:val="00A80ECF"/>
    <w:rsid w:val="00A817D9"/>
    <w:rsid w:val="00A84748"/>
    <w:rsid w:val="00A84847"/>
    <w:rsid w:val="00A85CA2"/>
    <w:rsid w:val="00A868B1"/>
    <w:rsid w:val="00A87752"/>
    <w:rsid w:val="00A91A0E"/>
    <w:rsid w:val="00A91F15"/>
    <w:rsid w:val="00A9345B"/>
    <w:rsid w:val="00A94259"/>
    <w:rsid w:val="00A954B8"/>
    <w:rsid w:val="00A961C8"/>
    <w:rsid w:val="00A96F67"/>
    <w:rsid w:val="00A9724C"/>
    <w:rsid w:val="00A9785A"/>
    <w:rsid w:val="00AA0B6B"/>
    <w:rsid w:val="00AA3D3B"/>
    <w:rsid w:val="00AA57BB"/>
    <w:rsid w:val="00AA6F93"/>
    <w:rsid w:val="00AA703F"/>
    <w:rsid w:val="00AA7574"/>
    <w:rsid w:val="00AB17FF"/>
    <w:rsid w:val="00AB1D01"/>
    <w:rsid w:val="00AB1EFA"/>
    <w:rsid w:val="00AB5E71"/>
    <w:rsid w:val="00AB5F2A"/>
    <w:rsid w:val="00AB70E9"/>
    <w:rsid w:val="00AC0167"/>
    <w:rsid w:val="00AC047A"/>
    <w:rsid w:val="00AC3E82"/>
    <w:rsid w:val="00AC439A"/>
    <w:rsid w:val="00AC473D"/>
    <w:rsid w:val="00AC74BD"/>
    <w:rsid w:val="00AC74EF"/>
    <w:rsid w:val="00AC7B91"/>
    <w:rsid w:val="00AC7FAB"/>
    <w:rsid w:val="00AD01EA"/>
    <w:rsid w:val="00AD15A8"/>
    <w:rsid w:val="00AD2B39"/>
    <w:rsid w:val="00AD2CD4"/>
    <w:rsid w:val="00AD3467"/>
    <w:rsid w:val="00AD36E6"/>
    <w:rsid w:val="00AD42AF"/>
    <w:rsid w:val="00AD42D0"/>
    <w:rsid w:val="00AD4C63"/>
    <w:rsid w:val="00AD6316"/>
    <w:rsid w:val="00AE0A9C"/>
    <w:rsid w:val="00AE0C81"/>
    <w:rsid w:val="00AE1451"/>
    <w:rsid w:val="00AE1BE5"/>
    <w:rsid w:val="00AE3099"/>
    <w:rsid w:val="00AE575B"/>
    <w:rsid w:val="00AE5877"/>
    <w:rsid w:val="00AE69FC"/>
    <w:rsid w:val="00AE741A"/>
    <w:rsid w:val="00AF1C69"/>
    <w:rsid w:val="00AF1DAC"/>
    <w:rsid w:val="00AF2E4D"/>
    <w:rsid w:val="00AF35E1"/>
    <w:rsid w:val="00B008E9"/>
    <w:rsid w:val="00B00E89"/>
    <w:rsid w:val="00B00FA4"/>
    <w:rsid w:val="00B02875"/>
    <w:rsid w:val="00B05E9D"/>
    <w:rsid w:val="00B0648C"/>
    <w:rsid w:val="00B0727E"/>
    <w:rsid w:val="00B1145D"/>
    <w:rsid w:val="00B16207"/>
    <w:rsid w:val="00B16820"/>
    <w:rsid w:val="00B16D64"/>
    <w:rsid w:val="00B17C42"/>
    <w:rsid w:val="00B20ED4"/>
    <w:rsid w:val="00B21479"/>
    <w:rsid w:val="00B2183D"/>
    <w:rsid w:val="00B2271A"/>
    <w:rsid w:val="00B247B7"/>
    <w:rsid w:val="00B26A04"/>
    <w:rsid w:val="00B345A3"/>
    <w:rsid w:val="00B34A0F"/>
    <w:rsid w:val="00B352EA"/>
    <w:rsid w:val="00B364E1"/>
    <w:rsid w:val="00B367A7"/>
    <w:rsid w:val="00B36C18"/>
    <w:rsid w:val="00B36F8F"/>
    <w:rsid w:val="00B40BE1"/>
    <w:rsid w:val="00B40F0F"/>
    <w:rsid w:val="00B41B2A"/>
    <w:rsid w:val="00B42021"/>
    <w:rsid w:val="00B42303"/>
    <w:rsid w:val="00B42583"/>
    <w:rsid w:val="00B45A5E"/>
    <w:rsid w:val="00B45C69"/>
    <w:rsid w:val="00B47A1C"/>
    <w:rsid w:val="00B50355"/>
    <w:rsid w:val="00B51111"/>
    <w:rsid w:val="00B513A3"/>
    <w:rsid w:val="00B52029"/>
    <w:rsid w:val="00B52C6A"/>
    <w:rsid w:val="00B543EB"/>
    <w:rsid w:val="00B548A9"/>
    <w:rsid w:val="00B638FF"/>
    <w:rsid w:val="00B63991"/>
    <w:rsid w:val="00B647F0"/>
    <w:rsid w:val="00B6600E"/>
    <w:rsid w:val="00B66DD2"/>
    <w:rsid w:val="00B66E7F"/>
    <w:rsid w:val="00B70AB9"/>
    <w:rsid w:val="00B71D94"/>
    <w:rsid w:val="00B72BD1"/>
    <w:rsid w:val="00B74430"/>
    <w:rsid w:val="00B7457B"/>
    <w:rsid w:val="00B74CD2"/>
    <w:rsid w:val="00B76248"/>
    <w:rsid w:val="00B76C69"/>
    <w:rsid w:val="00B82073"/>
    <w:rsid w:val="00B82B41"/>
    <w:rsid w:val="00B82BC6"/>
    <w:rsid w:val="00B83829"/>
    <w:rsid w:val="00B857FB"/>
    <w:rsid w:val="00B86069"/>
    <w:rsid w:val="00B86B51"/>
    <w:rsid w:val="00B87098"/>
    <w:rsid w:val="00B8737E"/>
    <w:rsid w:val="00B87679"/>
    <w:rsid w:val="00B916C3"/>
    <w:rsid w:val="00B9172B"/>
    <w:rsid w:val="00B924D7"/>
    <w:rsid w:val="00B938EE"/>
    <w:rsid w:val="00B95DD7"/>
    <w:rsid w:val="00B95DEA"/>
    <w:rsid w:val="00B96B83"/>
    <w:rsid w:val="00B96FAC"/>
    <w:rsid w:val="00B97ABC"/>
    <w:rsid w:val="00BA0764"/>
    <w:rsid w:val="00BA081B"/>
    <w:rsid w:val="00BA0B75"/>
    <w:rsid w:val="00BA2157"/>
    <w:rsid w:val="00BA2D96"/>
    <w:rsid w:val="00BA3E36"/>
    <w:rsid w:val="00BA700B"/>
    <w:rsid w:val="00BB1EFE"/>
    <w:rsid w:val="00BB29AD"/>
    <w:rsid w:val="00BB469E"/>
    <w:rsid w:val="00BB4BD8"/>
    <w:rsid w:val="00BB5DD1"/>
    <w:rsid w:val="00BB5F2E"/>
    <w:rsid w:val="00BB668B"/>
    <w:rsid w:val="00BC0AA7"/>
    <w:rsid w:val="00BC0DE5"/>
    <w:rsid w:val="00BC1621"/>
    <w:rsid w:val="00BC176B"/>
    <w:rsid w:val="00BC3029"/>
    <w:rsid w:val="00BC43FF"/>
    <w:rsid w:val="00BC5C40"/>
    <w:rsid w:val="00BC774F"/>
    <w:rsid w:val="00BD5B94"/>
    <w:rsid w:val="00BD640F"/>
    <w:rsid w:val="00BD72B5"/>
    <w:rsid w:val="00BD7AA3"/>
    <w:rsid w:val="00BE0AD6"/>
    <w:rsid w:val="00BE12D9"/>
    <w:rsid w:val="00BE189F"/>
    <w:rsid w:val="00BE3496"/>
    <w:rsid w:val="00BE5486"/>
    <w:rsid w:val="00BE59BE"/>
    <w:rsid w:val="00BE6247"/>
    <w:rsid w:val="00BF0A50"/>
    <w:rsid w:val="00BF1B43"/>
    <w:rsid w:val="00BF2766"/>
    <w:rsid w:val="00BF2D83"/>
    <w:rsid w:val="00BF55E3"/>
    <w:rsid w:val="00BF5E18"/>
    <w:rsid w:val="00BF663D"/>
    <w:rsid w:val="00BF6676"/>
    <w:rsid w:val="00BF6C55"/>
    <w:rsid w:val="00BF7243"/>
    <w:rsid w:val="00C000FD"/>
    <w:rsid w:val="00C00D31"/>
    <w:rsid w:val="00C013DE"/>
    <w:rsid w:val="00C02D6C"/>
    <w:rsid w:val="00C03A09"/>
    <w:rsid w:val="00C03A9F"/>
    <w:rsid w:val="00C04EA4"/>
    <w:rsid w:val="00C076EF"/>
    <w:rsid w:val="00C10730"/>
    <w:rsid w:val="00C108D6"/>
    <w:rsid w:val="00C10956"/>
    <w:rsid w:val="00C11C03"/>
    <w:rsid w:val="00C11F1B"/>
    <w:rsid w:val="00C135F2"/>
    <w:rsid w:val="00C1439C"/>
    <w:rsid w:val="00C17289"/>
    <w:rsid w:val="00C203A0"/>
    <w:rsid w:val="00C22101"/>
    <w:rsid w:val="00C2255E"/>
    <w:rsid w:val="00C235E9"/>
    <w:rsid w:val="00C25F60"/>
    <w:rsid w:val="00C26388"/>
    <w:rsid w:val="00C30675"/>
    <w:rsid w:val="00C325E1"/>
    <w:rsid w:val="00C331EB"/>
    <w:rsid w:val="00C33211"/>
    <w:rsid w:val="00C3483E"/>
    <w:rsid w:val="00C34886"/>
    <w:rsid w:val="00C35B10"/>
    <w:rsid w:val="00C40074"/>
    <w:rsid w:val="00C419BC"/>
    <w:rsid w:val="00C4329F"/>
    <w:rsid w:val="00C43FD5"/>
    <w:rsid w:val="00C451E0"/>
    <w:rsid w:val="00C46397"/>
    <w:rsid w:val="00C478B8"/>
    <w:rsid w:val="00C47BC7"/>
    <w:rsid w:val="00C52EE0"/>
    <w:rsid w:val="00C53AD8"/>
    <w:rsid w:val="00C544CC"/>
    <w:rsid w:val="00C54D1F"/>
    <w:rsid w:val="00C55058"/>
    <w:rsid w:val="00C554EE"/>
    <w:rsid w:val="00C57B63"/>
    <w:rsid w:val="00C60E52"/>
    <w:rsid w:val="00C63551"/>
    <w:rsid w:val="00C64467"/>
    <w:rsid w:val="00C64E81"/>
    <w:rsid w:val="00C700E2"/>
    <w:rsid w:val="00C71C2D"/>
    <w:rsid w:val="00C7228C"/>
    <w:rsid w:val="00C72C94"/>
    <w:rsid w:val="00C730C1"/>
    <w:rsid w:val="00C73CCA"/>
    <w:rsid w:val="00C73FE2"/>
    <w:rsid w:val="00C74790"/>
    <w:rsid w:val="00C749CD"/>
    <w:rsid w:val="00C74A04"/>
    <w:rsid w:val="00C75252"/>
    <w:rsid w:val="00C7554B"/>
    <w:rsid w:val="00C767FF"/>
    <w:rsid w:val="00C77103"/>
    <w:rsid w:val="00C77AB1"/>
    <w:rsid w:val="00C77CF9"/>
    <w:rsid w:val="00C80604"/>
    <w:rsid w:val="00C819D1"/>
    <w:rsid w:val="00C81F50"/>
    <w:rsid w:val="00C83347"/>
    <w:rsid w:val="00C84EA9"/>
    <w:rsid w:val="00C85F3E"/>
    <w:rsid w:val="00C86422"/>
    <w:rsid w:val="00C86E64"/>
    <w:rsid w:val="00C9066A"/>
    <w:rsid w:val="00C90EFA"/>
    <w:rsid w:val="00C912DD"/>
    <w:rsid w:val="00C91357"/>
    <w:rsid w:val="00C9151B"/>
    <w:rsid w:val="00C92AE7"/>
    <w:rsid w:val="00C93175"/>
    <w:rsid w:val="00CA0BFC"/>
    <w:rsid w:val="00CA10F6"/>
    <w:rsid w:val="00CA1109"/>
    <w:rsid w:val="00CA123C"/>
    <w:rsid w:val="00CA33A4"/>
    <w:rsid w:val="00CA4516"/>
    <w:rsid w:val="00CA5C8C"/>
    <w:rsid w:val="00CA63D1"/>
    <w:rsid w:val="00CA79CF"/>
    <w:rsid w:val="00CB1BE9"/>
    <w:rsid w:val="00CB3EF5"/>
    <w:rsid w:val="00CB468C"/>
    <w:rsid w:val="00CB5160"/>
    <w:rsid w:val="00CB5299"/>
    <w:rsid w:val="00CB5920"/>
    <w:rsid w:val="00CB6137"/>
    <w:rsid w:val="00CB6AC1"/>
    <w:rsid w:val="00CC0D25"/>
    <w:rsid w:val="00CC18C9"/>
    <w:rsid w:val="00CC1EBF"/>
    <w:rsid w:val="00CC2043"/>
    <w:rsid w:val="00CC264A"/>
    <w:rsid w:val="00CC430C"/>
    <w:rsid w:val="00CC4A53"/>
    <w:rsid w:val="00CC6A34"/>
    <w:rsid w:val="00CC7628"/>
    <w:rsid w:val="00CC7773"/>
    <w:rsid w:val="00CD2A43"/>
    <w:rsid w:val="00CD3C59"/>
    <w:rsid w:val="00CD440E"/>
    <w:rsid w:val="00CD52DD"/>
    <w:rsid w:val="00CD6F65"/>
    <w:rsid w:val="00CD7197"/>
    <w:rsid w:val="00CD7C27"/>
    <w:rsid w:val="00CE2429"/>
    <w:rsid w:val="00CE3502"/>
    <w:rsid w:val="00CE4497"/>
    <w:rsid w:val="00CE6674"/>
    <w:rsid w:val="00CE73C9"/>
    <w:rsid w:val="00CE75CD"/>
    <w:rsid w:val="00CE7E3F"/>
    <w:rsid w:val="00CF18B0"/>
    <w:rsid w:val="00CF2B3D"/>
    <w:rsid w:val="00CF324A"/>
    <w:rsid w:val="00CF68C0"/>
    <w:rsid w:val="00CF7888"/>
    <w:rsid w:val="00CF7D9B"/>
    <w:rsid w:val="00D002E4"/>
    <w:rsid w:val="00D00E8E"/>
    <w:rsid w:val="00D0249E"/>
    <w:rsid w:val="00D059B6"/>
    <w:rsid w:val="00D11326"/>
    <w:rsid w:val="00D147D1"/>
    <w:rsid w:val="00D1520C"/>
    <w:rsid w:val="00D167F4"/>
    <w:rsid w:val="00D16EC3"/>
    <w:rsid w:val="00D20B14"/>
    <w:rsid w:val="00D22BA8"/>
    <w:rsid w:val="00D230E6"/>
    <w:rsid w:val="00D239B3"/>
    <w:rsid w:val="00D24728"/>
    <w:rsid w:val="00D247C5"/>
    <w:rsid w:val="00D24B11"/>
    <w:rsid w:val="00D255A1"/>
    <w:rsid w:val="00D258E5"/>
    <w:rsid w:val="00D25BFC"/>
    <w:rsid w:val="00D26547"/>
    <w:rsid w:val="00D27B1C"/>
    <w:rsid w:val="00D30416"/>
    <w:rsid w:val="00D31C58"/>
    <w:rsid w:val="00D34159"/>
    <w:rsid w:val="00D348D7"/>
    <w:rsid w:val="00D34C32"/>
    <w:rsid w:val="00D355FB"/>
    <w:rsid w:val="00D3583D"/>
    <w:rsid w:val="00D3631D"/>
    <w:rsid w:val="00D379A8"/>
    <w:rsid w:val="00D37AB6"/>
    <w:rsid w:val="00D40C06"/>
    <w:rsid w:val="00D4142D"/>
    <w:rsid w:val="00D429BC"/>
    <w:rsid w:val="00D455A4"/>
    <w:rsid w:val="00D45801"/>
    <w:rsid w:val="00D45BF3"/>
    <w:rsid w:val="00D46D1B"/>
    <w:rsid w:val="00D50BB2"/>
    <w:rsid w:val="00D53794"/>
    <w:rsid w:val="00D54831"/>
    <w:rsid w:val="00D56087"/>
    <w:rsid w:val="00D56A1E"/>
    <w:rsid w:val="00D56A7A"/>
    <w:rsid w:val="00D57C23"/>
    <w:rsid w:val="00D603DD"/>
    <w:rsid w:val="00D6106E"/>
    <w:rsid w:val="00D61C51"/>
    <w:rsid w:val="00D62130"/>
    <w:rsid w:val="00D62775"/>
    <w:rsid w:val="00D62BD9"/>
    <w:rsid w:val="00D64C20"/>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230"/>
    <w:rsid w:val="00D81426"/>
    <w:rsid w:val="00D8658C"/>
    <w:rsid w:val="00D8790B"/>
    <w:rsid w:val="00D91F95"/>
    <w:rsid w:val="00D9227C"/>
    <w:rsid w:val="00D92473"/>
    <w:rsid w:val="00D93326"/>
    <w:rsid w:val="00D93699"/>
    <w:rsid w:val="00D93719"/>
    <w:rsid w:val="00D94079"/>
    <w:rsid w:val="00D96580"/>
    <w:rsid w:val="00D96940"/>
    <w:rsid w:val="00D976F2"/>
    <w:rsid w:val="00D97A83"/>
    <w:rsid w:val="00D97AFB"/>
    <w:rsid w:val="00D97C2D"/>
    <w:rsid w:val="00DA06E0"/>
    <w:rsid w:val="00DA1C98"/>
    <w:rsid w:val="00DA2C2B"/>
    <w:rsid w:val="00DA330A"/>
    <w:rsid w:val="00DA4708"/>
    <w:rsid w:val="00DA7036"/>
    <w:rsid w:val="00DB0B9D"/>
    <w:rsid w:val="00DB3564"/>
    <w:rsid w:val="00DB438B"/>
    <w:rsid w:val="00DB440C"/>
    <w:rsid w:val="00DB4AF0"/>
    <w:rsid w:val="00DB617E"/>
    <w:rsid w:val="00DB6648"/>
    <w:rsid w:val="00DC1519"/>
    <w:rsid w:val="00DC34C9"/>
    <w:rsid w:val="00DC3640"/>
    <w:rsid w:val="00DC7069"/>
    <w:rsid w:val="00DC7D46"/>
    <w:rsid w:val="00DD0F28"/>
    <w:rsid w:val="00DD0F29"/>
    <w:rsid w:val="00DD2A1B"/>
    <w:rsid w:val="00DD3DC5"/>
    <w:rsid w:val="00DD451D"/>
    <w:rsid w:val="00DD45B1"/>
    <w:rsid w:val="00DD4BB0"/>
    <w:rsid w:val="00DD6AB0"/>
    <w:rsid w:val="00DD7D67"/>
    <w:rsid w:val="00DD7D7D"/>
    <w:rsid w:val="00DD7F6E"/>
    <w:rsid w:val="00DE079C"/>
    <w:rsid w:val="00DE0BF7"/>
    <w:rsid w:val="00DE2559"/>
    <w:rsid w:val="00DE269F"/>
    <w:rsid w:val="00DE2B97"/>
    <w:rsid w:val="00DE4B1D"/>
    <w:rsid w:val="00DE5CAE"/>
    <w:rsid w:val="00DE6F5E"/>
    <w:rsid w:val="00DE723D"/>
    <w:rsid w:val="00DE7311"/>
    <w:rsid w:val="00DE73BD"/>
    <w:rsid w:val="00DE7D62"/>
    <w:rsid w:val="00DF126E"/>
    <w:rsid w:val="00DF2327"/>
    <w:rsid w:val="00DF26DD"/>
    <w:rsid w:val="00DF2F28"/>
    <w:rsid w:val="00DF40E2"/>
    <w:rsid w:val="00DF443F"/>
    <w:rsid w:val="00DF4DC0"/>
    <w:rsid w:val="00DF509D"/>
    <w:rsid w:val="00DF544F"/>
    <w:rsid w:val="00DF56A9"/>
    <w:rsid w:val="00DF6FB9"/>
    <w:rsid w:val="00E009A3"/>
    <w:rsid w:val="00E00C3B"/>
    <w:rsid w:val="00E01007"/>
    <w:rsid w:val="00E01B18"/>
    <w:rsid w:val="00E0346F"/>
    <w:rsid w:val="00E056F8"/>
    <w:rsid w:val="00E064D9"/>
    <w:rsid w:val="00E071B2"/>
    <w:rsid w:val="00E07692"/>
    <w:rsid w:val="00E10891"/>
    <w:rsid w:val="00E115BB"/>
    <w:rsid w:val="00E14512"/>
    <w:rsid w:val="00E17586"/>
    <w:rsid w:val="00E17FD2"/>
    <w:rsid w:val="00E21315"/>
    <w:rsid w:val="00E213DA"/>
    <w:rsid w:val="00E22340"/>
    <w:rsid w:val="00E22830"/>
    <w:rsid w:val="00E24922"/>
    <w:rsid w:val="00E24970"/>
    <w:rsid w:val="00E27513"/>
    <w:rsid w:val="00E27B2B"/>
    <w:rsid w:val="00E33596"/>
    <w:rsid w:val="00E365D6"/>
    <w:rsid w:val="00E37D39"/>
    <w:rsid w:val="00E405DB"/>
    <w:rsid w:val="00E40655"/>
    <w:rsid w:val="00E4156F"/>
    <w:rsid w:val="00E41BEC"/>
    <w:rsid w:val="00E41DD8"/>
    <w:rsid w:val="00E42C7B"/>
    <w:rsid w:val="00E43410"/>
    <w:rsid w:val="00E43462"/>
    <w:rsid w:val="00E46B07"/>
    <w:rsid w:val="00E4700F"/>
    <w:rsid w:val="00E50204"/>
    <w:rsid w:val="00E51879"/>
    <w:rsid w:val="00E526F2"/>
    <w:rsid w:val="00E5355D"/>
    <w:rsid w:val="00E53B5B"/>
    <w:rsid w:val="00E54F28"/>
    <w:rsid w:val="00E57D08"/>
    <w:rsid w:val="00E605F5"/>
    <w:rsid w:val="00E61E0C"/>
    <w:rsid w:val="00E62109"/>
    <w:rsid w:val="00E62456"/>
    <w:rsid w:val="00E657FE"/>
    <w:rsid w:val="00E7011A"/>
    <w:rsid w:val="00E70C29"/>
    <w:rsid w:val="00E711C9"/>
    <w:rsid w:val="00E71B0B"/>
    <w:rsid w:val="00E73617"/>
    <w:rsid w:val="00E74EDA"/>
    <w:rsid w:val="00E8110D"/>
    <w:rsid w:val="00E843E7"/>
    <w:rsid w:val="00E8686C"/>
    <w:rsid w:val="00E874C2"/>
    <w:rsid w:val="00E90FC1"/>
    <w:rsid w:val="00E91592"/>
    <w:rsid w:val="00E924B8"/>
    <w:rsid w:val="00E95FB1"/>
    <w:rsid w:val="00E96E31"/>
    <w:rsid w:val="00E97DFA"/>
    <w:rsid w:val="00EA14D3"/>
    <w:rsid w:val="00EA1609"/>
    <w:rsid w:val="00EB2DD2"/>
    <w:rsid w:val="00EB2FDB"/>
    <w:rsid w:val="00EB4286"/>
    <w:rsid w:val="00EB5744"/>
    <w:rsid w:val="00EB6690"/>
    <w:rsid w:val="00EB74B4"/>
    <w:rsid w:val="00EC0504"/>
    <w:rsid w:val="00EC0FD5"/>
    <w:rsid w:val="00EC2BAD"/>
    <w:rsid w:val="00EC5B1D"/>
    <w:rsid w:val="00EC5F97"/>
    <w:rsid w:val="00EC64E0"/>
    <w:rsid w:val="00EC680A"/>
    <w:rsid w:val="00EC6EDF"/>
    <w:rsid w:val="00EC76E0"/>
    <w:rsid w:val="00ED2582"/>
    <w:rsid w:val="00ED4444"/>
    <w:rsid w:val="00ED5C1E"/>
    <w:rsid w:val="00EE007C"/>
    <w:rsid w:val="00EE210F"/>
    <w:rsid w:val="00EE69FE"/>
    <w:rsid w:val="00EE72B6"/>
    <w:rsid w:val="00EE771B"/>
    <w:rsid w:val="00EE7F4A"/>
    <w:rsid w:val="00EF0009"/>
    <w:rsid w:val="00EF1107"/>
    <w:rsid w:val="00EF125A"/>
    <w:rsid w:val="00EF1FF2"/>
    <w:rsid w:val="00EF2E92"/>
    <w:rsid w:val="00EF58F5"/>
    <w:rsid w:val="00EF6374"/>
    <w:rsid w:val="00EF7033"/>
    <w:rsid w:val="00EF7DF2"/>
    <w:rsid w:val="00F015D7"/>
    <w:rsid w:val="00F01733"/>
    <w:rsid w:val="00F027B2"/>
    <w:rsid w:val="00F02E9D"/>
    <w:rsid w:val="00F04761"/>
    <w:rsid w:val="00F048FB"/>
    <w:rsid w:val="00F04DC8"/>
    <w:rsid w:val="00F07832"/>
    <w:rsid w:val="00F10883"/>
    <w:rsid w:val="00F10C21"/>
    <w:rsid w:val="00F10ED5"/>
    <w:rsid w:val="00F118D0"/>
    <w:rsid w:val="00F118D7"/>
    <w:rsid w:val="00F12164"/>
    <w:rsid w:val="00F13B59"/>
    <w:rsid w:val="00F15311"/>
    <w:rsid w:val="00F17ECE"/>
    <w:rsid w:val="00F20430"/>
    <w:rsid w:val="00F21A6F"/>
    <w:rsid w:val="00F23461"/>
    <w:rsid w:val="00F23575"/>
    <w:rsid w:val="00F23EA2"/>
    <w:rsid w:val="00F24A46"/>
    <w:rsid w:val="00F24F7B"/>
    <w:rsid w:val="00F275EF"/>
    <w:rsid w:val="00F302C3"/>
    <w:rsid w:val="00F314A2"/>
    <w:rsid w:val="00F32304"/>
    <w:rsid w:val="00F3360C"/>
    <w:rsid w:val="00F33CB4"/>
    <w:rsid w:val="00F35E4C"/>
    <w:rsid w:val="00F368F6"/>
    <w:rsid w:val="00F36B49"/>
    <w:rsid w:val="00F3799D"/>
    <w:rsid w:val="00F40654"/>
    <w:rsid w:val="00F40CB7"/>
    <w:rsid w:val="00F41058"/>
    <w:rsid w:val="00F416FE"/>
    <w:rsid w:val="00F41EF7"/>
    <w:rsid w:val="00F42787"/>
    <w:rsid w:val="00F43474"/>
    <w:rsid w:val="00F4378C"/>
    <w:rsid w:val="00F44946"/>
    <w:rsid w:val="00F44CA6"/>
    <w:rsid w:val="00F47AB5"/>
    <w:rsid w:val="00F51DBA"/>
    <w:rsid w:val="00F52D5A"/>
    <w:rsid w:val="00F52FA8"/>
    <w:rsid w:val="00F5367A"/>
    <w:rsid w:val="00F57394"/>
    <w:rsid w:val="00F6049C"/>
    <w:rsid w:val="00F60B8F"/>
    <w:rsid w:val="00F624BA"/>
    <w:rsid w:val="00F63407"/>
    <w:rsid w:val="00F63638"/>
    <w:rsid w:val="00F638D9"/>
    <w:rsid w:val="00F63B1D"/>
    <w:rsid w:val="00F6727F"/>
    <w:rsid w:val="00F71129"/>
    <w:rsid w:val="00F72549"/>
    <w:rsid w:val="00F73371"/>
    <w:rsid w:val="00F73750"/>
    <w:rsid w:val="00F769C2"/>
    <w:rsid w:val="00F76F42"/>
    <w:rsid w:val="00F809BA"/>
    <w:rsid w:val="00F80C82"/>
    <w:rsid w:val="00F81822"/>
    <w:rsid w:val="00F835C1"/>
    <w:rsid w:val="00F83EE3"/>
    <w:rsid w:val="00F84319"/>
    <w:rsid w:val="00F84B97"/>
    <w:rsid w:val="00F87526"/>
    <w:rsid w:val="00F87BA3"/>
    <w:rsid w:val="00F87E80"/>
    <w:rsid w:val="00F94A26"/>
    <w:rsid w:val="00F9772C"/>
    <w:rsid w:val="00FA1474"/>
    <w:rsid w:val="00FA351A"/>
    <w:rsid w:val="00FA3C2A"/>
    <w:rsid w:val="00FA3EB6"/>
    <w:rsid w:val="00FA4152"/>
    <w:rsid w:val="00FA631C"/>
    <w:rsid w:val="00FA6727"/>
    <w:rsid w:val="00FA68B8"/>
    <w:rsid w:val="00FB224C"/>
    <w:rsid w:val="00FB228D"/>
    <w:rsid w:val="00FB252E"/>
    <w:rsid w:val="00FB41D5"/>
    <w:rsid w:val="00FB47A6"/>
    <w:rsid w:val="00FB6E1E"/>
    <w:rsid w:val="00FB729A"/>
    <w:rsid w:val="00FB749D"/>
    <w:rsid w:val="00FC0B03"/>
    <w:rsid w:val="00FC0BC6"/>
    <w:rsid w:val="00FC0C22"/>
    <w:rsid w:val="00FC1159"/>
    <w:rsid w:val="00FC1FA1"/>
    <w:rsid w:val="00FC2875"/>
    <w:rsid w:val="00FC76C4"/>
    <w:rsid w:val="00FD053F"/>
    <w:rsid w:val="00FD0A0F"/>
    <w:rsid w:val="00FD1770"/>
    <w:rsid w:val="00FD23BC"/>
    <w:rsid w:val="00FD335B"/>
    <w:rsid w:val="00FD3520"/>
    <w:rsid w:val="00FD3739"/>
    <w:rsid w:val="00FD3B0A"/>
    <w:rsid w:val="00FD3D83"/>
    <w:rsid w:val="00FD3F4B"/>
    <w:rsid w:val="00FD45E2"/>
    <w:rsid w:val="00FD5098"/>
    <w:rsid w:val="00FD565F"/>
    <w:rsid w:val="00FD61EF"/>
    <w:rsid w:val="00FD795F"/>
    <w:rsid w:val="00FE030E"/>
    <w:rsid w:val="00FE09EB"/>
    <w:rsid w:val="00FE2BC3"/>
    <w:rsid w:val="00FE5286"/>
    <w:rsid w:val="00FE5F60"/>
    <w:rsid w:val="00FE75DB"/>
    <w:rsid w:val="00FE7C08"/>
    <w:rsid w:val="00FF229D"/>
    <w:rsid w:val="00FF337A"/>
    <w:rsid w:val="00FF37E3"/>
    <w:rsid w:val="00FF567C"/>
    <w:rsid w:val="00FF56E8"/>
    <w:rsid w:val="00FF57A6"/>
    <w:rsid w:val="00FF5B5B"/>
    <w:rsid w:val="00FF6161"/>
    <w:rsid w:val="00FF65C5"/>
    <w:rsid w:val="00FF7851"/>
    <w:rsid w:val="00FF7E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A2C17D"/>
  <w15:chartTrackingRefBased/>
  <w15:docId w15:val="{F0867491-05FC-4DED-B0CA-85130AB48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27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3175"/>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unhideWhenUsed/>
    <w:rsid w:val="00066AD9"/>
    <w:rPr>
      <w:color w:val="605E5C"/>
      <w:shd w:val="clear" w:color="auto" w:fill="E1DFDD"/>
    </w:rPr>
  </w:style>
  <w:style w:type="paragraph" w:customStyle="1" w:styleId="Default">
    <w:name w:val="Default"/>
    <w:rsid w:val="0059204F"/>
    <w:pPr>
      <w:autoSpaceDE w:val="0"/>
      <w:autoSpaceDN w:val="0"/>
      <w:adjustRightInd w:val="0"/>
      <w:spacing w:after="0" w:line="240" w:lineRule="auto"/>
    </w:pPr>
    <w:rPr>
      <w:rFonts w:ascii="Helvetica Neue" w:hAnsi="Helvetica Neue" w:cs="Helvetica Neue"/>
      <w:color w:val="000000"/>
      <w:sz w:val="24"/>
      <w:szCs w:val="24"/>
      <w:lang w:val="en-US"/>
    </w:rPr>
  </w:style>
  <w:style w:type="paragraph" w:customStyle="1" w:styleId="Pa24">
    <w:name w:val="Pa24"/>
    <w:basedOn w:val="Default"/>
    <w:next w:val="Default"/>
    <w:uiPriority w:val="99"/>
    <w:rsid w:val="0059204F"/>
    <w:pPr>
      <w:spacing w:line="221" w:lineRule="atLeast"/>
    </w:pPr>
    <w:rPr>
      <w:rFonts w:cstheme="minorBidi"/>
      <w:color w:val="auto"/>
    </w:rPr>
  </w:style>
  <w:style w:type="table" w:customStyle="1" w:styleId="PlainTable11">
    <w:name w:val="Plain Table 11"/>
    <w:basedOn w:val="TableNormal"/>
    <w:next w:val="PlainTable1"/>
    <w:uiPriority w:val="41"/>
    <w:rsid w:val="00EE72B6"/>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Bullet">
    <w:name w:val="List Bullet"/>
    <w:basedOn w:val="Normal"/>
    <w:uiPriority w:val="99"/>
    <w:unhideWhenUsed/>
    <w:rsid w:val="00855EDA"/>
    <w:pPr>
      <w:numPr>
        <w:numId w:val="13"/>
      </w:numPr>
      <w:contextualSpacing/>
    </w:pPr>
  </w:style>
  <w:style w:type="paragraph" w:styleId="NoSpacing">
    <w:name w:val="No Spacing"/>
    <w:uiPriority w:val="1"/>
    <w:qFormat/>
    <w:rsid w:val="000F7BE6"/>
    <w:pPr>
      <w:widowControl w:val="0"/>
      <w:spacing w:after="0" w:line="240" w:lineRule="auto"/>
      <w:jc w:val="center"/>
    </w:pPr>
    <w:rPr>
      <w:rFonts w:ascii="Helvetica" w:hAnsi="Helvetica" w:cs="Helvetica"/>
      <w:noProof/>
      <w:sz w:val="24"/>
      <w:szCs w:val="24"/>
      <w:lang w:val="en-US"/>
    </w:rPr>
  </w:style>
  <w:style w:type="paragraph" w:customStyle="1" w:styleId="body-text">
    <w:name w:val="body-text"/>
    <w:basedOn w:val="Normal"/>
    <w:rsid w:val="00091A75"/>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ody-indent">
    <w:name w:val="body-indent"/>
    <w:basedOn w:val="Normal"/>
    <w:rsid w:val="00091A75"/>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ention1">
    <w:name w:val="Mention1"/>
    <w:basedOn w:val="DefaultParagraphFont"/>
    <w:uiPriority w:val="99"/>
    <w:unhideWhenUsed/>
    <w:rsid w:val="00426739"/>
    <w:rPr>
      <w:color w:val="2B579A"/>
      <w:shd w:val="clear" w:color="auto" w:fill="E1DFDD"/>
    </w:rPr>
  </w:style>
  <w:style w:type="character" w:customStyle="1" w:styleId="e24kjd">
    <w:name w:val="e24kjd"/>
    <w:basedOn w:val="DefaultParagraphFont"/>
    <w:rsid w:val="00824D93"/>
  </w:style>
  <w:style w:type="character" w:customStyle="1" w:styleId="st1">
    <w:name w:val="st1"/>
    <w:basedOn w:val="DefaultParagraphFont"/>
    <w:rsid w:val="004067B0"/>
  </w:style>
  <w:style w:type="character" w:customStyle="1" w:styleId="UnresolvedMention">
    <w:name w:val="Unresolved Mention"/>
    <w:basedOn w:val="DefaultParagraphFont"/>
    <w:uiPriority w:val="99"/>
    <w:semiHidden/>
    <w:unhideWhenUsed/>
    <w:rsid w:val="00B42303"/>
    <w:rPr>
      <w:color w:val="605E5C"/>
      <w:shd w:val="clear" w:color="auto" w:fill="E1DFDD"/>
    </w:rPr>
  </w:style>
  <w:style w:type="paragraph" w:styleId="BodyText">
    <w:name w:val="Body Text"/>
    <w:basedOn w:val="Normal"/>
    <w:link w:val="BodyTextChar"/>
    <w:uiPriority w:val="1"/>
    <w:semiHidden/>
    <w:unhideWhenUsed/>
    <w:qFormat/>
    <w:rsid w:val="00D96580"/>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D96580"/>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539">
      <w:bodyDiv w:val="1"/>
      <w:marLeft w:val="0"/>
      <w:marRight w:val="0"/>
      <w:marTop w:val="0"/>
      <w:marBottom w:val="0"/>
      <w:divBdr>
        <w:top w:val="none" w:sz="0" w:space="0" w:color="auto"/>
        <w:left w:val="none" w:sz="0" w:space="0" w:color="auto"/>
        <w:bottom w:val="none" w:sz="0" w:space="0" w:color="auto"/>
        <w:right w:val="none" w:sz="0" w:space="0" w:color="auto"/>
      </w:divBdr>
      <w:divsChild>
        <w:div w:id="1747147827">
          <w:marLeft w:val="0"/>
          <w:marRight w:val="0"/>
          <w:marTop w:val="0"/>
          <w:marBottom w:val="0"/>
          <w:divBdr>
            <w:top w:val="none" w:sz="0" w:space="0" w:color="auto"/>
            <w:left w:val="none" w:sz="0" w:space="0" w:color="auto"/>
            <w:bottom w:val="none" w:sz="0" w:space="0" w:color="auto"/>
            <w:right w:val="none" w:sz="0" w:space="0" w:color="auto"/>
          </w:divBdr>
          <w:divsChild>
            <w:div w:id="1136293812">
              <w:marLeft w:val="0"/>
              <w:marRight w:val="0"/>
              <w:marTop w:val="0"/>
              <w:marBottom w:val="0"/>
              <w:divBdr>
                <w:top w:val="none" w:sz="0" w:space="0" w:color="auto"/>
                <w:left w:val="none" w:sz="0" w:space="0" w:color="auto"/>
                <w:bottom w:val="none" w:sz="0" w:space="0" w:color="auto"/>
                <w:right w:val="none" w:sz="0" w:space="0" w:color="auto"/>
              </w:divBdr>
              <w:divsChild>
                <w:div w:id="422453075">
                  <w:marLeft w:val="0"/>
                  <w:marRight w:val="0"/>
                  <w:marTop w:val="0"/>
                  <w:marBottom w:val="0"/>
                  <w:divBdr>
                    <w:top w:val="none" w:sz="0" w:space="0" w:color="auto"/>
                    <w:left w:val="none" w:sz="0" w:space="0" w:color="auto"/>
                    <w:bottom w:val="none" w:sz="0" w:space="0" w:color="auto"/>
                    <w:right w:val="none" w:sz="0" w:space="0" w:color="auto"/>
                  </w:divBdr>
                  <w:divsChild>
                    <w:div w:id="976374179">
                      <w:marLeft w:val="0"/>
                      <w:marRight w:val="0"/>
                      <w:marTop w:val="0"/>
                      <w:marBottom w:val="0"/>
                      <w:divBdr>
                        <w:top w:val="none" w:sz="0" w:space="0" w:color="auto"/>
                        <w:left w:val="none" w:sz="0" w:space="0" w:color="auto"/>
                        <w:bottom w:val="none" w:sz="0" w:space="0" w:color="auto"/>
                        <w:right w:val="none" w:sz="0" w:space="0" w:color="auto"/>
                      </w:divBdr>
                      <w:divsChild>
                        <w:div w:id="158083793">
                          <w:marLeft w:val="0"/>
                          <w:marRight w:val="0"/>
                          <w:marTop w:val="0"/>
                          <w:marBottom w:val="0"/>
                          <w:divBdr>
                            <w:top w:val="none" w:sz="0" w:space="0" w:color="auto"/>
                            <w:left w:val="none" w:sz="0" w:space="0" w:color="auto"/>
                            <w:bottom w:val="none" w:sz="0" w:space="0" w:color="auto"/>
                            <w:right w:val="none" w:sz="0" w:space="0" w:color="auto"/>
                          </w:divBdr>
                          <w:divsChild>
                            <w:div w:id="14009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50194">
      <w:bodyDiv w:val="1"/>
      <w:marLeft w:val="0"/>
      <w:marRight w:val="0"/>
      <w:marTop w:val="0"/>
      <w:marBottom w:val="0"/>
      <w:divBdr>
        <w:top w:val="none" w:sz="0" w:space="0" w:color="auto"/>
        <w:left w:val="none" w:sz="0" w:space="0" w:color="auto"/>
        <w:bottom w:val="none" w:sz="0" w:space="0" w:color="auto"/>
        <w:right w:val="none" w:sz="0" w:space="0" w:color="auto"/>
      </w:divBdr>
    </w:div>
    <w:div w:id="90204910">
      <w:bodyDiv w:val="1"/>
      <w:marLeft w:val="0"/>
      <w:marRight w:val="0"/>
      <w:marTop w:val="0"/>
      <w:marBottom w:val="0"/>
      <w:divBdr>
        <w:top w:val="none" w:sz="0" w:space="0" w:color="auto"/>
        <w:left w:val="none" w:sz="0" w:space="0" w:color="auto"/>
        <w:bottom w:val="none" w:sz="0" w:space="0" w:color="auto"/>
        <w:right w:val="none" w:sz="0" w:space="0" w:color="auto"/>
      </w:divBdr>
    </w:div>
    <w:div w:id="114638833">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232399308">
      <w:bodyDiv w:val="1"/>
      <w:marLeft w:val="0"/>
      <w:marRight w:val="0"/>
      <w:marTop w:val="0"/>
      <w:marBottom w:val="0"/>
      <w:divBdr>
        <w:top w:val="none" w:sz="0" w:space="0" w:color="auto"/>
        <w:left w:val="none" w:sz="0" w:space="0" w:color="auto"/>
        <w:bottom w:val="none" w:sz="0" w:space="0" w:color="auto"/>
        <w:right w:val="none" w:sz="0" w:space="0" w:color="auto"/>
      </w:divBdr>
    </w:div>
    <w:div w:id="316542588">
      <w:bodyDiv w:val="1"/>
      <w:marLeft w:val="0"/>
      <w:marRight w:val="0"/>
      <w:marTop w:val="0"/>
      <w:marBottom w:val="0"/>
      <w:divBdr>
        <w:top w:val="none" w:sz="0" w:space="0" w:color="auto"/>
        <w:left w:val="none" w:sz="0" w:space="0" w:color="auto"/>
        <w:bottom w:val="none" w:sz="0" w:space="0" w:color="auto"/>
        <w:right w:val="none" w:sz="0" w:space="0" w:color="auto"/>
      </w:divBdr>
    </w:div>
    <w:div w:id="411657913">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514541264">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41222358">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1209216">
      <w:bodyDiv w:val="1"/>
      <w:marLeft w:val="0"/>
      <w:marRight w:val="0"/>
      <w:marTop w:val="0"/>
      <w:marBottom w:val="0"/>
      <w:divBdr>
        <w:top w:val="none" w:sz="0" w:space="0" w:color="auto"/>
        <w:left w:val="none" w:sz="0" w:space="0" w:color="auto"/>
        <w:bottom w:val="none" w:sz="0" w:space="0" w:color="auto"/>
        <w:right w:val="none" w:sz="0" w:space="0" w:color="auto"/>
      </w:divBdr>
    </w:div>
    <w:div w:id="91843968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93216539">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406152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10012949">
      <w:bodyDiv w:val="1"/>
      <w:marLeft w:val="0"/>
      <w:marRight w:val="0"/>
      <w:marTop w:val="0"/>
      <w:marBottom w:val="0"/>
      <w:divBdr>
        <w:top w:val="none" w:sz="0" w:space="0" w:color="auto"/>
        <w:left w:val="none" w:sz="0" w:space="0" w:color="auto"/>
        <w:bottom w:val="none" w:sz="0" w:space="0" w:color="auto"/>
        <w:right w:val="none" w:sz="0" w:space="0" w:color="auto"/>
      </w:divBdr>
    </w:div>
    <w:div w:id="1402095226">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39450763">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58795880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1587274">
      <w:bodyDiv w:val="1"/>
      <w:marLeft w:val="0"/>
      <w:marRight w:val="0"/>
      <w:marTop w:val="0"/>
      <w:marBottom w:val="0"/>
      <w:divBdr>
        <w:top w:val="none" w:sz="0" w:space="0" w:color="auto"/>
        <w:left w:val="none" w:sz="0" w:space="0" w:color="auto"/>
        <w:bottom w:val="none" w:sz="0" w:space="0" w:color="auto"/>
        <w:right w:val="none" w:sz="0" w:space="0" w:color="auto"/>
      </w:divBdr>
    </w:div>
    <w:div w:id="1937713712">
      <w:bodyDiv w:val="1"/>
      <w:marLeft w:val="0"/>
      <w:marRight w:val="0"/>
      <w:marTop w:val="0"/>
      <w:marBottom w:val="0"/>
      <w:divBdr>
        <w:top w:val="none" w:sz="0" w:space="0" w:color="auto"/>
        <w:left w:val="none" w:sz="0" w:space="0" w:color="auto"/>
        <w:bottom w:val="none" w:sz="0" w:space="0" w:color="auto"/>
        <w:right w:val="none" w:sz="0" w:space="0" w:color="auto"/>
      </w:divBdr>
    </w:div>
    <w:div w:id="1960187345">
      <w:bodyDiv w:val="1"/>
      <w:marLeft w:val="0"/>
      <w:marRight w:val="0"/>
      <w:marTop w:val="0"/>
      <w:marBottom w:val="0"/>
      <w:divBdr>
        <w:top w:val="none" w:sz="0" w:space="0" w:color="auto"/>
        <w:left w:val="none" w:sz="0" w:space="0" w:color="auto"/>
        <w:bottom w:val="none" w:sz="0" w:space="0" w:color="auto"/>
        <w:right w:val="none" w:sz="0" w:space="0" w:color="auto"/>
      </w:divBdr>
    </w:div>
    <w:div w:id="1971857419">
      <w:bodyDiv w:val="1"/>
      <w:marLeft w:val="0"/>
      <w:marRight w:val="0"/>
      <w:marTop w:val="0"/>
      <w:marBottom w:val="0"/>
      <w:divBdr>
        <w:top w:val="none" w:sz="0" w:space="0" w:color="auto"/>
        <w:left w:val="none" w:sz="0" w:space="0" w:color="auto"/>
        <w:bottom w:val="none" w:sz="0" w:space="0" w:color="auto"/>
        <w:right w:val="none" w:sz="0" w:space="0" w:color="auto"/>
      </w:divBdr>
    </w:div>
    <w:div w:id="2047874448">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0.jpeg"/><Relationship Id="rId117" Type="http://schemas.openxmlformats.org/officeDocument/2006/relationships/hyperlink" Target="https://k10outline.scsa.wa.edu.au/home/teaching/codes/mathematics/year-6/acmmg136" TargetMode="External"/><Relationship Id="rId42" Type="http://schemas.openxmlformats.org/officeDocument/2006/relationships/diagramLayout" Target="diagrams/layout2.xml"/><Relationship Id="rId47" Type="http://schemas.openxmlformats.org/officeDocument/2006/relationships/image" Target="media/image11.jpeg"/><Relationship Id="rId63" Type="http://schemas.openxmlformats.org/officeDocument/2006/relationships/image" Target="media/image13.jpeg"/><Relationship Id="rId68" Type="http://schemas.openxmlformats.org/officeDocument/2006/relationships/hyperlink" Target="https://www.windows2universe.org/?page=/our_solar_system/planets_table.html" TargetMode="External"/><Relationship Id="rId84" Type="http://schemas.openxmlformats.org/officeDocument/2006/relationships/hyperlink" Target="http://www.climatecouncil.org.au/uploads/9901f6614a2cac7b2b888f55b4dff9cc.pdf" TargetMode="External"/><Relationship Id="rId89" Type="http://schemas.openxmlformats.org/officeDocument/2006/relationships/hyperlink" Target="https://youtu.be/ZePNCnODITQ" TargetMode="External"/><Relationship Id="rId112" Type="http://schemas.openxmlformats.org/officeDocument/2006/relationships/header" Target="header1.xml"/><Relationship Id="rId133" Type="http://schemas.openxmlformats.org/officeDocument/2006/relationships/image" Target="media/image19.jpeg"/><Relationship Id="rId138" Type="http://schemas.openxmlformats.org/officeDocument/2006/relationships/hyperlink" Target="https://kidblog.org/home/" TargetMode="External"/><Relationship Id="rId154" Type="http://schemas.openxmlformats.org/officeDocument/2006/relationships/hyperlink" Target="http://pz.harvard.edu/resources/see-think-wonder-at" TargetMode="External"/><Relationship Id="rId159" Type="http://schemas.openxmlformats.org/officeDocument/2006/relationships/image" Target="media/image30.png"/><Relationship Id="rId16" Type="http://schemas.openxmlformats.org/officeDocument/2006/relationships/image" Target="media/image4.jpeg"/><Relationship Id="rId107" Type="http://schemas.openxmlformats.org/officeDocument/2006/relationships/hyperlink" Target="http://www.apple.com/au/imovie/" TargetMode="External"/><Relationship Id="rId11" Type="http://schemas.openxmlformats.org/officeDocument/2006/relationships/image" Target="media/image1.png"/><Relationship Id="rId32" Type="http://schemas.openxmlformats.org/officeDocument/2006/relationships/hyperlink" Target="https://k10outline.scsa.wa.edu.au/home/teaching/curriculum-browser/mathematics-v8/overview/glossary/data" TargetMode="External"/><Relationship Id="rId37" Type="http://schemas.openxmlformats.org/officeDocument/2006/relationships/diagramLayout" Target="diagrams/layout1.xml"/><Relationship Id="rId53" Type="http://schemas.openxmlformats.org/officeDocument/2006/relationships/image" Target="media/image12.jpeg"/><Relationship Id="rId58" Type="http://schemas.microsoft.com/office/2007/relationships/diagramDrawing" Target="diagrams/drawing4.xml"/><Relationship Id="rId74" Type="http://schemas.openxmlformats.org/officeDocument/2006/relationships/image" Target="media/image14.png"/><Relationship Id="rId79" Type="http://schemas.openxmlformats.org/officeDocument/2006/relationships/hyperlink" Target="http://www.bom.gov.au/climate/current/annual/aus/2019/" TargetMode="External"/><Relationship Id="rId102" Type="http://schemas.openxmlformats.org/officeDocument/2006/relationships/hyperlink" Target="https://youtu.be/G-JSdCqai1Q" TargetMode="External"/><Relationship Id="rId123" Type="http://schemas.openxmlformats.org/officeDocument/2006/relationships/hyperlink" Target="http://www.mindtools.com/pages/article/newCT_02.htm" TargetMode="External"/><Relationship Id="rId128" Type="http://schemas.openxmlformats.org/officeDocument/2006/relationships/hyperlink" Target="https://www.tinkercad.com/learn/" TargetMode="External"/><Relationship Id="rId144" Type="http://schemas.openxmlformats.org/officeDocument/2006/relationships/image" Target="media/image22.jpeg"/><Relationship Id="rId149"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hyperlink" Target="http://www.earthhour.org.au/Discover/climatefuture" TargetMode="External"/><Relationship Id="rId95" Type="http://schemas.openxmlformats.org/officeDocument/2006/relationships/hyperlink" Target="http://www.futuretimeline.net/blog/2016/02/24.htm" TargetMode="External"/><Relationship Id="rId160" Type="http://schemas.openxmlformats.org/officeDocument/2006/relationships/image" Target="media/image31.png"/><Relationship Id="rId27" Type="http://schemas.openxmlformats.org/officeDocument/2006/relationships/image" Target="media/image70.jpeg"/><Relationship Id="rId43" Type="http://schemas.openxmlformats.org/officeDocument/2006/relationships/diagramQuickStyle" Target="diagrams/quickStyle2.xml"/><Relationship Id="rId48" Type="http://schemas.openxmlformats.org/officeDocument/2006/relationships/diagramData" Target="diagrams/data3.xml"/><Relationship Id="rId64" Type="http://schemas.openxmlformats.org/officeDocument/2006/relationships/hyperlink" Target="https://k10outline.scsa.wa.edu.au/home/teaching/curriculum-browser/science-v8/overview/glossary/data" TargetMode="External"/><Relationship Id="rId69" Type="http://schemas.openxmlformats.org/officeDocument/2006/relationships/hyperlink" Target="http://www.jpl.nasa.gov/edu/teach/activity/solar-system-scroll/" TargetMode="External"/><Relationship Id="rId113" Type="http://schemas.openxmlformats.org/officeDocument/2006/relationships/footer" Target="footer2.xml"/><Relationship Id="rId118" Type="http://schemas.openxmlformats.org/officeDocument/2006/relationships/hyperlink" Target="https://k10outline.scsa.wa.edu.au/home" TargetMode="External"/><Relationship Id="rId134" Type="http://schemas.openxmlformats.org/officeDocument/2006/relationships/hyperlink" Target="https://www.uts.edu.au/sites/default/files/reflective_journal.pdf" TargetMode="External"/><Relationship Id="rId139" Type="http://schemas.openxmlformats.org/officeDocument/2006/relationships/hyperlink" Target="https://evernote.com/" TargetMode="External"/><Relationship Id="rId80" Type="http://schemas.openxmlformats.org/officeDocument/2006/relationships/hyperlink" Target="http://www.bom.gov.au/climate/averages/maps.shtml" TargetMode="External"/><Relationship Id="rId85" Type="http://schemas.openxmlformats.org/officeDocument/2006/relationships/hyperlink" Target="http://www.climatecouncil.org.au/category/extreme-weather" TargetMode="External"/><Relationship Id="rId150" Type="http://schemas.openxmlformats.org/officeDocument/2006/relationships/hyperlink" Target="https://pixabay.com/en/light-bulb-lamp-electric-310850/" TargetMode="External"/><Relationship Id="rId155" Type="http://schemas.openxmlformats.org/officeDocument/2006/relationships/image" Target="media/image28.png"/><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7.jpeg"/><Relationship Id="rId38" Type="http://schemas.openxmlformats.org/officeDocument/2006/relationships/diagramQuickStyle" Target="diagrams/quickStyle1.xml"/><Relationship Id="rId46" Type="http://schemas.openxmlformats.org/officeDocument/2006/relationships/image" Target="media/image10.png"/><Relationship Id="rId59" Type="http://schemas.openxmlformats.org/officeDocument/2006/relationships/hyperlink" Target="https://k10outline.scsa.wa.edu.au/home/teaching/curriculum-browser/science-v8/overview/glossary/data" TargetMode="External"/><Relationship Id="rId67" Type="http://schemas.openxmlformats.org/officeDocument/2006/relationships/hyperlink" Target="https://practicaledtech.com/2019/05/20/ten-ways-to-use-google-earth-in-your-classroom-its-not-just-for-social-studies/" TargetMode="External"/><Relationship Id="rId103" Type="http://schemas.openxmlformats.org/officeDocument/2006/relationships/hyperlink" Target="https://youtu.be/RQsvhq28sOI" TargetMode="External"/><Relationship Id="rId108" Type="http://schemas.openxmlformats.org/officeDocument/2006/relationships/hyperlink" Target="http://www.ebooks.com/" TargetMode="External"/><Relationship Id="rId116" Type="http://schemas.openxmlformats.org/officeDocument/2006/relationships/hyperlink" Target="https://k10outline.scsa.wa.edu.au/home/teaching/codes/mathematics/year-7/acmna149" TargetMode="External"/><Relationship Id="rId124" Type="http://schemas.openxmlformats.org/officeDocument/2006/relationships/hyperlink" Target="http://www.designorate.com/a-guide-to-the-scamper-technique-for-creative-thinking" TargetMode="External"/><Relationship Id="rId129" Type="http://schemas.openxmlformats.org/officeDocument/2006/relationships/hyperlink" Target="https://www.sketchup.com/" TargetMode="External"/><Relationship Id="rId137" Type="http://schemas.openxmlformats.org/officeDocument/2006/relationships/hyperlink" Target="https://cooltoolsforschool.wordpress.com/digital-student-portfolios/" TargetMode="External"/><Relationship Id="rId158" Type="http://schemas.openxmlformats.org/officeDocument/2006/relationships/image" Target="media/image29.svg"/><Relationship Id="rId41" Type="http://schemas.openxmlformats.org/officeDocument/2006/relationships/diagramData" Target="diagrams/data2.xml"/><Relationship Id="rId54" Type="http://schemas.openxmlformats.org/officeDocument/2006/relationships/diagramData" Target="diagrams/data4.xml"/><Relationship Id="rId62" Type="http://schemas.openxmlformats.org/officeDocument/2006/relationships/hyperlink" Target="http://www.fya.org.au/our-research-2/" TargetMode="External"/><Relationship Id="rId70" Type="http://schemas.openxmlformats.org/officeDocument/2006/relationships/hyperlink" Target="https://spaceplace.nasa.gov/seasons/en/" TargetMode="External"/><Relationship Id="rId75" Type="http://schemas.openxmlformats.org/officeDocument/2006/relationships/hyperlink" Target="https://youtu.be/NoX6mOg2EZQ" TargetMode="External"/><Relationship Id="rId83" Type="http://schemas.openxmlformats.org/officeDocument/2006/relationships/hyperlink" Target="https://youtu.be/b2V1Y1Mo4GU" TargetMode="External"/><Relationship Id="rId88" Type="http://schemas.openxmlformats.org/officeDocument/2006/relationships/hyperlink" Target="https://youtu.be/ztWHqUFJRTs" TargetMode="External"/><Relationship Id="rId91" Type="http://schemas.openxmlformats.org/officeDocument/2006/relationships/hyperlink" Target="https://www.earthhour.org.au/discover/what-is-climate-change" TargetMode="External"/><Relationship Id="rId96" Type="http://schemas.openxmlformats.org/officeDocument/2006/relationships/hyperlink" Target="http://www.independent.co.uk/news/science/human-evolution-dna-natural-selection-dna-genetic-mutation-why-a8641536.html" TargetMode="External"/><Relationship Id="rId111" Type="http://schemas.openxmlformats.org/officeDocument/2006/relationships/hyperlink" Target="http://splash.abc.net.au/home" TargetMode="External"/><Relationship Id="rId132" Type="http://schemas.openxmlformats.org/officeDocument/2006/relationships/hyperlink" Target="https://www.youtube.com/user/SketchUpVideo" TargetMode="External"/><Relationship Id="rId140" Type="http://schemas.openxmlformats.org/officeDocument/2006/relationships/hyperlink" Target="https://education.weebly.com/" TargetMode="External"/><Relationship Id="rId145" Type="http://schemas.openxmlformats.org/officeDocument/2006/relationships/image" Target="media/image23.jpeg"/><Relationship Id="rId153" Type="http://schemas.openxmlformats.org/officeDocument/2006/relationships/image" Target="media/image27.png"/><Relationship Id="rId16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hyperlink" Target="https://k10outline.scsa.wa.edu.au/home/p-10-curriculum/curriculum-browser/syllabus/technologies-overview/glossary/data" TargetMode="External"/><Relationship Id="rId36" Type="http://schemas.openxmlformats.org/officeDocument/2006/relationships/diagramData" Target="diagrams/data1.xml"/><Relationship Id="rId49" Type="http://schemas.openxmlformats.org/officeDocument/2006/relationships/diagramLayout" Target="diagrams/layout3.xml"/><Relationship Id="rId57" Type="http://schemas.openxmlformats.org/officeDocument/2006/relationships/diagramColors" Target="diagrams/colors4.xml"/><Relationship Id="rId106" Type="http://schemas.openxmlformats.org/officeDocument/2006/relationships/hyperlink" Target="https://k10outline.scsa.wa.edu.au/home/p-10-curriculum/curriculum-browser/syllabus/technologies-overview/glossary/data" TargetMode="External"/><Relationship Id="rId114" Type="http://schemas.openxmlformats.org/officeDocument/2006/relationships/hyperlink" Target="https://k10outline.scsa.wa.edu.au/home/teaching/codes/mathematics/year-7/acmna173" TargetMode="External"/><Relationship Id="rId119" Type="http://schemas.openxmlformats.org/officeDocument/2006/relationships/hyperlink" Target="https://www.australiancurriculum.edu.au/f-10-curriculum/mathematics/key-ideas/?searchTerm=key+ideas%23dimension-content%20" TargetMode="External"/><Relationship Id="rId127" Type="http://schemas.openxmlformats.org/officeDocument/2006/relationships/hyperlink" Target="https://blog.tinkercad.com/" TargetMode="External"/><Relationship Id="rId10" Type="http://schemas.openxmlformats.org/officeDocument/2006/relationships/endnotes" Target="endnotes.xml"/><Relationship Id="rId31" Type="http://schemas.openxmlformats.org/officeDocument/2006/relationships/hyperlink" Target="https://k10outline.scsa.wa.edu.au/home/teaching/curriculum-browser/mathematics-v8/overview/glossary/mode" TargetMode="External"/><Relationship Id="rId44" Type="http://schemas.openxmlformats.org/officeDocument/2006/relationships/diagramColors" Target="diagrams/colors2.xml"/><Relationship Id="rId52" Type="http://schemas.microsoft.com/office/2007/relationships/diagramDrawing" Target="diagrams/drawing3.xml"/><Relationship Id="rId60" Type="http://schemas.openxmlformats.org/officeDocument/2006/relationships/hyperlink" Target="https://k10outline.scsa.wa.edu.au/home/teaching/curriculum-browser/science-v8/overview/glossary/data" TargetMode="External"/><Relationship Id="rId65" Type="http://schemas.openxmlformats.org/officeDocument/2006/relationships/hyperlink" Target="https://k10outline.scsa.wa.edu.au/home/teaching/curriculum-browser/science-v8/overview/glossary/data" TargetMode="External"/><Relationship Id="rId73" Type="http://schemas.openxmlformats.org/officeDocument/2006/relationships/hyperlink" Target="https://www.google.com/earth/" TargetMode="External"/><Relationship Id="rId78" Type="http://schemas.openxmlformats.org/officeDocument/2006/relationships/hyperlink" Target="http://www.bom.gov.au/climate/current/annual/aus/2019/annual-summary-table.shtml" TargetMode="External"/><Relationship Id="rId81" Type="http://schemas.openxmlformats.org/officeDocument/2006/relationships/hyperlink" Target="http://www.environment.gov.au/climate-change/climate-science-data/climate-science/greenhouse-effect" TargetMode="External"/><Relationship Id="rId86" Type="http://schemas.openxmlformats.org/officeDocument/2006/relationships/hyperlink" Target="https://youtu.be/EtW2rrLHs08" TargetMode="External"/><Relationship Id="rId94" Type="http://schemas.openxmlformats.org/officeDocument/2006/relationships/hyperlink" Target="https://k10outline.scsa.wa.edu.au/home/p-10-curriculum/curriculum-browser/syllabus/technologies-overview/glossary/data" TargetMode="External"/><Relationship Id="rId99" Type="http://schemas.openxmlformats.org/officeDocument/2006/relationships/hyperlink" Target="https://youtu.be/HM5dp50HWXQ" TargetMode="External"/><Relationship Id="rId101" Type="http://schemas.openxmlformats.org/officeDocument/2006/relationships/hyperlink" Target="https://ifttt.com" TargetMode="External"/><Relationship Id="rId122" Type="http://schemas.openxmlformats.org/officeDocument/2006/relationships/hyperlink" Target="http://www.designorate.com/a-guide-to-the-scamper-technique-for-creative-thinking" TargetMode="External"/><Relationship Id="rId130" Type="http://schemas.openxmlformats.org/officeDocument/2006/relationships/hyperlink" Target="https://help.sketchup.com/en" TargetMode="External"/><Relationship Id="rId135" Type="http://schemas.openxmlformats.org/officeDocument/2006/relationships/hyperlink" Target="https://student.unsw.edu.au/reflective-writing" TargetMode="External"/><Relationship Id="rId143" Type="http://schemas.openxmlformats.org/officeDocument/2006/relationships/image" Target="media/image21.png"/><Relationship Id="rId148" Type="http://schemas.openxmlformats.org/officeDocument/2006/relationships/hyperlink" Target="https://pixabay.com/en/eye-icon-symbol-look-vision-see-1915454/" TargetMode="External"/><Relationship Id="rId151" Type="http://schemas.openxmlformats.org/officeDocument/2006/relationships/image" Target="media/image26.png"/><Relationship Id="rId156" Type="http://schemas.openxmlformats.org/officeDocument/2006/relationships/image" Target="media/image29.png"/><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diagramColors" Target="diagrams/colors1.xml"/><Relationship Id="rId109" Type="http://schemas.openxmlformats.org/officeDocument/2006/relationships/hyperlink" Target="https://apps.apple.com/au/app/puppet-pals-hd/id342076546" TargetMode="External"/><Relationship Id="rId34" Type="http://schemas.openxmlformats.org/officeDocument/2006/relationships/image" Target="media/image8.png"/><Relationship Id="rId50" Type="http://schemas.openxmlformats.org/officeDocument/2006/relationships/diagramQuickStyle" Target="diagrams/quickStyle3.xml"/><Relationship Id="rId55" Type="http://schemas.openxmlformats.org/officeDocument/2006/relationships/diagramLayout" Target="diagrams/layout4.xml"/><Relationship Id="rId76" Type="http://schemas.openxmlformats.org/officeDocument/2006/relationships/hyperlink" Target="http://www.abc.net.au/news/2019-12-06/how-climate-change-has-impacted-your-life/11766018" TargetMode="External"/><Relationship Id="rId97" Type="http://schemas.openxmlformats.org/officeDocument/2006/relationships/hyperlink" Target="https://prod-media.coolaustralia.org/wp-content/uploads/2016/03/06192815/Scientific-drawing-guidelines.pdf" TargetMode="External"/><Relationship Id="rId104" Type="http://schemas.openxmlformats.org/officeDocument/2006/relationships/hyperlink" Target="http://www.telegraph.co.uk/finance/newsbysector/constructionandproperty/12157503/Humans-will-live-underwater-in-100-years-time-as-the-population-is-squeezed-out-of-cities.html" TargetMode="External"/><Relationship Id="rId120" Type="http://schemas.openxmlformats.org/officeDocument/2006/relationships/hyperlink" Target="https://k10outline.scsa.wa.edu.au/home/p-10-curriculum/general-capabilities-over/general-capabilities-overview/general-capabilities-in-the-australian-curriculum" TargetMode="External"/><Relationship Id="rId125" Type="http://schemas.openxmlformats.org/officeDocument/2006/relationships/image" Target="media/image18.jpeg"/><Relationship Id="rId141" Type="http://schemas.openxmlformats.org/officeDocument/2006/relationships/hyperlink" Target="http://connect.det.wa.edu.au" TargetMode="External"/><Relationship Id="rId146" Type="http://schemas.openxmlformats.org/officeDocument/2006/relationships/image" Target="media/image24.jpeg"/><Relationship Id="rId7" Type="http://schemas.openxmlformats.org/officeDocument/2006/relationships/settings" Target="settings.xml"/><Relationship Id="rId71" Type="http://schemas.openxmlformats.org/officeDocument/2006/relationships/hyperlink" Target="http://www.space.com/17683-earth-atmosphere.html" TargetMode="External"/><Relationship Id="rId92" Type="http://schemas.openxmlformats.org/officeDocument/2006/relationships/image" Target="media/image15.jpeg"/><Relationship Id="rId16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k10outline.scsa.wa.edu.au/home/teaching/curriculum-browser/mathematics-v8/overview/glossary/mean" TargetMode="External"/><Relationship Id="rId40" Type="http://schemas.microsoft.com/office/2007/relationships/diagramDrawing" Target="diagrams/drawing1.xml"/><Relationship Id="rId45" Type="http://schemas.microsoft.com/office/2007/relationships/diagramDrawing" Target="diagrams/drawing2.xml"/><Relationship Id="rId66" Type="http://schemas.openxmlformats.org/officeDocument/2006/relationships/hyperlink" Target="https://highered.mheducation.com/sites/dl/free/0072482621/78778/Lunar_Nav.swf" TargetMode="External"/><Relationship Id="rId87" Type="http://schemas.openxmlformats.org/officeDocument/2006/relationships/hyperlink" Target="http://www.climatechangeinaustralia.gov.au/en/climate-campus/modelling-and-projections/climate-models/" TargetMode="External"/><Relationship Id="rId110" Type="http://schemas.openxmlformats.org/officeDocument/2006/relationships/hyperlink" Target="http://www.scratch.mit.edu/" TargetMode="External"/><Relationship Id="rId115" Type="http://schemas.openxmlformats.org/officeDocument/2006/relationships/hyperlink" Target="https://k10outline.scsa.wa.edu.au/home/teaching/codes/mathematics/year-7/acmna156" TargetMode="External"/><Relationship Id="rId131" Type="http://schemas.openxmlformats.org/officeDocument/2006/relationships/hyperlink" Target="https://blog.sketchup.com/" TargetMode="External"/><Relationship Id="rId136" Type="http://schemas.openxmlformats.org/officeDocument/2006/relationships/hyperlink" Target="http://electronicportfolios.org/balance/Balancing.jpg" TargetMode="External"/><Relationship Id="rId61" Type="http://schemas.openxmlformats.org/officeDocument/2006/relationships/hyperlink" Target="https://k10outline.scsa.wa.edu.au/home/p-10-curriculum/curriculum-browser/syllabus/technologies-overview/glossary/data" TargetMode="External"/><Relationship Id="rId82" Type="http://schemas.openxmlformats.org/officeDocument/2006/relationships/hyperlink" Target="https://climate.nasa.gov/effects/" TargetMode="External"/><Relationship Id="rId152" Type="http://schemas.openxmlformats.org/officeDocument/2006/relationships/hyperlink" Target="https://pixabay.com/en/help-information-question-tip-1724292/" TargetMode="External"/><Relationship Id="rId14" Type="http://schemas.openxmlformats.org/officeDocument/2006/relationships/image" Target="media/image4.png"/><Relationship Id="rId30" Type="http://schemas.openxmlformats.org/officeDocument/2006/relationships/hyperlink" Target="https://k10outline.scsa.wa.edu.au/home/teaching/curriculum-browser/mathematics-v8/overview/glossary/median" TargetMode="External"/><Relationship Id="rId35" Type="http://schemas.openxmlformats.org/officeDocument/2006/relationships/image" Target="media/image9.jpeg"/><Relationship Id="rId56" Type="http://schemas.openxmlformats.org/officeDocument/2006/relationships/diagramQuickStyle" Target="diagrams/quickStyle4.xml"/><Relationship Id="rId77" Type="http://schemas.openxmlformats.org/officeDocument/2006/relationships/hyperlink" Target="http://www.bom.gov.au/iwk/index.shtml" TargetMode="External"/><Relationship Id="rId100" Type="http://schemas.openxmlformats.org/officeDocument/2006/relationships/hyperlink" Target="https://neprisstore.blob.core.windows.net/sessiondocs/doc_6e22ed17-60e8-41e5-8dcc-1e7d80534b49.pdf" TargetMode="External"/><Relationship Id="rId105" Type="http://schemas.openxmlformats.org/officeDocument/2006/relationships/image" Target="media/image16.jpeg"/><Relationship Id="rId126" Type="http://schemas.openxmlformats.org/officeDocument/2006/relationships/hyperlink" Target="https://www.tinkercad.com/" TargetMode="External"/><Relationship Id="rId14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diagramColors" Target="diagrams/colors3.xml"/><Relationship Id="rId72" Type="http://schemas.openxmlformats.org/officeDocument/2006/relationships/hyperlink" Target="https://www.exploratorium.edu/ronh/solar_system/" TargetMode="External"/><Relationship Id="rId93" Type="http://schemas.openxmlformats.org/officeDocument/2006/relationships/hyperlink" Target="https://k10outline.scsa.wa.edu.au/home/p-10-curriculum/curriculum-browser/syllabus/technologies-overview/glossary/components" TargetMode="External"/><Relationship Id="rId98" Type="http://schemas.openxmlformats.org/officeDocument/2006/relationships/hyperlink" Target="https://skillsofthemodernage.com.au/tools/rapid-design-sprint-toolkit/" TargetMode="External"/><Relationship Id="rId121" Type="http://schemas.openxmlformats.org/officeDocument/2006/relationships/hyperlink" Target="http://www.mindtools.com/pages/article/newCT_02.htm" TargetMode="External"/><Relationship Id="rId142" Type="http://schemas.openxmlformats.org/officeDocument/2006/relationships/image" Target="media/image20.png"/><Relationship Id="rId163" Type="http://schemas.openxmlformats.org/officeDocument/2006/relationships/fontTable" Target="fontTable.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chemeClr val="bg1"/>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solidFill>
              <a:sysClr val="windowText" lastClr="000000"/>
            </a:solidFill>
          </a:endParaRPr>
        </a:p>
      </dgm:t>
    </dgm:pt>
    <dgm:pt modelId="{D9A19B7B-40CF-47A2-93C4-7927BE5C959D}" type="sibTrans" cxnId="{2BEB2CB5-4867-4343-AD1E-C908C166D347}">
      <dgm:prSet/>
      <dgm:spPr/>
      <dgm:t>
        <a:bodyPr/>
        <a:lstStyle/>
        <a:p>
          <a:endParaRPr lang="en-AU">
            <a:solidFill>
              <a:sysClr val="windowText" lastClr="000000"/>
            </a:solidFill>
          </a:endParaRPr>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solidFill>
              <a:sysClr val="windowText" lastClr="000000"/>
            </a:solidFill>
          </a:endParaRPr>
        </a:p>
      </dgm:t>
    </dgm:pt>
    <dgm:pt modelId="{29E3A376-1628-4888-A89A-91EA57A062D8}" type="sibTrans" cxnId="{32F3F75A-B679-44D2-8E0D-DE40F80A44EF}">
      <dgm:prSet/>
      <dgm:spPr/>
      <dgm:t>
        <a:bodyPr/>
        <a:lstStyle/>
        <a:p>
          <a:endParaRPr lang="en-AU">
            <a:solidFill>
              <a:sysClr val="windowText" lastClr="000000"/>
            </a:solidFill>
          </a:endParaRPr>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chemeClr val="bg1"/>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28E6E-065B-44A7-8463-1625BE12B4CE}">
  <ds:schemaRefs>
    <ds:schemaRef ds:uri="http://purl.org/dc/dcmitype/"/>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documentManagement/types"/>
    <ds:schemaRef ds:uri="9b6a007d-217f-4ed9-8203-f475db36c62b"/>
    <ds:schemaRef ds:uri="c5879774-34ed-4d64-bd16-61260ffa0fb7"/>
    <ds:schemaRef ds:uri="http://schemas.microsoft.com/office/2006/metadata/properties"/>
  </ds:schemaRefs>
</ds:datastoreItem>
</file>

<file path=customXml/itemProps2.xml><?xml version="1.0" encoding="utf-8"?>
<ds:datastoreItem xmlns:ds="http://schemas.openxmlformats.org/officeDocument/2006/customXml" ds:itemID="{E23A0BF7-A2A7-4989-AFBC-F87738ED7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2866F4-BAA1-435E-B06D-057EA5AA0539}">
  <ds:schemaRefs>
    <ds:schemaRef ds:uri="http://schemas.microsoft.com/sharepoint/v3/contenttype/forms"/>
  </ds:schemaRefs>
</ds:datastoreItem>
</file>

<file path=customXml/itemProps4.xml><?xml version="1.0" encoding="utf-8"?>
<ds:datastoreItem xmlns:ds="http://schemas.openxmlformats.org/officeDocument/2006/customXml" ds:itemID="{BE9A0532-391F-4E41-9BD4-55B1BDCBE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4</Pages>
  <Words>17640</Words>
  <Characters>104958</Characters>
  <Application>Microsoft Office Word</Application>
  <DocSecurity>0</DocSecurity>
  <Lines>3619</Lines>
  <Paragraphs>14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20-08-03T22:08:00Z</cp:lastPrinted>
  <dcterms:created xsi:type="dcterms:W3CDTF">2020-10-15T04:17:00Z</dcterms:created>
  <dcterms:modified xsi:type="dcterms:W3CDTF">2020-11-0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